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ECD" w:rsidRPr="009F717A" w:rsidRDefault="002D4ECD">
      <w:pPr>
        <w:rPr>
          <w:bCs/>
        </w:rPr>
      </w:pPr>
    </w:p>
    <w:p w:rsidR="00447D42" w:rsidRPr="009F717A" w:rsidRDefault="00447D42" w:rsidP="00447D42">
      <w:pPr>
        <w:spacing w:line="360" w:lineRule="auto"/>
        <w:jc w:val="center"/>
        <w:rPr>
          <w:b/>
        </w:rPr>
      </w:pPr>
      <w:r w:rsidRPr="009F717A">
        <w:rPr>
          <w:b/>
        </w:rPr>
        <w:t>РАЗДЕЛ III</w:t>
      </w:r>
    </w:p>
    <w:p w:rsidR="00447D42" w:rsidRPr="009F717A" w:rsidRDefault="00447D42" w:rsidP="00447D42">
      <w:pPr>
        <w:spacing w:line="360" w:lineRule="auto"/>
        <w:jc w:val="center"/>
        <w:rPr>
          <w:b/>
        </w:rPr>
      </w:pPr>
      <w:r w:rsidRPr="009F717A">
        <w:rPr>
          <w:b/>
        </w:rPr>
        <w:t>ОБРАЗЦИ НА ДОКУМЕНТИ</w:t>
      </w:r>
    </w:p>
    <w:p w:rsidR="00447D42" w:rsidRPr="009F717A" w:rsidRDefault="00447D42" w:rsidP="00447D42">
      <w:pPr>
        <w:jc w:val="right"/>
        <w:rPr>
          <w:b/>
          <w:bCs/>
          <w:color w:val="000000"/>
        </w:rPr>
      </w:pPr>
      <w:r w:rsidRPr="009F717A">
        <w:rPr>
          <w:b/>
          <w:bCs/>
          <w:i/>
        </w:rPr>
        <w:t>Образец</w:t>
      </w:r>
      <w:r w:rsidRPr="009F717A">
        <w:rPr>
          <w:b/>
          <w:bCs/>
        </w:rPr>
        <w:t xml:space="preserve"> </w:t>
      </w:r>
    </w:p>
    <w:p w:rsidR="00447D42" w:rsidRPr="009F717A" w:rsidRDefault="00447D42" w:rsidP="00447D42">
      <w:pPr>
        <w:pStyle w:val="BodyText"/>
        <w:spacing w:before="120" w:line="0" w:lineRule="atLeast"/>
        <w:jc w:val="center"/>
        <w:rPr>
          <w:b/>
          <w:bCs/>
          <w:sz w:val="22"/>
          <w:szCs w:val="22"/>
        </w:rPr>
      </w:pPr>
      <w:r w:rsidRPr="009F717A">
        <w:rPr>
          <w:b/>
          <w:bCs/>
          <w:sz w:val="22"/>
          <w:szCs w:val="22"/>
        </w:rPr>
        <w:t>СПИСЪК НА ДОКУМЕНТИТЕ, СЪДЪРЖАЩИ СЕ В ОФЕРТАТА И ПОСЛЕДОВАТЕЛНОСТ НА ПОДРЕДБАТА ИМ</w:t>
      </w:r>
      <w:r w:rsidRPr="009F717A">
        <w:rPr>
          <w:rStyle w:val="FootnoteReference"/>
          <w:b/>
          <w:bCs/>
          <w:sz w:val="22"/>
          <w:szCs w:val="22"/>
        </w:rPr>
        <w:footnoteReference w:id="1"/>
      </w:r>
    </w:p>
    <w:p w:rsidR="00447D42" w:rsidRPr="009F717A"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447D42" w:rsidRPr="009F717A"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ind w:left="-57" w:right="-57"/>
              <w:jc w:val="center"/>
              <w:rPr>
                <w:b/>
                <w:bCs/>
              </w:rPr>
            </w:pPr>
            <w:r w:rsidRPr="009F717A">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ind w:left="-57" w:right="-57"/>
              <w:jc w:val="center"/>
              <w:rPr>
                <w:bCs/>
              </w:rPr>
            </w:pPr>
            <w:r w:rsidRPr="009F717A">
              <w:rPr>
                <w:bCs/>
              </w:rPr>
              <w:t>Страници от офертата (от стр. … до стр. …)</w:t>
            </w:r>
          </w:p>
        </w:tc>
      </w:tr>
      <w:tr w:rsidR="00447D42" w:rsidRPr="009F717A"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B8314D" w:rsidP="00900DF3">
            <w:pPr>
              <w:spacing w:before="120" w:after="120" w:line="0" w:lineRule="atLeast"/>
              <w:ind w:left="-57" w:right="-57"/>
              <w:jc w:val="center"/>
              <w:rPr>
                <w:b/>
                <w:bCs/>
              </w:rPr>
            </w:pPr>
            <w:r>
              <w:rPr>
                <w:b/>
                <w:bCs/>
              </w:rPr>
              <w:t>Заявление</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ind w:left="-57" w:right="-57"/>
              <w:jc w:val="center"/>
              <w:rPr>
                <w:bCs/>
              </w:rPr>
            </w:pPr>
          </w:p>
        </w:tc>
      </w:tr>
      <w:tr w:rsidR="00447D42" w:rsidRPr="009F717A"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rsidR="00447D42" w:rsidRPr="009F717A" w:rsidRDefault="00447D42" w:rsidP="00900DF3">
            <w:pPr>
              <w:numPr>
                <w:ilvl w:val="0"/>
                <w:numId w:val="16"/>
              </w:num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pPr>
            <w:r w:rsidRPr="009F717A">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rPr>
                <w:b/>
                <w:bCs/>
              </w:rPr>
            </w:pPr>
            <w:r w:rsidRPr="009F717A">
              <w:rPr>
                <w:b/>
                <w:bCs/>
              </w:rPr>
              <w:t>2.</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3.</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bl>
    <w:p w:rsidR="00447D42" w:rsidRPr="009F717A"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2.</w:t>
            </w: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sidRPr="009F717A">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2.1.</w:t>
            </w:r>
          </w:p>
          <w:p w:rsidR="00447D42" w:rsidRPr="009F717A"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2.2.</w:t>
            </w:r>
          </w:p>
          <w:p w:rsidR="00447D42" w:rsidRPr="009F717A"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bl>
    <w:p w:rsidR="00447D42" w:rsidRPr="009F717A"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3.</w:t>
            </w: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center"/>
            </w:pPr>
            <w:r w:rsidRPr="009F717A">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lastRenderedPageBreak/>
              <w:t>3.1.</w:t>
            </w:r>
          </w:p>
        </w:tc>
        <w:tc>
          <w:tcPr>
            <w:tcW w:w="7262" w:type="dxa"/>
            <w:tcBorders>
              <w:top w:val="single" w:sz="4" w:space="0" w:color="auto"/>
              <w:left w:val="single" w:sz="4" w:space="0" w:color="auto"/>
              <w:bottom w:val="single" w:sz="4" w:space="0" w:color="auto"/>
              <w:right w:val="single" w:sz="4" w:space="0" w:color="auto"/>
            </w:tcBorders>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r w:rsidR="00447D42" w:rsidRPr="009F717A"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Pr="009F717A" w:rsidRDefault="00447D42" w:rsidP="00900DF3">
            <w:pPr>
              <w:spacing w:before="120" w:after="120" w:line="0" w:lineRule="atLeast"/>
              <w:jc w:val="both"/>
              <w:rPr>
                <w:b/>
                <w:bCs/>
              </w:rPr>
            </w:pPr>
            <w:r w:rsidRPr="009F717A">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Pr="009F717A" w:rsidRDefault="00447D42" w:rsidP="00900DF3">
            <w:pPr>
              <w:spacing w:before="120" w:after="120" w:line="0" w:lineRule="atLeast"/>
              <w:ind w:left="-57" w:right="-57"/>
              <w:jc w:val="both"/>
            </w:pPr>
          </w:p>
        </w:tc>
      </w:tr>
    </w:tbl>
    <w:p w:rsidR="00447D42" w:rsidRPr="009F717A" w:rsidRDefault="00447D42" w:rsidP="00447D42">
      <w:pPr>
        <w:spacing w:before="120" w:after="120" w:line="0" w:lineRule="atLeast"/>
        <w:jc w:val="both"/>
      </w:pPr>
      <w:r w:rsidRPr="009F717A">
        <w:t>[</w:t>
      </w:r>
      <w:r w:rsidRPr="009F717A">
        <w:rPr>
          <w:i/>
          <w:iCs/>
        </w:rPr>
        <w:t>дата на подписване</w:t>
      </w:r>
      <w:r w:rsidRPr="009F717A">
        <w:t>]</w:t>
      </w:r>
      <w:r w:rsidRPr="009F717A">
        <w:tab/>
      </w:r>
      <w:r w:rsidRPr="009F717A">
        <w:tab/>
      </w:r>
      <w:r w:rsidRPr="009F717A">
        <w:tab/>
      </w:r>
      <w:r w:rsidRPr="009F717A">
        <w:tab/>
      </w:r>
      <w:r w:rsidRPr="009F717A">
        <w:tab/>
        <w:t>Декларатор: [</w:t>
      </w:r>
      <w:r w:rsidRPr="009F717A">
        <w:rPr>
          <w:i/>
          <w:iCs/>
        </w:rPr>
        <w:t>подпис</w:t>
      </w:r>
      <w:r w:rsidRPr="009F717A">
        <w:t>]:</w:t>
      </w:r>
      <w:r w:rsidRPr="009F717A">
        <w:tab/>
      </w:r>
      <w:r w:rsidRPr="009F717A">
        <w:tab/>
      </w:r>
      <w:r w:rsidRPr="009F717A">
        <w:tab/>
      </w:r>
      <w:r w:rsidRPr="009F717A">
        <w:tab/>
      </w:r>
      <w:r w:rsidRPr="009F717A">
        <w:tab/>
      </w:r>
      <w:r w:rsidRPr="009F717A">
        <w:tab/>
      </w:r>
      <w:r w:rsidRPr="009F717A">
        <w:tab/>
      </w:r>
      <w:r w:rsidRPr="009F717A">
        <w:tab/>
      </w:r>
      <w:r w:rsidRPr="009F717A">
        <w:tab/>
      </w:r>
      <w:r w:rsidRPr="009F717A">
        <w:tab/>
      </w:r>
      <w:r w:rsidRPr="009F717A">
        <w:tab/>
        <w:t>[</w:t>
      </w:r>
      <w:r w:rsidRPr="009F717A">
        <w:rPr>
          <w:i/>
          <w:iCs/>
        </w:rPr>
        <w:t>печат, когато е приложимо</w:t>
      </w:r>
      <w:r w:rsidRPr="009F717A">
        <w:t>]</w:t>
      </w:r>
    </w:p>
    <w:p w:rsidR="00447D42" w:rsidRPr="009F717A" w:rsidRDefault="00447D42" w:rsidP="00447D42">
      <w:pPr>
        <w:spacing w:before="120" w:after="120"/>
        <w:jc w:val="right"/>
        <w:rPr>
          <w:b/>
          <w:i/>
        </w:rPr>
      </w:pPr>
      <w:r w:rsidRPr="009F717A">
        <w:rPr>
          <w:b/>
        </w:rPr>
        <w:br w:type="page"/>
      </w:r>
      <w:bookmarkStart w:id="0" w:name="_Toc411333483"/>
      <w:r w:rsidRPr="009F717A">
        <w:rPr>
          <w:b/>
          <w:i/>
        </w:rPr>
        <w:lastRenderedPageBreak/>
        <w:t xml:space="preserve">Образец </w:t>
      </w:r>
    </w:p>
    <w:p w:rsidR="00447D42" w:rsidRPr="009F717A" w:rsidRDefault="00447D42" w:rsidP="00447D42">
      <w:pPr>
        <w:spacing w:before="120" w:after="120"/>
        <w:jc w:val="center"/>
        <w:rPr>
          <w:b/>
          <w:u w:val="single"/>
        </w:rPr>
      </w:pPr>
      <w:r w:rsidRPr="009F717A">
        <w:rPr>
          <w:b/>
          <w:u w:val="single"/>
        </w:rPr>
        <w:t>Стандартен образец за единния европейски документ за обществени поръчки (ЕЕДОП)</w:t>
      </w:r>
    </w:p>
    <w:p w:rsidR="00447D42" w:rsidRPr="009F717A" w:rsidRDefault="00447D42" w:rsidP="00447D42">
      <w:pPr>
        <w:keepNext/>
        <w:spacing w:before="120" w:after="360"/>
        <w:jc w:val="center"/>
        <w:rPr>
          <w:b/>
        </w:rPr>
      </w:pPr>
      <w:r w:rsidRPr="009F717A">
        <w:rPr>
          <w:b/>
        </w:rPr>
        <w:t>Част І: Информация за процедурата за възлагане на обществена поръчка и за възлагащия орган или възложителя</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t xml:space="preserve"> </w:t>
      </w:r>
      <w:r w:rsidRPr="009F717A">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9F717A">
        <w:rPr>
          <w:b/>
          <w:i/>
          <w:u w:val="single"/>
        </w:rPr>
        <w:t>при условие че ЕЕДОП е създаден и попълнен чрез електронната система за ЕЕДОП</w:t>
      </w:r>
      <w:r w:rsidRPr="009F717A">
        <w:rPr>
          <w:b/>
          <w:i/>
          <w:u w:val="single"/>
          <w:vertAlign w:val="superscript"/>
        </w:rPr>
        <w:footnoteReference w:id="2"/>
      </w:r>
      <w:r w:rsidRPr="009F717A">
        <w:t>.</w:t>
      </w:r>
      <w:r w:rsidRPr="009F717A">
        <w:rPr>
          <w:b/>
          <w:u w:val="single"/>
        </w:rPr>
        <w:t xml:space="preserve"> </w:t>
      </w:r>
      <w:r w:rsidRPr="009F717A">
        <w:rPr>
          <w:b/>
        </w:rPr>
        <w:t xml:space="preserve">Позоваване на </w:t>
      </w:r>
      <w:r w:rsidRPr="009F717A">
        <w:rPr>
          <w:b/>
          <w:i/>
        </w:rPr>
        <w:t>съответното обявление</w:t>
      </w:r>
      <w:r w:rsidRPr="009F717A">
        <w:rPr>
          <w:b/>
          <w:i/>
          <w:vertAlign w:val="superscript"/>
        </w:rPr>
        <w:footnoteReference w:id="3"/>
      </w:r>
      <w:r w:rsidRPr="009F717A">
        <w:rPr>
          <w:b/>
        </w:rPr>
        <w:t>, публикувано в Официален вестник на Европейския съюз:</w:t>
      </w:r>
      <w:r w:rsidRPr="009F717A">
        <w:br/>
      </w:r>
      <w:r w:rsidRPr="009F717A">
        <w:rPr>
          <w:b/>
        </w:rPr>
        <w:t xml:space="preserve">OВEС S брой[], дата [], стр.[], </w:t>
      </w:r>
      <w:r w:rsidRPr="009F717A">
        <w:br/>
      </w:r>
      <w:r w:rsidRPr="009F717A">
        <w:rPr>
          <w:b/>
        </w:rPr>
        <w:t>Номер на обявлението в ОВ S: [ ][ ][ ][ ]/S [ ][ ][ ]–[ ][ ][ ][ ][ ][ ][ ]</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447D42" w:rsidRPr="009F717A" w:rsidRDefault="00447D42" w:rsidP="00447D42">
      <w:pPr>
        <w:keepNext/>
        <w:spacing w:before="120" w:after="360"/>
        <w:jc w:val="center"/>
        <w:rPr>
          <w:b/>
          <w:smallCaps/>
        </w:rPr>
      </w:pPr>
      <w:r w:rsidRPr="009F717A">
        <w:rPr>
          <w:b/>
          <w:smallCaps/>
        </w:rPr>
        <w:t>Информация за процедурата за възлагане на обществена поръчка</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sidRPr="009F717A">
        <w:rPr>
          <w:b/>
          <w:i/>
        </w:rPr>
        <w:t xml:space="preserve">Информацията, изисквана съгласно част I, ще бъде извлечена автоматично, </w:t>
      </w:r>
      <w:r w:rsidRPr="009F717A">
        <w:rPr>
          <w:b/>
          <w:i/>
          <w:u w:val="single"/>
        </w:rPr>
        <w:t>при условие че ЕЕДОП е създаден и попълнен чрез посочената по-горе електронна система за ЕЕДОП.</w:t>
      </w:r>
      <w:r w:rsidRPr="009F717A">
        <w:rPr>
          <w:b/>
          <w:u w:val="single"/>
        </w:rPr>
        <w:t xml:space="preserve"> </w:t>
      </w:r>
      <w:r w:rsidRPr="009F717A">
        <w:rPr>
          <w:b/>
          <w:i/>
          <w:u w:val="single"/>
        </w:rPr>
        <w:t xml:space="preserve">В противен случай тази информация трябва да бъде попълнена от </w:t>
      </w:r>
      <w:r w:rsidRPr="009F717A">
        <w:rPr>
          <w:b/>
        </w:rPr>
        <w:t>икономическия оператор</w:t>
      </w:r>
      <w:r w:rsidRPr="009F717A">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rPr>
          <w:trHeight w:val="349"/>
        </w:trPr>
        <w:tc>
          <w:tcPr>
            <w:tcW w:w="4644" w:type="dxa"/>
          </w:tcPr>
          <w:p w:rsidR="00447D42" w:rsidRPr="009F717A" w:rsidRDefault="00447D42" w:rsidP="00900DF3">
            <w:pPr>
              <w:spacing w:before="120" w:after="120"/>
              <w:jc w:val="both"/>
              <w:rPr>
                <w:b/>
                <w:i/>
              </w:rPr>
            </w:pPr>
            <w:r w:rsidRPr="009F717A">
              <w:rPr>
                <w:b/>
                <w:i/>
              </w:rPr>
              <w:t>Идентифициране на възложителя</w:t>
            </w:r>
            <w:r w:rsidRPr="009F717A">
              <w:rPr>
                <w:b/>
                <w:i/>
                <w:vertAlign w:val="superscript"/>
              </w:rPr>
              <w:footnoteReference w:id="4"/>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rPr>
          <w:trHeight w:val="349"/>
        </w:trPr>
        <w:tc>
          <w:tcPr>
            <w:tcW w:w="4644" w:type="dxa"/>
          </w:tcPr>
          <w:p w:rsidR="00447D42" w:rsidRPr="009F717A" w:rsidRDefault="00447D42" w:rsidP="00900DF3">
            <w:pPr>
              <w:spacing w:before="120" w:after="120"/>
              <w:jc w:val="both"/>
            </w:pPr>
            <w:r w:rsidRPr="009F717A">
              <w:t xml:space="preserve">Име: </w:t>
            </w:r>
          </w:p>
        </w:tc>
        <w:tc>
          <w:tcPr>
            <w:tcW w:w="4962" w:type="dxa"/>
          </w:tcPr>
          <w:p w:rsidR="00447D42" w:rsidRPr="009F717A" w:rsidRDefault="00447D42" w:rsidP="00900DF3">
            <w:pPr>
              <w:spacing w:before="120" w:after="120"/>
              <w:jc w:val="both"/>
            </w:pPr>
          </w:p>
        </w:tc>
      </w:tr>
      <w:tr w:rsidR="00447D42" w:rsidRPr="009F717A" w:rsidTr="00900DF3">
        <w:trPr>
          <w:trHeight w:val="485"/>
        </w:trPr>
        <w:tc>
          <w:tcPr>
            <w:tcW w:w="4644" w:type="dxa"/>
          </w:tcPr>
          <w:p w:rsidR="00447D42" w:rsidRPr="009F717A" w:rsidRDefault="00447D42" w:rsidP="00900DF3">
            <w:pPr>
              <w:spacing w:before="120" w:after="120"/>
              <w:jc w:val="both"/>
              <w:rPr>
                <w:b/>
                <w:i/>
              </w:rPr>
            </w:pPr>
            <w:r w:rsidRPr="009F717A">
              <w:rPr>
                <w:b/>
                <w:i/>
              </w:rPr>
              <w:t>За коя обществена поръчки се отнася?</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rPr>
          <w:trHeight w:val="484"/>
        </w:trPr>
        <w:tc>
          <w:tcPr>
            <w:tcW w:w="4644" w:type="dxa"/>
          </w:tcPr>
          <w:p w:rsidR="00447D42" w:rsidRPr="009F717A" w:rsidRDefault="00447D42" w:rsidP="00900DF3">
            <w:pPr>
              <w:spacing w:before="120" w:after="120"/>
              <w:jc w:val="both"/>
            </w:pPr>
            <w:r w:rsidRPr="009F717A">
              <w:t>Название или кратко описание на поръчката</w:t>
            </w:r>
            <w:r w:rsidRPr="009F717A">
              <w:rPr>
                <w:vertAlign w:val="superscript"/>
              </w:rPr>
              <w:footnoteReference w:id="5"/>
            </w:r>
            <w:r w:rsidRPr="009F717A">
              <w:t>:</w:t>
            </w:r>
          </w:p>
        </w:tc>
        <w:tc>
          <w:tcPr>
            <w:tcW w:w="4962" w:type="dxa"/>
          </w:tcPr>
          <w:p w:rsidR="00447D42" w:rsidRPr="009F717A" w:rsidRDefault="00447D42" w:rsidP="00900DF3">
            <w:pPr>
              <w:spacing w:before="120" w:after="120"/>
              <w:jc w:val="both"/>
            </w:pPr>
          </w:p>
        </w:tc>
      </w:tr>
      <w:tr w:rsidR="00447D42" w:rsidRPr="009F717A" w:rsidTr="00900DF3">
        <w:trPr>
          <w:trHeight w:val="484"/>
        </w:trPr>
        <w:tc>
          <w:tcPr>
            <w:tcW w:w="4644" w:type="dxa"/>
          </w:tcPr>
          <w:p w:rsidR="00447D42" w:rsidRPr="009F717A" w:rsidRDefault="00447D42" w:rsidP="00900DF3">
            <w:pPr>
              <w:spacing w:before="120" w:after="120"/>
              <w:jc w:val="both"/>
            </w:pPr>
            <w:r w:rsidRPr="009F717A">
              <w:lastRenderedPageBreak/>
              <w:t>Референтен номер на досието, определен от възлагащия орган или възложителя (</w:t>
            </w:r>
            <w:r w:rsidRPr="009F717A">
              <w:rPr>
                <w:i/>
              </w:rPr>
              <w:t>ако е приложимо</w:t>
            </w:r>
            <w:r w:rsidRPr="009F717A">
              <w:t>)</w:t>
            </w:r>
            <w:r w:rsidRPr="009F717A">
              <w:rPr>
                <w:vertAlign w:val="superscript"/>
              </w:rPr>
              <w:footnoteReference w:id="6"/>
            </w:r>
            <w:r w:rsidRPr="009F717A">
              <w:t>:</w:t>
            </w:r>
          </w:p>
        </w:tc>
        <w:tc>
          <w:tcPr>
            <w:tcW w:w="4962" w:type="dxa"/>
          </w:tcPr>
          <w:p w:rsidR="00447D42" w:rsidRPr="009F717A" w:rsidRDefault="00447D42" w:rsidP="00900DF3">
            <w:pPr>
              <w:spacing w:before="120" w:after="120"/>
              <w:jc w:val="both"/>
            </w:pPr>
            <w:r w:rsidRPr="009F717A">
              <w:t>[   ]</w:t>
            </w:r>
          </w:p>
        </w:tc>
      </w:tr>
    </w:tbl>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sidRPr="009F717A">
        <w:rPr>
          <w:b/>
          <w:i/>
          <w:u w:val="single"/>
        </w:rPr>
        <w:t>Останалата</w:t>
      </w:r>
      <w:r w:rsidRPr="009F717A">
        <w:rPr>
          <w:b/>
          <w:i/>
        </w:rPr>
        <w:t xml:space="preserve"> информация във всички раздели на ЕЕДОП следва да бъде попълнена от </w:t>
      </w:r>
      <w:r w:rsidRPr="009F717A">
        <w:rPr>
          <w:b/>
          <w:i/>
          <w:u w:val="single"/>
        </w:rPr>
        <w:t>икономическия оператор</w:t>
      </w:r>
    </w:p>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II: Информация за икономическия оператор</w:t>
      </w:r>
    </w:p>
    <w:p w:rsidR="00447D42" w:rsidRPr="009F717A" w:rsidRDefault="00447D42" w:rsidP="00447D42">
      <w:pPr>
        <w:keepNext/>
        <w:spacing w:before="120" w:after="360"/>
        <w:jc w:val="center"/>
        <w:rPr>
          <w:b/>
          <w:smallCaps/>
        </w:rPr>
      </w:pPr>
      <w:r w:rsidRPr="009F717A">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дентификация:</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ind w:left="850" w:hanging="850"/>
              <w:jc w:val="both"/>
            </w:pPr>
            <w:r w:rsidRPr="009F717A">
              <w:t>Име:</w:t>
            </w:r>
          </w:p>
        </w:tc>
        <w:tc>
          <w:tcPr>
            <w:tcW w:w="4962" w:type="dxa"/>
          </w:tcPr>
          <w:p w:rsidR="00447D42" w:rsidRPr="009F717A" w:rsidRDefault="00447D42" w:rsidP="00900DF3">
            <w:pPr>
              <w:spacing w:before="120" w:after="120"/>
              <w:jc w:val="both"/>
            </w:pPr>
            <w:r w:rsidRPr="009F717A">
              <w:t>[   ]</w:t>
            </w:r>
          </w:p>
        </w:tc>
      </w:tr>
      <w:tr w:rsidR="00447D42" w:rsidRPr="009F717A" w:rsidTr="00900DF3">
        <w:trPr>
          <w:trHeight w:val="1372"/>
        </w:trPr>
        <w:tc>
          <w:tcPr>
            <w:tcW w:w="4644" w:type="dxa"/>
          </w:tcPr>
          <w:p w:rsidR="00447D42" w:rsidRPr="009F717A" w:rsidRDefault="00447D42" w:rsidP="00900DF3">
            <w:pPr>
              <w:spacing w:before="120" w:after="120"/>
              <w:jc w:val="both"/>
            </w:pPr>
            <w:r w:rsidRPr="009F717A">
              <w:t>Идентификационен номер по ДДС, ако е приложимо:</w:t>
            </w:r>
          </w:p>
          <w:p w:rsidR="00447D42" w:rsidRPr="009F717A" w:rsidRDefault="00447D42" w:rsidP="00900DF3">
            <w:pPr>
              <w:spacing w:before="120" w:after="120"/>
              <w:jc w:val="both"/>
            </w:pPr>
            <w:r w:rsidRPr="009F717A">
              <w:t>Ако не е приложимо, моля посочете друг национален идентификационен номер, ако е необходимо и приложимо</w:t>
            </w:r>
          </w:p>
        </w:tc>
        <w:tc>
          <w:tcPr>
            <w:tcW w:w="4962" w:type="dxa"/>
          </w:tcPr>
          <w:p w:rsidR="00447D42" w:rsidRPr="009F717A" w:rsidRDefault="00447D42" w:rsidP="00900DF3">
            <w:pPr>
              <w:spacing w:before="120" w:after="120"/>
              <w:jc w:val="both"/>
            </w:pPr>
            <w:r w:rsidRPr="009F717A">
              <w:t>[   ]</w:t>
            </w:r>
          </w:p>
          <w:p w:rsidR="00447D42" w:rsidRPr="009F717A" w:rsidRDefault="00447D42" w:rsidP="00900DF3">
            <w:pPr>
              <w:spacing w:before="120" w:after="120"/>
              <w:jc w:val="both"/>
            </w:pPr>
            <w:r w:rsidRPr="009F717A">
              <w:t>[   ]</w:t>
            </w:r>
          </w:p>
        </w:tc>
      </w:tr>
      <w:tr w:rsidR="00447D42" w:rsidRPr="009F717A" w:rsidTr="00900DF3">
        <w:tc>
          <w:tcPr>
            <w:tcW w:w="4644" w:type="dxa"/>
          </w:tcPr>
          <w:p w:rsidR="00447D42" w:rsidRPr="009F717A" w:rsidRDefault="00447D42" w:rsidP="00900DF3">
            <w:pPr>
              <w:spacing w:before="120" w:after="120"/>
              <w:jc w:val="both"/>
            </w:pPr>
            <w:r w:rsidRPr="009F717A">
              <w:t xml:space="preserve">Пощенски адрес: </w:t>
            </w:r>
          </w:p>
        </w:tc>
        <w:tc>
          <w:tcPr>
            <w:tcW w:w="4962" w:type="dxa"/>
          </w:tcPr>
          <w:p w:rsidR="00447D42" w:rsidRPr="009F717A" w:rsidRDefault="00447D42" w:rsidP="00900DF3">
            <w:pPr>
              <w:spacing w:before="120" w:after="120"/>
              <w:jc w:val="both"/>
            </w:pPr>
            <w:r w:rsidRPr="009F717A">
              <w:t>[……]</w:t>
            </w:r>
          </w:p>
        </w:tc>
      </w:tr>
      <w:tr w:rsidR="00447D42" w:rsidRPr="009F717A" w:rsidTr="00900DF3">
        <w:trPr>
          <w:trHeight w:val="2002"/>
        </w:trPr>
        <w:tc>
          <w:tcPr>
            <w:tcW w:w="4644" w:type="dxa"/>
          </w:tcPr>
          <w:p w:rsidR="00447D42" w:rsidRPr="009F717A" w:rsidRDefault="00447D42" w:rsidP="00900DF3">
            <w:pPr>
              <w:spacing w:before="120" w:after="120"/>
              <w:jc w:val="both"/>
            </w:pPr>
            <w:r w:rsidRPr="009F717A">
              <w:t>Лице или лица за контакт</w:t>
            </w:r>
            <w:r w:rsidRPr="009F717A">
              <w:rPr>
                <w:vertAlign w:val="superscript"/>
              </w:rPr>
              <w:footnoteReference w:id="7"/>
            </w:r>
            <w:r w:rsidRPr="009F717A">
              <w:t>:</w:t>
            </w:r>
          </w:p>
          <w:p w:rsidR="00447D42" w:rsidRPr="009F717A" w:rsidRDefault="00447D42" w:rsidP="00900DF3">
            <w:pPr>
              <w:spacing w:before="120" w:after="120"/>
              <w:jc w:val="both"/>
            </w:pPr>
            <w:r w:rsidRPr="009F717A">
              <w:t>Телефон:</w:t>
            </w:r>
          </w:p>
          <w:p w:rsidR="00447D42" w:rsidRPr="009F717A" w:rsidRDefault="00447D42" w:rsidP="00900DF3">
            <w:pPr>
              <w:spacing w:before="120" w:after="120"/>
              <w:jc w:val="both"/>
            </w:pPr>
            <w:r w:rsidRPr="009F717A">
              <w:t>Ел. поща:</w:t>
            </w:r>
          </w:p>
          <w:p w:rsidR="00447D42" w:rsidRPr="009F717A" w:rsidRDefault="00447D42" w:rsidP="00900DF3">
            <w:pPr>
              <w:spacing w:before="120" w:after="120"/>
              <w:jc w:val="both"/>
            </w:pPr>
            <w:r w:rsidRPr="009F717A">
              <w:t>Интернет адрес (уеб адрес) (</w:t>
            </w:r>
            <w:r w:rsidRPr="009F717A">
              <w:rPr>
                <w:i/>
              </w:rPr>
              <w:t>ако е приложимо</w:t>
            </w:r>
            <w:r w:rsidRPr="009F717A">
              <w:t>):</w:t>
            </w:r>
          </w:p>
        </w:tc>
        <w:tc>
          <w:tcPr>
            <w:tcW w:w="4962" w:type="dxa"/>
          </w:tcPr>
          <w:p w:rsidR="00447D42" w:rsidRPr="009F717A" w:rsidRDefault="00447D42" w:rsidP="00900DF3">
            <w:pPr>
              <w:spacing w:before="120" w:after="120"/>
              <w:jc w:val="both"/>
            </w:pPr>
            <w:r w:rsidRPr="009F717A">
              <w:t>[……]</w:t>
            </w:r>
          </w:p>
          <w:p w:rsidR="00447D42" w:rsidRPr="009F717A" w:rsidRDefault="00447D42" w:rsidP="00900DF3">
            <w:pPr>
              <w:spacing w:before="120" w:after="120"/>
              <w:jc w:val="both"/>
            </w:pPr>
            <w:r w:rsidRPr="009F717A">
              <w:t>[……]</w:t>
            </w:r>
          </w:p>
          <w:p w:rsidR="00447D42" w:rsidRPr="009F717A" w:rsidRDefault="00447D42" w:rsidP="00900DF3">
            <w:pPr>
              <w:spacing w:before="120" w:after="120"/>
              <w:jc w:val="both"/>
            </w:pPr>
            <w:r w:rsidRPr="009F717A">
              <w:t>[……]</w:t>
            </w:r>
          </w:p>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rPr>
                <w:b/>
                <w:i/>
              </w:rPr>
            </w:pPr>
            <w:r w:rsidRPr="009F717A">
              <w:rPr>
                <w:b/>
                <w:i/>
              </w:rPr>
              <w:t>Обща информация:</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Икономическият оператор микро-, малко или средно предприятие ли е</w:t>
            </w:r>
            <w:r w:rsidRPr="009F717A">
              <w:rPr>
                <w:vertAlign w:val="superscript"/>
              </w:rPr>
              <w:footnoteReference w:id="8"/>
            </w:r>
            <w:r w:rsidRPr="009F717A">
              <w:t>?</w:t>
            </w:r>
          </w:p>
        </w:tc>
        <w:tc>
          <w:tcPr>
            <w:tcW w:w="4962" w:type="dxa"/>
          </w:tcPr>
          <w:p w:rsidR="00447D42" w:rsidRPr="009F717A" w:rsidRDefault="00447D42" w:rsidP="00900DF3">
            <w:pPr>
              <w:spacing w:before="120" w:after="120"/>
              <w:jc w:val="both"/>
            </w:pPr>
            <w:r w:rsidRPr="009F717A">
              <w:t>[] Да [] Не</w:t>
            </w:r>
          </w:p>
        </w:tc>
      </w:tr>
      <w:tr w:rsidR="00447D42" w:rsidRPr="009F717A" w:rsidTr="00900DF3">
        <w:tc>
          <w:tcPr>
            <w:tcW w:w="4644" w:type="dxa"/>
          </w:tcPr>
          <w:p w:rsidR="00447D42" w:rsidRPr="009F717A" w:rsidRDefault="00447D42" w:rsidP="00900DF3">
            <w:pPr>
              <w:spacing w:before="120" w:after="120"/>
              <w:jc w:val="both"/>
            </w:pPr>
            <w:r w:rsidRPr="009F717A">
              <w:rPr>
                <w:b/>
                <w:u w:val="single"/>
              </w:rPr>
              <w:lastRenderedPageBreak/>
              <w:t>Само в случай че поръчката е запазена</w:t>
            </w:r>
            <w:r w:rsidRPr="009F717A">
              <w:rPr>
                <w:b/>
                <w:u w:val="single"/>
                <w:vertAlign w:val="superscript"/>
              </w:rPr>
              <w:footnoteReference w:id="9"/>
            </w:r>
            <w:r w:rsidRPr="009F717A">
              <w:rPr>
                <w:b/>
                <w:u w:val="single"/>
              </w:rPr>
              <w:t>:</w:t>
            </w:r>
            <w:r w:rsidRPr="009F717A">
              <w:rPr>
                <w:b/>
              </w:rPr>
              <w:t xml:space="preserve"> </w:t>
            </w:r>
            <w:r w:rsidRPr="009F717A">
              <w:t>икономическият оператор защитено предприятие ли е или социално предприятие</w:t>
            </w:r>
            <w:r w:rsidRPr="009F717A">
              <w:rPr>
                <w:vertAlign w:val="superscript"/>
              </w:rPr>
              <w:footnoteReference w:id="10"/>
            </w:r>
            <w:r w:rsidRPr="009F717A">
              <w:t>, или ще осигури изпълнението на поръчката в контекста на програми за създаване на защитени работни места?</w:t>
            </w:r>
            <w:r w:rsidRPr="009F717A">
              <w:br/>
            </w:r>
            <w:r w:rsidRPr="009F717A">
              <w:rPr>
                <w:b/>
              </w:rPr>
              <w:t xml:space="preserve">Ако „да”, </w:t>
            </w:r>
            <w:r w:rsidRPr="009F717A">
              <w:t>какъв е съответният процент работници с увреждания или в неравностойно положение?</w:t>
            </w:r>
            <w:r w:rsidRPr="009F717A">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r>
            <w:r w:rsidRPr="009F717A">
              <w:br/>
            </w:r>
            <w:r w:rsidRPr="009F717A">
              <w:br/>
            </w:r>
            <w:r w:rsidRPr="009F717A">
              <w:br/>
              <w:t>[…]</w:t>
            </w:r>
            <w:r w:rsidRPr="009F717A">
              <w:br/>
            </w:r>
            <w:r w:rsidRPr="009F717A">
              <w:br/>
            </w:r>
            <w:r w:rsidRPr="009F717A">
              <w:br/>
              <w:t>[….]</w:t>
            </w:r>
            <w:r w:rsidRPr="009F717A">
              <w:br/>
            </w:r>
          </w:p>
        </w:tc>
      </w:tr>
      <w:tr w:rsidR="00447D42" w:rsidRPr="009F717A" w:rsidTr="00900DF3">
        <w:tc>
          <w:tcPr>
            <w:tcW w:w="4644" w:type="dxa"/>
          </w:tcPr>
          <w:p w:rsidR="00447D42" w:rsidRPr="009F717A" w:rsidRDefault="00447D42" w:rsidP="00900DF3">
            <w:pPr>
              <w:spacing w:before="120" w:after="120"/>
              <w:jc w:val="both"/>
            </w:pPr>
            <w:r w:rsidRPr="009F717A">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rsidR="00447D42" w:rsidRPr="009F717A" w:rsidRDefault="00447D42" w:rsidP="00900DF3">
            <w:pPr>
              <w:spacing w:before="120" w:after="120"/>
              <w:jc w:val="both"/>
            </w:pPr>
            <w:r w:rsidRPr="009F717A">
              <w:t>[] Да [] Не [] Не се прилага</w:t>
            </w:r>
          </w:p>
        </w:tc>
      </w:tr>
      <w:tr w:rsidR="00447D42" w:rsidRPr="009F717A" w:rsidTr="00900DF3">
        <w:tc>
          <w:tcPr>
            <w:tcW w:w="4644" w:type="dxa"/>
          </w:tcPr>
          <w:p w:rsidR="00447D42" w:rsidRPr="009F717A" w:rsidRDefault="00447D42" w:rsidP="00900DF3">
            <w:pPr>
              <w:spacing w:before="120" w:after="120"/>
              <w:jc w:val="both"/>
            </w:pPr>
            <w:r w:rsidRPr="009F717A">
              <w:rPr>
                <w:b/>
              </w:rPr>
              <w:t>Ако „да”</w:t>
            </w:r>
            <w:r w:rsidRPr="009F717A">
              <w:t>:</w:t>
            </w:r>
          </w:p>
          <w:p w:rsidR="00447D42" w:rsidRPr="009F717A" w:rsidRDefault="00447D42" w:rsidP="00900DF3">
            <w:pPr>
              <w:spacing w:before="120" w:after="120"/>
              <w:jc w:val="both"/>
              <w:rPr>
                <w:b/>
                <w:u w:val="single"/>
              </w:rPr>
            </w:pPr>
            <w:r w:rsidRPr="009F717A">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447D42" w:rsidRPr="009F717A" w:rsidRDefault="00447D42" w:rsidP="00900DF3">
            <w:pPr>
              <w:spacing w:before="120" w:after="120"/>
            </w:pPr>
            <w:r w:rsidRPr="009F717A">
              <w:t>а) Моля посочете наименованието на списъка или сертификата и съответния регистрационен или сертификационен номер, ако е приложимо:</w:t>
            </w:r>
            <w:r w:rsidRPr="009F717A">
              <w:br/>
            </w:r>
            <w:r w:rsidRPr="009F717A">
              <w:rPr>
                <w:i/>
              </w:rPr>
              <w:t>б) Ако сертификатът за регистрацията или за сертифицирането е наличен в електронен формат, моля, посочете:</w:t>
            </w:r>
            <w:r w:rsidRPr="009F717A">
              <w:br/>
            </w:r>
            <w:r w:rsidRPr="009F717A">
              <w:br/>
              <w:t xml:space="preserve">в) Моля, посочете препратки към документите, от които става ясно на какво се основава регистрацията или </w:t>
            </w:r>
            <w:r w:rsidRPr="009F717A">
              <w:lastRenderedPageBreak/>
              <w:t>сертифицирането и, ако е приложимо, класификацията в официалния списък</w:t>
            </w:r>
            <w:r w:rsidRPr="009F717A">
              <w:rPr>
                <w:vertAlign w:val="superscript"/>
              </w:rPr>
              <w:footnoteReference w:id="11"/>
            </w:r>
            <w:r w:rsidRPr="009F717A">
              <w:t>:</w:t>
            </w:r>
            <w:r w:rsidRPr="009F717A">
              <w:br/>
              <w:t>г) Регистрацията или сертифицирането обхваща ли всички задължителни критерии за подбор?</w:t>
            </w:r>
            <w:r w:rsidRPr="009F717A">
              <w:br/>
            </w:r>
            <w:r w:rsidRPr="009F717A">
              <w:rPr>
                <w:b/>
              </w:rPr>
              <w:t>Ако „не”:</w:t>
            </w:r>
            <w:r w:rsidRPr="009F717A">
              <w:br/>
            </w:r>
            <w:r w:rsidRPr="009F717A">
              <w:rPr>
                <w:b/>
                <w:u w:val="single"/>
              </w:rPr>
              <w:t>В допълнение моля, попълнете липсващата информация в част ІV, раздели А, Б, В или Г според случая</w:t>
            </w:r>
            <w:r w:rsidRPr="009F717A">
              <w:t xml:space="preserve">  </w:t>
            </w:r>
            <w:r w:rsidRPr="009F717A">
              <w:rPr>
                <w:b/>
                <w:i/>
              </w:rPr>
              <w:t>САМО ако това се изисква съгласно съответното обявление или документацията за обществената поръчка:</w:t>
            </w:r>
            <w:r w:rsidRPr="009F717A">
              <w:br/>
              <w:t xml:space="preserve">д) Икономическият оператор може ли да представи </w:t>
            </w:r>
            <w:r w:rsidRPr="009F717A">
              <w:rPr>
                <w:b/>
              </w:rPr>
              <w:t>удостоверение</w:t>
            </w:r>
            <w:r w:rsidRPr="009F717A">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9F717A">
              <w:br/>
            </w:r>
            <w:r w:rsidRPr="009F717A">
              <w:rPr>
                <w:i/>
              </w:rPr>
              <w:t>Ако съответните документи са на разположение в електронен формат, моля, посочете:</w:t>
            </w:r>
            <w:r w:rsidRPr="009F717A">
              <w:t xml:space="preserve"> </w:t>
            </w:r>
          </w:p>
        </w:tc>
        <w:tc>
          <w:tcPr>
            <w:tcW w:w="4962" w:type="dxa"/>
          </w:tcPr>
          <w:p w:rsidR="00447D42" w:rsidRPr="009F717A" w:rsidRDefault="00447D42" w:rsidP="00900DF3">
            <w:pPr>
              <w:spacing w:before="120" w:after="120"/>
            </w:pPr>
            <w:r w:rsidRPr="009F717A">
              <w:lastRenderedPageBreak/>
              <w:br/>
            </w:r>
            <w:r w:rsidRPr="009F717A">
              <w:br/>
            </w:r>
            <w:r w:rsidRPr="009F717A">
              <w:br/>
            </w:r>
            <w:r w:rsidRPr="009F717A">
              <w:br/>
            </w:r>
            <w:r w:rsidRPr="009F717A">
              <w:br/>
            </w:r>
            <w:r w:rsidRPr="009F717A">
              <w:br/>
              <w:t>a) [……]</w:t>
            </w:r>
            <w:r w:rsidRPr="009F717A">
              <w:br/>
            </w:r>
            <w:r w:rsidRPr="009F717A">
              <w:br/>
            </w:r>
            <w:r w:rsidRPr="009F717A">
              <w:rPr>
                <w:i/>
              </w:rPr>
              <w:t>б) (уеб адрес, орган или служба, издаващи документа, точно позоваване на документа):</w:t>
            </w:r>
            <w:r w:rsidRPr="009F717A">
              <w:br/>
            </w:r>
            <w:r w:rsidRPr="009F717A">
              <w:rPr>
                <w:i/>
              </w:rPr>
              <w:t>[……][……][……][……]</w:t>
            </w:r>
            <w:r w:rsidRPr="009F717A">
              <w:br/>
              <w:t>в) [……]</w:t>
            </w:r>
            <w:r w:rsidRPr="009F717A">
              <w:br/>
            </w:r>
            <w:r w:rsidRPr="009F717A">
              <w:br/>
            </w:r>
            <w:r w:rsidRPr="009F717A">
              <w:br/>
            </w:r>
            <w:r w:rsidRPr="009F717A">
              <w:br/>
              <w:t>г) [] Да [] Не</w:t>
            </w:r>
            <w:r w:rsidRPr="009F717A">
              <w:br/>
            </w:r>
            <w:r w:rsidRPr="009F717A">
              <w:br/>
            </w:r>
            <w:r w:rsidRPr="009F717A">
              <w:br/>
            </w:r>
            <w:r w:rsidRPr="009F717A">
              <w:br/>
            </w:r>
            <w:r w:rsidRPr="009F717A">
              <w:lastRenderedPageBreak/>
              <w:br/>
            </w:r>
            <w:r w:rsidRPr="009F717A">
              <w:br/>
            </w:r>
            <w:r w:rsidRPr="009F717A">
              <w:br/>
            </w:r>
            <w:r w:rsidRPr="009F717A">
              <w:br/>
              <w:t>д) [] Да [] Не</w:t>
            </w:r>
            <w:r w:rsidRPr="009F717A">
              <w:br/>
            </w:r>
            <w:r w:rsidRPr="009F717A">
              <w:br/>
            </w:r>
            <w:r w:rsidRPr="009F717A">
              <w:br/>
            </w:r>
            <w:r w:rsidRPr="009F717A">
              <w:br/>
            </w:r>
            <w:r w:rsidRPr="009F717A">
              <w:br/>
            </w:r>
            <w:r w:rsidRPr="009F717A">
              <w:br/>
            </w:r>
            <w:r w:rsidRPr="009F717A">
              <w:rPr>
                <w:i/>
              </w:rPr>
              <w:t>(уеб адрес, орган или служба, издаващи документа, точно позоваване на документа):</w:t>
            </w:r>
            <w:r w:rsidRPr="009F717A">
              <w:br/>
            </w:r>
            <w:r w:rsidRPr="009F717A">
              <w:rPr>
                <w:i/>
              </w:rPr>
              <w:t>[……][……][……][……]</w:t>
            </w:r>
          </w:p>
        </w:tc>
      </w:tr>
      <w:tr w:rsidR="00447D42" w:rsidRPr="009F717A" w:rsidTr="00900DF3">
        <w:tc>
          <w:tcPr>
            <w:tcW w:w="4644" w:type="dxa"/>
          </w:tcPr>
          <w:p w:rsidR="00447D42" w:rsidRPr="009F717A" w:rsidRDefault="00447D42" w:rsidP="00900DF3">
            <w:pPr>
              <w:spacing w:before="120" w:after="120"/>
              <w:jc w:val="both"/>
              <w:rPr>
                <w:b/>
                <w:i/>
              </w:rPr>
            </w:pPr>
            <w:r w:rsidRPr="009F717A">
              <w:rPr>
                <w:b/>
                <w:i/>
              </w:rPr>
              <w:t>Форма на участ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Икономическият оператор участва ли в процедурата за възлагане на обществена поръчка заедно с други икономически оператори</w:t>
            </w:r>
            <w:r w:rsidRPr="009F717A">
              <w:rPr>
                <w:vertAlign w:val="superscript"/>
              </w:rPr>
              <w:footnoteReference w:id="12"/>
            </w:r>
            <w:r w:rsidRPr="009F717A">
              <w:t>?</w:t>
            </w:r>
          </w:p>
        </w:tc>
        <w:tc>
          <w:tcPr>
            <w:tcW w:w="4962" w:type="dxa"/>
          </w:tcPr>
          <w:p w:rsidR="00447D42" w:rsidRPr="009F717A" w:rsidRDefault="00447D42" w:rsidP="00900DF3">
            <w:pPr>
              <w:spacing w:before="120" w:after="120"/>
              <w:jc w:val="both"/>
            </w:pPr>
            <w:r w:rsidRPr="009F717A">
              <w:t>[] Да [] Не</w:t>
            </w:r>
          </w:p>
        </w:tc>
      </w:tr>
      <w:tr w:rsidR="00447D42" w:rsidRPr="009F717A" w:rsidTr="00900DF3">
        <w:tc>
          <w:tcPr>
            <w:tcW w:w="9606" w:type="dxa"/>
            <w:gridSpan w:val="2"/>
            <w:shd w:val="clear" w:color="auto" w:fill="BFBFBF"/>
          </w:tcPr>
          <w:p w:rsidR="00447D42" w:rsidRPr="009F717A" w:rsidRDefault="00447D42" w:rsidP="00900DF3">
            <w:pPr>
              <w:spacing w:before="120" w:after="120"/>
              <w:jc w:val="both"/>
              <w:rPr>
                <w:b/>
                <w:i/>
              </w:rPr>
            </w:pPr>
            <w:r w:rsidRPr="009F717A">
              <w:rPr>
                <w:b/>
                <w:i/>
              </w:rPr>
              <w:t>Ако „да”</w:t>
            </w:r>
            <w:r w:rsidRPr="009F717A">
              <w:rPr>
                <w:i/>
              </w:rPr>
              <w:t>, моля, уверете се, че останалите участващи оператори представят отделен ЕЕДОП</w:t>
            </w:r>
            <w:r w:rsidRPr="009F717A">
              <w:t>.</w:t>
            </w:r>
          </w:p>
        </w:tc>
      </w:tr>
      <w:tr w:rsidR="00447D42" w:rsidRPr="009F717A" w:rsidTr="00900DF3">
        <w:tc>
          <w:tcPr>
            <w:tcW w:w="4644" w:type="dxa"/>
          </w:tcPr>
          <w:p w:rsidR="00447D42" w:rsidRPr="009F717A" w:rsidRDefault="00447D42" w:rsidP="00900DF3">
            <w:pPr>
              <w:spacing w:before="120" w:after="120"/>
            </w:pPr>
            <w:r w:rsidRPr="009F717A">
              <w:rPr>
                <w:b/>
              </w:rPr>
              <w:t>Ако „да”</w:t>
            </w:r>
            <w:r w:rsidRPr="009F717A">
              <w:t>:</w:t>
            </w:r>
            <w:r w:rsidRPr="009F717A">
              <w:br/>
              <w:t>а) моля, посочете ролята на икономическия оператор в групата (ръководител на групата, отговорник за конкретни задачи...):</w:t>
            </w:r>
            <w:r w:rsidRPr="009F717A">
              <w:br/>
              <w:t>б) моля, посочете другите икономически оператори, които участват заедно в процедурата за възлагане на обществена поръчка:</w:t>
            </w:r>
            <w:r w:rsidRPr="009F717A">
              <w:br/>
            </w:r>
            <w:r w:rsidRPr="009F717A">
              <w:lastRenderedPageBreak/>
              <w:t>в) когато е приложимо, посочете името на участващата група:</w:t>
            </w:r>
          </w:p>
        </w:tc>
        <w:tc>
          <w:tcPr>
            <w:tcW w:w="4962" w:type="dxa"/>
          </w:tcPr>
          <w:p w:rsidR="00447D42" w:rsidRPr="009F717A" w:rsidRDefault="00447D42" w:rsidP="00900DF3">
            <w:pPr>
              <w:spacing w:before="120" w:after="120"/>
            </w:pPr>
            <w:r w:rsidRPr="009F717A">
              <w:lastRenderedPageBreak/>
              <w:br/>
              <w:t>а): [……]</w:t>
            </w:r>
            <w:r w:rsidRPr="009F717A">
              <w:br/>
            </w:r>
            <w:r w:rsidRPr="009F717A">
              <w:br/>
            </w:r>
            <w:r w:rsidRPr="009F717A">
              <w:br/>
              <w:t>б): [……]</w:t>
            </w:r>
            <w:r w:rsidRPr="009F717A">
              <w:br/>
            </w:r>
            <w:r w:rsidRPr="009F717A">
              <w:br/>
            </w:r>
            <w:r w:rsidRPr="009F717A">
              <w:br/>
              <w:t>в): [……]</w:t>
            </w:r>
          </w:p>
        </w:tc>
      </w:tr>
      <w:tr w:rsidR="00447D42" w:rsidRPr="009F717A" w:rsidTr="00900DF3">
        <w:tc>
          <w:tcPr>
            <w:tcW w:w="4644" w:type="dxa"/>
          </w:tcPr>
          <w:p w:rsidR="00447D42" w:rsidRPr="009F717A" w:rsidRDefault="00447D42" w:rsidP="00900DF3">
            <w:pPr>
              <w:spacing w:before="120" w:after="120"/>
              <w:rPr>
                <w:b/>
                <w:i/>
              </w:rPr>
            </w:pPr>
            <w:r w:rsidRPr="009F717A">
              <w:rPr>
                <w:b/>
                <w:i/>
              </w:rPr>
              <w:t>Обособени позиции</w:t>
            </w:r>
          </w:p>
        </w:tc>
        <w:tc>
          <w:tcPr>
            <w:tcW w:w="4962" w:type="dxa"/>
          </w:tcPr>
          <w:p w:rsidR="00447D42" w:rsidRPr="009F717A" w:rsidRDefault="00447D42" w:rsidP="00900DF3">
            <w:pPr>
              <w:spacing w:before="120" w:after="120"/>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rPr>
                <w:b/>
                <w:i/>
              </w:rPr>
            </w:pPr>
            <w:r w:rsidRPr="009F717A">
              <w:t>Когато е приложимо, означение на обособената/ите позиция/и, за които икономическият оператор желае да направи оферта:</w:t>
            </w:r>
          </w:p>
        </w:tc>
        <w:tc>
          <w:tcPr>
            <w:tcW w:w="4962" w:type="dxa"/>
          </w:tcPr>
          <w:p w:rsidR="00447D42" w:rsidRPr="009F717A" w:rsidRDefault="00447D42" w:rsidP="00900DF3">
            <w:pPr>
              <w:spacing w:before="120" w:after="120"/>
              <w:rPr>
                <w:b/>
                <w:i/>
              </w:rPr>
            </w:pPr>
            <w:r w:rsidRPr="009F717A">
              <w:t>[   ]</w:t>
            </w:r>
          </w:p>
        </w:tc>
      </w:tr>
    </w:tbl>
    <w:p w:rsidR="00447D42" w:rsidRPr="009F717A" w:rsidRDefault="00447D42" w:rsidP="00447D42">
      <w:pPr>
        <w:keepNext/>
        <w:spacing w:before="120" w:after="360"/>
        <w:rPr>
          <w:b/>
          <w:smallCaps/>
        </w:rPr>
      </w:pPr>
    </w:p>
    <w:p w:rsidR="00447D42" w:rsidRPr="009F717A" w:rsidRDefault="00447D42" w:rsidP="00447D42">
      <w:pPr>
        <w:keepNext/>
        <w:spacing w:before="120" w:after="360"/>
        <w:jc w:val="center"/>
        <w:rPr>
          <w:b/>
          <w:smallCaps/>
        </w:rPr>
      </w:pPr>
      <w:r w:rsidRPr="009F717A">
        <w:rPr>
          <w:b/>
          <w:smallCaps/>
        </w:rPr>
        <w:t>Б: Информация за представителите на икономическия оператор</w:t>
      </w:r>
    </w:p>
    <w:p w:rsidR="00447D42" w:rsidRPr="009F717A"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sidRPr="009F717A">
        <w:rPr>
          <w:i/>
        </w:rPr>
        <w:t>Ако е приложимо, моля, посочете името/ната и адреса/ите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Представителство, ако има такива:</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Пълното име </w:t>
            </w:r>
            <w:r w:rsidRPr="009F717A">
              <w:br/>
              <w:t xml:space="preserve">заедно с датата и мястото на раждане, ако е необходимо: </w:t>
            </w:r>
          </w:p>
        </w:tc>
        <w:tc>
          <w:tcPr>
            <w:tcW w:w="4962" w:type="dxa"/>
          </w:tcPr>
          <w:p w:rsidR="00447D42" w:rsidRPr="009F717A" w:rsidRDefault="00447D42" w:rsidP="00900DF3">
            <w:pPr>
              <w:spacing w:before="120" w:after="120"/>
              <w:jc w:val="both"/>
            </w:pPr>
            <w:r w:rsidRPr="009F717A">
              <w:t>[……];</w:t>
            </w:r>
            <w:r w:rsidRPr="009F717A">
              <w:br/>
              <w:t>[……]</w:t>
            </w:r>
          </w:p>
        </w:tc>
      </w:tr>
      <w:tr w:rsidR="00447D42" w:rsidRPr="009F717A" w:rsidTr="00900DF3">
        <w:tc>
          <w:tcPr>
            <w:tcW w:w="4644" w:type="dxa"/>
          </w:tcPr>
          <w:p w:rsidR="00447D42" w:rsidRPr="009F717A" w:rsidRDefault="00447D42" w:rsidP="00900DF3">
            <w:pPr>
              <w:spacing w:before="120" w:after="120"/>
              <w:jc w:val="both"/>
            </w:pPr>
            <w:r w:rsidRPr="009F717A">
              <w:t>Длъжност/Действащ в качеството си на:</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Пощенски адрес:</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Телефон:</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Ел. поща:</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Ако е необходимо, моля да предоставите подробна информация за представителството (форми, обхват, цел...):</w:t>
            </w:r>
          </w:p>
        </w:tc>
        <w:tc>
          <w:tcPr>
            <w:tcW w:w="4962" w:type="dxa"/>
          </w:tcPr>
          <w:p w:rsidR="00447D42" w:rsidRPr="009F717A" w:rsidRDefault="00447D42" w:rsidP="00900DF3">
            <w:pPr>
              <w:spacing w:before="120" w:after="120"/>
              <w:jc w:val="both"/>
            </w:pPr>
            <w:r w:rsidRPr="009F717A">
              <w:t>[……]</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зползване на чужд капацитет:</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 xml:space="preserve">Икономическият оператор ще използва ли капацитета на други субекти, за да изпълни критериите за подбор, посочени в част IV, </w:t>
            </w:r>
            <w:r w:rsidRPr="009F717A">
              <w:lastRenderedPageBreak/>
              <w:t xml:space="preserve">и критериите и правилата (ако има такива), посочени в част V по-долу? </w:t>
            </w:r>
          </w:p>
        </w:tc>
        <w:tc>
          <w:tcPr>
            <w:tcW w:w="4962" w:type="dxa"/>
          </w:tcPr>
          <w:p w:rsidR="00447D42" w:rsidRPr="009F717A" w:rsidRDefault="00447D42" w:rsidP="00900DF3">
            <w:pPr>
              <w:spacing w:before="120" w:after="120"/>
              <w:jc w:val="both"/>
            </w:pPr>
            <w:r w:rsidRPr="009F717A">
              <w:lastRenderedPageBreak/>
              <w:t>[]Да []Не</w:t>
            </w:r>
          </w:p>
        </w:tc>
      </w:tr>
    </w:tbl>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sidRPr="009F717A">
        <w:rPr>
          <w:b/>
          <w:i/>
        </w:rPr>
        <w:t>Ако „да”</w:t>
      </w:r>
      <w:r w:rsidRPr="009F717A">
        <w:rPr>
          <w:i/>
        </w:rPr>
        <w:t xml:space="preserve">, моля, представете отделно за </w:t>
      </w:r>
      <w:r w:rsidRPr="009F717A">
        <w:rPr>
          <w:b/>
          <w:i/>
        </w:rPr>
        <w:t>всеки</w:t>
      </w:r>
      <w:r w:rsidRPr="009F717A">
        <w:rPr>
          <w:i/>
        </w:rPr>
        <w:t xml:space="preserve"> от съответните субекти надлежно попълнен и подписан от тях ЕЕДОП, в който се посочва информацията, изисквана съгласно </w:t>
      </w:r>
      <w:r w:rsidRPr="009F717A">
        <w:rPr>
          <w:b/>
          <w:i/>
        </w:rPr>
        <w:t>раздели</w:t>
      </w:r>
      <w:r w:rsidRPr="009F717A">
        <w:rPr>
          <w:i/>
        </w:rPr>
        <w:t xml:space="preserve"> </w:t>
      </w:r>
      <w:r w:rsidRPr="009F717A">
        <w:rPr>
          <w:b/>
          <w:i/>
        </w:rPr>
        <w:t>А и Б от настоящата част и от част III</w:t>
      </w:r>
      <w:r w:rsidRPr="009F717A">
        <w:rPr>
          <w:i/>
        </w:rPr>
        <w:t xml:space="preserve">. </w:t>
      </w:r>
      <w:r w:rsidRPr="009F717A">
        <w:br/>
      </w:r>
      <w:r w:rsidRPr="009F717A">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9F717A">
        <w:br/>
      </w:r>
      <w:r w:rsidRPr="009F717A">
        <w:rPr>
          <w:i/>
        </w:rPr>
        <w:t>Посочете информацията съгласно части IV и V за всеки от съответните субекти</w:t>
      </w:r>
      <w:r w:rsidRPr="009F717A">
        <w:rPr>
          <w:i/>
          <w:vertAlign w:val="superscript"/>
        </w:rPr>
        <w:footnoteReference w:id="13"/>
      </w:r>
      <w:r w:rsidRPr="009F717A">
        <w:rPr>
          <w:i/>
        </w:rPr>
        <w:t>, доколкото тя има отношение към специфичния капацитет, който икономическият оператор ще използва.</w:t>
      </w:r>
    </w:p>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u w:val="single"/>
        </w:rPr>
      </w:pPr>
      <w:r w:rsidRPr="009F717A">
        <w:rPr>
          <w:b/>
        </w:rPr>
        <w:t xml:space="preserve">Г: Информация за подизпълнители, чийто капацитет икономическият оператор </w:t>
      </w:r>
      <w:r w:rsidRPr="009F717A">
        <w:rPr>
          <w:b/>
          <w:u w:val="single"/>
        </w:rPr>
        <w:t>няма</w:t>
      </w:r>
      <w:r w:rsidRPr="009F717A">
        <w:rPr>
          <w:b/>
        </w:rPr>
        <w:t xml:space="preserve"> да използва</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sidRPr="009F717A">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Възлагане на подизпълнители:</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Икономическият оператор възнамерява ли да възложи на трети страни изпълнението на част от поръчката?</w:t>
            </w:r>
          </w:p>
        </w:tc>
        <w:tc>
          <w:tcPr>
            <w:tcW w:w="4962" w:type="dxa"/>
          </w:tcPr>
          <w:p w:rsidR="00447D42" w:rsidRPr="009F717A" w:rsidRDefault="00447D42" w:rsidP="00900DF3">
            <w:pPr>
              <w:spacing w:before="120" w:after="120"/>
            </w:pPr>
            <w:r w:rsidRPr="009F717A">
              <w:t xml:space="preserve">[]Да []Не </w:t>
            </w:r>
            <w:r w:rsidRPr="009F717A">
              <w:rPr>
                <w:b/>
              </w:rPr>
              <w:t>Ако да и доколкото е известно</w:t>
            </w:r>
            <w:r w:rsidRPr="009F717A">
              <w:t xml:space="preserve">, моля, приложете списък на предлаганите подизпълнители: </w:t>
            </w:r>
          </w:p>
          <w:p w:rsidR="00447D42" w:rsidRPr="009F717A" w:rsidRDefault="00447D42" w:rsidP="00900DF3">
            <w:pPr>
              <w:spacing w:before="120" w:after="120"/>
              <w:jc w:val="both"/>
            </w:pPr>
            <w:r w:rsidRPr="009F717A">
              <w:t>[……]</w:t>
            </w:r>
          </w:p>
        </w:tc>
      </w:tr>
    </w:tbl>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rPr>
          <w:b/>
          <w:i/>
          <w:u w:val="single"/>
        </w:rPr>
        <w:t>Ако възлагащият орган или възложителят изрично изисква тази информация</w:t>
      </w:r>
      <w:r w:rsidRPr="009F717A">
        <w:rPr>
          <w:b/>
          <w:i/>
        </w:rPr>
        <w:t xml:space="preserve"> в допълнение към информацията съгласно</w:t>
      </w:r>
      <w:r w:rsidRPr="009F717A">
        <w:rPr>
          <w:b/>
        </w:rPr>
        <w:t xml:space="preserve"> </w:t>
      </w:r>
      <w:r w:rsidRPr="009F717A">
        <w:rPr>
          <w:b/>
          <w:i/>
        </w:rPr>
        <w:t xml:space="preserve">настоящия раздел, </w:t>
      </w:r>
      <w:r w:rsidRPr="009F717A">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III: Основания за изключване</w:t>
      </w:r>
    </w:p>
    <w:p w:rsidR="00447D42" w:rsidRPr="009F717A" w:rsidRDefault="00447D42" w:rsidP="00447D42">
      <w:pPr>
        <w:keepNext/>
        <w:spacing w:before="120" w:after="360"/>
        <w:jc w:val="center"/>
        <w:rPr>
          <w:b/>
          <w:smallCaps/>
        </w:rPr>
      </w:pPr>
      <w:r w:rsidRPr="009F717A">
        <w:rPr>
          <w:b/>
          <w:smallCaps/>
        </w:rPr>
        <w:t>А: Основания, свързани с наказателни присъди</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sidRPr="009F717A">
        <w:rPr>
          <w:i/>
        </w:rPr>
        <w:t>Член 57, параграф 1 от Директива 2014/24/ЕС съдържа следните основания за изключване:</w:t>
      </w:r>
    </w:p>
    <w:p w:rsidR="00447D42" w:rsidRPr="009F717A"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i/>
        </w:rPr>
        <w:lastRenderedPageBreak/>
        <w:t xml:space="preserve">Участие в </w:t>
      </w:r>
      <w:r w:rsidRPr="009F717A">
        <w:rPr>
          <w:b/>
          <w:i/>
        </w:rPr>
        <w:t>престъпна организация</w:t>
      </w:r>
      <w:r w:rsidRPr="009F717A">
        <w:rPr>
          <w:b/>
          <w:i/>
          <w:vertAlign w:val="superscript"/>
        </w:rPr>
        <w:footnoteReference w:id="14"/>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Корупция</w:t>
      </w:r>
      <w:r w:rsidRPr="009F717A">
        <w:rPr>
          <w:b/>
          <w:i/>
          <w:vertAlign w:val="superscript"/>
        </w:rPr>
        <w:footnoteReference w:id="15"/>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Измама</w:t>
      </w:r>
      <w:r w:rsidRPr="009F717A">
        <w:rPr>
          <w:b/>
          <w:i/>
          <w:vertAlign w:val="superscript"/>
        </w:rPr>
        <w:footnoteReference w:id="16"/>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Терористични престъпления или престъпления, които са свързани с терористични дейности</w:t>
      </w:r>
      <w:r w:rsidRPr="009F717A">
        <w:rPr>
          <w:b/>
          <w:i/>
          <w:vertAlign w:val="superscript"/>
        </w:rPr>
        <w:footnoteReference w:id="17"/>
      </w:r>
      <w:r w:rsidRPr="009F717A">
        <w:t>:</w:t>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sidRPr="009F717A">
        <w:rPr>
          <w:b/>
          <w:i/>
        </w:rPr>
        <w:t>Изпиране на пари или финансиране на тероризъм</w:t>
      </w:r>
      <w:r w:rsidRPr="009F717A">
        <w:rPr>
          <w:b/>
          <w:i/>
          <w:vertAlign w:val="superscript"/>
        </w:rPr>
        <w:footnoteReference w:id="18"/>
      </w:r>
    </w:p>
    <w:p w:rsidR="00447D42" w:rsidRPr="009F717A"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sidRPr="009F717A">
        <w:rPr>
          <w:b/>
          <w:i/>
        </w:rPr>
        <w:t>Детски труд</w:t>
      </w:r>
      <w:r w:rsidRPr="009F717A">
        <w:rPr>
          <w:i/>
        </w:rPr>
        <w:t xml:space="preserve"> и други форми на </w:t>
      </w:r>
      <w:r w:rsidRPr="009F717A">
        <w:rPr>
          <w:b/>
          <w:i/>
        </w:rPr>
        <w:t>трафик на хора</w:t>
      </w:r>
      <w:r w:rsidRPr="009F717A">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 xml:space="preserve">Издадена ли е по отношение на </w:t>
            </w:r>
            <w:r w:rsidRPr="009F717A">
              <w:rPr>
                <w:b/>
              </w:rPr>
              <w:t>икономическия оператор</w:t>
            </w:r>
            <w:r w:rsidRPr="009F717A">
              <w:t xml:space="preserve"> или на </w:t>
            </w:r>
            <w:r w:rsidRPr="009F717A">
              <w:rPr>
                <w:b/>
              </w:rPr>
              <w:t>лице</w:t>
            </w:r>
            <w:r w:rsidRPr="009F717A">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sidRPr="009F717A">
              <w:rPr>
                <w:b/>
              </w:rPr>
              <w:t>окончателна присъда</w:t>
            </w:r>
            <w:r w:rsidRPr="009F717A">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rsidR="00447D42" w:rsidRPr="009F717A" w:rsidRDefault="00447D42" w:rsidP="00900DF3">
            <w:pPr>
              <w:spacing w:before="120" w:after="120"/>
              <w:jc w:val="both"/>
            </w:pPr>
            <w:r w:rsidRPr="009F717A">
              <w:t>[] Да [] Не</w:t>
            </w:r>
          </w:p>
          <w:p w:rsidR="00447D42" w:rsidRPr="009F717A" w:rsidRDefault="00447D42" w:rsidP="00900DF3">
            <w:pPr>
              <w:spacing w:before="120" w:after="120"/>
              <w:jc w:val="both"/>
            </w:pPr>
            <w:r w:rsidRPr="009F717A">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rsidRPr="009F717A">
              <w:br/>
            </w:r>
            <w:r w:rsidRPr="009F717A">
              <w:rPr>
                <w:i/>
              </w:rPr>
              <w:t>[……][……][……][……]</w:t>
            </w:r>
            <w:r w:rsidRPr="009F717A">
              <w:rPr>
                <w:i/>
                <w:vertAlign w:val="superscript"/>
              </w:rPr>
              <w:footnoteReference w:id="20"/>
            </w:r>
          </w:p>
        </w:tc>
      </w:tr>
      <w:tr w:rsidR="00447D42" w:rsidRPr="009F717A" w:rsidTr="00900DF3">
        <w:tc>
          <w:tcPr>
            <w:tcW w:w="4644" w:type="dxa"/>
          </w:tcPr>
          <w:p w:rsidR="00447D42" w:rsidRPr="009F717A" w:rsidRDefault="00447D42" w:rsidP="00900DF3">
            <w:pPr>
              <w:spacing w:before="120" w:after="120"/>
            </w:pPr>
            <w:r w:rsidRPr="009F717A">
              <w:rPr>
                <w:b/>
              </w:rPr>
              <w:lastRenderedPageBreak/>
              <w:t>Ако „да”,</w:t>
            </w:r>
            <w:r w:rsidRPr="009F717A">
              <w:t xml:space="preserve"> моля посочете</w:t>
            </w:r>
            <w:r w:rsidRPr="009F717A">
              <w:rPr>
                <w:vertAlign w:val="superscript"/>
              </w:rPr>
              <w:footnoteReference w:id="21"/>
            </w:r>
            <w:r w:rsidRPr="009F717A">
              <w:t>:</w:t>
            </w:r>
            <w:r w:rsidRPr="009F717A">
              <w:br/>
              <w:t xml:space="preserve">а) дата на присъдата, посочете за коя от точки 1 — 6 се отнася и основанието(ята) за нея; </w:t>
            </w:r>
          </w:p>
          <w:p w:rsidR="00447D42" w:rsidRPr="009F717A" w:rsidRDefault="00447D42" w:rsidP="00900DF3">
            <w:pPr>
              <w:spacing w:before="120" w:after="120"/>
            </w:pPr>
            <w:r w:rsidRPr="009F717A">
              <w:t>б) посочете лицето, което е осъдено [ ];</w:t>
            </w:r>
            <w:r w:rsidRPr="009F717A">
              <w:br/>
            </w:r>
            <w:r w:rsidRPr="009F717A">
              <w:rPr>
                <w:b/>
              </w:rPr>
              <w:t>в) доколкото е пряко указано в присъдата:</w:t>
            </w:r>
          </w:p>
        </w:tc>
        <w:tc>
          <w:tcPr>
            <w:tcW w:w="4962" w:type="dxa"/>
          </w:tcPr>
          <w:p w:rsidR="00447D42" w:rsidRPr="009F717A" w:rsidRDefault="00447D42" w:rsidP="00900DF3">
            <w:pPr>
              <w:spacing w:before="120" w:after="120"/>
            </w:pPr>
            <w:r w:rsidRPr="009F717A">
              <w:br/>
              <w:t>a) дата:[   ], буква(и): [   ], причина(а):[   ]</w:t>
            </w:r>
            <w:r w:rsidRPr="009F717A">
              <w:rPr>
                <w:i/>
                <w:vertAlign w:val="superscript"/>
              </w:rPr>
              <w:t xml:space="preserve"> </w:t>
            </w:r>
            <w:r w:rsidRPr="009F717A">
              <w:br/>
            </w:r>
            <w:r w:rsidRPr="009F717A">
              <w:br/>
            </w:r>
            <w:r w:rsidRPr="009F717A">
              <w:br/>
              <w:t>б) [……]</w:t>
            </w:r>
            <w:r w:rsidRPr="009F717A">
              <w:br/>
              <w:t>в) продължителността на срока на изключване [……] и съответната(ите) точка(и) [   ]</w:t>
            </w:r>
          </w:p>
          <w:p w:rsidR="00447D42" w:rsidRPr="009F717A" w:rsidRDefault="00447D42" w:rsidP="00900DF3">
            <w:pPr>
              <w:spacing w:before="120" w:after="120"/>
              <w:jc w:val="both"/>
            </w:pPr>
            <w:r w:rsidRPr="009F717A">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sidRPr="009F717A">
              <w:rPr>
                <w:i/>
                <w:vertAlign w:val="superscript"/>
              </w:rPr>
              <w:footnoteReference w:id="22"/>
            </w:r>
          </w:p>
        </w:tc>
      </w:tr>
      <w:tr w:rsidR="00447D42" w:rsidRPr="009F717A" w:rsidTr="00900DF3">
        <w:tc>
          <w:tcPr>
            <w:tcW w:w="4644" w:type="dxa"/>
          </w:tcPr>
          <w:p w:rsidR="00447D42" w:rsidRPr="009F717A" w:rsidRDefault="00447D42" w:rsidP="00900DF3">
            <w:pPr>
              <w:spacing w:before="120" w:after="120"/>
              <w:jc w:val="both"/>
            </w:pPr>
            <w:r w:rsidRPr="009F717A">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9F717A">
              <w:rPr>
                <w:vertAlign w:val="superscript"/>
              </w:rPr>
              <w:footnoteReference w:id="23"/>
            </w:r>
            <w:r w:rsidRPr="009F717A">
              <w:t xml:space="preserve"> („реабилитиране по своя инициатива”)?</w:t>
            </w:r>
          </w:p>
        </w:tc>
        <w:tc>
          <w:tcPr>
            <w:tcW w:w="4962" w:type="dxa"/>
          </w:tcPr>
          <w:p w:rsidR="00447D42" w:rsidRPr="009F717A" w:rsidRDefault="00447D42" w:rsidP="00900DF3">
            <w:pPr>
              <w:spacing w:before="120" w:after="120"/>
              <w:jc w:val="both"/>
            </w:pPr>
            <w:r w:rsidRPr="009F717A">
              <w:t xml:space="preserve">[] Да [] Не </w:t>
            </w:r>
          </w:p>
        </w:tc>
      </w:tr>
      <w:tr w:rsidR="00447D42" w:rsidRPr="009F717A" w:rsidTr="00900DF3">
        <w:tc>
          <w:tcPr>
            <w:tcW w:w="4644" w:type="dxa"/>
          </w:tcPr>
          <w:p w:rsidR="00447D42" w:rsidRPr="009F717A" w:rsidRDefault="00447D42" w:rsidP="00900DF3">
            <w:pPr>
              <w:spacing w:before="120" w:after="120"/>
              <w:jc w:val="both"/>
            </w:pPr>
            <w:r w:rsidRPr="009F717A">
              <w:rPr>
                <w:b/>
              </w:rPr>
              <w:t>Ако „да”</w:t>
            </w:r>
            <w:r w:rsidRPr="009F717A">
              <w:t>, моля опишете предприетите мерки</w:t>
            </w:r>
            <w:r w:rsidRPr="009F717A">
              <w:rPr>
                <w:vertAlign w:val="superscript"/>
              </w:rPr>
              <w:footnoteReference w:id="24"/>
            </w:r>
            <w:r w:rsidRPr="009F717A">
              <w:t>:</w:t>
            </w:r>
          </w:p>
        </w:tc>
        <w:tc>
          <w:tcPr>
            <w:tcW w:w="4962" w:type="dxa"/>
          </w:tcPr>
          <w:p w:rsidR="00447D42" w:rsidRPr="009F717A" w:rsidRDefault="00447D42" w:rsidP="00900DF3">
            <w:pPr>
              <w:spacing w:before="120" w:after="120"/>
              <w:jc w:val="both"/>
            </w:pPr>
            <w:r w:rsidRPr="009F717A">
              <w:t>[……]</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 xml:space="preserve">Б: Основания, свързани с плащането на данъци или социалноосигурителни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rsidRPr="009F717A" w:rsidTr="00900DF3">
        <w:tc>
          <w:tcPr>
            <w:tcW w:w="4480" w:type="dxa"/>
          </w:tcPr>
          <w:p w:rsidR="00447D42" w:rsidRPr="009F717A" w:rsidRDefault="00447D42" w:rsidP="00900DF3">
            <w:pPr>
              <w:spacing w:before="120" w:after="120"/>
              <w:jc w:val="both"/>
              <w:rPr>
                <w:b/>
                <w:i/>
              </w:rPr>
            </w:pPr>
            <w:r w:rsidRPr="009F717A">
              <w:rPr>
                <w:b/>
                <w:i/>
              </w:rPr>
              <w:t>Плащане на данъци или социалноосигурителни вноски:</w:t>
            </w:r>
          </w:p>
        </w:tc>
        <w:tc>
          <w:tcPr>
            <w:tcW w:w="5126" w:type="dxa"/>
            <w:gridSpan w:val="2"/>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480" w:type="dxa"/>
          </w:tcPr>
          <w:p w:rsidR="00447D42" w:rsidRPr="009F717A" w:rsidRDefault="00447D42" w:rsidP="00900DF3">
            <w:pPr>
              <w:spacing w:before="120" w:after="120"/>
              <w:jc w:val="both"/>
            </w:pPr>
            <w:r w:rsidRPr="009F717A">
              <w:t xml:space="preserve">Икономическият оператор изпълнил ли е всички </w:t>
            </w:r>
            <w:r w:rsidRPr="009F717A">
              <w:rPr>
                <w:b/>
              </w:rPr>
              <w:t>свои</w:t>
            </w:r>
            <w:r w:rsidRPr="009F717A">
              <w:t xml:space="preserve"> </w:t>
            </w:r>
            <w:r w:rsidRPr="009F717A">
              <w:rPr>
                <w:b/>
              </w:rPr>
              <w:t>задължения, свързани с плащането на данъци или социалноосигурителни вноски</w:t>
            </w:r>
            <w:r w:rsidRPr="009F717A">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rsidR="00447D42" w:rsidRPr="009F717A" w:rsidRDefault="00447D42" w:rsidP="00900DF3">
            <w:pPr>
              <w:spacing w:before="120" w:after="120"/>
              <w:jc w:val="both"/>
            </w:pPr>
            <w:r w:rsidRPr="009F717A">
              <w:t>[] Да [] Не</w:t>
            </w:r>
          </w:p>
        </w:tc>
      </w:tr>
      <w:tr w:rsidR="00447D42" w:rsidRPr="009F717A" w:rsidTr="00900DF3">
        <w:trPr>
          <w:trHeight w:val="470"/>
        </w:trPr>
        <w:tc>
          <w:tcPr>
            <w:tcW w:w="4480" w:type="dxa"/>
            <w:vMerge w:val="restart"/>
          </w:tcPr>
          <w:p w:rsidR="00447D42" w:rsidRPr="009F717A" w:rsidRDefault="00447D42" w:rsidP="00900DF3">
            <w:pPr>
              <w:spacing w:before="120" w:after="120"/>
            </w:pPr>
            <w:r w:rsidRPr="009F717A">
              <w:lastRenderedPageBreak/>
              <w:br/>
            </w:r>
            <w:r w:rsidRPr="009F717A">
              <w:br/>
            </w:r>
            <w:r w:rsidRPr="009F717A">
              <w:rPr>
                <w:b/>
              </w:rPr>
              <w:t>Ако „не”</w:t>
            </w:r>
            <w:r w:rsidRPr="009F717A">
              <w:t>, моля посочете:</w:t>
            </w:r>
            <w:r w:rsidRPr="009F717A">
              <w:br/>
              <w:t>а) съответната страна или държава членка;</w:t>
            </w:r>
          </w:p>
          <w:p w:rsidR="00447D42" w:rsidRPr="009F717A" w:rsidRDefault="00447D42" w:rsidP="00900DF3">
            <w:pPr>
              <w:spacing w:before="120" w:after="120"/>
            </w:pPr>
            <w:r w:rsidRPr="009F717A">
              <w:t>б) размера на съответната сума;</w:t>
            </w:r>
            <w:r w:rsidRPr="009F717A">
              <w:br/>
              <w:t>в) как е установено нарушението на задълженията:</w:t>
            </w:r>
            <w:r w:rsidRPr="009F717A">
              <w:br/>
              <w:t xml:space="preserve">1) чрез съдебно </w:t>
            </w:r>
            <w:r w:rsidRPr="009F717A">
              <w:rPr>
                <w:b/>
              </w:rPr>
              <w:t>решение</w:t>
            </w:r>
            <w:r w:rsidRPr="009F717A">
              <w:t xml:space="preserve"> или административен </w:t>
            </w:r>
            <w:r w:rsidRPr="009F717A">
              <w:rPr>
                <w:b/>
              </w:rPr>
              <w:t>акт</w:t>
            </w:r>
            <w:r w:rsidRPr="009F717A">
              <w:t>:</w:t>
            </w:r>
          </w:p>
          <w:p w:rsidR="00447D42" w:rsidRPr="009F717A" w:rsidRDefault="00447D42" w:rsidP="00900DF3">
            <w:pPr>
              <w:numPr>
                <w:ilvl w:val="0"/>
                <w:numId w:val="1"/>
              </w:numPr>
              <w:tabs>
                <w:tab w:val="left" w:pos="1417"/>
              </w:tabs>
              <w:spacing w:before="120" w:after="120"/>
              <w:jc w:val="both"/>
            </w:pPr>
            <w:r w:rsidRPr="009F717A">
              <w:tab/>
              <w:t>Решението или актът с окончателен и обвързващ характер ли е?</w:t>
            </w:r>
          </w:p>
          <w:p w:rsidR="00447D42" w:rsidRPr="009F717A" w:rsidRDefault="00447D42" w:rsidP="00900DF3">
            <w:pPr>
              <w:numPr>
                <w:ilvl w:val="0"/>
                <w:numId w:val="19"/>
              </w:numPr>
              <w:tabs>
                <w:tab w:val="left" w:pos="1417"/>
              </w:tabs>
              <w:spacing w:before="120" w:after="120"/>
              <w:jc w:val="both"/>
            </w:pPr>
            <w:r w:rsidRPr="009F717A">
              <w:t>Моля, посочете датата на присъдата или решението/акта.</w:t>
            </w:r>
          </w:p>
          <w:p w:rsidR="00447D42" w:rsidRPr="009F717A" w:rsidRDefault="00447D42" w:rsidP="00900DF3">
            <w:pPr>
              <w:numPr>
                <w:ilvl w:val="0"/>
                <w:numId w:val="19"/>
              </w:numPr>
              <w:tabs>
                <w:tab w:val="left" w:pos="1417"/>
              </w:tabs>
              <w:spacing w:before="120" w:after="120"/>
              <w:jc w:val="both"/>
            </w:pPr>
            <w:r w:rsidRPr="009F717A">
              <w:t xml:space="preserve">В случай на присъда — срокът на изключване, </w:t>
            </w:r>
            <w:r w:rsidRPr="009F717A">
              <w:rPr>
                <w:b/>
              </w:rPr>
              <w:t xml:space="preserve">ако е определен </w:t>
            </w:r>
            <w:r w:rsidRPr="009F717A">
              <w:rPr>
                <w:b/>
                <w:u w:val="words"/>
              </w:rPr>
              <w:t xml:space="preserve">пряко </w:t>
            </w:r>
            <w:r w:rsidRPr="009F717A">
              <w:rPr>
                <w:b/>
              </w:rPr>
              <w:t>в присъдата:</w:t>
            </w:r>
          </w:p>
          <w:p w:rsidR="00447D42" w:rsidRPr="009F717A" w:rsidRDefault="00447D42" w:rsidP="00900DF3">
            <w:pPr>
              <w:spacing w:before="120" w:after="120"/>
              <w:jc w:val="both"/>
            </w:pPr>
            <w:r w:rsidRPr="009F717A">
              <w:t xml:space="preserve">2) по </w:t>
            </w:r>
            <w:r w:rsidRPr="009F717A">
              <w:rPr>
                <w:b/>
              </w:rPr>
              <w:t>друг начин</w:t>
            </w:r>
            <w:r w:rsidRPr="009F717A">
              <w:t>? Моля, уточнете:</w:t>
            </w:r>
          </w:p>
          <w:p w:rsidR="00447D42" w:rsidRPr="009F717A" w:rsidRDefault="00447D42" w:rsidP="00900DF3">
            <w:pPr>
              <w:spacing w:before="120" w:after="120"/>
              <w:jc w:val="both"/>
            </w:pPr>
            <w:r w:rsidRPr="009F717A">
              <w:t>г) Икономическият оператор изпълнил ли е задълженията си, като изплати или поеме обвързващ ангажимент да изплати дължимите данъци или социалноосигурителни вноски, включително, когато е приложимо, всички начислени лихви или глоби?</w:t>
            </w:r>
          </w:p>
        </w:tc>
        <w:tc>
          <w:tcPr>
            <w:tcW w:w="2224" w:type="dxa"/>
          </w:tcPr>
          <w:p w:rsidR="00447D42" w:rsidRPr="009F717A" w:rsidRDefault="00447D42" w:rsidP="00900DF3">
            <w:pPr>
              <w:spacing w:before="120" w:after="120"/>
              <w:rPr>
                <w:b/>
              </w:rPr>
            </w:pPr>
            <w:r w:rsidRPr="009F717A">
              <w:rPr>
                <w:b/>
              </w:rPr>
              <w:t>Данъци</w:t>
            </w:r>
          </w:p>
        </w:tc>
        <w:tc>
          <w:tcPr>
            <w:tcW w:w="2902" w:type="dxa"/>
          </w:tcPr>
          <w:p w:rsidR="00447D42" w:rsidRPr="009F717A" w:rsidRDefault="00447D42" w:rsidP="00900DF3">
            <w:pPr>
              <w:spacing w:before="120" w:after="120"/>
              <w:rPr>
                <w:b/>
              </w:rPr>
            </w:pPr>
            <w:r w:rsidRPr="009F717A">
              <w:rPr>
                <w:b/>
              </w:rPr>
              <w:t>Социалноосигурителни вноски</w:t>
            </w:r>
          </w:p>
        </w:tc>
      </w:tr>
      <w:tr w:rsidR="00447D42" w:rsidRPr="009F717A" w:rsidTr="00900DF3">
        <w:trPr>
          <w:trHeight w:val="1977"/>
        </w:trPr>
        <w:tc>
          <w:tcPr>
            <w:tcW w:w="4480" w:type="dxa"/>
            <w:vMerge/>
          </w:tcPr>
          <w:p w:rsidR="00447D42" w:rsidRPr="009F717A" w:rsidRDefault="00447D42" w:rsidP="00900DF3">
            <w:pPr>
              <w:spacing w:before="120" w:after="120"/>
              <w:rPr>
                <w:b/>
              </w:rPr>
            </w:pPr>
          </w:p>
        </w:tc>
        <w:tc>
          <w:tcPr>
            <w:tcW w:w="2224" w:type="dxa"/>
          </w:tcPr>
          <w:p w:rsidR="00447D42" w:rsidRPr="009F717A" w:rsidRDefault="00447D42" w:rsidP="00900DF3">
            <w:pPr>
              <w:spacing w:before="120" w:after="120"/>
            </w:pPr>
            <w:r w:rsidRPr="009F717A">
              <w:br/>
              <w:t>a) [……]</w:t>
            </w:r>
            <w:r w:rsidRPr="009F717A">
              <w:br/>
              <w:t>б) [……]</w:t>
            </w:r>
            <w:r w:rsidRPr="009F717A">
              <w:br/>
              <w:t>в1) [] Да [] Не</w:t>
            </w:r>
          </w:p>
          <w:p w:rsidR="00447D42" w:rsidRPr="009F717A" w:rsidRDefault="00447D42" w:rsidP="00900DF3">
            <w:pPr>
              <w:numPr>
                <w:ilvl w:val="0"/>
                <w:numId w:val="2"/>
              </w:numPr>
              <w:tabs>
                <w:tab w:val="left" w:pos="850"/>
              </w:tabs>
              <w:spacing w:before="120" w:after="120"/>
              <w:jc w:val="both"/>
            </w:pPr>
            <w:r w:rsidRPr="009F717A">
              <w:t>[] Да [] Не</w:t>
            </w:r>
          </w:p>
          <w:p w:rsidR="00447D42" w:rsidRPr="009F717A" w:rsidRDefault="00447D42" w:rsidP="00900DF3">
            <w:pPr>
              <w:numPr>
                <w:ilvl w:val="0"/>
                <w:numId w:val="20"/>
              </w:numPr>
              <w:tabs>
                <w:tab w:val="left" w:pos="850"/>
              </w:tabs>
              <w:spacing w:before="120" w:after="120"/>
              <w:jc w:val="both"/>
            </w:pPr>
            <w:r w:rsidRPr="009F717A">
              <w:t>[……]</w:t>
            </w:r>
            <w:r w:rsidRPr="009F717A">
              <w:br/>
            </w:r>
          </w:p>
          <w:p w:rsidR="00447D42" w:rsidRPr="009F717A" w:rsidRDefault="00447D42" w:rsidP="00900DF3">
            <w:pPr>
              <w:numPr>
                <w:ilvl w:val="0"/>
                <w:numId w:val="20"/>
              </w:numPr>
              <w:tabs>
                <w:tab w:val="left" w:pos="850"/>
              </w:tabs>
              <w:spacing w:before="120" w:after="120"/>
              <w:jc w:val="both"/>
            </w:pPr>
            <w:r w:rsidRPr="009F717A">
              <w:t>[……]</w:t>
            </w:r>
            <w:r w:rsidRPr="009F717A">
              <w:br/>
            </w:r>
            <w:r w:rsidRPr="009F717A">
              <w:br/>
            </w: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r w:rsidRPr="009F717A">
              <w:t>в2) [ …]</w:t>
            </w:r>
            <w:r w:rsidRPr="009F717A">
              <w:br/>
            </w:r>
          </w:p>
          <w:p w:rsidR="00447D42" w:rsidRPr="009F717A" w:rsidRDefault="00447D42" w:rsidP="00900DF3">
            <w:pPr>
              <w:spacing w:before="120" w:after="120"/>
            </w:pPr>
            <w:r w:rsidRPr="009F717A">
              <w:t>г) [] Да [] Не</w:t>
            </w:r>
            <w:r w:rsidRPr="009F717A">
              <w:br/>
            </w:r>
            <w:r w:rsidRPr="009F717A">
              <w:rPr>
                <w:b/>
              </w:rPr>
              <w:t>Ако „да”</w:t>
            </w:r>
            <w:r w:rsidRPr="009F717A">
              <w:t>, моля, опишете подробно: [……]</w:t>
            </w:r>
          </w:p>
        </w:tc>
        <w:tc>
          <w:tcPr>
            <w:tcW w:w="2902" w:type="dxa"/>
          </w:tcPr>
          <w:p w:rsidR="00447D42" w:rsidRPr="009F717A" w:rsidRDefault="00447D42" w:rsidP="00900DF3">
            <w:pPr>
              <w:spacing w:before="120" w:after="120"/>
            </w:pPr>
            <w:r w:rsidRPr="009F717A">
              <w:br/>
              <w:t>a) [……]б) [……]</w:t>
            </w:r>
            <w:r w:rsidRPr="009F717A">
              <w:br/>
            </w:r>
            <w:r w:rsidRPr="009F717A">
              <w:br/>
              <w:t>в1) [] Да [] Не</w:t>
            </w:r>
          </w:p>
          <w:p w:rsidR="00447D42" w:rsidRPr="009F717A" w:rsidRDefault="00447D42" w:rsidP="00900DF3">
            <w:pPr>
              <w:numPr>
                <w:ilvl w:val="0"/>
                <w:numId w:val="20"/>
              </w:numPr>
              <w:tabs>
                <w:tab w:val="left" w:pos="850"/>
              </w:tabs>
              <w:spacing w:before="120" w:after="120"/>
              <w:jc w:val="both"/>
            </w:pPr>
            <w:r w:rsidRPr="009F717A">
              <w:t>[] Да [] Не</w:t>
            </w:r>
          </w:p>
          <w:p w:rsidR="00447D42" w:rsidRPr="009F717A" w:rsidRDefault="00447D42" w:rsidP="00900DF3">
            <w:pPr>
              <w:numPr>
                <w:ilvl w:val="0"/>
                <w:numId w:val="20"/>
              </w:numPr>
              <w:tabs>
                <w:tab w:val="left" w:pos="850"/>
              </w:tabs>
              <w:spacing w:before="120" w:after="120"/>
              <w:jc w:val="both"/>
            </w:pPr>
            <w:r w:rsidRPr="009F717A">
              <w:t>[……]</w:t>
            </w:r>
            <w:r w:rsidRPr="009F717A">
              <w:br/>
            </w:r>
          </w:p>
          <w:p w:rsidR="00447D42" w:rsidRPr="009F717A" w:rsidRDefault="00447D42" w:rsidP="00900DF3">
            <w:pPr>
              <w:numPr>
                <w:ilvl w:val="0"/>
                <w:numId w:val="20"/>
              </w:numPr>
              <w:tabs>
                <w:tab w:val="left" w:pos="850"/>
              </w:tabs>
              <w:spacing w:before="120" w:after="120"/>
              <w:jc w:val="both"/>
            </w:pPr>
            <w:r w:rsidRPr="009F717A">
              <w:t>[……]</w:t>
            </w:r>
            <w:r w:rsidRPr="009F717A">
              <w:br/>
            </w:r>
            <w:r w:rsidRPr="009F717A">
              <w:br/>
            </w: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r w:rsidRPr="009F717A">
              <w:t>в2) [ …]</w:t>
            </w:r>
            <w:r w:rsidRPr="009F717A">
              <w:br/>
            </w:r>
          </w:p>
          <w:p w:rsidR="00447D42" w:rsidRPr="009F717A" w:rsidRDefault="00447D42" w:rsidP="00900DF3">
            <w:r w:rsidRPr="009F717A">
              <w:t>г) [] Да [] Не</w:t>
            </w:r>
          </w:p>
          <w:p w:rsidR="00447D42" w:rsidRPr="009F717A" w:rsidRDefault="00447D42" w:rsidP="00900DF3">
            <w:pPr>
              <w:spacing w:after="120"/>
            </w:pPr>
            <w:r w:rsidRPr="009F717A">
              <w:rPr>
                <w:b/>
              </w:rPr>
              <w:t>Ако „да”</w:t>
            </w:r>
            <w:r w:rsidRPr="009F717A">
              <w:t>, моля, опишете подробно: [……]</w:t>
            </w:r>
          </w:p>
        </w:tc>
      </w:tr>
      <w:tr w:rsidR="00447D42" w:rsidRPr="009F717A" w:rsidTr="00900DF3">
        <w:tc>
          <w:tcPr>
            <w:tcW w:w="4480" w:type="dxa"/>
          </w:tcPr>
          <w:p w:rsidR="00447D42" w:rsidRPr="009F717A" w:rsidRDefault="00447D42" w:rsidP="00900DF3">
            <w:pPr>
              <w:spacing w:before="120" w:after="120"/>
              <w:jc w:val="both"/>
              <w:rPr>
                <w:i/>
              </w:rPr>
            </w:pPr>
            <w:r w:rsidRPr="009F717A">
              <w:rPr>
                <w:i/>
              </w:rPr>
              <w:t>Ако съответните документи по отношение на плащането на данъци или социалноосигурителни вноски е на разположение в електронен формат, моля, посочете:</w:t>
            </w:r>
          </w:p>
        </w:tc>
        <w:tc>
          <w:tcPr>
            <w:tcW w:w="5126" w:type="dxa"/>
            <w:gridSpan w:val="2"/>
          </w:tcPr>
          <w:p w:rsidR="00447D42" w:rsidRPr="009F717A" w:rsidRDefault="00447D42" w:rsidP="00900DF3">
            <w:pPr>
              <w:spacing w:before="120" w:after="120"/>
              <w:rPr>
                <w:i/>
              </w:rPr>
            </w:pPr>
            <w:r w:rsidRPr="009F717A">
              <w:rPr>
                <w:i/>
              </w:rPr>
              <w:t>(уеб адрес, орган или служба, издаващи документа, точно позоваване на документа):</w:t>
            </w:r>
            <w:r w:rsidRPr="009F717A">
              <w:rPr>
                <w:i/>
                <w:vertAlign w:val="superscript"/>
              </w:rPr>
              <w:t xml:space="preserve"> </w:t>
            </w:r>
            <w:r w:rsidRPr="009F717A">
              <w:rPr>
                <w:i/>
                <w:vertAlign w:val="superscript"/>
              </w:rPr>
              <w:footnoteReference w:id="25"/>
            </w:r>
            <w:r w:rsidRPr="009F717A">
              <w:br/>
            </w:r>
            <w:r w:rsidRPr="009F717A">
              <w:rPr>
                <w:i/>
              </w:rPr>
              <w:t>[……][……][……][……]</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В: Основания, свързани с несъстоятелност, конфликти на интереси или професионално нарушение</w:t>
      </w:r>
      <w:r w:rsidRPr="009F717A">
        <w:rPr>
          <w:b/>
          <w:smallCaps/>
          <w:vertAlign w:val="superscript"/>
        </w:rPr>
        <w:footnoteReference w:id="26"/>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нформация относно евентуална несъстоятелност, конфликт на интереси или професионално нарушен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rPr>
          <w:trHeight w:val="406"/>
        </w:trPr>
        <w:tc>
          <w:tcPr>
            <w:tcW w:w="4644" w:type="dxa"/>
            <w:vMerge w:val="restart"/>
          </w:tcPr>
          <w:p w:rsidR="00447D42" w:rsidRPr="009F717A" w:rsidRDefault="00447D42" w:rsidP="00900DF3">
            <w:pPr>
              <w:spacing w:before="120" w:after="120"/>
              <w:jc w:val="both"/>
            </w:pPr>
            <w:r w:rsidRPr="009F717A">
              <w:t xml:space="preserve">Икономическият оператор нарушил ли е, </w:t>
            </w:r>
            <w:r w:rsidRPr="009F717A">
              <w:rPr>
                <w:b/>
              </w:rPr>
              <w:t>доколкото му е известно</w:t>
            </w:r>
            <w:r w:rsidRPr="009F717A">
              <w:t xml:space="preserve">, </w:t>
            </w:r>
            <w:r w:rsidRPr="009F717A">
              <w:rPr>
                <w:b/>
              </w:rPr>
              <w:t>задълженията</w:t>
            </w:r>
            <w:r w:rsidRPr="009F717A">
              <w:t xml:space="preserve"> си в областта на </w:t>
            </w:r>
            <w:r w:rsidRPr="009F717A">
              <w:rPr>
                <w:b/>
              </w:rPr>
              <w:t>екологичното, социалното или трудовото право</w:t>
            </w:r>
            <w:r w:rsidRPr="009F717A">
              <w:rPr>
                <w:b/>
                <w:vertAlign w:val="superscript"/>
              </w:rPr>
              <w:footnoteReference w:id="27"/>
            </w:r>
            <w:r w:rsidRPr="009F717A">
              <w:t>?</w:t>
            </w:r>
          </w:p>
        </w:tc>
        <w:tc>
          <w:tcPr>
            <w:tcW w:w="4962" w:type="dxa"/>
          </w:tcPr>
          <w:p w:rsidR="00447D42" w:rsidRPr="009F717A" w:rsidRDefault="00447D42" w:rsidP="00900DF3">
            <w:pPr>
              <w:spacing w:before="120" w:after="120"/>
              <w:jc w:val="both"/>
            </w:pPr>
            <w:r w:rsidRPr="009F717A">
              <w:t>[] Да [] Не</w:t>
            </w:r>
          </w:p>
        </w:tc>
      </w:tr>
      <w:tr w:rsidR="00447D42" w:rsidRPr="009F717A" w:rsidTr="00900DF3">
        <w:trPr>
          <w:trHeight w:val="405"/>
        </w:trPr>
        <w:tc>
          <w:tcPr>
            <w:tcW w:w="4644" w:type="dxa"/>
            <w:vMerge/>
          </w:tcPr>
          <w:p w:rsidR="00447D42" w:rsidRPr="009F717A" w:rsidRDefault="00447D42" w:rsidP="00900DF3">
            <w:pPr>
              <w:spacing w:before="120" w:after="120"/>
              <w:jc w:val="both"/>
            </w:pPr>
          </w:p>
        </w:tc>
        <w:tc>
          <w:tcPr>
            <w:tcW w:w="4962" w:type="dxa"/>
          </w:tcPr>
          <w:p w:rsidR="00447D42" w:rsidRPr="009F717A" w:rsidRDefault="00447D42" w:rsidP="00900DF3">
            <w:pPr>
              <w:spacing w:before="120" w:after="120"/>
            </w:pPr>
            <w:r w:rsidRPr="009F717A">
              <w:rPr>
                <w:b/>
              </w:rPr>
              <w:t>Ако „да”</w:t>
            </w:r>
            <w:r w:rsidRPr="009F717A">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rsidRPr="009F717A">
              <w:br/>
              <w:t>[] Да [] Не</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c>
          <w:tcPr>
            <w:tcW w:w="4644" w:type="dxa"/>
          </w:tcPr>
          <w:p w:rsidR="00447D42" w:rsidRPr="009F717A" w:rsidRDefault="00447D42" w:rsidP="00900DF3">
            <w:pPr>
              <w:spacing w:before="120" w:after="120"/>
            </w:pPr>
            <w:r w:rsidRPr="009F717A">
              <w:t>Икономическият оператор в една от следните ситуации ли е:</w:t>
            </w:r>
            <w:r w:rsidRPr="009F717A">
              <w:br/>
              <w:t xml:space="preserve">а) </w:t>
            </w:r>
            <w:r w:rsidRPr="009F717A">
              <w:rPr>
                <w:b/>
              </w:rPr>
              <w:t>обявен в несъстоятелност</w:t>
            </w:r>
            <w:r w:rsidRPr="009F717A">
              <w:t xml:space="preserve">, или </w:t>
            </w:r>
          </w:p>
          <w:p w:rsidR="00447D42" w:rsidRPr="009F717A" w:rsidRDefault="00447D42" w:rsidP="00900DF3">
            <w:pPr>
              <w:spacing w:before="120" w:after="120"/>
            </w:pPr>
            <w:r w:rsidRPr="009F717A">
              <w:t xml:space="preserve">б) </w:t>
            </w:r>
            <w:r w:rsidRPr="009F717A">
              <w:rPr>
                <w:b/>
              </w:rPr>
              <w:t>предмет на производство по несъстоятелност</w:t>
            </w:r>
            <w:r w:rsidRPr="009F717A">
              <w:t xml:space="preserve"> или ликвидация, или</w:t>
            </w:r>
          </w:p>
          <w:p w:rsidR="00447D42" w:rsidRPr="009F717A" w:rsidRDefault="00447D42" w:rsidP="00900DF3">
            <w:pPr>
              <w:spacing w:before="120" w:after="120"/>
            </w:pPr>
            <w:r w:rsidRPr="009F717A">
              <w:t xml:space="preserve">в) </w:t>
            </w:r>
            <w:r w:rsidRPr="009F717A">
              <w:rPr>
                <w:b/>
              </w:rPr>
              <w:t>споразумение с кредиторите</w:t>
            </w:r>
            <w:r w:rsidRPr="009F717A">
              <w:t>, или</w:t>
            </w:r>
            <w:r w:rsidRPr="009F717A">
              <w:br/>
              <w:t>г) всякаква аналогична ситуация, възникваща от сходна процедура съгласно националните законови и подзаконови актове</w:t>
            </w:r>
            <w:r w:rsidRPr="009F717A">
              <w:rPr>
                <w:vertAlign w:val="superscript"/>
              </w:rPr>
              <w:footnoteReference w:id="28"/>
            </w:r>
            <w:r w:rsidRPr="009F717A">
              <w:t>, или</w:t>
            </w:r>
            <w:r w:rsidRPr="009F717A">
              <w:br/>
              <w:t>д) неговите активи се администрират от ликвидатор или от съда, или</w:t>
            </w:r>
          </w:p>
          <w:p w:rsidR="00447D42" w:rsidRPr="009F717A" w:rsidRDefault="00447D42" w:rsidP="00900DF3">
            <w:pPr>
              <w:spacing w:before="120" w:after="120"/>
              <w:rPr>
                <w:b/>
              </w:rPr>
            </w:pPr>
            <w:r w:rsidRPr="009F717A">
              <w:lastRenderedPageBreak/>
              <w:t>е) стопанската му дейност е прекратена?</w:t>
            </w:r>
            <w:r w:rsidRPr="009F717A">
              <w:br/>
            </w:r>
            <w:r w:rsidRPr="009F717A">
              <w:rPr>
                <w:b/>
              </w:rPr>
              <w:t>Ако „да”:</w:t>
            </w:r>
          </w:p>
          <w:p w:rsidR="00447D42" w:rsidRPr="009F717A" w:rsidRDefault="00447D42" w:rsidP="00900DF3">
            <w:pPr>
              <w:numPr>
                <w:ilvl w:val="0"/>
                <w:numId w:val="20"/>
              </w:numPr>
              <w:tabs>
                <w:tab w:val="left" w:pos="850"/>
              </w:tabs>
              <w:spacing w:before="120" w:after="120"/>
              <w:jc w:val="both"/>
            </w:pPr>
            <w:r w:rsidRPr="009F717A">
              <w:t>Моля представете подробности:</w:t>
            </w:r>
          </w:p>
          <w:p w:rsidR="00447D42" w:rsidRPr="009F717A" w:rsidRDefault="00447D42" w:rsidP="00900DF3">
            <w:pPr>
              <w:numPr>
                <w:ilvl w:val="0"/>
                <w:numId w:val="20"/>
              </w:numPr>
              <w:tabs>
                <w:tab w:val="left" w:pos="850"/>
              </w:tabs>
              <w:spacing w:before="120" w:after="120"/>
              <w:jc w:val="both"/>
            </w:pPr>
            <w:r w:rsidRPr="009F717A">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9F717A">
              <w:rPr>
                <w:vertAlign w:val="superscript"/>
              </w:rPr>
              <w:footnoteReference w:id="29"/>
            </w:r>
            <w:r w:rsidRPr="009F717A">
              <w:t>?</w:t>
            </w:r>
          </w:p>
          <w:p w:rsidR="00447D42" w:rsidRPr="009F717A" w:rsidRDefault="00447D42" w:rsidP="00900DF3">
            <w:pPr>
              <w:spacing w:before="120" w:after="120"/>
            </w:pP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lastRenderedPageBreak/>
              <w:t>[] Да [] Не</w:t>
            </w:r>
            <w:r w:rsidRPr="009F717A">
              <w:br/>
            </w:r>
            <w:r w:rsidRPr="009F717A">
              <w:br/>
            </w:r>
            <w:r w:rsidRPr="009F717A">
              <w:br/>
            </w:r>
            <w:r w:rsidRPr="009F717A">
              <w:br/>
            </w:r>
            <w:r w:rsidRPr="009F717A">
              <w:br/>
            </w:r>
            <w:r w:rsidRPr="009F717A">
              <w:br/>
            </w:r>
            <w:r w:rsidRPr="009F717A">
              <w:br/>
            </w:r>
            <w:r w:rsidRPr="009F717A">
              <w:br/>
            </w:r>
            <w:r w:rsidRPr="009F717A">
              <w:br/>
            </w:r>
            <w:r w:rsidRPr="009F717A">
              <w:br/>
            </w:r>
            <w:r w:rsidRPr="009F717A">
              <w:br/>
            </w:r>
            <w:r w:rsidRPr="009F717A">
              <w:br/>
            </w:r>
          </w:p>
          <w:p w:rsidR="00447D42" w:rsidRPr="009F717A" w:rsidRDefault="00447D42" w:rsidP="00900DF3">
            <w:pPr>
              <w:numPr>
                <w:ilvl w:val="0"/>
                <w:numId w:val="20"/>
              </w:numPr>
              <w:tabs>
                <w:tab w:val="left" w:pos="850"/>
              </w:tabs>
              <w:spacing w:before="120" w:after="120"/>
              <w:jc w:val="both"/>
            </w:pPr>
            <w:r w:rsidRPr="009F717A">
              <w:lastRenderedPageBreak/>
              <w:t>[……]</w:t>
            </w:r>
          </w:p>
          <w:p w:rsidR="00447D42" w:rsidRPr="009F717A" w:rsidRDefault="00447D42" w:rsidP="00900DF3">
            <w:pPr>
              <w:numPr>
                <w:ilvl w:val="0"/>
                <w:numId w:val="20"/>
              </w:numPr>
              <w:tabs>
                <w:tab w:val="left" w:pos="850"/>
              </w:tabs>
              <w:spacing w:before="120" w:after="120"/>
              <w:jc w:val="both"/>
            </w:pPr>
            <w:r w:rsidRPr="009F717A">
              <w:t>[……]</w:t>
            </w:r>
            <w:r w:rsidRPr="009F717A">
              <w:br/>
            </w:r>
            <w:r w:rsidRPr="009F717A">
              <w:br/>
            </w:r>
            <w:r w:rsidRPr="009F717A">
              <w:br/>
            </w:r>
            <w:r w:rsidRPr="009F717A">
              <w:br/>
            </w:r>
          </w:p>
          <w:p w:rsidR="00447D42" w:rsidRPr="009F717A" w:rsidRDefault="00447D42" w:rsidP="00900DF3">
            <w:pPr>
              <w:spacing w:before="120" w:after="120"/>
              <w:jc w:val="both"/>
              <w:rPr>
                <w:i/>
              </w:rPr>
            </w:pPr>
          </w:p>
          <w:p w:rsidR="00447D42" w:rsidRPr="009F717A" w:rsidRDefault="00447D42" w:rsidP="00900DF3">
            <w:pPr>
              <w:spacing w:before="120" w:after="120"/>
              <w:jc w:val="both"/>
              <w:rPr>
                <w:i/>
              </w:rPr>
            </w:pPr>
          </w:p>
          <w:p w:rsidR="00447D42" w:rsidRPr="009F717A" w:rsidRDefault="00447D42" w:rsidP="00900DF3">
            <w:pPr>
              <w:spacing w:before="120" w:after="120"/>
              <w:jc w:val="both"/>
              <w:rPr>
                <w:i/>
              </w:rPr>
            </w:pPr>
          </w:p>
          <w:p w:rsidR="00447D42" w:rsidRPr="009F717A" w:rsidRDefault="00447D42" w:rsidP="00900DF3">
            <w:pPr>
              <w:spacing w:before="120" w:after="120"/>
              <w:jc w:val="both"/>
              <w:rPr>
                <w:i/>
              </w:rPr>
            </w:pPr>
            <w:r w:rsidRPr="009F717A">
              <w:rPr>
                <w:i/>
              </w:rPr>
              <w:t>(уеб адрес, орган или служба, издаващи документа, точно позоваване на документа): [……][……][……][……]</w:t>
            </w:r>
          </w:p>
        </w:tc>
      </w:tr>
      <w:tr w:rsidR="00447D42" w:rsidRPr="009F717A" w:rsidTr="00900DF3">
        <w:trPr>
          <w:trHeight w:val="303"/>
        </w:trPr>
        <w:tc>
          <w:tcPr>
            <w:tcW w:w="4644" w:type="dxa"/>
            <w:vMerge w:val="restart"/>
          </w:tcPr>
          <w:p w:rsidR="00447D42" w:rsidRPr="009F717A" w:rsidRDefault="00447D42" w:rsidP="00900DF3">
            <w:pPr>
              <w:spacing w:before="120" w:after="120"/>
            </w:pPr>
            <w:r w:rsidRPr="009F717A">
              <w:t xml:space="preserve">Икономическият оператор извършил ли е </w:t>
            </w:r>
            <w:r w:rsidRPr="009F717A">
              <w:rPr>
                <w:b/>
              </w:rPr>
              <w:t>тежко професионално нарушение</w:t>
            </w:r>
            <w:r w:rsidRPr="009F717A">
              <w:rPr>
                <w:b/>
                <w:vertAlign w:val="superscript"/>
              </w:rPr>
              <w:footnoteReference w:id="30"/>
            </w:r>
            <w:r w:rsidRPr="009F717A">
              <w:t xml:space="preserve">? </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t xml:space="preserve"> [……]</w:t>
            </w:r>
          </w:p>
        </w:tc>
      </w:tr>
      <w:tr w:rsidR="00447D42" w:rsidRPr="009F717A" w:rsidTr="00900DF3">
        <w:trPr>
          <w:trHeight w:val="303"/>
        </w:trPr>
        <w:tc>
          <w:tcPr>
            <w:tcW w:w="4644" w:type="dxa"/>
            <w:vMerge/>
          </w:tcPr>
          <w:p w:rsidR="00447D42" w:rsidRPr="009F717A" w:rsidRDefault="00447D42" w:rsidP="00900DF3">
            <w:pPr>
              <w:spacing w:before="120" w:after="120"/>
            </w:pPr>
          </w:p>
        </w:tc>
        <w:tc>
          <w:tcPr>
            <w:tcW w:w="4962" w:type="dxa"/>
          </w:tcPr>
          <w:p w:rsidR="00447D42" w:rsidRPr="009F717A" w:rsidRDefault="00447D42" w:rsidP="00900DF3">
            <w:pPr>
              <w:spacing w:before="120" w:after="120"/>
            </w:pPr>
            <w:r w:rsidRPr="009F717A">
              <w:rPr>
                <w:b/>
              </w:rPr>
              <w:t>Ако „да”</w:t>
            </w:r>
            <w:r w:rsidRPr="009F717A">
              <w:t>, икономическият оператор предприел ли е мерки за реабилитиране по своя инициатива? [] Да [] Не</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rPr>
          <w:trHeight w:val="515"/>
        </w:trPr>
        <w:tc>
          <w:tcPr>
            <w:tcW w:w="4644" w:type="dxa"/>
            <w:vMerge w:val="restart"/>
          </w:tcPr>
          <w:p w:rsidR="00447D42" w:rsidRPr="009F717A" w:rsidRDefault="00447D42" w:rsidP="00900DF3">
            <w:pPr>
              <w:spacing w:before="120" w:after="120"/>
            </w:pPr>
            <w:r w:rsidRPr="009F717A">
              <w:t xml:space="preserve">Икономическият оператор сключил ли е </w:t>
            </w:r>
            <w:r w:rsidRPr="009F717A">
              <w:rPr>
                <w:b/>
              </w:rPr>
              <w:t>споразумения</w:t>
            </w:r>
            <w:r w:rsidRPr="009F717A">
              <w:t xml:space="preserve"> с други икономически оператори, насочени към </w:t>
            </w:r>
            <w:r w:rsidRPr="009F717A">
              <w:rPr>
                <w:b/>
              </w:rPr>
              <w:t>нарушаване на конкуренцията</w:t>
            </w:r>
            <w:r w:rsidRPr="009F717A">
              <w:t>?</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t>[…]</w:t>
            </w:r>
          </w:p>
        </w:tc>
      </w:tr>
      <w:tr w:rsidR="00447D42" w:rsidRPr="009F717A" w:rsidTr="00900DF3">
        <w:trPr>
          <w:trHeight w:val="514"/>
        </w:trPr>
        <w:tc>
          <w:tcPr>
            <w:tcW w:w="4644" w:type="dxa"/>
            <w:vMerge/>
          </w:tcPr>
          <w:p w:rsidR="00447D42" w:rsidRPr="009F717A" w:rsidRDefault="00447D42" w:rsidP="00900DF3">
            <w:pPr>
              <w:spacing w:before="120" w:after="120"/>
            </w:pPr>
          </w:p>
        </w:tc>
        <w:tc>
          <w:tcPr>
            <w:tcW w:w="4962" w:type="dxa"/>
          </w:tcPr>
          <w:p w:rsidR="00447D42" w:rsidRPr="009F717A" w:rsidRDefault="00447D42" w:rsidP="00900DF3">
            <w:pPr>
              <w:spacing w:before="120" w:after="120"/>
            </w:pPr>
            <w:r w:rsidRPr="009F717A">
              <w:rPr>
                <w:b/>
              </w:rPr>
              <w:t>Ако „да”</w:t>
            </w:r>
            <w:r w:rsidRPr="009F717A">
              <w:t>, икономическият оператор предприел ли е мерки за реабилитиране по своя инициатива? [] Да [] Не</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rPr>
          <w:trHeight w:val="1316"/>
        </w:trPr>
        <w:tc>
          <w:tcPr>
            <w:tcW w:w="4644" w:type="dxa"/>
          </w:tcPr>
          <w:p w:rsidR="00447D42" w:rsidRPr="009F717A" w:rsidRDefault="00447D42" w:rsidP="00900DF3">
            <w:pPr>
              <w:spacing w:before="120" w:after="120"/>
            </w:pPr>
            <w:r w:rsidRPr="009F717A">
              <w:lastRenderedPageBreak/>
              <w:t xml:space="preserve">Икономическият оператор има ли информация за </w:t>
            </w:r>
            <w:r w:rsidRPr="009F717A">
              <w:rPr>
                <w:b/>
              </w:rPr>
              <w:t>конфликт на интереси</w:t>
            </w:r>
            <w:r w:rsidRPr="009F717A">
              <w:rPr>
                <w:b/>
                <w:vertAlign w:val="superscript"/>
              </w:rPr>
              <w:footnoteReference w:id="31"/>
            </w:r>
            <w:r w:rsidRPr="009F717A">
              <w:t>, свързан с участието му в процедурата за възлагане на обществена поръчка?</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t>[…]</w:t>
            </w:r>
          </w:p>
        </w:tc>
      </w:tr>
      <w:tr w:rsidR="00447D42" w:rsidRPr="009F717A" w:rsidTr="00900DF3">
        <w:trPr>
          <w:trHeight w:val="1544"/>
        </w:trPr>
        <w:tc>
          <w:tcPr>
            <w:tcW w:w="4644" w:type="dxa"/>
          </w:tcPr>
          <w:p w:rsidR="00447D42" w:rsidRPr="009F717A" w:rsidRDefault="00447D42" w:rsidP="00900DF3">
            <w:pPr>
              <w:spacing w:before="120" w:after="120"/>
            </w:pPr>
            <w:r w:rsidRPr="009F717A">
              <w:rPr>
                <w:b/>
              </w:rPr>
              <w:t>Икономическият оператор или свързано</w:t>
            </w:r>
            <w:r w:rsidRPr="009F717A">
              <w:t xml:space="preserve"> с него предприятие, предоставял ли е </w:t>
            </w:r>
            <w:r w:rsidRPr="009F717A">
              <w:rPr>
                <w:b/>
              </w:rPr>
              <w:t>консултантски</w:t>
            </w:r>
            <w:r w:rsidRPr="009F717A">
              <w:t xml:space="preserve"> услуги на възлагащия орган или на възложителя или </w:t>
            </w:r>
            <w:r w:rsidRPr="009F717A">
              <w:rPr>
                <w:b/>
              </w:rPr>
              <w:t>участвал ли е по друг начин в подготовката</w:t>
            </w:r>
            <w:r w:rsidRPr="009F717A">
              <w:t xml:space="preserve"> на процедурата за възлагане на обществена поръчка?</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r>
            <w:r w:rsidRPr="009F717A">
              <w:br/>
              <w:t>[…]</w:t>
            </w:r>
          </w:p>
        </w:tc>
      </w:tr>
      <w:tr w:rsidR="00447D42" w:rsidRPr="009F717A" w:rsidTr="00900DF3">
        <w:trPr>
          <w:trHeight w:val="932"/>
        </w:trPr>
        <w:tc>
          <w:tcPr>
            <w:tcW w:w="4644" w:type="dxa"/>
            <w:vMerge w:val="restart"/>
          </w:tcPr>
          <w:p w:rsidR="00447D42" w:rsidRPr="009F717A" w:rsidRDefault="00447D42" w:rsidP="00900DF3">
            <w:pPr>
              <w:spacing w:before="120" w:after="120"/>
            </w:pPr>
            <w:r w:rsidRPr="009F717A">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9F717A">
              <w:rPr>
                <w:b/>
              </w:rPr>
              <w:t>предсрочно прекратен</w:t>
            </w:r>
            <w:r w:rsidRPr="009F717A">
              <w:t xml:space="preserve"> или да са му били налагани обезщетения или други подобни санкции във връзка с такава поръчка в миналото?</w:t>
            </w:r>
            <w:r w:rsidRPr="009F717A">
              <w:br/>
            </w:r>
            <w:r w:rsidRPr="009F717A">
              <w:rPr>
                <w:b/>
              </w:rPr>
              <w:t>Ако „да”</w:t>
            </w:r>
            <w:r w:rsidRPr="009F717A">
              <w:t>, моля, опишете подробно:</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r>
            <w:r w:rsidRPr="009F717A">
              <w:br/>
            </w:r>
            <w:r w:rsidRPr="009F717A">
              <w:br/>
            </w:r>
            <w:r w:rsidRPr="009F717A">
              <w:br/>
              <w:t>[…]</w:t>
            </w:r>
          </w:p>
        </w:tc>
      </w:tr>
      <w:tr w:rsidR="00447D42" w:rsidRPr="009F717A" w:rsidTr="00900DF3">
        <w:trPr>
          <w:trHeight w:val="931"/>
        </w:trPr>
        <w:tc>
          <w:tcPr>
            <w:tcW w:w="4644" w:type="dxa"/>
            <w:vMerge/>
          </w:tcPr>
          <w:p w:rsidR="00447D42" w:rsidRPr="009F717A" w:rsidRDefault="00447D42" w:rsidP="00900DF3">
            <w:pPr>
              <w:spacing w:before="120" w:after="120"/>
            </w:pPr>
          </w:p>
        </w:tc>
        <w:tc>
          <w:tcPr>
            <w:tcW w:w="4962" w:type="dxa"/>
          </w:tcPr>
          <w:p w:rsidR="00447D42" w:rsidRPr="009F717A" w:rsidRDefault="00447D42" w:rsidP="00900DF3">
            <w:pPr>
              <w:spacing w:before="120" w:after="120"/>
            </w:pPr>
            <w:r w:rsidRPr="009F717A">
              <w:rPr>
                <w:b/>
              </w:rPr>
              <w:t>Ако „да”</w:t>
            </w:r>
            <w:r w:rsidRPr="009F717A">
              <w:t xml:space="preserve">,  икономическият оператор предприел ли е мерки за реабилитиране по своя инициатива? [] Да [] Не </w:t>
            </w:r>
          </w:p>
          <w:p w:rsidR="00447D42" w:rsidRPr="009F717A" w:rsidRDefault="00447D42" w:rsidP="00900DF3">
            <w:pPr>
              <w:spacing w:before="120" w:after="120"/>
            </w:pPr>
            <w:r w:rsidRPr="009F717A">
              <w:rPr>
                <w:b/>
              </w:rPr>
              <w:t>Ако „да”</w:t>
            </w:r>
            <w:r w:rsidRPr="009F717A">
              <w:t>, моля опишете предприетите мерки: [……]</w:t>
            </w:r>
          </w:p>
        </w:tc>
      </w:tr>
      <w:tr w:rsidR="00447D42" w:rsidRPr="009F717A" w:rsidTr="00900DF3">
        <w:tc>
          <w:tcPr>
            <w:tcW w:w="4644" w:type="dxa"/>
          </w:tcPr>
          <w:p w:rsidR="00447D42" w:rsidRPr="009F717A" w:rsidRDefault="00447D42" w:rsidP="00900DF3">
            <w:pPr>
              <w:spacing w:before="120" w:after="120"/>
            </w:pPr>
            <w:r w:rsidRPr="009F717A">
              <w:t>Може ли икономическият оператор да потвърди, че:</w:t>
            </w:r>
            <w:r w:rsidRPr="009F717A">
              <w:br/>
              <w:t xml:space="preserve">а) не е виновен за подаване на </w:t>
            </w:r>
            <w:r w:rsidRPr="009F717A">
              <w:rPr>
                <w:b/>
              </w:rPr>
              <w:t>неверни данни</w:t>
            </w:r>
            <w:r w:rsidRPr="009F717A">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447D42" w:rsidRPr="009F717A" w:rsidRDefault="00447D42" w:rsidP="00900DF3">
            <w:pPr>
              <w:spacing w:before="120" w:after="120"/>
            </w:pPr>
            <w:r w:rsidRPr="009F717A">
              <w:t xml:space="preserve">б) </w:t>
            </w:r>
            <w:r w:rsidRPr="009F717A">
              <w:rPr>
                <w:b/>
              </w:rPr>
              <w:t xml:space="preserve">не е укрил такава </w:t>
            </w:r>
            <w:r w:rsidRPr="009F717A">
              <w:t>информация;</w:t>
            </w:r>
          </w:p>
          <w:p w:rsidR="00447D42" w:rsidRPr="009F717A" w:rsidRDefault="00447D42" w:rsidP="00900DF3">
            <w:pPr>
              <w:spacing w:before="120" w:after="120"/>
            </w:pPr>
            <w:r w:rsidRPr="009F717A">
              <w:t>в) може без забавяне да предостави придружаващите документи, изисквани от възлагащия орган или възложителя; и</w:t>
            </w:r>
          </w:p>
          <w:p w:rsidR="00447D42" w:rsidRPr="009F717A" w:rsidRDefault="00447D42" w:rsidP="00900DF3">
            <w:pPr>
              <w:spacing w:before="120" w:after="120"/>
            </w:pPr>
            <w:r w:rsidRPr="009F717A">
              <w:t xml:space="preserve">г) не се е опитал да упражни непозволено влияние върху процеса на вземане на </w:t>
            </w:r>
            <w:r w:rsidRPr="009F717A">
              <w:lastRenderedPageBreak/>
              <w:t>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rsidR="00447D42" w:rsidRPr="009F717A" w:rsidRDefault="00447D42" w:rsidP="00900DF3">
            <w:pPr>
              <w:spacing w:before="120" w:after="120"/>
            </w:pPr>
            <w:r w:rsidRPr="009F717A">
              <w:lastRenderedPageBreak/>
              <w:t>[] Да [] Не</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Специфични национални основания за изключван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Прилагат ли се </w:t>
            </w:r>
            <w:r w:rsidRPr="009F717A">
              <w:rPr>
                <w:b/>
              </w:rPr>
              <w:t>специфичните национални основания за изключване</w:t>
            </w:r>
            <w:r w:rsidRPr="009F717A">
              <w:t>, които са посочени в съответното обявление или в документацията за обществената поръчка?</w:t>
            </w:r>
            <w:r w:rsidRPr="009F717A">
              <w:br/>
            </w:r>
            <w:r w:rsidRPr="009F717A">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rsidR="00447D42" w:rsidRPr="009F717A" w:rsidRDefault="00447D42" w:rsidP="00900DF3">
            <w:pPr>
              <w:spacing w:before="120" w:after="120"/>
            </w:pPr>
            <w:r w:rsidRPr="009F717A">
              <w:t>[…] [] Да [] Не</w:t>
            </w:r>
            <w:r w:rsidRPr="009F717A">
              <w:br/>
            </w:r>
            <w:r w:rsidRPr="009F717A">
              <w:br/>
            </w:r>
            <w:r w:rsidRPr="009F717A">
              <w:br/>
              <w:t xml:space="preserve"> </w:t>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br/>
            </w:r>
            <w:r w:rsidRPr="009F717A">
              <w:rPr>
                <w:i/>
              </w:rPr>
              <w:t>[……][……][……][……]</w:t>
            </w:r>
            <w:r w:rsidRPr="009F717A">
              <w:rPr>
                <w:i/>
                <w:vertAlign w:val="superscript"/>
              </w:rPr>
              <w:footnoteReference w:id="32"/>
            </w:r>
          </w:p>
        </w:tc>
      </w:tr>
      <w:tr w:rsidR="00447D42" w:rsidRPr="009F717A" w:rsidTr="00900DF3">
        <w:tc>
          <w:tcPr>
            <w:tcW w:w="4644" w:type="dxa"/>
          </w:tcPr>
          <w:p w:rsidR="00447D42" w:rsidRPr="009F717A" w:rsidRDefault="00447D42" w:rsidP="00900DF3">
            <w:pPr>
              <w:spacing w:before="120" w:after="120"/>
            </w:pPr>
            <w:r w:rsidRPr="009F717A">
              <w:rPr>
                <w:b/>
              </w:rPr>
              <w:t>В случай че се прилага някое специфично национално основание за изключване</w:t>
            </w:r>
            <w:r w:rsidRPr="009F717A">
              <w:t xml:space="preserve">, икономическият оператор предприел ли е мерки за реабилитиране по своя инициатива? </w:t>
            </w:r>
            <w:r w:rsidRPr="009F717A">
              <w:br/>
            </w:r>
            <w:r w:rsidRPr="009F717A">
              <w:rPr>
                <w:b/>
              </w:rPr>
              <w:t>Ако „да”</w:t>
            </w:r>
            <w:r w:rsidRPr="009F717A">
              <w:t xml:space="preserve">, моля опишете предприетите мерки: </w:t>
            </w:r>
          </w:p>
        </w:tc>
        <w:tc>
          <w:tcPr>
            <w:tcW w:w="4962" w:type="dxa"/>
          </w:tcPr>
          <w:p w:rsidR="00447D42" w:rsidRPr="009F717A" w:rsidRDefault="00447D42" w:rsidP="00900DF3">
            <w:pPr>
              <w:spacing w:before="120" w:after="120"/>
            </w:pPr>
            <w:r w:rsidRPr="009F717A">
              <w:t>[] Да [] Не</w:t>
            </w:r>
            <w:r w:rsidRPr="009F717A">
              <w:br/>
            </w:r>
            <w:r w:rsidRPr="009F717A">
              <w:br/>
            </w:r>
            <w:r w:rsidRPr="009F717A">
              <w:br/>
              <w:t>[…]</w:t>
            </w:r>
          </w:p>
        </w:tc>
      </w:tr>
    </w:tbl>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IV: Критерии за подбор</w:t>
      </w:r>
    </w:p>
    <w:p w:rsidR="00447D42" w:rsidRPr="009F717A" w:rsidRDefault="00447D42" w:rsidP="00447D42">
      <w:pPr>
        <w:spacing w:before="120" w:after="120"/>
        <w:jc w:val="both"/>
      </w:pPr>
      <w:r w:rsidRPr="009F717A">
        <w:rPr>
          <w:b/>
          <w:i/>
        </w:rPr>
        <w:t>Относно критериите за подбор (раздел</w:t>
      </w:r>
      <w:r w:rsidRPr="009F717A">
        <w:rPr>
          <w:b/>
          <w:i/>
        </w:rPr>
        <w:sym w:font="Symbol" w:char="F061"/>
      </w:r>
      <w:r w:rsidRPr="009F717A">
        <w:rPr>
          <w:b/>
          <w:i/>
        </w:rPr>
        <w:t xml:space="preserve"> или раздели А—Г от настоящата част) икономическият оператор заявява, че</w:t>
      </w:r>
    </w:p>
    <w:p w:rsidR="00447D42" w:rsidRPr="009F717A" w:rsidRDefault="00447D42" w:rsidP="00447D42">
      <w:pPr>
        <w:keepNext/>
        <w:spacing w:before="120" w:after="360"/>
        <w:jc w:val="center"/>
        <w:rPr>
          <w:b/>
          <w:smallCaps/>
        </w:rPr>
      </w:pPr>
      <w:r w:rsidRPr="009F717A">
        <w:rPr>
          <w:b/>
          <w:smallCaps/>
        </w:rPr>
        <w:sym w:font="Symbol" w:char="F061"/>
      </w:r>
      <w:r w:rsidRPr="009F717A">
        <w:rPr>
          <w:b/>
          <w:smallCaps/>
        </w:rPr>
        <w:t>: Общо указание за всички критерии за подбор</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опълни тази информация </w:t>
      </w:r>
      <w:r w:rsidRPr="009F717A">
        <w:rPr>
          <w:b/>
          <w:i/>
          <w:u w:val="single"/>
        </w:rPr>
        <w:t>само</w:t>
      </w:r>
      <w:r w:rsidRPr="009F717A">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9F717A">
        <w:rPr>
          <w:b/>
          <w:i/>
        </w:rPr>
        <w:sym w:font="Symbol" w:char="F061"/>
      </w:r>
      <w:r w:rsidRPr="009F717A">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rsidRPr="009F717A" w:rsidTr="00900DF3">
        <w:tc>
          <w:tcPr>
            <w:tcW w:w="4606" w:type="dxa"/>
          </w:tcPr>
          <w:p w:rsidR="00447D42" w:rsidRPr="009F717A" w:rsidRDefault="00447D42" w:rsidP="00900DF3">
            <w:pPr>
              <w:spacing w:before="120" w:after="120"/>
              <w:jc w:val="both"/>
              <w:rPr>
                <w:b/>
                <w:i/>
              </w:rPr>
            </w:pPr>
            <w:r w:rsidRPr="009F717A">
              <w:rPr>
                <w:b/>
                <w:i/>
              </w:rPr>
              <w:t>Спазване на всички изисквани критерии за подбор</w:t>
            </w:r>
          </w:p>
        </w:tc>
        <w:tc>
          <w:tcPr>
            <w:tcW w:w="5000"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06" w:type="dxa"/>
          </w:tcPr>
          <w:p w:rsidR="00447D42" w:rsidRPr="009F717A" w:rsidRDefault="00447D42" w:rsidP="00900DF3">
            <w:pPr>
              <w:spacing w:before="120" w:after="120"/>
              <w:jc w:val="both"/>
            </w:pPr>
            <w:r w:rsidRPr="009F717A">
              <w:t>Той отговаря на изискваните критерии за подбор:</w:t>
            </w:r>
          </w:p>
        </w:tc>
        <w:tc>
          <w:tcPr>
            <w:tcW w:w="5000" w:type="dxa"/>
          </w:tcPr>
          <w:p w:rsidR="00447D42" w:rsidRPr="009F717A" w:rsidRDefault="00447D42" w:rsidP="00900DF3">
            <w:pPr>
              <w:spacing w:before="120" w:after="120"/>
              <w:jc w:val="both"/>
            </w:pPr>
            <w:r w:rsidRPr="009F717A">
              <w:t>[] Да [] Не</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А: Годност</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Годност</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1) </w:t>
            </w:r>
            <w:r w:rsidRPr="009F717A">
              <w:rPr>
                <w:b/>
              </w:rPr>
              <w:t>Той е вписан в съответния професионален или търговски регистър</w:t>
            </w:r>
            <w:r w:rsidRPr="009F717A">
              <w:t xml:space="preserve"> в държавата членка, в която е установен</w:t>
            </w:r>
            <w:r w:rsidRPr="009F717A">
              <w:rPr>
                <w:vertAlign w:val="superscript"/>
              </w:rPr>
              <w:footnoteReference w:id="33"/>
            </w:r>
            <w:r w:rsidRPr="009F717A">
              <w:t>:</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t>[…]</w:t>
            </w:r>
            <w:r w:rsidRPr="009F717A">
              <w:br/>
              <w:t xml:space="preserve"> </w:t>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r w:rsidR="00447D42" w:rsidRPr="009F717A" w:rsidTr="00900DF3">
        <w:tc>
          <w:tcPr>
            <w:tcW w:w="4644" w:type="dxa"/>
          </w:tcPr>
          <w:p w:rsidR="00447D42" w:rsidRPr="009F717A" w:rsidRDefault="00447D42" w:rsidP="00900DF3">
            <w:pPr>
              <w:spacing w:before="120" w:after="120"/>
              <w:rPr>
                <w:b/>
              </w:rPr>
            </w:pPr>
            <w:r w:rsidRPr="009F717A">
              <w:rPr>
                <w:b/>
              </w:rPr>
              <w:t>2) При поръчки за услуги:</w:t>
            </w:r>
            <w:r w:rsidRPr="009F717A">
              <w:br/>
              <w:t xml:space="preserve">Необходимо ли е специално </w:t>
            </w:r>
            <w:r w:rsidRPr="009F717A">
              <w:rPr>
                <w:b/>
              </w:rPr>
              <w:t>разрешение</w:t>
            </w:r>
            <w:r w:rsidRPr="009F717A">
              <w:t xml:space="preserve"> или </w:t>
            </w:r>
            <w:r w:rsidRPr="009F717A">
              <w:rPr>
                <w:b/>
              </w:rPr>
              <w:t>членство</w:t>
            </w:r>
            <w:r w:rsidRPr="009F717A">
              <w:t xml:space="preserve"> в определена организация, за да може икономическият оператор да изпълни съответната услуга в държавата на установяване? </w:t>
            </w:r>
            <w:r w:rsidRPr="009F717A">
              <w:br/>
            </w:r>
            <w:r w:rsidRPr="009F717A">
              <w:lastRenderedPageBreak/>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lastRenderedPageBreak/>
              <w:br/>
              <w:t>[] Да [] Не</w:t>
            </w:r>
            <w:r w:rsidRPr="009F717A">
              <w:br/>
            </w:r>
            <w:r w:rsidRPr="009F717A">
              <w:br/>
              <w:t xml:space="preserve">Ако да, моля посочете какво и дали икономическият оператор го притежава: […] </w:t>
            </w:r>
            <w:r w:rsidRPr="009F717A">
              <w:lastRenderedPageBreak/>
              <w:t>[] Да [] Не</w:t>
            </w:r>
            <w:r w:rsidRPr="009F717A">
              <w:br/>
              <w:t xml:space="preserve"> </w:t>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Б: икономическо и финансово състояние</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Икономическо и финансово състоян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1а) Неговият („общ”) </w:t>
            </w:r>
            <w:r w:rsidRPr="009F717A">
              <w:rPr>
                <w:b/>
              </w:rPr>
              <w:t>годишен оборот</w:t>
            </w:r>
            <w:r w:rsidRPr="009F717A">
              <w:t xml:space="preserve"> за броя финансови години, изисквани в съответното обявление или в документацията за поръчката, е както следва:</w:t>
            </w:r>
            <w:r w:rsidRPr="009F717A">
              <w:br/>
            </w:r>
            <w:r w:rsidRPr="009F717A">
              <w:rPr>
                <w:b/>
                <w:u w:val="single"/>
              </w:rPr>
              <w:t>и/или</w:t>
            </w:r>
            <w:r w:rsidRPr="009F717A">
              <w:t xml:space="preserve"> </w:t>
            </w:r>
            <w:r w:rsidRPr="009F717A">
              <w:br/>
              <w:t xml:space="preserve">1б) Неговият </w:t>
            </w:r>
            <w:r w:rsidRPr="009F717A">
              <w:rPr>
                <w:b/>
              </w:rPr>
              <w:t>среден</w:t>
            </w:r>
            <w:r w:rsidRPr="009F717A">
              <w:t xml:space="preserve"> годишен </w:t>
            </w:r>
            <w:r w:rsidRPr="009F717A">
              <w:rPr>
                <w:b/>
              </w:rPr>
              <w:t>оборот за броя години, изисквани в съответното обявление или в документацията за поръчката, е както следва</w:t>
            </w:r>
            <w:r w:rsidRPr="009F717A">
              <w:rPr>
                <w:b/>
                <w:vertAlign w:val="superscript"/>
              </w:rPr>
              <w:footnoteReference w:id="34"/>
            </w:r>
            <w:r w:rsidRPr="009F717A">
              <w:rPr>
                <w:b/>
              </w:rPr>
              <w:t>(</w:t>
            </w:r>
            <w:r w:rsidRPr="009F717A">
              <w:t>)</w:t>
            </w:r>
            <w:r w:rsidRPr="009F717A">
              <w:rPr>
                <w:b/>
              </w:rPr>
              <w:t>:</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t>година: [……] оборот:[……][…]валута</w:t>
            </w:r>
            <w:r w:rsidRPr="009F717A">
              <w:br/>
              <w:t>година: [……] оборот:[……][…]валута година: [……] оборот:[……][…]валута</w:t>
            </w:r>
            <w:r w:rsidRPr="009F717A">
              <w:br/>
            </w:r>
            <w:r w:rsidRPr="009F717A">
              <w:br/>
              <w:t>(брой години, среден оборот)</w:t>
            </w:r>
            <w:r w:rsidRPr="009F717A">
              <w:rPr>
                <w:b/>
              </w:rPr>
              <w:t>:</w:t>
            </w:r>
            <w:r w:rsidRPr="009F717A">
              <w:t xml:space="preserve"> [……],[……][…]валута</w:t>
            </w:r>
            <w:r w:rsidRPr="009F717A">
              <w:br/>
            </w: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rPr>
                <w:b/>
                <w:i/>
                <w:u w:val="single"/>
              </w:rPr>
            </w:pPr>
            <w:r w:rsidRPr="009F717A">
              <w:t xml:space="preserve">2а) Неговият („конкретен”) годишен </w:t>
            </w:r>
            <w:r w:rsidRPr="009F717A">
              <w:rPr>
                <w:b/>
              </w:rPr>
              <w:t>оборот в стопанската област, обхваната от поръчката</w:t>
            </w:r>
            <w:r w:rsidRPr="009F717A">
              <w:t xml:space="preserve"> и посочена в съответното обявление,</w:t>
            </w:r>
            <w:r w:rsidRPr="009F717A">
              <w:rPr>
                <w:b/>
                <w:i/>
              </w:rPr>
              <w:t xml:space="preserve"> </w:t>
            </w:r>
            <w:r w:rsidRPr="009F717A">
              <w:t xml:space="preserve"> или в документацията за поръчката, за изисквания брой финансови години, е както следва:</w:t>
            </w:r>
            <w:r w:rsidRPr="009F717A">
              <w:br/>
            </w:r>
            <w:r w:rsidRPr="009F717A">
              <w:rPr>
                <w:b/>
                <w:i/>
                <w:u w:val="single"/>
              </w:rPr>
              <w:t>и/или</w:t>
            </w:r>
          </w:p>
          <w:p w:rsidR="00447D42" w:rsidRPr="009F717A" w:rsidRDefault="00447D42" w:rsidP="00900DF3">
            <w:pPr>
              <w:spacing w:before="120" w:after="120"/>
            </w:pPr>
            <w:r w:rsidRPr="009F717A">
              <w:t xml:space="preserve">2б) Неговият </w:t>
            </w:r>
            <w:r w:rsidRPr="009F717A">
              <w:rPr>
                <w:b/>
              </w:rPr>
              <w:t>среден</w:t>
            </w:r>
            <w:r w:rsidRPr="009F717A">
              <w:t xml:space="preserve"> годишен </w:t>
            </w:r>
            <w:r w:rsidRPr="009F717A">
              <w:rPr>
                <w:b/>
              </w:rPr>
              <w:t>оборот в областта и за броя години, изисквани в съответното обявление или документацията за поръчката, е както следва</w:t>
            </w:r>
            <w:r w:rsidRPr="009F717A">
              <w:rPr>
                <w:b/>
                <w:vertAlign w:val="superscript"/>
              </w:rPr>
              <w:footnoteReference w:id="35"/>
            </w:r>
            <w:r w:rsidRPr="009F717A">
              <w:t>:</w:t>
            </w:r>
            <w:r w:rsidRPr="009F717A">
              <w:br/>
            </w:r>
            <w:r w:rsidRPr="009F717A">
              <w:rPr>
                <w:i/>
              </w:rPr>
              <w:t xml:space="preserve">Ако съответните документи са на </w:t>
            </w:r>
            <w:r w:rsidRPr="009F717A">
              <w:rPr>
                <w:i/>
              </w:rPr>
              <w:lastRenderedPageBreak/>
              <w:t>разположение в електронен формат, моля, посочете:</w:t>
            </w:r>
          </w:p>
        </w:tc>
        <w:tc>
          <w:tcPr>
            <w:tcW w:w="4962" w:type="dxa"/>
          </w:tcPr>
          <w:p w:rsidR="00447D42" w:rsidRPr="009F717A" w:rsidRDefault="00447D42" w:rsidP="00900DF3">
            <w:pPr>
              <w:spacing w:before="120" w:after="120"/>
            </w:pPr>
            <w:r w:rsidRPr="009F717A">
              <w:lastRenderedPageBreak/>
              <w:t>година: [……] оборот:[……][…]валута</w:t>
            </w:r>
          </w:p>
          <w:p w:rsidR="00447D42" w:rsidRPr="009F717A" w:rsidRDefault="00447D42" w:rsidP="00900DF3">
            <w:pPr>
              <w:spacing w:before="120" w:after="120"/>
            </w:pPr>
            <w:r w:rsidRPr="009F717A">
              <w:t>година: [……] оборот:[……][…]валута</w:t>
            </w:r>
          </w:p>
          <w:p w:rsidR="00447D42" w:rsidRPr="009F717A" w:rsidRDefault="00447D42" w:rsidP="00900DF3">
            <w:pPr>
              <w:spacing w:before="120" w:after="120"/>
            </w:pPr>
            <w:r w:rsidRPr="009F717A">
              <w:t>година: [……] оборот:[……][…]валута</w:t>
            </w:r>
            <w:r w:rsidRPr="009F717A">
              <w:br/>
            </w:r>
            <w:r w:rsidRPr="009F717A">
              <w:br/>
            </w:r>
            <w:r w:rsidRPr="009F717A">
              <w:br/>
            </w:r>
            <w:r w:rsidRPr="009F717A">
              <w:br/>
            </w:r>
            <w:r w:rsidRPr="009F717A">
              <w:br/>
              <w:t>(брой години, среден оборот): [……],[……][…]валута</w:t>
            </w:r>
          </w:p>
          <w:p w:rsidR="00447D42" w:rsidRPr="009F717A" w:rsidRDefault="00447D42" w:rsidP="00900DF3">
            <w:pPr>
              <w:spacing w:before="120" w:after="120"/>
            </w:pPr>
          </w:p>
          <w:p w:rsidR="00447D42" w:rsidRPr="009F717A" w:rsidRDefault="00447D42" w:rsidP="00900DF3">
            <w:pPr>
              <w:spacing w:before="120" w:after="120"/>
            </w:pPr>
          </w:p>
          <w:p w:rsidR="00447D42" w:rsidRPr="009F717A" w:rsidRDefault="00447D42" w:rsidP="00900DF3">
            <w:pPr>
              <w:spacing w:before="120" w:after="120"/>
            </w:pPr>
            <w:r w:rsidRPr="009F717A">
              <w:rPr>
                <w:i/>
              </w:rPr>
              <w:lastRenderedPageBreak/>
              <w:t>(уеб адрес, орган или служба, издаващи документа, точно позоваване на документацията): [……][……][……][……]</w:t>
            </w:r>
          </w:p>
        </w:tc>
      </w:tr>
      <w:tr w:rsidR="00447D42" w:rsidRPr="009F717A" w:rsidTr="00900DF3">
        <w:tc>
          <w:tcPr>
            <w:tcW w:w="4644" w:type="dxa"/>
          </w:tcPr>
          <w:p w:rsidR="00447D42" w:rsidRPr="009F717A" w:rsidRDefault="00447D42" w:rsidP="00900DF3">
            <w:pPr>
              <w:spacing w:before="120" w:after="120"/>
            </w:pPr>
            <w:r w:rsidRPr="009F717A">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pPr>
            <w:r w:rsidRPr="009F717A">
              <w:t xml:space="preserve">4) Що се отнася до </w:t>
            </w:r>
            <w:r w:rsidRPr="009F717A">
              <w:rPr>
                <w:b/>
              </w:rPr>
              <w:t>финансовите съотношения</w:t>
            </w:r>
            <w:r w:rsidRPr="009F717A">
              <w:rPr>
                <w:b/>
                <w:vertAlign w:val="superscript"/>
              </w:rPr>
              <w:footnoteReference w:id="36"/>
            </w:r>
            <w:r w:rsidRPr="009F717A">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t>(посочване на изискваното съотношение — съотношение между х и у</w:t>
            </w:r>
            <w:r w:rsidRPr="009F717A">
              <w:rPr>
                <w:vertAlign w:val="superscript"/>
              </w:rPr>
              <w:footnoteReference w:id="37"/>
            </w:r>
            <w:r w:rsidRPr="009F717A">
              <w:t xml:space="preserve"> — и стойността):</w:t>
            </w:r>
            <w:r w:rsidRPr="009F717A">
              <w:br/>
              <w:t>[…], [……]</w:t>
            </w:r>
            <w:r w:rsidRPr="009F717A">
              <w:rPr>
                <w:vertAlign w:val="superscript"/>
              </w:rPr>
              <w:footnoteReference w:id="38"/>
            </w:r>
            <w:r w:rsidRPr="009F717A">
              <w:br/>
            </w:r>
          </w:p>
          <w:p w:rsidR="00447D42" w:rsidRPr="009F717A" w:rsidRDefault="00447D42" w:rsidP="00900DF3">
            <w:pPr>
              <w:spacing w:before="120" w:after="120"/>
            </w:pPr>
            <w:r w:rsidRPr="009F717A">
              <w:t xml:space="preserve"> (</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r w:rsidR="00447D42" w:rsidRPr="009F717A" w:rsidTr="00900DF3">
        <w:tc>
          <w:tcPr>
            <w:tcW w:w="4644" w:type="dxa"/>
          </w:tcPr>
          <w:p w:rsidR="00447D42" w:rsidRPr="009F717A" w:rsidRDefault="00447D42" w:rsidP="00900DF3">
            <w:pPr>
              <w:spacing w:before="120" w:after="120"/>
            </w:pPr>
            <w:r w:rsidRPr="009F717A">
              <w:t xml:space="preserve">5) Застрахователната сума по неговата </w:t>
            </w:r>
            <w:r w:rsidRPr="009F717A">
              <w:rPr>
                <w:b/>
              </w:rPr>
              <w:t>застрахователна полица за риска „професионална отговорност”</w:t>
            </w:r>
            <w:r w:rsidRPr="009F717A">
              <w:t xml:space="preserve"> възлиза на:</w:t>
            </w:r>
            <w:r w:rsidRPr="009F717A">
              <w:br/>
            </w:r>
            <w:r w:rsidRPr="009F717A">
              <w:rPr>
                <w:i/>
              </w:rPr>
              <w:t>Ако съответната информация е на разположение в електронен формат, моля, посочете:</w:t>
            </w:r>
          </w:p>
        </w:tc>
        <w:tc>
          <w:tcPr>
            <w:tcW w:w="4962" w:type="dxa"/>
          </w:tcPr>
          <w:p w:rsidR="00447D42" w:rsidRPr="009F717A" w:rsidRDefault="00447D42" w:rsidP="00900DF3">
            <w:pPr>
              <w:spacing w:before="120" w:after="120"/>
            </w:pPr>
            <w:r w:rsidRPr="009F717A">
              <w:t>[……],[……][…]валута</w:t>
            </w:r>
          </w:p>
          <w:p w:rsidR="00447D42" w:rsidRPr="009F717A" w:rsidRDefault="00447D42" w:rsidP="00900DF3">
            <w:pPr>
              <w:spacing w:before="120" w:after="120"/>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pPr>
            <w:r w:rsidRPr="009F717A">
              <w:t xml:space="preserve">6) Що се отнася до </w:t>
            </w:r>
            <w:r w:rsidRPr="009F717A">
              <w:rPr>
                <w:b/>
              </w:rPr>
              <w:t>другите икономически или финансови изисквания</w:t>
            </w:r>
            <w:r w:rsidRPr="009F717A">
              <w:t xml:space="preserve">, </w:t>
            </w:r>
            <w:r w:rsidRPr="009F717A">
              <w:rPr>
                <w:b/>
              </w:rPr>
              <w:t>ако има такива</w:t>
            </w:r>
            <w:r w:rsidRPr="009F717A">
              <w:t>, които може да са посочени в съответното обявление или в документацията за обществената поръчка, икономическият оператор заявява, че:</w:t>
            </w:r>
            <w:r w:rsidRPr="009F717A">
              <w:br/>
            </w:r>
            <w:r w:rsidRPr="009F717A">
              <w:rPr>
                <w:i/>
              </w:rPr>
              <w:t xml:space="preserve">Ако съответната документация, която </w:t>
            </w:r>
            <w:r w:rsidRPr="009F717A">
              <w:rPr>
                <w:b/>
                <w:i/>
              </w:rPr>
              <w:t xml:space="preserve">може </w:t>
            </w:r>
            <w:r w:rsidRPr="009F717A">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rsidR="00447D42" w:rsidRPr="009F717A" w:rsidRDefault="00447D42" w:rsidP="00900DF3">
            <w:pPr>
              <w:spacing w:before="120" w:after="120"/>
            </w:pPr>
            <w:r w:rsidRPr="009F717A">
              <w:t>[…]</w:t>
            </w:r>
            <w:r w:rsidRPr="009F717A">
              <w:br/>
            </w:r>
            <w:r w:rsidRPr="009F717A">
              <w:br/>
            </w:r>
            <w:r w:rsidRPr="009F717A">
              <w:br/>
            </w:r>
            <w:r w:rsidRPr="009F717A">
              <w:br/>
              <w:t xml:space="preserve"> </w:t>
            </w:r>
          </w:p>
          <w:p w:rsidR="00447D42" w:rsidRPr="009F717A" w:rsidRDefault="00447D42" w:rsidP="00900DF3">
            <w:pPr>
              <w:spacing w:before="120" w:after="120"/>
            </w:pP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цията)</w:t>
            </w:r>
            <w:r w:rsidRPr="009F717A">
              <w:t>:</w:t>
            </w:r>
            <w:r w:rsidRPr="009F717A">
              <w:rPr>
                <w:i/>
              </w:rPr>
              <w:t xml:space="preserve"> [……][……][……][……]</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В: Технически и професионални способности</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критериите за подбор са били изисквани от възлагащия орган или възложителя в обявлението,</w:t>
      </w:r>
      <w:r w:rsidRPr="009F717A">
        <w:t xml:space="preserve"> </w:t>
      </w:r>
      <w:r w:rsidRPr="009F717A">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Технически и професионални способности</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pPr>
            <w:r w:rsidRPr="009F717A">
              <w:t xml:space="preserve">1а) </w:t>
            </w:r>
            <w:r w:rsidRPr="009F717A">
              <w:rPr>
                <w:highlight w:val="lightGray"/>
              </w:rPr>
              <w:t xml:space="preserve">Само за </w:t>
            </w:r>
            <w:r w:rsidRPr="009F717A">
              <w:rPr>
                <w:b/>
                <w:i/>
                <w:highlight w:val="lightGray"/>
              </w:rPr>
              <w:t>обществените поръчки за</w:t>
            </w:r>
            <w:r w:rsidRPr="009F717A">
              <w:rPr>
                <w:highlight w:val="lightGray"/>
              </w:rPr>
              <w:t xml:space="preserve"> </w:t>
            </w:r>
            <w:r w:rsidRPr="009F717A">
              <w:rPr>
                <w:b/>
                <w:i/>
                <w:highlight w:val="lightGray"/>
              </w:rPr>
              <w:t>строителство</w:t>
            </w:r>
            <w:r w:rsidRPr="009F717A">
              <w:t>:</w:t>
            </w:r>
            <w:r w:rsidRPr="009F717A">
              <w:br/>
              <w:t>През референтния период</w:t>
            </w:r>
            <w:r w:rsidRPr="009F717A">
              <w:rPr>
                <w:vertAlign w:val="superscript"/>
              </w:rPr>
              <w:footnoteReference w:id="39"/>
            </w:r>
            <w:r w:rsidRPr="009F717A">
              <w:t xml:space="preserve"> икономическият оператор е </w:t>
            </w:r>
            <w:r w:rsidRPr="009F717A">
              <w:rPr>
                <w:b/>
              </w:rPr>
              <w:t>извършил следните строителни дейности от конкретния вид</w:t>
            </w:r>
            <w:r w:rsidRPr="009F717A">
              <w:t xml:space="preserve">: </w:t>
            </w:r>
            <w:r w:rsidRPr="009F717A">
              <w:br/>
            </w:r>
            <w:r w:rsidRPr="009F717A">
              <w:rPr>
                <w:i/>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t>Брой години (този период е определен в обявлението или документацията за обществената поръчка):  [……]</w:t>
            </w:r>
          </w:p>
          <w:p w:rsidR="00447D42" w:rsidRPr="009F717A" w:rsidRDefault="00447D42" w:rsidP="00900DF3">
            <w:pPr>
              <w:spacing w:before="120" w:after="120"/>
            </w:pPr>
            <w:r w:rsidRPr="009F717A">
              <w:t>Строителни работи:  [……]</w:t>
            </w:r>
          </w:p>
          <w:p w:rsidR="00447D42" w:rsidRPr="009F717A" w:rsidRDefault="00447D42" w:rsidP="00900DF3">
            <w:pPr>
              <w:spacing w:before="120" w:after="120"/>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rPr>
                <w:shd w:val="clear" w:color="000000" w:fill="auto"/>
              </w:rPr>
            </w:pPr>
            <w:r w:rsidRPr="009F717A">
              <w:t xml:space="preserve">1б) </w:t>
            </w:r>
            <w:r w:rsidRPr="009F717A">
              <w:rPr>
                <w:highlight w:val="lightGray"/>
              </w:rPr>
              <w:t xml:space="preserve">Само за </w:t>
            </w:r>
            <w:r w:rsidRPr="009F717A">
              <w:rPr>
                <w:b/>
                <w:i/>
                <w:highlight w:val="lightGray"/>
              </w:rPr>
              <w:t>обществени поръчки за доставки и обществени поръчки за услуги</w:t>
            </w:r>
            <w:r w:rsidRPr="009F717A">
              <w:t>:</w:t>
            </w:r>
            <w:r w:rsidRPr="009F717A">
              <w:br/>
              <w:t>През референтния период</w:t>
            </w:r>
            <w:r w:rsidRPr="009F717A">
              <w:rPr>
                <w:vertAlign w:val="superscript"/>
              </w:rPr>
              <w:footnoteReference w:id="40"/>
            </w:r>
            <w:r w:rsidRPr="009F717A">
              <w:t xml:space="preserve"> икономическият оператор е извършил </w:t>
            </w:r>
            <w:r w:rsidRPr="009F717A">
              <w:rPr>
                <w:b/>
              </w:rPr>
              <w:t>следните основни доставки или е предоставил следните основни услуги от посочения вид</w:t>
            </w:r>
            <w:r w:rsidRPr="009F717A">
              <w:t>:</w:t>
            </w:r>
            <w:r w:rsidRPr="009F717A">
              <w:rPr>
                <w:b/>
              </w:rPr>
              <w:t xml:space="preserve"> </w:t>
            </w:r>
            <w:r w:rsidRPr="009F717A">
              <w:t>При изготвяне на списъка, моля, посочете сумите, датите и получателите, независимо дали са публични или частни субекти</w:t>
            </w:r>
            <w:r w:rsidRPr="009F717A">
              <w:rPr>
                <w:vertAlign w:val="superscript"/>
              </w:rPr>
              <w:footnoteReference w:id="41"/>
            </w:r>
            <w:r w:rsidRPr="009F717A">
              <w:t>:</w:t>
            </w:r>
          </w:p>
        </w:tc>
        <w:tc>
          <w:tcPr>
            <w:tcW w:w="4962" w:type="dxa"/>
          </w:tcPr>
          <w:p w:rsidR="00447D42" w:rsidRPr="009F717A" w:rsidRDefault="00447D42" w:rsidP="00900DF3">
            <w:pPr>
              <w:spacing w:before="120" w:after="120"/>
              <w:jc w:val="both"/>
            </w:pPr>
            <w:r w:rsidRPr="009F717A">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rsidRPr="009F717A" w:rsidTr="00900DF3">
              <w:tc>
                <w:tcPr>
                  <w:tcW w:w="1336" w:type="dxa"/>
                </w:tcPr>
                <w:p w:rsidR="00447D42" w:rsidRPr="009F717A" w:rsidRDefault="00447D42" w:rsidP="00900DF3">
                  <w:pPr>
                    <w:spacing w:before="120" w:after="120"/>
                    <w:jc w:val="both"/>
                  </w:pPr>
                  <w:r w:rsidRPr="009F717A">
                    <w:t>Описание</w:t>
                  </w:r>
                </w:p>
              </w:tc>
              <w:tc>
                <w:tcPr>
                  <w:tcW w:w="936" w:type="dxa"/>
                </w:tcPr>
                <w:p w:rsidR="00447D42" w:rsidRPr="009F717A" w:rsidRDefault="00447D42" w:rsidP="00900DF3">
                  <w:pPr>
                    <w:spacing w:before="120" w:after="120"/>
                    <w:jc w:val="both"/>
                  </w:pPr>
                  <w:r w:rsidRPr="009F717A">
                    <w:t>Суми</w:t>
                  </w:r>
                </w:p>
              </w:tc>
              <w:tc>
                <w:tcPr>
                  <w:tcW w:w="724" w:type="dxa"/>
                </w:tcPr>
                <w:p w:rsidR="00447D42" w:rsidRPr="009F717A" w:rsidRDefault="00447D42" w:rsidP="00900DF3">
                  <w:pPr>
                    <w:spacing w:before="120" w:after="120"/>
                    <w:jc w:val="both"/>
                  </w:pPr>
                  <w:r w:rsidRPr="009F717A">
                    <w:t>Дати</w:t>
                  </w:r>
                </w:p>
              </w:tc>
              <w:tc>
                <w:tcPr>
                  <w:tcW w:w="1149" w:type="dxa"/>
                </w:tcPr>
                <w:p w:rsidR="00447D42" w:rsidRPr="009F717A" w:rsidRDefault="00447D42" w:rsidP="00900DF3">
                  <w:pPr>
                    <w:spacing w:before="120" w:after="120"/>
                    <w:jc w:val="both"/>
                  </w:pPr>
                  <w:r w:rsidRPr="009F717A">
                    <w:t>Получатели</w:t>
                  </w:r>
                </w:p>
              </w:tc>
            </w:tr>
            <w:tr w:rsidR="00447D42" w:rsidRPr="009F717A" w:rsidTr="00900DF3">
              <w:tc>
                <w:tcPr>
                  <w:tcW w:w="1336" w:type="dxa"/>
                </w:tcPr>
                <w:p w:rsidR="00447D42" w:rsidRPr="009F717A" w:rsidRDefault="00447D42" w:rsidP="00900DF3">
                  <w:pPr>
                    <w:spacing w:before="120" w:after="120"/>
                    <w:jc w:val="both"/>
                  </w:pPr>
                </w:p>
              </w:tc>
              <w:tc>
                <w:tcPr>
                  <w:tcW w:w="936" w:type="dxa"/>
                </w:tcPr>
                <w:p w:rsidR="00447D42" w:rsidRPr="009F717A" w:rsidRDefault="00447D42" w:rsidP="00900DF3">
                  <w:pPr>
                    <w:spacing w:before="120" w:after="120"/>
                    <w:jc w:val="both"/>
                  </w:pPr>
                </w:p>
              </w:tc>
              <w:tc>
                <w:tcPr>
                  <w:tcW w:w="724" w:type="dxa"/>
                </w:tcPr>
                <w:p w:rsidR="00447D42" w:rsidRPr="009F717A" w:rsidRDefault="00447D42" w:rsidP="00900DF3">
                  <w:pPr>
                    <w:spacing w:before="120" w:after="120"/>
                    <w:jc w:val="both"/>
                  </w:pPr>
                </w:p>
              </w:tc>
              <w:tc>
                <w:tcPr>
                  <w:tcW w:w="1149" w:type="dxa"/>
                </w:tcPr>
                <w:p w:rsidR="00447D42" w:rsidRPr="009F717A" w:rsidRDefault="00447D42" w:rsidP="00900DF3">
                  <w:pPr>
                    <w:spacing w:before="120" w:after="120"/>
                    <w:jc w:val="both"/>
                  </w:pPr>
                </w:p>
              </w:tc>
            </w:tr>
          </w:tbl>
          <w:p w:rsidR="00447D42" w:rsidRPr="009F717A" w:rsidRDefault="00447D42" w:rsidP="00900DF3">
            <w:pPr>
              <w:spacing w:before="120" w:after="120"/>
              <w:jc w:val="both"/>
            </w:pPr>
          </w:p>
        </w:tc>
      </w:tr>
      <w:tr w:rsidR="00447D42" w:rsidRPr="009F717A" w:rsidTr="00900DF3">
        <w:tc>
          <w:tcPr>
            <w:tcW w:w="4644" w:type="dxa"/>
          </w:tcPr>
          <w:p w:rsidR="00447D42" w:rsidRPr="009F717A" w:rsidRDefault="00447D42" w:rsidP="00900DF3">
            <w:pPr>
              <w:spacing w:before="120" w:after="120"/>
              <w:jc w:val="both"/>
              <w:rPr>
                <w:shd w:val="clear" w:color="000000" w:fill="auto"/>
              </w:rPr>
            </w:pPr>
            <w:r w:rsidRPr="009F717A">
              <w:t xml:space="preserve">2) Той може да използва следните </w:t>
            </w:r>
            <w:r w:rsidRPr="009F717A">
              <w:rPr>
                <w:b/>
              </w:rPr>
              <w:t>технически лица или органи</w:t>
            </w:r>
            <w:r w:rsidRPr="009F717A">
              <w:rPr>
                <w:b/>
                <w:vertAlign w:val="superscript"/>
              </w:rPr>
              <w:footnoteReference w:id="42"/>
            </w:r>
            <w:r w:rsidRPr="009F717A">
              <w:t>, особено тези, отговарящи за контрола на качеството:</w:t>
            </w:r>
            <w:r w:rsidRPr="009F717A">
              <w:br/>
            </w:r>
            <w:r w:rsidRPr="009F717A">
              <w:lastRenderedPageBreak/>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rsidR="00447D42" w:rsidRPr="009F717A" w:rsidRDefault="00447D42" w:rsidP="00900DF3">
            <w:pPr>
              <w:spacing w:before="120" w:after="120"/>
              <w:jc w:val="both"/>
            </w:pPr>
            <w:r w:rsidRPr="009F717A">
              <w:lastRenderedPageBreak/>
              <w:t>[……]</w:t>
            </w:r>
            <w:r w:rsidRPr="009F717A">
              <w:br/>
            </w:r>
            <w:r w:rsidRPr="009F717A">
              <w:br/>
            </w:r>
            <w:r w:rsidRPr="009F717A">
              <w:br/>
              <w:t>[……]</w:t>
            </w:r>
          </w:p>
        </w:tc>
      </w:tr>
      <w:tr w:rsidR="00447D42" w:rsidRPr="009F717A" w:rsidTr="00900DF3">
        <w:tc>
          <w:tcPr>
            <w:tcW w:w="4644" w:type="dxa"/>
          </w:tcPr>
          <w:p w:rsidR="00447D42" w:rsidRPr="009F717A" w:rsidRDefault="00447D42" w:rsidP="00900DF3">
            <w:pPr>
              <w:spacing w:before="120" w:after="120"/>
              <w:jc w:val="both"/>
            </w:pPr>
            <w:r w:rsidRPr="009F717A">
              <w:t xml:space="preserve">3) Той използва следните </w:t>
            </w:r>
            <w:r w:rsidRPr="009F717A">
              <w:rPr>
                <w:b/>
              </w:rPr>
              <w:t>технически съоръжения и мерки за гарантиране на качество</w:t>
            </w:r>
            <w:r w:rsidRPr="009F717A">
              <w:t xml:space="preserve">, а </w:t>
            </w:r>
            <w:r w:rsidRPr="009F717A">
              <w:rPr>
                <w:b/>
              </w:rPr>
              <w:t>съоръженията за проучване и изследване</w:t>
            </w:r>
            <w:r w:rsidRPr="009F717A">
              <w:t xml:space="preserve"> са както следва: </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jc w:val="both"/>
            </w:pPr>
            <w:r w:rsidRPr="009F717A">
              <w:t xml:space="preserve">4) При изпълнение на поръчката той ще бъде в състояние да прилага следните </w:t>
            </w:r>
            <w:r w:rsidRPr="009F717A">
              <w:rPr>
                <w:b/>
              </w:rPr>
              <w:t>системи за управление и за проследяване на веригата на доставка</w:t>
            </w:r>
            <w:r w:rsidRPr="009F717A">
              <w:t>:</w:t>
            </w:r>
          </w:p>
        </w:tc>
        <w:tc>
          <w:tcPr>
            <w:tcW w:w="4962" w:type="dxa"/>
          </w:tcPr>
          <w:p w:rsidR="00447D42" w:rsidRPr="009F717A" w:rsidRDefault="00447D42" w:rsidP="00900DF3">
            <w:pPr>
              <w:spacing w:before="120" w:after="120"/>
              <w:jc w:val="both"/>
            </w:pPr>
            <w:r w:rsidRPr="009F717A">
              <w:t>[……]</w:t>
            </w:r>
          </w:p>
        </w:tc>
      </w:tr>
      <w:tr w:rsidR="00447D42" w:rsidRPr="009F717A" w:rsidTr="00900DF3">
        <w:tc>
          <w:tcPr>
            <w:tcW w:w="4644" w:type="dxa"/>
          </w:tcPr>
          <w:p w:rsidR="00447D42" w:rsidRPr="009F717A" w:rsidRDefault="00447D42" w:rsidP="00900DF3">
            <w:pPr>
              <w:spacing w:before="120" w:after="120"/>
            </w:pPr>
            <w:r w:rsidRPr="009F717A">
              <w:rPr>
                <w:b/>
                <w:i/>
              </w:rPr>
              <w:t>5) За комплексни стоки или услуги или, по изключение, за стоки или услуги, които са със специално предназначение:</w:t>
            </w:r>
            <w:r w:rsidRPr="009F717A">
              <w:br/>
              <w:t xml:space="preserve">Икономическият оператор </w:t>
            </w:r>
            <w:r w:rsidRPr="009F717A">
              <w:rPr>
                <w:b/>
              </w:rPr>
              <w:t>ще</w:t>
            </w:r>
            <w:r w:rsidRPr="009F717A">
              <w:t xml:space="preserve"> позволи ли извършването на </w:t>
            </w:r>
            <w:r w:rsidRPr="009F717A">
              <w:rPr>
                <w:b/>
              </w:rPr>
              <w:t>проверки</w:t>
            </w:r>
            <w:r w:rsidRPr="009F717A">
              <w:rPr>
                <w:b/>
                <w:vertAlign w:val="superscript"/>
              </w:rPr>
              <w:footnoteReference w:id="43"/>
            </w:r>
            <w:r w:rsidRPr="009F717A">
              <w:t xml:space="preserve"> на неговия </w:t>
            </w:r>
            <w:r w:rsidRPr="009F717A">
              <w:rPr>
                <w:b/>
              </w:rPr>
              <w:t>производствен или технически капацитет</w:t>
            </w:r>
            <w:r w:rsidRPr="009F717A">
              <w:t xml:space="preserve"> и, когато е необходимо, на </w:t>
            </w:r>
            <w:r w:rsidRPr="009F717A">
              <w:rPr>
                <w:b/>
              </w:rPr>
              <w:t>средствата за проучване и изследване</w:t>
            </w:r>
            <w:r w:rsidRPr="009F717A">
              <w:t xml:space="preserve">, с които разполага, както и на </w:t>
            </w:r>
            <w:r w:rsidRPr="009F717A">
              <w:rPr>
                <w:b/>
              </w:rPr>
              <w:t>мерките за контрол на качеството</w:t>
            </w:r>
            <w:r w:rsidRPr="009F717A">
              <w:t>?</w:t>
            </w:r>
          </w:p>
        </w:tc>
        <w:tc>
          <w:tcPr>
            <w:tcW w:w="4962" w:type="dxa"/>
          </w:tcPr>
          <w:p w:rsidR="00447D42" w:rsidRPr="009F717A" w:rsidRDefault="00447D42" w:rsidP="00900DF3">
            <w:pPr>
              <w:spacing w:before="120" w:after="120"/>
              <w:jc w:val="both"/>
            </w:pPr>
            <w:r w:rsidRPr="009F717A">
              <w:br/>
            </w:r>
            <w:r w:rsidRPr="009F717A">
              <w:br/>
            </w:r>
            <w:r w:rsidRPr="009F717A">
              <w:br/>
              <w:t>[] Да [] Не</w:t>
            </w:r>
          </w:p>
        </w:tc>
      </w:tr>
      <w:tr w:rsidR="00447D42" w:rsidRPr="009F717A" w:rsidTr="00900DF3">
        <w:tc>
          <w:tcPr>
            <w:tcW w:w="4644" w:type="dxa"/>
          </w:tcPr>
          <w:p w:rsidR="00447D42" w:rsidRPr="009F717A" w:rsidRDefault="00447D42" w:rsidP="00900DF3">
            <w:pPr>
              <w:spacing w:before="120" w:after="120"/>
            </w:pPr>
            <w:r w:rsidRPr="009F717A">
              <w:t xml:space="preserve">6) Следната </w:t>
            </w:r>
            <w:r w:rsidRPr="009F717A">
              <w:rPr>
                <w:b/>
              </w:rPr>
              <w:t>образователна и професионална квалификация</w:t>
            </w:r>
            <w:r w:rsidRPr="009F717A">
              <w:t xml:space="preserve"> се притежава от:</w:t>
            </w:r>
            <w:r w:rsidRPr="009F717A">
              <w:br/>
              <w:t xml:space="preserve">а) доставчика на услуга или самия изпълнител, </w:t>
            </w:r>
            <w:r w:rsidRPr="009F717A">
              <w:rPr>
                <w:b/>
                <w:i/>
              </w:rPr>
              <w:t>и/или</w:t>
            </w:r>
            <w:r w:rsidRPr="009F717A">
              <w:t xml:space="preserve"> (в зависимост от изискванията, посочени в обявлението, или в документацията за обществената поръчка)</w:t>
            </w:r>
          </w:p>
          <w:p w:rsidR="00447D42" w:rsidRPr="009F717A" w:rsidRDefault="00447D42" w:rsidP="00900DF3">
            <w:pPr>
              <w:spacing w:before="120" w:after="120"/>
              <w:rPr>
                <w:b/>
                <w:shd w:val="clear" w:color="000000" w:fill="auto"/>
              </w:rPr>
            </w:pPr>
            <w:r w:rsidRPr="009F717A">
              <w:t>б) неговия ръководен състав:</w:t>
            </w:r>
          </w:p>
        </w:tc>
        <w:tc>
          <w:tcPr>
            <w:tcW w:w="4962" w:type="dxa"/>
          </w:tcPr>
          <w:p w:rsidR="00447D42" w:rsidRPr="009F717A" w:rsidRDefault="00447D42" w:rsidP="00900DF3">
            <w:pPr>
              <w:spacing w:before="120" w:after="120"/>
            </w:pPr>
            <w:r w:rsidRPr="009F717A">
              <w:br/>
            </w:r>
            <w:r w:rsidRPr="009F717A">
              <w:br/>
              <w:t>a) [……]</w:t>
            </w:r>
            <w:r w:rsidRPr="009F717A">
              <w:br/>
            </w:r>
            <w:r w:rsidRPr="009F717A">
              <w:br/>
            </w:r>
            <w:r w:rsidRPr="009F717A">
              <w:br/>
            </w:r>
            <w:r w:rsidRPr="009F717A">
              <w:br/>
              <w:t>б) [……]</w:t>
            </w:r>
          </w:p>
        </w:tc>
      </w:tr>
      <w:tr w:rsidR="00447D42" w:rsidRPr="009F717A" w:rsidTr="00900DF3">
        <w:tc>
          <w:tcPr>
            <w:tcW w:w="4644" w:type="dxa"/>
          </w:tcPr>
          <w:p w:rsidR="00447D42" w:rsidRPr="009F717A" w:rsidRDefault="00447D42" w:rsidP="00900DF3">
            <w:pPr>
              <w:spacing w:before="120" w:after="120"/>
            </w:pPr>
            <w:r w:rsidRPr="009F717A">
              <w:t xml:space="preserve">7) При изпълнение на поръчката икономическият оператор ще може да приложи следните </w:t>
            </w:r>
            <w:r w:rsidRPr="009F717A">
              <w:rPr>
                <w:b/>
              </w:rPr>
              <w:t>мерки за управление на околната среда</w:t>
            </w:r>
            <w:r w:rsidRPr="009F717A">
              <w:t>:</w:t>
            </w:r>
          </w:p>
        </w:tc>
        <w:tc>
          <w:tcPr>
            <w:tcW w:w="4962" w:type="dxa"/>
          </w:tcPr>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t>8)</w:t>
            </w:r>
            <w:r w:rsidRPr="009F717A">
              <w:rPr>
                <w:b/>
              </w:rPr>
              <w:t xml:space="preserve"> Средната годишна численост на състава</w:t>
            </w:r>
            <w:r w:rsidRPr="009F717A">
              <w:t xml:space="preserve"> на икономическия оператор и </w:t>
            </w:r>
            <w:r w:rsidRPr="009F717A">
              <w:lastRenderedPageBreak/>
              <w:t>броят на  ръководния персонал през последните три години са, както следва:</w:t>
            </w:r>
          </w:p>
        </w:tc>
        <w:tc>
          <w:tcPr>
            <w:tcW w:w="4962" w:type="dxa"/>
          </w:tcPr>
          <w:p w:rsidR="00447D42" w:rsidRPr="009F717A" w:rsidRDefault="00447D42" w:rsidP="00900DF3">
            <w:pPr>
              <w:spacing w:before="120" w:after="120"/>
            </w:pPr>
            <w:r w:rsidRPr="009F717A">
              <w:lastRenderedPageBreak/>
              <w:t>Година, средна годишна численост на състава:</w:t>
            </w:r>
            <w:r w:rsidRPr="009F717A">
              <w:br/>
            </w:r>
            <w:r w:rsidRPr="009F717A">
              <w:lastRenderedPageBreak/>
              <w:t>[……],[……],</w:t>
            </w:r>
            <w:r w:rsidRPr="009F717A">
              <w:br/>
              <w:t>[……],[……],</w:t>
            </w:r>
          </w:p>
          <w:p w:rsidR="00447D42" w:rsidRPr="009F717A" w:rsidRDefault="00447D42" w:rsidP="00900DF3">
            <w:pPr>
              <w:spacing w:before="120" w:after="120"/>
            </w:pPr>
            <w:r w:rsidRPr="009F717A">
              <w:t>[……],[……],</w:t>
            </w:r>
          </w:p>
          <w:p w:rsidR="00447D42" w:rsidRPr="009F717A" w:rsidRDefault="00447D42" w:rsidP="00900DF3">
            <w:pPr>
              <w:spacing w:before="120" w:after="120"/>
            </w:pPr>
            <w:r w:rsidRPr="009F717A">
              <w:t>Година, брой на ръководните кадри:</w:t>
            </w:r>
            <w:r w:rsidRPr="009F717A">
              <w:br/>
              <w:t>[……],[……],</w:t>
            </w:r>
          </w:p>
          <w:p w:rsidR="00447D42" w:rsidRPr="009F717A" w:rsidRDefault="00447D42" w:rsidP="00900DF3">
            <w:pPr>
              <w:spacing w:before="120" w:after="120"/>
            </w:pPr>
            <w:r w:rsidRPr="009F717A">
              <w:t>[……],[……],</w:t>
            </w:r>
          </w:p>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t xml:space="preserve">9) Следните </w:t>
            </w:r>
            <w:r w:rsidRPr="009F717A">
              <w:rPr>
                <w:b/>
              </w:rPr>
              <w:t>инструменти, съоръжения или техническо оборудване</w:t>
            </w:r>
            <w:r w:rsidRPr="009F717A">
              <w:t xml:space="preserve"> ще бъдат на негово разположение за изпълнение на договора:</w:t>
            </w:r>
          </w:p>
        </w:tc>
        <w:tc>
          <w:tcPr>
            <w:tcW w:w="4962" w:type="dxa"/>
          </w:tcPr>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t xml:space="preserve">10) Икономическият оператор </w:t>
            </w:r>
            <w:r w:rsidRPr="009F717A">
              <w:rPr>
                <w:b/>
              </w:rPr>
              <w:t>възнамерява евентуално да възложи на подизпълнител</w:t>
            </w:r>
            <w:r w:rsidRPr="009F717A">
              <w:rPr>
                <w:b/>
                <w:vertAlign w:val="superscript"/>
              </w:rPr>
              <w:footnoteReference w:id="44"/>
            </w:r>
            <w:r w:rsidRPr="009F717A">
              <w:rPr>
                <w:b/>
              </w:rPr>
              <w:t xml:space="preserve"> </w:t>
            </w:r>
            <w:r w:rsidRPr="009F717A">
              <w:t>изпълнението на</w:t>
            </w:r>
            <w:r w:rsidRPr="009F717A">
              <w:rPr>
                <w:b/>
              </w:rPr>
              <w:t xml:space="preserve"> следната част (процентно изражение)</w:t>
            </w:r>
            <w:r w:rsidRPr="009F717A">
              <w:t xml:space="preserve"> от поръчката:</w:t>
            </w:r>
          </w:p>
        </w:tc>
        <w:tc>
          <w:tcPr>
            <w:tcW w:w="4962" w:type="dxa"/>
          </w:tcPr>
          <w:p w:rsidR="00447D42" w:rsidRPr="009F717A" w:rsidRDefault="00447D42" w:rsidP="00900DF3">
            <w:pPr>
              <w:spacing w:before="120" w:after="120"/>
            </w:pPr>
            <w:r w:rsidRPr="009F717A">
              <w:t>[……]</w:t>
            </w:r>
          </w:p>
        </w:tc>
      </w:tr>
      <w:tr w:rsidR="00447D42" w:rsidRPr="009F717A" w:rsidTr="00900DF3">
        <w:tc>
          <w:tcPr>
            <w:tcW w:w="4644" w:type="dxa"/>
          </w:tcPr>
          <w:p w:rsidR="00447D42" w:rsidRPr="009F717A" w:rsidRDefault="00447D42" w:rsidP="00900DF3">
            <w:pPr>
              <w:spacing w:before="120" w:after="120"/>
            </w:pPr>
            <w:r w:rsidRPr="009F717A">
              <w:t xml:space="preserve">11) </w:t>
            </w:r>
            <w:r w:rsidRPr="009F717A">
              <w:rPr>
                <w:highlight w:val="lightGray"/>
              </w:rPr>
              <w:t xml:space="preserve">За </w:t>
            </w:r>
            <w:r w:rsidRPr="009F717A">
              <w:rPr>
                <w:b/>
                <w:i/>
                <w:highlight w:val="lightGray"/>
              </w:rPr>
              <w:t>обществени поръчки за доставки</w:t>
            </w:r>
            <w:r w:rsidRPr="009F717A">
              <w:t>:</w:t>
            </w:r>
            <w:r w:rsidRPr="009F717A">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9F717A">
              <w:br/>
              <w:t>Ако е приложимо, икономическият оператор декларира, че ще осигури изискваните сертификати за автентичност.</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pPr>
            <w:r w:rsidRPr="009F717A">
              <w:br/>
              <w:t>[…] [] Да [] Не</w:t>
            </w:r>
            <w:r w:rsidRPr="009F717A">
              <w:br/>
            </w:r>
            <w:r w:rsidRPr="009F717A">
              <w:br/>
            </w:r>
            <w:r w:rsidRPr="009F717A">
              <w:br/>
            </w:r>
            <w:r w:rsidRPr="009F717A">
              <w:br/>
              <w:t xml:space="preserve"> [] Да[] Не </w:t>
            </w:r>
            <w:r w:rsidRPr="009F717A">
              <w:br/>
            </w:r>
            <w:r w:rsidRPr="009F717A">
              <w:br/>
            </w:r>
          </w:p>
          <w:p w:rsidR="00447D42" w:rsidRPr="009F717A" w:rsidRDefault="00447D42" w:rsidP="00900DF3">
            <w:pPr>
              <w:spacing w:before="120" w:after="120"/>
            </w:pPr>
            <w:r w:rsidRPr="009F717A">
              <w:t>(</w:t>
            </w:r>
            <w:r w:rsidRPr="009F717A">
              <w:rPr>
                <w:i/>
              </w:rPr>
              <w:t>уеб адрес, орган или служба, издаващи документа, точно позоваване на документа</w:t>
            </w:r>
            <w:r w:rsidRPr="009F717A">
              <w:t>):</w:t>
            </w:r>
            <w:r w:rsidRPr="009F717A">
              <w:rPr>
                <w:i/>
              </w:rPr>
              <w:t xml:space="preserve"> [……][……][……][……]</w:t>
            </w:r>
          </w:p>
        </w:tc>
      </w:tr>
      <w:tr w:rsidR="00447D42" w:rsidRPr="009F717A" w:rsidTr="00900DF3">
        <w:tc>
          <w:tcPr>
            <w:tcW w:w="4644" w:type="dxa"/>
          </w:tcPr>
          <w:p w:rsidR="00447D42" w:rsidRPr="009F717A" w:rsidRDefault="00447D42" w:rsidP="00900DF3">
            <w:pPr>
              <w:spacing w:before="120" w:after="120"/>
              <w:rPr>
                <w:shd w:val="clear" w:color="000000" w:fill="auto"/>
              </w:rPr>
            </w:pPr>
            <w:r w:rsidRPr="009F717A">
              <w:t xml:space="preserve">12) </w:t>
            </w:r>
            <w:r w:rsidRPr="009F717A">
              <w:rPr>
                <w:highlight w:val="lightGray"/>
              </w:rPr>
              <w:t xml:space="preserve">За </w:t>
            </w:r>
            <w:r w:rsidRPr="009F717A">
              <w:rPr>
                <w:b/>
                <w:i/>
                <w:highlight w:val="lightGray"/>
              </w:rPr>
              <w:t>обществени поръчки за доставки</w:t>
            </w:r>
            <w:r w:rsidRPr="009F717A">
              <w:t>:</w:t>
            </w:r>
            <w:r w:rsidRPr="009F717A">
              <w:br/>
              <w:t xml:space="preserve">Икономическият оператор може ли да представи изискваните </w:t>
            </w:r>
            <w:r w:rsidRPr="009F717A">
              <w:rPr>
                <w:b/>
              </w:rPr>
              <w:t>сертификати</w:t>
            </w:r>
            <w:r w:rsidRPr="009F717A">
              <w:t xml:space="preserve">, изготвени от официално признати </w:t>
            </w:r>
            <w:r w:rsidRPr="009F717A">
              <w:rPr>
                <w:b/>
              </w:rPr>
              <w:t>институции или агенции по контрол на качеството</w:t>
            </w:r>
            <w:r w:rsidRPr="009F717A">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rsidRPr="009F717A">
              <w:br/>
            </w:r>
            <w:r w:rsidRPr="009F717A">
              <w:rPr>
                <w:b/>
              </w:rPr>
              <w:lastRenderedPageBreak/>
              <w:t>Ако „не”</w:t>
            </w:r>
            <w:r w:rsidRPr="009F717A">
              <w:t>, моля, обяснете защо и посочете какви други доказателства могат да бъдат представени:</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lastRenderedPageBreak/>
              <w:br/>
              <w:t>[] Да [] Не</w:t>
            </w:r>
            <w:r w:rsidRPr="009F717A">
              <w:br/>
            </w:r>
            <w:r w:rsidRPr="009F717A">
              <w:br/>
            </w:r>
            <w:r w:rsidRPr="009F717A">
              <w:br/>
            </w:r>
            <w:r w:rsidRPr="009F717A">
              <w:br/>
            </w:r>
            <w:r w:rsidRPr="009F717A">
              <w:br/>
            </w:r>
            <w:r w:rsidRPr="009F717A">
              <w:br/>
            </w:r>
            <w:r w:rsidRPr="009F717A">
              <w:br/>
            </w:r>
            <w:r w:rsidRPr="009F717A">
              <w:br/>
            </w:r>
            <w:r w:rsidRPr="009F717A">
              <w:br/>
            </w:r>
            <w:r w:rsidRPr="009F717A">
              <w:lastRenderedPageBreak/>
              <w:t>[…]</w:t>
            </w:r>
            <w:r w:rsidRPr="009F717A">
              <w:br/>
            </w:r>
          </w:p>
          <w:p w:rsidR="00447D42" w:rsidRPr="009F717A" w:rsidRDefault="00447D42" w:rsidP="00900DF3">
            <w:pPr>
              <w:spacing w:before="120" w:after="120"/>
              <w:rPr>
                <w:i/>
              </w:rPr>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bl>
    <w:p w:rsidR="00447D42" w:rsidRPr="009F717A" w:rsidRDefault="00447D42" w:rsidP="00447D42">
      <w:pPr>
        <w:keepNext/>
        <w:spacing w:before="120" w:after="360"/>
        <w:jc w:val="center"/>
        <w:rPr>
          <w:b/>
          <w:smallCaps/>
        </w:rPr>
      </w:pPr>
    </w:p>
    <w:p w:rsidR="00447D42" w:rsidRPr="009F717A" w:rsidRDefault="00447D42" w:rsidP="00447D42">
      <w:pPr>
        <w:keepNext/>
        <w:spacing w:before="120" w:after="360"/>
        <w:jc w:val="center"/>
        <w:rPr>
          <w:b/>
          <w:smallCaps/>
        </w:rPr>
      </w:pPr>
      <w:r w:rsidRPr="009F717A">
        <w:rPr>
          <w:b/>
          <w:smallCaps/>
        </w:rPr>
        <w:t>Г: Стандарти за осигуряване на качеството и стандарти за екологично управление</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sidRPr="009F717A">
        <w:rPr>
          <w:b/>
          <w:i/>
        </w:rPr>
        <w:t xml:space="preserve">Икономическият оператор следва да предостави информация </w:t>
      </w:r>
      <w:r w:rsidRPr="009F717A">
        <w:rPr>
          <w:b/>
          <w:i/>
          <w:u w:val="single"/>
        </w:rPr>
        <w:t>само</w:t>
      </w:r>
      <w:r w:rsidRPr="009F717A">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RPr="009F717A" w:rsidTr="00900DF3">
        <w:tc>
          <w:tcPr>
            <w:tcW w:w="4644" w:type="dxa"/>
          </w:tcPr>
          <w:p w:rsidR="00447D42" w:rsidRPr="009F717A" w:rsidRDefault="00447D42" w:rsidP="00900DF3">
            <w:pPr>
              <w:spacing w:before="120" w:after="120"/>
              <w:jc w:val="both"/>
              <w:rPr>
                <w:b/>
                <w:i/>
              </w:rPr>
            </w:pPr>
            <w:r w:rsidRPr="009F717A">
              <w:rPr>
                <w:b/>
                <w:i/>
              </w:rPr>
              <w:t>Стандарти за осигуряване на качеството и стандарти за екологично управление</w:t>
            </w:r>
          </w:p>
        </w:tc>
        <w:tc>
          <w:tcPr>
            <w:tcW w:w="4962"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pPr>
            <w:r w:rsidRPr="009F717A">
              <w:t xml:space="preserve">Икономическият оператор ще може ли да представи </w:t>
            </w:r>
            <w:r w:rsidRPr="009F717A">
              <w:rPr>
                <w:b/>
              </w:rPr>
              <w:t>сертификати</w:t>
            </w:r>
            <w:r w:rsidRPr="009F717A">
              <w:t xml:space="preserve">, изготвени от независими органи и доказващи, че икономическият оператор отговаря на </w:t>
            </w:r>
            <w:r w:rsidRPr="009F717A">
              <w:rPr>
                <w:b/>
              </w:rPr>
              <w:t>стандартите за осигуряване на качеството</w:t>
            </w:r>
            <w:r w:rsidRPr="009F717A">
              <w:t>, включително тези за достъпност за хора с увреждания.</w:t>
            </w:r>
            <w:r w:rsidRPr="009F717A">
              <w:br/>
            </w:r>
            <w:r w:rsidRPr="009F717A">
              <w:rPr>
                <w:b/>
              </w:rPr>
              <w:t>Ако „не”</w:t>
            </w:r>
            <w:r w:rsidRPr="009F717A">
              <w:t>, моля, обяснете защо и посочете какви други доказателства относно схемата за гарантиране на качеството могат да бъдат представени:</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t>[] Да [] Не</w:t>
            </w:r>
            <w:r w:rsidRPr="009F717A">
              <w:br/>
            </w:r>
            <w:r w:rsidRPr="009F717A">
              <w:br/>
            </w:r>
            <w:r w:rsidRPr="009F717A">
              <w:br/>
            </w:r>
            <w:r w:rsidRPr="009F717A">
              <w:br/>
            </w:r>
            <w:r w:rsidRPr="009F717A">
              <w:br/>
              <w:t>[……] [……]</w:t>
            </w:r>
            <w:r w:rsidRPr="009F717A">
              <w:br/>
            </w:r>
            <w:r w:rsidRPr="009F717A">
              <w:br/>
            </w:r>
          </w:p>
          <w:p w:rsidR="00447D42" w:rsidRPr="009F717A" w:rsidRDefault="00447D42" w:rsidP="00900DF3">
            <w:pPr>
              <w:spacing w:before="120" w:after="120"/>
              <w:rPr>
                <w:i/>
              </w:rPr>
            </w:pPr>
          </w:p>
          <w:p w:rsidR="00447D42" w:rsidRPr="009F717A" w:rsidRDefault="00447D42" w:rsidP="00900DF3">
            <w:pPr>
              <w:spacing w:before="120" w:after="120"/>
              <w:rPr>
                <w:i/>
              </w:rPr>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r w:rsidR="00447D42" w:rsidRPr="009F717A" w:rsidTr="00900DF3">
        <w:tc>
          <w:tcPr>
            <w:tcW w:w="4644" w:type="dxa"/>
          </w:tcPr>
          <w:p w:rsidR="00447D42" w:rsidRPr="009F717A" w:rsidRDefault="00447D42" w:rsidP="00900DF3">
            <w:pPr>
              <w:spacing w:before="120" w:after="120"/>
            </w:pPr>
            <w:r w:rsidRPr="009F717A">
              <w:t xml:space="preserve">Икономическият оператор ще може ли да представи </w:t>
            </w:r>
            <w:r w:rsidRPr="009F717A">
              <w:rPr>
                <w:b/>
              </w:rPr>
              <w:t>сертификати</w:t>
            </w:r>
            <w:r w:rsidRPr="009F717A">
              <w:t xml:space="preserve">, изготвени от независими органи, доказващи, че икономическият оператор отговаря на задължителните </w:t>
            </w:r>
            <w:r w:rsidRPr="009F717A">
              <w:rPr>
                <w:b/>
              </w:rPr>
              <w:t>стандарти или системи за екологично управление</w:t>
            </w:r>
            <w:r w:rsidRPr="009F717A">
              <w:t>?</w:t>
            </w:r>
            <w:r w:rsidRPr="009F717A">
              <w:br/>
            </w:r>
            <w:r w:rsidRPr="009F717A">
              <w:rPr>
                <w:b/>
              </w:rPr>
              <w:t>Ако „не”</w:t>
            </w:r>
            <w:r w:rsidRPr="009F717A">
              <w:t xml:space="preserve">, моля, обяснете защо и посочете какви други доказателства относно </w:t>
            </w:r>
            <w:r w:rsidRPr="009F717A">
              <w:rPr>
                <w:b/>
              </w:rPr>
              <w:t>стандартите или системите за екологично управление</w:t>
            </w:r>
            <w:r w:rsidRPr="009F717A">
              <w:t xml:space="preserve"> могат да бъдат </w:t>
            </w:r>
            <w:r w:rsidRPr="009F717A">
              <w:lastRenderedPageBreak/>
              <w:t>представени:</w:t>
            </w:r>
            <w:r w:rsidRPr="009F717A">
              <w:br/>
            </w:r>
            <w:r w:rsidRPr="009F717A">
              <w:rPr>
                <w:i/>
              </w:rPr>
              <w:t>Ако съответните документи са на разположение в електронен формат, моля, посочете:</w:t>
            </w:r>
          </w:p>
        </w:tc>
        <w:tc>
          <w:tcPr>
            <w:tcW w:w="4962" w:type="dxa"/>
          </w:tcPr>
          <w:p w:rsidR="00447D42" w:rsidRPr="009F717A" w:rsidRDefault="00447D42" w:rsidP="00900DF3">
            <w:pPr>
              <w:spacing w:before="120" w:after="120"/>
              <w:rPr>
                <w:i/>
              </w:rPr>
            </w:pPr>
            <w:r w:rsidRPr="009F717A">
              <w:lastRenderedPageBreak/>
              <w:t>[] Да [] Не</w:t>
            </w:r>
            <w:r w:rsidRPr="009F717A">
              <w:br/>
            </w:r>
            <w:r w:rsidRPr="009F717A">
              <w:br/>
            </w:r>
            <w:r w:rsidRPr="009F717A">
              <w:br/>
            </w:r>
            <w:r w:rsidRPr="009F717A">
              <w:br/>
            </w:r>
            <w:r w:rsidRPr="009F717A">
              <w:br/>
              <w:t>[……] [……]</w:t>
            </w:r>
            <w:r w:rsidRPr="009F717A">
              <w:br/>
            </w:r>
            <w:r w:rsidRPr="009F717A">
              <w:br/>
            </w:r>
          </w:p>
          <w:p w:rsidR="00447D42" w:rsidRPr="009F717A" w:rsidRDefault="00447D42" w:rsidP="00900DF3">
            <w:pPr>
              <w:spacing w:before="120" w:after="120"/>
              <w:rPr>
                <w:i/>
              </w:rPr>
            </w:pPr>
          </w:p>
          <w:p w:rsidR="00447D42" w:rsidRPr="009F717A" w:rsidRDefault="00447D42" w:rsidP="00900DF3">
            <w:pPr>
              <w:spacing w:before="120" w:after="120"/>
              <w:rPr>
                <w:i/>
              </w:rPr>
            </w:pPr>
          </w:p>
          <w:p w:rsidR="00447D42" w:rsidRPr="009F717A" w:rsidRDefault="00447D42" w:rsidP="00900DF3">
            <w:pPr>
              <w:spacing w:before="120" w:after="120"/>
            </w:pPr>
            <w:r w:rsidRPr="009F717A">
              <w:rPr>
                <w:i/>
              </w:rPr>
              <w:t>(уеб адрес, орган или служба, издаващи документа, точно позоваване на документа): [……][……][……][……]</w:t>
            </w:r>
          </w:p>
        </w:tc>
      </w:tr>
    </w:tbl>
    <w:p w:rsidR="00447D42" w:rsidRPr="009F717A" w:rsidRDefault="00447D42" w:rsidP="00447D42">
      <w:pPr>
        <w:keepNext/>
        <w:spacing w:before="120" w:after="360"/>
        <w:jc w:val="center"/>
        <w:rPr>
          <w:b/>
        </w:rPr>
      </w:pPr>
    </w:p>
    <w:p w:rsidR="00447D42" w:rsidRPr="009F717A" w:rsidRDefault="00447D42" w:rsidP="00447D42">
      <w:pPr>
        <w:keepNext/>
        <w:spacing w:before="120" w:after="360"/>
        <w:jc w:val="center"/>
        <w:rPr>
          <w:b/>
        </w:rPr>
      </w:pPr>
      <w:r w:rsidRPr="009F717A">
        <w:rPr>
          <w:b/>
        </w:rPr>
        <w:t>Част V: Намаляване на броя на квалифицираните кандидати</w:t>
      </w:r>
    </w:p>
    <w:p w:rsidR="00447D42" w:rsidRPr="009F717A"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sidRPr="009F717A">
        <w:rPr>
          <w:b/>
          <w:i/>
        </w:rPr>
        <w:t xml:space="preserve">Икономическият оператор следва да предостави информация </w:t>
      </w:r>
      <w:r w:rsidRPr="009F717A">
        <w:rPr>
          <w:b/>
          <w:i/>
          <w:u w:val="single"/>
        </w:rPr>
        <w:t xml:space="preserve">само </w:t>
      </w:r>
      <w:r w:rsidRPr="009F717A">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9F717A">
        <w:rPr>
          <w:b/>
          <w:u w:val="single"/>
        </w:rPr>
        <w:t>ако има такива</w:t>
      </w:r>
      <w:r w:rsidRPr="009F717A">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9F717A">
        <w:br/>
      </w:r>
      <w:r w:rsidRPr="009F717A">
        <w:rPr>
          <w:b/>
          <w:i/>
        </w:rPr>
        <w:t>Само при ограничени процедури, състезателни процедури с договаряне, процедури за състезателен диалог и партньорства за иновации:</w:t>
      </w:r>
    </w:p>
    <w:p w:rsidR="00447D42" w:rsidRPr="009F717A" w:rsidRDefault="00447D42" w:rsidP="00447D42">
      <w:pPr>
        <w:spacing w:before="120" w:after="120"/>
        <w:jc w:val="both"/>
        <w:rPr>
          <w:b/>
        </w:rPr>
      </w:pPr>
      <w:r w:rsidRPr="009F717A">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rsidRPr="009F717A" w:rsidTr="00900DF3">
        <w:tc>
          <w:tcPr>
            <w:tcW w:w="4644" w:type="dxa"/>
          </w:tcPr>
          <w:p w:rsidR="00447D42" w:rsidRPr="009F717A" w:rsidRDefault="00447D42" w:rsidP="00900DF3">
            <w:pPr>
              <w:spacing w:before="120" w:after="120"/>
              <w:jc w:val="both"/>
              <w:rPr>
                <w:b/>
                <w:i/>
              </w:rPr>
            </w:pPr>
            <w:r w:rsidRPr="009F717A">
              <w:rPr>
                <w:b/>
                <w:i/>
              </w:rPr>
              <w:t>Намаляване на броя</w:t>
            </w:r>
          </w:p>
        </w:tc>
        <w:tc>
          <w:tcPr>
            <w:tcW w:w="4820" w:type="dxa"/>
          </w:tcPr>
          <w:p w:rsidR="00447D42" w:rsidRPr="009F717A" w:rsidRDefault="00447D42" w:rsidP="00900DF3">
            <w:pPr>
              <w:spacing w:before="120" w:after="120"/>
              <w:jc w:val="both"/>
              <w:rPr>
                <w:b/>
                <w:i/>
              </w:rPr>
            </w:pPr>
            <w:r w:rsidRPr="009F717A">
              <w:rPr>
                <w:b/>
                <w:i/>
              </w:rPr>
              <w:t>Отговор:</w:t>
            </w:r>
          </w:p>
        </w:tc>
      </w:tr>
      <w:tr w:rsidR="00447D42" w:rsidRPr="009F717A" w:rsidTr="00900DF3">
        <w:tc>
          <w:tcPr>
            <w:tcW w:w="4644" w:type="dxa"/>
          </w:tcPr>
          <w:p w:rsidR="00447D42" w:rsidRPr="009F717A" w:rsidRDefault="00447D42" w:rsidP="00900DF3">
            <w:pPr>
              <w:spacing w:before="120" w:after="120"/>
              <w:jc w:val="both"/>
              <w:rPr>
                <w:b/>
              </w:rPr>
            </w:pPr>
            <w:r w:rsidRPr="009F717A">
              <w:t xml:space="preserve">Той </w:t>
            </w:r>
            <w:r w:rsidRPr="009F717A">
              <w:rPr>
                <w:b/>
              </w:rPr>
              <w:t>изпълнява</w:t>
            </w:r>
            <w:r w:rsidRPr="009F717A">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rsidRPr="009F717A">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9F717A">
              <w:br/>
            </w:r>
            <w:r w:rsidRPr="009F717A">
              <w:rPr>
                <w:i/>
              </w:rPr>
              <w:t>Ако някои от тези сертификати или форми на документални доказателства са на разположение в електронен формат</w:t>
            </w:r>
            <w:r w:rsidRPr="009F717A">
              <w:rPr>
                <w:i/>
                <w:vertAlign w:val="superscript"/>
              </w:rPr>
              <w:footnoteReference w:id="45"/>
            </w:r>
            <w:r w:rsidRPr="009F717A">
              <w:rPr>
                <w:i/>
              </w:rPr>
              <w:t xml:space="preserve">, моля, посочете за </w:t>
            </w:r>
            <w:r w:rsidRPr="009F717A">
              <w:rPr>
                <w:b/>
                <w:i/>
              </w:rPr>
              <w:t>всички</w:t>
            </w:r>
            <w:r w:rsidRPr="009F717A">
              <w:rPr>
                <w:i/>
              </w:rPr>
              <w:t xml:space="preserve"> от тях:</w:t>
            </w:r>
            <w:r w:rsidRPr="009F717A">
              <w:t xml:space="preserve"> </w:t>
            </w:r>
          </w:p>
        </w:tc>
        <w:tc>
          <w:tcPr>
            <w:tcW w:w="4820" w:type="dxa"/>
          </w:tcPr>
          <w:p w:rsidR="00447D42" w:rsidRPr="009F717A" w:rsidRDefault="00447D42" w:rsidP="00900DF3">
            <w:pPr>
              <w:spacing w:before="120" w:after="120"/>
              <w:rPr>
                <w:b/>
              </w:rPr>
            </w:pPr>
            <w:r w:rsidRPr="009F717A">
              <w:t>[……]</w:t>
            </w:r>
            <w:r w:rsidRPr="009F717A">
              <w:br/>
            </w:r>
            <w:r w:rsidRPr="009F717A">
              <w:br/>
            </w:r>
            <w:r w:rsidRPr="009F717A">
              <w:br/>
              <w:t>[…] [] Да [] Не</w:t>
            </w:r>
            <w:r w:rsidRPr="009F717A">
              <w:rPr>
                <w:vertAlign w:val="superscript"/>
              </w:rPr>
              <w:footnoteReference w:id="46"/>
            </w:r>
            <w:r w:rsidRPr="009F717A">
              <w:br/>
            </w:r>
            <w:r w:rsidRPr="009F717A">
              <w:br/>
            </w:r>
            <w:r w:rsidRPr="009F717A">
              <w:br/>
              <w:t>(</w:t>
            </w:r>
            <w:r w:rsidRPr="009F717A">
              <w:rPr>
                <w:i/>
              </w:rPr>
              <w:t>уеб адрес, орган или служба, издаващи документа, точно позоваване на документацията</w:t>
            </w:r>
            <w:r w:rsidRPr="009F717A">
              <w:t>):</w:t>
            </w:r>
            <w:r w:rsidRPr="009F717A">
              <w:rPr>
                <w:i/>
              </w:rPr>
              <w:t xml:space="preserve"> [……][……][……][……]</w:t>
            </w:r>
            <w:r w:rsidRPr="009F717A">
              <w:rPr>
                <w:i/>
                <w:vertAlign w:val="superscript"/>
              </w:rPr>
              <w:footnoteReference w:id="47"/>
            </w:r>
          </w:p>
        </w:tc>
      </w:tr>
    </w:tbl>
    <w:p w:rsidR="00447D42" w:rsidRPr="009F717A" w:rsidRDefault="00447D42" w:rsidP="00447D42">
      <w:pPr>
        <w:keepNext/>
        <w:spacing w:before="120" w:after="360"/>
        <w:jc w:val="center"/>
        <w:rPr>
          <w:b/>
        </w:rPr>
      </w:pPr>
      <w:r w:rsidRPr="009F717A">
        <w:rPr>
          <w:b/>
        </w:rPr>
        <w:lastRenderedPageBreak/>
        <w:t>Част VI: Заключителни положения</w:t>
      </w:r>
    </w:p>
    <w:p w:rsidR="00447D42" w:rsidRPr="009F717A" w:rsidRDefault="00447D42" w:rsidP="00447D42">
      <w:pPr>
        <w:spacing w:before="120" w:after="120"/>
        <w:jc w:val="both"/>
        <w:rPr>
          <w:i/>
        </w:rPr>
      </w:pPr>
      <w:r w:rsidRPr="009F717A">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447D42" w:rsidRPr="009F717A" w:rsidRDefault="00447D42" w:rsidP="00447D42">
      <w:pPr>
        <w:spacing w:before="120" w:after="120"/>
        <w:jc w:val="both"/>
        <w:rPr>
          <w:i/>
        </w:rPr>
      </w:pPr>
      <w:r w:rsidRPr="009F717A">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447D42" w:rsidRPr="009F717A" w:rsidRDefault="00447D42" w:rsidP="00447D42">
      <w:pPr>
        <w:spacing w:before="120" w:after="120"/>
        <w:jc w:val="both"/>
        <w:rPr>
          <w:i/>
        </w:rPr>
      </w:pPr>
      <w:r w:rsidRPr="009F717A">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9F717A">
        <w:rPr>
          <w:i/>
          <w:vertAlign w:val="superscript"/>
        </w:rPr>
        <w:footnoteReference w:id="48"/>
      </w:r>
      <w:r w:rsidRPr="009F717A">
        <w:rPr>
          <w:i/>
        </w:rPr>
        <w:t>; или</w:t>
      </w:r>
    </w:p>
    <w:p w:rsidR="00447D42" w:rsidRPr="009F717A" w:rsidRDefault="00447D42" w:rsidP="00447D42">
      <w:pPr>
        <w:spacing w:before="120" w:after="120"/>
        <w:jc w:val="both"/>
        <w:rPr>
          <w:i/>
        </w:rPr>
      </w:pPr>
      <w:r w:rsidRPr="009F717A">
        <w:rPr>
          <w:i/>
        </w:rPr>
        <w:t>б) считано от 18 октомври 2018 г. най-късно</w:t>
      </w:r>
      <w:r w:rsidRPr="009F717A">
        <w:rPr>
          <w:i/>
          <w:vertAlign w:val="superscript"/>
        </w:rPr>
        <w:footnoteReference w:id="49"/>
      </w:r>
      <w:r w:rsidRPr="009F717A">
        <w:rPr>
          <w:i/>
        </w:rPr>
        <w:t>, възлагащият орган или възложителят вече притежава съответната документация</w:t>
      </w:r>
      <w:r w:rsidRPr="009F717A">
        <w:t>.</w:t>
      </w:r>
    </w:p>
    <w:p w:rsidR="00447D42" w:rsidRPr="009F717A" w:rsidRDefault="00447D42" w:rsidP="00447D42">
      <w:pPr>
        <w:spacing w:before="120" w:after="120"/>
        <w:jc w:val="both"/>
        <w:rPr>
          <w:i/>
        </w:rPr>
      </w:pPr>
      <w:r w:rsidRPr="009F717A">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9F717A">
        <w:t xml:space="preserve"> [посочете процедурата за възлагане на обществена поръчка: (кратко описание, препратка към публикацията в </w:t>
      </w:r>
      <w:r w:rsidRPr="009F717A">
        <w:rPr>
          <w:i/>
        </w:rPr>
        <w:t>Официален вестник на Европейския съюз</w:t>
      </w:r>
      <w:r w:rsidRPr="009F717A">
        <w:t>, референтен номер)].</w:t>
      </w:r>
      <w:r w:rsidRPr="009F717A">
        <w:rPr>
          <w:i/>
        </w:rPr>
        <w:t xml:space="preserve"> </w:t>
      </w:r>
    </w:p>
    <w:p w:rsidR="00447D42" w:rsidRPr="009F717A" w:rsidRDefault="00447D42" w:rsidP="00447D42">
      <w:pPr>
        <w:spacing w:before="120" w:after="120"/>
        <w:jc w:val="both"/>
        <w:rPr>
          <w:i/>
        </w:rPr>
      </w:pPr>
    </w:p>
    <w:p w:rsidR="00447D42" w:rsidRPr="009F717A" w:rsidRDefault="00447D42" w:rsidP="00447D42">
      <w:pPr>
        <w:spacing w:before="120" w:after="120"/>
        <w:jc w:val="both"/>
      </w:pPr>
      <w:r w:rsidRPr="009F717A">
        <w:t>Дата, място и, когато се изисква или е необходимо, подпис(и):  [……]</w:t>
      </w:r>
    </w:p>
    <w:p w:rsidR="00447D42" w:rsidRPr="009F717A" w:rsidRDefault="00447D42" w:rsidP="00447D42">
      <w:pPr>
        <w:spacing w:before="120" w:after="120" w:line="0" w:lineRule="atLeast"/>
        <w:ind w:left="2160" w:right="441" w:hanging="2160"/>
        <w:jc w:val="right"/>
        <w:rPr>
          <w:b/>
          <w:bCs/>
          <w:i/>
        </w:rPr>
      </w:pPr>
    </w:p>
    <w:p w:rsidR="00447D42" w:rsidRPr="009F717A" w:rsidRDefault="00447D42" w:rsidP="00447D42">
      <w:pPr>
        <w:spacing w:before="120" w:after="120" w:line="0" w:lineRule="atLeast"/>
        <w:ind w:left="2160" w:right="441" w:hanging="2160"/>
        <w:jc w:val="right"/>
        <w:rPr>
          <w:b/>
          <w:bCs/>
          <w:i/>
        </w:rPr>
      </w:pPr>
    </w:p>
    <w:p w:rsidR="00447D42" w:rsidRPr="009F717A" w:rsidRDefault="002C134E" w:rsidP="00564F92">
      <w:pPr>
        <w:spacing w:before="120" w:after="120" w:line="0" w:lineRule="atLeast"/>
        <w:ind w:left="2160" w:right="441" w:hanging="2160"/>
        <w:jc w:val="right"/>
        <w:rPr>
          <w:b/>
          <w:bCs/>
        </w:rPr>
      </w:pPr>
      <w:r w:rsidRPr="009F717A">
        <w:rPr>
          <w:b/>
          <w:bCs/>
          <w:i/>
        </w:rPr>
        <w:br w:type="page"/>
      </w:r>
    </w:p>
    <w:p w:rsidR="00447D42" w:rsidRPr="009F717A" w:rsidRDefault="00447D42" w:rsidP="00447D42">
      <w:pPr>
        <w:spacing w:line="360" w:lineRule="auto"/>
        <w:jc w:val="right"/>
        <w:rPr>
          <w:b/>
        </w:rPr>
      </w:pPr>
    </w:p>
    <w:bookmarkEnd w:id="0"/>
    <w:p w:rsidR="00447D42" w:rsidRPr="009F717A" w:rsidRDefault="00447D42" w:rsidP="00447D42">
      <w:pPr>
        <w:spacing w:line="360" w:lineRule="auto"/>
        <w:jc w:val="right"/>
        <w:rPr>
          <w:b/>
          <w:bCs/>
          <w:i/>
          <w:iCs/>
        </w:rPr>
      </w:pPr>
      <w:r w:rsidRPr="009F717A">
        <w:rPr>
          <w:b/>
          <w:bCs/>
          <w:i/>
          <w:iCs/>
        </w:rPr>
        <w:t xml:space="preserve">Образец </w:t>
      </w:r>
    </w:p>
    <w:p w:rsidR="00447D42" w:rsidRPr="009F717A" w:rsidRDefault="00447D42" w:rsidP="00447D42">
      <w:pPr>
        <w:spacing w:line="360" w:lineRule="auto"/>
        <w:ind w:firstLine="7470"/>
        <w:jc w:val="both"/>
        <w:rPr>
          <w:b/>
          <w:bCs/>
          <w:i/>
          <w:iCs/>
        </w:rPr>
      </w:pPr>
    </w:p>
    <w:p w:rsidR="00447D42" w:rsidRPr="009F717A" w:rsidRDefault="00447D42" w:rsidP="00447D42">
      <w:pPr>
        <w:spacing w:line="360" w:lineRule="auto"/>
        <w:jc w:val="center"/>
        <w:outlineLvl w:val="1"/>
        <w:rPr>
          <w:b/>
          <w:bCs/>
        </w:rPr>
      </w:pPr>
      <w:r w:rsidRPr="009F717A">
        <w:rPr>
          <w:b/>
          <w:bCs/>
        </w:rPr>
        <w:t>ПРЕДЛОЖЕНИЕ ЗА ИЗПЪЛНЕНИЕ</w:t>
      </w:r>
      <w:r w:rsidRPr="009F717A">
        <w:br/>
      </w:r>
      <w:r w:rsidRPr="009F717A">
        <w:rPr>
          <w:b/>
          <w:bCs/>
        </w:rPr>
        <w:t>НА ПОРЪЧКАТА</w:t>
      </w:r>
    </w:p>
    <w:p w:rsidR="00447D42" w:rsidRPr="009F717A" w:rsidRDefault="00447D42" w:rsidP="00447D42">
      <w:pPr>
        <w:spacing w:line="360" w:lineRule="auto"/>
        <w:jc w:val="center"/>
        <w:outlineLvl w:val="1"/>
        <w:rPr>
          <w:b/>
          <w:bCs/>
        </w:rPr>
      </w:pPr>
    </w:p>
    <w:p w:rsidR="00447D42" w:rsidRPr="009F717A" w:rsidRDefault="00447D42" w:rsidP="00447D42">
      <w:pPr>
        <w:spacing w:line="360" w:lineRule="auto"/>
        <w:ind w:firstLine="540"/>
        <w:jc w:val="both"/>
      </w:pPr>
      <w:r w:rsidRPr="009F717A">
        <w:t xml:space="preserve">От участник: .......…………………………...……............................................................ </w:t>
      </w:r>
    </w:p>
    <w:p w:rsidR="00447D42" w:rsidRPr="009F717A" w:rsidRDefault="00447D42" w:rsidP="00447D42">
      <w:pPr>
        <w:spacing w:line="360" w:lineRule="auto"/>
        <w:jc w:val="both"/>
      </w:pPr>
      <w:r w:rsidRPr="009F717A">
        <w:t>Седалище и адрес на управление: ………………., ЕИК/БУЛСТАТ ……………...., представляван от............................................ в качеството си на ............................................</w:t>
      </w:r>
    </w:p>
    <w:p w:rsidR="00447D42" w:rsidRPr="009F717A" w:rsidRDefault="00447D42" w:rsidP="00447D42">
      <w:pPr>
        <w:spacing w:line="360" w:lineRule="auto"/>
        <w:ind w:firstLine="720"/>
        <w:jc w:val="both"/>
        <w:rPr>
          <w:bCs/>
        </w:rPr>
      </w:pPr>
      <w:r w:rsidRPr="009F717A">
        <w:t xml:space="preserve">Относно: открита процедура за възлагане на обществена поръчка с предмет: </w:t>
      </w:r>
      <w:r w:rsidRPr="009F717A">
        <w:rPr>
          <w:b/>
          <w:bCs/>
        </w:rPr>
        <w:t>“…………….”</w:t>
      </w:r>
      <w:r w:rsidR="00564F92" w:rsidRPr="009F717A">
        <w:rPr>
          <w:b/>
          <w:bCs/>
        </w:rPr>
        <w:t xml:space="preserve"> </w:t>
      </w:r>
      <w:r w:rsidR="00564F92" w:rsidRPr="009F717A">
        <w:rPr>
          <w:bCs/>
        </w:rPr>
        <w:t>за обособена позиция ….</w:t>
      </w:r>
    </w:p>
    <w:p w:rsidR="00447D42" w:rsidRPr="009F717A" w:rsidRDefault="00447D42" w:rsidP="00447D42">
      <w:pPr>
        <w:spacing w:line="360" w:lineRule="auto"/>
        <w:ind w:firstLine="720"/>
        <w:jc w:val="both"/>
        <w:rPr>
          <w:b/>
          <w:bCs/>
        </w:rPr>
      </w:pPr>
    </w:p>
    <w:p w:rsidR="00447D42" w:rsidRPr="009F717A" w:rsidRDefault="00447D42" w:rsidP="00447D42">
      <w:pPr>
        <w:spacing w:line="360" w:lineRule="auto"/>
        <w:jc w:val="center"/>
        <w:rPr>
          <w:b/>
          <w:bCs/>
        </w:rPr>
      </w:pPr>
      <w:r w:rsidRPr="009F717A">
        <w:rPr>
          <w:b/>
          <w:bCs/>
        </w:rPr>
        <w:t>УВАЖАЕМИ ДАМИ И ГОСПОДА,</w:t>
      </w:r>
    </w:p>
    <w:p w:rsidR="00447D42" w:rsidRPr="009F717A" w:rsidRDefault="00447D42" w:rsidP="00447D42">
      <w:pPr>
        <w:spacing w:line="360" w:lineRule="auto"/>
        <w:ind w:firstLine="567"/>
        <w:jc w:val="both"/>
      </w:pPr>
      <w:r w:rsidRPr="009F717A">
        <w:rPr>
          <w:b/>
          <w:bCs/>
        </w:rPr>
        <w:t xml:space="preserve">1. </w:t>
      </w:r>
      <w:r w:rsidRPr="009F717A">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447D42" w:rsidRPr="009F717A" w:rsidRDefault="00447D42" w:rsidP="00447D42">
      <w:pPr>
        <w:spacing w:line="360" w:lineRule="auto"/>
        <w:ind w:firstLine="567"/>
        <w:jc w:val="both"/>
        <w:rPr>
          <w:b/>
        </w:rPr>
      </w:pPr>
      <w:r w:rsidRPr="009F717A">
        <w:rPr>
          <w:b/>
        </w:rPr>
        <w:t>2.</w:t>
      </w:r>
      <w:r w:rsidRPr="009F717A">
        <w:t xml:space="preserve"> Декларираме, че ще изпълним дейностите по </w:t>
      </w:r>
      <w:r w:rsidR="005A63AE" w:rsidRPr="009F717A">
        <w:t xml:space="preserve">изпълнение на </w:t>
      </w:r>
      <w:r w:rsidRPr="009F717A">
        <w:t>обществената поръчка посочени в документацията за участие, а именно:</w:t>
      </w:r>
    </w:p>
    <w:p w:rsidR="00447D42" w:rsidRPr="009F717A" w:rsidRDefault="00447D42" w:rsidP="00447D42">
      <w:pPr>
        <w:spacing w:line="360" w:lineRule="auto"/>
        <w:ind w:firstLine="567"/>
        <w:jc w:val="both"/>
      </w:pPr>
      <w:r w:rsidRPr="009F717A">
        <w:t>……………………………………………………….</w:t>
      </w:r>
    </w:p>
    <w:p w:rsidR="00447D42" w:rsidRPr="009F717A" w:rsidRDefault="00447D42" w:rsidP="00EF793F">
      <w:pPr>
        <w:shd w:val="clear" w:color="auto" w:fill="FFFFFF"/>
        <w:spacing w:line="360" w:lineRule="auto"/>
        <w:ind w:firstLine="567"/>
        <w:jc w:val="both"/>
        <w:rPr>
          <w:b/>
        </w:rPr>
      </w:pPr>
      <w:r w:rsidRPr="009F717A">
        <w:rPr>
          <w:i/>
          <w:sz w:val="20"/>
        </w:rPr>
        <w:t>/</w:t>
      </w:r>
      <w:r w:rsidRPr="009F717A">
        <w:rPr>
          <w:i/>
        </w:rPr>
        <w:t>Указание:</w:t>
      </w:r>
      <w:r w:rsidRPr="009F717A">
        <w:rPr>
          <w:b/>
          <w:bCs/>
          <w:lang w:eastAsia="ar-SA"/>
        </w:rPr>
        <w:t xml:space="preserve"> </w:t>
      </w:r>
      <w:r w:rsidRPr="009F717A">
        <w:rPr>
          <w:i/>
        </w:rPr>
        <w:t xml:space="preserve">В предложението за изпълнение на поръчката участникът следва да </w:t>
      </w:r>
      <w:r w:rsidR="00EF793F" w:rsidRPr="009F717A">
        <w:rPr>
          <w:i/>
        </w:rPr>
        <w:t>представи в табличен вид техническите параметри на предлаганото оборудване</w:t>
      </w:r>
      <w:r w:rsidR="00422A92" w:rsidRPr="009F717A">
        <w:rPr>
          <w:i/>
        </w:rPr>
        <w:t xml:space="preserve"> посочени в Техническата спецификация и </w:t>
      </w:r>
      <w:r w:rsidR="00F35D78" w:rsidRPr="009F717A">
        <w:rPr>
          <w:i/>
        </w:rPr>
        <w:t>Методиката за оценка на офертите</w:t>
      </w:r>
      <w:r w:rsidRPr="009F717A">
        <w:rPr>
          <w:shd w:val="clear" w:color="auto" w:fill="FFFFFF"/>
        </w:rPr>
        <w:t>/</w:t>
      </w:r>
      <w:r w:rsidR="00E302D3" w:rsidRPr="009F717A">
        <w:t>.</w:t>
      </w:r>
    </w:p>
    <w:p w:rsidR="00447D42" w:rsidRPr="009F717A" w:rsidRDefault="00447D42" w:rsidP="00447D42">
      <w:pPr>
        <w:suppressAutoHyphens/>
        <w:spacing w:line="360" w:lineRule="auto"/>
        <w:ind w:firstLine="567"/>
        <w:jc w:val="both"/>
      </w:pPr>
      <w:r w:rsidRPr="009F717A">
        <w:rPr>
          <w:i/>
        </w:rPr>
        <w:t xml:space="preserve"> </w:t>
      </w:r>
      <w:r w:rsidRPr="009F717A">
        <w:rPr>
          <w:b/>
        </w:rPr>
        <w:t>3.</w:t>
      </w:r>
      <w:r w:rsidRPr="009F717A">
        <w:t xml:space="preserve"> Срок за изпълнение:</w:t>
      </w:r>
      <w:r w:rsidR="00EF793F" w:rsidRPr="009F717A">
        <w:t xml:space="preserve"> ……………………</w:t>
      </w:r>
    </w:p>
    <w:p w:rsidR="00824EFA" w:rsidRPr="009F717A" w:rsidRDefault="00824EFA" w:rsidP="00447D42">
      <w:pPr>
        <w:suppressAutoHyphens/>
        <w:spacing w:line="360" w:lineRule="auto"/>
        <w:ind w:firstLine="567"/>
        <w:jc w:val="both"/>
      </w:pPr>
      <w:r w:rsidRPr="009F717A">
        <w:rPr>
          <w:b/>
        </w:rPr>
        <w:t>4.</w:t>
      </w:r>
      <w:r w:rsidRPr="009F717A">
        <w:t xml:space="preserve"> Срок за реакция при уведомяване за повреда ……….. </w:t>
      </w:r>
    </w:p>
    <w:p w:rsidR="00824EFA" w:rsidRPr="009F717A" w:rsidRDefault="00824EFA" w:rsidP="00447D42">
      <w:pPr>
        <w:suppressAutoHyphens/>
        <w:spacing w:line="360" w:lineRule="auto"/>
        <w:ind w:firstLine="567"/>
        <w:jc w:val="both"/>
      </w:pPr>
      <w:r w:rsidRPr="009F717A">
        <w:rPr>
          <w:b/>
        </w:rPr>
        <w:t>5.</w:t>
      </w:r>
      <w:r w:rsidRPr="009F717A">
        <w:t xml:space="preserve"> Срок за отстраняване на повредата …………. </w:t>
      </w:r>
    </w:p>
    <w:p w:rsidR="00447D42" w:rsidRPr="009F717A" w:rsidRDefault="00E419EA" w:rsidP="00824EFA">
      <w:pPr>
        <w:suppressAutoHyphens/>
        <w:spacing w:line="360" w:lineRule="auto"/>
        <w:ind w:firstLine="567"/>
        <w:jc w:val="both"/>
        <w:rPr>
          <w:bCs/>
        </w:rPr>
      </w:pPr>
      <w:r>
        <w:rPr>
          <w:b/>
          <w:bCs/>
        </w:rPr>
        <w:t>6</w:t>
      </w:r>
      <w:r w:rsidR="00447D42" w:rsidRPr="009F717A">
        <w:rPr>
          <w:b/>
          <w:bCs/>
        </w:rPr>
        <w:t xml:space="preserve">. </w:t>
      </w:r>
      <w:r w:rsidR="00447D42" w:rsidRPr="009F717A">
        <w:rPr>
          <w:bCs/>
        </w:rPr>
        <w:t>Гаранцион</w:t>
      </w:r>
      <w:r w:rsidR="00EF793F" w:rsidRPr="009F717A">
        <w:rPr>
          <w:bCs/>
        </w:rPr>
        <w:t>ен срок</w:t>
      </w:r>
      <w:r w:rsidR="00824EFA" w:rsidRPr="009F717A">
        <w:rPr>
          <w:bCs/>
        </w:rPr>
        <w:t xml:space="preserve"> в месеци</w:t>
      </w:r>
      <w:r w:rsidR="00447D42" w:rsidRPr="009F717A">
        <w:rPr>
          <w:bCs/>
        </w:rPr>
        <w:t>: …………………………..</w:t>
      </w:r>
    </w:p>
    <w:p w:rsidR="00447D42" w:rsidRPr="009F717A" w:rsidRDefault="00447D42" w:rsidP="00447D42">
      <w:pPr>
        <w:spacing w:line="360" w:lineRule="auto"/>
        <w:jc w:val="both"/>
        <w:rPr>
          <w:b/>
          <w:bCs/>
        </w:rPr>
      </w:pPr>
    </w:p>
    <w:p w:rsidR="00283B5F" w:rsidRPr="009F717A" w:rsidRDefault="00283B5F" w:rsidP="00447D42">
      <w:pPr>
        <w:spacing w:line="360" w:lineRule="auto"/>
        <w:jc w:val="both"/>
        <w:rPr>
          <w:b/>
          <w:bCs/>
        </w:rPr>
      </w:pPr>
      <w:r w:rsidRPr="009F717A">
        <w:rPr>
          <w:b/>
          <w:bCs/>
        </w:rPr>
        <w:t xml:space="preserve">Конкретното си предложение отправяме както следва: </w:t>
      </w:r>
    </w:p>
    <w:p w:rsidR="00283B5F" w:rsidRPr="009F717A" w:rsidRDefault="00283B5F" w:rsidP="00447D42">
      <w:pPr>
        <w:spacing w:line="360" w:lineRule="auto"/>
        <w:jc w:val="both"/>
        <w:rPr>
          <w:b/>
          <w:bCs/>
        </w:rPr>
      </w:pPr>
    </w:p>
    <w:p w:rsidR="00283B5F" w:rsidRPr="009F717A" w:rsidRDefault="00283B5F" w:rsidP="00447D42">
      <w:pPr>
        <w:spacing w:line="360" w:lineRule="auto"/>
        <w:jc w:val="both"/>
        <w:rPr>
          <w:b/>
          <w:bCs/>
        </w:rPr>
      </w:pPr>
      <w:r w:rsidRPr="009F717A">
        <w:rPr>
          <w:b/>
          <w:bCs/>
        </w:rPr>
        <w:t>Марка …… Модел …….</w:t>
      </w:r>
    </w:p>
    <w:p w:rsidR="00283B5F" w:rsidRPr="009F717A" w:rsidRDefault="00283B5F" w:rsidP="00447D42">
      <w:pPr>
        <w:spacing w:line="360" w:lineRule="auto"/>
        <w:jc w:val="both"/>
        <w:rPr>
          <w:b/>
          <w:bCs/>
        </w:rPr>
      </w:pPr>
    </w:p>
    <w:p w:rsidR="00283B5F" w:rsidRPr="009F717A" w:rsidRDefault="00283B5F" w:rsidP="00447D42">
      <w:pPr>
        <w:spacing w:line="360" w:lineRule="auto"/>
        <w:jc w:val="both"/>
        <w:rPr>
          <w:b/>
          <w:bCs/>
        </w:rPr>
      </w:pPr>
      <w:r w:rsidRPr="009F717A">
        <w:rPr>
          <w:b/>
          <w:bCs/>
        </w:rPr>
        <w:t>ТАБЛИЦА С ХАРАКТЕРИСТИКИ</w:t>
      </w:r>
    </w:p>
    <w:p w:rsidR="00283B5F" w:rsidRPr="009F717A" w:rsidRDefault="00283B5F" w:rsidP="00447D42">
      <w:pPr>
        <w:spacing w:line="360" w:lineRule="auto"/>
        <w:jc w:val="both"/>
        <w:rPr>
          <w:b/>
          <w:bCs/>
        </w:rPr>
      </w:pPr>
    </w:p>
    <w:p w:rsidR="00872E74" w:rsidRPr="009F717A" w:rsidRDefault="00872E74" w:rsidP="00872E74">
      <w:pPr>
        <w:tabs>
          <w:tab w:val="left" w:pos="993"/>
        </w:tabs>
        <w:spacing w:line="360" w:lineRule="auto"/>
        <w:jc w:val="both"/>
        <w:rPr>
          <w:lang w:eastAsia="en-US"/>
        </w:rPr>
      </w:pPr>
      <w:r w:rsidRPr="009F717A">
        <w:rPr>
          <w:lang w:eastAsia="en-US"/>
        </w:rPr>
        <w:t>Запознат съм и се ангажирам да осигуря следнит</w:t>
      </w:r>
      <w:r w:rsidR="00E419EA">
        <w:rPr>
          <w:lang w:eastAsia="en-US"/>
        </w:rPr>
        <w:t>е</w:t>
      </w:r>
      <w:r w:rsidRPr="009F717A">
        <w:rPr>
          <w:lang w:eastAsia="en-US"/>
        </w:rPr>
        <w:t xml:space="preserve"> условия за изпълнение на поръчката съгласно техническата спецификация както следва: </w:t>
      </w:r>
    </w:p>
    <w:p w:rsidR="00621471" w:rsidRPr="009F717A" w:rsidRDefault="00621471" w:rsidP="00621471">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6"/>
        <w:gridCol w:w="4824"/>
      </w:tblGrid>
      <w:tr w:rsidR="00621471" w:rsidRPr="009F717A" w:rsidTr="00621471">
        <w:trPr>
          <w:trHeight w:val="567"/>
        </w:trPr>
        <w:tc>
          <w:tcPr>
            <w:tcW w:w="9748" w:type="dxa"/>
            <w:gridSpan w:val="3"/>
            <w:tcBorders>
              <w:left w:val="single" w:sz="4" w:space="0" w:color="auto"/>
              <w:right w:val="single" w:sz="4" w:space="0" w:color="auto"/>
            </w:tcBorders>
            <w:vAlign w:val="center"/>
          </w:tcPr>
          <w:p w:rsidR="00621471" w:rsidRPr="009F717A" w:rsidRDefault="00621471" w:rsidP="00621471">
            <w:pPr>
              <w:jc w:val="center"/>
              <w:rPr>
                <w:b/>
                <w:i/>
              </w:rPr>
            </w:pPr>
            <w:r w:rsidRPr="009F717A">
              <w:rPr>
                <w:b/>
                <w:i/>
              </w:rPr>
              <w:t>СРОКОВЕ</w:t>
            </w:r>
            <w:r w:rsidRPr="009F717A">
              <w:rPr>
                <w:b/>
                <w:i/>
                <w:lang w:val="en-US"/>
              </w:rPr>
              <w:t xml:space="preserve"> ЗА СЕРВИЗНО И ГАРАНЦИОННО ОБСЛУЖВАНЕ</w:t>
            </w:r>
            <w:r w:rsidRPr="009F717A">
              <w:rPr>
                <w:b/>
                <w:i/>
              </w:rPr>
              <w:t xml:space="preserve"> –</w:t>
            </w:r>
            <w:r w:rsidRPr="009F717A">
              <w:rPr>
                <w:b/>
                <w:i/>
              </w:rPr>
              <w:br/>
              <w:t>ОТНАСЯТ СЕ ЗА ВСИЧКИ АПАРАТИ</w:t>
            </w: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1</w:t>
            </w:r>
          </w:p>
        </w:tc>
        <w:tc>
          <w:tcPr>
            <w:tcW w:w="4292" w:type="dxa"/>
            <w:tcBorders>
              <w:left w:val="single" w:sz="4" w:space="0" w:color="auto"/>
              <w:right w:val="single" w:sz="4" w:space="0" w:color="auto"/>
            </w:tcBorders>
            <w:vAlign w:val="center"/>
          </w:tcPr>
          <w:p w:rsidR="00621471" w:rsidRPr="009F717A" w:rsidRDefault="00621471" w:rsidP="00621471">
            <w:pPr>
              <w:jc w:val="center"/>
            </w:pPr>
            <w:r w:rsidRPr="009F717A">
              <w:t>Срок на гаранционно обслужване:</w:t>
            </w:r>
            <w:r w:rsidRPr="009F717A">
              <w:br/>
              <w:t>поне 12 месеца</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252FDC" w:rsidP="00621471">
            <w:pPr>
              <w:jc w:val="center"/>
              <w:rPr>
                <w:lang w:val="en-US"/>
              </w:rPr>
            </w:pPr>
            <w:r w:rsidRPr="009F717A">
              <w:t xml:space="preserve">Предлагам срок на гаранционно обслужване </w:t>
            </w:r>
            <w:r w:rsidRPr="009F717A">
              <w:rPr>
                <w:b/>
              </w:rPr>
              <w:t>в цели работни дни</w:t>
            </w:r>
            <w:r w:rsidRPr="009F717A">
              <w:t>, както следва:</w:t>
            </w: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2</w:t>
            </w:r>
          </w:p>
        </w:tc>
        <w:tc>
          <w:tcPr>
            <w:tcW w:w="4292" w:type="dxa"/>
            <w:tcBorders>
              <w:left w:val="single" w:sz="4" w:space="0" w:color="auto"/>
              <w:right w:val="single" w:sz="4" w:space="0" w:color="auto"/>
            </w:tcBorders>
            <w:vAlign w:val="center"/>
          </w:tcPr>
          <w:p w:rsidR="00621471" w:rsidRPr="009F717A" w:rsidRDefault="00621471" w:rsidP="00621471">
            <w:pPr>
              <w:jc w:val="center"/>
            </w:pPr>
            <w:r w:rsidRPr="009F717A">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621471" w:rsidP="00621471">
            <w:pPr>
              <w:jc w:val="center"/>
            </w:pP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3</w:t>
            </w:r>
          </w:p>
        </w:tc>
        <w:tc>
          <w:tcPr>
            <w:tcW w:w="4292" w:type="dxa"/>
            <w:tcBorders>
              <w:left w:val="single" w:sz="4" w:space="0" w:color="auto"/>
              <w:right w:val="single" w:sz="4" w:space="0" w:color="auto"/>
            </w:tcBorders>
            <w:vAlign w:val="center"/>
          </w:tcPr>
          <w:p w:rsidR="00621471" w:rsidRPr="009F717A" w:rsidRDefault="00621471" w:rsidP="006D1124">
            <w:pPr>
              <w:jc w:val="center"/>
            </w:pPr>
            <w:r w:rsidRPr="009F717A">
              <w:t xml:space="preserve">Срок за отстраняване на повреда, дефект или неизправност в апаратурата на място при възложителя: не по-дълъг от </w:t>
            </w:r>
            <w:r w:rsidR="006D1124" w:rsidRPr="009F717A">
              <w:t>5</w:t>
            </w:r>
            <w:r w:rsidRPr="009F717A">
              <w:t xml:space="preserve">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621471" w:rsidP="00621471">
            <w:pPr>
              <w:jc w:val="center"/>
              <w:rPr>
                <w:lang w:val="en-US"/>
              </w:rPr>
            </w:pPr>
          </w:p>
        </w:tc>
      </w:tr>
      <w:tr w:rsidR="00621471" w:rsidRPr="009F717A" w:rsidTr="00621471">
        <w:trPr>
          <w:trHeight w:val="567"/>
        </w:trPr>
        <w:tc>
          <w:tcPr>
            <w:tcW w:w="636" w:type="dxa"/>
            <w:tcBorders>
              <w:left w:val="single" w:sz="4" w:space="0" w:color="auto"/>
              <w:right w:val="single" w:sz="4" w:space="0" w:color="auto"/>
            </w:tcBorders>
            <w:vAlign w:val="center"/>
          </w:tcPr>
          <w:p w:rsidR="00621471" w:rsidRPr="009F717A" w:rsidRDefault="00621471" w:rsidP="00621471">
            <w:pPr>
              <w:jc w:val="center"/>
              <w:rPr>
                <w:b/>
                <w:lang w:val="en-US"/>
              </w:rPr>
            </w:pPr>
            <w:r w:rsidRPr="009F717A">
              <w:rPr>
                <w:b/>
                <w:lang w:val="en-US"/>
              </w:rPr>
              <w:t>4</w:t>
            </w:r>
          </w:p>
        </w:tc>
        <w:tc>
          <w:tcPr>
            <w:tcW w:w="4292" w:type="dxa"/>
            <w:tcBorders>
              <w:left w:val="single" w:sz="4" w:space="0" w:color="auto"/>
              <w:right w:val="single" w:sz="4" w:space="0" w:color="auto"/>
            </w:tcBorders>
            <w:vAlign w:val="center"/>
          </w:tcPr>
          <w:p w:rsidR="00621471" w:rsidRPr="00303292" w:rsidRDefault="00621471" w:rsidP="00E0741A">
            <w:pPr>
              <w:jc w:val="center"/>
            </w:pPr>
            <w:r w:rsidRPr="00303292">
              <w:t xml:space="preserve">Срок за отстраняване на повреда, дефект или неизправност в апаратурата в сервиз: не по-дълъг от </w:t>
            </w:r>
            <w:r w:rsidR="00E0741A" w:rsidRPr="00303292">
              <w:t>20</w:t>
            </w:r>
            <w:r w:rsidRPr="00303292">
              <w:t xml:space="preserve">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621471" w:rsidRPr="009F717A" w:rsidRDefault="00621471" w:rsidP="00621471">
            <w:pPr>
              <w:jc w:val="center"/>
              <w:rPr>
                <w:lang w:val="en-US"/>
              </w:rPr>
            </w:pPr>
          </w:p>
        </w:tc>
      </w:tr>
    </w:tbl>
    <w:p w:rsidR="00E21B9B" w:rsidRPr="009F717A" w:rsidRDefault="00E21B9B"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AE01E9" w:rsidRPr="009F717A" w:rsidRDefault="00AE01E9" w:rsidP="00621471">
      <w:pPr>
        <w:spacing w:after="160" w:line="259" w:lineRule="auto"/>
      </w:pPr>
    </w:p>
    <w:p w:rsidR="00AE01E9" w:rsidRPr="009F717A" w:rsidRDefault="00AE01E9" w:rsidP="00621471">
      <w:pPr>
        <w:spacing w:after="160" w:line="259" w:lineRule="auto"/>
      </w:pPr>
    </w:p>
    <w:p w:rsidR="00AE01E9" w:rsidRPr="009F717A" w:rsidRDefault="00AE01E9" w:rsidP="00621471">
      <w:pPr>
        <w:spacing w:after="160" w:line="259" w:lineRule="auto"/>
      </w:pPr>
    </w:p>
    <w:p w:rsidR="00170DD7" w:rsidRPr="009F717A" w:rsidRDefault="00170DD7" w:rsidP="00621471">
      <w:pPr>
        <w:spacing w:after="160" w:line="259" w:lineRule="auto"/>
      </w:pPr>
    </w:p>
    <w:p w:rsidR="00170DD7" w:rsidRPr="009F717A" w:rsidRDefault="00170DD7" w:rsidP="00621471">
      <w:pPr>
        <w:spacing w:after="160" w:line="259" w:lineRule="auto"/>
      </w:pPr>
    </w:p>
    <w:p w:rsidR="00170DD7" w:rsidRPr="009F717A" w:rsidRDefault="00663C91" w:rsidP="00621471">
      <w:pPr>
        <w:spacing w:after="160" w:line="259" w:lineRule="auto"/>
        <w:rPr>
          <w:b/>
        </w:rPr>
      </w:pPr>
      <w:r w:rsidRPr="009F717A">
        <w:rPr>
          <w:b/>
        </w:rPr>
        <w:lastRenderedPageBreak/>
        <w:t>ОБОСОБЕНА ПОЗИЦИЯ 1</w:t>
      </w:r>
    </w:p>
    <w:p w:rsidR="00663C91" w:rsidRPr="00E419EA" w:rsidRDefault="00E419EA" w:rsidP="00E419EA">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1 Ламинарен бокс, клас на безопасност - клас II A2</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600143">
            <w:pPr>
              <w:jc w:val="both"/>
            </w:pPr>
            <w:r w:rsidRPr="009F717A">
              <w:rPr>
                <w:rFonts w:eastAsia="Calibri"/>
                <w:color w:val="000000"/>
              </w:rPr>
              <w:t>П</w:t>
            </w:r>
            <w:r w:rsidRPr="009F717A">
              <w:t>роектиран и изграден според изискванията на EN-12469:2000 Европейски стандарт, като 70% от въздуха се рециркулира през главния H14 HEPA/ULPA филтър съгласно EN 1822 в шкафа, докато останалите 30% се изпускат през изпускателен H14 HEPA/ULPA филтър</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vAlign w:val="center"/>
          </w:tcPr>
          <w:p w:rsidR="009F717A" w:rsidRPr="009F717A" w:rsidRDefault="009F717A" w:rsidP="00600143">
            <w:pPr>
              <w:jc w:val="both"/>
            </w:pPr>
            <w:r w:rsidRPr="009F717A">
              <w:t>Външна конструкция от епоксидна прахово боядисана студено валцувана стомана</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3</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Задна стена от неръждаема стомана AISI 304 L или еквивалент, проектирана да отговаря на изискванията и да преминава през тест за почистване съгласно EN12469: 2000 или еквивалент</w:t>
            </w:r>
            <w:r w:rsidRPr="009F717A">
              <w:rPr>
                <w:rFonts w:eastAsia="Calibri"/>
                <w:color w:val="000000"/>
              </w:rPr>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4</w:t>
            </w:r>
          </w:p>
        </w:tc>
        <w:tc>
          <w:tcPr>
            <w:tcW w:w="4292" w:type="dxa"/>
            <w:vAlign w:val="center"/>
          </w:tcPr>
          <w:p w:rsidR="009F717A" w:rsidRPr="009F717A" w:rsidRDefault="009F717A" w:rsidP="00600143">
            <w:pPr>
              <w:jc w:val="both"/>
            </w:pPr>
            <w:r w:rsidRPr="009F717A">
              <w:t>Работна повърхност от неръждаема стомана AISI 304 L или еквивалент неперфорирана, която лесно се отстранява за извършване на рутинни процедури за почистване и/или стерилизация в автоклав;</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5</w:t>
            </w:r>
          </w:p>
        </w:tc>
        <w:tc>
          <w:tcPr>
            <w:tcW w:w="4292" w:type="dxa"/>
            <w:vAlign w:val="center"/>
          </w:tcPr>
          <w:p w:rsidR="009F717A" w:rsidRPr="009F717A" w:rsidRDefault="009F717A" w:rsidP="00600143">
            <w:pPr>
              <w:jc w:val="both"/>
            </w:pPr>
            <w:r w:rsidRPr="009F717A">
              <w:t>Антибактериално покритие: антибактериални “Ag + катион-базиран разтвор” или еквивалент, способен да предотврати микробното замърсяване на повърхностите, като по този начин възпрепятства дългосрочния растеж върху повърхност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6</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Преден прозорец с вертикално плъзгащо се стъкло с електрическо задвижв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7</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Стандартен отвор на височината на крилото по време на работа настроен на 200 мм;</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8</w:t>
            </w:r>
          </w:p>
        </w:tc>
        <w:tc>
          <w:tcPr>
            <w:tcW w:w="4292" w:type="dxa"/>
            <w:vAlign w:val="center"/>
          </w:tcPr>
          <w:p w:rsidR="009F717A" w:rsidRPr="009F717A" w:rsidRDefault="009F717A" w:rsidP="00600143">
            <w:pPr>
              <w:shd w:val="clear" w:color="auto" w:fill="FFFFFF"/>
              <w:autoSpaceDE w:val="0"/>
              <w:autoSpaceDN w:val="0"/>
              <w:adjustRightInd w:val="0"/>
              <w:spacing w:line="276" w:lineRule="auto"/>
              <w:jc w:val="both"/>
            </w:pPr>
            <w:r w:rsidRPr="009F717A">
              <w:t>Страничното стъкло с портове за монтаж на сервизни кранов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9</w:t>
            </w:r>
          </w:p>
        </w:tc>
        <w:tc>
          <w:tcPr>
            <w:tcW w:w="4292" w:type="dxa"/>
            <w:vAlign w:val="center"/>
          </w:tcPr>
          <w:p w:rsidR="009F717A" w:rsidRPr="009F717A" w:rsidRDefault="009F717A" w:rsidP="00600143">
            <w:pPr>
              <w:jc w:val="both"/>
            </w:pPr>
            <w:r w:rsidRPr="009F717A">
              <w:t>Филтрация: H14 HEPA/ULPA филтри с ефективност минимум</w:t>
            </w:r>
            <w:r w:rsidRPr="009F717A">
              <w:rPr>
                <w:color w:val="92D050"/>
              </w:rPr>
              <w:t xml:space="preserve"> </w:t>
            </w:r>
            <w:r w:rsidRPr="009F717A">
              <w:t>или по-добра от 99,995% MPPS (EN-1822);</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0</w:t>
            </w:r>
          </w:p>
        </w:tc>
        <w:tc>
          <w:tcPr>
            <w:tcW w:w="4292" w:type="dxa"/>
            <w:vAlign w:val="center"/>
          </w:tcPr>
          <w:p w:rsidR="009F717A" w:rsidRPr="009F717A" w:rsidRDefault="009F717A" w:rsidP="00600143">
            <w:pPr>
              <w:jc w:val="both"/>
            </w:pPr>
            <w:r w:rsidRPr="009F717A">
              <w:t>Работно състояние: Чистота на въздуха в клас ISO 3 съгласно ISO: EN 14644-1 или еквивалент;</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1</w:t>
            </w:r>
          </w:p>
        </w:tc>
        <w:tc>
          <w:tcPr>
            <w:tcW w:w="4292" w:type="dxa"/>
            <w:vAlign w:val="center"/>
          </w:tcPr>
          <w:p w:rsidR="009F717A" w:rsidRPr="009F717A" w:rsidRDefault="009F717A" w:rsidP="00600143">
            <w:pPr>
              <w:jc w:val="both"/>
            </w:pPr>
            <w:r w:rsidRPr="009F717A">
              <w:t>Интегрирано управление на всички основни функции на вентилацията и филтрация: саморегулиращи се всички основни компоненти на филтриращата и вентилационната система - компенсирайки спадане на налягането и възстановяване на енергийния баланс;</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2</w:t>
            </w:r>
          </w:p>
        </w:tc>
        <w:tc>
          <w:tcPr>
            <w:tcW w:w="4292" w:type="dxa"/>
            <w:vAlign w:val="center"/>
          </w:tcPr>
          <w:p w:rsidR="009F717A" w:rsidRPr="009F717A" w:rsidRDefault="009F717A" w:rsidP="00600143">
            <w:pPr>
              <w:jc w:val="both"/>
            </w:pPr>
            <w:r w:rsidRPr="009F717A">
              <w:t>Удобна за ползване практична клавиатура и LCD дисплей;</w:t>
            </w:r>
          </w:p>
          <w:p w:rsidR="009F717A" w:rsidRPr="009F717A" w:rsidRDefault="009F717A" w:rsidP="00600143">
            <w:pPr>
              <w:jc w:val="both"/>
            </w:pPr>
            <w:r w:rsidRPr="009F717A">
              <w:t xml:space="preserve">Информация за: </w:t>
            </w:r>
          </w:p>
          <w:p w:rsidR="009F717A" w:rsidRPr="009F717A" w:rsidRDefault="009F717A" w:rsidP="0092188B">
            <w:pPr>
              <w:pStyle w:val="ListParagraph"/>
              <w:numPr>
                <w:ilvl w:val="0"/>
                <w:numId w:val="27"/>
              </w:numPr>
              <w:spacing w:after="0" w:line="240" w:lineRule="auto"/>
              <w:jc w:val="both"/>
              <w:rPr>
                <w:rFonts w:ascii="Times New Roman" w:hAnsi="Times New Roman"/>
              </w:rPr>
            </w:pPr>
            <w:r w:rsidRPr="009F717A">
              <w:rPr>
                <w:rFonts w:ascii="Times New Roman" w:hAnsi="Times New Roman"/>
              </w:rPr>
              <w:t>на ламинарен поток  и скорост на фронталната въздушна бариера;</w:t>
            </w:r>
          </w:p>
          <w:p w:rsidR="009F717A" w:rsidRPr="009F717A" w:rsidRDefault="009F717A" w:rsidP="006A443F">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на вътрешната и външната температура; </w:t>
            </w:r>
          </w:p>
          <w:p w:rsidR="009F717A" w:rsidRPr="009F717A" w:rsidRDefault="009F717A" w:rsidP="00AA6C4B">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остатъчния живот на HEPA/ULPA филтри; </w:t>
            </w:r>
          </w:p>
          <w:p w:rsidR="009F717A" w:rsidRPr="009F717A" w:rsidRDefault="009F717A" w:rsidP="00973803">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UV лампа и филтър с активен въглен (ако е монтиран); </w:t>
            </w:r>
          </w:p>
          <w:p w:rsidR="009F717A" w:rsidRPr="009F717A" w:rsidRDefault="009F717A" w:rsidP="00605CE3">
            <w:pPr>
              <w:pStyle w:val="ListParagraph"/>
              <w:numPr>
                <w:ilvl w:val="0"/>
                <w:numId w:val="27"/>
              </w:numPr>
              <w:spacing w:after="0" w:line="240" w:lineRule="auto"/>
              <w:jc w:val="both"/>
              <w:rPr>
                <w:rFonts w:ascii="Times New Roman" w:hAnsi="Times New Roman"/>
              </w:rPr>
            </w:pPr>
            <w:r w:rsidRPr="009F717A">
              <w:rPr>
                <w:rFonts w:ascii="Times New Roman" w:hAnsi="Times New Roman"/>
              </w:rPr>
              <w:t>общ брой часове на работа;</w:t>
            </w:r>
          </w:p>
          <w:p w:rsidR="009F717A" w:rsidRPr="009F717A" w:rsidRDefault="009F717A" w:rsidP="00605CE3">
            <w:pPr>
              <w:pStyle w:val="ListParagraph"/>
              <w:numPr>
                <w:ilvl w:val="0"/>
                <w:numId w:val="27"/>
              </w:numPr>
              <w:spacing w:after="0" w:line="240" w:lineRule="auto"/>
              <w:jc w:val="both"/>
              <w:rPr>
                <w:rFonts w:ascii="Times New Roman" w:hAnsi="Times New Roman"/>
              </w:rPr>
            </w:pPr>
            <w:r w:rsidRPr="009F717A">
              <w:rPr>
                <w:rFonts w:ascii="Times New Roman" w:hAnsi="Times New Roman"/>
              </w:rPr>
              <w:t>нивото на насищане на HEPA / ULPA филтрите;</w:t>
            </w:r>
          </w:p>
          <w:p w:rsidR="006546FB" w:rsidRDefault="009F717A">
            <w:pPr>
              <w:pStyle w:val="ListParagraph"/>
              <w:numPr>
                <w:ilvl w:val="0"/>
                <w:numId w:val="27"/>
              </w:numPr>
              <w:spacing w:after="0" w:line="240" w:lineRule="auto"/>
              <w:jc w:val="both"/>
              <w:rPr>
                <w:rFonts w:ascii="Times New Roman" w:hAnsi="Times New Roman"/>
              </w:rPr>
            </w:pPr>
            <w:r w:rsidRPr="009F717A">
              <w:rPr>
                <w:rFonts w:ascii="Times New Roman" w:hAnsi="Times New Roman"/>
              </w:rPr>
              <w:t xml:space="preserve">аудио-визуални аларми, предвидени за: извън обхвата или неправилна скорост на ламинарния въздушен поток и скорост на предната въздушна бариера; неправилно положение на предния прозорец на крилото; запушване на HEPA/ULPA филтри; край на жизнения цикъл на UV лампата и насищане на филтъра с активен въглен (ако е монтиран); блокиране на изпускателния канал (ако е </w:t>
            </w:r>
            <w:r w:rsidRPr="009F717A">
              <w:rPr>
                <w:rFonts w:ascii="Times New Roman" w:hAnsi="Times New Roman"/>
              </w:rPr>
              <w:lastRenderedPageBreak/>
              <w:t xml:space="preserve">монтирано); неизправност на двигателя на вентилатора; спиране на ток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3</w:t>
            </w:r>
          </w:p>
        </w:tc>
        <w:tc>
          <w:tcPr>
            <w:tcW w:w="4292" w:type="dxa"/>
            <w:vAlign w:val="center"/>
          </w:tcPr>
          <w:p w:rsidR="009F717A" w:rsidRPr="009F717A" w:rsidRDefault="009F717A" w:rsidP="00600143">
            <w:pPr>
              <w:jc w:val="both"/>
            </w:pPr>
            <w:r w:rsidRPr="009F717A">
              <w:t xml:space="preserve">Осветление: флуоресцентни тръби в вграден корпус, поставени извън замърсената зон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4</w:t>
            </w:r>
          </w:p>
        </w:tc>
        <w:tc>
          <w:tcPr>
            <w:tcW w:w="4292" w:type="dxa"/>
            <w:vAlign w:val="center"/>
          </w:tcPr>
          <w:p w:rsidR="009F717A" w:rsidRPr="009F717A" w:rsidRDefault="009F717A" w:rsidP="00600143">
            <w:pPr>
              <w:jc w:val="both"/>
            </w:pPr>
            <w:r w:rsidRPr="009F717A">
              <w:t>Входящ отвор D.O.P.-DEHS за тестване на HEPA/ ULPA филтрит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5</w:t>
            </w:r>
          </w:p>
        </w:tc>
        <w:tc>
          <w:tcPr>
            <w:tcW w:w="4292" w:type="dxa"/>
            <w:vAlign w:val="center"/>
          </w:tcPr>
          <w:p w:rsidR="009F717A" w:rsidRPr="009F717A" w:rsidRDefault="009F717A" w:rsidP="00600143">
            <w:pPr>
              <w:jc w:val="both"/>
            </w:pPr>
            <w:r w:rsidRPr="009F717A">
              <w:rPr>
                <w:b/>
              </w:rPr>
              <w:t>Технически характеристики - п</w:t>
            </w:r>
            <w:r w:rsidRPr="009F717A">
              <w:t>олезни Полезни размери (mm) минимум: ШхДхВ: 1192x580x740;Габаритни размери максимум [mm]: ШхДхВ: 1350x810x1550;Ниво на шума (dbA):  54; Работна апертура (mm): 200;</w:t>
            </w:r>
            <w:r w:rsidRPr="009F717A">
              <w:rPr>
                <w:b/>
                <w:color w:val="92D050"/>
              </w:rPr>
              <w:t xml:space="preserve"> </w:t>
            </w:r>
            <w:r w:rsidRPr="009F717A">
              <w:t>Дебит на изходящ въздъх (m3/h): 390;  Ниво на осветление (лукс): ≥ 1200; Електрически данни [230V - 50H]: 230 V - 50 Hz;</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6</w:t>
            </w:r>
          </w:p>
        </w:tc>
        <w:tc>
          <w:tcPr>
            <w:tcW w:w="4292" w:type="dxa"/>
            <w:vAlign w:val="center"/>
          </w:tcPr>
          <w:p w:rsidR="009F717A" w:rsidRPr="009F717A" w:rsidRDefault="009F717A" w:rsidP="00600143">
            <w:pPr>
              <w:jc w:val="both"/>
            </w:pPr>
            <w:r w:rsidRPr="009F717A">
              <w:t>Епоксидно прахово боядисана модулна стойка за 1,2 m разме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600143" w:rsidRDefault="009F717A" w:rsidP="00B92D45">
            <w:pPr>
              <w:jc w:val="center"/>
              <w:rPr>
                <w:b/>
              </w:rPr>
            </w:pPr>
            <w:r w:rsidRPr="00600143">
              <w:rPr>
                <w:b/>
              </w:rPr>
              <w:t>17</w:t>
            </w:r>
          </w:p>
        </w:tc>
        <w:tc>
          <w:tcPr>
            <w:tcW w:w="4292" w:type="dxa"/>
            <w:vAlign w:val="center"/>
          </w:tcPr>
          <w:p w:rsidR="009F717A" w:rsidRPr="009F717A" w:rsidRDefault="009F717A" w:rsidP="00600143">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00143">
            <w:pPr>
              <w:numPr>
                <w:ilvl w:val="0"/>
                <w:numId w:val="26"/>
              </w:numPr>
              <w:spacing w:line="259" w:lineRule="auto"/>
              <w:jc w:val="both"/>
            </w:pPr>
            <w:r w:rsidRPr="009F717A">
              <w:t>Инсталиране и въвеждане в експлоатация в лабораторията на заявителя</w:t>
            </w:r>
            <w:r w:rsidR="00600143">
              <w:t>.</w:t>
            </w:r>
            <w:r w:rsidRPr="009F717A">
              <w:t xml:space="preserve"> </w:t>
            </w:r>
          </w:p>
          <w:p w:rsidR="009F717A" w:rsidRPr="009F717A" w:rsidRDefault="009F717A" w:rsidP="00600143">
            <w:pPr>
              <w:numPr>
                <w:ilvl w:val="0"/>
                <w:numId w:val="26"/>
              </w:numPr>
              <w:spacing w:line="259" w:lineRule="auto"/>
              <w:jc w:val="both"/>
            </w:pPr>
            <w:r w:rsidRPr="009F717A">
              <w:t>Обучение за работа с апарата и за рутинна поддръжка</w:t>
            </w:r>
            <w:r w:rsidR="00600143">
              <w:t>.</w:t>
            </w:r>
          </w:p>
          <w:p w:rsidR="009F717A" w:rsidRPr="009F717A" w:rsidRDefault="00294BD2" w:rsidP="00600143">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600143">
              <w:t>.</w:t>
            </w:r>
          </w:p>
          <w:p w:rsidR="009F717A" w:rsidRPr="009F717A" w:rsidRDefault="009F717A" w:rsidP="00600143">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1 Ламинарен бокс, клас на безопасност - клас II A2</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1.1</w:t>
            </w:r>
          </w:p>
        </w:tc>
        <w:tc>
          <w:tcPr>
            <w:tcW w:w="4217" w:type="dxa"/>
            <w:vAlign w:val="center"/>
          </w:tcPr>
          <w:p w:rsidR="009F717A" w:rsidRPr="009F717A" w:rsidRDefault="009F717A" w:rsidP="00B92D45">
            <w:pPr>
              <w:jc w:val="both"/>
            </w:pPr>
            <w:r w:rsidRPr="009F717A">
              <w:t>Наличие на магнитна  сменяема UV стерилизираща лампа,  която може да се постави в различна зона на задната стен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1.2</w:t>
            </w:r>
          </w:p>
        </w:tc>
        <w:tc>
          <w:tcPr>
            <w:tcW w:w="4217" w:type="dxa"/>
            <w:vAlign w:val="center"/>
          </w:tcPr>
          <w:p w:rsidR="009F717A" w:rsidRPr="009F717A" w:rsidRDefault="009F717A" w:rsidP="00B92D45">
            <w:pPr>
              <w:jc w:val="both"/>
            </w:pPr>
            <w:r w:rsidRPr="009F717A">
              <w:t xml:space="preserve">Наличие на два таймера за обратно отброяване, една променлива в един с незабавен старт, един програмируем за ден, начален час и продължител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1.3</w:t>
            </w:r>
          </w:p>
        </w:tc>
        <w:tc>
          <w:tcPr>
            <w:tcW w:w="4217" w:type="dxa"/>
            <w:vAlign w:val="center"/>
          </w:tcPr>
          <w:p w:rsidR="009F717A" w:rsidRPr="009F717A" w:rsidRDefault="009F717A" w:rsidP="00B92D45">
            <w:pPr>
              <w:jc w:val="both"/>
            </w:pPr>
            <w:r w:rsidRPr="009F717A">
              <w:t xml:space="preserve">Наличие на работна повърхност от неръждаема стомана AISI 304L или еквивалент, с възможност за перфорирана повърх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1.1</w:t>
            </w:r>
          </w:p>
        </w:tc>
        <w:tc>
          <w:tcPr>
            <w:tcW w:w="4217" w:type="dxa"/>
            <w:vAlign w:val="center"/>
          </w:tcPr>
          <w:p w:rsidR="009F717A" w:rsidRPr="009F717A" w:rsidRDefault="009F717A" w:rsidP="00B92D45">
            <w:pPr>
              <w:jc w:val="both"/>
              <w:rPr>
                <w:b/>
              </w:rPr>
            </w:pPr>
            <w:r w:rsidRPr="009F717A">
              <w:t>Наличие на ергономичен дизайн: Наклоненопредн</w:t>
            </w:r>
            <w:r w:rsidRPr="009F717A">
              <w:rPr>
                <w:lang w:val="en-GB"/>
              </w:rPr>
              <w:t>o</w:t>
            </w:r>
            <w:r w:rsidRPr="009F717A">
              <w:t xml:space="preserve"> защитно стъкло, което да осигурява оптимална видимост на всички предмети, поставени в интериорното работно пространство.</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1.2</w:t>
            </w:r>
          </w:p>
        </w:tc>
        <w:tc>
          <w:tcPr>
            <w:tcW w:w="4217" w:type="dxa"/>
            <w:vAlign w:val="center"/>
          </w:tcPr>
          <w:p w:rsidR="009F717A" w:rsidRPr="009F717A" w:rsidRDefault="009F717A" w:rsidP="00B92D45">
            <w:pPr>
              <w:jc w:val="both"/>
            </w:pPr>
            <w:r w:rsidRPr="009F717A">
              <w:t>Възможност за алтернативни настройки на височината на крилото при поискване.</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1.3</w:t>
            </w:r>
          </w:p>
        </w:tc>
        <w:tc>
          <w:tcPr>
            <w:tcW w:w="4217" w:type="dxa"/>
            <w:vAlign w:val="center"/>
          </w:tcPr>
          <w:p w:rsidR="009F717A" w:rsidRPr="009F717A" w:rsidRDefault="009F717A" w:rsidP="00B92D45">
            <w:pPr>
              <w:jc w:val="both"/>
            </w:pPr>
            <w:r w:rsidRPr="009F717A">
              <w:t>Наличие на наклон на профила под работната повърхност, за да се улесни замяната на H14 HEPA/ULPA филтър и събиране на разлята течност.</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1.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1"/>
        <w:gridCol w:w="67"/>
        <w:gridCol w:w="4129"/>
        <w:gridCol w:w="7"/>
        <w:gridCol w:w="4704"/>
        <w:gridCol w:w="8"/>
      </w:tblGrid>
      <w:tr w:rsidR="009F717A" w:rsidRPr="009F717A" w:rsidTr="00600143">
        <w:trPr>
          <w:trHeight w:val="441"/>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rPr>
            </w:pPr>
            <w:r w:rsidRPr="009F717A">
              <w:rPr>
                <w:b/>
              </w:rPr>
              <w:t>1.2 Ламинарен бокс, клас на безопасност - клас II В2</w:t>
            </w:r>
          </w:p>
        </w:tc>
      </w:tr>
      <w:tr w:rsidR="009F717A" w:rsidRPr="009F717A" w:rsidTr="00B92D45">
        <w:trPr>
          <w:trHeight w:val="397"/>
        </w:trPr>
        <w:tc>
          <w:tcPr>
            <w:tcW w:w="9756"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rPr>
            </w:pPr>
            <w:r w:rsidRPr="009F717A">
              <w:rPr>
                <w:b/>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w:t>
            </w:r>
          </w:p>
        </w:tc>
        <w:tc>
          <w:tcPr>
            <w:tcW w:w="4227" w:type="dxa"/>
            <w:gridSpan w:val="3"/>
            <w:vAlign w:val="center"/>
          </w:tcPr>
          <w:p w:rsidR="009F717A" w:rsidRPr="009F717A" w:rsidRDefault="009F717A" w:rsidP="00B92D45">
            <w:pPr>
              <w:jc w:val="center"/>
              <w:rPr>
                <w:b/>
              </w:rPr>
            </w:pPr>
            <w:r w:rsidRPr="009F717A">
              <w:rPr>
                <w:b/>
              </w:rPr>
              <w:t>ИЗИСКВАНЕ НА ВЪЗЛОЖИТЕЛЯ</w:t>
            </w:r>
          </w:p>
        </w:tc>
        <w:tc>
          <w:tcPr>
            <w:tcW w:w="473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1</w:t>
            </w:r>
          </w:p>
        </w:tc>
        <w:tc>
          <w:tcPr>
            <w:tcW w:w="4227" w:type="dxa"/>
            <w:gridSpan w:val="3"/>
            <w:vAlign w:val="center"/>
          </w:tcPr>
          <w:p w:rsidR="009F717A" w:rsidRPr="009F717A" w:rsidRDefault="009F717A" w:rsidP="00B92D45">
            <w:pPr>
              <w:shd w:val="clear" w:color="auto" w:fill="FFFFFF"/>
              <w:autoSpaceDE w:val="0"/>
              <w:autoSpaceDN w:val="0"/>
              <w:adjustRightInd w:val="0"/>
              <w:spacing w:line="276" w:lineRule="auto"/>
              <w:jc w:val="both"/>
              <w:rPr>
                <w:rFonts w:eastAsia="Calibri"/>
              </w:rPr>
            </w:pPr>
            <w:r w:rsidRPr="009F717A">
              <w:t xml:space="preserve">100% смеянем въздух съгласно NSF/ANSI 49, предназначен да осигури защита на оператора, продукта и околната среда и въздуха да </w:t>
            </w:r>
            <w:r w:rsidRPr="009F717A">
              <w:lastRenderedPageBreak/>
              <w:t>се изхвърли извън сградата без рециркулация;</w:t>
            </w:r>
          </w:p>
          <w:p w:rsidR="009F717A" w:rsidRPr="009F717A" w:rsidRDefault="009F717A" w:rsidP="00B92D45">
            <w:pPr>
              <w:jc w:val="both"/>
            </w:pP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2</w:t>
            </w:r>
          </w:p>
        </w:tc>
        <w:tc>
          <w:tcPr>
            <w:tcW w:w="4227" w:type="dxa"/>
            <w:gridSpan w:val="3"/>
            <w:vAlign w:val="center"/>
          </w:tcPr>
          <w:p w:rsidR="009F717A" w:rsidRPr="009F717A" w:rsidRDefault="009F717A" w:rsidP="00B92D45">
            <w:pPr>
              <w:jc w:val="both"/>
            </w:pPr>
            <w:r w:rsidRPr="009F717A">
              <w:t>Външна конструкция от епоксидна прахово боядисана студено валцувана стомана, осигуряваща висока корозионна устойчивост;</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3</w:t>
            </w:r>
          </w:p>
        </w:tc>
        <w:tc>
          <w:tcPr>
            <w:tcW w:w="4227" w:type="dxa"/>
            <w:gridSpan w:val="3"/>
            <w:vAlign w:val="center"/>
          </w:tcPr>
          <w:p w:rsidR="009F717A" w:rsidRPr="009F717A" w:rsidRDefault="009F717A" w:rsidP="00B92D45">
            <w:pPr>
              <w:jc w:val="both"/>
            </w:pPr>
            <w:r w:rsidRPr="009F717A">
              <w:t>Задна стена от неръждаема стомана AISI 304 L или еквивалент, проектирана да отговаря на изискванията и да преминава през тест за почистване съгласно EN12469: 2000</w:t>
            </w:r>
            <w:r w:rsidRPr="009F717A">
              <w:rPr>
                <w:b/>
              </w:rPr>
              <w:t xml:space="preserve"> </w:t>
            </w:r>
            <w:r w:rsidRPr="009F717A">
              <w:t>или еквивалент;</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rPr>
            </w:pPr>
            <w:r w:rsidRPr="009F717A">
              <w:rPr>
                <w:b/>
              </w:rPr>
              <w:t>4</w:t>
            </w:r>
          </w:p>
        </w:tc>
        <w:tc>
          <w:tcPr>
            <w:tcW w:w="4227" w:type="dxa"/>
            <w:gridSpan w:val="3"/>
            <w:vAlign w:val="center"/>
          </w:tcPr>
          <w:p w:rsidR="009F717A" w:rsidRPr="009F717A" w:rsidRDefault="009F717A" w:rsidP="00B92D45">
            <w:pPr>
              <w:jc w:val="both"/>
            </w:pPr>
            <w:r w:rsidRPr="009F717A">
              <w:t>Работна повърхност от неръждаема стомана AISI 304L или еквивалент с неперфорирана работна повърхност, която лесно се отстранява за извършване на рутинни процедури за почистване и/или стерилизация в автоклав;</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5</w:t>
            </w:r>
          </w:p>
        </w:tc>
        <w:tc>
          <w:tcPr>
            <w:tcW w:w="4227" w:type="dxa"/>
            <w:gridSpan w:val="3"/>
            <w:vAlign w:val="center"/>
          </w:tcPr>
          <w:p w:rsidR="009F717A" w:rsidRPr="009F717A" w:rsidRDefault="009F717A" w:rsidP="00B92D45">
            <w:pPr>
              <w:shd w:val="clear" w:color="auto" w:fill="FFFFFF"/>
              <w:autoSpaceDE w:val="0"/>
              <w:autoSpaceDN w:val="0"/>
              <w:adjustRightInd w:val="0"/>
              <w:spacing w:line="276" w:lineRule="auto"/>
              <w:jc w:val="both"/>
            </w:pPr>
            <w:r w:rsidRPr="009F717A">
              <w:t>Антибактериално покритие: антибактериални “Ag+ катион-базиран разтвор” или еквивалент, способен да предотврати микробното замърсяване на повърхностите, като по този начин възпрепятства дългосрочния растеж на повърхността;</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6</w:t>
            </w:r>
          </w:p>
        </w:tc>
        <w:tc>
          <w:tcPr>
            <w:tcW w:w="4227" w:type="dxa"/>
            <w:gridSpan w:val="3"/>
            <w:vAlign w:val="center"/>
          </w:tcPr>
          <w:p w:rsidR="009F717A" w:rsidRPr="009F717A" w:rsidRDefault="009F717A" w:rsidP="00B92D45">
            <w:pPr>
              <w:jc w:val="both"/>
            </w:pPr>
            <w:r w:rsidRPr="009F717A">
              <w:t>Преден прозорец с вертикално плъзгащо се стъкло с електрическо задвижване;</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7</w:t>
            </w:r>
          </w:p>
        </w:tc>
        <w:tc>
          <w:tcPr>
            <w:tcW w:w="4227" w:type="dxa"/>
            <w:gridSpan w:val="3"/>
            <w:vAlign w:val="center"/>
          </w:tcPr>
          <w:p w:rsidR="009F717A" w:rsidRPr="009F717A" w:rsidRDefault="009F717A" w:rsidP="00B92D45">
            <w:pPr>
              <w:jc w:val="both"/>
              <w:rPr>
                <w:color w:val="92D050"/>
              </w:rPr>
            </w:pPr>
            <w:r w:rsidRPr="009F717A">
              <w:t>Стандартен отвор на височината на крилото по време на работа настроен на 200 мм.;</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8</w:t>
            </w:r>
          </w:p>
        </w:tc>
        <w:tc>
          <w:tcPr>
            <w:tcW w:w="4227" w:type="dxa"/>
            <w:gridSpan w:val="3"/>
            <w:vAlign w:val="center"/>
          </w:tcPr>
          <w:p w:rsidR="009F717A" w:rsidRPr="009F717A" w:rsidRDefault="009F717A" w:rsidP="00B92D45">
            <w:pPr>
              <w:jc w:val="both"/>
            </w:pPr>
            <w:r w:rsidRPr="009F717A">
              <w:t>Система от два моторни вентилатора: блоковете са снабдени с двоен мотор-вентилатор, за да изхвърлят общия обем на третирания филтриран въздух извън лабораторията чрез тръбна система;</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9</w:t>
            </w:r>
          </w:p>
        </w:tc>
        <w:tc>
          <w:tcPr>
            <w:tcW w:w="4227" w:type="dxa"/>
            <w:gridSpan w:val="3"/>
            <w:vAlign w:val="center"/>
          </w:tcPr>
          <w:p w:rsidR="009F717A" w:rsidRPr="009F717A" w:rsidRDefault="009F717A" w:rsidP="00B92D45">
            <w:pPr>
              <w:jc w:val="both"/>
            </w:pPr>
            <w:r w:rsidRPr="009F717A">
              <w:t xml:space="preserve">Без необходимост от допълнителен вентилатор: оборудвани с основен вентилатор и вграден вентилатор за изходните газове, като по този начин се избягват безполезни разходи и поддръжка за допълнителен </w:t>
            </w:r>
            <w:r w:rsidRPr="009F717A">
              <w:lastRenderedPageBreak/>
              <w:t>вентилатор. Боксът да може лесно да се свърже към тръбопроводната система посредством неговата твърда връзка;</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0</w:t>
            </w:r>
          </w:p>
        </w:tc>
        <w:tc>
          <w:tcPr>
            <w:tcW w:w="4227" w:type="dxa"/>
            <w:gridSpan w:val="3"/>
            <w:vAlign w:val="center"/>
          </w:tcPr>
          <w:p w:rsidR="009F717A" w:rsidRPr="009F717A" w:rsidRDefault="009F717A" w:rsidP="00B92D45">
            <w:pPr>
              <w:jc w:val="both"/>
            </w:pPr>
            <w:r w:rsidRPr="009F717A">
              <w:t>Филтрация: H14 HEPA/ULPA филтри с ефективност по-добра от 99,995% MPPS (EN-1822);</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1</w:t>
            </w:r>
          </w:p>
        </w:tc>
        <w:tc>
          <w:tcPr>
            <w:tcW w:w="4227" w:type="dxa"/>
            <w:gridSpan w:val="3"/>
            <w:vAlign w:val="center"/>
          </w:tcPr>
          <w:p w:rsidR="009F717A" w:rsidRPr="009F717A" w:rsidRDefault="009F717A" w:rsidP="00B92D45">
            <w:pPr>
              <w:jc w:val="both"/>
            </w:pPr>
            <w:r w:rsidRPr="009F717A">
              <w:t>Предфилтрация: Входящ G3 пре-филтър ефективност 80≤AM≤90 съгласно EN 779 и UNI 10339;</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2</w:t>
            </w:r>
          </w:p>
        </w:tc>
        <w:tc>
          <w:tcPr>
            <w:tcW w:w="4227" w:type="dxa"/>
            <w:gridSpan w:val="3"/>
            <w:vAlign w:val="center"/>
          </w:tcPr>
          <w:p w:rsidR="009F717A" w:rsidRPr="009F717A" w:rsidRDefault="009F717A" w:rsidP="00B92D45">
            <w:pPr>
              <w:jc w:val="both"/>
            </w:pPr>
            <w:r w:rsidRPr="009F717A">
              <w:t>Работно състояние: Чистота на въздуха в клас ISO 3 съгласно ISO: EN 14644-1 или еквивалент;</w:t>
            </w:r>
          </w:p>
        </w:tc>
        <w:tc>
          <w:tcPr>
            <w:tcW w:w="4738" w:type="dxa"/>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3</w:t>
            </w:r>
          </w:p>
        </w:tc>
        <w:tc>
          <w:tcPr>
            <w:tcW w:w="4227" w:type="dxa"/>
            <w:gridSpan w:val="3"/>
            <w:vAlign w:val="center"/>
          </w:tcPr>
          <w:p w:rsidR="009F717A" w:rsidRPr="009F717A" w:rsidRDefault="009F717A" w:rsidP="00B92D45">
            <w:pPr>
              <w:jc w:val="both"/>
            </w:pPr>
            <w:r w:rsidRPr="009F717A">
              <w:t>Интегрирано управление на всички основни функции на вентилацията и филтрация: саморегулиращи се всички основни компоненти на филтриращата и вентилационната система - компенсирайки спадане на налягането и възстановяване на енергийния баланс;</w:t>
            </w:r>
          </w:p>
        </w:tc>
        <w:tc>
          <w:tcPr>
            <w:tcW w:w="4738" w:type="dxa"/>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4</w:t>
            </w:r>
          </w:p>
        </w:tc>
        <w:tc>
          <w:tcPr>
            <w:tcW w:w="4227" w:type="dxa"/>
            <w:gridSpan w:val="3"/>
            <w:vAlign w:val="center"/>
          </w:tcPr>
          <w:p w:rsidR="009F717A" w:rsidRPr="009F717A" w:rsidRDefault="009F717A" w:rsidP="00B92D45">
            <w:pPr>
              <w:jc w:val="both"/>
            </w:pPr>
            <w:r w:rsidRPr="009F717A">
              <w:t xml:space="preserve">Удобна за ползване практична клавиатура и LCD дисплей, даващи информация за: </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а ламинарен поток  и скорост на фронтал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вътрешната и външната температу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статъчния живот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UV лампа и филтър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бщ брой часове на работ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ивото на насищане на HEPA/ULPA филтрите;</w:t>
            </w:r>
          </w:p>
          <w:p w:rsidR="009F717A" w:rsidRPr="009F717A" w:rsidRDefault="009F717A" w:rsidP="00B92D45">
            <w:pPr>
              <w:jc w:val="both"/>
            </w:pPr>
            <w:r w:rsidRPr="009F717A">
              <w:t>Аудио-визуални аларми, предвидени з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извън обхвата или неправилна скорост на ламинарния въздушен поток и скорост на пред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правилно положение на предния прозорец на крилот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запушване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край на жизнения цикъл на UV лампата и насищане на филтъра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lastRenderedPageBreak/>
              <w:t>блокиране на изпускателния канал (ако е монтиран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изправност на двигателя на вентилато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 xml:space="preserve">спиране на тока; </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5</w:t>
            </w:r>
          </w:p>
        </w:tc>
        <w:tc>
          <w:tcPr>
            <w:tcW w:w="4227" w:type="dxa"/>
            <w:gridSpan w:val="3"/>
            <w:vAlign w:val="center"/>
          </w:tcPr>
          <w:p w:rsidR="009F717A" w:rsidRPr="009F717A" w:rsidRDefault="009F717A" w:rsidP="00B92D45">
            <w:pPr>
              <w:jc w:val="both"/>
            </w:pPr>
            <w:r w:rsidRPr="009F717A">
              <w:t xml:space="preserve">Осветление: флуоресцентни тръби в вграден корпус, поставени извън замърсената зона; </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6</w:t>
            </w:r>
          </w:p>
        </w:tc>
        <w:tc>
          <w:tcPr>
            <w:tcW w:w="4227" w:type="dxa"/>
            <w:gridSpan w:val="3"/>
            <w:vAlign w:val="center"/>
          </w:tcPr>
          <w:p w:rsidR="009F717A" w:rsidRPr="009F717A" w:rsidRDefault="009F717A" w:rsidP="00B92D45">
            <w:pPr>
              <w:jc w:val="both"/>
            </w:pPr>
            <w:r w:rsidRPr="009F717A">
              <w:t>Входящ отвор D.O.P.-DEHS за тестване на HEPA/ULPA филтрите;</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lang w:val="ru-RU"/>
              </w:rPr>
              <w:t>1</w:t>
            </w:r>
            <w:r w:rsidRPr="009F717A">
              <w:rPr>
                <w:b/>
                <w:caps/>
              </w:rPr>
              <w:t>7</w:t>
            </w:r>
          </w:p>
        </w:tc>
        <w:tc>
          <w:tcPr>
            <w:tcW w:w="4227" w:type="dxa"/>
            <w:gridSpan w:val="3"/>
            <w:vAlign w:val="center"/>
          </w:tcPr>
          <w:p w:rsidR="009F717A" w:rsidRPr="009F717A" w:rsidRDefault="009F717A" w:rsidP="00B92D45">
            <w:pPr>
              <w:jc w:val="both"/>
            </w:pPr>
            <w:r w:rsidRPr="009F717A">
              <w:t>Връзка за изходна твърда тръба за отработени газове;</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lang w:val="ru-RU"/>
              </w:rPr>
            </w:pPr>
            <w:r w:rsidRPr="009F717A">
              <w:rPr>
                <w:b/>
                <w:caps/>
                <w:lang w:val="ru-RU"/>
              </w:rPr>
              <w:t>18</w:t>
            </w:r>
          </w:p>
        </w:tc>
        <w:tc>
          <w:tcPr>
            <w:tcW w:w="4227" w:type="dxa"/>
            <w:gridSpan w:val="3"/>
            <w:vAlign w:val="center"/>
          </w:tcPr>
          <w:p w:rsidR="009F717A" w:rsidRPr="009F717A" w:rsidRDefault="009F717A" w:rsidP="00B92D45">
            <w:pPr>
              <w:jc w:val="both"/>
            </w:pPr>
            <w:r w:rsidRPr="009F717A">
              <w:t>Лесно боравене и поддръжка: Боксът да може да преминава през стандартни врати с широчина 810 мм. Всички сервизни операции да са налични отпред на корпуса;</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19</w:t>
            </w:r>
          </w:p>
        </w:tc>
        <w:tc>
          <w:tcPr>
            <w:tcW w:w="4227" w:type="dxa"/>
            <w:gridSpan w:val="3"/>
            <w:vAlign w:val="center"/>
          </w:tcPr>
          <w:p w:rsidR="009F717A" w:rsidRPr="009F717A" w:rsidRDefault="009F717A" w:rsidP="00B92D45">
            <w:pPr>
              <w:jc w:val="both"/>
            </w:pPr>
            <w:r w:rsidRPr="009F717A">
              <w:t>Технически характеристики: полезни размери (mm) минимум: ШхДхВ: 1190x580x740; габаритни размери максимум [mm]: ШхДхВ: 1350x810x2350; ниво на шума (dbA): ≤ 60; работна апертура (mm): 200; дебит на изпускателната тръба (m</w:t>
            </w:r>
            <w:r w:rsidRPr="009F717A">
              <w:rPr>
                <w:vertAlign w:val="superscript"/>
              </w:rPr>
              <w:t>3</w:t>
            </w:r>
            <w:r w:rsidRPr="009F717A">
              <w:t>/h): 1420; ниво на осветление (лукс): ≥ 1200;</w:t>
            </w:r>
          </w:p>
        </w:tc>
        <w:tc>
          <w:tcPr>
            <w:tcW w:w="4738"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20</w:t>
            </w:r>
          </w:p>
        </w:tc>
        <w:tc>
          <w:tcPr>
            <w:tcW w:w="4227" w:type="dxa"/>
            <w:gridSpan w:val="3"/>
            <w:vAlign w:val="center"/>
          </w:tcPr>
          <w:p w:rsidR="009F717A" w:rsidRPr="009F717A" w:rsidRDefault="009F717A" w:rsidP="00B92D45">
            <w:pPr>
              <w:jc w:val="both"/>
            </w:pPr>
            <w:r w:rsidRPr="009F717A">
              <w:t>Епоксидно прахово боядисана модулна стойка за 1,2 m размер;</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783" w:type="dxa"/>
            <w:vAlign w:val="center"/>
          </w:tcPr>
          <w:p w:rsidR="009F717A" w:rsidRPr="009F717A" w:rsidRDefault="009F717A" w:rsidP="00B92D45">
            <w:pPr>
              <w:jc w:val="center"/>
              <w:rPr>
                <w:b/>
                <w:caps/>
              </w:rPr>
            </w:pPr>
            <w:r w:rsidRPr="009F717A">
              <w:rPr>
                <w:b/>
                <w:caps/>
              </w:rPr>
              <w:t>21</w:t>
            </w:r>
          </w:p>
        </w:tc>
        <w:tc>
          <w:tcPr>
            <w:tcW w:w="4227" w:type="dxa"/>
            <w:gridSpan w:val="3"/>
            <w:vAlign w:val="center"/>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9F717A">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38"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caps/>
              </w:rPr>
            </w:pPr>
          </w:p>
          <w:p w:rsidR="009F717A" w:rsidRPr="009F717A" w:rsidRDefault="009F717A" w:rsidP="00B92D45">
            <w:pPr>
              <w:jc w:val="center"/>
              <w:rPr>
                <w:lang w:val="ru-RU"/>
              </w:rPr>
            </w:pP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rPr>
              <w:lastRenderedPageBreak/>
              <w:t>1.2 Ламинарен бокс, клас на безопасност клас II  В2</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w:t>
            </w:r>
          </w:p>
        </w:tc>
        <w:tc>
          <w:tcPr>
            <w:tcW w:w="4152" w:type="dxa"/>
            <w:vAlign w:val="center"/>
          </w:tcPr>
          <w:p w:rsidR="009F717A" w:rsidRPr="009F717A" w:rsidRDefault="009F717A" w:rsidP="00B92D45">
            <w:pPr>
              <w:jc w:val="center"/>
              <w:rPr>
                <w:b/>
              </w:rPr>
            </w:pPr>
            <w:r w:rsidRPr="009F717A">
              <w:rPr>
                <w:b/>
              </w:rPr>
              <w:t>ИЗИСКВАНЕ НА ВЪЗЛОЖИТЕЛЯ</w:t>
            </w:r>
          </w:p>
        </w:tc>
        <w:tc>
          <w:tcPr>
            <w:tcW w:w="4745"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Т1.2.1</w:t>
            </w:r>
          </w:p>
        </w:tc>
        <w:tc>
          <w:tcPr>
            <w:tcW w:w="4152" w:type="dxa"/>
            <w:vAlign w:val="center"/>
          </w:tcPr>
          <w:p w:rsidR="009F717A" w:rsidRPr="009F717A" w:rsidRDefault="009F717A" w:rsidP="00B92D45">
            <w:pPr>
              <w:jc w:val="both"/>
            </w:pPr>
            <w:r w:rsidRPr="009F717A">
              <w:t>Наличие на магнитна  сменяема UV стерилизираща лампа,  която може да се постави в различна зона на задната стена.</w:t>
            </w:r>
          </w:p>
        </w:tc>
        <w:tc>
          <w:tcPr>
            <w:tcW w:w="4745"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Т1.2.2</w:t>
            </w:r>
          </w:p>
        </w:tc>
        <w:tc>
          <w:tcPr>
            <w:tcW w:w="4152" w:type="dxa"/>
            <w:vAlign w:val="center"/>
          </w:tcPr>
          <w:p w:rsidR="009F717A" w:rsidRPr="009F717A" w:rsidRDefault="009F717A" w:rsidP="00B92D45">
            <w:pPr>
              <w:jc w:val="both"/>
            </w:pPr>
            <w:r w:rsidRPr="009F717A">
              <w:t>Наличие на два таймера за обратно отброяване, една променлива в един с незабавен старт, един програмируем за ден, начален час и продължителност.</w:t>
            </w:r>
          </w:p>
        </w:tc>
        <w:tc>
          <w:tcPr>
            <w:tcW w:w="4745"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Т1.2.3</w:t>
            </w:r>
          </w:p>
        </w:tc>
        <w:tc>
          <w:tcPr>
            <w:tcW w:w="4152" w:type="dxa"/>
            <w:vAlign w:val="center"/>
          </w:tcPr>
          <w:p w:rsidR="009F717A" w:rsidRPr="009F717A" w:rsidRDefault="009F717A" w:rsidP="00B92D45">
            <w:pPr>
              <w:jc w:val="both"/>
            </w:pPr>
            <w:r w:rsidRPr="009F717A">
              <w:t xml:space="preserve">Наличие на работна повърхност от неръждаема стомана AISI 316L или еквивалент, с възможност за перфорирана повърхност. </w:t>
            </w:r>
          </w:p>
        </w:tc>
        <w:tc>
          <w:tcPr>
            <w:tcW w:w="4745"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344"/>
        </w:trPr>
        <w:tc>
          <w:tcPr>
            <w:tcW w:w="851" w:type="dxa"/>
            <w:gridSpan w:val="2"/>
            <w:vAlign w:val="center"/>
          </w:tcPr>
          <w:p w:rsidR="009F717A" w:rsidRPr="009F717A" w:rsidRDefault="009F717A" w:rsidP="00B92D45">
            <w:pPr>
              <w:jc w:val="center"/>
              <w:rPr>
                <w:b/>
              </w:rPr>
            </w:pPr>
            <w:r w:rsidRPr="009F717A">
              <w:rPr>
                <w:b/>
              </w:rPr>
              <w:t>Ф1.2.1</w:t>
            </w:r>
          </w:p>
        </w:tc>
        <w:tc>
          <w:tcPr>
            <w:tcW w:w="4152" w:type="dxa"/>
            <w:vAlign w:val="center"/>
          </w:tcPr>
          <w:p w:rsidR="009F717A" w:rsidRPr="009F717A" w:rsidRDefault="009F717A" w:rsidP="00B92D45">
            <w:pPr>
              <w:jc w:val="both"/>
              <w:rPr>
                <w:b/>
              </w:rPr>
            </w:pPr>
            <w:r w:rsidRPr="009F717A">
              <w:t>Наличие на ергономичен дизайн: Наклоненопредн</w:t>
            </w:r>
            <w:r w:rsidRPr="009F717A">
              <w:rPr>
                <w:lang w:val="en-GB"/>
              </w:rPr>
              <w:t>o</w:t>
            </w:r>
            <w:r w:rsidRPr="009F717A">
              <w:t xml:space="preserve"> защитно стъкло, което да осигурява оптимална видимост на всички предмети, поставени в интериорното работно пространство.</w:t>
            </w:r>
          </w:p>
        </w:tc>
        <w:tc>
          <w:tcPr>
            <w:tcW w:w="4745" w:type="dxa"/>
            <w:gridSpan w:val="2"/>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Ф1.2.2</w:t>
            </w:r>
          </w:p>
        </w:tc>
        <w:tc>
          <w:tcPr>
            <w:tcW w:w="4152" w:type="dxa"/>
            <w:vAlign w:val="center"/>
          </w:tcPr>
          <w:p w:rsidR="009F717A" w:rsidRPr="009F717A" w:rsidRDefault="009F717A" w:rsidP="00B92D45">
            <w:pPr>
              <w:jc w:val="both"/>
            </w:pPr>
            <w:r w:rsidRPr="009F717A">
              <w:t>Възможност за алтернативни настройки на височината на крилото при поискване.</w:t>
            </w:r>
          </w:p>
        </w:tc>
        <w:tc>
          <w:tcPr>
            <w:tcW w:w="4745" w:type="dxa"/>
            <w:gridSpan w:val="2"/>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Ф1.2.3</w:t>
            </w:r>
          </w:p>
        </w:tc>
        <w:tc>
          <w:tcPr>
            <w:tcW w:w="4152" w:type="dxa"/>
            <w:vAlign w:val="center"/>
          </w:tcPr>
          <w:p w:rsidR="009F717A" w:rsidRPr="009F717A" w:rsidRDefault="009F717A" w:rsidP="00B92D45">
            <w:pPr>
              <w:jc w:val="both"/>
            </w:pPr>
            <w:r w:rsidRPr="009F717A">
              <w:t>Наличие на наклон на профила под работната повърхност, за да се улесни замяната на H14 HEPA/ULPA филтър и събиране на разлята течност.</w:t>
            </w:r>
          </w:p>
        </w:tc>
        <w:tc>
          <w:tcPr>
            <w:tcW w:w="4745" w:type="dxa"/>
            <w:gridSpan w:val="2"/>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gridSpan w:val="2"/>
            <w:vAlign w:val="center"/>
          </w:tcPr>
          <w:p w:rsidR="009F717A" w:rsidRPr="009F717A" w:rsidRDefault="009F717A" w:rsidP="00B92D45">
            <w:pPr>
              <w:jc w:val="center"/>
              <w:rPr>
                <w:b/>
              </w:rPr>
            </w:pPr>
            <w:r w:rsidRPr="009F717A">
              <w:rPr>
                <w:b/>
              </w:rPr>
              <w:t>Г1.2.1</w:t>
            </w:r>
          </w:p>
        </w:tc>
        <w:tc>
          <w:tcPr>
            <w:tcW w:w="4152"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745" w:type="dxa"/>
            <w:gridSpan w:val="2"/>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3 Ламинарен бокс, клас на безопасност - клас III</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lastRenderedPageBreak/>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Напълно затворени тип бокс за безопасност, за обработка на всички видове патогенни агенти, класифицирани от клас I до клас IV според Световната здравна организация;</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2</w:t>
            </w:r>
          </w:p>
        </w:tc>
        <w:tc>
          <w:tcPr>
            <w:tcW w:w="4292" w:type="dxa"/>
            <w:vAlign w:val="center"/>
          </w:tcPr>
          <w:p w:rsidR="009F717A" w:rsidRPr="009F717A" w:rsidRDefault="009F717A" w:rsidP="00B92D45">
            <w:pPr>
              <w:jc w:val="both"/>
            </w:pPr>
            <w:r w:rsidRPr="009F717A">
              <w:t>Портове за ръкавици: 300 мм отвор за ръкавици. Стандартни неопренови ръкави и ръкавици от 0,4 мм. PVC диаметър 300 мм, за да имат допълнителни възможности за движение в работната камера, за да достигнат всяка точка на вътрешната работна камера за ефективни ежедневни процедури за почистване;</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3</w:t>
            </w:r>
          </w:p>
        </w:tc>
        <w:tc>
          <w:tcPr>
            <w:tcW w:w="4292" w:type="dxa"/>
            <w:vAlign w:val="center"/>
          </w:tcPr>
          <w:p w:rsidR="009F717A" w:rsidRPr="009F717A" w:rsidRDefault="009F717A" w:rsidP="00B92D45">
            <w:pPr>
              <w:jc w:val="both"/>
            </w:pPr>
            <w:r w:rsidRPr="009F717A">
              <w:t>Транспортен люк, изработен от епоксидна стомана и оборудван с двойна линия H14 HEPA/ULPA и класифициран като тип С2 съгласно ISO-FDIS 14644-7. Работна повърхност от неръждаема стомана AISI 316L;</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4</w:t>
            </w:r>
          </w:p>
        </w:tc>
        <w:tc>
          <w:tcPr>
            <w:tcW w:w="4292" w:type="dxa"/>
            <w:vAlign w:val="center"/>
          </w:tcPr>
          <w:p w:rsidR="009F717A" w:rsidRPr="009F717A" w:rsidRDefault="009F717A" w:rsidP="00B92D45">
            <w:pPr>
              <w:jc w:val="both"/>
            </w:pPr>
            <w:r w:rsidRPr="009F717A">
              <w:t>Външна конструкция от епоксидна прахово боядисана студено валцувана стоман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5</w:t>
            </w:r>
          </w:p>
        </w:tc>
        <w:tc>
          <w:tcPr>
            <w:tcW w:w="4292" w:type="dxa"/>
            <w:vAlign w:val="center"/>
          </w:tcPr>
          <w:p w:rsidR="009F717A" w:rsidRPr="009F717A" w:rsidRDefault="009F717A" w:rsidP="00B92D45">
            <w:pPr>
              <w:jc w:val="both"/>
            </w:pPr>
            <w:r w:rsidRPr="009F717A">
              <w:t>Задна стена от неръждаема стомана AISI 304 L, проектирана да отговаря на изискванията и да преминава през тест за почистване съгласно EN12469: 2000</w:t>
            </w:r>
            <w:r w:rsidRPr="009F717A">
              <w:rPr>
                <w:b/>
              </w:rPr>
              <w:t xml:space="preserve"> </w:t>
            </w:r>
            <w:r w:rsidRPr="009F717A">
              <w:t>или еквивалент;</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6</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Работната повърхност от неръждаема стомана AISI 316L се доставя стандартно с твърда работна повърхност, която лесно се отстранява за извършване на рутинни процедури за почистване и/или стерилизация в автоклав;</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7</w:t>
            </w:r>
          </w:p>
        </w:tc>
        <w:tc>
          <w:tcPr>
            <w:tcW w:w="4292" w:type="dxa"/>
            <w:vAlign w:val="center"/>
          </w:tcPr>
          <w:p w:rsidR="009F717A" w:rsidRPr="009F717A" w:rsidRDefault="009F717A" w:rsidP="00B92D45">
            <w:pPr>
              <w:jc w:val="both"/>
            </w:pPr>
            <w:r w:rsidRPr="009F717A">
              <w:t>Отделни тестови отвори, разположени върху главната камера и трансферния люк, за свързване на външни устройства за различни изпитвания, като тест за скорост на въздушния поток и тест за чистота на въздуха, без нарушаване целостта на системат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lastRenderedPageBreak/>
              <w:t>8</w:t>
            </w:r>
          </w:p>
        </w:tc>
        <w:tc>
          <w:tcPr>
            <w:tcW w:w="4292" w:type="dxa"/>
            <w:vAlign w:val="center"/>
          </w:tcPr>
          <w:p w:rsidR="009F717A" w:rsidRPr="009F717A" w:rsidRDefault="009F717A" w:rsidP="00B92D45">
            <w:pPr>
              <w:jc w:val="both"/>
            </w:pPr>
            <w:r w:rsidRPr="009F717A">
              <w:t>Боксът да се доставя с два мотор-вентилатора, рециркулационен и аспираторен, за да се освободи общия обем от третирания филтриран въздух извън лабораторията чрез тръбна систем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9</w:t>
            </w:r>
          </w:p>
        </w:tc>
        <w:tc>
          <w:tcPr>
            <w:tcW w:w="4292" w:type="dxa"/>
            <w:vAlign w:val="center"/>
          </w:tcPr>
          <w:p w:rsidR="009F717A" w:rsidRPr="009F717A" w:rsidRDefault="009F717A" w:rsidP="00B92D45">
            <w:pPr>
              <w:jc w:val="both"/>
            </w:pPr>
            <w:r w:rsidRPr="009F717A">
              <w:t>Блокираща система: Вътрешната и външната врата на трансферния люк се синхронизират чрез система за блокиране, позволяваща отварянето на външната врата само когато вътрешната врата е затворена, за да се избегне замърсяване;</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0</w:t>
            </w:r>
          </w:p>
        </w:tc>
        <w:tc>
          <w:tcPr>
            <w:tcW w:w="4292" w:type="dxa"/>
            <w:vAlign w:val="center"/>
          </w:tcPr>
          <w:p w:rsidR="009F717A" w:rsidRPr="009F717A" w:rsidRDefault="009F717A" w:rsidP="00B92D45">
            <w:pPr>
              <w:jc w:val="both"/>
            </w:pPr>
            <w:r w:rsidRPr="009F717A">
              <w:t>Интегрирано управление на всички основни функции на вентилацията и филтрация: саморегулиращи се всички основни компоненти на филтриращата и вентилационната система - компенсирайки спадане на налягането и възстановяване на енергийния баланс;</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1</w:t>
            </w:r>
          </w:p>
        </w:tc>
        <w:tc>
          <w:tcPr>
            <w:tcW w:w="4292" w:type="dxa"/>
            <w:vAlign w:val="center"/>
          </w:tcPr>
          <w:p w:rsidR="009F717A" w:rsidRPr="009F717A" w:rsidRDefault="009F717A" w:rsidP="00B92D45">
            <w:pPr>
              <w:jc w:val="both"/>
            </w:pPr>
            <w:r w:rsidRPr="009F717A">
              <w:t>Антибактериално покритие: антибактериални “Ag+ катион-базиран разтвор”, способен да предотврати микробното замърсяване на повърхностите, като по този начин възпрепятства дългосрочния растеж на повърхностт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2</w:t>
            </w:r>
          </w:p>
        </w:tc>
        <w:tc>
          <w:tcPr>
            <w:tcW w:w="4292" w:type="dxa"/>
            <w:vAlign w:val="center"/>
          </w:tcPr>
          <w:p w:rsidR="009F717A" w:rsidRPr="009F717A" w:rsidRDefault="009F717A" w:rsidP="00B92D45">
            <w:pPr>
              <w:jc w:val="both"/>
            </w:pPr>
            <w:r w:rsidRPr="009F717A">
              <w:t>Филтрация: H14 HEPA/ULPA филтри с ефективност по-добра от 99,995% MPPS (EN-1822);</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3</w:t>
            </w:r>
          </w:p>
        </w:tc>
        <w:tc>
          <w:tcPr>
            <w:tcW w:w="4292" w:type="dxa"/>
            <w:vAlign w:val="center"/>
          </w:tcPr>
          <w:p w:rsidR="009F717A" w:rsidRPr="009F717A" w:rsidRDefault="009F717A" w:rsidP="00B92D45">
            <w:pPr>
              <w:jc w:val="both"/>
            </w:pPr>
            <w:r w:rsidRPr="009F717A">
              <w:t>Работно състояние: Чистота на въздуха в клас ISO 3 съгласно ISO: EN 14644-1;</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600143" w:rsidRDefault="009F717A" w:rsidP="00B92D45">
            <w:pPr>
              <w:jc w:val="center"/>
              <w:rPr>
                <w:b/>
                <w:caps/>
              </w:rPr>
            </w:pPr>
            <w:r w:rsidRPr="00600143">
              <w:rPr>
                <w:b/>
                <w:caps/>
              </w:rPr>
              <w:t>14</w:t>
            </w:r>
          </w:p>
        </w:tc>
        <w:tc>
          <w:tcPr>
            <w:tcW w:w="4292" w:type="dxa"/>
            <w:vAlign w:val="center"/>
          </w:tcPr>
          <w:p w:rsidR="009F717A" w:rsidRPr="009F717A" w:rsidRDefault="009F717A" w:rsidP="00B92D45">
            <w:pPr>
              <w:jc w:val="both"/>
            </w:pPr>
            <w:r w:rsidRPr="009F717A">
              <w:t xml:space="preserve">Удобна за ползване практична клавиатура и LCD дисплей, даващи информация за: </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а ламинарен поток  и скорост на фронтал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вътрешната и външната температу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статъчния живот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UV лампа и филтър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общ брой часове на работ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ивото на насищане на HEPA/ULPA филтрите;</w:t>
            </w:r>
          </w:p>
          <w:p w:rsidR="009F717A" w:rsidRPr="009F717A" w:rsidRDefault="009F717A" w:rsidP="00B92D45">
            <w:pPr>
              <w:jc w:val="both"/>
            </w:pPr>
            <w:r w:rsidRPr="009F717A">
              <w:t>Аудио-визуални аларми, предвидени з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lastRenderedPageBreak/>
              <w:t>извън обхвата или неправилна скорост на ламинарния въздушен поток и скорост на предната въздушна барие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правилно положение на предния прозорец на крилот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запушване на HEPA/ULPA филтри;</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край на жизнения цикъл на UV лампата и насищане на филтъра с активен въглен (ако е монтиран);</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блокиране на изпускателния канал (ако е монтирано);</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неизправност на двигателя на вентилатора;</w:t>
            </w:r>
          </w:p>
          <w:p w:rsidR="009F717A" w:rsidRPr="009F717A" w:rsidRDefault="009F717A" w:rsidP="009F717A">
            <w:pPr>
              <w:pStyle w:val="ListParagraph"/>
              <w:numPr>
                <w:ilvl w:val="0"/>
                <w:numId w:val="26"/>
              </w:numPr>
              <w:spacing w:after="0" w:line="240" w:lineRule="auto"/>
              <w:jc w:val="both"/>
              <w:rPr>
                <w:rFonts w:ascii="Times New Roman" w:hAnsi="Times New Roman"/>
              </w:rPr>
            </w:pPr>
            <w:r w:rsidRPr="009F717A">
              <w:rPr>
                <w:rFonts w:ascii="Times New Roman" w:hAnsi="Times New Roman"/>
              </w:rPr>
              <w:t>спиране на ток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5</w:t>
            </w:r>
          </w:p>
        </w:tc>
        <w:tc>
          <w:tcPr>
            <w:tcW w:w="4292" w:type="dxa"/>
            <w:vAlign w:val="center"/>
          </w:tcPr>
          <w:p w:rsidR="009F717A" w:rsidRPr="009F717A" w:rsidRDefault="009F717A" w:rsidP="00B92D45">
            <w:pPr>
              <w:jc w:val="both"/>
            </w:pPr>
            <w:r w:rsidRPr="009F717A">
              <w:t>Осветление: флуоресцентни тръби в вграден корпус, поставени извън замърсената зон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6</w:t>
            </w:r>
          </w:p>
        </w:tc>
        <w:tc>
          <w:tcPr>
            <w:tcW w:w="4292" w:type="dxa"/>
            <w:vAlign w:val="center"/>
          </w:tcPr>
          <w:p w:rsidR="009F717A" w:rsidRPr="009F717A" w:rsidRDefault="009F717A" w:rsidP="00B92D45">
            <w:pPr>
              <w:jc w:val="both"/>
            </w:pPr>
            <w:r w:rsidRPr="009F717A">
              <w:t>Входящ отвор D.O.P.-DEHS за тестване на HEPA/ULPA филтрите;</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7</w:t>
            </w:r>
          </w:p>
        </w:tc>
        <w:tc>
          <w:tcPr>
            <w:tcW w:w="4292" w:type="dxa"/>
            <w:vAlign w:val="center"/>
          </w:tcPr>
          <w:p w:rsidR="009F717A" w:rsidRPr="009F717A" w:rsidRDefault="009F717A" w:rsidP="00B92D45">
            <w:pPr>
              <w:jc w:val="both"/>
            </w:pPr>
            <w:r w:rsidRPr="009F717A">
              <w:t>Връзка за изходна твърда тръба за отработени газове: поради присъщата си характеристика за изпускане на всичкия обработени с въздух, трябва да се достави с 200 мм диаметър на върха на устройството за директно свързване към изпускателната система;</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8</w:t>
            </w:r>
          </w:p>
        </w:tc>
        <w:tc>
          <w:tcPr>
            <w:tcW w:w="4292" w:type="dxa"/>
            <w:vAlign w:val="center"/>
          </w:tcPr>
          <w:p w:rsidR="009F717A" w:rsidRPr="009F717A" w:rsidRDefault="009F717A" w:rsidP="00B92D45">
            <w:pPr>
              <w:jc w:val="both"/>
            </w:pPr>
            <w:r w:rsidRPr="009F717A">
              <w:t xml:space="preserve">Технически характеристики - полезни размери (mm): ШхДхВ: 1192x580x740; габаритни размери [mm]: ШхДхВ: 2010x880x1740; ниво на шума (dbA): ≤ 55 Ниво на осветление (лукс): ≥ 1000; тегло (kg): максимум 350; електрически данни [230V - 50H], 230 V - 50 Hz; </w:t>
            </w:r>
          </w:p>
        </w:tc>
        <w:tc>
          <w:tcPr>
            <w:tcW w:w="4820" w:type="dxa"/>
            <w:vAlign w:val="center"/>
          </w:tcPr>
          <w:p w:rsidR="009F717A" w:rsidRPr="009F717A" w:rsidRDefault="009F717A" w:rsidP="00B92D45">
            <w:pPr>
              <w:rPr>
                <w:b/>
                <w:i/>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9</w:t>
            </w:r>
          </w:p>
        </w:tc>
        <w:tc>
          <w:tcPr>
            <w:tcW w:w="4292" w:type="dxa"/>
            <w:vAlign w:val="center"/>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jc w:val="both"/>
            </w:pPr>
            <w:r w:rsidRPr="009F717A">
              <w:t xml:space="preserve">Инсталиране и въвеждане в експлоатация в лабораторията на заявителя </w:t>
            </w:r>
            <w:r w:rsidR="00600143">
              <w:t>.</w:t>
            </w:r>
          </w:p>
          <w:p w:rsidR="009F717A" w:rsidRPr="009F717A" w:rsidRDefault="009F717A" w:rsidP="009F717A">
            <w:pPr>
              <w:numPr>
                <w:ilvl w:val="0"/>
                <w:numId w:val="26"/>
              </w:numPr>
              <w:spacing w:line="259" w:lineRule="auto"/>
              <w:jc w:val="both"/>
            </w:pPr>
            <w:r w:rsidRPr="009F717A">
              <w:t>Обучение за работа с апарата и за рутинна поддръжка</w:t>
            </w:r>
            <w:r w:rsidR="00600143">
              <w:t>.</w:t>
            </w:r>
          </w:p>
          <w:p w:rsidR="009F717A" w:rsidRPr="009F717A" w:rsidRDefault="00294BD2" w:rsidP="009F717A">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600143">
              <w:t>.</w:t>
            </w:r>
          </w:p>
          <w:p w:rsidR="009F717A" w:rsidRPr="009F717A" w:rsidRDefault="009F717A" w:rsidP="00B92D45">
            <w:pPr>
              <w:jc w:val="both"/>
              <w:rPr>
                <w:b/>
              </w:rPr>
            </w:pPr>
            <w:r w:rsidRPr="009F717A">
              <w:rPr>
                <w:lang w:val="ru-RU"/>
              </w:rPr>
              <w:lastRenderedPageBreak/>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i/>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3 Ламинарен бокс, клас на безопасност - клас III</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3.1</w:t>
            </w:r>
          </w:p>
        </w:tc>
        <w:tc>
          <w:tcPr>
            <w:tcW w:w="4217" w:type="dxa"/>
            <w:vAlign w:val="center"/>
          </w:tcPr>
          <w:p w:rsidR="009F717A" w:rsidRPr="009F717A" w:rsidRDefault="009F717A" w:rsidP="00B92D45">
            <w:pPr>
              <w:jc w:val="both"/>
            </w:pPr>
            <w:r w:rsidRPr="009F717A">
              <w:t>Наличие на магнитна  сменяема UV стерилизираща лампа,  която може да се постави в различна зона на задната стен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3.2</w:t>
            </w:r>
          </w:p>
        </w:tc>
        <w:tc>
          <w:tcPr>
            <w:tcW w:w="4217" w:type="dxa"/>
            <w:vAlign w:val="center"/>
          </w:tcPr>
          <w:p w:rsidR="009F717A" w:rsidRPr="009F717A" w:rsidRDefault="009F717A" w:rsidP="00B92D45">
            <w:pPr>
              <w:jc w:val="both"/>
            </w:pPr>
            <w:r w:rsidRPr="009F717A">
              <w:t>Наличие на два таймера за обратно отброяване, една променлива в един с незабавен старт, един програмируем за ден, начален час и продължител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3.3</w:t>
            </w:r>
          </w:p>
        </w:tc>
        <w:tc>
          <w:tcPr>
            <w:tcW w:w="4217" w:type="dxa"/>
            <w:vAlign w:val="center"/>
          </w:tcPr>
          <w:p w:rsidR="009F717A" w:rsidRPr="009F717A" w:rsidRDefault="009F717A" w:rsidP="00B92D45">
            <w:pPr>
              <w:jc w:val="both"/>
            </w:pPr>
            <w:r w:rsidRPr="009F717A">
              <w:t xml:space="preserve">Наличие на работна повърхност от неръждаема стомана AISI 316L, с възможност за перфорирана повърх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3.1</w:t>
            </w:r>
          </w:p>
        </w:tc>
        <w:tc>
          <w:tcPr>
            <w:tcW w:w="4217" w:type="dxa"/>
            <w:vAlign w:val="center"/>
          </w:tcPr>
          <w:p w:rsidR="009F717A" w:rsidRPr="009F717A" w:rsidRDefault="009F717A" w:rsidP="00B92D45">
            <w:pPr>
              <w:jc w:val="both"/>
              <w:rPr>
                <w:b/>
              </w:rPr>
            </w:pPr>
            <w:r w:rsidRPr="009F717A">
              <w:t>Наличие на ергономичен дизайн: Наклоненопредн</w:t>
            </w:r>
            <w:r w:rsidRPr="009F717A">
              <w:rPr>
                <w:lang w:val="en-GB"/>
              </w:rPr>
              <w:t>o</w:t>
            </w:r>
            <w:r w:rsidRPr="009F717A">
              <w:t xml:space="preserve"> защитно стъкло, което да осигурява оптимална видимост на всички предмети, поставени в интериорното работно пространство.</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3.2</w:t>
            </w:r>
          </w:p>
        </w:tc>
        <w:tc>
          <w:tcPr>
            <w:tcW w:w="4217" w:type="dxa"/>
            <w:vAlign w:val="center"/>
          </w:tcPr>
          <w:p w:rsidR="009F717A" w:rsidRPr="009F717A" w:rsidRDefault="009F717A" w:rsidP="00B92D45">
            <w:pPr>
              <w:jc w:val="both"/>
            </w:pPr>
            <w:r w:rsidRPr="009F717A">
              <w:t>Възможност за алтернативни настройки на височината на крилото при поискване.</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3.3</w:t>
            </w:r>
          </w:p>
        </w:tc>
        <w:tc>
          <w:tcPr>
            <w:tcW w:w="4217" w:type="dxa"/>
            <w:vAlign w:val="center"/>
          </w:tcPr>
          <w:p w:rsidR="009F717A" w:rsidRPr="009F717A" w:rsidRDefault="009F717A" w:rsidP="00B92D45">
            <w:pPr>
              <w:jc w:val="both"/>
            </w:pPr>
            <w:r w:rsidRPr="009F717A">
              <w:t>Наличие на наклон на профила под работната повърхност, за да се улесни замяната на H14 HEPA/ ULPA филтър и събиране на разлята течност.</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3.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lastRenderedPageBreak/>
              <w:t xml:space="preserve">1.4 Анаеробна камера </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1</w:t>
            </w:r>
          </w:p>
        </w:tc>
        <w:tc>
          <w:tcPr>
            <w:tcW w:w="4292" w:type="dxa"/>
            <w:vAlign w:val="center"/>
          </w:tcPr>
          <w:p w:rsidR="009F717A" w:rsidRPr="009F717A" w:rsidRDefault="009F717A" w:rsidP="00B92D45">
            <w:pPr>
              <w:jc w:val="both"/>
            </w:pPr>
            <w:r w:rsidRPr="009F717A">
              <w:rPr>
                <w:rFonts w:eastAsia="Calibri"/>
                <w:color w:val="000000"/>
              </w:rPr>
              <w:t>Анаеробна камера за поставяне на плот.</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2</w:t>
            </w:r>
          </w:p>
        </w:tc>
        <w:tc>
          <w:tcPr>
            <w:tcW w:w="4292" w:type="dxa"/>
            <w:vAlign w:val="center"/>
          </w:tcPr>
          <w:p w:rsidR="009F717A" w:rsidRPr="009F717A" w:rsidRDefault="009F717A" w:rsidP="00B92D45">
            <w:pPr>
              <w:jc w:val="both"/>
            </w:pPr>
            <w:r w:rsidRPr="009F717A">
              <w:rPr>
                <w:rFonts w:eastAsia="Calibri"/>
                <w:color w:val="000000"/>
              </w:rPr>
              <w:t>Размери минимум: ШхДхВ/70х70х60 см.</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3</w:t>
            </w:r>
          </w:p>
        </w:tc>
        <w:tc>
          <w:tcPr>
            <w:tcW w:w="4292" w:type="dxa"/>
            <w:vAlign w:val="center"/>
          </w:tcPr>
          <w:p w:rsidR="009F717A" w:rsidRPr="009F717A" w:rsidRDefault="009F717A" w:rsidP="00B92D45">
            <w:pPr>
              <w:jc w:val="both"/>
            </w:pPr>
            <w:r w:rsidRPr="009F717A">
              <w:rPr>
                <w:rFonts w:eastAsia="Calibri"/>
                <w:color w:val="000000"/>
              </w:rPr>
              <w:t>PVC конструкци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4</w:t>
            </w:r>
          </w:p>
        </w:tc>
        <w:tc>
          <w:tcPr>
            <w:tcW w:w="4292" w:type="dxa"/>
            <w:vAlign w:val="center"/>
          </w:tcPr>
          <w:p w:rsidR="009F717A" w:rsidRPr="009F717A" w:rsidRDefault="009F717A" w:rsidP="00B92D45">
            <w:pPr>
              <w:jc w:val="both"/>
            </w:pPr>
            <w:r w:rsidRPr="009F717A">
              <w:rPr>
                <w:rFonts w:eastAsia="Calibri"/>
                <w:color w:val="000000"/>
              </w:rPr>
              <w:t>Оборудвана с латексови ръкавици с размер L.</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5</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изход за газ.</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rPr>
                <w:b/>
                <w:caps/>
              </w:rPr>
            </w:pPr>
            <w:r w:rsidRPr="0092188B">
              <w:rPr>
                <w:b/>
                <w:caps/>
              </w:rPr>
              <w:t>6</w:t>
            </w:r>
          </w:p>
        </w:tc>
        <w:tc>
          <w:tcPr>
            <w:tcW w:w="4292" w:type="dxa"/>
            <w:vAlign w:val="center"/>
          </w:tcPr>
          <w:p w:rsidR="009F717A" w:rsidRPr="009F717A" w:rsidRDefault="009F717A" w:rsidP="0092188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2188B">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92188B">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92188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92188B">
              <w:t>.</w:t>
            </w:r>
          </w:p>
          <w:p w:rsidR="009F717A" w:rsidRPr="009F717A" w:rsidRDefault="009F717A" w:rsidP="0092188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4 Анаеробна камер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w:t>
            </w:r>
            <w:r w:rsidR="00C517A5">
              <w:rPr>
                <w:b/>
              </w:rPr>
              <w:t>.4.1</w:t>
            </w:r>
          </w:p>
        </w:tc>
        <w:tc>
          <w:tcPr>
            <w:tcW w:w="4217" w:type="dxa"/>
            <w:vAlign w:val="center"/>
          </w:tcPr>
          <w:p w:rsidR="009F717A" w:rsidRPr="009F717A" w:rsidRDefault="009F717A" w:rsidP="00B92D45">
            <w:pPr>
              <w:pStyle w:val="Default"/>
              <w:spacing w:after="183"/>
              <w:jc w:val="both"/>
              <w:rPr>
                <w:color w:val="auto"/>
                <w:sz w:val="22"/>
                <w:szCs w:val="22"/>
                <w:lang w:val="bg-BG"/>
              </w:rPr>
            </w:pPr>
            <w:r w:rsidRPr="009F717A">
              <w:rPr>
                <w:sz w:val="22"/>
                <w:szCs w:val="22"/>
              </w:rPr>
              <w:t>Наличие на вътрешно захранване минимум два броя контакти</w:t>
            </w:r>
            <w:r w:rsidRPr="009F717A">
              <w:rPr>
                <w:sz w:val="22"/>
                <w:szCs w:val="22"/>
                <w:lang w:val="bg-BG"/>
              </w:rPr>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lastRenderedPageBreak/>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w:t>
            </w:r>
            <w:r w:rsidR="00C517A5">
              <w:rPr>
                <w:b/>
              </w:rPr>
              <w:t>.4.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5 Лабораторна химическа камина</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92188B" w:rsidRDefault="009F717A" w:rsidP="00B92D45">
            <w:pPr>
              <w:jc w:val="center"/>
              <w:rPr>
                <w:b/>
                <w:caps/>
              </w:rPr>
            </w:pPr>
            <w:r w:rsidRPr="0092188B">
              <w:rPr>
                <w:b/>
                <w:caps/>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Д</w:t>
            </w:r>
            <w:r w:rsidRPr="009F717A">
              <w:t>а отговарят на изискванията по стандарт EN ISO 14175-3 или еквивалентен, за което участниците следва да представят сертификат и/или доклади от изпитвания, издаден/и от независими лица, които са сертифицирани/акредитирани по съответната серия стандарти от български или от друг орган по сертификация/акредитация, който е страна по Многостранното споразумение за взаимно признаване на Европейската организация за акредитаци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2188B" w:rsidRDefault="009F717A" w:rsidP="00B92D45">
            <w:pPr>
              <w:jc w:val="center"/>
              <w:rPr>
                <w:b/>
                <w:caps/>
              </w:rPr>
            </w:pPr>
            <w:r w:rsidRPr="0092188B">
              <w:rPr>
                <w:b/>
                <w:caps/>
              </w:rPr>
              <w:t>2</w:t>
            </w:r>
          </w:p>
        </w:tc>
        <w:tc>
          <w:tcPr>
            <w:tcW w:w="4292" w:type="dxa"/>
            <w:vAlign w:val="center"/>
          </w:tcPr>
          <w:p w:rsidR="009F717A" w:rsidRPr="009F717A" w:rsidRDefault="009F717A" w:rsidP="00B92D45">
            <w:pPr>
              <w:jc w:val="both"/>
            </w:pPr>
            <w:r w:rsidRPr="009F717A">
              <w:t>Всички вътрешни повърхности в работното пространство на камината трябва да са изработени от материал с покритие, устойчиво на концентрирани киселини, основи и органични разтворители;</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pPr>
              <w:pStyle w:val="Default"/>
              <w:rPr>
                <w:sz w:val="22"/>
                <w:szCs w:val="22"/>
              </w:rPr>
            </w:pPr>
            <w:r w:rsidRPr="009F717A">
              <w:rPr>
                <w:sz w:val="22"/>
                <w:szCs w:val="22"/>
              </w:rPr>
              <w:t xml:space="preserve">Поддържащата конструкция на камината трябва да отговаря на следните условия: </w:t>
            </w:r>
          </w:p>
          <w:p w:rsidR="009F717A" w:rsidRPr="009F717A" w:rsidRDefault="009F717A" w:rsidP="00B92D45">
            <w:pPr>
              <w:jc w:val="both"/>
            </w:pPr>
            <w:r w:rsidRPr="009F717A">
              <w:t>- конструкция със задна стена, регулираща потока;</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pPr>
              <w:pStyle w:val="Default"/>
              <w:pageBreakBefore/>
              <w:rPr>
                <w:color w:val="auto"/>
                <w:sz w:val="22"/>
                <w:szCs w:val="22"/>
              </w:rPr>
            </w:pPr>
            <w:r w:rsidRPr="009F717A">
              <w:rPr>
                <w:color w:val="auto"/>
                <w:sz w:val="22"/>
                <w:szCs w:val="22"/>
              </w:rPr>
              <w:t>Отвеждане на парите от камината чрез вентилационна връзка с размер не по-малък от Ø 250 mm.</w:t>
            </w:r>
            <w:r w:rsidRPr="009F717A">
              <w:rPr>
                <w:sz w:val="22"/>
                <w:szCs w:val="22"/>
              </w:rPr>
              <w:t>;</w:t>
            </w:r>
          </w:p>
        </w:tc>
        <w:tc>
          <w:tcPr>
            <w:tcW w:w="4820" w:type="dxa"/>
            <w:vAlign w:val="center"/>
          </w:tcPr>
          <w:p w:rsidR="009F717A" w:rsidRPr="009F717A" w:rsidRDefault="009F717A" w:rsidP="00B92D45">
            <w:pPr>
              <w:rPr>
                <w:b/>
                <w:caps/>
              </w:rPr>
            </w:pPr>
          </w:p>
        </w:tc>
      </w:tr>
      <w:tr w:rsidR="009F717A" w:rsidRPr="0092188B" w:rsidTr="00B92D45">
        <w:trPr>
          <w:trHeight w:val="397"/>
        </w:trPr>
        <w:tc>
          <w:tcPr>
            <w:tcW w:w="636" w:type="dxa"/>
            <w:vAlign w:val="center"/>
          </w:tcPr>
          <w:p w:rsidR="009F717A" w:rsidRPr="0092188B" w:rsidRDefault="009F717A" w:rsidP="0092188B">
            <w:pPr>
              <w:jc w:val="both"/>
              <w:rPr>
                <w:b/>
                <w:caps/>
                <w:sz w:val="22"/>
                <w:szCs w:val="22"/>
              </w:rPr>
            </w:pPr>
            <w:r w:rsidRPr="0092188B">
              <w:rPr>
                <w:b/>
                <w:caps/>
                <w:sz w:val="22"/>
                <w:szCs w:val="22"/>
              </w:rPr>
              <w:t>5</w:t>
            </w:r>
          </w:p>
        </w:tc>
        <w:tc>
          <w:tcPr>
            <w:tcW w:w="4292" w:type="dxa"/>
            <w:vAlign w:val="center"/>
          </w:tcPr>
          <w:p w:rsidR="009F717A" w:rsidRPr="0092188B" w:rsidRDefault="009F717A" w:rsidP="0092188B">
            <w:pPr>
              <w:pStyle w:val="Default"/>
              <w:jc w:val="both"/>
              <w:rPr>
                <w:color w:val="auto"/>
                <w:sz w:val="22"/>
                <w:szCs w:val="22"/>
                <w:lang w:val="bg-BG"/>
              </w:rPr>
            </w:pPr>
            <w:r w:rsidRPr="0092188B">
              <w:rPr>
                <w:color w:val="auto"/>
                <w:sz w:val="22"/>
                <w:szCs w:val="22"/>
              </w:rPr>
              <w:t xml:space="preserve">Горната камера на камината </w:t>
            </w:r>
            <w:r w:rsidRPr="0092188B">
              <w:rPr>
                <w:color w:val="auto"/>
                <w:sz w:val="22"/>
                <w:szCs w:val="22"/>
                <w:lang w:val="bg-BG"/>
              </w:rPr>
              <w:t xml:space="preserve">да </w:t>
            </w:r>
            <w:r w:rsidRPr="0092188B">
              <w:rPr>
                <w:color w:val="auto"/>
                <w:sz w:val="22"/>
                <w:szCs w:val="22"/>
              </w:rPr>
              <w:t xml:space="preserve">се състои от две странични стени, задна стена, лицев панел с прозорец и плъзгаща се врата, и да отговаря на следните условия: </w:t>
            </w:r>
          </w:p>
          <w:p w:rsidR="009F717A" w:rsidRPr="0092188B" w:rsidRDefault="009F717A" w:rsidP="0092188B">
            <w:pPr>
              <w:pStyle w:val="Default"/>
              <w:widowControl/>
              <w:numPr>
                <w:ilvl w:val="0"/>
                <w:numId w:val="29"/>
              </w:numPr>
              <w:autoSpaceDE w:val="0"/>
              <w:autoSpaceDN w:val="0"/>
              <w:adjustRightInd w:val="0"/>
              <w:jc w:val="both"/>
              <w:rPr>
                <w:color w:val="auto"/>
                <w:sz w:val="22"/>
                <w:szCs w:val="22"/>
              </w:rPr>
            </w:pPr>
            <w:r w:rsidRPr="0092188B">
              <w:rPr>
                <w:color w:val="auto"/>
                <w:sz w:val="22"/>
                <w:szCs w:val="22"/>
              </w:rPr>
              <w:lastRenderedPageBreak/>
              <w:t xml:space="preserve">Предната част на камината да е проектирана с панели от закалено, обезопасено при счупване стъкло </w:t>
            </w:r>
            <w:r w:rsidRPr="0092188B">
              <w:rPr>
                <w:color w:val="auto"/>
                <w:sz w:val="22"/>
                <w:szCs w:val="22"/>
                <w:lang w:val="bg-BG"/>
              </w:rPr>
              <w:t>и да осигурява</w:t>
            </w:r>
            <w:r w:rsidRPr="0092188B">
              <w:rPr>
                <w:color w:val="auto"/>
                <w:sz w:val="22"/>
                <w:szCs w:val="22"/>
              </w:rPr>
              <w:t xml:space="preserve"> пълна видимост към цялото вътрешно пространство на камината;</w:t>
            </w:r>
          </w:p>
          <w:p w:rsidR="009F717A" w:rsidRPr="0092188B" w:rsidRDefault="009F717A" w:rsidP="0092188B">
            <w:pPr>
              <w:pStyle w:val="Default"/>
              <w:widowControl/>
              <w:numPr>
                <w:ilvl w:val="0"/>
                <w:numId w:val="29"/>
              </w:numPr>
              <w:autoSpaceDE w:val="0"/>
              <w:autoSpaceDN w:val="0"/>
              <w:adjustRightInd w:val="0"/>
              <w:jc w:val="both"/>
              <w:rPr>
                <w:color w:val="auto"/>
                <w:sz w:val="22"/>
                <w:szCs w:val="22"/>
              </w:rPr>
            </w:pPr>
            <w:r w:rsidRPr="0092188B">
              <w:rPr>
                <w:color w:val="auto"/>
                <w:sz w:val="22"/>
                <w:szCs w:val="22"/>
              </w:rPr>
              <w:t xml:space="preserve">Страничните стени трябва да са снабдени с профили с аеродинамична форма и да служат като място, където да се разположат индикаторните и контролните елементи на устройствата за проследяване и управление на камината; </w:t>
            </w:r>
          </w:p>
          <w:p w:rsidR="009F717A" w:rsidRPr="0092188B" w:rsidRDefault="009F717A" w:rsidP="006A443F">
            <w:pPr>
              <w:pStyle w:val="Default"/>
              <w:widowControl/>
              <w:autoSpaceDE w:val="0"/>
              <w:autoSpaceDN w:val="0"/>
              <w:adjustRightInd w:val="0"/>
              <w:ind w:left="720"/>
              <w:jc w:val="both"/>
              <w:rPr>
                <w:sz w:val="22"/>
                <w:szCs w:val="22"/>
                <w:lang w:val="bg-BG"/>
              </w:rPr>
            </w:pPr>
            <w:r w:rsidRPr="0092188B">
              <w:rPr>
                <w:color w:val="auto"/>
                <w:sz w:val="22"/>
                <w:szCs w:val="22"/>
              </w:rPr>
              <w:t xml:space="preserve">На тавана на камината трябва да се монтира напълно окабелено осветление, незаслепяващо, във вид на енергийно-ефективно осветително тяло. Изисква се ниво на осветеност минимум 400 lux; </w:t>
            </w:r>
          </w:p>
        </w:tc>
        <w:tc>
          <w:tcPr>
            <w:tcW w:w="4820" w:type="dxa"/>
            <w:vAlign w:val="center"/>
          </w:tcPr>
          <w:p w:rsidR="009F717A" w:rsidRPr="0092188B" w:rsidRDefault="009F717A" w:rsidP="0092188B">
            <w:pPr>
              <w:jc w:val="both"/>
              <w:rPr>
                <w:b/>
                <w:caps/>
                <w:sz w:val="22"/>
                <w:szCs w:val="22"/>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6A443F">
            <w:pPr>
              <w:pStyle w:val="Default"/>
              <w:jc w:val="both"/>
              <w:rPr>
                <w:color w:val="auto"/>
                <w:sz w:val="22"/>
                <w:szCs w:val="22"/>
              </w:rPr>
            </w:pPr>
            <w:r w:rsidRPr="009F717A">
              <w:rPr>
                <w:color w:val="auto"/>
                <w:sz w:val="22"/>
                <w:szCs w:val="22"/>
              </w:rPr>
              <w:t xml:space="preserve">Работният плот трябва да отговаря на следните изисквания: </w:t>
            </w:r>
          </w:p>
          <w:p w:rsidR="009F717A" w:rsidRPr="009F717A" w:rsidRDefault="009F717A" w:rsidP="006A443F">
            <w:pPr>
              <w:pStyle w:val="Default"/>
              <w:widowControl/>
              <w:numPr>
                <w:ilvl w:val="0"/>
                <w:numId w:val="32"/>
              </w:numPr>
              <w:autoSpaceDE w:val="0"/>
              <w:autoSpaceDN w:val="0"/>
              <w:adjustRightInd w:val="0"/>
              <w:jc w:val="both"/>
              <w:rPr>
                <w:color w:val="auto"/>
                <w:sz w:val="22"/>
                <w:szCs w:val="22"/>
              </w:rPr>
            </w:pPr>
            <w:r w:rsidRPr="009F717A">
              <w:rPr>
                <w:color w:val="auto"/>
                <w:sz w:val="22"/>
                <w:szCs w:val="22"/>
              </w:rPr>
              <w:t xml:space="preserve">размер на работния плот </w:t>
            </w:r>
            <w:r w:rsidRPr="009F717A">
              <w:rPr>
                <w:color w:val="auto"/>
                <w:sz w:val="22"/>
                <w:szCs w:val="22"/>
                <w:lang w:val="bg-BG"/>
              </w:rPr>
              <w:t>минимум</w:t>
            </w:r>
            <w:r w:rsidRPr="009F717A">
              <w:rPr>
                <w:color w:val="auto"/>
                <w:sz w:val="22"/>
                <w:szCs w:val="22"/>
              </w:rPr>
              <w:t xml:space="preserve"> </w:t>
            </w:r>
            <w:r w:rsidRPr="009F717A">
              <w:rPr>
                <w:color w:val="auto"/>
                <w:sz w:val="22"/>
                <w:szCs w:val="22"/>
                <w:lang w:val="bg-BG"/>
              </w:rPr>
              <w:t>1150</w:t>
            </w:r>
            <w:r w:rsidRPr="009F717A">
              <w:rPr>
                <w:color w:val="auto"/>
                <w:sz w:val="22"/>
                <w:szCs w:val="22"/>
              </w:rPr>
              <w:t xml:space="preserve"> х 750 mm (Ш х Д); </w:t>
            </w:r>
          </w:p>
          <w:p w:rsidR="009F717A" w:rsidRPr="009F717A" w:rsidRDefault="009F717A" w:rsidP="006A443F">
            <w:pPr>
              <w:pStyle w:val="Default"/>
              <w:widowControl/>
              <w:numPr>
                <w:ilvl w:val="0"/>
                <w:numId w:val="32"/>
              </w:numPr>
              <w:autoSpaceDE w:val="0"/>
              <w:autoSpaceDN w:val="0"/>
              <w:adjustRightInd w:val="0"/>
              <w:jc w:val="both"/>
              <w:rPr>
                <w:color w:val="auto"/>
                <w:sz w:val="22"/>
                <w:szCs w:val="22"/>
              </w:rPr>
            </w:pPr>
            <w:r w:rsidRPr="009F717A">
              <w:rPr>
                <w:color w:val="auto"/>
                <w:sz w:val="22"/>
                <w:szCs w:val="22"/>
              </w:rPr>
              <w:t xml:space="preserve">дебелина на плота </w:t>
            </w:r>
            <w:r w:rsidRPr="009F717A">
              <w:rPr>
                <w:color w:val="auto"/>
                <w:sz w:val="22"/>
                <w:szCs w:val="22"/>
                <w:lang w:val="bg-BG"/>
              </w:rPr>
              <w:t>минимум 3</w:t>
            </w:r>
            <w:r w:rsidRPr="009F717A">
              <w:rPr>
                <w:color w:val="auto"/>
                <w:sz w:val="22"/>
                <w:szCs w:val="22"/>
              </w:rPr>
              <w:t xml:space="preserve">0 mm; </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rPr>
              <w:t>изработен от материал, устойчив на действието на концентрирани киселини, основи и органични разтворители;</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lang w:val="bg-BG"/>
              </w:rPr>
              <w:t>наличие на</w:t>
            </w:r>
            <w:r w:rsidRPr="009F717A">
              <w:rPr>
                <w:color w:val="auto"/>
                <w:sz w:val="22"/>
                <w:szCs w:val="22"/>
              </w:rPr>
              <w:t xml:space="preserve"> праг против разливане;</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lang w:val="bg-BG"/>
              </w:rPr>
              <w:t xml:space="preserve">наличие на </w:t>
            </w:r>
            <w:r w:rsidRPr="009F717A">
              <w:rPr>
                <w:color w:val="auto"/>
                <w:sz w:val="22"/>
                <w:szCs w:val="22"/>
              </w:rPr>
              <w:t>кран за вода</w:t>
            </w:r>
            <w:r w:rsidRPr="009F717A">
              <w:rPr>
                <w:color w:val="auto"/>
                <w:sz w:val="22"/>
                <w:szCs w:val="22"/>
                <w:lang w:val="bg-BG"/>
              </w:rPr>
              <w:t xml:space="preserve"> над отливника</w:t>
            </w:r>
            <w:r w:rsidRPr="009F717A">
              <w:rPr>
                <w:color w:val="auto"/>
                <w:sz w:val="22"/>
                <w:szCs w:val="22"/>
              </w:rPr>
              <w:t>, свързан към водопроводната система;</w:t>
            </w:r>
          </w:p>
          <w:p w:rsidR="009F717A" w:rsidRPr="009F717A" w:rsidRDefault="009F717A" w:rsidP="006A443F">
            <w:pPr>
              <w:pStyle w:val="Default"/>
              <w:widowControl/>
              <w:numPr>
                <w:ilvl w:val="0"/>
                <w:numId w:val="30"/>
              </w:numPr>
              <w:autoSpaceDE w:val="0"/>
              <w:autoSpaceDN w:val="0"/>
              <w:adjustRightInd w:val="0"/>
              <w:jc w:val="both"/>
              <w:rPr>
                <w:color w:val="auto"/>
                <w:sz w:val="22"/>
                <w:szCs w:val="22"/>
              </w:rPr>
            </w:pPr>
            <w:r w:rsidRPr="009F717A">
              <w:rPr>
                <w:color w:val="auto"/>
                <w:sz w:val="22"/>
                <w:szCs w:val="22"/>
              </w:rPr>
              <w:t xml:space="preserve">Отливникът трябва да е разположен в задната част на работния плот по такъв начин, че да заема минимална площ от работния плот;  </w:t>
            </w:r>
          </w:p>
        </w:tc>
        <w:tc>
          <w:tcPr>
            <w:tcW w:w="4820" w:type="dxa"/>
            <w:vAlign w:val="center"/>
          </w:tcPr>
          <w:p w:rsidR="009F717A" w:rsidRPr="009F717A" w:rsidRDefault="009F717A" w:rsidP="00B92D45">
            <w:pPr>
              <w:rPr>
                <w:b/>
                <w:caps/>
              </w:rPr>
            </w:pPr>
          </w:p>
        </w:tc>
      </w:tr>
      <w:tr w:rsidR="009F717A" w:rsidRPr="009F717A" w:rsidTr="006A443F">
        <w:trPr>
          <w:trHeight w:val="1506"/>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pPr>
              <w:pStyle w:val="Default"/>
              <w:spacing w:after="183"/>
              <w:jc w:val="both"/>
              <w:rPr>
                <w:color w:val="auto"/>
                <w:sz w:val="22"/>
                <w:szCs w:val="22"/>
              </w:rPr>
            </w:pPr>
            <w:r w:rsidRPr="009F717A">
              <w:rPr>
                <w:color w:val="auto"/>
                <w:sz w:val="22"/>
                <w:szCs w:val="22"/>
                <w:lang w:val="bg-BG"/>
              </w:rPr>
              <w:t>К</w:t>
            </w:r>
            <w:r w:rsidRPr="009F717A">
              <w:rPr>
                <w:color w:val="auto"/>
                <w:sz w:val="22"/>
                <w:szCs w:val="22"/>
              </w:rPr>
              <w:t>амина</w:t>
            </w:r>
            <w:r w:rsidRPr="009F717A">
              <w:rPr>
                <w:color w:val="auto"/>
                <w:sz w:val="22"/>
                <w:szCs w:val="22"/>
                <w:lang w:val="bg-BG"/>
              </w:rPr>
              <w:t>та</w:t>
            </w:r>
            <w:r w:rsidRPr="009F717A">
              <w:rPr>
                <w:color w:val="auto"/>
                <w:sz w:val="22"/>
                <w:szCs w:val="22"/>
              </w:rPr>
              <w:t xml:space="preserve"> да е оборудвана с разположени на удобно (подходящо) място за свързване със съответните източници, съобразно приложения архитектурен проект на помещенията</w:t>
            </w:r>
            <w:r w:rsidRPr="009F717A">
              <w:rPr>
                <w:color w:val="auto"/>
                <w:sz w:val="22"/>
                <w:szCs w:val="22"/>
                <w:lang w:val="bg-BG"/>
              </w:rPr>
              <w:t xml:space="preserve">. </w:t>
            </w:r>
            <w:r w:rsidRPr="009F717A">
              <w:rPr>
                <w:color w:val="auto"/>
                <w:sz w:val="22"/>
                <w:szCs w:val="22"/>
              </w:rPr>
              <w:t xml:space="preserve">Най-малко </w:t>
            </w:r>
            <w:r w:rsidRPr="009F717A">
              <w:rPr>
                <w:color w:val="auto"/>
                <w:sz w:val="22"/>
                <w:szCs w:val="22"/>
                <w:lang w:val="bg-BG"/>
              </w:rPr>
              <w:t>един</w:t>
            </w:r>
            <w:r w:rsidRPr="009F717A">
              <w:rPr>
                <w:color w:val="auto"/>
                <w:sz w:val="22"/>
                <w:szCs w:val="22"/>
              </w:rPr>
              <w:t xml:space="preserve"> брой изход с кран за вода;  </w:t>
            </w:r>
          </w:p>
        </w:tc>
        <w:tc>
          <w:tcPr>
            <w:tcW w:w="4820" w:type="dxa"/>
            <w:vAlign w:val="center"/>
          </w:tcPr>
          <w:p w:rsidR="009F717A" w:rsidRPr="009F717A" w:rsidRDefault="009F717A" w:rsidP="00B92D45">
            <w:pPr>
              <w:rPr>
                <w:b/>
                <w:caps/>
              </w:rPr>
            </w:pPr>
          </w:p>
        </w:tc>
      </w:tr>
      <w:tr w:rsidR="009F717A" w:rsidRPr="009F717A" w:rsidTr="006A443F">
        <w:trPr>
          <w:trHeight w:val="2211"/>
        </w:trPr>
        <w:tc>
          <w:tcPr>
            <w:tcW w:w="636" w:type="dxa"/>
            <w:vAlign w:val="center"/>
          </w:tcPr>
          <w:p w:rsidR="009F717A" w:rsidRPr="009F717A" w:rsidRDefault="009F717A" w:rsidP="00B92D45">
            <w:pPr>
              <w:jc w:val="center"/>
              <w:rPr>
                <w:b/>
                <w:caps/>
              </w:rPr>
            </w:pPr>
            <w:r w:rsidRPr="009F717A">
              <w:rPr>
                <w:b/>
                <w:caps/>
              </w:rPr>
              <w:lastRenderedPageBreak/>
              <w:t>8</w:t>
            </w:r>
          </w:p>
        </w:tc>
        <w:tc>
          <w:tcPr>
            <w:tcW w:w="4292" w:type="dxa"/>
            <w:vAlign w:val="center"/>
          </w:tcPr>
          <w:p w:rsidR="009F717A" w:rsidRPr="009F717A" w:rsidRDefault="009F717A" w:rsidP="006A443F">
            <w:pPr>
              <w:pStyle w:val="Default"/>
              <w:jc w:val="both"/>
              <w:rPr>
                <w:color w:val="auto"/>
                <w:sz w:val="22"/>
                <w:szCs w:val="22"/>
              </w:rPr>
            </w:pPr>
            <w:r w:rsidRPr="009F717A">
              <w:rPr>
                <w:color w:val="auto"/>
                <w:sz w:val="22"/>
                <w:szCs w:val="22"/>
              </w:rPr>
              <w:t xml:space="preserve">Камината трябва да е оборудвана с табло за управление, което изпълнява следните функции: </w:t>
            </w:r>
          </w:p>
          <w:p w:rsidR="009F717A" w:rsidRPr="009F717A" w:rsidRDefault="009F717A" w:rsidP="006A443F">
            <w:pPr>
              <w:pStyle w:val="Default"/>
              <w:widowControl/>
              <w:numPr>
                <w:ilvl w:val="0"/>
                <w:numId w:val="31"/>
              </w:numPr>
              <w:autoSpaceDE w:val="0"/>
              <w:autoSpaceDN w:val="0"/>
              <w:adjustRightInd w:val="0"/>
              <w:jc w:val="both"/>
              <w:rPr>
                <w:color w:val="auto"/>
                <w:sz w:val="22"/>
                <w:szCs w:val="22"/>
              </w:rPr>
            </w:pPr>
            <w:r w:rsidRPr="009F717A">
              <w:rPr>
                <w:color w:val="auto"/>
                <w:sz w:val="22"/>
                <w:szCs w:val="22"/>
              </w:rPr>
              <w:t xml:space="preserve">Ключове за включване на осветление и вентилация; </w:t>
            </w:r>
          </w:p>
          <w:p w:rsidR="009F717A" w:rsidRPr="009F717A" w:rsidRDefault="009F717A" w:rsidP="006A443F">
            <w:pPr>
              <w:pStyle w:val="Default"/>
              <w:numPr>
                <w:ilvl w:val="0"/>
                <w:numId w:val="31"/>
              </w:numPr>
              <w:jc w:val="both"/>
              <w:rPr>
                <w:color w:val="auto"/>
                <w:sz w:val="22"/>
                <w:szCs w:val="22"/>
              </w:rPr>
            </w:pPr>
            <w:r w:rsidRPr="009F717A">
              <w:rPr>
                <w:color w:val="auto"/>
                <w:sz w:val="22"/>
                <w:szCs w:val="22"/>
              </w:rPr>
              <w:t xml:space="preserve">Контролно табло с индикации за дебит на въздуха, с акустичен сигнал за нисък дебит; </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6A443F">
            <w:pPr>
              <w:pStyle w:val="Default"/>
              <w:jc w:val="both"/>
              <w:rPr>
                <w:sz w:val="22"/>
                <w:szCs w:val="22"/>
              </w:rPr>
            </w:pPr>
            <w:r w:rsidRPr="009F717A">
              <w:rPr>
                <w:sz w:val="22"/>
                <w:szCs w:val="22"/>
                <w:lang w:val="bg-BG"/>
              </w:rPr>
              <w:t>К</w:t>
            </w:r>
            <w:r w:rsidRPr="009F717A">
              <w:rPr>
                <w:sz w:val="22"/>
                <w:szCs w:val="22"/>
              </w:rPr>
              <w:t>амина</w:t>
            </w:r>
            <w:r w:rsidRPr="009F717A">
              <w:rPr>
                <w:sz w:val="22"/>
                <w:szCs w:val="22"/>
                <w:lang w:val="bg-BG"/>
              </w:rPr>
              <w:t>та да включва следната окомплектовка</w:t>
            </w:r>
            <w:r w:rsidRPr="009F717A">
              <w:rPr>
                <w:sz w:val="22"/>
                <w:szCs w:val="22"/>
              </w:rPr>
              <w:t xml:space="preserve">: </w:t>
            </w:r>
          </w:p>
          <w:p w:rsidR="009F717A" w:rsidRPr="009F717A" w:rsidRDefault="009F717A" w:rsidP="006A443F">
            <w:pPr>
              <w:pStyle w:val="ListParagraph"/>
              <w:numPr>
                <w:ilvl w:val="0"/>
                <w:numId w:val="28"/>
              </w:numPr>
              <w:spacing w:after="0" w:line="240" w:lineRule="auto"/>
              <w:jc w:val="both"/>
              <w:rPr>
                <w:rFonts w:ascii="Times New Roman" w:hAnsi="Times New Roman"/>
              </w:rPr>
            </w:pPr>
            <w:r w:rsidRPr="009F717A">
              <w:rPr>
                <w:rFonts w:ascii="Times New Roman" w:hAnsi="Times New Roman"/>
              </w:rPr>
              <w:t>Поддържаща конструкция;</w:t>
            </w:r>
          </w:p>
          <w:p w:rsidR="009F717A" w:rsidRPr="009F717A" w:rsidRDefault="009F717A" w:rsidP="00AA6C4B">
            <w:pPr>
              <w:pStyle w:val="ListParagraph"/>
              <w:numPr>
                <w:ilvl w:val="0"/>
                <w:numId w:val="28"/>
              </w:numPr>
              <w:spacing w:after="0" w:line="240" w:lineRule="auto"/>
              <w:jc w:val="both"/>
              <w:rPr>
                <w:rFonts w:ascii="Times New Roman" w:hAnsi="Times New Roman"/>
              </w:rPr>
            </w:pPr>
            <w:r w:rsidRPr="009F717A">
              <w:rPr>
                <w:rFonts w:ascii="Times New Roman" w:hAnsi="Times New Roman"/>
              </w:rPr>
              <w:t>Горна камера</w:t>
            </w:r>
            <w:r w:rsidRPr="009F717A">
              <w:rPr>
                <w:rFonts w:ascii="Times New Roman" w:hAnsi="Times New Roman"/>
                <w:lang w:val="en-US"/>
              </w:rPr>
              <w:t>;</w:t>
            </w:r>
          </w:p>
          <w:p w:rsidR="009F717A" w:rsidRPr="009F717A" w:rsidRDefault="009F717A" w:rsidP="00973803">
            <w:pPr>
              <w:pStyle w:val="ListParagraph"/>
              <w:numPr>
                <w:ilvl w:val="0"/>
                <w:numId w:val="28"/>
              </w:numPr>
              <w:spacing w:after="0" w:line="240" w:lineRule="auto"/>
              <w:jc w:val="both"/>
              <w:rPr>
                <w:rFonts w:ascii="Times New Roman" w:hAnsi="Times New Roman"/>
              </w:rPr>
            </w:pPr>
            <w:r w:rsidRPr="009F717A">
              <w:rPr>
                <w:rFonts w:ascii="Times New Roman" w:hAnsi="Times New Roman"/>
              </w:rPr>
              <w:t>Работен плот</w:t>
            </w:r>
            <w:r w:rsidRPr="009F717A">
              <w:rPr>
                <w:rFonts w:ascii="Times New Roman" w:hAnsi="Times New Roman"/>
                <w:lang w:val="en-US"/>
              </w:rPr>
              <w:t>;</w:t>
            </w:r>
          </w:p>
          <w:p w:rsidR="009F717A" w:rsidRPr="009F717A" w:rsidRDefault="009F717A" w:rsidP="006A443F">
            <w:pPr>
              <w:pStyle w:val="Default"/>
              <w:widowControl/>
              <w:numPr>
                <w:ilvl w:val="0"/>
                <w:numId w:val="28"/>
              </w:numPr>
              <w:autoSpaceDE w:val="0"/>
              <w:autoSpaceDN w:val="0"/>
              <w:adjustRightInd w:val="0"/>
              <w:jc w:val="both"/>
              <w:rPr>
                <w:sz w:val="22"/>
                <w:szCs w:val="22"/>
              </w:rPr>
            </w:pPr>
            <w:r w:rsidRPr="009F717A">
              <w:rPr>
                <w:sz w:val="22"/>
                <w:szCs w:val="22"/>
              </w:rPr>
              <w:t>Долен шкаф за съхранение на киселини и о</w:t>
            </w:r>
            <w:r w:rsidRPr="009F717A">
              <w:rPr>
                <w:sz w:val="22"/>
                <w:szCs w:val="22"/>
                <w:lang w:val="bg-BG"/>
              </w:rPr>
              <w:t>сновим</w:t>
            </w:r>
            <w:r w:rsidRPr="009F717A">
              <w:rPr>
                <w:sz w:val="22"/>
                <w:szCs w:val="22"/>
              </w:rPr>
              <w:t>;</w:t>
            </w:r>
          </w:p>
          <w:p w:rsidR="009F717A" w:rsidRPr="009F717A" w:rsidRDefault="009F717A" w:rsidP="006A443F">
            <w:pPr>
              <w:pStyle w:val="Default"/>
              <w:widowControl/>
              <w:numPr>
                <w:ilvl w:val="0"/>
                <w:numId w:val="28"/>
              </w:numPr>
              <w:autoSpaceDE w:val="0"/>
              <w:autoSpaceDN w:val="0"/>
              <w:adjustRightInd w:val="0"/>
              <w:jc w:val="both"/>
              <w:rPr>
                <w:sz w:val="22"/>
                <w:szCs w:val="22"/>
              </w:rPr>
            </w:pPr>
            <w:r w:rsidRPr="009F717A">
              <w:rPr>
                <w:sz w:val="22"/>
                <w:szCs w:val="22"/>
              </w:rPr>
              <w:t xml:space="preserve">Сервизни елементи (изходи за вода); </w:t>
            </w:r>
          </w:p>
          <w:p w:rsidR="009F717A" w:rsidRPr="009F717A" w:rsidRDefault="009F717A" w:rsidP="006A443F">
            <w:pPr>
              <w:pStyle w:val="Default"/>
              <w:numPr>
                <w:ilvl w:val="0"/>
                <w:numId w:val="28"/>
              </w:numPr>
              <w:jc w:val="both"/>
              <w:rPr>
                <w:color w:val="auto"/>
                <w:sz w:val="22"/>
                <w:szCs w:val="22"/>
              </w:rPr>
            </w:pPr>
            <w:r w:rsidRPr="009F717A">
              <w:rPr>
                <w:sz w:val="22"/>
                <w:szCs w:val="22"/>
              </w:rPr>
              <w:t xml:space="preserve">Контролен панел. </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6A443F">
            <w:pPr>
              <w:jc w:val="both"/>
            </w:pPr>
            <w:r w:rsidRPr="009F717A">
              <w:t>Технически характеристики - габаритни размери максимум 1200 х 900 х 2400 mm (Ш х Д х В);</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vAlign w:val="center"/>
          </w:tcPr>
          <w:p w:rsidR="009F717A" w:rsidRPr="009F717A" w:rsidRDefault="009F717A" w:rsidP="00B92D4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pPr>
            <w:r w:rsidRPr="009F717A">
              <w:t>Обучение за работа с апарата и за рутинна поддръжка;</w:t>
            </w:r>
          </w:p>
          <w:p w:rsidR="009F717A" w:rsidRPr="009F717A" w:rsidRDefault="00294BD2" w:rsidP="009F717A">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5 Лабораторна химическа ками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lastRenderedPageBreak/>
              <w:t>Т1.5.1</w:t>
            </w:r>
          </w:p>
        </w:tc>
        <w:tc>
          <w:tcPr>
            <w:tcW w:w="4217" w:type="dxa"/>
            <w:vAlign w:val="center"/>
          </w:tcPr>
          <w:p w:rsidR="009F717A" w:rsidRPr="009F717A" w:rsidRDefault="009F717A" w:rsidP="00B92D45">
            <w:pPr>
              <w:pStyle w:val="Default"/>
              <w:spacing w:after="183"/>
              <w:jc w:val="both"/>
              <w:rPr>
                <w:color w:val="auto"/>
                <w:sz w:val="22"/>
                <w:szCs w:val="22"/>
                <w:lang w:val="bg-BG"/>
              </w:rPr>
            </w:pPr>
            <w:r w:rsidRPr="009F717A">
              <w:rPr>
                <w:sz w:val="22"/>
                <w:szCs w:val="22"/>
              </w:rPr>
              <w:t>Плъзгаща се предна врата</w:t>
            </w:r>
            <w:r w:rsidRPr="009F717A">
              <w:rPr>
                <w:sz w:val="22"/>
                <w:szCs w:val="22"/>
                <w:lang w:val="bg-BG"/>
              </w:rPr>
              <w:t>, която</w:t>
            </w:r>
            <w:r w:rsidRPr="009F717A">
              <w:rPr>
                <w:sz w:val="22"/>
                <w:szCs w:val="22"/>
              </w:rPr>
              <w:t xml:space="preserve"> трябва да може да се фиксира в произволно положение, включително и при височина на отвора над 500 mm</w:t>
            </w:r>
            <w:r w:rsidRPr="009F717A">
              <w:rPr>
                <w:sz w:val="22"/>
                <w:szCs w:val="22"/>
                <w:lang w:val="bg-BG"/>
              </w:rPr>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5.1</w:t>
            </w:r>
          </w:p>
        </w:tc>
        <w:tc>
          <w:tcPr>
            <w:tcW w:w="4217" w:type="dxa"/>
            <w:vAlign w:val="center"/>
          </w:tcPr>
          <w:p w:rsidR="009F717A" w:rsidRPr="009F717A" w:rsidRDefault="009F717A" w:rsidP="00B92D45">
            <w:pPr>
              <w:jc w:val="both"/>
              <w:rPr>
                <w:b/>
              </w:rPr>
            </w:pPr>
            <w:r w:rsidRPr="009F717A">
              <w:t>Възможност за експлоатация на плъзгащата се врата с една ръка, включително и при височина на отвора над 500 mm.</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5.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 w:rsidR="006A443F" w:rsidRDefault="006A443F" w:rsidP="009F717A"/>
    <w:p w:rsidR="006A443F" w:rsidRPr="009F717A" w:rsidRDefault="006A443F"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6 Централна лабораторна маса - остров</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9F717A" w:rsidRDefault="009F717A" w:rsidP="00B92D45">
            <w:pPr>
              <w:jc w:val="center"/>
              <w:rPr>
                <w:caps/>
              </w:rPr>
            </w:pPr>
            <w:r w:rsidRPr="009F717A">
              <w:rPr>
                <w:caps/>
              </w:rPr>
              <w:t>1</w:t>
            </w:r>
          </w:p>
        </w:tc>
        <w:tc>
          <w:tcPr>
            <w:tcW w:w="4292" w:type="dxa"/>
            <w:vAlign w:val="center"/>
          </w:tcPr>
          <w:p w:rsidR="009F717A" w:rsidRPr="009F717A" w:rsidRDefault="009F717A" w:rsidP="00B92D45">
            <w:pPr>
              <w:jc w:val="both"/>
            </w:pPr>
            <w:r w:rsidRPr="009F717A">
              <w:rPr>
                <w:rFonts w:eastAsia="Calibri"/>
                <w:color w:val="000000"/>
              </w:rPr>
              <w:t>Мобилна конструкция</w:t>
            </w:r>
            <w:r w:rsidRPr="009F717A">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vAlign w:val="center"/>
          </w:tcPr>
          <w:p w:rsidR="009F717A" w:rsidRPr="009F717A" w:rsidRDefault="009F717A" w:rsidP="00B92D45">
            <w:pPr>
              <w:jc w:val="both"/>
            </w:pPr>
            <w:r w:rsidRPr="009F717A">
              <w:rPr>
                <w:rFonts w:eastAsia="Calibri"/>
                <w:color w:val="000000"/>
              </w:rPr>
              <w:t>Двоен работен плот</w:t>
            </w:r>
            <w:r w:rsidRPr="009F717A">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pPr>
              <w:pStyle w:val="Default"/>
            </w:pPr>
            <w:r w:rsidRPr="009F717A">
              <w:rPr>
                <w:sz w:val="22"/>
                <w:szCs w:val="22"/>
              </w:rPr>
              <w:t>Размери на работния плот</w:t>
            </w:r>
            <w:r w:rsidRPr="009F717A">
              <w:rPr>
                <w:sz w:val="22"/>
                <w:szCs w:val="22"/>
                <w:lang w:val="bg-BG"/>
              </w:rPr>
              <w:t xml:space="preserve">: </w:t>
            </w:r>
            <w:r w:rsidRPr="009F717A">
              <w:rPr>
                <w:sz w:val="22"/>
                <w:szCs w:val="22"/>
              </w:rPr>
              <w:t>(</w:t>
            </w:r>
            <w:r w:rsidRPr="009F717A">
              <w:rPr>
                <w:sz w:val="22"/>
                <w:szCs w:val="22"/>
                <w:lang w:val="bg-BG"/>
              </w:rPr>
              <w:t>д х ш х в</w:t>
            </w:r>
            <w:r w:rsidRPr="009F717A">
              <w:rPr>
                <w:sz w:val="22"/>
                <w:szCs w:val="22"/>
              </w:rPr>
              <w:t xml:space="preserve">) </w:t>
            </w:r>
            <w:r w:rsidRPr="009F717A">
              <w:rPr>
                <w:sz w:val="22"/>
                <w:szCs w:val="22"/>
                <w:lang w:val="bg-BG"/>
              </w:rPr>
              <w:t>в рамките на 2300 - 2400 х 1400 - 1500 мм, при височина 1790 мм;</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6A443F">
            <w:pPr>
              <w:pStyle w:val="Default"/>
              <w:pageBreakBefore/>
              <w:jc w:val="both"/>
              <w:rPr>
                <w:sz w:val="22"/>
                <w:szCs w:val="22"/>
                <w:lang w:val="bg-BG"/>
              </w:rPr>
            </w:pPr>
            <w:r w:rsidRPr="009F717A">
              <w:rPr>
                <w:sz w:val="22"/>
                <w:szCs w:val="22"/>
                <w:lang w:val="bg-BG"/>
              </w:rPr>
              <w:t>Оборудван със следните сервизни звена:</w:t>
            </w:r>
          </w:p>
          <w:p w:rsidR="009F717A" w:rsidRPr="009F717A" w:rsidRDefault="009F717A" w:rsidP="006A443F">
            <w:pPr>
              <w:pStyle w:val="ListParagraph"/>
              <w:numPr>
                <w:ilvl w:val="0"/>
                <w:numId w:val="33"/>
              </w:numPr>
              <w:tabs>
                <w:tab w:val="right" w:pos="851"/>
                <w:tab w:val="left" w:pos="3969"/>
              </w:tabs>
              <w:spacing w:after="0" w:line="240" w:lineRule="auto"/>
              <w:ind w:right="176"/>
              <w:jc w:val="both"/>
              <w:rPr>
                <w:rFonts w:ascii="Times New Roman" w:hAnsi="Times New Roman"/>
                <w:lang w:val="ru-RU" w:eastAsia="de-DE"/>
              </w:rPr>
            </w:pPr>
            <w:r w:rsidRPr="009F717A">
              <w:rPr>
                <w:rFonts w:ascii="Times New Roman" w:hAnsi="Times New Roman"/>
                <w:lang w:eastAsia="de-DE"/>
              </w:rPr>
              <w:t xml:space="preserve">сервизно звено за двойна маса </w:t>
            </w:r>
            <w:r w:rsidRPr="009F717A">
              <w:rPr>
                <w:rFonts w:ascii="Times New Roman" w:hAnsi="Times New Roman"/>
                <w:lang w:val="ru-RU" w:eastAsia="de-DE"/>
              </w:rPr>
              <w:t xml:space="preserve">– отговарящо на размера на работния плот </w:t>
            </w:r>
            <w:r w:rsidRPr="009F717A">
              <w:rPr>
                <w:rFonts w:ascii="Times New Roman" w:hAnsi="Times New Roman"/>
                <w:lang w:eastAsia="de-DE"/>
              </w:rPr>
              <w:t>с вграден панел за електрическо захранване, рафт за съхранение и челен панел стомана 1,5 мм – 2 броя</w:t>
            </w:r>
          </w:p>
          <w:p w:rsidR="009F717A" w:rsidRPr="009F717A" w:rsidRDefault="009F717A" w:rsidP="006A443F">
            <w:pPr>
              <w:pStyle w:val="ListParagraph"/>
              <w:numPr>
                <w:ilvl w:val="0"/>
                <w:numId w:val="33"/>
              </w:numPr>
              <w:tabs>
                <w:tab w:val="right" w:pos="851"/>
                <w:tab w:val="left" w:pos="3969"/>
              </w:tabs>
              <w:spacing w:after="0" w:line="240" w:lineRule="auto"/>
              <w:ind w:right="176"/>
              <w:jc w:val="both"/>
              <w:rPr>
                <w:rFonts w:ascii="Times New Roman" w:hAnsi="Times New Roman"/>
                <w:lang w:val="ru-RU" w:eastAsia="de-DE"/>
              </w:rPr>
            </w:pPr>
            <w:r w:rsidRPr="009F717A">
              <w:rPr>
                <w:rFonts w:ascii="Times New Roman" w:hAnsi="Times New Roman"/>
                <w:lang w:eastAsia="de-DE"/>
              </w:rPr>
              <w:t>рафт за съхранение на реактиви</w:t>
            </w:r>
            <w:r w:rsidRPr="009F717A">
              <w:rPr>
                <w:rFonts w:ascii="Times New Roman" w:hAnsi="Times New Roman"/>
                <w:lang w:val="ru-RU" w:eastAsia="de-DE"/>
              </w:rPr>
              <w:t xml:space="preserve"> </w:t>
            </w:r>
            <w:r w:rsidRPr="009F717A">
              <w:rPr>
                <w:rFonts w:ascii="Times New Roman" w:hAnsi="Times New Roman"/>
                <w:lang w:eastAsia="de-DE"/>
              </w:rPr>
              <w:t>отговаряща на посочения размер на плота</w:t>
            </w:r>
            <w:r w:rsidRPr="009F717A">
              <w:rPr>
                <w:rFonts w:ascii="Times New Roman" w:hAnsi="Times New Roman"/>
                <w:lang w:val="en-US" w:eastAsia="de-DE"/>
              </w:rPr>
              <w:t>,</w:t>
            </w:r>
            <w:r w:rsidRPr="009F717A">
              <w:rPr>
                <w:rFonts w:ascii="Times New Roman" w:hAnsi="Times New Roman"/>
                <w:lang w:eastAsia="de-DE"/>
              </w:rPr>
              <w:t xml:space="preserve"> стъклен – 2 бро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6A443F">
            <w:pPr>
              <w:pStyle w:val="Default"/>
              <w:jc w:val="both"/>
              <w:rPr>
                <w:sz w:val="22"/>
                <w:szCs w:val="22"/>
                <w:lang w:val="bg-BG"/>
              </w:rPr>
            </w:pPr>
            <w:r w:rsidRPr="009F717A">
              <w:rPr>
                <w:sz w:val="22"/>
                <w:szCs w:val="22"/>
                <w:lang w:val="bg-BG"/>
              </w:rPr>
              <w:t>Характеристика на металните рамки:</w:t>
            </w:r>
          </w:p>
          <w:p w:rsidR="009F717A" w:rsidRPr="009F717A" w:rsidRDefault="009F717A" w:rsidP="006A443F">
            <w:pPr>
              <w:pStyle w:val="Default"/>
              <w:widowControl/>
              <w:numPr>
                <w:ilvl w:val="0"/>
                <w:numId w:val="34"/>
              </w:numPr>
              <w:autoSpaceDE w:val="0"/>
              <w:autoSpaceDN w:val="0"/>
              <w:adjustRightInd w:val="0"/>
              <w:jc w:val="both"/>
              <w:rPr>
                <w:sz w:val="22"/>
                <w:szCs w:val="22"/>
                <w:lang w:eastAsia="de-DE"/>
              </w:rPr>
            </w:pPr>
            <w:r w:rsidRPr="009F717A">
              <w:rPr>
                <w:sz w:val="22"/>
                <w:szCs w:val="22"/>
                <w:lang w:val="bg-BG"/>
              </w:rPr>
              <w:t xml:space="preserve">Размери: </w:t>
            </w:r>
            <w:r w:rsidRPr="009F717A">
              <w:rPr>
                <w:sz w:val="22"/>
                <w:szCs w:val="22"/>
                <w:lang w:eastAsia="de-DE"/>
              </w:rPr>
              <w:t>H</w:t>
            </w:r>
            <w:r w:rsidRPr="009F717A">
              <w:rPr>
                <w:sz w:val="22"/>
                <w:szCs w:val="22"/>
                <w:lang w:val="ru-RU" w:eastAsia="de-DE"/>
              </w:rPr>
              <w:t>-</w:t>
            </w:r>
            <w:r w:rsidRPr="009F717A">
              <w:rPr>
                <w:sz w:val="22"/>
                <w:szCs w:val="22"/>
                <w:lang w:val="bg-BG" w:eastAsia="de-DE"/>
              </w:rPr>
              <w:t>образни</w:t>
            </w:r>
            <w:r w:rsidRPr="009F717A">
              <w:rPr>
                <w:sz w:val="22"/>
                <w:szCs w:val="22"/>
                <w:lang w:val="ru-RU" w:eastAsia="de-DE"/>
              </w:rPr>
              <w:t xml:space="preserve"> – отговаряща на размера на посочения работен плот</w:t>
            </w:r>
          </w:p>
          <w:p w:rsidR="009F717A" w:rsidRPr="009F717A" w:rsidRDefault="009F717A" w:rsidP="006A443F">
            <w:pPr>
              <w:pStyle w:val="ListParagraph"/>
              <w:numPr>
                <w:ilvl w:val="0"/>
                <w:numId w:val="34"/>
              </w:numPr>
              <w:tabs>
                <w:tab w:val="right" w:pos="851"/>
                <w:tab w:val="left" w:pos="3969"/>
                <w:tab w:val="left" w:pos="4042"/>
              </w:tabs>
              <w:spacing w:after="0" w:line="240" w:lineRule="auto"/>
              <w:ind w:right="34"/>
              <w:jc w:val="both"/>
              <w:rPr>
                <w:rFonts w:ascii="Times New Roman" w:hAnsi="Times New Roman"/>
                <w:lang w:val="ru-RU" w:eastAsia="de-DE"/>
              </w:rPr>
            </w:pPr>
            <w:r w:rsidRPr="009F717A">
              <w:rPr>
                <w:rFonts w:ascii="Times New Roman" w:hAnsi="Times New Roman"/>
                <w:lang w:eastAsia="de-DE"/>
              </w:rPr>
              <w:t>Подплотен шкаф мобилен</w:t>
            </w:r>
            <w:r w:rsidRPr="009F717A">
              <w:rPr>
                <w:rFonts w:ascii="Times New Roman" w:hAnsi="Times New Roman"/>
                <w:lang w:val="ru-RU" w:eastAsia="de-DE"/>
              </w:rPr>
              <w:t xml:space="preserve"> със следните характеристики: минимум 600 </w:t>
            </w:r>
            <w:r w:rsidRPr="009F717A">
              <w:rPr>
                <w:rFonts w:ascii="Times New Roman" w:hAnsi="Times New Roman"/>
                <w:lang w:eastAsia="de-DE"/>
              </w:rPr>
              <w:t>мм</w:t>
            </w:r>
            <w:r w:rsidRPr="009F717A">
              <w:rPr>
                <w:rFonts w:ascii="Times New Roman" w:hAnsi="Times New Roman"/>
                <w:lang w:val="ru-RU" w:eastAsia="de-DE"/>
              </w:rPr>
              <w:t xml:space="preserve"> </w:t>
            </w:r>
            <w:r w:rsidRPr="009F717A">
              <w:rPr>
                <w:rFonts w:ascii="Times New Roman" w:hAnsi="Times New Roman"/>
                <w:lang w:eastAsia="de-DE"/>
              </w:rPr>
              <w:t xml:space="preserve">ширина, дълбочина </w:t>
            </w:r>
            <w:r w:rsidRPr="009F717A">
              <w:rPr>
                <w:rFonts w:ascii="Times New Roman" w:hAnsi="Times New Roman"/>
                <w:lang w:val="ru-RU" w:eastAsia="de-DE"/>
              </w:rPr>
              <w:t xml:space="preserve">550 </w:t>
            </w:r>
            <w:r w:rsidRPr="009F717A">
              <w:rPr>
                <w:rFonts w:ascii="Times New Roman" w:hAnsi="Times New Roman"/>
                <w:lang w:eastAsia="de-DE"/>
              </w:rPr>
              <w:t>мм,</w:t>
            </w:r>
            <w:r w:rsidRPr="009F717A">
              <w:rPr>
                <w:rFonts w:ascii="Times New Roman" w:hAnsi="Times New Roman"/>
                <w:lang w:val="ru-RU" w:eastAsia="de-DE"/>
              </w:rPr>
              <w:t xml:space="preserve"> 1 </w:t>
            </w:r>
            <w:r w:rsidRPr="009F717A">
              <w:rPr>
                <w:rFonts w:ascii="Times New Roman" w:hAnsi="Times New Roman"/>
                <w:lang w:eastAsia="de-DE"/>
              </w:rPr>
              <w:t>отваряща се врата, 1 вграден рафт</w:t>
            </w:r>
            <w:r w:rsidR="006A443F">
              <w:rPr>
                <w:rFonts w:ascii="Times New Roman" w:hAnsi="Times New Roman"/>
                <w:lang w:eastAsia="de-DE"/>
              </w:rPr>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vAlign w:val="center"/>
          </w:tcPr>
          <w:p w:rsidR="009F717A" w:rsidRPr="009F717A" w:rsidRDefault="009F717A" w:rsidP="006A443F">
            <w:pPr>
              <w:pStyle w:val="Default"/>
              <w:jc w:val="both"/>
              <w:rPr>
                <w:sz w:val="22"/>
                <w:szCs w:val="22"/>
                <w:lang w:val="bg-BG"/>
              </w:rPr>
            </w:pPr>
            <w:r w:rsidRPr="009F717A">
              <w:rPr>
                <w:sz w:val="22"/>
                <w:szCs w:val="22"/>
                <w:lang w:val="bg-BG"/>
              </w:rPr>
              <w:t>Характеристика на работния плот:</w:t>
            </w:r>
          </w:p>
          <w:p w:rsidR="009F717A" w:rsidRPr="006A443F" w:rsidRDefault="009F717A" w:rsidP="006A443F">
            <w:pPr>
              <w:pStyle w:val="Default"/>
              <w:widowControl/>
              <w:numPr>
                <w:ilvl w:val="0"/>
                <w:numId w:val="35"/>
              </w:numPr>
              <w:autoSpaceDE w:val="0"/>
              <w:autoSpaceDN w:val="0"/>
              <w:adjustRightInd w:val="0"/>
              <w:jc w:val="both"/>
              <w:rPr>
                <w:color w:val="auto"/>
                <w:sz w:val="22"/>
                <w:szCs w:val="22"/>
                <w:lang w:val="bg-BG"/>
              </w:rPr>
            </w:pPr>
            <w:r w:rsidRPr="009F717A">
              <w:rPr>
                <w:sz w:val="22"/>
                <w:szCs w:val="22"/>
                <w:lang w:val="bg-BG" w:eastAsia="de-DE"/>
              </w:rPr>
              <w:t>плот от минимум 8</w:t>
            </w:r>
            <w:r w:rsidRPr="009F717A">
              <w:rPr>
                <w:sz w:val="22"/>
                <w:szCs w:val="22"/>
                <w:lang w:val="ru-RU" w:eastAsia="de-DE"/>
              </w:rPr>
              <w:t xml:space="preserve"> </w:t>
            </w:r>
            <w:r w:rsidRPr="009F717A">
              <w:rPr>
                <w:sz w:val="22"/>
                <w:szCs w:val="22"/>
                <w:lang w:eastAsia="de-DE"/>
              </w:rPr>
              <w:t>мм</w:t>
            </w:r>
            <w:r w:rsidRPr="009F717A">
              <w:rPr>
                <w:sz w:val="22"/>
                <w:szCs w:val="22"/>
                <w:lang w:val="ru-RU" w:eastAsia="de-DE"/>
              </w:rPr>
              <w:t xml:space="preserve"> </w:t>
            </w:r>
            <w:r w:rsidRPr="009F717A">
              <w:rPr>
                <w:sz w:val="22"/>
                <w:szCs w:val="22"/>
                <w:lang w:val="bg-BG" w:eastAsia="de-DE"/>
              </w:rPr>
              <w:t>закалено стъкло върху подложка с</w:t>
            </w:r>
            <w:r w:rsidRPr="009F717A">
              <w:rPr>
                <w:sz w:val="22"/>
                <w:szCs w:val="22"/>
                <w:lang w:val="ru-RU" w:eastAsia="de-DE"/>
              </w:rPr>
              <w:t xml:space="preserve"> подходящи </w:t>
            </w:r>
            <w:r w:rsidRPr="009F717A">
              <w:rPr>
                <w:sz w:val="22"/>
                <w:szCs w:val="22"/>
                <w:lang w:val="bg-BG" w:eastAsia="de-DE"/>
              </w:rPr>
              <w:t>размери</w:t>
            </w:r>
            <w:r w:rsidRPr="009F717A">
              <w:rPr>
                <w:sz w:val="22"/>
                <w:szCs w:val="22"/>
                <w:lang w:val="ru-RU" w:eastAsia="de-DE"/>
              </w:rPr>
              <w:t xml:space="preserve"> </w:t>
            </w:r>
            <w:r w:rsidRPr="009F717A">
              <w:rPr>
                <w:sz w:val="22"/>
                <w:szCs w:val="22"/>
                <w:lang w:val="bg-BG" w:eastAsia="de-DE"/>
              </w:rPr>
              <w:t>и дебелина минимум</w:t>
            </w:r>
            <w:r w:rsidRPr="009F717A">
              <w:rPr>
                <w:sz w:val="22"/>
                <w:szCs w:val="22"/>
                <w:lang w:val="ru-RU" w:eastAsia="de-DE"/>
              </w:rPr>
              <w:t xml:space="preserve"> 30 </w:t>
            </w:r>
            <w:r w:rsidRPr="009F717A">
              <w:rPr>
                <w:sz w:val="22"/>
                <w:szCs w:val="22"/>
                <w:lang w:val="bg-BG" w:eastAsia="de-DE"/>
              </w:rPr>
              <w:t>мм</w:t>
            </w:r>
            <w:r w:rsidR="006A443F">
              <w:rPr>
                <w:sz w:val="22"/>
                <w:szCs w:val="22"/>
                <w:lang w:val="bg-BG" w:eastAsia="de-DE"/>
              </w:rPr>
              <w:t>.</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6A443F">
            <w:pPr>
              <w:tabs>
                <w:tab w:val="right" w:pos="851"/>
                <w:tab w:val="left" w:pos="3969"/>
              </w:tabs>
              <w:ind w:left="1134" w:right="1049" w:hanging="1134"/>
              <w:jc w:val="both"/>
            </w:pPr>
            <w:r w:rsidRPr="009F717A">
              <w:t xml:space="preserve">Оборудване с електрическо захранване: оборудвани панели с 2х контакта </w:t>
            </w:r>
            <w:r w:rsidRPr="009F717A">
              <w:rPr>
                <w:lang w:val="ru-RU" w:eastAsia="de-DE"/>
              </w:rPr>
              <w:t xml:space="preserve">230 </w:t>
            </w:r>
            <w:r w:rsidRPr="009F717A">
              <w:rPr>
                <w:lang w:eastAsia="de-DE"/>
              </w:rPr>
              <w:t>V</w:t>
            </w:r>
            <w:r w:rsidRPr="009F717A">
              <w:rPr>
                <w:lang w:val="ru-RU" w:eastAsia="de-DE"/>
              </w:rPr>
              <w:t xml:space="preserve">, 16 </w:t>
            </w:r>
            <w:r w:rsidRPr="009F717A">
              <w:rPr>
                <w:lang w:eastAsia="de-DE"/>
              </w:rPr>
              <w:t>A</w:t>
            </w:r>
            <w:r w:rsidRPr="009F717A">
              <w:t xml:space="preserve"> – 4 броя;</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6A443F">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A443F">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294BD2" w:rsidP="006A443F">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6A443F">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лабораторната маса.</w:t>
            </w:r>
          </w:p>
        </w:tc>
        <w:tc>
          <w:tcPr>
            <w:tcW w:w="4820" w:type="dxa"/>
            <w:vAlign w:val="center"/>
          </w:tcPr>
          <w:p w:rsidR="009F717A" w:rsidRPr="009F717A" w:rsidRDefault="009F717A" w:rsidP="00B92D45">
            <w:pPr>
              <w:rPr>
                <w:b/>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6 Централна лабораторна маса - остров</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6.1</w:t>
            </w:r>
          </w:p>
        </w:tc>
        <w:tc>
          <w:tcPr>
            <w:tcW w:w="4217" w:type="dxa"/>
            <w:vAlign w:val="center"/>
          </w:tcPr>
          <w:p w:rsidR="009F717A" w:rsidRPr="009F717A" w:rsidRDefault="009F717A" w:rsidP="00B92D45">
            <w:pPr>
              <w:jc w:val="both"/>
            </w:pPr>
            <w:r w:rsidRPr="009F717A">
              <w:t>Лесна експроатация и поддръжка на работната площ</w:t>
            </w:r>
            <w:r w:rsidR="006A443F">
              <w:t>.</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6.2</w:t>
            </w:r>
          </w:p>
        </w:tc>
        <w:tc>
          <w:tcPr>
            <w:tcW w:w="4217" w:type="dxa"/>
            <w:vAlign w:val="center"/>
          </w:tcPr>
          <w:p w:rsidR="009F717A" w:rsidRPr="009F717A" w:rsidRDefault="009F717A" w:rsidP="00B92D45">
            <w:pPr>
              <w:jc w:val="both"/>
            </w:pPr>
            <w:r w:rsidRPr="009F717A">
              <w:t>Устойчива повърхност на надраскване и формиране на пори.</w:t>
            </w:r>
          </w:p>
        </w:tc>
        <w:tc>
          <w:tcPr>
            <w:tcW w:w="4827" w:type="dxa"/>
            <w:vAlign w:val="center"/>
          </w:tcPr>
          <w:p w:rsidR="009F717A" w:rsidRPr="009F717A" w:rsidRDefault="009F717A" w:rsidP="00B92D45">
            <w:pPr>
              <w:spacing w:before="100" w:beforeAutospacing="1"/>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6.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 w:rsidR="006A443F" w:rsidRDefault="006A443F" w:rsidP="009F717A"/>
    <w:p w:rsidR="006A443F" w:rsidRPr="009F717A" w:rsidRDefault="006A443F"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lastRenderedPageBreak/>
              <w:t>1.7 Газова горелка за ламинарен бокс</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Преносима горелка с метален корпус.</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2</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Наличие на дисплей отбелязващ основните работни параметри;</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3</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Глава от неръждаема стомана;</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4</w:t>
            </w:r>
          </w:p>
        </w:tc>
        <w:tc>
          <w:tcPr>
            <w:tcW w:w="4292" w:type="dxa"/>
            <w:vAlign w:val="center"/>
          </w:tcPr>
          <w:p w:rsidR="009F717A" w:rsidRPr="009F717A" w:rsidRDefault="009F717A" w:rsidP="00B92D45">
            <w:pPr>
              <w:jc w:val="both"/>
            </w:pPr>
            <w:r w:rsidRPr="009F717A">
              <w:rPr>
                <w:rFonts w:eastAsia="Calibri"/>
                <w:color w:val="000000"/>
              </w:rPr>
              <w:t>Запалване с крачен превключвател</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5</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конектор за постоянно захранване с газ;</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6</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регулатори за газ и въздух</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7</w:t>
            </w:r>
          </w:p>
        </w:tc>
        <w:tc>
          <w:tcPr>
            <w:tcW w:w="4292" w:type="dxa"/>
            <w:vAlign w:val="center"/>
          </w:tcPr>
          <w:p w:rsidR="009F717A" w:rsidRPr="009F717A" w:rsidRDefault="009F717A" w:rsidP="00B92D45">
            <w:pPr>
              <w:jc w:val="both"/>
              <w:rPr>
                <w:rFonts w:eastAsia="Calibri"/>
                <w:color w:val="000000"/>
              </w:rPr>
            </w:pPr>
            <w:r w:rsidRPr="009F717A">
              <w:rPr>
                <w:rFonts w:eastAsia="Calibri"/>
                <w:color w:val="000000"/>
              </w:rPr>
              <w:t>Наличие на ключ за включване и изключване</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8</w:t>
            </w:r>
          </w:p>
        </w:tc>
        <w:tc>
          <w:tcPr>
            <w:tcW w:w="4292" w:type="dxa"/>
            <w:vAlign w:val="center"/>
          </w:tcPr>
          <w:p w:rsidR="009F717A" w:rsidRPr="009F717A" w:rsidRDefault="009F717A" w:rsidP="006A443F">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A443F">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6A443F">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6A443F">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6A443F">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7 Газова горелка за ламинарен бокс</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1.7.1</w:t>
            </w:r>
          </w:p>
        </w:tc>
        <w:tc>
          <w:tcPr>
            <w:tcW w:w="4217" w:type="dxa"/>
            <w:vAlign w:val="center"/>
          </w:tcPr>
          <w:p w:rsidR="009F717A" w:rsidRPr="009F717A" w:rsidRDefault="009F717A" w:rsidP="00B92D45">
            <w:pPr>
              <w:pStyle w:val="Default"/>
              <w:spacing w:after="183"/>
              <w:jc w:val="both"/>
              <w:rPr>
                <w:color w:val="auto"/>
                <w:sz w:val="22"/>
                <w:szCs w:val="22"/>
                <w:lang w:val="bg-BG"/>
              </w:rPr>
            </w:pPr>
            <w:r w:rsidRPr="009F717A">
              <w:rPr>
                <w:sz w:val="22"/>
                <w:szCs w:val="22"/>
                <w:lang w:val="bg-BG"/>
              </w:rPr>
              <w:t>Възможност за монтиране на мобилни бутилки газ с различни размери, осигуряващи работа между 30 и 300 минути на пламък и лесно пренасяне на горелкат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7.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 w:rsidR="006A443F" w:rsidRDefault="006A443F" w:rsidP="009F717A"/>
    <w:p w:rsidR="006A443F" w:rsidRPr="009F717A" w:rsidRDefault="006A443F" w:rsidP="009F717A"/>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4292"/>
        <w:gridCol w:w="4820"/>
      </w:tblGrid>
      <w:tr w:rsidR="009F717A" w:rsidRPr="009F717A" w:rsidTr="00B92D45">
        <w:trPr>
          <w:trHeight w:val="397"/>
        </w:trPr>
        <w:tc>
          <w:tcPr>
            <w:tcW w:w="9748" w:type="dxa"/>
            <w:gridSpan w:val="3"/>
            <w:shd w:val="clear" w:color="auto" w:fill="CCCCCC"/>
            <w:vAlign w:val="center"/>
          </w:tcPr>
          <w:p w:rsidR="009F717A" w:rsidRPr="009F717A" w:rsidRDefault="009F717A" w:rsidP="00B92D45">
            <w:pPr>
              <w:jc w:val="center"/>
              <w:rPr>
                <w:b/>
              </w:rPr>
            </w:pPr>
            <w:r w:rsidRPr="009F717A">
              <w:rPr>
                <w:b/>
              </w:rPr>
              <w:t>1.8 УВ-лампа за стерилизация на помещения</w:t>
            </w:r>
          </w:p>
        </w:tc>
      </w:tr>
      <w:tr w:rsidR="009F717A" w:rsidRPr="009F717A" w:rsidTr="00B92D45">
        <w:trPr>
          <w:trHeight w:val="397"/>
        </w:trPr>
        <w:tc>
          <w:tcPr>
            <w:tcW w:w="9748" w:type="dxa"/>
            <w:gridSpan w:val="3"/>
            <w:vAlign w:val="center"/>
          </w:tcPr>
          <w:p w:rsidR="009F717A" w:rsidRPr="009F717A" w:rsidRDefault="009F717A" w:rsidP="00B92D45">
            <w:pPr>
              <w:jc w:val="center"/>
            </w:pPr>
            <w:r w:rsidRPr="009F717A">
              <w:rPr>
                <w:b/>
                <w:i/>
                <w:caps/>
              </w:rPr>
              <w:t>МИНИМАЛНИ Изисквания на възложителя</w:t>
            </w:r>
          </w:p>
        </w:tc>
      </w:tr>
      <w:tr w:rsidR="009F717A" w:rsidRPr="009F717A" w:rsidTr="00B92D45">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48" w:type="dxa"/>
            <w:gridSpan w:val="3"/>
            <w:vAlign w:val="center"/>
          </w:tcPr>
          <w:p w:rsidR="009F717A" w:rsidRPr="009F717A" w:rsidRDefault="009F717A" w:rsidP="00B92D45">
            <w:pPr>
              <w:jc w:val="center"/>
              <w:rPr>
                <w:b/>
              </w:rPr>
            </w:pPr>
            <w:r w:rsidRPr="009F717A">
              <w:rPr>
                <w:b/>
                <w:i/>
                <w:caps/>
              </w:rPr>
              <w:t>МИНИМАЛНИ ТЕХНИЧЕСКИ ХАРАКТЕРИСТИКИ НА АПАРАТУРАТА</w:t>
            </w: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1</w:t>
            </w:r>
          </w:p>
        </w:tc>
        <w:tc>
          <w:tcPr>
            <w:tcW w:w="4292" w:type="dxa"/>
            <w:vAlign w:val="center"/>
          </w:tcPr>
          <w:p w:rsidR="009F717A" w:rsidRPr="009F717A" w:rsidRDefault="009F717A" w:rsidP="006A443F">
            <w:pPr>
              <w:jc w:val="both"/>
            </w:pPr>
            <w:r w:rsidRPr="009F717A">
              <w:rPr>
                <w:color w:val="333333"/>
                <w:shd w:val="clear" w:color="auto" w:fill="FFFFFF"/>
              </w:rPr>
              <w:t>Мобилна подвижна бактерицидна лампа за дезинфекция на въздух и повърхности чрез директно облъчване;</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2</w:t>
            </w:r>
          </w:p>
        </w:tc>
        <w:tc>
          <w:tcPr>
            <w:tcW w:w="4292" w:type="dxa"/>
            <w:vAlign w:val="center"/>
          </w:tcPr>
          <w:p w:rsidR="009F717A" w:rsidRPr="009F717A" w:rsidRDefault="009F717A" w:rsidP="006A443F">
            <w:pPr>
              <w:jc w:val="both"/>
            </w:pPr>
            <w:r w:rsidRPr="009F717A">
              <w:rPr>
                <w:color w:val="333333"/>
                <w:shd w:val="clear" w:color="auto" w:fill="FFFFFF"/>
              </w:rPr>
              <w:t>Светлина с дължина на вълната около 254 nm;</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3</w:t>
            </w:r>
          </w:p>
        </w:tc>
        <w:tc>
          <w:tcPr>
            <w:tcW w:w="4292" w:type="dxa"/>
            <w:vAlign w:val="center"/>
          </w:tcPr>
          <w:p w:rsidR="009F717A" w:rsidRPr="009F717A" w:rsidRDefault="009F717A" w:rsidP="006A443F">
            <w:pPr>
              <w:jc w:val="both"/>
            </w:pPr>
            <w:r w:rsidRPr="009F717A">
              <w:rPr>
                <w:color w:val="333333"/>
                <w:shd w:val="clear" w:color="auto" w:fill="FFFFFF"/>
              </w:rPr>
              <w:t>Бактерицидната лампа UV-C лъчение: 30W;</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4</w:t>
            </w:r>
          </w:p>
        </w:tc>
        <w:tc>
          <w:tcPr>
            <w:tcW w:w="4292" w:type="dxa"/>
            <w:vAlign w:val="center"/>
          </w:tcPr>
          <w:p w:rsidR="009F717A" w:rsidRPr="009F717A" w:rsidRDefault="009F717A" w:rsidP="006A443F">
            <w:pPr>
              <w:jc w:val="both"/>
            </w:pPr>
            <w:r w:rsidRPr="009F717A">
              <w:rPr>
                <w:color w:val="333333"/>
                <w:shd w:val="clear" w:color="auto" w:fill="FFFFFF"/>
              </w:rPr>
              <w:t>Живот на бактерицидната пура: минимум 7000 часа;</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5</w:t>
            </w:r>
          </w:p>
        </w:tc>
        <w:tc>
          <w:tcPr>
            <w:tcW w:w="4292" w:type="dxa"/>
            <w:vAlign w:val="center"/>
          </w:tcPr>
          <w:p w:rsidR="009F717A" w:rsidRPr="009F717A" w:rsidRDefault="009F717A" w:rsidP="006A443F">
            <w:pPr>
              <w:jc w:val="both"/>
              <w:rPr>
                <w:rFonts w:eastAsia="Calibri"/>
                <w:color w:val="000000"/>
              </w:rPr>
            </w:pPr>
            <w:r w:rsidRPr="009F717A">
              <w:rPr>
                <w:color w:val="333333"/>
                <w:shd w:val="clear" w:color="auto" w:fill="FFFFFF"/>
              </w:rPr>
              <w:t>Височина на стойката в диапазон 1500 – 1800 мм;</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6</w:t>
            </w:r>
          </w:p>
        </w:tc>
        <w:tc>
          <w:tcPr>
            <w:tcW w:w="4292" w:type="dxa"/>
            <w:vAlign w:val="center"/>
          </w:tcPr>
          <w:p w:rsidR="009F717A" w:rsidRPr="009F717A" w:rsidRDefault="009F717A" w:rsidP="006A443F">
            <w:pPr>
              <w:jc w:val="both"/>
              <w:rPr>
                <w:rFonts w:eastAsia="Calibri"/>
                <w:color w:val="000000"/>
              </w:rPr>
            </w:pPr>
            <w:r w:rsidRPr="009F717A">
              <w:rPr>
                <w:color w:val="333333"/>
                <w:shd w:val="clear" w:color="auto" w:fill="FFFFFF"/>
              </w:rPr>
              <w:t>Захранване: 230V;</w:t>
            </w:r>
          </w:p>
        </w:tc>
        <w:tc>
          <w:tcPr>
            <w:tcW w:w="4820" w:type="dxa"/>
            <w:vAlign w:val="center"/>
          </w:tcPr>
          <w:p w:rsidR="009F717A" w:rsidRPr="009F717A" w:rsidRDefault="009F717A" w:rsidP="00B92D45">
            <w:pPr>
              <w:rPr>
                <w:b/>
                <w:caps/>
              </w:rPr>
            </w:pPr>
          </w:p>
        </w:tc>
      </w:tr>
      <w:tr w:rsidR="009F717A" w:rsidRPr="009F717A" w:rsidTr="00B92D45">
        <w:trPr>
          <w:trHeight w:val="397"/>
        </w:trPr>
        <w:tc>
          <w:tcPr>
            <w:tcW w:w="636" w:type="dxa"/>
            <w:vAlign w:val="center"/>
          </w:tcPr>
          <w:p w:rsidR="009F717A" w:rsidRPr="006A443F" w:rsidRDefault="009F717A" w:rsidP="006A443F">
            <w:pPr>
              <w:jc w:val="center"/>
              <w:rPr>
                <w:b/>
                <w:caps/>
              </w:rPr>
            </w:pPr>
            <w:r w:rsidRPr="006A443F">
              <w:rPr>
                <w:b/>
                <w:caps/>
              </w:rPr>
              <w:t>7</w:t>
            </w:r>
          </w:p>
        </w:tc>
        <w:tc>
          <w:tcPr>
            <w:tcW w:w="4292" w:type="dxa"/>
            <w:vAlign w:val="center"/>
          </w:tcPr>
          <w:p w:rsidR="009F717A" w:rsidRPr="009F717A" w:rsidRDefault="009F717A" w:rsidP="006A443F">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6A443F">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6A443F">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6A443F">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6A443F">
            <w:pPr>
              <w:jc w:val="both"/>
            </w:pPr>
            <w:r w:rsidRPr="009F717A">
              <w:rPr>
                <w:lang w:val="ru-RU"/>
              </w:rPr>
              <w:lastRenderedPageBreak/>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rPr>
                <w:b/>
                <w:caps/>
              </w:rP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4130"/>
        <w:gridCol w:w="4715"/>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1.8 УВ-лампа за стерилизация на помещения</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Ф1.8.1</w:t>
            </w:r>
          </w:p>
        </w:tc>
        <w:tc>
          <w:tcPr>
            <w:tcW w:w="4217" w:type="dxa"/>
            <w:vAlign w:val="center"/>
          </w:tcPr>
          <w:p w:rsidR="009F717A" w:rsidRPr="009F717A" w:rsidRDefault="009F717A" w:rsidP="00B92D45">
            <w:pPr>
              <w:jc w:val="both"/>
            </w:pPr>
            <w:r w:rsidRPr="009F717A">
              <w:rPr>
                <w:color w:val="333333"/>
                <w:shd w:val="clear" w:color="auto" w:fill="FFFFFF"/>
              </w:rPr>
              <w:t>Подвижна стойка с колелца, като дава възможност да се мести в различни помещения;</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1.8.1</w:t>
            </w:r>
          </w:p>
        </w:tc>
        <w:tc>
          <w:tcPr>
            <w:tcW w:w="4217" w:type="dxa"/>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Pr="009F717A" w:rsidRDefault="009F717A" w:rsidP="009F717A"/>
    <w:p w:rsidR="009F717A" w:rsidRDefault="00E419EA" w:rsidP="00E419EA">
      <w:pPr>
        <w:spacing w:line="360" w:lineRule="auto"/>
        <w:rPr>
          <w:b/>
        </w:rPr>
      </w:pPr>
      <w:r w:rsidRPr="00B92D45">
        <w:rPr>
          <w:b/>
        </w:rPr>
        <w:t>ОБОСОБЕНА ПОЗИЦИЯ 2</w:t>
      </w:r>
    </w:p>
    <w:p w:rsidR="00E419EA" w:rsidRPr="00E419EA" w:rsidRDefault="00E419EA" w:rsidP="00E419EA">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54"/>
        <w:gridCol w:w="6"/>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2.1 инвертен микроскоп с фазов контраст</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both"/>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both"/>
              <w:rPr>
                <w:b/>
              </w:rPr>
            </w:pPr>
            <w:r w:rsidRPr="009F717A">
              <w:rPr>
                <w:b/>
              </w:rPr>
              <w:t>ИЗИСКВАНЕ НА ВЪЗЛОЖИТЕЛЯ</w:t>
            </w:r>
          </w:p>
        </w:tc>
        <w:tc>
          <w:tcPr>
            <w:tcW w:w="4820" w:type="dxa"/>
            <w:gridSpan w:val="3"/>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both"/>
              <w:rPr>
                <w:b/>
              </w:rPr>
            </w:pPr>
            <w:r w:rsidRPr="009F717A">
              <w:rPr>
                <w:b/>
              </w:rPr>
              <w:t>ПРЕДЛОЖЕНИЕ НА УЧАСТНИКА</w:t>
            </w:r>
          </w:p>
          <w:p w:rsidR="009F717A" w:rsidRPr="009F717A" w:rsidRDefault="009F717A" w:rsidP="00B92D45">
            <w:pPr>
              <w:jc w:val="both"/>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rPr>
            </w:pPr>
            <w:r w:rsidRPr="009F717A">
              <w:rPr>
                <w:b/>
              </w:rPr>
              <w:t>1</w:t>
            </w:r>
          </w:p>
        </w:tc>
        <w:tc>
          <w:tcPr>
            <w:tcW w:w="4153" w:type="dxa"/>
            <w:gridSpan w:val="3"/>
            <w:vAlign w:val="center"/>
          </w:tcPr>
          <w:p w:rsidR="009F717A" w:rsidRPr="009F717A" w:rsidRDefault="009F717A" w:rsidP="00B92D45">
            <w:pPr>
              <w:jc w:val="both"/>
            </w:pPr>
            <w:r w:rsidRPr="009F717A">
              <w:t>Вграден револвер за минимум 5 обектива.</w:t>
            </w:r>
          </w:p>
        </w:tc>
        <w:tc>
          <w:tcPr>
            <w:tcW w:w="4672" w:type="dxa"/>
            <w:gridSpan w:val="2"/>
            <w:vAlign w:val="center"/>
          </w:tcPr>
          <w:p w:rsidR="009F717A" w:rsidRPr="009F717A" w:rsidRDefault="009F717A" w:rsidP="00B92D45">
            <w:pPr>
              <w:jc w:val="both"/>
              <w:rPr>
                <w:color w:val="FF0000"/>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2</w:t>
            </w:r>
          </w:p>
        </w:tc>
        <w:tc>
          <w:tcPr>
            <w:tcW w:w="4153" w:type="dxa"/>
            <w:gridSpan w:val="3"/>
            <w:vAlign w:val="center"/>
          </w:tcPr>
          <w:p w:rsidR="009F717A" w:rsidRPr="009F717A" w:rsidRDefault="009F717A" w:rsidP="00B92D45">
            <w:pPr>
              <w:jc w:val="both"/>
            </w:pPr>
            <w:r w:rsidRPr="009F717A">
              <w:t>Микро/макровинт за грубо/фино фокусиране. Грубо не-повече от 37,7 мм на ротация, фино не-повече от 0,2 мм на ротация;</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3</w:t>
            </w:r>
          </w:p>
        </w:tc>
        <w:tc>
          <w:tcPr>
            <w:tcW w:w="4153" w:type="dxa"/>
            <w:gridSpan w:val="3"/>
            <w:vAlign w:val="center"/>
          </w:tcPr>
          <w:p w:rsidR="009F717A" w:rsidRPr="009F717A" w:rsidRDefault="009F717A" w:rsidP="00B92D45">
            <w:pPr>
              <w:jc w:val="both"/>
            </w:pPr>
            <w:r w:rsidRPr="009F717A">
              <w:t>Кондензор с дълго работно разстояние N.A.0,3 ; работна дистанция 75 мм;</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836"/>
        </w:trPr>
        <w:tc>
          <w:tcPr>
            <w:tcW w:w="935" w:type="dxa"/>
            <w:vAlign w:val="center"/>
          </w:tcPr>
          <w:p w:rsidR="009F717A" w:rsidRPr="009F717A" w:rsidRDefault="009F717A" w:rsidP="001C2904">
            <w:pPr>
              <w:jc w:val="center"/>
              <w:rPr>
                <w:b/>
                <w:caps/>
                <w:color w:val="000000" w:themeColor="text1"/>
              </w:rPr>
            </w:pPr>
            <w:r w:rsidRPr="009F717A">
              <w:rPr>
                <w:b/>
                <w:caps/>
                <w:color w:val="000000" w:themeColor="text1"/>
              </w:rPr>
              <w:lastRenderedPageBreak/>
              <w:t>4</w:t>
            </w:r>
          </w:p>
        </w:tc>
        <w:tc>
          <w:tcPr>
            <w:tcW w:w="4153" w:type="dxa"/>
            <w:gridSpan w:val="3"/>
            <w:vAlign w:val="center"/>
          </w:tcPr>
          <w:p w:rsidR="009F717A" w:rsidRPr="009F717A" w:rsidRDefault="009F717A" w:rsidP="00B92D45">
            <w:pPr>
              <w:jc w:val="both"/>
              <w:rPr>
                <w:color w:val="000000" w:themeColor="text1"/>
              </w:rPr>
            </w:pPr>
            <w:r w:rsidRPr="009F717A">
              <w:rPr>
                <w:color w:val="000000" w:themeColor="text1"/>
              </w:rPr>
              <w:t>Двуокулярен тубус с наклон от 45</w:t>
            </w:r>
            <w:r w:rsidRPr="009F717A">
              <w:rPr>
                <w:color w:val="000000" w:themeColor="text1"/>
                <w:vertAlign w:val="superscript"/>
              </w:rPr>
              <w:t>о</w:t>
            </w:r>
            <w:r w:rsidRPr="009F717A">
              <w:rPr>
                <w:color w:val="000000" w:themeColor="text1"/>
              </w:rPr>
              <w:t>,  с настройка на междуочното разтояние 50-75 мм.;</w:t>
            </w:r>
          </w:p>
        </w:tc>
        <w:tc>
          <w:tcPr>
            <w:tcW w:w="4672" w:type="dxa"/>
            <w:gridSpan w:val="2"/>
            <w:vAlign w:val="center"/>
          </w:tcPr>
          <w:p w:rsidR="009F717A" w:rsidRPr="009F717A" w:rsidRDefault="009F717A" w:rsidP="00B92D45">
            <w:pPr>
              <w:jc w:val="both"/>
              <w:rPr>
                <w:color w:val="000000" w:themeColor="text1"/>
                <w:lang w:val="ru-RU"/>
              </w:rPr>
            </w:pPr>
          </w:p>
        </w:tc>
      </w:tr>
      <w:tr w:rsidR="009F717A" w:rsidRPr="009F717A" w:rsidTr="001C2904">
        <w:tblPrEx>
          <w:tblLook w:val="00A0" w:firstRow="1" w:lastRow="0" w:firstColumn="1" w:lastColumn="0" w:noHBand="0" w:noVBand="0"/>
        </w:tblPrEx>
        <w:trPr>
          <w:trHeight w:val="653"/>
        </w:trPr>
        <w:tc>
          <w:tcPr>
            <w:tcW w:w="935" w:type="dxa"/>
            <w:vAlign w:val="center"/>
          </w:tcPr>
          <w:p w:rsidR="009F717A" w:rsidRPr="009F717A" w:rsidRDefault="009F717A" w:rsidP="001C2904">
            <w:pPr>
              <w:jc w:val="center"/>
              <w:rPr>
                <w:b/>
                <w:caps/>
                <w:color w:val="000000" w:themeColor="text1"/>
              </w:rPr>
            </w:pPr>
            <w:r w:rsidRPr="009F717A">
              <w:rPr>
                <w:b/>
                <w:caps/>
                <w:color w:val="000000" w:themeColor="text1"/>
              </w:rPr>
              <w:t>5</w:t>
            </w:r>
          </w:p>
        </w:tc>
        <w:tc>
          <w:tcPr>
            <w:tcW w:w="4153" w:type="dxa"/>
            <w:gridSpan w:val="3"/>
            <w:vAlign w:val="center"/>
          </w:tcPr>
          <w:p w:rsidR="009F717A" w:rsidRPr="009F717A" w:rsidRDefault="009F717A" w:rsidP="00B92D45">
            <w:pPr>
              <w:pStyle w:val="ListParagraph"/>
              <w:ind w:left="0"/>
              <w:jc w:val="both"/>
              <w:rPr>
                <w:rFonts w:ascii="Times New Roman" w:hAnsi="Times New Roman"/>
                <w:color w:val="000000" w:themeColor="text1"/>
              </w:rPr>
            </w:pPr>
            <w:r w:rsidRPr="009F717A">
              <w:rPr>
                <w:rFonts w:ascii="Times New Roman" w:hAnsi="Times New Roman"/>
                <w:color w:val="000000" w:themeColor="text1"/>
              </w:rPr>
              <w:t>Възможност за монтаж на дигитална камера</w:t>
            </w:r>
            <w:r w:rsidRPr="009F717A">
              <w:rPr>
                <w:rFonts w:ascii="Times New Roman" w:hAnsi="Times New Roman"/>
                <w:color w:val="000000" w:themeColor="text1"/>
                <w:lang w:val="en-US"/>
              </w:rPr>
              <w:t>;</w:t>
            </w:r>
          </w:p>
        </w:tc>
        <w:tc>
          <w:tcPr>
            <w:tcW w:w="4672" w:type="dxa"/>
            <w:gridSpan w:val="2"/>
            <w:vAlign w:val="center"/>
          </w:tcPr>
          <w:p w:rsidR="009F717A" w:rsidRPr="009F717A" w:rsidRDefault="009F717A" w:rsidP="00B92D45">
            <w:pPr>
              <w:jc w:val="both"/>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6</w:t>
            </w:r>
          </w:p>
        </w:tc>
        <w:tc>
          <w:tcPr>
            <w:tcW w:w="4153" w:type="dxa"/>
            <w:gridSpan w:val="3"/>
            <w:vAlign w:val="center"/>
          </w:tcPr>
          <w:p w:rsidR="009F717A" w:rsidRPr="009F717A" w:rsidRDefault="009F717A" w:rsidP="00B92D45">
            <w:pPr>
              <w:jc w:val="both"/>
            </w:pPr>
            <w:r w:rsidRPr="009F717A">
              <w:t>Окуляри 10 х с номер на полето не по-малко от 22 мм.;</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7</w:t>
            </w:r>
          </w:p>
        </w:tc>
        <w:tc>
          <w:tcPr>
            <w:tcW w:w="4153" w:type="dxa"/>
            <w:gridSpan w:val="3"/>
            <w:vAlign w:val="center"/>
          </w:tcPr>
          <w:p w:rsidR="009F717A" w:rsidRPr="009F717A" w:rsidRDefault="009F717A" w:rsidP="00B92D45">
            <w:pPr>
              <w:jc w:val="both"/>
            </w:pPr>
            <w:r w:rsidRPr="009F717A">
              <w:t>Увеличения(4х;10х; и 20х);</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8</w:t>
            </w:r>
          </w:p>
        </w:tc>
        <w:tc>
          <w:tcPr>
            <w:tcW w:w="4153" w:type="dxa"/>
            <w:gridSpan w:val="3"/>
            <w:vAlign w:val="center"/>
          </w:tcPr>
          <w:p w:rsidR="009F717A" w:rsidRPr="009F717A" w:rsidRDefault="009F717A" w:rsidP="00B92D45">
            <w:pPr>
              <w:jc w:val="both"/>
            </w:pPr>
            <w:r w:rsidRPr="009F717A">
              <w:t>Осветление: LED;</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647"/>
        </w:trPr>
        <w:tc>
          <w:tcPr>
            <w:tcW w:w="935" w:type="dxa"/>
            <w:vAlign w:val="center"/>
          </w:tcPr>
          <w:p w:rsidR="009F717A" w:rsidRPr="009F717A" w:rsidRDefault="009F717A" w:rsidP="001C2904">
            <w:pPr>
              <w:jc w:val="center"/>
              <w:rPr>
                <w:b/>
                <w:caps/>
              </w:rPr>
            </w:pPr>
            <w:r w:rsidRPr="009F717A">
              <w:rPr>
                <w:b/>
                <w:caps/>
              </w:rPr>
              <w:t>9</w:t>
            </w:r>
          </w:p>
        </w:tc>
        <w:tc>
          <w:tcPr>
            <w:tcW w:w="4153" w:type="dxa"/>
            <w:gridSpan w:val="3"/>
            <w:vAlign w:val="center"/>
          </w:tcPr>
          <w:p w:rsidR="009F717A" w:rsidRPr="009F717A" w:rsidRDefault="009F717A" w:rsidP="00B92D45">
            <w:pPr>
              <w:jc w:val="both"/>
            </w:pPr>
            <w:r w:rsidRPr="009F717A">
              <w:t>Achromat 10X A   N.A. 0.25, W.D. 7.0 mm, Ph1;</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jc w:val="center"/>
              <w:rPr>
                <w:b/>
                <w:caps/>
              </w:rPr>
            </w:pPr>
            <w:r w:rsidRPr="009F717A">
              <w:rPr>
                <w:b/>
                <w:caps/>
              </w:rPr>
              <w:t>10</w:t>
            </w:r>
          </w:p>
        </w:tc>
        <w:tc>
          <w:tcPr>
            <w:tcW w:w="4153" w:type="dxa"/>
            <w:gridSpan w:val="3"/>
            <w:vAlign w:val="center"/>
          </w:tcPr>
          <w:p w:rsidR="009F717A" w:rsidRPr="009F717A" w:rsidRDefault="009F717A" w:rsidP="00B92D45">
            <w:pPr>
              <w:pStyle w:val="ListParagraph"/>
              <w:spacing w:after="160" w:line="259" w:lineRule="auto"/>
              <w:ind w:left="0"/>
              <w:jc w:val="both"/>
              <w:rPr>
                <w:rFonts w:ascii="Times New Roman" w:hAnsi="Times New Roman"/>
                <w:lang w:val="en-US"/>
              </w:rPr>
            </w:pPr>
            <w:r w:rsidRPr="009F717A">
              <w:rPr>
                <w:rFonts w:ascii="Times New Roman" w:hAnsi="Times New Roman"/>
              </w:rPr>
              <w:t>Achromat LWD 20X A   N.A. 0.40, W.D. 3.9 mm, Ph1</w:t>
            </w:r>
            <w:r w:rsidRPr="009F717A">
              <w:rPr>
                <w:rFonts w:ascii="Times New Roman" w:hAnsi="Times New Roman"/>
                <w:lang w:val="en-US"/>
              </w:rPr>
              <w:t>;</w:t>
            </w:r>
          </w:p>
        </w:tc>
        <w:tc>
          <w:tcPr>
            <w:tcW w:w="4672" w:type="dxa"/>
            <w:gridSpan w:val="2"/>
            <w:vAlign w:val="center"/>
          </w:tcPr>
          <w:p w:rsidR="009F717A" w:rsidRPr="009F717A" w:rsidRDefault="009F717A" w:rsidP="00B92D45">
            <w:pPr>
              <w:jc w:val="both"/>
              <w:rPr>
                <w:color w:val="FF0000"/>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1C2904">
            <w:pPr>
              <w:spacing w:line="276" w:lineRule="auto"/>
              <w:jc w:val="center"/>
              <w:rPr>
                <w:b/>
                <w:caps/>
              </w:rPr>
            </w:pPr>
            <w:r w:rsidRPr="009F717A">
              <w:rPr>
                <w:b/>
                <w:caps/>
              </w:rPr>
              <w:t>11</w:t>
            </w:r>
          </w:p>
        </w:tc>
        <w:tc>
          <w:tcPr>
            <w:tcW w:w="4153" w:type="dxa"/>
            <w:gridSpan w:val="3"/>
          </w:tcPr>
          <w:p w:rsidR="009F717A" w:rsidRPr="009F717A" w:rsidRDefault="009F717A" w:rsidP="00B92D45">
            <w:pPr>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pStyle w:val="ListParagraph"/>
              <w:numPr>
                <w:ilvl w:val="0"/>
                <w:numId w:val="26"/>
              </w:numPr>
              <w:tabs>
                <w:tab w:val="clear" w:pos="720"/>
                <w:tab w:val="num" w:pos="199"/>
              </w:tabs>
              <w:spacing w:after="0"/>
              <w:ind w:left="0" w:firstLine="0"/>
              <w:jc w:val="both"/>
              <w:rPr>
                <w:rFonts w:ascii="Times New Roman" w:hAnsi="Times New Roman"/>
              </w:rPr>
            </w:pPr>
            <w:r w:rsidRPr="009F717A">
              <w:rPr>
                <w:rFonts w:ascii="Times New Roman" w:hAnsi="Times New Roman"/>
              </w:rPr>
              <w:t xml:space="preserve">Инсталиране и въвеждане в експлоатация в лабораторията на заявителя </w:t>
            </w:r>
          </w:p>
          <w:p w:rsidR="009F717A" w:rsidRPr="009F717A" w:rsidRDefault="009F717A" w:rsidP="009F717A">
            <w:pPr>
              <w:pStyle w:val="ListParagraph"/>
              <w:numPr>
                <w:ilvl w:val="0"/>
                <w:numId w:val="26"/>
              </w:numPr>
              <w:tabs>
                <w:tab w:val="clear" w:pos="720"/>
                <w:tab w:val="num" w:pos="199"/>
              </w:tabs>
              <w:spacing w:after="0"/>
              <w:ind w:left="0" w:firstLine="0"/>
              <w:jc w:val="both"/>
              <w:rPr>
                <w:rFonts w:ascii="Times New Roman" w:hAnsi="Times New Roman"/>
              </w:rPr>
            </w:pPr>
            <w:r w:rsidRPr="009F717A">
              <w:rPr>
                <w:rFonts w:ascii="Times New Roman" w:hAnsi="Times New Roman"/>
              </w:rPr>
              <w:t>Обучение за работа с апарата и за рутинна поддръжка</w:t>
            </w:r>
          </w:p>
          <w:p w:rsidR="009F717A" w:rsidRPr="009F717A" w:rsidRDefault="00294BD2" w:rsidP="009F717A">
            <w:pPr>
              <w:pStyle w:val="ListParagraph"/>
              <w:numPr>
                <w:ilvl w:val="0"/>
                <w:numId w:val="26"/>
              </w:numPr>
              <w:tabs>
                <w:tab w:val="clear" w:pos="720"/>
                <w:tab w:val="num" w:pos="199"/>
              </w:tabs>
              <w:spacing w:after="0"/>
              <w:ind w:left="0" w:firstLine="0"/>
              <w:jc w:val="both"/>
              <w:rPr>
                <w:rFonts w:ascii="Times New Roman" w:hAnsi="Times New Roman"/>
              </w:rPr>
            </w:pPr>
            <w:r>
              <w:rPr>
                <w:rFonts w:ascii="Times New Roman" w:hAnsi="Times New Roman"/>
              </w:rPr>
              <w:t>Гаранционно обслужване</w:t>
            </w:r>
            <w:r w:rsidR="009F717A" w:rsidRPr="009F717A">
              <w:rPr>
                <w:rFonts w:ascii="Times New Roman" w:hAnsi="Times New Roman"/>
              </w:rPr>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spacing w:line="276" w:lineRule="auto"/>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both"/>
              <w:rPr>
                <w:color w:val="FF0000"/>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 xml:space="preserve"> 2.1 инвертен микроскоп с фазов контраст</w:t>
            </w: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rPr>
            </w:pPr>
            <w:r w:rsidRPr="009F717A">
              <w:rPr>
                <w:b/>
              </w:rPr>
              <w:t>№</w:t>
            </w:r>
          </w:p>
        </w:tc>
        <w:tc>
          <w:tcPr>
            <w:tcW w:w="4147" w:type="dxa"/>
            <w:gridSpan w:val="2"/>
            <w:vAlign w:val="center"/>
          </w:tcPr>
          <w:p w:rsidR="009F717A" w:rsidRPr="009F717A" w:rsidRDefault="009F717A" w:rsidP="00B92D45">
            <w:pPr>
              <w:jc w:val="both"/>
              <w:rPr>
                <w:b/>
              </w:rPr>
            </w:pPr>
            <w:r w:rsidRPr="009F717A">
              <w:rPr>
                <w:b/>
              </w:rPr>
              <w:t>ИЗИСКВАНЕ НА ВЪЗЛОЖИТЕЛЯ</w:t>
            </w:r>
          </w:p>
        </w:tc>
        <w:tc>
          <w:tcPr>
            <w:tcW w:w="4678" w:type="dxa"/>
            <w:gridSpan w:val="3"/>
            <w:vAlign w:val="center"/>
          </w:tcPr>
          <w:p w:rsidR="009F717A" w:rsidRPr="009F717A" w:rsidRDefault="009F717A" w:rsidP="00B92D45">
            <w:pPr>
              <w:jc w:val="both"/>
              <w:rPr>
                <w:b/>
              </w:rPr>
            </w:pPr>
            <w:r w:rsidRPr="009F717A">
              <w:rPr>
                <w:b/>
              </w:rPr>
              <w:t>ПРЕДЛОЖЕНИЕ НА УЧАСТНИКА</w:t>
            </w:r>
          </w:p>
          <w:p w:rsidR="009F717A" w:rsidRPr="009F717A" w:rsidRDefault="009F717A" w:rsidP="00B92D45">
            <w:pPr>
              <w:jc w:val="both"/>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rPr>
            </w:pPr>
            <w:r w:rsidRPr="009F717A">
              <w:rPr>
                <w:b/>
              </w:rPr>
              <w:t>Т2.1.1</w:t>
            </w:r>
          </w:p>
        </w:tc>
        <w:tc>
          <w:tcPr>
            <w:tcW w:w="4147" w:type="dxa"/>
            <w:gridSpan w:val="2"/>
            <w:vAlign w:val="center"/>
          </w:tcPr>
          <w:p w:rsidR="009F717A" w:rsidRPr="009F717A" w:rsidRDefault="009F717A" w:rsidP="00B92D45">
            <w:pPr>
              <w:jc w:val="both"/>
            </w:pPr>
            <w:r w:rsidRPr="009F717A">
              <w:t xml:space="preserve">Оптична система (коригирана за безкрайност) с висока резолюция от типа Plan-Achromat с парфокална дистанция не по-малко от 55 мм, </w:t>
            </w:r>
            <w:r w:rsidRPr="009F717A">
              <w:lastRenderedPageBreak/>
              <w:t>позволяваща голямата работна дистанция на обективите и работа при голяма N.A;</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rPr>
            </w:pPr>
            <w:r w:rsidRPr="009F717A">
              <w:rPr>
                <w:b/>
              </w:rPr>
              <w:t>Т2.1.2</w:t>
            </w:r>
          </w:p>
        </w:tc>
        <w:tc>
          <w:tcPr>
            <w:tcW w:w="4147" w:type="dxa"/>
            <w:gridSpan w:val="2"/>
            <w:vAlign w:val="center"/>
          </w:tcPr>
          <w:p w:rsidR="009F717A" w:rsidRPr="009F717A" w:rsidRDefault="009F717A" w:rsidP="00B92D45">
            <w:pPr>
              <w:jc w:val="both"/>
            </w:pPr>
            <w:r w:rsidRPr="009F717A">
              <w:t>Achromat 4х/N.A. 0.10; Работна дистанция минимум 30 mm;</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caps/>
              </w:rPr>
            </w:pPr>
            <w:r w:rsidRPr="009F717A">
              <w:rPr>
                <w:b/>
              </w:rPr>
              <w:t>Ф2.1.1</w:t>
            </w:r>
          </w:p>
        </w:tc>
        <w:tc>
          <w:tcPr>
            <w:tcW w:w="4147" w:type="dxa"/>
            <w:gridSpan w:val="2"/>
            <w:vAlign w:val="center"/>
          </w:tcPr>
          <w:p w:rsidR="009F717A" w:rsidRPr="009F717A" w:rsidRDefault="009F717A" w:rsidP="00B92D45">
            <w:pPr>
              <w:jc w:val="both"/>
            </w:pPr>
            <w:r w:rsidRPr="009F717A">
              <w:t>Вградена комбинация от фасетна леща и оптика на изходящия сноп светлина образуваща система от светлинни източници за еднаква осветеност и контраст по цялото зрително поле, дори и в периферията му;</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caps/>
              </w:rPr>
            </w:pPr>
            <w:r w:rsidRPr="009F717A">
              <w:rPr>
                <w:b/>
              </w:rPr>
              <w:t>Ф2.1.2</w:t>
            </w:r>
          </w:p>
        </w:tc>
        <w:tc>
          <w:tcPr>
            <w:tcW w:w="4147" w:type="dxa"/>
            <w:gridSpan w:val="2"/>
            <w:vAlign w:val="center"/>
          </w:tcPr>
          <w:p w:rsidR="009F717A" w:rsidRPr="009F717A" w:rsidRDefault="009F717A" w:rsidP="00B92D45">
            <w:pPr>
              <w:jc w:val="both"/>
            </w:pPr>
            <w:r w:rsidRPr="009F717A">
              <w:t>Възможност за поставяне на ЕМБОС контраст;</w:t>
            </w:r>
          </w:p>
        </w:tc>
        <w:tc>
          <w:tcPr>
            <w:tcW w:w="4678" w:type="dxa"/>
            <w:gridSpan w:val="3"/>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both"/>
              <w:rPr>
                <w:b/>
                <w:caps/>
              </w:rPr>
            </w:pPr>
            <w:r w:rsidRPr="009F717A">
              <w:rPr>
                <w:b/>
                <w:caps/>
              </w:rPr>
              <w:t>Г2.1.1</w:t>
            </w:r>
          </w:p>
        </w:tc>
        <w:tc>
          <w:tcPr>
            <w:tcW w:w="4147" w:type="dxa"/>
            <w:gridSpan w:val="2"/>
          </w:tcPr>
          <w:p w:rsidR="009F717A" w:rsidRPr="009F717A" w:rsidRDefault="009F717A" w:rsidP="001C2904">
            <w:pPr>
              <w:autoSpaceDE w:val="0"/>
              <w:autoSpaceDN w:val="0"/>
              <w:adjustRightInd w:val="0"/>
              <w:jc w:val="center"/>
            </w:pPr>
            <w:r w:rsidRPr="009F717A">
              <w:t>Срок на гаранционното обслужване,</w:t>
            </w:r>
          </w:p>
          <w:p w:rsidR="009F717A" w:rsidRPr="009F717A" w:rsidRDefault="009F717A" w:rsidP="001C2904">
            <w:pPr>
              <w:jc w:val="center"/>
            </w:pPr>
            <w:r w:rsidRPr="009F717A">
              <w:rPr>
                <w:b/>
              </w:rPr>
              <w:t>ГО</w:t>
            </w:r>
          </w:p>
        </w:tc>
        <w:tc>
          <w:tcPr>
            <w:tcW w:w="4678" w:type="dxa"/>
            <w:gridSpan w:val="3"/>
            <w:vAlign w:val="center"/>
          </w:tcPr>
          <w:p w:rsidR="009F717A" w:rsidRPr="009F717A" w:rsidRDefault="009F717A" w:rsidP="00B92D45">
            <w:pPr>
              <w:jc w:val="both"/>
            </w:pPr>
          </w:p>
        </w:tc>
      </w:tr>
    </w:tbl>
    <w:p w:rsidR="001C2904" w:rsidRDefault="001C2904" w:rsidP="009F717A"/>
    <w:p w:rsidR="009F717A" w:rsidRPr="009F717A" w:rsidRDefault="009F717A" w:rsidP="009F717A">
      <w:r w:rsidRPr="009F717A">
        <w:br/>
      </w: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4242"/>
        <w:gridCol w:w="4672"/>
      </w:tblGrid>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i/>
                <w:caps/>
              </w:rPr>
            </w:pPr>
            <w:r w:rsidRPr="009F717A">
              <w:rPr>
                <w:b/>
                <w:i/>
                <w:caps/>
              </w:rPr>
              <w:t>2.2 ФЛУОРЕСЦЕНТЕН МИКРОСКОП С ДИГИТАЛНА КАМЕРА</w:t>
            </w:r>
          </w:p>
        </w:tc>
      </w:tr>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rPr>
            </w:pPr>
            <w:r w:rsidRPr="009F717A">
              <w:rPr>
                <w:b/>
              </w:rPr>
              <w:t>№</w:t>
            </w:r>
          </w:p>
        </w:tc>
        <w:tc>
          <w:tcPr>
            <w:tcW w:w="4242" w:type="dxa"/>
            <w:vAlign w:val="center"/>
          </w:tcPr>
          <w:p w:rsidR="009F717A" w:rsidRPr="009F717A" w:rsidRDefault="009F717A" w:rsidP="00B92D45">
            <w:pPr>
              <w:jc w:val="center"/>
              <w:rPr>
                <w:b/>
              </w:rPr>
            </w:pPr>
            <w:r w:rsidRPr="009F717A">
              <w:rPr>
                <w:b/>
              </w:rPr>
              <w:t>ИЗИСКВАНЕ НА ВЪЗЛОЖИТЕЛЯ</w:t>
            </w:r>
          </w:p>
        </w:tc>
        <w:tc>
          <w:tcPr>
            <w:tcW w:w="4672"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rPr>
            </w:pPr>
            <w:r w:rsidRPr="009F717A">
              <w:rPr>
                <w:b/>
              </w:rPr>
              <w:t>1</w:t>
            </w:r>
          </w:p>
        </w:tc>
        <w:tc>
          <w:tcPr>
            <w:tcW w:w="4242" w:type="dxa"/>
          </w:tcPr>
          <w:p w:rsidR="009F717A" w:rsidRPr="009F717A" w:rsidRDefault="009F717A" w:rsidP="00B92D45">
            <w:pPr>
              <w:jc w:val="both"/>
            </w:pPr>
            <w:r w:rsidRPr="009F717A">
              <w:t>Светлинен микроскоп с вградено LED осветление не повече от 3 W;</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2</w:t>
            </w:r>
          </w:p>
        </w:tc>
        <w:tc>
          <w:tcPr>
            <w:tcW w:w="4242" w:type="dxa"/>
          </w:tcPr>
          <w:p w:rsidR="009F717A" w:rsidRPr="009F717A" w:rsidRDefault="009F717A" w:rsidP="00B92D45">
            <w:pPr>
              <w:jc w:val="both"/>
            </w:pPr>
            <w:r w:rsidRPr="009F717A">
              <w:t>Тринокулярно зрително тяло - наклон не повече от 30˚, с оптични призми (100/0, 0/100), номер на полето не по-малко от 20;</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3</w:t>
            </w:r>
          </w:p>
        </w:tc>
        <w:tc>
          <w:tcPr>
            <w:tcW w:w="4242" w:type="dxa"/>
          </w:tcPr>
          <w:p w:rsidR="009F717A" w:rsidRPr="009F717A" w:rsidRDefault="009F717A" w:rsidP="00B92D45">
            <w:pPr>
              <w:jc w:val="both"/>
              <w:rPr>
                <w:lang w:val="ru-RU"/>
              </w:rPr>
            </w:pPr>
            <w:r w:rsidRPr="009F717A">
              <w:t>Широкоъгълни окуляри - увеличение не повече от 10x и номер на поле не по-малко от 20;</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4</w:t>
            </w:r>
          </w:p>
        </w:tc>
        <w:tc>
          <w:tcPr>
            <w:tcW w:w="4242" w:type="dxa"/>
          </w:tcPr>
          <w:p w:rsidR="009F717A" w:rsidRPr="009F717A" w:rsidRDefault="009F717A" w:rsidP="00B92D45">
            <w:r w:rsidRPr="009F717A">
              <w:t>Оптична леща за цифрова камера за връзка с микроскопа;</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5</w:t>
            </w:r>
          </w:p>
        </w:tc>
        <w:tc>
          <w:tcPr>
            <w:tcW w:w="4242" w:type="dxa"/>
          </w:tcPr>
          <w:p w:rsidR="009F717A" w:rsidRPr="009F717A" w:rsidRDefault="009F717A" w:rsidP="00B92D45">
            <w:r w:rsidRPr="009F717A">
              <w:t>Револвер за обективи за не по-малко от 4 броя обективи, сменяеми;</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6</w:t>
            </w:r>
          </w:p>
        </w:tc>
        <w:tc>
          <w:tcPr>
            <w:tcW w:w="4242" w:type="dxa"/>
          </w:tcPr>
          <w:p w:rsidR="009F717A" w:rsidRPr="009F717A" w:rsidRDefault="009F717A" w:rsidP="00B92D45">
            <w:r w:rsidRPr="009F717A">
              <w:t>Кондензор тип ABBE 1.25;</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7</w:t>
            </w:r>
          </w:p>
        </w:tc>
        <w:tc>
          <w:tcPr>
            <w:tcW w:w="4242" w:type="dxa"/>
          </w:tcPr>
          <w:p w:rsidR="009F717A" w:rsidRPr="001C2904" w:rsidRDefault="009F717A" w:rsidP="00B92D45">
            <w:pPr>
              <w:pStyle w:val="ListParagraph"/>
              <w:ind w:left="0"/>
              <w:rPr>
                <w:rFonts w:ascii="Times New Roman" w:hAnsi="Times New Roman"/>
                <w:sz w:val="24"/>
                <w:szCs w:val="24"/>
              </w:rPr>
            </w:pPr>
            <w:r w:rsidRPr="001C2904">
              <w:rPr>
                <w:rFonts w:ascii="Times New Roman" w:hAnsi="Times New Roman"/>
                <w:sz w:val="24"/>
                <w:szCs w:val="24"/>
              </w:rPr>
              <w:t>Обективи:</w:t>
            </w:r>
          </w:p>
          <w:p w:rsidR="009F717A" w:rsidRPr="001C2904" w:rsidRDefault="009F717A" w:rsidP="009F717A">
            <w:pPr>
              <w:pStyle w:val="ListParagraph"/>
              <w:numPr>
                <w:ilvl w:val="0"/>
                <w:numId w:val="26"/>
              </w:numPr>
              <w:spacing w:after="0"/>
              <w:rPr>
                <w:rFonts w:ascii="Times New Roman" w:hAnsi="Times New Roman"/>
                <w:sz w:val="24"/>
                <w:szCs w:val="24"/>
              </w:rPr>
            </w:pPr>
            <w:r w:rsidRPr="001C2904">
              <w:rPr>
                <w:rFonts w:ascii="Times New Roman" w:hAnsi="Times New Roman"/>
                <w:sz w:val="24"/>
                <w:szCs w:val="24"/>
              </w:rPr>
              <w:lastRenderedPageBreak/>
              <w:t xml:space="preserve">Увеличение 10x с N.A. 0,25/W.D. 7.0 mm. </w:t>
            </w:r>
          </w:p>
          <w:p w:rsidR="009F717A" w:rsidRPr="001C2904" w:rsidRDefault="009F717A" w:rsidP="009F717A">
            <w:pPr>
              <w:pStyle w:val="ListParagraph"/>
              <w:numPr>
                <w:ilvl w:val="0"/>
                <w:numId w:val="26"/>
              </w:numPr>
              <w:spacing w:after="0"/>
              <w:rPr>
                <w:rFonts w:ascii="Times New Roman" w:hAnsi="Times New Roman"/>
                <w:sz w:val="24"/>
                <w:szCs w:val="24"/>
              </w:rPr>
            </w:pPr>
            <w:r w:rsidRPr="001C2904">
              <w:rPr>
                <w:rFonts w:ascii="Times New Roman" w:hAnsi="Times New Roman"/>
                <w:sz w:val="24"/>
                <w:szCs w:val="24"/>
              </w:rPr>
              <w:t xml:space="preserve">Увеличение 20x с N.A. 0,5. </w:t>
            </w:r>
          </w:p>
          <w:p w:rsidR="009F717A" w:rsidRPr="001C2904" w:rsidRDefault="009F717A" w:rsidP="009F717A">
            <w:pPr>
              <w:pStyle w:val="ListParagraph"/>
              <w:numPr>
                <w:ilvl w:val="0"/>
                <w:numId w:val="26"/>
              </w:numPr>
              <w:spacing w:after="0"/>
              <w:rPr>
                <w:rFonts w:ascii="Times New Roman" w:hAnsi="Times New Roman"/>
                <w:sz w:val="24"/>
                <w:szCs w:val="24"/>
              </w:rPr>
            </w:pPr>
            <w:r w:rsidRPr="001C2904">
              <w:rPr>
                <w:rFonts w:ascii="Times New Roman" w:hAnsi="Times New Roman"/>
                <w:sz w:val="24"/>
                <w:szCs w:val="24"/>
              </w:rPr>
              <w:t xml:space="preserve">Увеличение 40x с N.A. 0,65/WD 0.65. </w:t>
            </w:r>
          </w:p>
          <w:p w:rsidR="009F717A" w:rsidRPr="001C2904" w:rsidRDefault="009F717A" w:rsidP="001C2904">
            <w:pPr>
              <w:pStyle w:val="ListParagraph"/>
              <w:numPr>
                <w:ilvl w:val="0"/>
                <w:numId w:val="26"/>
              </w:numPr>
              <w:rPr>
                <w:rFonts w:ascii="Times New Roman" w:hAnsi="Times New Roman"/>
              </w:rPr>
            </w:pPr>
            <w:r w:rsidRPr="001C2904">
              <w:rPr>
                <w:rFonts w:ascii="Times New Roman" w:hAnsi="Times New Roman"/>
                <w:sz w:val="24"/>
                <w:szCs w:val="24"/>
              </w:rPr>
              <w:t>Увеличение 100x с N.A. не по-малко от 1,25/W.D. 0.23 mm</w:t>
            </w:r>
            <w:r w:rsidR="001C2904" w:rsidRPr="001C2904">
              <w:rPr>
                <w:rFonts w:ascii="Times New Roman" w:hAnsi="Times New Roman"/>
                <w:sz w:val="24"/>
                <w:szCs w:val="24"/>
              </w:rPr>
              <w:t>.</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8</w:t>
            </w:r>
          </w:p>
        </w:tc>
        <w:tc>
          <w:tcPr>
            <w:tcW w:w="4242" w:type="dxa"/>
          </w:tcPr>
          <w:p w:rsidR="009F717A" w:rsidRPr="009F717A" w:rsidRDefault="009F717A" w:rsidP="00B92D45">
            <w:r w:rsidRPr="009F717A">
              <w:t>Флуоресцентна приставка за минимум 2 филтърни куба; UV защитен екран; Центриращи диафрагми на полето и затвора</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9</w:t>
            </w:r>
          </w:p>
        </w:tc>
        <w:tc>
          <w:tcPr>
            <w:tcW w:w="4242" w:type="dxa"/>
          </w:tcPr>
          <w:p w:rsidR="009F717A" w:rsidRPr="009F717A" w:rsidRDefault="009F717A" w:rsidP="00B92D45">
            <w:r w:rsidRPr="009F717A">
              <w:t>Филтърни кубове: DAPI, FITC</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0</w:t>
            </w:r>
          </w:p>
        </w:tc>
        <w:tc>
          <w:tcPr>
            <w:tcW w:w="4242" w:type="dxa"/>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Флуоресцентно осветление - металхалидно с мощност не по-малко от 50 Watt</w:t>
            </w:r>
            <w:r w:rsidRPr="009F717A">
              <w:rPr>
                <w:rFonts w:ascii="Times New Roman" w:hAnsi="Times New Roman"/>
                <w:lang w:val="en-US"/>
              </w:rPr>
              <w:t>;</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1</w:t>
            </w:r>
          </w:p>
        </w:tc>
        <w:tc>
          <w:tcPr>
            <w:tcW w:w="4242" w:type="dxa"/>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Цифрова микроскопска камера и софтуер за обработка, документиране и архивиране на микроскопски флуоресцентни образи</w:t>
            </w:r>
            <w:r w:rsidRPr="009F717A">
              <w:rPr>
                <w:rFonts w:ascii="Times New Roman" w:hAnsi="Times New Roman"/>
                <w:lang w:val="en-US"/>
              </w:rPr>
              <w:t>;</w:t>
            </w:r>
          </w:p>
          <w:p w:rsidR="009F717A" w:rsidRPr="009F717A" w:rsidRDefault="009F717A" w:rsidP="00B92D45">
            <w:pPr>
              <w:pStyle w:val="ListParagraph"/>
              <w:ind w:left="0"/>
              <w:jc w:val="both"/>
              <w:rPr>
                <w:rFonts w:ascii="Times New Roman" w:hAnsi="Times New Roman"/>
              </w:rPr>
            </w:pP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2</w:t>
            </w:r>
          </w:p>
        </w:tc>
        <w:tc>
          <w:tcPr>
            <w:tcW w:w="4242" w:type="dxa"/>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CMOS цветна камера; Разделителна способност мин. 9.8 Mpix или 3664x2748; Автоматична и мануална експозиция; Връзка с компютър чрез USB 2.0</w:t>
            </w:r>
            <w:r w:rsidRPr="009F717A">
              <w:rPr>
                <w:rFonts w:ascii="Times New Roman" w:hAnsi="Times New Roman"/>
                <w:lang w:val="en-US"/>
              </w:rPr>
              <w:t>;</w:t>
            </w:r>
          </w:p>
          <w:p w:rsidR="009F717A" w:rsidRPr="009F717A" w:rsidRDefault="009F717A" w:rsidP="00B92D45">
            <w:pPr>
              <w:pStyle w:val="ListParagraph"/>
              <w:ind w:left="0"/>
              <w:jc w:val="both"/>
              <w:rPr>
                <w:rFonts w:ascii="Times New Roman" w:hAnsi="Times New Roman"/>
              </w:rPr>
            </w:pP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846" w:type="dxa"/>
            <w:vAlign w:val="center"/>
          </w:tcPr>
          <w:p w:rsidR="009F717A" w:rsidRPr="009F717A" w:rsidRDefault="009F717A" w:rsidP="00B92D45">
            <w:pPr>
              <w:jc w:val="center"/>
              <w:rPr>
                <w:b/>
                <w:caps/>
              </w:rPr>
            </w:pPr>
            <w:r w:rsidRPr="009F717A">
              <w:rPr>
                <w:b/>
                <w:caps/>
              </w:rPr>
              <w:t>13</w:t>
            </w:r>
          </w:p>
        </w:tc>
        <w:tc>
          <w:tcPr>
            <w:tcW w:w="4242" w:type="dxa"/>
          </w:tcPr>
          <w:p w:rsidR="009F717A" w:rsidRPr="009F717A" w:rsidRDefault="009F717A" w:rsidP="00B92D45">
            <w:pPr>
              <w:spacing w:line="276" w:lineRule="auto"/>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tabs>
                <w:tab w:val="clear" w:pos="720"/>
                <w:tab w:val="num" w:pos="288"/>
              </w:tabs>
              <w:spacing w:line="276" w:lineRule="auto"/>
              <w:ind w:left="0" w:firstLine="0"/>
              <w:jc w:val="both"/>
            </w:pPr>
            <w:r w:rsidRPr="009F717A">
              <w:t>Инсталиране и въвеждане в експлоатация в лабораторията на заявителя</w:t>
            </w:r>
            <w:r w:rsidR="001C2904">
              <w:t>.</w:t>
            </w:r>
            <w:r w:rsidRPr="009F717A">
              <w:t xml:space="preserve"> </w:t>
            </w:r>
          </w:p>
          <w:p w:rsidR="009F717A" w:rsidRPr="009F717A" w:rsidRDefault="009F717A" w:rsidP="009F717A">
            <w:pPr>
              <w:numPr>
                <w:ilvl w:val="0"/>
                <w:numId w:val="26"/>
              </w:numPr>
              <w:tabs>
                <w:tab w:val="clear" w:pos="720"/>
                <w:tab w:val="num" w:pos="288"/>
              </w:tabs>
              <w:spacing w:line="276" w:lineRule="auto"/>
              <w:ind w:left="0" w:firstLine="0"/>
              <w:jc w:val="both"/>
            </w:pPr>
            <w:r w:rsidRPr="009F717A">
              <w:t>Обучение за работа с апарата и за рутинна поддръжка</w:t>
            </w:r>
            <w:r w:rsidR="001C2904">
              <w:t>.</w:t>
            </w:r>
          </w:p>
          <w:p w:rsidR="009F717A" w:rsidRPr="009F717A" w:rsidRDefault="00294BD2" w:rsidP="009F717A">
            <w:pPr>
              <w:numPr>
                <w:ilvl w:val="0"/>
                <w:numId w:val="26"/>
              </w:numPr>
              <w:tabs>
                <w:tab w:val="clear" w:pos="720"/>
                <w:tab w:val="num" w:pos="288"/>
              </w:tabs>
              <w:spacing w:line="276" w:lineRule="auto"/>
              <w:ind w:left="0" w:firstLine="0"/>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spacing w:line="276" w:lineRule="auto"/>
              <w:jc w:val="both"/>
            </w:pPr>
            <w:r w:rsidRPr="009F717A">
              <w:rPr>
                <w:lang w:val="ru-RU"/>
              </w:rPr>
              <w:t>Доставката трябва да включва всички консумативи (</w:t>
            </w:r>
            <w:r w:rsidRPr="009F717A">
              <w:t>ако са приложими</w:t>
            </w:r>
            <w:r w:rsidRPr="009F717A">
              <w:rPr>
                <w:lang w:val="ru-RU"/>
              </w:rPr>
              <w:t xml:space="preserve">), аксесоари, кабели, връзки и други, </w:t>
            </w:r>
            <w:r w:rsidRPr="009F717A">
              <w:rPr>
                <w:lang w:val="ru-RU"/>
              </w:rPr>
              <w:lastRenderedPageBreak/>
              <w:t>необходими за инсталиране на апарата и начална работа с него.</w:t>
            </w:r>
          </w:p>
        </w:tc>
        <w:tc>
          <w:tcPr>
            <w:tcW w:w="4672" w:type="dxa"/>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4147"/>
        <w:gridCol w:w="4678"/>
      </w:tblGrid>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 xml:space="preserve"> 2.2 ФЛУОРЕСЦЕНТЕН МИКРОСКОП С ДИГИТАЛНА КАМЕРА</w:t>
            </w:r>
          </w:p>
        </w:tc>
      </w:tr>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vAlign w:val="center"/>
          </w:tcPr>
          <w:p w:rsidR="009F717A" w:rsidRPr="009F717A" w:rsidRDefault="009F717A" w:rsidP="00B92D45">
            <w:pPr>
              <w:jc w:val="center"/>
              <w:rPr>
                <w:b/>
              </w:rPr>
            </w:pPr>
            <w:r w:rsidRPr="009F717A">
              <w:rPr>
                <w:b/>
              </w:rPr>
              <w:t>ИЗИСКВАНЕ НА ВЪЗЛОЖИТЕЛЯ</w:t>
            </w:r>
          </w:p>
        </w:tc>
        <w:tc>
          <w:tcPr>
            <w:tcW w:w="467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2.2.1</w:t>
            </w:r>
          </w:p>
        </w:tc>
        <w:tc>
          <w:tcPr>
            <w:tcW w:w="4147" w:type="dxa"/>
            <w:vAlign w:val="center"/>
          </w:tcPr>
          <w:p w:rsidR="009F717A" w:rsidRPr="009F717A" w:rsidRDefault="009F717A" w:rsidP="00B92D45">
            <w:pPr>
              <w:jc w:val="both"/>
            </w:pPr>
            <w:r w:rsidRPr="009F717A">
              <w:t>Обективи, коригирани към безкрайност от  типа План Ахроматични с парфокална дистанция на обективите минимум 55 мм, увеличаваща контраста и работната дистанция на обективите</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2.2.2</w:t>
            </w:r>
          </w:p>
        </w:tc>
        <w:tc>
          <w:tcPr>
            <w:tcW w:w="4147" w:type="dxa"/>
            <w:vAlign w:val="center"/>
          </w:tcPr>
          <w:p w:rsidR="009F717A" w:rsidRPr="001C2904" w:rsidRDefault="009F717A" w:rsidP="00B92D45">
            <w:pPr>
              <w:jc w:val="both"/>
            </w:pPr>
            <w:r w:rsidRPr="001C2904">
              <w:t>За циифровата камера:</w:t>
            </w:r>
          </w:p>
          <w:p w:rsidR="009F717A" w:rsidRPr="009F717A" w:rsidRDefault="009F717A" w:rsidP="00B92D45">
            <w:pPr>
              <w:jc w:val="both"/>
            </w:pPr>
            <w:r w:rsidRPr="009F717A">
              <w:t>Размер на пиксела ≥ 1.67μm x 1.67μm</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функционал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Ф2.2.1</w:t>
            </w:r>
          </w:p>
        </w:tc>
        <w:tc>
          <w:tcPr>
            <w:tcW w:w="4147" w:type="dxa"/>
            <w:vAlign w:val="center"/>
          </w:tcPr>
          <w:p w:rsidR="009F717A" w:rsidRPr="009F717A" w:rsidRDefault="009F717A" w:rsidP="00B92D45">
            <w:pPr>
              <w:jc w:val="both"/>
            </w:pPr>
            <w:r w:rsidRPr="009F717A">
              <w:t>Вградена комбинация от фасетна леща и оптика на изходящия сноп светлина, образуваща система от светлинни източници за еднаква осветеност и контраст по цялото зрително поле, дори и в периферията му</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Ф2.2.2</w:t>
            </w:r>
          </w:p>
        </w:tc>
        <w:tc>
          <w:tcPr>
            <w:tcW w:w="4147" w:type="dxa"/>
            <w:vAlign w:val="center"/>
          </w:tcPr>
          <w:p w:rsidR="009F717A" w:rsidRPr="009F717A" w:rsidRDefault="009F717A" w:rsidP="00B92D45">
            <w:pPr>
              <w:jc w:val="both"/>
            </w:pPr>
            <w:r w:rsidRPr="009F717A">
              <w:t>Рефокусираща механична предметна масичка, с движение не по-малко от 78 на 54 мм без необходимост за рефокусиране на образите при смяна на обективите</w:t>
            </w:r>
            <w:r w:rsidR="001C2904">
              <w:t>.</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2.2.1</w:t>
            </w:r>
          </w:p>
        </w:tc>
        <w:tc>
          <w:tcPr>
            <w:tcW w:w="4147" w:type="dxa"/>
          </w:tcPr>
          <w:p w:rsidR="009F717A" w:rsidRPr="009F717A" w:rsidRDefault="009F717A" w:rsidP="001C2904">
            <w:pPr>
              <w:autoSpaceDE w:val="0"/>
              <w:autoSpaceDN w:val="0"/>
              <w:adjustRightInd w:val="0"/>
              <w:jc w:val="center"/>
            </w:pPr>
            <w:r w:rsidRPr="009F717A">
              <w:t xml:space="preserve">Срок на гаранционното обслужване, </w:t>
            </w:r>
            <w:r w:rsidRPr="009F717A">
              <w:rPr>
                <w:b/>
              </w:rPr>
              <w:t>ГО</w:t>
            </w:r>
          </w:p>
        </w:tc>
        <w:tc>
          <w:tcPr>
            <w:tcW w:w="4678" w:type="dxa"/>
            <w:vAlign w:val="center"/>
          </w:tcPr>
          <w:p w:rsidR="009F717A" w:rsidRPr="009F717A" w:rsidRDefault="009F717A" w:rsidP="00B92D45">
            <w:pPr>
              <w:jc w:val="center"/>
            </w:pPr>
          </w:p>
        </w:tc>
      </w:tr>
    </w:tbl>
    <w:p w:rsidR="009F717A" w:rsidRPr="009F717A" w:rsidRDefault="009F717A" w:rsidP="009F717A">
      <w:r w:rsidRPr="009F717A">
        <w:br/>
      </w: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rPr>
              <w:t>2.3 СВЕТЛИНЕН МИКРОСКОП С ВЪЗМОЖНОСТ ЗА ДИГИТАЛНА КАМЕРА</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lastRenderedPageBreak/>
              <w:t>1</w:t>
            </w:r>
          </w:p>
        </w:tc>
        <w:tc>
          <w:tcPr>
            <w:tcW w:w="4153" w:type="dxa"/>
            <w:gridSpan w:val="2"/>
          </w:tcPr>
          <w:p w:rsidR="009F717A" w:rsidRPr="009F717A" w:rsidRDefault="009F717A" w:rsidP="00B92D45">
            <w:pPr>
              <w:jc w:val="both"/>
            </w:pPr>
            <w:r w:rsidRPr="009F717A">
              <w:t>LED осветление с консумация не повече от 3W</w:t>
            </w:r>
            <w:r w:rsidR="001C2904">
              <w:t>.</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Триокулярна глава с наклон на окулярите 30º въртяща се на 360º</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Фина и груба настройка. Фина 0.2 мм на ротация, груба 37.7 мм на ротация</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Ъглова предметна масичка с движение не по-малко от 76x40 мм по X и У</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Окуляри 10х зрително поле 18 мм</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АВВЕ кондензор N.A. 1,25</w:t>
            </w:r>
            <w:r w:rsidR="001C2904">
              <w:t>.</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pacing w:line="276" w:lineRule="auto"/>
              <w:jc w:val="both"/>
            </w:pPr>
            <w:r w:rsidRPr="009F717A">
              <w:t>Обективи от типа План – Ахромат:</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Plan Achromat 4х, N.A. 0.1, W.D 25 mm</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 xml:space="preserve">Plan Achromat 10х, N.A. 0.25, W.D 6,7 mm </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Plan Achromat 40x, N.A. 0.65, W.D 0,6 mm</w:t>
            </w:r>
          </w:p>
          <w:p w:rsidR="009F717A" w:rsidRPr="009F717A" w:rsidRDefault="009F717A" w:rsidP="009F717A">
            <w:pPr>
              <w:pStyle w:val="ListParagraph"/>
              <w:numPr>
                <w:ilvl w:val="1"/>
                <w:numId w:val="38"/>
              </w:numPr>
              <w:jc w:val="both"/>
              <w:rPr>
                <w:rFonts w:ascii="Times New Roman" w:hAnsi="Times New Roman"/>
              </w:rPr>
            </w:pPr>
            <w:r w:rsidRPr="009F717A">
              <w:rPr>
                <w:rFonts w:ascii="Times New Roman" w:hAnsi="Times New Roman"/>
              </w:rPr>
              <w:t>Plan Achromat 100x Oil, N.A. 1.25, W.D 0.14 m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color w:val="000000" w:themeColor="text1"/>
              </w:rPr>
            </w:pPr>
            <w:r w:rsidRPr="009F717A">
              <w:rPr>
                <w:b/>
                <w:caps/>
                <w:color w:val="000000" w:themeColor="text1"/>
              </w:rPr>
              <w:t>8</w:t>
            </w:r>
          </w:p>
        </w:tc>
        <w:tc>
          <w:tcPr>
            <w:tcW w:w="4153" w:type="dxa"/>
            <w:gridSpan w:val="2"/>
          </w:tcPr>
          <w:p w:rsidR="009F717A" w:rsidRPr="009F717A" w:rsidRDefault="009F717A" w:rsidP="00B92D45">
            <w:pPr>
              <w:spacing w:line="276" w:lineRule="auto"/>
              <w:jc w:val="both"/>
              <w:rPr>
                <w:color w:val="000000" w:themeColor="text1"/>
              </w:rPr>
            </w:pPr>
            <w:r w:rsidRPr="009F717A">
              <w:rPr>
                <w:color w:val="000000" w:themeColor="text1"/>
              </w:rPr>
              <w:t>Цифрова микроскопска камера и софтуер за обработка, документиране и архивиране на микроскопски флуоресцентни образи;</w:t>
            </w:r>
          </w:p>
        </w:tc>
        <w:tc>
          <w:tcPr>
            <w:tcW w:w="4672" w:type="dxa"/>
            <w:gridSpan w:val="2"/>
            <w:vAlign w:val="center"/>
          </w:tcPr>
          <w:p w:rsidR="009F717A" w:rsidRPr="009F717A" w:rsidRDefault="009F717A" w:rsidP="00B92D45">
            <w:pPr>
              <w:jc w:val="center"/>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color w:val="000000" w:themeColor="text1"/>
              </w:rPr>
            </w:pPr>
            <w:r w:rsidRPr="009F717A">
              <w:rPr>
                <w:b/>
                <w:caps/>
                <w:color w:val="000000" w:themeColor="text1"/>
              </w:rPr>
              <w:t>9</w:t>
            </w:r>
          </w:p>
        </w:tc>
        <w:tc>
          <w:tcPr>
            <w:tcW w:w="4153" w:type="dxa"/>
            <w:gridSpan w:val="2"/>
          </w:tcPr>
          <w:p w:rsidR="009F717A" w:rsidRPr="009F717A" w:rsidRDefault="009F717A" w:rsidP="00B92D45">
            <w:pPr>
              <w:spacing w:line="276" w:lineRule="auto"/>
              <w:jc w:val="both"/>
              <w:rPr>
                <w:color w:val="000000" w:themeColor="text1"/>
              </w:rPr>
            </w:pPr>
            <w:r w:rsidRPr="009F717A">
              <w:rPr>
                <w:color w:val="000000" w:themeColor="text1"/>
              </w:rPr>
              <w:t>CMOS цветна камера; Разделителна способност мин. 9.8 Mpix или 3664x2748; Автоматична и мануална експозиция; Връзка с компютър чрез USB 2.0Автоматична детекция на дисбаланс;</w:t>
            </w:r>
          </w:p>
        </w:tc>
        <w:tc>
          <w:tcPr>
            <w:tcW w:w="4672" w:type="dxa"/>
            <w:gridSpan w:val="2"/>
            <w:vAlign w:val="center"/>
          </w:tcPr>
          <w:p w:rsidR="009F717A" w:rsidRPr="009F717A" w:rsidRDefault="009F717A" w:rsidP="00B92D45">
            <w:pPr>
              <w:jc w:val="center"/>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76" w:lineRule="auto"/>
              <w:ind w:left="0"/>
              <w:jc w:val="both"/>
            </w:pPr>
            <w:r w:rsidRPr="009F717A">
              <w:t xml:space="preserve">- Инсталиране и въвеждане в експлоатация в лабораторията на заявителя </w:t>
            </w:r>
            <w:r w:rsidR="001C2904">
              <w:t>.</w:t>
            </w:r>
          </w:p>
          <w:p w:rsidR="009F717A" w:rsidRPr="009F717A" w:rsidRDefault="009F717A" w:rsidP="009F717A">
            <w:pPr>
              <w:numPr>
                <w:ilvl w:val="0"/>
                <w:numId w:val="26"/>
              </w:numPr>
              <w:spacing w:line="276" w:lineRule="auto"/>
              <w:ind w:left="0"/>
              <w:jc w:val="both"/>
            </w:pPr>
            <w:r w:rsidRPr="009F717A">
              <w:t>- Обучение за работа с апарата и за рутинна поддръжка</w:t>
            </w:r>
            <w:r w:rsidR="001C2904">
              <w:t>.</w:t>
            </w:r>
          </w:p>
          <w:p w:rsidR="009F717A" w:rsidRPr="009F717A" w:rsidRDefault="009F717A" w:rsidP="001C2904">
            <w:pPr>
              <w:numPr>
                <w:ilvl w:val="0"/>
                <w:numId w:val="26"/>
              </w:numPr>
              <w:spacing w:line="276" w:lineRule="auto"/>
              <w:ind w:left="0"/>
              <w:jc w:val="both"/>
            </w:pPr>
            <w:r w:rsidRPr="009F717A">
              <w:t xml:space="preserve">- </w:t>
            </w:r>
            <w:r w:rsidR="00294BD2">
              <w:t>Гаранционно обслужване</w:t>
            </w:r>
            <w:r w:rsidRPr="009F717A">
              <w:t xml:space="preserve"> след инсталиране и въвеждане в експлоатация минимум 12 месеца, включваща всички резервни части и труд</w:t>
            </w:r>
            <w:r w:rsidR="001C2904">
              <w:t>.</w:t>
            </w:r>
          </w:p>
          <w:p w:rsidR="009F717A" w:rsidRPr="009F717A" w:rsidRDefault="009F717A" w:rsidP="00B92D45">
            <w:pPr>
              <w:jc w:val="both"/>
            </w:pPr>
            <w:r w:rsidRPr="009F717A">
              <w:rPr>
                <w:lang w:val="ru-RU"/>
              </w:rPr>
              <w:lastRenderedPageBreak/>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56"/>
        <w:gridCol w:w="3934"/>
        <w:gridCol w:w="159"/>
        <w:gridCol w:w="4611"/>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rPr>
              <w:t>2.3 СВЕТЛИНЕН МИКРОСКОП С ВЪЗМОЖНОСТ ЗА ДИГИТАЛНА КАМЕРА</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56" w:type="dxa"/>
            <w:vAlign w:val="center"/>
          </w:tcPr>
          <w:p w:rsidR="009F717A" w:rsidRPr="009F717A" w:rsidRDefault="009F717A" w:rsidP="00B92D45">
            <w:pPr>
              <w:jc w:val="center"/>
              <w:rPr>
                <w:b/>
              </w:rPr>
            </w:pPr>
            <w:r w:rsidRPr="009F717A">
              <w:rPr>
                <w:b/>
              </w:rPr>
              <w:t>№</w:t>
            </w:r>
          </w:p>
        </w:tc>
        <w:tc>
          <w:tcPr>
            <w:tcW w:w="4093" w:type="dxa"/>
            <w:gridSpan w:val="2"/>
            <w:vAlign w:val="center"/>
          </w:tcPr>
          <w:p w:rsidR="009F717A" w:rsidRPr="009F717A" w:rsidRDefault="009F717A" w:rsidP="00B92D45">
            <w:pPr>
              <w:jc w:val="center"/>
              <w:rPr>
                <w:b/>
              </w:rPr>
            </w:pPr>
            <w:r w:rsidRPr="009F717A">
              <w:rPr>
                <w:b/>
              </w:rPr>
              <w:t>ИЗИСКВАНЕ НА ВЪЗЛОЖИТЕЛЯ</w:t>
            </w:r>
          </w:p>
        </w:tc>
        <w:tc>
          <w:tcPr>
            <w:tcW w:w="461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C517A5" w:rsidRPr="009F717A" w:rsidTr="002E3EC3">
        <w:trPr>
          <w:trHeight w:val="397"/>
        </w:trPr>
        <w:tc>
          <w:tcPr>
            <w:tcW w:w="9760" w:type="dxa"/>
            <w:gridSpan w:val="4"/>
            <w:vAlign w:val="center"/>
          </w:tcPr>
          <w:p w:rsidR="00C517A5" w:rsidRPr="009F717A" w:rsidRDefault="00C517A5" w:rsidP="002E3EC3">
            <w:pPr>
              <w:jc w:val="center"/>
              <w:rPr>
                <w:b/>
                <w:i/>
                <w:caps/>
              </w:rPr>
            </w:pPr>
            <w:r>
              <w:rPr>
                <w:b/>
                <w:i/>
                <w:caps/>
              </w:rPr>
              <w:t>ТЕХНИЧЕСК</w:t>
            </w:r>
            <w:r w:rsidRPr="009F717A">
              <w:rPr>
                <w:b/>
                <w:i/>
                <w:caps/>
              </w:rPr>
              <w:t>и изисквания</w:t>
            </w:r>
          </w:p>
        </w:tc>
      </w:tr>
      <w:tr w:rsidR="00C517A5" w:rsidRPr="009F717A" w:rsidTr="002E3EC3">
        <w:trPr>
          <w:trHeight w:val="397"/>
        </w:trPr>
        <w:tc>
          <w:tcPr>
            <w:tcW w:w="1056" w:type="dxa"/>
            <w:vAlign w:val="center"/>
          </w:tcPr>
          <w:p w:rsidR="00C517A5" w:rsidRPr="009F717A" w:rsidRDefault="00C517A5" w:rsidP="002E3EC3">
            <w:pPr>
              <w:jc w:val="center"/>
              <w:rPr>
                <w:b/>
                <w:caps/>
              </w:rPr>
            </w:pPr>
            <w:r>
              <w:rPr>
                <w:b/>
              </w:rPr>
              <w:t>Т</w:t>
            </w:r>
            <w:r w:rsidRPr="009F717A">
              <w:rPr>
                <w:b/>
              </w:rPr>
              <w:t>2.3.1</w:t>
            </w:r>
          </w:p>
        </w:tc>
        <w:tc>
          <w:tcPr>
            <w:tcW w:w="3934" w:type="dxa"/>
          </w:tcPr>
          <w:p w:rsidR="00C517A5" w:rsidRPr="001C2904" w:rsidRDefault="00C517A5" w:rsidP="00C517A5">
            <w:pPr>
              <w:jc w:val="both"/>
              <w:rPr>
                <w:sz w:val="22"/>
                <w:szCs w:val="22"/>
              </w:rPr>
            </w:pPr>
            <w:r w:rsidRPr="001C2904">
              <w:rPr>
                <w:sz w:val="22"/>
                <w:szCs w:val="22"/>
              </w:rPr>
              <w:t>За циифровата камера:</w:t>
            </w:r>
          </w:p>
          <w:p w:rsidR="00C517A5" w:rsidRPr="009F717A" w:rsidRDefault="00C517A5" w:rsidP="00C517A5">
            <w:pPr>
              <w:autoSpaceDE w:val="0"/>
              <w:autoSpaceDN w:val="0"/>
              <w:adjustRightInd w:val="0"/>
              <w:jc w:val="both"/>
            </w:pPr>
            <w:r w:rsidRPr="009F717A">
              <w:rPr>
                <w:sz w:val="22"/>
                <w:szCs w:val="22"/>
              </w:rPr>
              <w:t>Размер на пиксела ≥ 1.67μm x 1.67μm</w:t>
            </w:r>
            <w:r w:rsidR="001C2904">
              <w:rPr>
                <w:sz w:val="22"/>
                <w:szCs w:val="22"/>
              </w:rPr>
              <w:t>.</w:t>
            </w:r>
          </w:p>
        </w:tc>
        <w:tc>
          <w:tcPr>
            <w:tcW w:w="4770" w:type="dxa"/>
            <w:gridSpan w:val="2"/>
            <w:vAlign w:val="center"/>
          </w:tcPr>
          <w:p w:rsidR="00C517A5" w:rsidRPr="009F717A" w:rsidRDefault="00C517A5" w:rsidP="002E3EC3">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trHeight w:val="397"/>
        </w:trPr>
        <w:tc>
          <w:tcPr>
            <w:tcW w:w="1056" w:type="dxa"/>
            <w:vAlign w:val="center"/>
          </w:tcPr>
          <w:p w:rsidR="009F717A" w:rsidRPr="009F717A" w:rsidRDefault="009F717A" w:rsidP="00B92D45">
            <w:pPr>
              <w:jc w:val="center"/>
              <w:rPr>
                <w:b/>
                <w:caps/>
              </w:rPr>
            </w:pPr>
            <w:r w:rsidRPr="009F717A">
              <w:rPr>
                <w:b/>
              </w:rPr>
              <w:t>Ф2.3.1</w:t>
            </w:r>
          </w:p>
        </w:tc>
        <w:tc>
          <w:tcPr>
            <w:tcW w:w="3934" w:type="dxa"/>
          </w:tcPr>
          <w:p w:rsidR="009F717A" w:rsidRPr="009F717A" w:rsidRDefault="009F717A" w:rsidP="00B92D45">
            <w:pPr>
              <w:autoSpaceDE w:val="0"/>
              <w:autoSpaceDN w:val="0"/>
              <w:adjustRightInd w:val="0"/>
              <w:jc w:val="both"/>
            </w:pPr>
            <w:r w:rsidRPr="009F717A">
              <w:t>Вградена комбинация от фасетна леща и оптика на изходящия сноп светлина, образуваща система от светлинни източници за еднаква осветеност и контраст по цялото зрително поле, дори и в периферията му</w:t>
            </w:r>
            <w:r w:rsidR="001C2904">
              <w:t>.</w:t>
            </w:r>
          </w:p>
        </w:tc>
        <w:tc>
          <w:tcPr>
            <w:tcW w:w="4770" w:type="dxa"/>
            <w:gridSpan w:val="2"/>
            <w:vAlign w:val="center"/>
          </w:tcPr>
          <w:p w:rsidR="009F717A" w:rsidRPr="009F717A" w:rsidRDefault="009F717A" w:rsidP="00B92D45">
            <w:pPr>
              <w:jc w:val="center"/>
            </w:pPr>
          </w:p>
        </w:tc>
      </w:tr>
      <w:tr w:rsidR="009F717A" w:rsidRPr="009F717A" w:rsidTr="00B92D45">
        <w:trPr>
          <w:trHeight w:val="397"/>
        </w:trPr>
        <w:tc>
          <w:tcPr>
            <w:tcW w:w="1056" w:type="dxa"/>
            <w:vAlign w:val="center"/>
          </w:tcPr>
          <w:p w:rsidR="009F717A" w:rsidRPr="009F717A" w:rsidRDefault="009F717A" w:rsidP="00B92D45">
            <w:pPr>
              <w:jc w:val="center"/>
              <w:rPr>
                <w:b/>
                <w:caps/>
              </w:rPr>
            </w:pPr>
            <w:r w:rsidRPr="009F717A">
              <w:rPr>
                <w:b/>
              </w:rPr>
              <w:t>Ф2.3.2</w:t>
            </w:r>
          </w:p>
        </w:tc>
        <w:tc>
          <w:tcPr>
            <w:tcW w:w="3934" w:type="dxa"/>
          </w:tcPr>
          <w:p w:rsidR="009F717A" w:rsidRPr="009F717A" w:rsidRDefault="009F717A" w:rsidP="00B92D45">
            <w:pPr>
              <w:autoSpaceDE w:val="0"/>
              <w:autoSpaceDN w:val="0"/>
              <w:adjustRightInd w:val="0"/>
              <w:jc w:val="both"/>
            </w:pPr>
            <w:r w:rsidRPr="009F717A">
              <w:t>Възможност за работа на микроскопа с обективи 20х и 60х</w:t>
            </w:r>
            <w:r w:rsidR="001C2904">
              <w:t>.</w:t>
            </w:r>
          </w:p>
        </w:tc>
        <w:tc>
          <w:tcPr>
            <w:tcW w:w="4770"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56" w:type="dxa"/>
            <w:vAlign w:val="center"/>
          </w:tcPr>
          <w:p w:rsidR="009F717A" w:rsidRPr="009F717A" w:rsidRDefault="009F717A" w:rsidP="00B92D45">
            <w:pPr>
              <w:jc w:val="center"/>
              <w:rPr>
                <w:b/>
                <w:caps/>
              </w:rPr>
            </w:pPr>
            <w:r w:rsidRPr="009F717A">
              <w:rPr>
                <w:b/>
                <w:caps/>
              </w:rPr>
              <w:t>Г2.3.1</w:t>
            </w:r>
          </w:p>
        </w:tc>
        <w:tc>
          <w:tcPr>
            <w:tcW w:w="4093" w:type="dxa"/>
            <w:gridSpan w:val="2"/>
          </w:tcPr>
          <w:p w:rsidR="009F717A" w:rsidRPr="009F717A" w:rsidRDefault="009F717A" w:rsidP="001C2904">
            <w:pPr>
              <w:autoSpaceDE w:val="0"/>
              <w:autoSpaceDN w:val="0"/>
              <w:adjustRightInd w:val="0"/>
              <w:jc w:val="center"/>
            </w:pPr>
            <w:r w:rsidRPr="009F717A">
              <w:t xml:space="preserve">Срок на гаранционното обслужване, </w:t>
            </w:r>
            <w:r w:rsidRPr="009F717A">
              <w:rPr>
                <w:b/>
              </w:rPr>
              <w:t>ГО</w:t>
            </w:r>
          </w:p>
        </w:tc>
        <w:tc>
          <w:tcPr>
            <w:tcW w:w="4611" w:type="dxa"/>
            <w:vAlign w:val="center"/>
          </w:tcPr>
          <w:p w:rsidR="009F717A" w:rsidRPr="009F717A" w:rsidRDefault="009F717A" w:rsidP="00B92D45">
            <w:pPr>
              <w:jc w:val="center"/>
            </w:pPr>
          </w:p>
        </w:tc>
      </w:tr>
    </w:tbl>
    <w:p w:rsidR="009F717A" w:rsidRDefault="009F717A" w:rsidP="009F717A">
      <w:pPr>
        <w:rPr>
          <w:rFonts w:eastAsia="MS Mincho"/>
          <w:b/>
        </w:rPr>
      </w:pPr>
    </w:p>
    <w:p w:rsidR="001C2904" w:rsidRDefault="001C2904" w:rsidP="009F717A">
      <w:pPr>
        <w:rPr>
          <w:rFonts w:eastAsia="MS Mincho"/>
          <w:b/>
        </w:rPr>
      </w:pPr>
    </w:p>
    <w:p w:rsidR="001C2904" w:rsidRDefault="001C2904" w:rsidP="009F717A">
      <w:pPr>
        <w:rPr>
          <w:rFonts w:eastAsia="MS Mincho"/>
          <w:b/>
        </w:rPr>
      </w:pPr>
    </w:p>
    <w:p w:rsidR="001C2904" w:rsidRDefault="001C2904" w:rsidP="009F717A">
      <w:pPr>
        <w:rPr>
          <w:rFonts w:eastAsia="MS Mincho"/>
          <w:b/>
        </w:rPr>
      </w:pPr>
    </w:p>
    <w:p w:rsidR="001C2904" w:rsidRPr="009F717A" w:rsidRDefault="001C2904" w:rsidP="009F717A">
      <w:pPr>
        <w:rPr>
          <w:rFonts w:eastAsia="MS Mincho"/>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2.4 стереомикроскоп</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olor w:val="000000" w:themeColor="text1"/>
              </w:rPr>
            </w:pPr>
            <w:r w:rsidRPr="009F717A">
              <w:rPr>
                <w:b/>
                <w:color w:val="000000" w:themeColor="text1"/>
              </w:rPr>
              <w:t>1</w:t>
            </w:r>
          </w:p>
        </w:tc>
        <w:tc>
          <w:tcPr>
            <w:tcW w:w="4153" w:type="dxa"/>
            <w:gridSpan w:val="2"/>
          </w:tcPr>
          <w:p w:rsidR="009F717A" w:rsidRPr="009F717A" w:rsidRDefault="009F717A" w:rsidP="00B92D45">
            <w:pPr>
              <w:jc w:val="both"/>
              <w:rPr>
                <w:color w:val="000000" w:themeColor="text1"/>
              </w:rPr>
            </w:pPr>
            <w:r w:rsidRPr="009F717A">
              <w:rPr>
                <w:color w:val="000000" w:themeColor="text1"/>
              </w:rPr>
              <w:t>Бинокулярна глава</w:t>
            </w:r>
            <w:r w:rsidR="001C2904">
              <w:rPr>
                <w:color w:val="000000" w:themeColor="text1"/>
              </w:rPr>
              <w:t>.</w:t>
            </w:r>
          </w:p>
        </w:tc>
        <w:tc>
          <w:tcPr>
            <w:tcW w:w="4672" w:type="dxa"/>
            <w:gridSpan w:val="2"/>
            <w:vAlign w:val="center"/>
          </w:tcPr>
          <w:p w:rsidR="009F717A" w:rsidRPr="009F717A" w:rsidRDefault="009F717A" w:rsidP="00B92D45">
            <w:pPr>
              <w:jc w:val="center"/>
              <w:rPr>
                <w:color w:val="000000" w:themeColor="text1"/>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Увеличение 0.67X-5Х</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Обхват: 7,5:1</w:t>
            </w:r>
          </w:p>
        </w:tc>
        <w:tc>
          <w:tcPr>
            <w:tcW w:w="4672" w:type="dxa"/>
            <w:gridSpan w:val="2"/>
            <w:vAlign w:val="center"/>
          </w:tcPr>
          <w:p w:rsidR="009F717A" w:rsidRPr="009F717A" w:rsidRDefault="009F717A" w:rsidP="00B92D45">
            <w:pPr>
              <w:jc w:val="center"/>
              <w:rPr>
                <w:lang w:val="ru-RU"/>
              </w:rPr>
            </w:pPr>
          </w:p>
        </w:tc>
      </w:tr>
      <w:tr w:rsidR="009F717A" w:rsidRPr="009F717A" w:rsidTr="001C2904">
        <w:tblPrEx>
          <w:tblLook w:val="00A0" w:firstRow="1" w:lastRow="0" w:firstColumn="1" w:lastColumn="0" w:noHBand="0" w:noVBand="0"/>
        </w:tblPrEx>
        <w:trPr>
          <w:trHeight w:val="378"/>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pStyle w:val="ListParagraph"/>
              <w:spacing w:line="360" w:lineRule="auto"/>
              <w:ind w:left="0"/>
              <w:rPr>
                <w:rFonts w:ascii="Times New Roman" w:hAnsi="Times New Roman"/>
              </w:rPr>
            </w:pPr>
            <w:r w:rsidRPr="009F717A">
              <w:rPr>
                <w:rFonts w:ascii="Times New Roman" w:hAnsi="Times New Roman"/>
              </w:rPr>
              <w:t>Максимално увеличение 50 Х</w:t>
            </w:r>
            <w:r w:rsidR="001C2904">
              <w:rPr>
                <w:rFonts w:ascii="Times New Roman" w:hAnsi="Times New Roman"/>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color w:val="000000" w:themeColor="text1"/>
              </w:rPr>
            </w:pPr>
            <w:r w:rsidRPr="009F717A">
              <w:rPr>
                <w:b/>
                <w:caps/>
                <w:color w:val="000000" w:themeColor="text1"/>
              </w:rPr>
              <w:t>5</w:t>
            </w:r>
          </w:p>
        </w:tc>
        <w:tc>
          <w:tcPr>
            <w:tcW w:w="4153" w:type="dxa"/>
            <w:gridSpan w:val="2"/>
          </w:tcPr>
          <w:p w:rsidR="009F717A" w:rsidRPr="009F717A" w:rsidRDefault="009F717A" w:rsidP="00B92D45">
            <w:pPr>
              <w:jc w:val="both"/>
              <w:rPr>
                <w:color w:val="000000" w:themeColor="text1"/>
              </w:rPr>
            </w:pPr>
            <w:r w:rsidRPr="009F717A">
              <w:rPr>
                <w:color w:val="000000" w:themeColor="text1"/>
              </w:rPr>
              <w:t>Наклон на окулярите от 45°</w:t>
            </w:r>
          </w:p>
        </w:tc>
        <w:tc>
          <w:tcPr>
            <w:tcW w:w="4672" w:type="dxa"/>
            <w:gridSpan w:val="2"/>
            <w:vAlign w:val="center"/>
          </w:tcPr>
          <w:p w:rsidR="009F717A" w:rsidRPr="009F717A" w:rsidRDefault="009F717A" w:rsidP="00B92D45">
            <w:pPr>
              <w:jc w:val="center"/>
              <w:rPr>
                <w:color w:val="000000" w:themeColor="text1"/>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 xml:space="preserve">Окуляри 10x/FOV 22 </w:t>
            </w:r>
            <w:r w:rsidR="001C2904">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1C2904">
            <w:pPr>
              <w:jc w:val="both"/>
            </w:pPr>
            <w:r w:rsidRPr="009F717A">
              <w:t>Статив с горно и долно LED осветление</w:t>
            </w:r>
            <w:r w:rsidR="001C2904">
              <w:t>.</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tabs>
                <w:tab w:val="clear" w:pos="720"/>
                <w:tab w:val="num" w:pos="341"/>
              </w:tabs>
              <w:spacing w:line="259" w:lineRule="auto"/>
              <w:ind w:left="0" w:firstLine="0"/>
              <w:jc w:val="both"/>
            </w:pPr>
            <w:r w:rsidRPr="009F717A">
              <w:t xml:space="preserve">Инсталиране и въвеждане в експлоатация в лабораторията на заявителя </w:t>
            </w:r>
            <w:r w:rsidR="00873D3C">
              <w:t>.</w:t>
            </w:r>
          </w:p>
          <w:p w:rsidR="009F717A" w:rsidRPr="009F717A" w:rsidRDefault="009F717A" w:rsidP="009F717A">
            <w:pPr>
              <w:numPr>
                <w:ilvl w:val="0"/>
                <w:numId w:val="26"/>
              </w:numPr>
              <w:tabs>
                <w:tab w:val="clear" w:pos="720"/>
                <w:tab w:val="num" w:pos="341"/>
              </w:tabs>
              <w:spacing w:line="259" w:lineRule="auto"/>
              <w:ind w:left="0" w:firstLine="0"/>
              <w:jc w:val="both"/>
            </w:pPr>
            <w:r w:rsidRPr="009F717A">
              <w:t>Обучение за работа с апарата и за рутинна поддръжка</w:t>
            </w:r>
            <w:r w:rsidR="00873D3C">
              <w:t>.</w:t>
            </w:r>
          </w:p>
          <w:p w:rsidR="009F717A" w:rsidRPr="009F717A" w:rsidRDefault="00294BD2" w:rsidP="009F717A">
            <w:pPr>
              <w:numPr>
                <w:ilvl w:val="0"/>
                <w:numId w:val="26"/>
              </w:numPr>
              <w:tabs>
                <w:tab w:val="clear" w:pos="720"/>
                <w:tab w:val="num" w:pos="341"/>
              </w:tabs>
              <w:spacing w:line="259" w:lineRule="auto"/>
              <w:ind w:left="0" w:firstLine="0"/>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3986"/>
        <w:gridCol w:w="161"/>
        <w:gridCol w:w="4665"/>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2.4 стереомикроскоп</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935" w:type="dxa"/>
            <w:vAlign w:val="center"/>
          </w:tcPr>
          <w:p w:rsidR="009F717A" w:rsidRPr="009F717A" w:rsidRDefault="009F717A" w:rsidP="00C517A5">
            <w:pPr>
              <w:jc w:val="center"/>
              <w:rPr>
                <w:b/>
              </w:rPr>
            </w:pPr>
            <w:r w:rsidRPr="009F717A">
              <w:rPr>
                <w:b/>
              </w:rPr>
              <w:t>Т</w:t>
            </w:r>
            <w:r w:rsidR="00C517A5">
              <w:rPr>
                <w:b/>
              </w:rPr>
              <w:t>2.</w:t>
            </w:r>
            <w:r w:rsidRPr="009F717A">
              <w:rPr>
                <w:b/>
              </w:rPr>
              <w:t>4.1</w:t>
            </w:r>
          </w:p>
        </w:tc>
        <w:tc>
          <w:tcPr>
            <w:tcW w:w="3986" w:type="dxa"/>
            <w:vAlign w:val="center"/>
          </w:tcPr>
          <w:p w:rsidR="009F717A" w:rsidRPr="009F717A" w:rsidRDefault="009F717A" w:rsidP="00B92D45">
            <w:r w:rsidRPr="009F717A">
              <w:t>Минимална работна дистанция 115 мм</w:t>
            </w:r>
            <w:r w:rsidR="00873D3C">
              <w:t>.</w:t>
            </w:r>
          </w:p>
        </w:tc>
        <w:tc>
          <w:tcPr>
            <w:tcW w:w="4826"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w:t>
            </w:r>
            <w:r w:rsidR="00C517A5">
              <w:rPr>
                <w:b/>
                <w:caps/>
              </w:rPr>
              <w:t>2.</w:t>
            </w:r>
            <w:r w:rsidRPr="009F717A">
              <w:rPr>
                <w:b/>
                <w:caps/>
              </w:rPr>
              <w:t>4.1</w:t>
            </w:r>
          </w:p>
        </w:tc>
        <w:tc>
          <w:tcPr>
            <w:tcW w:w="4147" w:type="dxa"/>
            <w:gridSpan w:val="2"/>
          </w:tcPr>
          <w:p w:rsidR="009F717A" w:rsidRPr="009F717A" w:rsidRDefault="009F717A" w:rsidP="00873D3C">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2"/>
            <w:vAlign w:val="center"/>
          </w:tcPr>
          <w:p w:rsidR="009F717A" w:rsidRPr="009F717A" w:rsidRDefault="009F717A" w:rsidP="00B92D45">
            <w:pPr>
              <w:jc w:val="center"/>
            </w:pPr>
          </w:p>
        </w:tc>
      </w:tr>
    </w:tbl>
    <w:p w:rsidR="009F717A" w:rsidRDefault="009F717A" w:rsidP="009F717A"/>
    <w:p w:rsidR="00873D3C" w:rsidRPr="009F717A" w:rsidRDefault="00873D3C" w:rsidP="009F717A"/>
    <w:p w:rsidR="009F717A" w:rsidRDefault="00302B34" w:rsidP="00302B34">
      <w:pPr>
        <w:spacing w:line="360" w:lineRule="auto"/>
        <w:rPr>
          <w:b/>
        </w:rPr>
      </w:pPr>
      <w:r w:rsidRPr="00345F41">
        <w:rPr>
          <w:b/>
        </w:rPr>
        <w:t>ОБОСОБЕНА ПОЗИЦИЯ 3</w:t>
      </w:r>
    </w:p>
    <w:p w:rsidR="00302B34" w:rsidRPr="00E419EA" w:rsidRDefault="00302B34" w:rsidP="00302B34">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345F41" w:rsidRPr="00345F41" w:rsidRDefault="00345F41"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highlight w:val="lightGray"/>
              </w:rPr>
              <w:t>3.1 АВТОКЛАВ ТИП 1</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rPr>
            </w:pPr>
          </w:p>
        </w:tc>
        <w:tc>
          <w:tcPr>
            <w:tcW w:w="4292" w:type="dxa"/>
            <w:vAlign w:val="center"/>
          </w:tcPr>
          <w:p w:rsidR="009F717A" w:rsidRPr="009F717A" w:rsidRDefault="009F717A" w:rsidP="00B92D45">
            <w:r w:rsidRPr="009F717A">
              <w:rPr>
                <w:rFonts w:eastAsia="Calibri"/>
                <w:color w:val="000000"/>
              </w:rPr>
              <w:t>Свободностоящ в</w:t>
            </w:r>
            <w:r w:rsidRPr="009F717A">
              <w:rPr>
                <w:color w:val="000000"/>
              </w:rPr>
              <w:t>ертикален автоклав</w:t>
            </w:r>
            <w:r w:rsidR="00873D3C">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Капацитет минимум 60 L</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емпературен обхват минимум до 132°C</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емпературен сензор Pt100 с точност най-малко 0.1 °С или еквивалентен</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Предвариетлно зададени отделни програми за стерилизация на течни и твърди обекти</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Размер на вътрешната (работна камера) с диаметър най-малко 350 mm</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Автоматично електронно заключване на капака при стартиране на цикъл</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Цифров течно-кристален дисплей</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Елекрическо захранване – 230V; 50/60 Hz</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 xml:space="preserve">Окомплектовката да включва минимум </w:t>
            </w:r>
            <w:r w:rsidRPr="009F717A">
              <w:rPr>
                <w:color w:val="000000" w:themeColor="text1"/>
              </w:rPr>
              <w:t>2 кошници  и 2 барабана с диаметър поне 340 mm</w:t>
            </w:r>
            <w:r w:rsidR="00873D3C">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89"/>
              </w:numPr>
              <w:spacing w:after="0" w:line="240" w:lineRule="auto"/>
              <w:jc w:val="center"/>
              <w:rPr>
                <w:rFonts w:ascii="Times New Roman" w:hAnsi="Times New Roman"/>
                <w:b/>
                <w:caps/>
              </w:rPr>
            </w:pPr>
          </w:p>
        </w:tc>
        <w:tc>
          <w:tcPr>
            <w:tcW w:w="4292" w:type="dxa"/>
            <w:vAlign w:val="center"/>
          </w:tcPr>
          <w:p w:rsidR="009F717A" w:rsidRPr="009F717A" w:rsidRDefault="009F717A" w:rsidP="00873D3C">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D3C">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D3C">
              <w:t>.</w:t>
            </w:r>
          </w:p>
          <w:p w:rsidR="009F717A" w:rsidRPr="009F717A" w:rsidRDefault="009F717A" w:rsidP="00873D3C">
            <w:pPr>
              <w:numPr>
                <w:ilvl w:val="0"/>
                <w:numId w:val="26"/>
              </w:numPr>
              <w:spacing w:line="259" w:lineRule="auto"/>
              <w:jc w:val="both"/>
            </w:pPr>
            <w:r w:rsidRPr="009F717A">
              <w:t>Обучение за работа с апарата и за рутинна поддръжка</w:t>
            </w:r>
            <w:r w:rsidR="00873D3C">
              <w:t>.</w:t>
            </w:r>
          </w:p>
          <w:p w:rsidR="009F717A" w:rsidRPr="009F717A" w:rsidRDefault="00294BD2" w:rsidP="00873D3C">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D3C">
              <w:t>.</w:t>
            </w:r>
          </w:p>
          <w:p w:rsidR="009F717A" w:rsidRPr="009F717A" w:rsidRDefault="009F717A" w:rsidP="00873D3C">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5"/>
        <w:gridCol w:w="1590"/>
        <w:gridCol w:w="2876"/>
        <w:gridCol w:w="4596"/>
      </w:tblGrid>
      <w:tr w:rsidR="003C3B0E" w:rsidRPr="000B06C0" w:rsidTr="00C95537">
        <w:trPr>
          <w:trHeight w:val="397"/>
        </w:trPr>
        <w:tc>
          <w:tcPr>
            <w:tcW w:w="9923" w:type="dxa"/>
            <w:gridSpan w:val="5"/>
            <w:shd w:val="clear" w:color="auto" w:fill="D9D9D9"/>
            <w:vAlign w:val="center"/>
          </w:tcPr>
          <w:p w:rsidR="003C3B0E" w:rsidRPr="000B06C0" w:rsidRDefault="003C3B0E" w:rsidP="00C95537">
            <w:pPr>
              <w:jc w:val="center"/>
              <w:rPr>
                <w:b/>
                <w:caps/>
                <w:sz w:val="22"/>
                <w:szCs w:val="22"/>
              </w:rPr>
            </w:pPr>
            <w:r>
              <w:rPr>
                <w:b/>
                <w:caps/>
                <w:sz w:val="22"/>
                <w:szCs w:val="22"/>
              </w:rPr>
              <w:t>3.1</w:t>
            </w:r>
            <w:r w:rsidRPr="000B06C0">
              <w:rPr>
                <w:b/>
                <w:caps/>
                <w:sz w:val="22"/>
                <w:szCs w:val="22"/>
              </w:rPr>
              <w:t xml:space="preserve"> АВТОКЛАВ ТИП </w:t>
            </w:r>
            <w:r>
              <w:rPr>
                <w:b/>
                <w:caps/>
                <w:sz w:val="22"/>
                <w:szCs w:val="22"/>
              </w:rPr>
              <w:t>1</w:t>
            </w:r>
            <w:r w:rsidRPr="000B06C0">
              <w:rPr>
                <w:b/>
                <w:caps/>
                <w:sz w:val="22"/>
                <w:szCs w:val="22"/>
              </w:rPr>
              <w:t xml:space="preserve">   </w:t>
            </w:r>
          </w:p>
        </w:tc>
      </w:tr>
      <w:tr w:rsidR="003C3B0E" w:rsidRPr="00B0441B" w:rsidTr="00C95537">
        <w:trPr>
          <w:trHeight w:val="397"/>
        </w:trPr>
        <w:tc>
          <w:tcPr>
            <w:tcW w:w="9923" w:type="dxa"/>
            <w:gridSpan w:val="5"/>
            <w:shd w:val="clear" w:color="auto" w:fill="D9D9D9"/>
            <w:vAlign w:val="center"/>
          </w:tcPr>
          <w:p w:rsidR="003C3B0E" w:rsidRPr="00B0441B" w:rsidRDefault="003C3B0E" w:rsidP="00C95537">
            <w:pPr>
              <w:jc w:val="center"/>
              <w:rPr>
                <w:b/>
                <w:sz w:val="22"/>
                <w:szCs w:val="22"/>
              </w:rPr>
            </w:pPr>
            <w:r w:rsidRPr="00B0441B">
              <w:rPr>
                <w:b/>
                <w:i/>
                <w:caps/>
                <w:sz w:val="22"/>
                <w:szCs w:val="22"/>
              </w:rPr>
              <w:t>Изисквания на възложителя, подлежащи на оценяване по методиката за комплексна оценка на офертите</w:t>
            </w: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w:t>
            </w:r>
          </w:p>
        </w:tc>
        <w:tc>
          <w:tcPr>
            <w:tcW w:w="4502" w:type="dxa"/>
            <w:gridSpan w:val="2"/>
            <w:vAlign w:val="center"/>
          </w:tcPr>
          <w:p w:rsidR="003C3B0E" w:rsidRPr="00B0441B" w:rsidRDefault="003C3B0E" w:rsidP="00C95537">
            <w:pPr>
              <w:jc w:val="center"/>
              <w:rPr>
                <w:b/>
                <w:sz w:val="22"/>
                <w:szCs w:val="22"/>
              </w:rPr>
            </w:pPr>
            <w:r w:rsidRPr="00B0441B">
              <w:rPr>
                <w:b/>
                <w:sz w:val="22"/>
                <w:szCs w:val="22"/>
              </w:rPr>
              <w:t>ИЗИСКВАНЕ НА ВЪЗЛОЖИТЕЛЯ</w:t>
            </w:r>
          </w:p>
        </w:tc>
        <w:tc>
          <w:tcPr>
            <w:tcW w:w="4669" w:type="dxa"/>
            <w:vAlign w:val="center"/>
          </w:tcPr>
          <w:p w:rsidR="003C3B0E" w:rsidRPr="00B0441B" w:rsidRDefault="003C3B0E" w:rsidP="00C95537">
            <w:pPr>
              <w:jc w:val="center"/>
              <w:rPr>
                <w:b/>
                <w:sz w:val="22"/>
                <w:szCs w:val="22"/>
              </w:rPr>
            </w:pPr>
            <w:r w:rsidRPr="00B0441B">
              <w:rPr>
                <w:b/>
                <w:sz w:val="22"/>
                <w:szCs w:val="22"/>
              </w:rPr>
              <w:t>ПРЕДЛОЖЕНИЕ НА УЧАСТНИКА</w:t>
            </w:r>
          </w:p>
          <w:p w:rsidR="003C3B0E" w:rsidRPr="00B0441B" w:rsidRDefault="003C3B0E" w:rsidP="00C95537">
            <w:pPr>
              <w:jc w:val="center"/>
              <w:rPr>
                <w:b/>
                <w:sz w:val="22"/>
                <w:szCs w:val="22"/>
              </w:rPr>
            </w:pPr>
            <w:r w:rsidRPr="00B0441B">
              <w:rPr>
                <w:b/>
                <w:sz w:val="22"/>
                <w:szCs w:val="22"/>
              </w:rPr>
              <w:t>(с посочена страница от официален документ, доказващ предложението)</w:t>
            </w:r>
          </w:p>
        </w:tc>
      </w:tr>
      <w:tr w:rsidR="003C3B0E" w:rsidRPr="00B0441B" w:rsidTr="00C95537">
        <w:tblPrEx>
          <w:tblLook w:val="00A0" w:firstRow="1" w:lastRow="0" w:firstColumn="1" w:lastColumn="0" w:noHBand="0" w:noVBand="0"/>
        </w:tblPrEx>
        <w:trPr>
          <w:trHeight w:val="397"/>
        </w:trPr>
        <w:tc>
          <w:tcPr>
            <w:tcW w:w="9923" w:type="dxa"/>
            <w:gridSpan w:val="5"/>
            <w:vAlign w:val="center"/>
          </w:tcPr>
          <w:p w:rsidR="003C3B0E" w:rsidRPr="00B0441B" w:rsidRDefault="003C3B0E" w:rsidP="00C95537">
            <w:pPr>
              <w:jc w:val="center"/>
              <w:rPr>
                <w:sz w:val="22"/>
                <w:szCs w:val="22"/>
              </w:rPr>
            </w:pPr>
            <w:r w:rsidRPr="00B0441B">
              <w:rPr>
                <w:b/>
                <w:i/>
                <w:caps/>
                <w:sz w:val="22"/>
                <w:szCs w:val="22"/>
              </w:rPr>
              <w:t>Технически изисквания</w:t>
            </w: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1</w:t>
            </w:r>
          </w:p>
        </w:tc>
        <w:tc>
          <w:tcPr>
            <w:tcW w:w="4502" w:type="dxa"/>
            <w:gridSpan w:val="2"/>
            <w:vAlign w:val="center"/>
          </w:tcPr>
          <w:p w:rsidR="003C3B0E" w:rsidRPr="00B0441B" w:rsidRDefault="003C3B0E" w:rsidP="00C95537">
            <w:pPr>
              <w:jc w:val="both"/>
              <w:rPr>
                <w:color w:val="000000" w:themeColor="text1"/>
                <w:sz w:val="22"/>
                <w:szCs w:val="22"/>
              </w:rPr>
            </w:pPr>
            <w:r w:rsidRPr="00B0441B">
              <w:rPr>
                <w:color w:val="000000" w:themeColor="text1"/>
                <w:sz w:val="22"/>
                <w:szCs w:val="22"/>
              </w:rPr>
              <w:t xml:space="preserve">Точност на зададената температура </w:t>
            </w:r>
            <w:r w:rsidRPr="00B0441B">
              <w:rPr>
                <w:sz w:val="22"/>
                <w:szCs w:val="22"/>
              </w:rPr>
              <w:t>при 121°С</w:t>
            </w:r>
            <w:r>
              <w:rPr>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2</w:t>
            </w:r>
          </w:p>
        </w:tc>
        <w:tc>
          <w:tcPr>
            <w:tcW w:w="4502" w:type="dxa"/>
            <w:gridSpan w:val="2"/>
            <w:vAlign w:val="center"/>
          </w:tcPr>
          <w:p w:rsidR="003C3B0E" w:rsidRPr="00B0441B" w:rsidRDefault="003C3B0E" w:rsidP="00C95537">
            <w:pPr>
              <w:jc w:val="both"/>
              <w:rPr>
                <w:color w:val="000000" w:themeColor="text1"/>
                <w:sz w:val="22"/>
                <w:szCs w:val="22"/>
              </w:rPr>
            </w:pPr>
            <w:r w:rsidRPr="00B0441B">
              <w:rPr>
                <w:color w:val="000000" w:themeColor="text1"/>
                <w:sz w:val="22"/>
                <w:szCs w:val="22"/>
              </w:rPr>
              <w:t>Автоматично отключване на капака при температура ≤ 80 °C</w:t>
            </w:r>
            <w:r>
              <w:rPr>
                <w:color w:val="000000" w:themeColor="text1"/>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3</w:t>
            </w:r>
          </w:p>
        </w:tc>
        <w:tc>
          <w:tcPr>
            <w:tcW w:w="4502" w:type="dxa"/>
            <w:gridSpan w:val="2"/>
            <w:vAlign w:val="center"/>
          </w:tcPr>
          <w:p w:rsidR="003C3B0E" w:rsidRPr="00B0441B" w:rsidRDefault="003C3B0E" w:rsidP="00C95537">
            <w:pPr>
              <w:jc w:val="both"/>
              <w:rPr>
                <w:color w:val="000000" w:themeColor="text1"/>
                <w:sz w:val="22"/>
                <w:szCs w:val="22"/>
              </w:rPr>
            </w:pPr>
            <w:r w:rsidRPr="00B0441B">
              <w:rPr>
                <w:sz w:val="22"/>
                <w:szCs w:val="22"/>
              </w:rPr>
              <w:t>Време на работа (таймер)</w:t>
            </w:r>
            <w:r>
              <w:rPr>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752" w:type="dxa"/>
            <w:gridSpan w:val="2"/>
            <w:vAlign w:val="center"/>
          </w:tcPr>
          <w:p w:rsidR="003C3B0E" w:rsidRPr="00B0441B" w:rsidRDefault="003C3B0E" w:rsidP="00C95537">
            <w:pPr>
              <w:jc w:val="center"/>
              <w:rPr>
                <w:b/>
                <w:sz w:val="22"/>
                <w:szCs w:val="22"/>
              </w:rPr>
            </w:pPr>
            <w:r w:rsidRPr="00B0441B">
              <w:rPr>
                <w:b/>
                <w:sz w:val="22"/>
                <w:szCs w:val="22"/>
              </w:rPr>
              <w:t>Т</w:t>
            </w:r>
            <w:r>
              <w:rPr>
                <w:b/>
                <w:sz w:val="22"/>
                <w:szCs w:val="22"/>
              </w:rPr>
              <w:t>3.1.</w:t>
            </w:r>
            <w:r w:rsidRPr="00B0441B">
              <w:rPr>
                <w:b/>
                <w:sz w:val="22"/>
                <w:szCs w:val="22"/>
              </w:rPr>
              <w:t>4</w:t>
            </w:r>
          </w:p>
        </w:tc>
        <w:tc>
          <w:tcPr>
            <w:tcW w:w="4502" w:type="dxa"/>
            <w:gridSpan w:val="2"/>
            <w:vAlign w:val="center"/>
          </w:tcPr>
          <w:p w:rsidR="003C3B0E" w:rsidRPr="00B0441B" w:rsidRDefault="003C3B0E" w:rsidP="00C95537">
            <w:pPr>
              <w:jc w:val="both"/>
              <w:rPr>
                <w:color w:val="000000" w:themeColor="text1"/>
                <w:sz w:val="22"/>
                <w:szCs w:val="22"/>
              </w:rPr>
            </w:pPr>
            <w:r w:rsidRPr="00B0441B">
              <w:rPr>
                <w:color w:val="000000" w:themeColor="text1"/>
                <w:sz w:val="22"/>
                <w:szCs w:val="22"/>
              </w:rPr>
              <w:t>Колелца за улеснено придвижване на автоклава</w:t>
            </w:r>
            <w:r>
              <w:rPr>
                <w:color w:val="000000" w:themeColor="text1"/>
                <w:sz w:val="22"/>
                <w:szCs w:val="22"/>
              </w:rPr>
              <w:t>.</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9923" w:type="dxa"/>
            <w:gridSpan w:val="5"/>
            <w:vAlign w:val="center"/>
          </w:tcPr>
          <w:p w:rsidR="003C3B0E" w:rsidRPr="00B0441B" w:rsidRDefault="003C3B0E" w:rsidP="00C95537">
            <w:pPr>
              <w:jc w:val="center"/>
              <w:rPr>
                <w:b/>
                <w:i/>
                <w:caps/>
                <w:sz w:val="22"/>
                <w:szCs w:val="22"/>
              </w:rPr>
            </w:pPr>
            <w:r w:rsidRPr="00B0441B">
              <w:rPr>
                <w:b/>
                <w:i/>
                <w:caps/>
                <w:sz w:val="22"/>
                <w:szCs w:val="22"/>
              </w:rPr>
              <w:t>функционални изисквания</w:t>
            </w:r>
          </w:p>
        </w:tc>
      </w:tr>
      <w:tr w:rsidR="003C3B0E" w:rsidRPr="00B0441B" w:rsidTr="00C95537">
        <w:tblPrEx>
          <w:tblLook w:val="00A0" w:firstRow="1" w:lastRow="0" w:firstColumn="1" w:lastColumn="0" w:noHBand="0" w:noVBand="0"/>
        </w:tblPrEx>
        <w:trPr>
          <w:trHeight w:val="140"/>
        </w:trPr>
        <w:tc>
          <w:tcPr>
            <w:tcW w:w="737" w:type="dxa"/>
            <w:vMerge w:val="restart"/>
            <w:vAlign w:val="center"/>
          </w:tcPr>
          <w:p w:rsidR="003C3B0E" w:rsidRPr="00B0441B" w:rsidRDefault="003C3B0E" w:rsidP="00C95537">
            <w:pPr>
              <w:jc w:val="center"/>
              <w:rPr>
                <w:b/>
                <w:sz w:val="22"/>
                <w:szCs w:val="22"/>
              </w:rPr>
            </w:pPr>
            <w:r w:rsidRPr="00B0441B">
              <w:rPr>
                <w:b/>
                <w:sz w:val="22"/>
                <w:szCs w:val="22"/>
              </w:rPr>
              <w:t>Ф</w:t>
            </w:r>
            <w:r>
              <w:rPr>
                <w:b/>
                <w:sz w:val="22"/>
                <w:szCs w:val="22"/>
              </w:rPr>
              <w:t>3.1.</w:t>
            </w:r>
            <w:r w:rsidRPr="00B0441B">
              <w:rPr>
                <w:b/>
                <w:sz w:val="22"/>
                <w:szCs w:val="22"/>
              </w:rPr>
              <w:t>1</w:t>
            </w:r>
          </w:p>
        </w:tc>
        <w:tc>
          <w:tcPr>
            <w:tcW w:w="1612" w:type="dxa"/>
            <w:gridSpan w:val="2"/>
            <w:vMerge w:val="restart"/>
            <w:vAlign w:val="center"/>
          </w:tcPr>
          <w:p w:rsidR="003C3B0E" w:rsidRPr="00B0441B" w:rsidRDefault="003C3B0E" w:rsidP="00C95537">
            <w:pPr>
              <w:rPr>
                <w:sz w:val="22"/>
                <w:szCs w:val="22"/>
              </w:rPr>
            </w:pPr>
            <w:r w:rsidRPr="00B0441B">
              <w:rPr>
                <w:sz w:val="22"/>
                <w:szCs w:val="22"/>
              </w:rPr>
              <w:t xml:space="preserve">Безопасност </w:t>
            </w:r>
          </w:p>
        </w:tc>
        <w:tc>
          <w:tcPr>
            <w:tcW w:w="2905" w:type="dxa"/>
            <w:vAlign w:val="center"/>
          </w:tcPr>
          <w:p w:rsidR="003C3B0E" w:rsidRPr="00B0441B" w:rsidRDefault="003C3B0E" w:rsidP="00C95537">
            <w:pPr>
              <w:jc w:val="center"/>
              <w:rPr>
                <w:sz w:val="22"/>
                <w:szCs w:val="22"/>
              </w:rPr>
            </w:pPr>
            <w:r w:rsidRPr="00B0441B">
              <w:rPr>
                <w:sz w:val="22"/>
                <w:szCs w:val="22"/>
              </w:rPr>
              <w:t>Детекция на ниво на водата</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4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rPr>
                <w:sz w:val="22"/>
                <w:szCs w:val="22"/>
              </w:rPr>
            </w:pPr>
          </w:p>
        </w:tc>
        <w:tc>
          <w:tcPr>
            <w:tcW w:w="2905" w:type="dxa"/>
            <w:vAlign w:val="center"/>
          </w:tcPr>
          <w:p w:rsidR="003C3B0E" w:rsidRPr="00B0441B" w:rsidRDefault="003C3B0E" w:rsidP="00C95537">
            <w:pPr>
              <w:jc w:val="center"/>
              <w:rPr>
                <w:sz w:val="22"/>
                <w:szCs w:val="22"/>
              </w:rPr>
            </w:pPr>
            <w:r w:rsidRPr="00B0441B">
              <w:rPr>
                <w:color w:val="000000" w:themeColor="text1"/>
                <w:sz w:val="22"/>
                <w:szCs w:val="22"/>
              </w:rPr>
              <w:t>Защита от надвишаване на зададената температура</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4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rPr>
                <w:sz w:val="22"/>
                <w:szCs w:val="22"/>
              </w:rPr>
            </w:pPr>
          </w:p>
        </w:tc>
        <w:tc>
          <w:tcPr>
            <w:tcW w:w="2905" w:type="dxa"/>
            <w:vAlign w:val="center"/>
          </w:tcPr>
          <w:p w:rsidR="003C3B0E" w:rsidRPr="00B0441B" w:rsidRDefault="003C3B0E" w:rsidP="00C95537">
            <w:pPr>
              <w:jc w:val="center"/>
              <w:rPr>
                <w:sz w:val="22"/>
                <w:szCs w:val="22"/>
              </w:rPr>
            </w:pPr>
            <w:r w:rsidRPr="00B0441B">
              <w:rPr>
                <w:sz w:val="22"/>
                <w:szCs w:val="22"/>
              </w:rPr>
              <w:t>Защитна клапа при надвишаване на налягането</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30"/>
        </w:trPr>
        <w:tc>
          <w:tcPr>
            <w:tcW w:w="737" w:type="dxa"/>
            <w:vMerge w:val="restart"/>
            <w:vAlign w:val="center"/>
          </w:tcPr>
          <w:p w:rsidR="003C3B0E" w:rsidRPr="00B0441B" w:rsidRDefault="003C3B0E" w:rsidP="00C95537">
            <w:pPr>
              <w:jc w:val="center"/>
              <w:rPr>
                <w:b/>
                <w:sz w:val="22"/>
                <w:szCs w:val="22"/>
              </w:rPr>
            </w:pPr>
            <w:r w:rsidRPr="00B0441B">
              <w:rPr>
                <w:b/>
                <w:sz w:val="22"/>
                <w:szCs w:val="22"/>
              </w:rPr>
              <w:t>Ф</w:t>
            </w:r>
            <w:r>
              <w:rPr>
                <w:b/>
                <w:sz w:val="22"/>
                <w:szCs w:val="22"/>
              </w:rPr>
              <w:t>3.1.</w:t>
            </w:r>
            <w:r w:rsidRPr="00B0441B">
              <w:rPr>
                <w:b/>
                <w:sz w:val="22"/>
                <w:szCs w:val="22"/>
              </w:rPr>
              <w:t>2</w:t>
            </w:r>
          </w:p>
        </w:tc>
        <w:tc>
          <w:tcPr>
            <w:tcW w:w="1612" w:type="dxa"/>
            <w:gridSpan w:val="2"/>
            <w:vMerge w:val="restart"/>
            <w:vAlign w:val="center"/>
          </w:tcPr>
          <w:p w:rsidR="003C3B0E" w:rsidRPr="00B0441B" w:rsidRDefault="003C3B0E" w:rsidP="00C95537">
            <w:pPr>
              <w:rPr>
                <w:sz w:val="22"/>
                <w:szCs w:val="22"/>
              </w:rPr>
            </w:pPr>
            <w:r w:rsidRPr="00B0441B">
              <w:rPr>
                <w:sz w:val="22"/>
                <w:szCs w:val="22"/>
              </w:rPr>
              <w:t>Аларми</w:t>
            </w:r>
          </w:p>
        </w:tc>
        <w:tc>
          <w:tcPr>
            <w:tcW w:w="2905" w:type="dxa"/>
            <w:vAlign w:val="center"/>
          </w:tcPr>
          <w:p w:rsidR="003C3B0E" w:rsidRPr="00B0441B" w:rsidRDefault="003C3B0E" w:rsidP="00C95537">
            <w:pPr>
              <w:jc w:val="center"/>
              <w:rPr>
                <w:sz w:val="22"/>
                <w:szCs w:val="22"/>
              </w:rPr>
            </w:pPr>
            <w:r w:rsidRPr="00B0441B">
              <w:rPr>
                <w:sz w:val="22"/>
                <w:szCs w:val="22"/>
              </w:rPr>
              <w:t>За грешки</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3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jc w:val="center"/>
              <w:rPr>
                <w:sz w:val="22"/>
                <w:szCs w:val="22"/>
              </w:rPr>
            </w:pPr>
          </w:p>
        </w:tc>
        <w:tc>
          <w:tcPr>
            <w:tcW w:w="2905" w:type="dxa"/>
            <w:vAlign w:val="center"/>
          </w:tcPr>
          <w:p w:rsidR="003C3B0E" w:rsidRPr="00B0441B" w:rsidRDefault="003C3B0E" w:rsidP="00C95537">
            <w:pPr>
              <w:jc w:val="center"/>
              <w:rPr>
                <w:sz w:val="22"/>
                <w:szCs w:val="22"/>
              </w:rPr>
            </w:pPr>
            <w:r w:rsidRPr="00B0441B">
              <w:rPr>
                <w:sz w:val="22"/>
                <w:szCs w:val="22"/>
              </w:rPr>
              <w:t>За повреда в захранването</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130"/>
        </w:trPr>
        <w:tc>
          <w:tcPr>
            <w:tcW w:w="737" w:type="dxa"/>
            <w:vMerge/>
            <w:vAlign w:val="center"/>
          </w:tcPr>
          <w:p w:rsidR="003C3B0E" w:rsidRPr="00B0441B" w:rsidRDefault="003C3B0E" w:rsidP="00C95537">
            <w:pPr>
              <w:jc w:val="center"/>
              <w:rPr>
                <w:b/>
                <w:sz w:val="22"/>
                <w:szCs w:val="22"/>
              </w:rPr>
            </w:pPr>
          </w:p>
        </w:tc>
        <w:tc>
          <w:tcPr>
            <w:tcW w:w="1612" w:type="dxa"/>
            <w:gridSpan w:val="2"/>
            <w:vMerge/>
            <w:vAlign w:val="center"/>
          </w:tcPr>
          <w:p w:rsidR="003C3B0E" w:rsidRPr="00B0441B" w:rsidRDefault="003C3B0E" w:rsidP="00C95537">
            <w:pPr>
              <w:jc w:val="center"/>
              <w:rPr>
                <w:sz w:val="22"/>
                <w:szCs w:val="22"/>
              </w:rPr>
            </w:pPr>
          </w:p>
        </w:tc>
        <w:tc>
          <w:tcPr>
            <w:tcW w:w="2905" w:type="dxa"/>
            <w:vAlign w:val="center"/>
          </w:tcPr>
          <w:p w:rsidR="003C3B0E" w:rsidRPr="00B0441B" w:rsidRDefault="003C3B0E" w:rsidP="00C95537">
            <w:pPr>
              <w:jc w:val="center"/>
              <w:rPr>
                <w:sz w:val="22"/>
                <w:szCs w:val="22"/>
              </w:rPr>
            </w:pPr>
            <w:r w:rsidRPr="00B0441B">
              <w:rPr>
                <w:sz w:val="22"/>
                <w:szCs w:val="22"/>
              </w:rPr>
              <w:t>За повреда на температурния датчик</w:t>
            </w:r>
          </w:p>
        </w:tc>
        <w:tc>
          <w:tcPr>
            <w:tcW w:w="4669" w:type="dxa"/>
            <w:vAlign w:val="center"/>
          </w:tcPr>
          <w:p w:rsidR="003C3B0E" w:rsidRPr="00B0441B" w:rsidRDefault="003C3B0E" w:rsidP="00C95537">
            <w:pPr>
              <w:jc w:val="center"/>
              <w:rPr>
                <w:sz w:val="22"/>
                <w:szCs w:val="22"/>
              </w:rPr>
            </w:pPr>
          </w:p>
        </w:tc>
      </w:tr>
      <w:tr w:rsidR="003C3B0E" w:rsidRPr="00B0441B" w:rsidTr="00C95537">
        <w:tblPrEx>
          <w:tblLook w:val="00A0" w:firstRow="1" w:lastRow="0" w:firstColumn="1" w:lastColumn="0" w:noHBand="0" w:noVBand="0"/>
        </w:tblPrEx>
        <w:trPr>
          <w:trHeight w:val="397"/>
        </w:trPr>
        <w:tc>
          <w:tcPr>
            <w:tcW w:w="9923" w:type="dxa"/>
            <w:gridSpan w:val="5"/>
            <w:vAlign w:val="center"/>
          </w:tcPr>
          <w:p w:rsidR="003C3B0E" w:rsidRPr="00B0441B" w:rsidRDefault="003C3B0E" w:rsidP="00C95537">
            <w:pPr>
              <w:jc w:val="center"/>
              <w:rPr>
                <w:b/>
                <w:i/>
                <w:caps/>
                <w:sz w:val="22"/>
                <w:szCs w:val="22"/>
              </w:rPr>
            </w:pPr>
            <w:r w:rsidRPr="00B0441B">
              <w:rPr>
                <w:b/>
                <w:i/>
                <w:caps/>
                <w:sz w:val="22"/>
                <w:szCs w:val="22"/>
              </w:rPr>
              <w:t>гаранционни изисквания</w:t>
            </w:r>
          </w:p>
        </w:tc>
      </w:tr>
      <w:tr w:rsidR="003C3B0E" w:rsidRPr="00B0441B" w:rsidTr="00C95537">
        <w:tblPrEx>
          <w:tblLook w:val="00A0" w:firstRow="1" w:lastRow="0" w:firstColumn="1" w:lastColumn="0" w:noHBand="0" w:noVBand="0"/>
        </w:tblPrEx>
        <w:trPr>
          <w:trHeight w:val="397"/>
        </w:trPr>
        <w:tc>
          <w:tcPr>
            <w:tcW w:w="737" w:type="dxa"/>
            <w:vAlign w:val="center"/>
          </w:tcPr>
          <w:p w:rsidR="003C3B0E" w:rsidRPr="00B0441B" w:rsidRDefault="003C3B0E" w:rsidP="00C95537">
            <w:pPr>
              <w:jc w:val="center"/>
              <w:rPr>
                <w:b/>
                <w:sz w:val="22"/>
                <w:szCs w:val="22"/>
              </w:rPr>
            </w:pPr>
            <w:r w:rsidRPr="00B0441B">
              <w:rPr>
                <w:b/>
                <w:sz w:val="22"/>
                <w:szCs w:val="22"/>
              </w:rPr>
              <w:t>Г</w:t>
            </w:r>
            <w:r>
              <w:rPr>
                <w:b/>
                <w:sz w:val="22"/>
                <w:szCs w:val="22"/>
              </w:rPr>
              <w:t>3.1.</w:t>
            </w:r>
            <w:r w:rsidRPr="00B0441B">
              <w:rPr>
                <w:b/>
                <w:sz w:val="22"/>
                <w:szCs w:val="22"/>
              </w:rPr>
              <w:t>1</w:t>
            </w:r>
          </w:p>
        </w:tc>
        <w:tc>
          <w:tcPr>
            <w:tcW w:w="4517" w:type="dxa"/>
            <w:gridSpan w:val="3"/>
            <w:vAlign w:val="center"/>
          </w:tcPr>
          <w:p w:rsidR="003C3B0E" w:rsidRPr="00B0441B" w:rsidRDefault="003C3B0E" w:rsidP="00873D3C">
            <w:pPr>
              <w:autoSpaceDE w:val="0"/>
              <w:autoSpaceDN w:val="0"/>
              <w:adjustRightInd w:val="0"/>
              <w:jc w:val="center"/>
              <w:rPr>
                <w:sz w:val="22"/>
                <w:szCs w:val="22"/>
              </w:rPr>
            </w:pPr>
            <w:r w:rsidRPr="00B0441B">
              <w:rPr>
                <w:sz w:val="22"/>
                <w:szCs w:val="22"/>
              </w:rPr>
              <w:t>Срок на гаранционното обслужване,</w:t>
            </w:r>
          </w:p>
          <w:p w:rsidR="003C3B0E" w:rsidRPr="00B0441B" w:rsidRDefault="003C3B0E" w:rsidP="00873D3C">
            <w:pPr>
              <w:autoSpaceDE w:val="0"/>
              <w:autoSpaceDN w:val="0"/>
              <w:adjustRightInd w:val="0"/>
              <w:jc w:val="center"/>
              <w:rPr>
                <w:b/>
                <w:sz w:val="22"/>
                <w:szCs w:val="22"/>
              </w:rPr>
            </w:pPr>
            <w:r w:rsidRPr="00B0441B">
              <w:rPr>
                <w:b/>
                <w:sz w:val="22"/>
                <w:szCs w:val="22"/>
              </w:rPr>
              <w:t>ГО</w:t>
            </w:r>
          </w:p>
        </w:tc>
        <w:tc>
          <w:tcPr>
            <w:tcW w:w="4669" w:type="dxa"/>
            <w:vAlign w:val="center"/>
          </w:tcPr>
          <w:p w:rsidR="003C3B0E" w:rsidRPr="00B0441B" w:rsidRDefault="003C3B0E" w:rsidP="00C95537">
            <w:pPr>
              <w:spacing w:before="100" w:beforeAutospacing="1"/>
              <w:jc w:val="center"/>
              <w:rPr>
                <w:sz w:val="22"/>
                <w:szCs w:val="22"/>
              </w:rPr>
            </w:pPr>
          </w:p>
        </w:tc>
      </w:tr>
    </w:tbl>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highlight w:val="lightGray"/>
              </w:rPr>
              <w:t>3.2 АВТОКЛАВ ТИП 2</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both"/>
              <w:rPr>
                <w:rFonts w:ascii="Times New Roman" w:hAnsi="Times New Roman"/>
                <w:b/>
              </w:rPr>
            </w:pP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rPr>
                <w:rFonts w:eastAsia="Calibri"/>
                <w:color w:val="000000"/>
              </w:rPr>
              <w:t>Свободностоящ в</w:t>
            </w:r>
            <w:r w:rsidRPr="009F717A">
              <w:rPr>
                <w:color w:val="000000"/>
              </w:rPr>
              <w:t>ертикален автоклав</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Капацитет на работната камера</w:t>
            </w:r>
            <w:r w:rsidRPr="009F717A">
              <w:rPr>
                <w:color w:val="000000" w:themeColor="text1"/>
              </w:rPr>
              <w:t xml:space="preserve"> минимум 45 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емпературен обхват на стерилизация до 126°C  или по-широ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реме за охлаждане до 80°С при цикъл на стерилизация от 121 °С не повече от 20 мину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граден резервоар за вода/изходяща пара от мин. 3 литр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Таймер за задаване време на стерилизация с обхват от 1 до 180 минути или по-широ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Свободно програмиране от потребителя за време и температура на стерилизаци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ътрешна работна камера от неръждаема стоман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9. Елекрическо захранване – 230V; 50/60 Hz</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Окомплектовката да включва три кошници  с размери минимум 290 мм в диаметър и два барабана за стерилизация с размери минимум 290 мм в диаметър</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9F717A">
            <w:pPr>
              <w:pStyle w:val="ListParagraph"/>
              <w:numPr>
                <w:ilvl w:val="0"/>
                <w:numId w:val="90"/>
              </w:numPr>
              <w:spacing w:after="0" w:line="240" w:lineRule="auto"/>
              <w:jc w:val="center"/>
              <w:rPr>
                <w:rFonts w:ascii="Times New Roman" w:hAnsi="Times New Roman"/>
                <w:b/>
                <w:caps/>
                <w:color w:val="000000" w:themeColor="text1"/>
              </w:rPr>
            </w:pPr>
          </w:p>
        </w:tc>
        <w:tc>
          <w:tcPr>
            <w:tcW w:w="4292" w:type="dxa"/>
            <w:vAlign w:val="center"/>
          </w:tcPr>
          <w:p w:rsidR="009F717A" w:rsidRPr="009F717A" w:rsidRDefault="009F717A" w:rsidP="00873D3C">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D3C">
            <w:pPr>
              <w:numPr>
                <w:ilvl w:val="0"/>
                <w:numId w:val="26"/>
              </w:numPr>
              <w:spacing w:line="259" w:lineRule="auto"/>
              <w:jc w:val="both"/>
            </w:pPr>
            <w:r w:rsidRPr="009F717A">
              <w:t>Инсталиране и въвеждане в експлоатация в лабораторията на заявителя</w:t>
            </w:r>
            <w:r w:rsidR="00873D3C">
              <w:t>.</w:t>
            </w:r>
          </w:p>
          <w:p w:rsidR="009F717A" w:rsidRPr="009F717A" w:rsidRDefault="009F717A" w:rsidP="00873D3C">
            <w:pPr>
              <w:numPr>
                <w:ilvl w:val="0"/>
                <w:numId w:val="26"/>
              </w:numPr>
              <w:spacing w:line="259" w:lineRule="auto"/>
              <w:jc w:val="both"/>
            </w:pPr>
            <w:r w:rsidRPr="009F717A">
              <w:t>Обучение за работа с апарата и за рутинна поддръжка</w:t>
            </w:r>
            <w:r w:rsidR="00873D3C">
              <w:t>.</w:t>
            </w:r>
          </w:p>
          <w:p w:rsidR="009F717A" w:rsidRPr="009F717A" w:rsidRDefault="00294BD2" w:rsidP="00873D3C">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D3C">
              <w:t>.</w:t>
            </w:r>
          </w:p>
          <w:p w:rsidR="009F717A" w:rsidRPr="009F717A" w:rsidRDefault="009F717A" w:rsidP="00873D3C">
            <w:pPr>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rPr>
                <w:color w:val="FF0000"/>
              </w:rPr>
            </w:pPr>
          </w:p>
        </w:tc>
      </w:tr>
    </w:tbl>
    <w:p w:rsidR="009F717A" w:rsidRPr="009F717A" w:rsidRDefault="009F717A" w:rsidP="009F717A"/>
    <w:tbl>
      <w:tblPr>
        <w:tblW w:w="9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1590"/>
        <w:gridCol w:w="2874"/>
        <w:gridCol w:w="4316"/>
        <w:gridCol w:w="8"/>
      </w:tblGrid>
      <w:tr w:rsidR="003C3B0E" w:rsidRPr="000B06C0" w:rsidTr="00C95537">
        <w:trPr>
          <w:trHeight w:val="397"/>
        </w:trPr>
        <w:tc>
          <w:tcPr>
            <w:tcW w:w="9648" w:type="dxa"/>
            <w:gridSpan w:val="6"/>
            <w:shd w:val="clear" w:color="auto" w:fill="D9D9D9"/>
            <w:vAlign w:val="center"/>
          </w:tcPr>
          <w:p w:rsidR="003C3B0E" w:rsidRPr="000B06C0" w:rsidRDefault="003C3B0E" w:rsidP="00C95537">
            <w:pPr>
              <w:jc w:val="center"/>
              <w:rPr>
                <w:b/>
                <w:caps/>
                <w:sz w:val="22"/>
                <w:szCs w:val="22"/>
              </w:rPr>
            </w:pPr>
            <w:r w:rsidRPr="000B06C0">
              <w:rPr>
                <w:b/>
                <w:caps/>
                <w:sz w:val="22"/>
                <w:szCs w:val="22"/>
              </w:rPr>
              <w:t xml:space="preserve">3.2 АВТОКЛАВ ТИП 2   </w:t>
            </w:r>
          </w:p>
        </w:tc>
      </w:tr>
      <w:tr w:rsidR="003C3B0E" w:rsidRPr="00382108" w:rsidTr="00C95537">
        <w:trPr>
          <w:trHeight w:val="397"/>
        </w:trPr>
        <w:tc>
          <w:tcPr>
            <w:tcW w:w="9648" w:type="dxa"/>
            <w:gridSpan w:val="6"/>
            <w:shd w:val="clear" w:color="auto" w:fill="D9D9D9"/>
            <w:vAlign w:val="center"/>
          </w:tcPr>
          <w:p w:rsidR="003C3B0E" w:rsidRPr="00382108" w:rsidRDefault="003C3B0E" w:rsidP="00C95537">
            <w:pPr>
              <w:jc w:val="center"/>
              <w:rPr>
                <w:b/>
                <w:sz w:val="22"/>
                <w:szCs w:val="22"/>
              </w:rPr>
            </w:pPr>
            <w:r w:rsidRPr="00382108">
              <w:rPr>
                <w:b/>
                <w:i/>
                <w:caps/>
                <w:sz w:val="22"/>
                <w:szCs w:val="22"/>
              </w:rPr>
              <w:t>Изисквания на възложителя, подлежащи на оценяване по методиката за комплексна оценка на офертите</w:t>
            </w: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t>№</w:t>
            </w:r>
          </w:p>
        </w:tc>
        <w:tc>
          <w:tcPr>
            <w:tcW w:w="4502" w:type="dxa"/>
            <w:gridSpan w:val="2"/>
            <w:vAlign w:val="center"/>
          </w:tcPr>
          <w:p w:rsidR="003C3B0E" w:rsidRPr="00382108" w:rsidRDefault="003C3B0E" w:rsidP="00C95537">
            <w:pPr>
              <w:jc w:val="center"/>
              <w:rPr>
                <w:b/>
                <w:sz w:val="22"/>
                <w:szCs w:val="22"/>
              </w:rPr>
            </w:pPr>
            <w:r w:rsidRPr="00382108">
              <w:rPr>
                <w:b/>
                <w:sz w:val="22"/>
                <w:szCs w:val="22"/>
              </w:rPr>
              <w:t>ИЗИСКВАНЕ НА ВЪЗЛОЖИТЕЛЯ</w:t>
            </w:r>
          </w:p>
        </w:tc>
        <w:tc>
          <w:tcPr>
            <w:tcW w:w="4386" w:type="dxa"/>
            <w:vAlign w:val="center"/>
          </w:tcPr>
          <w:p w:rsidR="003C3B0E" w:rsidRPr="00382108" w:rsidRDefault="003C3B0E" w:rsidP="00C95537">
            <w:pPr>
              <w:jc w:val="center"/>
              <w:rPr>
                <w:b/>
                <w:sz w:val="22"/>
                <w:szCs w:val="22"/>
              </w:rPr>
            </w:pPr>
            <w:r w:rsidRPr="00382108">
              <w:rPr>
                <w:b/>
                <w:sz w:val="22"/>
                <w:szCs w:val="22"/>
              </w:rPr>
              <w:t>ПРЕДЛОЖЕНИЕ НА УЧАСТНИКА</w:t>
            </w:r>
          </w:p>
          <w:p w:rsidR="003C3B0E" w:rsidRPr="00382108" w:rsidRDefault="003C3B0E" w:rsidP="00C95537">
            <w:pPr>
              <w:jc w:val="center"/>
              <w:rPr>
                <w:b/>
                <w:sz w:val="22"/>
                <w:szCs w:val="22"/>
              </w:rPr>
            </w:pPr>
            <w:r w:rsidRPr="00382108">
              <w:rPr>
                <w:b/>
                <w:sz w:val="22"/>
                <w:szCs w:val="22"/>
              </w:rPr>
              <w:t>(с посочена страница от официален документ, доказващ предложението)</w:t>
            </w:r>
          </w:p>
        </w:tc>
      </w:tr>
      <w:tr w:rsidR="003C3B0E" w:rsidRPr="00382108" w:rsidTr="00C95537">
        <w:tblPrEx>
          <w:tblLook w:val="00A0" w:firstRow="1" w:lastRow="0" w:firstColumn="1" w:lastColumn="0" w:noHBand="0" w:noVBand="0"/>
        </w:tblPrEx>
        <w:trPr>
          <w:gridAfter w:val="1"/>
          <w:wAfter w:w="8" w:type="dxa"/>
          <w:trHeight w:val="397"/>
        </w:trPr>
        <w:tc>
          <w:tcPr>
            <w:tcW w:w="9640" w:type="dxa"/>
            <w:gridSpan w:val="5"/>
            <w:vAlign w:val="center"/>
          </w:tcPr>
          <w:p w:rsidR="003C3B0E" w:rsidRPr="00382108" w:rsidRDefault="003C3B0E" w:rsidP="00C95537">
            <w:pPr>
              <w:jc w:val="center"/>
              <w:rPr>
                <w:sz w:val="22"/>
                <w:szCs w:val="22"/>
              </w:rPr>
            </w:pPr>
            <w:r w:rsidRPr="00382108">
              <w:rPr>
                <w:b/>
                <w:i/>
                <w:caps/>
                <w:sz w:val="22"/>
                <w:szCs w:val="22"/>
              </w:rPr>
              <w:t>Технически изисквания</w:t>
            </w: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t>Т</w:t>
            </w:r>
            <w:r>
              <w:rPr>
                <w:b/>
                <w:sz w:val="22"/>
                <w:szCs w:val="22"/>
              </w:rPr>
              <w:t>3.2.</w:t>
            </w:r>
            <w:r w:rsidRPr="00382108">
              <w:rPr>
                <w:b/>
                <w:sz w:val="22"/>
                <w:szCs w:val="22"/>
              </w:rPr>
              <w:t>1</w:t>
            </w:r>
          </w:p>
        </w:tc>
        <w:tc>
          <w:tcPr>
            <w:tcW w:w="4502" w:type="dxa"/>
            <w:gridSpan w:val="2"/>
            <w:vAlign w:val="center"/>
          </w:tcPr>
          <w:p w:rsidR="003C3B0E" w:rsidRPr="00382108" w:rsidRDefault="003C3B0E" w:rsidP="00C95537">
            <w:pPr>
              <w:rPr>
                <w:color w:val="000000" w:themeColor="text1"/>
                <w:sz w:val="22"/>
                <w:szCs w:val="22"/>
              </w:rPr>
            </w:pPr>
            <w:r w:rsidRPr="00382108">
              <w:rPr>
                <w:color w:val="000000" w:themeColor="text1"/>
                <w:sz w:val="22"/>
                <w:szCs w:val="22"/>
              </w:rPr>
              <w:t>Светлинни индикатори</w:t>
            </w:r>
          </w:p>
        </w:tc>
        <w:tc>
          <w:tcPr>
            <w:tcW w:w="4386" w:type="dxa"/>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t>Т</w:t>
            </w:r>
            <w:r>
              <w:rPr>
                <w:b/>
                <w:sz w:val="22"/>
                <w:szCs w:val="22"/>
              </w:rPr>
              <w:t>3.2.</w:t>
            </w:r>
            <w:r w:rsidRPr="00382108">
              <w:rPr>
                <w:b/>
                <w:sz w:val="22"/>
                <w:szCs w:val="22"/>
              </w:rPr>
              <w:t>2</w:t>
            </w:r>
          </w:p>
        </w:tc>
        <w:tc>
          <w:tcPr>
            <w:tcW w:w="4502" w:type="dxa"/>
            <w:gridSpan w:val="2"/>
            <w:vAlign w:val="center"/>
          </w:tcPr>
          <w:p w:rsidR="003C3B0E" w:rsidRPr="00382108" w:rsidRDefault="003C3B0E" w:rsidP="00C95537">
            <w:pPr>
              <w:rPr>
                <w:color w:val="000000" w:themeColor="text1"/>
                <w:sz w:val="22"/>
                <w:szCs w:val="22"/>
              </w:rPr>
            </w:pPr>
            <w:r w:rsidRPr="00382108">
              <w:rPr>
                <w:sz w:val="22"/>
                <w:szCs w:val="22"/>
              </w:rPr>
              <w:t>Време на работа (таймер)</w:t>
            </w:r>
          </w:p>
        </w:tc>
        <w:tc>
          <w:tcPr>
            <w:tcW w:w="4386" w:type="dxa"/>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752" w:type="dxa"/>
            <w:gridSpan w:val="2"/>
            <w:vAlign w:val="center"/>
          </w:tcPr>
          <w:p w:rsidR="003C3B0E" w:rsidRPr="00382108" w:rsidRDefault="003C3B0E" w:rsidP="00C95537">
            <w:pPr>
              <w:jc w:val="center"/>
              <w:rPr>
                <w:b/>
                <w:sz w:val="22"/>
                <w:szCs w:val="22"/>
              </w:rPr>
            </w:pPr>
            <w:r w:rsidRPr="00382108">
              <w:rPr>
                <w:b/>
                <w:sz w:val="22"/>
                <w:szCs w:val="22"/>
              </w:rPr>
              <w:lastRenderedPageBreak/>
              <w:t>Т</w:t>
            </w:r>
            <w:r>
              <w:rPr>
                <w:b/>
                <w:sz w:val="22"/>
                <w:szCs w:val="22"/>
              </w:rPr>
              <w:t>3.2.</w:t>
            </w:r>
            <w:r w:rsidRPr="00382108">
              <w:rPr>
                <w:b/>
                <w:sz w:val="22"/>
                <w:szCs w:val="22"/>
              </w:rPr>
              <w:t>3</w:t>
            </w:r>
          </w:p>
        </w:tc>
        <w:tc>
          <w:tcPr>
            <w:tcW w:w="4502" w:type="dxa"/>
            <w:gridSpan w:val="2"/>
            <w:vAlign w:val="center"/>
          </w:tcPr>
          <w:p w:rsidR="003C3B0E" w:rsidRPr="00382108" w:rsidRDefault="003C3B0E" w:rsidP="00C95537">
            <w:pPr>
              <w:rPr>
                <w:sz w:val="22"/>
                <w:szCs w:val="22"/>
              </w:rPr>
            </w:pPr>
            <w:r w:rsidRPr="00382108">
              <w:rPr>
                <w:sz w:val="22"/>
                <w:szCs w:val="22"/>
              </w:rPr>
              <w:t xml:space="preserve">Комплект от принадлежности </w:t>
            </w:r>
          </w:p>
        </w:tc>
        <w:tc>
          <w:tcPr>
            <w:tcW w:w="4386" w:type="dxa"/>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9640" w:type="dxa"/>
            <w:gridSpan w:val="5"/>
            <w:vAlign w:val="center"/>
          </w:tcPr>
          <w:p w:rsidR="003C3B0E" w:rsidRPr="00382108" w:rsidRDefault="003C3B0E" w:rsidP="00C95537">
            <w:pPr>
              <w:jc w:val="center"/>
              <w:rPr>
                <w:b/>
                <w:i/>
                <w:caps/>
                <w:sz w:val="22"/>
                <w:szCs w:val="22"/>
              </w:rPr>
            </w:pPr>
            <w:r w:rsidRPr="00382108">
              <w:rPr>
                <w:b/>
                <w:i/>
                <w:caps/>
                <w:sz w:val="22"/>
                <w:szCs w:val="22"/>
              </w:rPr>
              <w:t>функционални изисквания</w:t>
            </w:r>
          </w:p>
        </w:tc>
      </w:tr>
      <w:tr w:rsidR="003C3B0E" w:rsidRPr="00382108" w:rsidTr="00C95537">
        <w:tblPrEx>
          <w:tblLook w:val="00A0" w:firstRow="1" w:lastRow="0" w:firstColumn="1" w:lastColumn="0" w:noHBand="0" w:noVBand="0"/>
        </w:tblPrEx>
        <w:trPr>
          <w:gridAfter w:val="1"/>
          <w:wAfter w:w="8" w:type="dxa"/>
          <w:trHeight w:val="414"/>
        </w:trPr>
        <w:tc>
          <w:tcPr>
            <w:tcW w:w="737" w:type="dxa"/>
            <w:vMerge w:val="restart"/>
            <w:vAlign w:val="center"/>
          </w:tcPr>
          <w:p w:rsidR="003C3B0E" w:rsidRPr="00382108" w:rsidRDefault="003C3B0E" w:rsidP="00C95537">
            <w:pPr>
              <w:jc w:val="center"/>
              <w:rPr>
                <w:b/>
                <w:sz w:val="22"/>
                <w:szCs w:val="22"/>
              </w:rPr>
            </w:pPr>
            <w:r w:rsidRPr="00382108">
              <w:rPr>
                <w:b/>
                <w:sz w:val="22"/>
                <w:szCs w:val="22"/>
              </w:rPr>
              <w:t>Ф</w:t>
            </w:r>
            <w:r>
              <w:rPr>
                <w:b/>
                <w:sz w:val="22"/>
                <w:szCs w:val="22"/>
              </w:rPr>
              <w:t>3.2.</w:t>
            </w:r>
            <w:r w:rsidRPr="00382108">
              <w:rPr>
                <w:b/>
                <w:sz w:val="22"/>
                <w:szCs w:val="22"/>
              </w:rPr>
              <w:t>1</w:t>
            </w:r>
          </w:p>
        </w:tc>
        <w:tc>
          <w:tcPr>
            <w:tcW w:w="1612" w:type="dxa"/>
            <w:gridSpan w:val="2"/>
            <w:vMerge w:val="restart"/>
            <w:vAlign w:val="center"/>
          </w:tcPr>
          <w:p w:rsidR="003C3B0E" w:rsidRPr="00382108" w:rsidRDefault="003C3B0E" w:rsidP="00C95537">
            <w:pPr>
              <w:rPr>
                <w:sz w:val="22"/>
                <w:szCs w:val="22"/>
              </w:rPr>
            </w:pPr>
            <w:r w:rsidRPr="00382108">
              <w:rPr>
                <w:sz w:val="22"/>
                <w:szCs w:val="22"/>
              </w:rPr>
              <w:t xml:space="preserve">Безопасност </w:t>
            </w:r>
          </w:p>
        </w:tc>
        <w:tc>
          <w:tcPr>
            <w:tcW w:w="2905" w:type="dxa"/>
            <w:tcBorders>
              <w:bottom w:val="single" w:sz="4" w:space="0" w:color="auto"/>
            </w:tcBorders>
            <w:vAlign w:val="center"/>
          </w:tcPr>
          <w:p w:rsidR="003C3B0E" w:rsidRPr="00382108" w:rsidRDefault="003C3B0E" w:rsidP="00C95537">
            <w:pPr>
              <w:jc w:val="center"/>
              <w:rPr>
                <w:sz w:val="22"/>
                <w:szCs w:val="22"/>
              </w:rPr>
            </w:pPr>
            <w:r w:rsidRPr="00382108">
              <w:rPr>
                <w:color w:val="000000" w:themeColor="text1"/>
                <w:sz w:val="22"/>
                <w:szCs w:val="22"/>
              </w:rPr>
              <w:t>Защита от надвишаване на зададената температура</w:t>
            </w:r>
          </w:p>
        </w:tc>
        <w:tc>
          <w:tcPr>
            <w:tcW w:w="4386" w:type="dxa"/>
            <w:vMerge w:val="restart"/>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210"/>
        </w:trPr>
        <w:tc>
          <w:tcPr>
            <w:tcW w:w="737" w:type="dxa"/>
            <w:vMerge/>
            <w:vAlign w:val="center"/>
          </w:tcPr>
          <w:p w:rsidR="003C3B0E" w:rsidRPr="00382108" w:rsidRDefault="003C3B0E" w:rsidP="00C95537">
            <w:pPr>
              <w:jc w:val="center"/>
              <w:rPr>
                <w:b/>
                <w:sz w:val="22"/>
                <w:szCs w:val="22"/>
              </w:rPr>
            </w:pPr>
          </w:p>
        </w:tc>
        <w:tc>
          <w:tcPr>
            <w:tcW w:w="1612" w:type="dxa"/>
            <w:gridSpan w:val="2"/>
            <w:vMerge/>
            <w:vAlign w:val="center"/>
          </w:tcPr>
          <w:p w:rsidR="003C3B0E" w:rsidRPr="00382108" w:rsidRDefault="003C3B0E" w:rsidP="00C95537">
            <w:pPr>
              <w:rPr>
                <w:sz w:val="22"/>
                <w:szCs w:val="22"/>
              </w:rPr>
            </w:pPr>
          </w:p>
        </w:tc>
        <w:tc>
          <w:tcPr>
            <w:tcW w:w="2905" w:type="dxa"/>
            <w:vAlign w:val="center"/>
          </w:tcPr>
          <w:p w:rsidR="003C3B0E" w:rsidRPr="00382108" w:rsidRDefault="003C3B0E" w:rsidP="00C95537">
            <w:pPr>
              <w:jc w:val="center"/>
              <w:rPr>
                <w:sz w:val="22"/>
                <w:szCs w:val="22"/>
              </w:rPr>
            </w:pPr>
            <w:r w:rsidRPr="00382108">
              <w:rPr>
                <w:sz w:val="22"/>
                <w:szCs w:val="22"/>
              </w:rPr>
              <w:t>Защитна клапа при надвишаване на налягането</w:t>
            </w:r>
          </w:p>
        </w:tc>
        <w:tc>
          <w:tcPr>
            <w:tcW w:w="4386" w:type="dxa"/>
            <w:vMerge/>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210"/>
        </w:trPr>
        <w:tc>
          <w:tcPr>
            <w:tcW w:w="737" w:type="dxa"/>
            <w:vMerge/>
            <w:vAlign w:val="center"/>
          </w:tcPr>
          <w:p w:rsidR="003C3B0E" w:rsidRPr="00382108" w:rsidRDefault="003C3B0E" w:rsidP="00C95537">
            <w:pPr>
              <w:jc w:val="center"/>
              <w:rPr>
                <w:b/>
                <w:sz w:val="22"/>
                <w:szCs w:val="22"/>
              </w:rPr>
            </w:pPr>
          </w:p>
        </w:tc>
        <w:tc>
          <w:tcPr>
            <w:tcW w:w="1612" w:type="dxa"/>
            <w:gridSpan w:val="2"/>
            <w:vMerge/>
            <w:vAlign w:val="center"/>
          </w:tcPr>
          <w:p w:rsidR="003C3B0E" w:rsidRPr="00382108" w:rsidRDefault="003C3B0E" w:rsidP="00C95537">
            <w:pPr>
              <w:rPr>
                <w:sz w:val="22"/>
                <w:szCs w:val="22"/>
              </w:rPr>
            </w:pPr>
          </w:p>
        </w:tc>
        <w:tc>
          <w:tcPr>
            <w:tcW w:w="2905" w:type="dxa"/>
            <w:vAlign w:val="center"/>
          </w:tcPr>
          <w:p w:rsidR="003C3B0E" w:rsidRPr="00382108" w:rsidRDefault="003C3B0E" w:rsidP="00C95537">
            <w:pPr>
              <w:jc w:val="center"/>
              <w:rPr>
                <w:sz w:val="22"/>
                <w:szCs w:val="22"/>
              </w:rPr>
            </w:pPr>
            <w:r w:rsidRPr="00382108">
              <w:rPr>
                <w:sz w:val="22"/>
                <w:szCs w:val="22"/>
              </w:rPr>
              <w:t>Стартиране на процеса на стерилизация само при затворен правилно капак</w:t>
            </w:r>
          </w:p>
        </w:tc>
        <w:tc>
          <w:tcPr>
            <w:tcW w:w="4386" w:type="dxa"/>
            <w:vMerge/>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46"/>
        </w:trPr>
        <w:tc>
          <w:tcPr>
            <w:tcW w:w="737" w:type="dxa"/>
            <w:vMerge w:val="restart"/>
            <w:vAlign w:val="center"/>
          </w:tcPr>
          <w:p w:rsidR="003C3B0E" w:rsidRPr="00382108" w:rsidRDefault="003C3B0E" w:rsidP="00C95537">
            <w:pPr>
              <w:jc w:val="center"/>
              <w:rPr>
                <w:b/>
                <w:sz w:val="22"/>
                <w:szCs w:val="22"/>
              </w:rPr>
            </w:pPr>
            <w:r w:rsidRPr="00382108">
              <w:rPr>
                <w:b/>
                <w:sz w:val="22"/>
                <w:szCs w:val="22"/>
              </w:rPr>
              <w:t>Ф</w:t>
            </w:r>
            <w:r>
              <w:rPr>
                <w:b/>
                <w:sz w:val="22"/>
                <w:szCs w:val="22"/>
              </w:rPr>
              <w:t>3.2.</w:t>
            </w:r>
            <w:r w:rsidRPr="00382108">
              <w:rPr>
                <w:b/>
                <w:sz w:val="22"/>
                <w:szCs w:val="22"/>
              </w:rPr>
              <w:t>2</w:t>
            </w:r>
          </w:p>
        </w:tc>
        <w:tc>
          <w:tcPr>
            <w:tcW w:w="1612" w:type="dxa"/>
            <w:gridSpan w:val="2"/>
            <w:vMerge w:val="restart"/>
            <w:vAlign w:val="center"/>
          </w:tcPr>
          <w:p w:rsidR="003C3B0E" w:rsidRPr="00382108" w:rsidRDefault="003C3B0E" w:rsidP="00C95537">
            <w:pPr>
              <w:rPr>
                <w:sz w:val="22"/>
                <w:szCs w:val="22"/>
              </w:rPr>
            </w:pPr>
            <w:r w:rsidRPr="00382108">
              <w:rPr>
                <w:sz w:val="22"/>
                <w:szCs w:val="22"/>
              </w:rPr>
              <w:t xml:space="preserve">Аларми </w:t>
            </w:r>
          </w:p>
        </w:tc>
        <w:tc>
          <w:tcPr>
            <w:tcW w:w="2905" w:type="dxa"/>
            <w:vAlign w:val="center"/>
          </w:tcPr>
          <w:p w:rsidR="003C3B0E" w:rsidRPr="00382108" w:rsidRDefault="003C3B0E" w:rsidP="00C95537">
            <w:pPr>
              <w:jc w:val="center"/>
              <w:rPr>
                <w:sz w:val="22"/>
                <w:szCs w:val="22"/>
              </w:rPr>
            </w:pPr>
            <w:r w:rsidRPr="00382108">
              <w:rPr>
                <w:color w:val="000000" w:themeColor="text1"/>
                <w:sz w:val="22"/>
                <w:szCs w:val="22"/>
              </w:rPr>
              <w:t>За край на цикъла</w:t>
            </w:r>
          </w:p>
        </w:tc>
        <w:tc>
          <w:tcPr>
            <w:tcW w:w="4386" w:type="dxa"/>
            <w:vMerge w:val="restart"/>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130"/>
        </w:trPr>
        <w:tc>
          <w:tcPr>
            <w:tcW w:w="737" w:type="dxa"/>
            <w:vMerge/>
            <w:vAlign w:val="center"/>
          </w:tcPr>
          <w:p w:rsidR="003C3B0E" w:rsidRPr="00382108" w:rsidRDefault="003C3B0E" w:rsidP="00C95537">
            <w:pPr>
              <w:jc w:val="center"/>
              <w:rPr>
                <w:b/>
                <w:sz w:val="22"/>
                <w:szCs w:val="22"/>
              </w:rPr>
            </w:pPr>
          </w:p>
        </w:tc>
        <w:tc>
          <w:tcPr>
            <w:tcW w:w="1612" w:type="dxa"/>
            <w:gridSpan w:val="2"/>
            <w:vMerge/>
            <w:vAlign w:val="center"/>
          </w:tcPr>
          <w:p w:rsidR="003C3B0E" w:rsidRPr="00382108" w:rsidRDefault="003C3B0E" w:rsidP="00C95537">
            <w:pPr>
              <w:jc w:val="center"/>
              <w:rPr>
                <w:sz w:val="22"/>
                <w:szCs w:val="22"/>
              </w:rPr>
            </w:pPr>
          </w:p>
        </w:tc>
        <w:tc>
          <w:tcPr>
            <w:tcW w:w="2905" w:type="dxa"/>
            <w:vAlign w:val="center"/>
          </w:tcPr>
          <w:p w:rsidR="003C3B0E" w:rsidRPr="00382108" w:rsidRDefault="003C3B0E" w:rsidP="00C95537">
            <w:pPr>
              <w:jc w:val="center"/>
              <w:rPr>
                <w:color w:val="FF0000"/>
                <w:sz w:val="22"/>
                <w:szCs w:val="22"/>
              </w:rPr>
            </w:pPr>
            <w:r w:rsidRPr="00382108">
              <w:rPr>
                <w:color w:val="000000" w:themeColor="text1"/>
                <w:sz w:val="22"/>
                <w:szCs w:val="22"/>
              </w:rPr>
              <w:t>За повреда на температурния датчик</w:t>
            </w:r>
          </w:p>
        </w:tc>
        <w:tc>
          <w:tcPr>
            <w:tcW w:w="4386" w:type="dxa"/>
            <w:vMerge/>
            <w:vAlign w:val="center"/>
          </w:tcPr>
          <w:p w:rsidR="003C3B0E" w:rsidRPr="00382108" w:rsidRDefault="003C3B0E" w:rsidP="00C95537">
            <w:pPr>
              <w:jc w:val="center"/>
              <w:rPr>
                <w:sz w:val="22"/>
                <w:szCs w:val="22"/>
              </w:rPr>
            </w:pPr>
          </w:p>
        </w:tc>
      </w:tr>
      <w:tr w:rsidR="003C3B0E" w:rsidRPr="00382108" w:rsidTr="00C95537">
        <w:tblPrEx>
          <w:tblLook w:val="00A0" w:firstRow="1" w:lastRow="0" w:firstColumn="1" w:lastColumn="0" w:noHBand="0" w:noVBand="0"/>
        </w:tblPrEx>
        <w:trPr>
          <w:gridAfter w:val="1"/>
          <w:wAfter w:w="8" w:type="dxa"/>
          <w:trHeight w:val="397"/>
        </w:trPr>
        <w:tc>
          <w:tcPr>
            <w:tcW w:w="9640" w:type="dxa"/>
            <w:gridSpan w:val="5"/>
            <w:vAlign w:val="center"/>
          </w:tcPr>
          <w:p w:rsidR="003C3B0E" w:rsidRPr="00382108" w:rsidRDefault="003C3B0E" w:rsidP="00C95537">
            <w:pPr>
              <w:jc w:val="center"/>
              <w:rPr>
                <w:b/>
                <w:i/>
                <w:caps/>
                <w:sz w:val="22"/>
                <w:szCs w:val="22"/>
              </w:rPr>
            </w:pPr>
            <w:r w:rsidRPr="00382108">
              <w:rPr>
                <w:b/>
                <w:i/>
                <w:caps/>
                <w:sz w:val="22"/>
                <w:szCs w:val="22"/>
              </w:rPr>
              <w:t>гаранционни изисквания</w:t>
            </w:r>
          </w:p>
        </w:tc>
      </w:tr>
      <w:tr w:rsidR="003C3B0E" w:rsidRPr="00382108" w:rsidTr="00C95537">
        <w:tblPrEx>
          <w:tblLook w:val="00A0" w:firstRow="1" w:lastRow="0" w:firstColumn="1" w:lastColumn="0" w:noHBand="0" w:noVBand="0"/>
        </w:tblPrEx>
        <w:trPr>
          <w:gridAfter w:val="1"/>
          <w:wAfter w:w="8" w:type="dxa"/>
          <w:trHeight w:val="397"/>
        </w:trPr>
        <w:tc>
          <w:tcPr>
            <w:tcW w:w="737" w:type="dxa"/>
            <w:vAlign w:val="center"/>
          </w:tcPr>
          <w:p w:rsidR="003C3B0E" w:rsidRPr="00382108" w:rsidRDefault="003C3B0E" w:rsidP="00C95537">
            <w:pPr>
              <w:jc w:val="center"/>
              <w:rPr>
                <w:b/>
                <w:sz w:val="22"/>
                <w:szCs w:val="22"/>
              </w:rPr>
            </w:pPr>
            <w:r w:rsidRPr="00382108">
              <w:rPr>
                <w:b/>
                <w:sz w:val="22"/>
                <w:szCs w:val="22"/>
              </w:rPr>
              <w:t>Г</w:t>
            </w:r>
            <w:r>
              <w:rPr>
                <w:b/>
                <w:sz w:val="22"/>
                <w:szCs w:val="22"/>
              </w:rPr>
              <w:t>3.2.</w:t>
            </w:r>
            <w:r w:rsidRPr="00382108">
              <w:rPr>
                <w:b/>
                <w:sz w:val="22"/>
                <w:szCs w:val="22"/>
              </w:rPr>
              <w:t>1</w:t>
            </w:r>
          </w:p>
        </w:tc>
        <w:tc>
          <w:tcPr>
            <w:tcW w:w="4517" w:type="dxa"/>
            <w:gridSpan w:val="3"/>
            <w:vAlign w:val="center"/>
          </w:tcPr>
          <w:p w:rsidR="003C3B0E" w:rsidRPr="00382108" w:rsidRDefault="003C3B0E" w:rsidP="00C95537">
            <w:pPr>
              <w:autoSpaceDE w:val="0"/>
              <w:autoSpaceDN w:val="0"/>
              <w:adjustRightInd w:val="0"/>
              <w:rPr>
                <w:sz w:val="22"/>
                <w:szCs w:val="22"/>
              </w:rPr>
            </w:pPr>
            <w:r w:rsidRPr="00382108">
              <w:rPr>
                <w:sz w:val="22"/>
                <w:szCs w:val="22"/>
              </w:rPr>
              <w:t>Срок на гаранционното обслужване,</w:t>
            </w:r>
          </w:p>
          <w:p w:rsidR="003C3B0E" w:rsidRPr="00382108" w:rsidRDefault="003C3B0E" w:rsidP="00C95537">
            <w:pPr>
              <w:autoSpaceDE w:val="0"/>
              <w:autoSpaceDN w:val="0"/>
              <w:adjustRightInd w:val="0"/>
              <w:jc w:val="center"/>
              <w:rPr>
                <w:b/>
                <w:sz w:val="22"/>
                <w:szCs w:val="22"/>
              </w:rPr>
            </w:pPr>
            <w:r w:rsidRPr="00382108">
              <w:rPr>
                <w:b/>
                <w:sz w:val="22"/>
                <w:szCs w:val="22"/>
              </w:rPr>
              <w:t>ГО</w:t>
            </w:r>
          </w:p>
        </w:tc>
        <w:tc>
          <w:tcPr>
            <w:tcW w:w="4386" w:type="dxa"/>
            <w:vAlign w:val="center"/>
          </w:tcPr>
          <w:p w:rsidR="003C3B0E" w:rsidRPr="00382108" w:rsidRDefault="003C3B0E" w:rsidP="00C95537">
            <w:pPr>
              <w:spacing w:before="100" w:beforeAutospacing="1"/>
              <w:jc w:val="center"/>
              <w:rPr>
                <w:sz w:val="22"/>
                <w:szCs w:val="22"/>
              </w:rPr>
            </w:pPr>
          </w:p>
        </w:tc>
      </w:tr>
    </w:tbl>
    <w:p w:rsidR="003C3B0E" w:rsidRDefault="003C3B0E" w:rsidP="003C3B0E">
      <w:pPr>
        <w:spacing w:after="160" w:line="259" w:lineRule="auto"/>
        <w:rPr>
          <w:sz w:val="18"/>
          <w:lang w:eastAsia="en-US"/>
        </w:rPr>
      </w:pPr>
    </w:p>
    <w:p w:rsidR="009F717A" w:rsidRPr="009F717A" w:rsidRDefault="009F717A" w:rsidP="009F717A">
      <w:pPr>
        <w:spacing w:after="120"/>
        <w:ind w:firstLine="567"/>
        <w:jc w:val="both"/>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873D3C" w:rsidTr="00B92D45">
        <w:trPr>
          <w:trHeight w:val="397"/>
        </w:trPr>
        <w:tc>
          <w:tcPr>
            <w:tcW w:w="9756" w:type="dxa"/>
            <w:gridSpan w:val="4"/>
            <w:shd w:val="clear" w:color="auto" w:fill="D9D9D9"/>
            <w:vAlign w:val="center"/>
          </w:tcPr>
          <w:p w:rsidR="009F717A" w:rsidRPr="00873D3C" w:rsidRDefault="009F717A" w:rsidP="00B92D45">
            <w:pPr>
              <w:jc w:val="center"/>
              <w:rPr>
                <w:b/>
                <w:i/>
                <w:caps/>
              </w:rPr>
            </w:pPr>
            <w:r w:rsidRPr="00873D3C">
              <w:rPr>
                <w:b/>
                <w:i/>
                <w:highlight w:val="lightGray"/>
              </w:rPr>
              <w:t xml:space="preserve">3.3 </w:t>
            </w:r>
            <w:r w:rsidRPr="00873D3C">
              <w:rPr>
                <w:b/>
                <w:i/>
              </w:rPr>
              <w:t>ЛАБОРАТОРНА СЪДОМИЯЛНА ЗА ПОДГОТОВКА НА СТЪКЛАРИЯ ТИП 1</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both"/>
              <w:rPr>
                <w:rFonts w:ascii="Times New Roman" w:hAnsi="Times New Roman"/>
                <w:b/>
              </w:rPr>
            </w:pPr>
          </w:p>
        </w:tc>
        <w:tc>
          <w:tcPr>
            <w:tcW w:w="4292" w:type="dxa"/>
            <w:vAlign w:val="center"/>
          </w:tcPr>
          <w:p w:rsidR="009F717A" w:rsidRPr="009F717A" w:rsidRDefault="009F717A" w:rsidP="00B92D45">
            <w:pPr>
              <w:jc w:val="both"/>
            </w:pPr>
            <w:r w:rsidRPr="009F717A">
              <w:t>Свободностояща с размери (ВхШхД) 84.5 x 60 x 60 cm с отклонение от размерите ± 10%</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Програми минимум 1 интензивна до 70°С и една олекотена (екологична)</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Да работи с течни и сухи детерген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Шум ≤ 46 dBa</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Вътрешна работна камера от неръждаема стомана</w:t>
            </w:r>
            <w:r w:rsidR="00873D3C">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color w:val="000000" w:themeColor="text1"/>
              </w:rPr>
            </w:pPr>
          </w:p>
        </w:tc>
        <w:tc>
          <w:tcPr>
            <w:tcW w:w="4292" w:type="dxa"/>
            <w:vAlign w:val="center"/>
          </w:tcPr>
          <w:p w:rsidR="009F717A" w:rsidRPr="009F717A" w:rsidRDefault="009F717A" w:rsidP="00B92D45">
            <w:pPr>
              <w:jc w:val="both"/>
              <w:rPr>
                <w:color w:val="000000" w:themeColor="text1"/>
              </w:rPr>
            </w:pPr>
            <w:r w:rsidRPr="009F717A">
              <w:rPr>
                <w:color w:val="000000" w:themeColor="text1"/>
              </w:rPr>
              <w:t>Електрическо захранване – 230V; 50/60 Hz с клас на енергийно потребление А++ или по-икономечен</w:t>
            </w:r>
            <w:r w:rsidR="00873D3C">
              <w:rPr>
                <w:color w:val="000000"/>
              </w:rPr>
              <w:t>.</w:t>
            </w:r>
          </w:p>
        </w:tc>
        <w:tc>
          <w:tcPr>
            <w:tcW w:w="4820"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color w:val="000000" w:themeColor="text1"/>
              </w:rPr>
            </w:pPr>
          </w:p>
        </w:tc>
        <w:tc>
          <w:tcPr>
            <w:tcW w:w="4292" w:type="dxa"/>
            <w:vAlign w:val="center"/>
          </w:tcPr>
          <w:p w:rsidR="009F717A" w:rsidRPr="009F717A" w:rsidRDefault="009F717A" w:rsidP="00873D3C">
            <w:pPr>
              <w:jc w:val="both"/>
              <w:rPr>
                <w:caps/>
              </w:rPr>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D3C">
            <w:pPr>
              <w:numPr>
                <w:ilvl w:val="0"/>
                <w:numId w:val="26"/>
              </w:numPr>
              <w:spacing w:line="259" w:lineRule="auto"/>
              <w:jc w:val="both"/>
              <w:rPr>
                <w:caps/>
              </w:rPr>
            </w:pPr>
            <w:r w:rsidRPr="009F717A">
              <w:t xml:space="preserve">инсталиране и въвеждане в експлоатация в лабораторията на заявителя </w:t>
            </w:r>
          </w:p>
          <w:p w:rsidR="009F717A" w:rsidRPr="009F717A" w:rsidRDefault="009F717A" w:rsidP="00873D3C">
            <w:pPr>
              <w:numPr>
                <w:ilvl w:val="0"/>
                <w:numId w:val="26"/>
              </w:numPr>
              <w:spacing w:line="259" w:lineRule="auto"/>
              <w:jc w:val="both"/>
              <w:rPr>
                <w:caps/>
              </w:rPr>
            </w:pPr>
            <w:r w:rsidRPr="009F717A">
              <w:t>обучение за работа с апарата и за рутинна поддръжка</w:t>
            </w:r>
          </w:p>
          <w:p w:rsidR="009F717A" w:rsidRPr="009F717A" w:rsidRDefault="00294BD2" w:rsidP="00873D3C">
            <w:pPr>
              <w:numPr>
                <w:ilvl w:val="0"/>
                <w:numId w:val="26"/>
              </w:numPr>
              <w:spacing w:line="259" w:lineRule="auto"/>
              <w:jc w:val="both"/>
              <w:rPr>
                <w:caps/>
              </w:rPr>
            </w:pPr>
            <w:r>
              <w:lastRenderedPageBreak/>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873D3C">
            <w:pPr>
              <w:jc w:val="both"/>
              <w:rPr>
                <w:color w:val="000000" w:themeColor="text1"/>
              </w:rPr>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rPr>
                <w:color w:val="FF0000"/>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5"/>
        <w:gridCol w:w="1576"/>
        <w:gridCol w:w="2911"/>
        <w:gridCol w:w="4400"/>
        <w:gridCol w:w="8"/>
      </w:tblGrid>
      <w:tr w:rsidR="003C3B0E" w:rsidRPr="005458F6" w:rsidTr="00C95537">
        <w:trPr>
          <w:trHeight w:val="397"/>
        </w:trPr>
        <w:tc>
          <w:tcPr>
            <w:tcW w:w="9756" w:type="dxa"/>
            <w:gridSpan w:val="6"/>
            <w:shd w:val="clear" w:color="auto" w:fill="D9D9D9"/>
            <w:vAlign w:val="center"/>
          </w:tcPr>
          <w:p w:rsidR="003C3B0E" w:rsidRPr="005458F6" w:rsidRDefault="003C3B0E" w:rsidP="003C3B0E">
            <w:pPr>
              <w:jc w:val="center"/>
              <w:rPr>
                <w:b/>
                <w:caps/>
                <w:sz w:val="22"/>
                <w:szCs w:val="22"/>
              </w:rPr>
            </w:pPr>
            <w:r w:rsidRPr="005458F6">
              <w:rPr>
                <w:b/>
                <w:caps/>
                <w:sz w:val="22"/>
                <w:szCs w:val="22"/>
              </w:rPr>
              <w:t>3.3 ЛАБОРАТОРНА СЪДОМИЯЛНА ЗА ПОДГОТОВКА НА СТЪКЛАРИЯ</w:t>
            </w:r>
            <w:r>
              <w:rPr>
                <w:b/>
                <w:caps/>
                <w:sz w:val="22"/>
                <w:szCs w:val="22"/>
              </w:rPr>
              <w:t xml:space="preserve"> тип 1</w:t>
            </w:r>
          </w:p>
        </w:tc>
      </w:tr>
      <w:tr w:rsidR="003C3B0E" w:rsidRPr="005458F6" w:rsidTr="00C95537">
        <w:trPr>
          <w:trHeight w:val="397"/>
        </w:trPr>
        <w:tc>
          <w:tcPr>
            <w:tcW w:w="9756" w:type="dxa"/>
            <w:gridSpan w:val="6"/>
            <w:shd w:val="clear" w:color="auto" w:fill="D9D9D9"/>
            <w:vAlign w:val="center"/>
          </w:tcPr>
          <w:p w:rsidR="003C3B0E" w:rsidRPr="005458F6" w:rsidRDefault="003C3B0E" w:rsidP="00C95537">
            <w:pPr>
              <w:jc w:val="center"/>
              <w:rPr>
                <w:b/>
                <w:sz w:val="22"/>
                <w:szCs w:val="22"/>
              </w:rPr>
            </w:pPr>
            <w:r w:rsidRPr="005458F6">
              <w:rPr>
                <w:b/>
                <w:i/>
                <w:caps/>
                <w:sz w:val="22"/>
                <w:szCs w:val="22"/>
              </w:rPr>
              <w:t>Изисквания на възложителя, подлежащи на оценяване по методиката за комплексна оценка на офертите</w:t>
            </w: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sz w:val="22"/>
                <w:szCs w:val="22"/>
              </w:rPr>
            </w:pPr>
            <w:r w:rsidRPr="005458F6">
              <w:rPr>
                <w:b/>
                <w:sz w:val="22"/>
                <w:szCs w:val="22"/>
              </w:rPr>
              <w:t>№</w:t>
            </w:r>
          </w:p>
        </w:tc>
        <w:tc>
          <w:tcPr>
            <w:tcW w:w="4582" w:type="dxa"/>
            <w:gridSpan w:val="2"/>
            <w:vAlign w:val="center"/>
          </w:tcPr>
          <w:p w:rsidR="003C3B0E" w:rsidRPr="005458F6" w:rsidRDefault="003C3B0E" w:rsidP="00C95537">
            <w:pPr>
              <w:jc w:val="center"/>
              <w:rPr>
                <w:b/>
                <w:sz w:val="22"/>
                <w:szCs w:val="22"/>
              </w:rPr>
            </w:pPr>
            <w:r w:rsidRPr="005458F6">
              <w:rPr>
                <w:b/>
                <w:sz w:val="22"/>
                <w:szCs w:val="22"/>
              </w:rPr>
              <w:t>ИЗИСКВАНЕ НА ВЪЗЛОЖИТЕЛЯ</w:t>
            </w:r>
          </w:p>
        </w:tc>
        <w:tc>
          <w:tcPr>
            <w:tcW w:w="4533" w:type="dxa"/>
            <w:vAlign w:val="center"/>
          </w:tcPr>
          <w:p w:rsidR="003C3B0E" w:rsidRPr="005458F6" w:rsidRDefault="003C3B0E" w:rsidP="00C95537">
            <w:pPr>
              <w:jc w:val="center"/>
              <w:rPr>
                <w:b/>
                <w:sz w:val="22"/>
                <w:szCs w:val="22"/>
              </w:rPr>
            </w:pPr>
            <w:r w:rsidRPr="005458F6">
              <w:rPr>
                <w:b/>
                <w:sz w:val="22"/>
                <w:szCs w:val="22"/>
              </w:rPr>
              <w:t>ПРЕДЛОЖЕНИЕ НА УЧАСТНИКА</w:t>
            </w:r>
          </w:p>
          <w:p w:rsidR="003C3B0E" w:rsidRPr="005458F6" w:rsidRDefault="003C3B0E" w:rsidP="00C95537">
            <w:pPr>
              <w:jc w:val="center"/>
              <w:rPr>
                <w:b/>
                <w:sz w:val="22"/>
                <w:szCs w:val="22"/>
              </w:rPr>
            </w:pPr>
            <w:r w:rsidRPr="005458F6">
              <w:rPr>
                <w:b/>
                <w:sz w:val="22"/>
                <w:szCs w:val="22"/>
              </w:rPr>
              <w:t>(с посочена страница от официален документ, доказващ предложението)</w:t>
            </w:r>
          </w:p>
        </w:tc>
      </w:tr>
      <w:tr w:rsidR="003C3B0E" w:rsidRPr="005458F6" w:rsidTr="00C95537">
        <w:tblPrEx>
          <w:tblLook w:val="00A0" w:firstRow="1" w:lastRow="0" w:firstColumn="1" w:lastColumn="0" w:noHBand="0" w:noVBand="0"/>
        </w:tblPrEx>
        <w:trPr>
          <w:gridAfter w:val="1"/>
          <w:wAfter w:w="8" w:type="dxa"/>
          <w:trHeight w:val="397"/>
        </w:trPr>
        <w:tc>
          <w:tcPr>
            <w:tcW w:w="9748" w:type="dxa"/>
            <w:gridSpan w:val="5"/>
            <w:vAlign w:val="center"/>
          </w:tcPr>
          <w:p w:rsidR="003C3B0E" w:rsidRPr="005458F6" w:rsidRDefault="003C3B0E" w:rsidP="00C95537">
            <w:pPr>
              <w:jc w:val="center"/>
              <w:rPr>
                <w:sz w:val="22"/>
                <w:szCs w:val="22"/>
              </w:rPr>
            </w:pPr>
            <w:r w:rsidRPr="005458F6">
              <w:rPr>
                <w:b/>
                <w:i/>
                <w:caps/>
                <w:sz w:val="22"/>
                <w:szCs w:val="22"/>
              </w:rPr>
              <w:t>Технически изисквания</w:t>
            </w: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sz w:val="22"/>
                <w:szCs w:val="22"/>
              </w:rPr>
            </w:pPr>
            <w:r w:rsidRPr="005458F6">
              <w:rPr>
                <w:b/>
                <w:sz w:val="22"/>
                <w:szCs w:val="22"/>
              </w:rPr>
              <w:t>Т</w:t>
            </w:r>
            <w:r>
              <w:rPr>
                <w:b/>
                <w:sz w:val="22"/>
                <w:szCs w:val="22"/>
              </w:rPr>
              <w:t>3.3.</w:t>
            </w:r>
            <w:r w:rsidRPr="005458F6">
              <w:rPr>
                <w:b/>
                <w:sz w:val="22"/>
                <w:szCs w:val="22"/>
              </w:rPr>
              <w:t>1</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Програма изсушаване</w:t>
            </w:r>
            <w:r w:rsidR="00873D3C">
              <w:rPr>
                <w:color w:val="000000" w:themeColor="text1"/>
                <w:sz w:val="22"/>
                <w:szCs w:val="22"/>
              </w:rPr>
              <w:t>.</w:t>
            </w:r>
          </w:p>
        </w:tc>
        <w:tc>
          <w:tcPr>
            <w:tcW w:w="4533" w:type="dxa"/>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color w:val="000000" w:themeColor="text1"/>
                <w:sz w:val="22"/>
                <w:szCs w:val="22"/>
              </w:rPr>
            </w:pPr>
            <w:r w:rsidRPr="005458F6">
              <w:rPr>
                <w:b/>
                <w:color w:val="000000" w:themeColor="text1"/>
                <w:sz w:val="22"/>
                <w:szCs w:val="22"/>
              </w:rPr>
              <w:t>Т</w:t>
            </w:r>
            <w:r>
              <w:rPr>
                <w:b/>
                <w:color w:val="000000" w:themeColor="text1"/>
                <w:sz w:val="22"/>
                <w:szCs w:val="22"/>
              </w:rPr>
              <w:t>3.3.</w:t>
            </w:r>
            <w:r w:rsidRPr="005458F6">
              <w:rPr>
                <w:b/>
                <w:color w:val="000000" w:themeColor="text1"/>
                <w:sz w:val="22"/>
                <w:szCs w:val="22"/>
              </w:rPr>
              <w:t>2</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Монтиране на кошници</w:t>
            </w:r>
            <w:r w:rsidR="00873D3C">
              <w:rPr>
                <w:color w:val="000000" w:themeColor="text1"/>
                <w:sz w:val="22"/>
                <w:szCs w:val="22"/>
              </w:rPr>
              <w:t>.</w:t>
            </w:r>
          </w:p>
        </w:tc>
        <w:tc>
          <w:tcPr>
            <w:tcW w:w="4533" w:type="dxa"/>
            <w:vAlign w:val="center"/>
          </w:tcPr>
          <w:p w:rsidR="003C3B0E" w:rsidRPr="005458F6" w:rsidRDefault="003C3B0E" w:rsidP="00C95537">
            <w:pPr>
              <w:jc w:val="center"/>
              <w:rPr>
                <w:color w:val="000000" w:themeColor="text1"/>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color w:val="000000" w:themeColor="text1"/>
                <w:sz w:val="22"/>
                <w:szCs w:val="22"/>
              </w:rPr>
            </w:pPr>
            <w:r w:rsidRPr="005458F6">
              <w:rPr>
                <w:b/>
                <w:color w:val="000000" w:themeColor="text1"/>
                <w:sz w:val="22"/>
                <w:szCs w:val="22"/>
              </w:rPr>
              <w:t>Т</w:t>
            </w:r>
            <w:r>
              <w:rPr>
                <w:b/>
                <w:color w:val="000000" w:themeColor="text1"/>
                <w:sz w:val="22"/>
                <w:szCs w:val="22"/>
              </w:rPr>
              <w:t>3.3.</w:t>
            </w:r>
            <w:r w:rsidRPr="005458F6">
              <w:rPr>
                <w:b/>
                <w:color w:val="000000" w:themeColor="text1"/>
                <w:sz w:val="22"/>
                <w:szCs w:val="22"/>
              </w:rPr>
              <w:t>3</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Автоматично разпознаване на детергента</w:t>
            </w:r>
            <w:r w:rsidR="00873D3C">
              <w:rPr>
                <w:color w:val="000000" w:themeColor="text1"/>
                <w:sz w:val="22"/>
                <w:szCs w:val="22"/>
              </w:rPr>
              <w:t>.</w:t>
            </w:r>
          </w:p>
        </w:tc>
        <w:tc>
          <w:tcPr>
            <w:tcW w:w="4533" w:type="dxa"/>
            <w:vAlign w:val="center"/>
          </w:tcPr>
          <w:p w:rsidR="003C3B0E" w:rsidRPr="005458F6" w:rsidRDefault="003C3B0E" w:rsidP="00C95537">
            <w:pPr>
              <w:jc w:val="center"/>
              <w:rPr>
                <w:color w:val="000000" w:themeColor="text1"/>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633" w:type="dxa"/>
            <w:gridSpan w:val="2"/>
            <w:vAlign w:val="center"/>
          </w:tcPr>
          <w:p w:rsidR="003C3B0E" w:rsidRPr="005458F6" w:rsidRDefault="003C3B0E" w:rsidP="00C95537">
            <w:pPr>
              <w:jc w:val="center"/>
              <w:rPr>
                <w:b/>
                <w:color w:val="000000" w:themeColor="text1"/>
                <w:sz w:val="22"/>
                <w:szCs w:val="22"/>
              </w:rPr>
            </w:pPr>
            <w:r w:rsidRPr="005458F6">
              <w:rPr>
                <w:b/>
                <w:color w:val="000000" w:themeColor="text1"/>
                <w:sz w:val="22"/>
                <w:szCs w:val="22"/>
              </w:rPr>
              <w:t>Т</w:t>
            </w:r>
            <w:r>
              <w:rPr>
                <w:b/>
                <w:color w:val="000000" w:themeColor="text1"/>
                <w:sz w:val="22"/>
                <w:szCs w:val="22"/>
              </w:rPr>
              <w:t>3.3.</w:t>
            </w:r>
            <w:r w:rsidRPr="005458F6">
              <w:rPr>
                <w:b/>
                <w:color w:val="000000" w:themeColor="text1"/>
                <w:sz w:val="22"/>
                <w:szCs w:val="22"/>
              </w:rPr>
              <w:t>4</w:t>
            </w:r>
          </w:p>
        </w:tc>
        <w:tc>
          <w:tcPr>
            <w:tcW w:w="4582" w:type="dxa"/>
            <w:gridSpan w:val="2"/>
            <w:vAlign w:val="center"/>
          </w:tcPr>
          <w:p w:rsidR="003C3B0E" w:rsidRPr="005458F6" w:rsidRDefault="003C3B0E" w:rsidP="00C95537">
            <w:pPr>
              <w:rPr>
                <w:color w:val="000000" w:themeColor="text1"/>
                <w:sz w:val="22"/>
                <w:szCs w:val="22"/>
              </w:rPr>
            </w:pPr>
            <w:r w:rsidRPr="005458F6">
              <w:rPr>
                <w:color w:val="000000" w:themeColor="text1"/>
                <w:sz w:val="22"/>
                <w:szCs w:val="22"/>
              </w:rPr>
              <w:t>Дисплей;  показва остатъчно време</w:t>
            </w:r>
            <w:r w:rsidR="00873D3C">
              <w:rPr>
                <w:color w:val="000000" w:themeColor="text1"/>
                <w:sz w:val="22"/>
                <w:szCs w:val="22"/>
              </w:rPr>
              <w:t>.</w:t>
            </w:r>
          </w:p>
        </w:tc>
        <w:tc>
          <w:tcPr>
            <w:tcW w:w="4533" w:type="dxa"/>
            <w:vAlign w:val="center"/>
          </w:tcPr>
          <w:p w:rsidR="003C3B0E" w:rsidRPr="005458F6" w:rsidRDefault="003C3B0E" w:rsidP="00C95537">
            <w:pPr>
              <w:jc w:val="center"/>
              <w:rPr>
                <w:color w:val="000000" w:themeColor="text1"/>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9748" w:type="dxa"/>
            <w:gridSpan w:val="5"/>
            <w:vAlign w:val="center"/>
          </w:tcPr>
          <w:p w:rsidR="003C3B0E" w:rsidRPr="005458F6" w:rsidRDefault="003C3B0E" w:rsidP="00C95537">
            <w:pPr>
              <w:jc w:val="center"/>
              <w:rPr>
                <w:b/>
                <w:i/>
                <w:caps/>
                <w:sz w:val="22"/>
                <w:szCs w:val="22"/>
              </w:rPr>
            </w:pPr>
            <w:r w:rsidRPr="005458F6">
              <w:rPr>
                <w:b/>
                <w:i/>
                <w:caps/>
                <w:sz w:val="22"/>
                <w:szCs w:val="22"/>
              </w:rPr>
              <w:t>функционални изисквания</w:t>
            </w:r>
          </w:p>
        </w:tc>
      </w:tr>
      <w:tr w:rsidR="003C3B0E" w:rsidRPr="005458F6" w:rsidTr="00C95537">
        <w:tblPrEx>
          <w:tblLook w:val="00A0" w:firstRow="1" w:lastRow="0" w:firstColumn="1" w:lastColumn="0" w:noHBand="0" w:noVBand="0"/>
        </w:tblPrEx>
        <w:trPr>
          <w:gridAfter w:val="1"/>
          <w:wAfter w:w="8" w:type="dxa"/>
          <w:trHeight w:val="854"/>
        </w:trPr>
        <w:tc>
          <w:tcPr>
            <w:tcW w:w="618" w:type="dxa"/>
            <w:vAlign w:val="center"/>
          </w:tcPr>
          <w:p w:rsidR="003C3B0E" w:rsidRPr="005458F6" w:rsidRDefault="003C3B0E" w:rsidP="00C95537">
            <w:pPr>
              <w:jc w:val="center"/>
              <w:rPr>
                <w:b/>
                <w:sz w:val="22"/>
                <w:szCs w:val="22"/>
              </w:rPr>
            </w:pPr>
            <w:r w:rsidRPr="005458F6">
              <w:rPr>
                <w:b/>
                <w:sz w:val="22"/>
                <w:szCs w:val="22"/>
              </w:rPr>
              <w:t>Ф</w:t>
            </w:r>
            <w:r>
              <w:rPr>
                <w:b/>
                <w:sz w:val="22"/>
                <w:szCs w:val="22"/>
              </w:rPr>
              <w:t>3.3.</w:t>
            </w:r>
            <w:r w:rsidRPr="005458F6">
              <w:rPr>
                <w:b/>
                <w:sz w:val="22"/>
                <w:szCs w:val="22"/>
              </w:rPr>
              <w:t>1</w:t>
            </w:r>
          </w:p>
        </w:tc>
        <w:tc>
          <w:tcPr>
            <w:tcW w:w="4597" w:type="dxa"/>
            <w:gridSpan w:val="3"/>
            <w:vAlign w:val="center"/>
          </w:tcPr>
          <w:p w:rsidR="003C3B0E" w:rsidRPr="005458F6" w:rsidRDefault="003C3B0E" w:rsidP="00C95537">
            <w:pPr>
              <w:rPr>
                <w:sz w:val="22"/>
                <w:szCs w:val="22"/>
                <w:lang w:val="en-US"/>
              </w:rPr>
            </w:pPr>
            <w:r w:rsidRPr="005458F6">
              <w:rPr>
                <w:sz w:val="22"/>
                <w:szCs w:val="22"/>
              </w:rPr>
              <w:t>Функция „Отложен старт</w:t>
            </w:r>
            <w:r w:rsidRPr="005458F6">
              <w:rPr>
                <w:sz w:val="22"/>
                <w:szCs w:val="22"/>
                <w:lang w:val="en-US"/>
              </w:rPr>
              <w:t>”</w:t>
            </w:r>
          </w:p>
        </w:tc>
        <w:tc>
          <w:tcPr>
            <w:tcW w:w="4533" w:type="dxa"/>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346"/>
        </w:trPr>
        <w:tc>
          <w:tcPr>
            <w:tcW w:w="618" w:type="dxa"/>
            <w:vMerge w:val="restart"/>
            <w:vAlign w:val="center"/>
          </w:tcPr>
          <w:p w:rsidR="003C3B0E" w:rsidRPr="005458F6" w:rsidRDefault="003C3B0E" w:rsidP="00C95537">
            <w:pPr>
              <w:jc w:val="center"/>
              <w:rPr>
                <w:b/>
                <w:sz w:val="22"/>
                <w:szCs w:val="22"/>
              </w:rPr>
            </w:pPr>
            <w:r w:rsidRPr="005458F6">
              <w:rPr>
                <w:b/>
                <w:sz w:val="22"/>
                <w:szCs w:val="22"/>
              </w:rPr>
              <w:t>Ф</w:t>
            </w:r>
            <w:r>
              <w:rPr>
                <w:b/>
                <w:sz w:val="22"/>
                <w:szCs w:val="22"/>
              </w:rPr>
              <w:t>3.3.</w:t>
            </w:r>
            <w:r w:rsidRPr="005458F6">
              <w:rPr>
                <w:b/>
                <w:sz w:val="22"/>
                <w:szCs w:val="22"/>
              </w:rPr>
              <w:t>2</w:t>
            </w:r>
          </w:p>
        </w:tc>
        <w:tc>
          <w:tcPr>
            <w:tcW w:w="1627" w:type="dxa"/>
            <w:gridSpan w:val="2"/>
            <w:vMerge w:val="restart"/>
            <w:vAlign w:val="center"/>
          </w:tcPr>
          <w:p w:rsidR="003C3B0E" w:rsidRPr="005458F6" w:rsidRDefault="003C3B0E" w:rsidP="00C95537">
            <w:pPr>
              <w:rPr>
                <w:sz w:val="22"/>
                <w:szCs w:val="22"/>
              </w:rPr>
            </w:pPr>
            <w:r w:rsidRPr="005458F6">
              <w:rPr>
                <w:sz w:val="22"/>
                <w:szCs w:val="22"/>
              </w:rPr>
              <w:t xml:space="preserve">Аларми </w:t>
            </w:r>
          </w:p>
        </w:tc>
        <w:tc>
          <w:tcPr>
            <w:tcW w:w="2970" w:type="dxa"/>
            <w:vAlign w:val="center"/>
          </w:tcPr>
          <w:p w:rsidR="003C3B0E" w:rsidRPr="005458F6" w:rsidRDefault="003C3B0E" w:rsidP="00C95537">
            <w:pPr>
              <w:jc w:val="center"/>
              <w:rPr>
                <w:sz w:val="22"/>
                <w:szCs w:val="22"/>
              </w:rPr>
            </w:pPr>
            <w:r w:rsidRPr="005458F6">
              <w:rPr>
                <w:color w:val="000000" w:themeColor="text1"/>
                <w:sz w:val="22"/>
                <w:szCs w:val="22"/>
              </w:rPr>
              <w:t>За край на цикъла</w:t>
            </w:r>
          </w:p>
        </w:tc>
        <w:tc>
          <w:tcPr>
            <w:tcW w:w="4533" w:type="dxa"/>
            <w:vMerge w:val="restart"/>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130"/>
        </w:trPr>
        <w:tc>
          <w:tcPr>
            <w:tcW w:w="618" w:type="dxa"/>
            <w:vMerge/>
            <w:vAlign w:val="center"/>
          </w:tcPr>
          <w:p w:rsidR="003C3B0E" w:rsidRPr="005458F6" w:rsidRDefault="003C3B0E" w:rsidP="00C95537">
            <w:pPr>
              <w:jc w:val="center"/>
              <w:rPr>
                <w:b/>
                <w:sz w:val="22"/>
                <w:szCs w:val="22"/>
              </w:rPr>
            </w:pPr>
          </w:p>
        </w:tc>
        <w:tc>
          <w:tcPr>
            <w:tcW w:w="1627" w:type="dxa"/>
            <w:gridSpan w:val="2"/>
            <w:vMerge/>
            <w:vAlign w:val="center"/>
          </w:tcPr>
          <w:p w:rsidR="003C3B0E" w:rsidRPr="005458F6" w:rsidRDefault="003C3B0E" w:rsidP="00C95537">
            <w:pPr>
              <w:jc w:val="center"/>
              <w:rPr>
                <w:sz w:val="22"/>
                <w:szCs w:val="22"/>
              </w:rPr>
            </w:pPr>
          </w:p>
        </w:tc>
        <w:tc>
          <w:tcPr>
            <w:tcW w:w="2970" w:type="dxa"/>
            <w:vAlign w:val="center"/>
          </w:tcPr>
          <w:p w:rsidR="003C3B0E" w:rsidRPr="005458F6" w:rsidRDefault="003C3B0E" w:rsidP="00C95537">
            <w:pPr>
              <w:jc w:val="center"/>
              <w:rPr>
                <w:color w:val="FF0000"/>
                <w:sz w:val="22"/>
                <w:szCs w:val="22"/>
              </w:rPr>
            </w:pPr>
            <w:r w:rsidRPr="005458F6">
              <w:rPr>
                <w:color w:val="000000" w:themeColor="text1"/>
                <w:sz w:val="22"/>
                <w:szCs w:val="22"/>
              </w:rPr>
              <w:t>За повреда на температурния датчик</w:t>
            </w:r>
          </w:p>
        </w:tc>
        <w:tc>
          <w:tcPr>
            <w:tcW w:w="4533" w:type="dxa"/>
            <w:vMerge/>
            <w:vAlign w:val="center"/>
          </w:tcPr>
          <w:p w:rsidR="003C3B0E" w:rsidRPr="005458F6" w:rsidRDefault="003C3B0E" w:rsidP="00C95537">
            <w:pPr>
              <w:jc w:val="center"/>
              <w:rPr>
                <w:sz w:val="22"/>
                <w:szCs w:val="22"/>
              </w:rPr>
            </w:pPr>
          </w:p>
        </w:tc>
      </w:tr>
      <w:tr w:rsidR="003C3B0E" w:rsidRPr="005458F6" w:rsidTr="00C95537">
        <w:tblPrEx>
          <w:tblLook w:val="00A0" w:firstRow="1" w:lastRow="0" w:firstColumn="1" w:lastColumn="0" w:noHBand="0" w:noVBand="0"/>
        </w:tblPrEx>
        <w:trPr>
          <w:gridAfter w:val="1"/>
          <w:wAfter w:w="8" w:type="dxa"/>
          <w:trHeight w:val="397"/>
        </w:trPr>
        <w:tc>
          <w:tcPr>
            <w:tcW w:w="9748" w:type="dxa"/>
            <w:gridSpan w:val="5"/>
            <w:vAlign w:val="center"/>
          </w:tcPr>
          <w:p w:rsidR="003C3B0E" w:rsidRPr="005458F6" w:rsidRDefault="003C3B0E" w:rsidP="00C95537">
            <w:pPr>
              <w:jc w:val="center"/>
              <w:rPr>
                <w:b/>
                <w:i/>
                <w:caps/>
                <w:sz w:val="22"/>
                <w:szCs w:val="22"/>
              </w:rPr>
            </w:pPr>
            <w:r w:rsidRPr="005458F6">
              <w:rPr>
                <w:b/>
                <w:i/>
                <w:caps/>
                <w:sz w:val="22"/>
                <w:szCs w:val="22"/>
              </w:rPr>
              <w:t>гаранционни изисквания</w:t>
            </w:r>
          </w:p>
        </w:tc>
      </w:tr>
      <w:tr w:rsidR="003C3B0E" w:rsidRPr="005458F6" w:rsidTr="00C95537">
        <w:tblPrEx>
          <w:tblLook w:val="00A0" w:firstRow="1" w:lastRow="0" w:firstColumn="1" w:lastColumn="0" w:noHBand="0" w:noVBand="0"/>
        </w:tblPrEx>
        <w:trPr>
          <w:gridAfter w:val="1"/>
          <w:wAfter w:w="8" w:type="dxa"/>
          <w:trHeight w:val="397"/>
        </w:trPr>
        <w:tc>
          <w:tcPr>
            <w:tcW w:w="618" w:type="dxa"/>
            <w:vAlign w:val="center"/>
          </w:tcPr>
          <w:p w:rsidR="003C3B0E" w:rsidRPr="005458F6" w:rsidRDefault="003C3B0E" w:rsidP="00C95537">
            <w:pPr>
              <w:jc w:val="center"/>
              <w:rPr>
                <w:b/>
                <w:sz w:val="22"/>
                <w:szCs w:val="22"/>
              </w:rPr>
            </w:pPr>
            <w:r w:rsidRPr="005458F6">
              <w:rPr>
                <w:b/>
                <w:sz w:val="22"/>
                <w:szCs w:val="22"/>
              </w:rPr>
              <w:t>Г</w:t>
            </w:r>
            <w:r>
              <w:rPr>
                <w:b/>
                <w:sz w:val="22"/>
                <w:szCs w:val="22"/>
              </w:rPr>
              <w:t>3.3.</w:t>
            </w:r>
            <w:r w:rsidRPr="005458F6">
              <w:rPr>
                <w:b/>
                <w:sz w:val="22"/>
                <w:szCs w:val="22"/>
              </w:rPr>
              <w:t>1</w:t>
            </w:r>
          </w:p>
        </w:tc>
        <w:tc>
          <w:tcPr>
            <w:tcW w:w="4597" w:type="dxa"/>
            <w:gridSpan w:val="3"/>
            <w:vAlign w:val="center"/>
          </w:tcPr>
          <w:p w:rsidR="003C3B0E" w:rsidRPr="005458F6" w:rsidRDefault="003C3B0E" w:rsidP="003C3B0E">
            <w:pPr>
              <w:autoSpaceDE w:val="0"/>
              <w:autoSpaceDN w:val="0"/>
              <w:adjustRightInd w:val="0"/>
              <w:rPr>
                <w:b/>
                <w:sz w:val="22"/>
                <w:szCs w:val="22"/>
              </w:rPr>
            </w:pPr>
            <w:r w:rsidRPr="005458F6">
              <w:rPr>
                <w:sz w:val="22"/>
                <w:szCs w:val="22"/>
              </w:rPr>
              <w:t>Срок на гаранционното обслужване,</w:t>
            </w:r>
            <w:r>
              <w:rPr>
                <w:sz w:val="22"/>
                <w:szCs w:val="22"/>
              </w:rPr>
              <w:t xml:space="preserve"> </w:t>
            </w:r>
            <w:r w:rsidRPr="005458F6">
              <w:rPr>
                <w:b/>
                <w:sz w:val="22"/>
                <w:szCs w:val="22"/>
              </w:rPr>
              <w:t>ГО</w:t>
            </w:r>
          </w:p>
        </w:tc>
        <w:tc>
          <w:tcPr>
            <w:tcW w:w="4533" w:type="dxa"/>
            <w:vAlign w:val="center"/>
          </w:tcPr>
          <w:p w:rsidR="003C3B0E" w:rsidRPr="005458F6" w:rsidRDefault="003C3B0E" w:rsidP="00C95537">
            <w:pPr>
              <w:spacing w:before="100" w:beforeAutospacing="1"/>
              <w:jc w:val="center"/>
              <w:rPr>
                <w:sz w:val="22"/>
                <w:szCs w:val="22"/>
              </w:rPr>
            </w:pPr>
          </w:p>
        </w:tc>
      </w:tr>
    </w:tbl>
    <w:p w:rsidR="009F717A" w:rsidRPr="009F717A" w:rsidRDefault="009F717A" w:rsidP="009F717A">
      <w:pPr>
        <w:spacing w:after="120"/>
        <w:ind w:firstLine="567"/>
        <w:jc w:val="both"/>
        <w:rPr>
          <w:b/>
        </w:rPr>
      </w:pPr>
    </w:p>
    <w:p w:rsidR="009F717A" w:rsidRPr="009F717A" w:rsidRDefault="009F717A" w:rsidP="009F717A">
      <w:pPr>
        <w:jc w:val="both"/>
        <w:rPr>
          <w:b/>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489"/>
        <w:gridCol w:w="86"/>
        <w:gridCol w:w="4594"/>
      </w:tblGrid>
      <w:tr w:rsidR="009F717A" w:rsidRPr="009F717A" w:rsidTr="00B92D45">
        <w:trPr>
          <w:trHeight w:val="397"/>
        </w:trPr>
        <w:tc>
          <w:tcPr>
            <w:tcW w:w="9805" w:type="dxa"/>
            <w:gridSpan w:val="4"/>
            <w:shd w:val="clear" w:color="auto" w:fill="D9D9D9"/>
            <w:vAlign w:val="center"/>
          </w:tcPr>
          <w:p w:rsidR="009F717A" w:rsidRPr="009F717A" w:rsidRDefault="009F717A" w:rsidP="00B92D45">
            <w:pPr>
              <w:jc w:val="center"/>
              <w:rPr>
                <w:b/>
                <w:i/>
                <w:caps/>
              </w:rPr>
            </w:pPr>
            <w:r w:rsidRPr="009F717A">
              <w:rPr>
                <w:b/>
                <w:i/>
                <w:highlight w:val="lightGray"/>
              </w:rPr>
              <w:t xml:space="preserve">3.4 </w:t>
            </w:r>
            <w:r w:rsidRPr="009F717A">
              <w:rPr>
                <w:b/>
                <w:i/>
              </w:rPr>
              <w:t>ЛАБОРАТОРНА СЪДОМИЯЛНА ЗА ПОДГОТОВКА НА СТЪКЛАРИЯ ТИП 2</w:t>
            </w:r>
          </w:p>
        </w:tc>
      </w:tr>
      <w:tr w:rsidR="009F717A" w:rsidRPr="009F717A" w:rsidTr="00B92D45">
        <w:trPr>
          <w:trHeight w:val="397"/>
        </w:trPr>
        <w:tc>
          <w:tcPr>
            <w:tcW w:w="9805"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489" w:type="dxa"/>
            <w:vAlign w:val="center"/>
          </w:tcPr>
          <w:p w:rsidR="009F717A" w:rsidRPr="009F717A" w:rsidRDefault="009F717A" w:rsidP="00B92D45">
            <w:pPr>
              <w:jc w:val="center"/>
              <w:rPr>
                <w:b/>
              </w:rPr>
            </w:pPr>
            <w:r w:rsidRPr="009F717A">
              <w:rPr>
                <w:b/>
              </w:rPr>
              <w:t>ИЗИСКВАНЕ НА ВЪЗЛОЖИТЕЛЯ</w:t>
            </w:r>
          </w:p>
        </w:tc>
        <w:tc>
          <w:tcPr>
            <w:tcW w:w="4680"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805" w:type="dxa"/>
            <w:gridSpan w:val="4"/>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pStyle w:val="ListParagraph"/>
              <w:ind w:left="0"/>
              <w:jc w:val="both"/>
              <w:rPr>
                <w:rFonts w:ascii="Times New Roman" w:hAnsi="Times New Roman"/>
                <w:b/>
              </w:rPr>
            </w:pPr>
            <w:r w:rsidRPr="009F717A">
              <w:rPr>
                <w:rFonts w:ascii="Times New Roman" w:hAnsi="Times New Roman"/>
                <w:b/>
              </w:rPr>
              <w:lastRenderedPageBreak/>
              <w:t>1.</w:t>
            </w:r>
          </w:p>
        </w:tc>
        <w:tc>
          <w:tcPr>
            <w:tcW w:w="4575" w:type="dxa"/>
            <w:gridSpan w:val="2"/>
            <w:vAlign w:val="center"/>
          </w:tcPr>
          <w:p w:rsidR="009F717A" w:rsidRPr="009F717A" w:rsidRDefault="009F717A" w:rsidP="003C65E9">
            <w:pPr>
              <w:ind w:right="-105"/>
              <w:jc w:val="both"/>
            </w:pPr>
            <w:r w:rsidRPr="009F717A">
              <w:t>Свободностояща с размери (ВхШхД) 835x598x598 с отклонение на размерите от ± 10%</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pStyle w:val="ListParagraph"/>
              <w:ind w:left="0"/>
              <w:jc w:val="both"/>
              <w:rPr>
                <w:rFonts w:ascii="Times New Roman" w:hAnsi="Times New Roman"/>
                <w:b/>
              </w:rPr>
            </w:pPr>
            <w:r w:rsidRPr="009F717A">
              <w:rPr>
                <w:rFonts w:ascii="Times New Roman" w:hAnsi="Times New Roman"/>
                <w:b/>
              </w:rPr>
              <w:t>2.</w:t>
            </w:r>
          </w:p>
        </w:tc>
        <w:tc>
          <w:tcPr>
            <w:tcW w:w="4575" w:type="dxa"/>
            <w:gridSpan w:val="2"/>
            <w:vAlign w:val="center"/>
          </w:tcPr>
          <w:p w:rsidR="009F717A" w:rsidRPr="009F717A" w:rsidRDefault="009F717A" w:rsidP="00B92D45">
            <w:pPr>
              <w:ind w:right="-105"/>
            </w:pPr>
            <w:r w:rsidRPr="009F717A">
              <w:t>Приложение като миялна машина-дезинфектор</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3.</w:t>
            </w:r>
          </w:p>
        </w:tc>
        <w:tc>
          <w:tcPr>
            <w:tcW w:w="4575" w:type="dxa"/>
            <w:gridSpan w:val="2"/>
            <w:vAlign w:val="center"/>
          </w:tcPr>
          <w:p w:rsidR="009F717A" w:rsidRPr="009F717A" w:rsidRDefault="009F717A" w:rsidP="00B92D45">
            <w:pPr>
              <w:ind w:right="-105"/>
              <w:jc w:val="both"/>
            </w:pPr>
            <w:r w:rsidRPr="009F717A">
              <w:t xml:space="preserve">Програми минимум 1 </w:t>
            </w:r>
            <w:r w:rsidRPr="009F717A">
              <w:rPr>
                <w:color w:val="000000" w:themeColor="text1"/>
              </w:rPr>
              <w:t xml:space="preserve">интензивна </w:t>
            </w:r>
            <w:r w:rsidRPr="009F717A">
              <w:t>до 93°С и една олекотена (екологична) с продължителност до 20 минути</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4.</w:t>
            </w:r>
          </w:p>
        </w:tc>
        <w:tc>
          <w:tcPr>
            <w:tcW w:w="4575" w:type="dxa"/>
            <w:gridSpan w:val="2"/>
            <w:vAlign w:val="center"/>
          </w:tcPr>
          <w:p w:rsidR="009F717A" w:rsidRPr="009F717A" w:rsidRDefault="009F717A" w:rsidP="00B92D45">
            <w:pPr>
              <w:ind w:right="-105"/>
              <w:jc w:val="both"/>
            </w:pPr>
            <w:r w:rsidRPr="009F717A">
              <w:t>Капацитет минимум 125 лабораторни бутилки</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5.</w:t>
            </w:r>
          </w:p>
        </w:tc>
        <w:tc>
          <w:tcPr>
            <w:tcW w:w="4575" w:type="dxa"/>
            <w:gridSpan w:val="2"/>
            <w:vAlign w:val="center"/>
          </w:tcPr>
          <w:p w:rsidR="009F717A" w:rsidRPr="009F717A" w:rsidRDefault="009F717A" w:rsidP="00B92D45">
            <w:pPr>
              <w:ind w:right="-105"/>
              <w:jc w:val="both"/>
            </w:pPr>
            <w:r w:rsidRPr="009F717A">
              <w:t>Да работи с прахообразни детергенти</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6.</w:t>
            </w:r>
          </w:p>
        </w:tc>
        <w:tc>
          <w:tcPr>
            <w:tcW w:w="4575" w:type="dxa"/>
            <w:gridSpan w:val="2"/>
            <w:vAlign w:val="center"/>
          </w:tcPr>
          <w:p w:rsidR="009F717A" w:rsidRPr="009F717A" w:rsidRDefault="009F717A" w:rsidP="00B92D45">
            <w:pPr>
              <w:ind w:right="-105"/>
              <w:jc w:val="both"/>
            </w:pPr>
            <w:r w:rsidRPr="009F717A">
              <w:t>Да има връзки за студена, топла и деминерализирана/дестилирана  вода</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B92D45">
            <w:pPr>
              <w:rPr>
                <w:b/>
                <w:caps/>
              </w:rPr>
            </w:pPr>
            <w:r w:rsidRPr="009F717A">
              <w:rPr>
                <w:b/>
                <w:caps/>
              </w:rPr>
              <w:t>7.</w:t>
            </w:r>
          </w:p>
        </w:tc>
        <w:tc>
          <w:tcPr>
            <w:tcW w:w="4575" w:type="dxa"/>
            <w:gridSpan w:val="2"/>
            <w:vAlign w:val="center"/>
          </w:tcPr>
          <w:p w:rsidR="009F717A" w:rsidRPr="009F717A" w:rsidRDefault="009F717A" w:rsidP="00B92D45">
            <w:pPr>
              <w:ind w:right="-105"/>
              <w:jc w:val="both"/>
            </w:pPr>
            <w:r w:rsidRPr="009F717A">
              <w:t xml:space="preserve">Управление чрез панел с докосване </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Поне четири-степенна филтърна система за защита на машината</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Помпа с променливи обороти, различни за всяка отделна програма, като по този начин  упражнява различно налягане на измиване и се адаптира към изискванията в зависимост от замърсяването.</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Циркулационна помпа с дебит минимум Qmax 500 l/min</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t>Вътрешна работна камера от неръждаема стомана, лазерно полирана, с гладки шевове</w:t>
            </w:r>
            <w:r w:rsidR="003C65E9">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ind w:right="-105"/>
              <w:jc w:val="both"/>
            </w:pPr>
            <w:r w:rsidRPr="009F717A">
              <w:rPr>
                <w:color w:val="000000" w:themeColor="text1"/>
              </w:rPr>
              <w:t>Електрическо захранване –  400V/50HZ</w:t>
            </w:r>
            <w:r w:rsidR="003C65E9">
              <w:rPr>
                <w:color w:val="000000" w:themeColor="text1"/>
              </w:rPr>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jc w:val="both"/>
            </w:pPr>
            <w:r w:rsidRPr="009F717A">
              <w:t>Комплект от принадлежности от неръждаема стомана:</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 xml:space="preserve">горна кошница с въртящо се рамо и работна височина 205 </w:t>
            </w:r>
            <w:r w:rsidRPr="009F717A">
              <w:rPr>
                <w:rFonts w:ascii="Times New Roman" w:hAnsi="Times New Roman"/>
                <w:lang w:val="en-US"/>
              </w:rPr>
              <w:t>mm</w:t>
            </w:r>
            <w:r w:rsidRPr="009F717A">
              <w:rPr>
                <w:rFonts w:ascii="Times New Roman" w:hAnsi="Times New Roman"/>
              </w:rPr>
              <w:t xml:space="preserve"> ± 30 </w:t>
            </w:r>
            <w:r w:rsidRPr="009F717A">
              <w:rPr>
                <w:rFonts w:ascii="Times New Roman" w:hAnsi="Times New Roman"/>
                <w:lang w:val="en-US"/>
              </w:rPr>
              <w:t>mm</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долна плоска кошница</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 xml:space="preserve">2 броя стативи, събиращи 18 съда с широко гърло (250 </w:t>
            </w:r>
            <w:r w:rsidRPr="009F717A">
              <w:rPr>
                <w:rFonts w:ascii="Times New Roman" w:hAnsi="Times New Roman"/>
                <w:lang w:val="en-US"/>
              </w:rPr>
              <w:t>ml</w:t>
            </w:r>
            <w:r w:rsidRPr="009F717A">
              <w:rPr>
                <w:rFonts w:ascii="Times New Roman" w:hAnsi="Times New Roman"/>
              </w:rPr>
              <w:t>)</w:t>
            </w:r>
          </w:p>
          <w:p w:rsidR="009F717A" w:rsidRPr="009F717A" w:rsidRDefault="009F717A" w:rsidP="009F717A">
            <w:pPr>
              <w:pStyle w:val="ListParagraph"/>
              <w:numPr>
                <w:ilvl w:val="0"/>
                <w:numId w:val="41"/>
              </w:numPr>
              <w:spacing w:after="0" w:line="240" w:lineRule="auto"/>
              <w:jc w:val="both"/>
              <w:rPr>
                <w:rFonts w:ascii="Times New Roman" w:hAnsi="Times New Roman"/>
              </w:rPr>
            </w:pPr>
            <w:r w:rsidRPr="009F717A">
              <w:rPr>
                <w:rFonts w:ascii="Times New Roman" w:hAnsi="Times New Roman"/>
              </w:rPr>
              <w:t>2 броя стативи за лабораторни шишета, съдове, петри и др</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rPr>
            </w:pPr>
          </w:p>
        </w:tc>
        <w:tc>
          <w:tcPr>
            <w:tcW w:w="4575" w:type="dxa"/>
            <w:gridSpan w:val="2"/>
            <w:vAlign w:val="center"/>
          </w:tcPr>
          <w:p w:rsidR="009F717A" w:rsidRPr="009F717A" w:rsidRDefault="009F717A" w:rsidP="00B92D45">
            <w:pPr>
              <w:jc w:val="both"/>
            </w:pPr>
            <w:r w:rsidRPr="009F717A">
              <w:t>Дозиращ модул за течен почистващ агент /неутрализиращ агент, със засмукващ маркуч за съдове с капацитет 5 и/или 10 l ± 10% в комплект с 10 L съд със следните характеристики:</w:t>
            </w:r>
          </w:p>
          <w:p w:rsidR="009F717A" w:rsidRPr="009F717A" w:rsidRDefault="009F717A" w:rsidP="009F717A">
            <w:pPr>
              <w:pStyle w:val="ListParagraph"/>
              <w:numPr>
                <w:ilvl w:val="0"/>
                <w:numId w:val="42"/>
              </w:numPr>
              <w:spacing w:after="0" w:line="240" w:lineRule="auto"/>
              <w:jc w:val="both"/>
              <w:rPr>
                <w:rFonts w:ascii="Times New Roman" w:hAnsi="Times New Roman"/>
              </w:rPr>
            </w:pPr>
            <w:r w:rsidRPr="009F717A">
              <w:rPr>
                <w:rFonts w:ascii="Times New Roman" w:hAnsi="Times New Roman"/>
              </w:rPr>
              <w:t>Прозрачен РР със защитена от теч капачка и сменяеми адаптори .</w:t>
            </w:r>
          </w:p>
          <w:p w:rsidR="009F717A" w:rsidRPr="009F717A" w:rsidRDefault="009F717A" w:rsidP="009F717A">
            <w:pPr>
              <w:pStyle w:val="ListParagraph"/>
              <w:numPr>
                <w:ilvl w:val="0"/>
                <w:numId w:val="42"/>
              </w:numPr>
              <w:spacing w:after="0" w:line="240" w:lineRule="auto"/>
              <w:jc w:val="both"/>
              <w:rPr>
                <w:rFonts w:ascii="Times New Roman" w:hAnsi="Times New Roman"/>
              </w:rPr>
            </w:pPr>
            <w:r w:rsidRPr="009F717A">
              <w:rPr>
                <w:rFonts w:ascii="Times New Roman" w:hAnsi="Times New Roman"/>
              </w:rPr>
              <w:t>Дръжки за по-лесно пренасяне или алтернативно решение;</w:t>
            </w:r>
          </w:p>
          <w:p w:rsidR="009F717A" w:rsidRPr="009F717A" w:rsidRDefault="009F717A" w:rsidP="009F717A">
            <w:pPr>
              <w:pStyle w:val="ListParagraph"/>
              <w:numPr>
                <w:ilvl w:val="0"/>
                <w:numId w:val="42"/>
              </w:numPr>
              <w:spacing w:after="0" w:line="240" w:lineRule="auto"/>
              <w:jc w:val="both"/>
              <w:rPr>
                <w:rFonts w:ascii="Times New Roman" w:hAnsi="Times New Roman"/>
              </w:rPr>
            </w:pPr>
            <w:r w:rsidRPr="009F717A">
              <w:rPr>
                <w:rFonts w:ascii="Times New Roman" w:hAnsi="Times New Roman"/>
              </w:rPr>
              <w:lastRenderedPageBreak/>
              <w:t>Ясна градуировка и отбелязан общ капацитет;</w:t>
            </w:r>
          </w:p>
          <w:p w:rsidR="009F717A" w:rsidRPr="009F717A" w:rsidRDefault="009F717A" w:rsidP="003C65E9">
            <w:pPr>
              <w:pStyle w:val="ListParagraph"/>
              <w:numPr>
                <w:ilvl w:val="0"/>
                <w:numId w:val="42"/>
              </w:numPr>
              <w:spacing w:after="0" w:line="240" w:lineRule="auto"/>
              <w:jc w:val="both"/>
              <w:rPr>
                <w:rFonts w:ascii="Times New Roman" w:hAnsi="Times New Roman"/>
              </w:rPr>
            </w:pPr>
            <w:r w:rsidRPr="009F717A">
              <w:rPr>
                <w:rFonts w:ascii="Times New Roman" w:hAnsi="Times New Roman"/>
              </w:rPr>
              <w:t>Кран с различни възможности за връзка към помпи/маркучи</w:t>
            </w:r>
            <w:r w:rsidR="003C65E9">
              <w:rPr>
                <w:rFonts w:ascii="Times New Roman" w:hAnsi="Times New Roman"/>
              </w:rPr>
              <w:t>.</w:t>
            </w:r>
          </w:p>
        </w:tc>
        <w:tc>
          <w:tcPr>
            <w:tcW w:w="4594" w:type="dxa"/>
            <w:vAlign w:val="center"/>
          </w:tcPr>
          <w:p w:rsidR="009F717A" w:rsidRPr="009F717A" w:rsidRDefault="009F717A" w:rsidP="00B92D45">
            <w:pPr>
              <w:jc w:val="center"/>
            </w:pPr>
          </w:p>
        </w:tc>
      </w:tr>
      <w:tr w:rsidR="009F717A" w:rsidRPr="009F717A" w:rsidTr="003C65E9">
        <w:tblPrEx>
          <w:tblLook w:val="00A0" w:firstRow="1" w:lastRow="0" w:firstColumn="1" w:lastColumn="0" w:noHBand="0" w:noVBand="0"/>
        </w:tblPrEx>
        <w:trPr>
          <w:trHeight w:val="397"/>
        </w:trPr>
        <w:tc>
          <w:tcPr>
            <w:tcW w:w="636" w:type="dxa"/>
            <w:vAlign w:val="center"/>
          </w:tcPr>
          <w:p w:rsidR="009F717A" w:rsidRPr="009F717A" w:rsidRDefault="009F717A" w:rsidP="00593F52">
            <w:pPr>
              <w:pStyle w:val="ListParagraph"/>
              <w:numPr>
                <w:ilvl w:val="0"/>
                <w:numId w:val="91"/>
              </w:numPr>
              <w:spacing w:after="0" w:line="240" w:lineRule="auto"/>
              <w:jc w:val="center"/>
              <w:rPr>
                <w:rFonts w:ascii="Times New Roman" w:hAnsi="Times New Roman"/>
                <w:b/>
                <w:caps/>
                <w:color w:val="000000" w:themeColor="text1"/>
              </w:rPr>
            </w:pPr>
          </w:p>
        </w:tc>
        <w:tc>
          <w:tcPr>
            <w:tcW w:w="4575" w:type="dxa"/>
            <w:gridSpan w:val="2"/>
            <w:vAlign w:val="center"/>
          </w:tcPr>
          <w:p w:rsidR="009F717A" w:rsidRPr="009F717A" w:rsidRDefault="009F717A" w:rsidP="003C65E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59"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59" w:lineRule="auto"/>
              <w:jc w:val="both"/>
            </w:pPr>
            <w:r w:rsidRPr="009F717A">
              <w:t>Обучение за работа с апарата и за рутинна поддръжка</w:t>
            </w:r>
            <w:r w:rsidR="003C65E9">
              <w:t>.</w:t>
            </w:r>
          </w:p>
          <w:p w:rsidR="009F717A" w:rsidRPr="009F717A" w:rsidRDefault="00294BD2" w:rsidP="003C65E9">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ind w:right="-105"/>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594" w:type="dxa"/>
            <w:vAlign w:val="center"/>
          </w:tcPr>
          <w:p w:rsidR="009F717A" w:rsidRPr="009F717A" w:rsidRDefault="009F717A" w:rsidP="00B92D45">
            <w:pPr>
              <w:jc w:val="center"/>
              <w:rPr>
                <w:color w:val="FF0000"/>
              </w:rPr>
            </w:pPr>
          </w:p>
        </w:tc>
      </w:tr>
    </w:tbl>
    <w:p w:rsidR="003C3B0E" w:rsidRDefault="003C3B0E"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603"/>
        <w:gridCol w:w="2892"/>
        <w:gridCol w:w="4408"/>
        <w:gridCol w:w="8"/>
      </w:tblGrid>
      <w:tr w:rsidR="003C3B0E" w:rsidRPr="00C03DF8" w:rsidTr="00C95537">
        <w:trPr>
          <w:trHeight w:val="397"/>
        </w:trPr>
        <w:tc>
          <w:tcPr>
            <w:tcW w:w="9756" w:type="dxa"/>
            <w:gridSpan w:val="5"/>
            <w:shd w:val="clear" w:color="auto" w:fill="D9D9D9"/>
            <w:vAlign w:val="center"/>
          </w:tcPr>
          <w:p w:rsidR="003C3B0E" w:rsidRPr="00C03DF8" w:rsidRDefault="003C3B0E" w:rsidP="00C95537">
            <w:pPr>
              <w:jc w:val="center"/>
              <w:rPr>
                <w:b/>
                <w:caps/>
                <w:sz w:val="22"/>
                <w:szCs w:val="22"/>
              </w:rPr>
            </w:pPr>
            <w:r w:rsidRPr="00C03DF8">
              <w:rPr>
                <w:b/>
                <w:caps/>
                <w:sz w:val="22"/>
                <w:szCs w:val="22"/>
              </w:rPr>
              <w:t>3.4 ЛАБОРАТОРНА СЪДОМИЯЛНА ЗА ПОДГОТОВКА НА СТЪКЛАРИЯ</w:t>
            </w:r>
            <w:r>
              <w:rPr>
                <w:b/>
                <w:caps/>
                <w:sz w:val="22"/>
                <w:szCs w:val="22"/>
              </w:rPr>
              <w:t xml:space="preserve"> ТИП 2</w:t>
            </w:r>
          </w:p>
        </w:tc>
      </w:tr>
      <w:tr w:rsidR="003C3B0E" w:rsidRPr="00C03DF8" w:rsidTr="00C95537">
        <w:trPr>
          <w:trHeight w:val="397"/>
        </w:trPr>
        <w:tc>
          <w:tcPr>
            <w:tcW w:w="9756" w:type="dxa"/>
            <w:gridSpan w:val="5"/>
            <w:shd w:val="clear" w:color="auto" w:fill="D9D9D9"/>
            <w:vAlign w:val="center"/>
          </w:tcPr>
          <w:p w:rsidR="003C3B0E" w:rsidRPr="00C03DF8" w:rsidRDefault="003C3B0E" w:rsidP="00C95537">
            <w:pPr>
              <w:jc w:val="center"/>
              <w:rPr>
                <w:b/>
                <w:sz w:val="22"/>
                <w:szCs w:val="22"/>
              </w:rPr>
            </w:pPr>
            <w:r w:rsidRPr="00C03DF8">
              <w:rPr>
                <w:b/>
                <w:i/>
                <w:caps/>
                <w:sz w:val="22"/>
                <w:szCs w:val="22"/>
              </w:rPr>
              <w:t>Изисквания на възложителя, подлежащи на оценяване по методиката за комплексна оценка на офертите</w:t>
            </w: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w:t>
            </w:r>
          </w:p>
        </w:tc>
        <w:tc>
          <w:tcPr>
            <w:tcW w:w="4597" w:type="dxa"/>
            <w:gridSpan w:val="2"/>
            <w:vAlign w:val="center"/>
          </w:tcPr>
          <w:p w:rsidR="003C3B0E" w:rsidRPr="00C03DF8" w:rsidRDefault="003C3B0E" w:rsidP="00C95537">
            <w:pPr>
              <w:jc w:val="center"/>
              <w:rPr>
                <w:b/>
                <w:sz w:val="22"/>
                <w:szCs w:val="22"/>
              </w:rPr>
            </w:pPr>
            <w:r w:rsidRPr="00C03DF8">
              <w:rPr>
                <w:b/>
                <w:sz w:val="22"/>
                <w:szCs w:val="22"/>
              </w:rPr>
              <w:t>ИЗИСКВАНЕ НА ВЪЗЛОЖИТЕЛЯ</w:t>
            </w:r>
          </w:p>
        </w:tc>
        <w:tc>
          <w:tcPr>
            <w:tcW w:w="4533" w:type="dxa"/>
            <w:vAlign w:val="center"/>
          </w:tcPr>
          <w:p w:rsidR="003C3B0E" w:rsidRPr="00C03DF8" w:rsidRDefault="003C3B0E" w:rsidP="00C95537">
            <w:pPr>
              <w:jc w:val="center"/>
              <w:rPr>
                <w:b/>
                <w:sz w:val="22"/>
                <w:szCs w:val="22"/>
              </w:rPr>
            </w:pPr>
            <w:r w:rsidRPr="00C03DF8">
              <w:rPr>
                <w:b/>
                <w:sz w:val="22"/>
                <w:szCs w:val="22"/>
              </w:rPr>
              <w:t>ПРЕДЛОЖЕНИЕ НА УЧАСТНИКА</w:t>
            </w:r>
          </w:p>
          <w:p w:rsidR="003C3B0E" w:rsidRPr="00C03DF8" w:rsidRDefault="003C3B0E" w:rsidP="00C95537">
            <w:pPr>
              <w:jc w:val="center"/>
              <w:rPr>
                <w:b/>
                <w:sz w:val="22"/>
                <w:szCs w:val="22"/>
              </w:rPr>
            </w:pPr>
            <w:r w:rsidRPr="00C03DF8">
              <w:rPr>
                <w:b/>
                <w:sz w:val="22"/>
                <w:szCs w:val="22"/>
              </w:rPr>
              <w:t>(с посочена страница от официален документ, доказващ предложението)</w:t>
            </w:r>
          </w:p>
        </w:tc>
      </w:tr>
      <w:tr w:rsidR="003C3B0E" w:rsidRPr="00C03DF8" w:rsidTr="00C95537">
        <w:tblPrEx>
          <w:tblLook w:val="00A0" w:firstRow="1" w:lastRow="0" w:firstColumn="1" w:lastColumn="0" w:noHBand="0" w:noVBand="0"/>
        </w:tblPrEx>
        <w:trPr>
          <w:gridAfter w:val="1"/>
          <w:wAfter w:w="8" w:type="dxa"/>
          <w:trHeight w:val="397"/>
        </w:trPr>
        <w:tc>
          <w:tcPr>
            <w:tcW w:w="9748" w:type="dxa"/>
            <w:gridSpan w:val="4"/>
            <w:vAlign w:val="center"/>
          </w:tcPr>
          <w:p w:rsidR="003C3B0E" w:rsidRPr="00C03DF8" w:rsidRDefault="003C3B0E" w:rsidP="00C95537">
            <w:pPr>
              <w:jc w:val="center"/>
              <w:rPr>
                <w:sz w:val="22"/>
                <w:szCs w:val="22"/>
              </w:rPr>
            </w:pPr>
            <w:r w:rsidRPr="00C03DF8">
              <w:rPr>
                <w:b/>
                <w:i/>
                <w:caps/>
                <w:sz w:val="22"/>
                <w:szCs w:val="22"/>
              </w:rPr>
              <w:t>Технически изисквания</w:t>
            </w: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1</w:t>
            </w:r>
          </w:p>
        </w:tc>
        <w:tc>
          <w:tcPr>
            <w:tcW w:w="4597" w:type="dxa"/>
            <w:gridSpan w:val="2"/>
            <w:vAlign w:val="center"/>
          </w:tcPr>
          <w:p w:rsidR="003C3B0E" w:rsidRPr="00C03DF8" w:rsidRDefault="003C3B0E" w:rsidP="003C65E9">
            <w:pPr>
              <w:jc w:val="both"/>
              <w:rPr>
                <w:color w:val="000000" w:themeColor="text1"/>
                <w:sz w:val="22"/>
                <w:szCs w:val="22"/>
              </w:rPr>
            </w:pPr>
            <w:r w:rsidRPr="00C03DF8">
              <w:rPr>
                <w:color w:val="000000" w:themeColor="text1"/>
                <w:sz w:val="22"/>
                <w:szCs w:val="22"/>
              </w:rPr>
              <w:t>Вграден съд за омекотител за предпазване на машината от натрупване на отлагания</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lang w:val="en-US"/>
              </w:rPr>
            </w:pPr>
            <w:r w:rsidRPr="00C03DF8">
              <w:rPr>
                <w:b/>
                <w:sz w:val="22"/>
                <w:szCs w:val="22"/>
                <w:lang w:val="en-US"/>
              </w:rPr>
              <w:t>T</w:t>
            </w:r>
            <w:r>
              <w:rPr>
                <w:b/>
                <w:sz w:val="22"/>
                <w:szCs w:val="22"/>
              </w:rPr>
              <w:t>3.4.</w:t>
            </w:r>
            <w:r w:rsidRPr="00C03DF8">
              <w:rPr>
                <w:b/>
                <w:sz w:val="22"/>
                <w:szCs w:val="22"/>
                <w:lang w:val="en-US"/>
              </w:rPr>
              <w:t>2</w:t>
            </w:r>
          </w:p>
        </w:tc>
        <w:tc>
          <w:tcPr>
            <w:tcW w:w="4597" w:type="dxa"/>
            <w:gridSpan w:val="2"/>
            <w:vAlign w:val="center"/>
          </w:tcPr>
          <w:p w:rsidR="003C3B0E" w:rsidRPr="00C03DF8" w:rsidRDefault="003C3B0E" w:rsidP="003C65E9">
            <w:pPr>
              <w:jc w:val="both"/>
              <w:rPr>
                <w:sz w:val="22"/>
                <w:szCs w:val="22"/>
              </w:rPr>
            </w:pPr>
            <w:r w:rsidRPr="00C03DF8">
              <w:rPr>
                <w:sz w:val="22"/>
                <w:szCs w:val="22"/>
              </w:rPr>
              <w:t>Сензори за наблюдение на налягането и скоростта на въртящото се рамо</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3</w:t>
            </w:r>
          </w:p>
        </w:tc>
        <w:tc>
          <w:tcPr>
            <w:tcW w:w="4597" w:type="dxa"/>
            <w:gridSpan w:val="2"/>
            <w:vAlign w:val="center"/>
          </w:tcPr>
          <w:p w:rsidR="003C3B0E" w:rsidRPr="00C03DF8" w:rsidRDefault="003C3B0E" w:rsidP="003C65E9">
            <w:pPr>
              <w:jc w:val="both"/>
              <w:rPr>
                <w:sz w:val="22"/>
                <w:szCs w:val="22"/>
              </w:rPr>
            </w:pPr>
            <w:r w:rsidRPr="00C03DF8">
              <w:rPr>
                <w:sz w:val="22"/>
                <w:szCs w:val="22"/>
              </w:rPr>
              <w:t>Възможност за надграждане с приставки с интензивни дюзи за миене на пипети, мерителни колби, цилиндри</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4</w:t>
            </w:r>
          </w:p>
        </w:tc>
        <w:tc>
          <w:tcPr>
            <w:tcW w:w="4597" w:type="dxa"/>
            <w:gridSpan w:val="2"/>
            <w:vAlign w:val="center"/>
          </w:tcPr>
          <w:p w:rsidR="003C3B0E" w:rsidRPr="00C03DF8" w:rsidRDefault="003C3B0E" w:rsidP="003C65E9">
            <w:pPr>
              <w:jc w:val="both"/>
              <w:rPr>
                <w:sz w:val="22"/>
                <w:szCs w:val="22"/>
              </w:rPr>
            </w:pPr>
            <w:r w:rsidRPr="00C03DF8">
              <w:rPr>
                <w:sz w:val="22"/>
                <w:szCs w:val="22"/>
              </w:rPr>
              <w:t>Нагревателни елементи, разположени извън работната камера</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Т</w:t>
            </w:r>
            <w:r>
              <w:rPr>
                <w:b/>
                <w:sz w:val="22"/>
                <w:szCs w:val="22"/>
              </w:rPr>
              <w:t>3.4.</w:t>
            </w:r>
            <w:r w:rsidRPr="00C03DF8">
              <w:rPr>
                <w:b/>
                <w:sz w:val="22"/>
                <w:szCs w:val="22"/>
              </w:rPr>
              <w:t>5</w:t>
            </w:r>
          </w:p>
        </w:tc>
        <w:tc>
          <w:tcPr>
            <w:tcW w:w="4597" w:type="dxa"/>
            <w:gridSpan w:val="2"/>
            <w:vAlign w:val="center"/>
          </w:tcPr>
          <w:p w:rsidR="003C3B0E" w:rsidRPr="00C03DF8" w:rsidRDefault="003C3B0E" w:rsidP="003C65E9">
            <w:pPr>
              <w:jc w:val="both"/>
              <w:rPr>
                <w:sz w:val="22"/>
                <w:szCs w:val="22"/>
              </w:rPr>
            </w:pPr>
            <w:r w:rsidRPr="00C03DF8">
              <w:rPr>
                <w:sz w:val="22"/>
                <w:szCs w:val="22"/>
              </w:rPr>
              <w:t xml:space="preserve">Допълнителният съд от 10 </w:t>
            </w:r>
            <w:r w:rsidRPr="00C03DF8">
              <w:rPr>
                <w:sz w:val="22"/>
                <w:szCs w:val="22"/>
                <w:lang w:val="en-US"/>
              </w:rPr>
              <w:t>L</w:t>
            </w:r>
            <w:r w:rsidRPr="00C03DF8">
              <w:rPr>
                <w:sz w:val="22"/>
                <w:szCs w:val="22"/>
              </w:rPr>
              <w:t xml:space="preserve"> да има правоъгълна форма с цел ефективно използване на работното пространство </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9748" w:type="dxa"/>
            <w:gridSpan w:val="4"/>
            <w:vAlign w:val="center"/>
          </w:tcPr>
          <w:p w:rsidR="003C3B0E" w:rsidRPr="00C03DF8" w:rsidRDefault="003C3B0E" w:rsidP="00C95537">
            <w:pPr>
              <w:jc w:val="center"/>
              <w:rPr>
                <w:b/>
                <w:i/>
                <w:caps/>
                <w:sz w:val="22"/>
                <w:szCs w:val="22"/>
              </w:rPr>
            </w:pPr>
            <w:r w:rsidRPr="00C03DF8">
              <w:rPr>
                <w:b/>
                <w:i/>
                <w:caps/>
                <w:sz w:val="22"/>
                <w:szCs w:val="22"/>
              </w:rPr>
              <w:t>функционални изисквания</w:t>
            </w:r>
          </w:p>
        </w:tc>
      </w:tr>
      <w:tr w:rsidR="003C3B0E" w:rsidRPr="00C03DF8" w:rsidTr="00C95537">
        <w:tblPrEx>
          <w:tblLook w:val="00A0" w:firstRow="1" w:lastRow="0" w:firstColumn="1" w:lastColumn="0" w:noHBand="0" w:noVBand="0"/>
        </w:tblPrEx>
        <w:trPr>
          <w:gridAfter w:val="1"/>
          <w:wAfter w:w="8" w:type="dxa"/>
          <w:trHeight w:val="445"/>
        </w:trPr>
        <w:tc>
          <w:tcPr>
            <w:tcW w:w="618" w:type="dxa"/>
            <w:vAlign w:val="center"/>
          </w:tcPr>
          <w:p w:rsidR="003C3B0E" w:rsidRPr="00C03DF8" w:rsidRDefault="003C3B0E" w:rsidP="00C95537">
            <w:pPr>
              <w:jc w:val="center"/>
              <w:rPr>
                <w:b/>
                <w:sz w:val="22"/>
                <w:szCs w:val="22"/>
              </w:rPr>
            </w:pPr>
            <w:r w:rsidRPr="00C03DF8">
              <w:rPr>
                <w:b/>
                <w:sz w:val="22"/>
                <w:szCs w:val="22"/>
              </w:rPr>
              <w:t>Ф</w:t>
            </w:r>
            <w:r>
              <w:rPr>
                <w:b/>
                <w:sz w:val="22"/>
                <w:szCs w:val="22"/>
              </w:rPr>
              <w:t>3.4.</w:t>
            </w:r>
            <w:r w:rsidRPr="00C03DF8">
              <w:rPr>
                <w:b/>
                <w:sz w:val="22"/>
                <w:szCs w:val="22"/>
              </w:rPr>
              <w:t>1</w:t>
            </w:r>
          </w:p>
        </w:tc>
        <w:tc>
          <w:tcPr>
            <w:tcW w:w="4597" w:type="dxa"/>
            <w:gridSpan w:val="2"/>
            <w:vAlign w:val="center"/>
          </w:tcPr>
          <w:p w:rsidR="003C3B0E" w:rsidRPr="00C03DF8" w:rsidRDefault="003C3B0E" w:rsidP="003C65E9">
            <w:pPr>
              <w:jc w:val="both"/>
              <w:rPr>
                <w:sz w:val="22"/>
                <w:szCs w:val="22"/>
              </w:rPr>
            </w:pPr>
            <w:r w:rsidRPr="00C03DF8">
              <w:rPr>
                <w:sz w:val="22"/>
                <w:szCs w:val="22"/>
              </w:rPr>
              <w:t>Функция „Отложен старт“</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445"/>
        </w:trPr>
        <w:tc>
          <w:tcPr>
            <w:tcW w:w="618" w:type="dxa"/>
            <w:vAlign w:val="center"/>
          </w:tcPr>
          <w:p w:rsidR="003C3B0E" w:rsidRPr="00C03DF8" w:rsidRDefault="003C3B0E" w:rsidP="00C95537">
            <w:pPr>
              <w:jc w:val="center"/>
              <w:rPr>
                <w:b/>
                <w:sz w:val="22"/>
                <w:szCs w:val="22"/>
              </w:rPr>
            </w:pPr>
            <w:r w:rsidRPr="00C03DF8">
              <w:rPr>
                <w:b/>
                <w:sz w:val="22"/>
                <w:szCs w:val="22"/>
              </w:rPr>
              <w:t>Ф</w:t>
            </w:r>
            <w:r>
              <w:rPr>
                <w:b/>
                <w:sz w:val="22"/>
                <w:szCs w:val="22"/>
              </w:rPr>
              <w:t>3.4.</w:t>
            </w:r>
            <w:r w:rsidRPr="00C03DF8">
              <w:rPr>
                <w:b/>
                <w:sz w:val="22"/>
                <w:szCs w:val="22"/>
              </w:rPr>
              <w:t>2</w:t>
            </w:r>
          </w:p>
        </w:tc>
        <w:tc>
          <w:tcPr>
            <w:tcW w:w="4597" w:type="dxa"/>
            <w:gridSpan w:val="2"/>
            <w:vAlign w:val="center"/>
          </w:tcPr>
          <w:p w:rsidR="003C3B0E" w:rsidRPr="00C03DF8" w:rsidRDefault="003C3B0E" w:rsidP="003C65E9">
            <w:pPr>
              <w:jc w:val="both"/>
              <w:rPr>
                <w:sz w:val="22"/>
                <w:szCs w:val="22"/>
              </w:rPr>
            </w:pPr>
            <w:r w:rsidRPr="00C03DF8">
              <w:rPr>
                <w:sz w:val="22"/>
                <w:szCs w:val="22"/>
              </w:rPr>
              <w:t>Защита чрез парола на нива на достъп до програми</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526"/>
        </w:trPr>
        <w:tc>
          <w:tcPr>
            <w:tcW w:w="618" w:type="dxa"/>
            <w:vMerge w:val="restart"/>
            <w:vAlign w:val="center"/>
          </w:tcPr>
          <w:p w:rsidR="003C3B0E" w:rsidRPr="00C03DF8" w:rsidRDefault="003C3B0E" w:rsidP="00C95537">
            <w:pPr>
              <w:jc w:val="center"/>
              <w:rPr>
                <w:b/>
                <w:sz w:val="22"/>
                <w:szCs w:val="22"/>
              </w:rPr>
            </w:pPr>
            <w:r w:rsidRPr="00C03DF8">
              <w:rPr>
                <w:b/>
                <w:sz w:val="22"/>
                <w:szCs w:val="22"/>
              </w:rPr>
              <w:lastRenderedPageBreak/>
              <w:t>Ф</w:t>
            </w:r>
            <w:r>
              <w:rPr>
                <w:b/>
                <w:sz w:val="22"/>
                <w:szCs w:val="22"/>
              </w:rPr>
              <w:t>3.4.</w:t>
            </w:r>
            <w:r w:rsidRPr="00C03DF8">
              <w:rPr>
                <w:b/>
                <w:sz w:val="22"/>
                <w:szCs w:val="22"/>
              </w:rPr>
              <w:t>3</w:t>
            </w:r>
          </w:p>
        </w:tc>
        <w:tc>
          <w:tcPr>
            <w:tcW w:w="1627" w:type="dxa"/>
            <w:vMerge w:val="restart"/>
            <w:vAlign w:val="center"/>
          </w:tcPr>
          <w:p w:rsidR="003C3B0E" w:rsidRPr="00C03DF8" w:rsidRDefault="003C3B0E" w:rsidP="00C95537">
            <w:pPr>
              <w:rPr>
                <w:sz w:val="22"/>
                <w:szCs w:val="22"/>
              </w:rPr>
            </w:pPr>
            <w:r w:rsidRPr="00C03DF8">
              <w:rPr>
                <w:sz w:val="22"/>
                <w:szCs w:val="22"/>
              </w:rPr>
              <w:t xml:space="preserve">Програми </w:t>
            </w:r>
          </w:p>
        </w:tc>
        <w:tc>
          <w:tcPr>
            <w:tcW w:w="2970" w:type="dxa"/>
            <w:vAlign w:val="center"/>
          </w:tcPr>
          <w:p w:rsidR="003C3B0E" w:rsidRPr="00C03DF8" w:rsidRDefault="003C3B0E" w:rsidP="003C65E9">
            <w:pPr>
              <w:jc w:val="both"/>
              <w:rPr>
                <w:sz w:val="22"/>
                <w:szCs w:val="22"/>
              </w:rPr>
            </w:pPr>
            <w:r w:rsidRPr="00C03DF8">
              <w:rPr>
                <w:sz w:val="22"/>
                <w:szCs w:val="22"/>
              </w:rPr>
              <w:t>За пластмасови изделия, органика и неорганика</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526"/>
        </w:trPr>
        <w:tc>
          <w:tcPr>
            <w:tcW w:w="618" w:type="dxa"/>
            <w:vMerge/>
            <w:vAlign w:val="center"/>
          </w:tcPr>
          <w:p w:rsidR="003C3B0E" w:rsidRPr="00C03DF8" w:rsidRDefault="003C3B0E" w:rsidP="00C95537">
            <w:pPr>
              <w:jc w:val="center"/>
              <w:rPr>
                <w:b/>
                <w:sz w:val="22"/>
                <w:szCs w:val="22"/>
              </w:rPr>
            </w:pPr>
          </w:p>
        </w:tc>
        <w:tc>
          <w:tcPr>
            <w:tcW w:w="1627" w:type="dxa"/>
            <w:vMerge/>
            <w:vAlign w:val="center"/>
          </w:tcPr>
          <w:p w:rsidR="003C3B0E" w:rsidRPr="00C03DF8" w:rsidRDefault="003C3B0E" w:rsidP="00C95537">
            <w:pPr>
              <w:rPr>
                <w:sz w:val="22"/>
                <w:szCs w:val="22"/>
              </w:rPr>
            </w:pPr>
          </w:p>
        </w:tc>
        <w:tc>
          <w:tcPr>
            <w:tcW w:w="2970" w:type="dxa"/>
            <w:vAlign w:val="center"/>
          </w:tcPr>
          <w:p w:rsidR="003C3B0E" w:rsidRPr="00C03DF8" w:rsidRDefault="003C3B0E" w:rsidP="003C65E9">
            <w:pPr>
              <w:jc w:val="both"/>
              <w:rPr>
                <w:sz w:val="22"/>
                <w:szCs w:val="22"/>
              </w:rPr>
            </w:pPr>
            <w:r w:rsidRPr="00C03DF8">
              <w:rPr>
                <w:sz w:val="22"/>
                <w:szCs w:val="22"/>
              </w:rPr>
              <w:t>Възможност за блокиране на отделна програма</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526"/>
        </w:trPr>
        <w:tc>
          <w:tcPr>
            <w:tcW w:w="618" w:type="dxa"/>
            <w:vMerge/>
            <w:vAlign w:val="center"/>
          </w:tcPr>
          <w:p w:rsidR="003C3B0E" w:rsidRPr="00C03DF8" w:rsidRDefault="003C3B0E" w:rsidP="00C95537">
            <w:pPr>
              <w:jc w:val="center"/>
              <w:rPr>
                <w:b/>
                <w:sz w:val="22"/>
                <w:szCs w:val="22"/>
              </w:rPr>
            </w:pPr>
          </w:p>
        </w:tc>
        <w:tc>
          <w:tcPr>
            <w:tcW w:w="1627" w:type="dxa"/>
            <w:vMerge/>
            <w:vAlign w:val="center"/>
          </w:tcPr>
          <w:p w:rsidR="003C3B0E" w:rsidRPr="00C03DF8" w:rsidRDefault="003C3B0E" w:rsidP="00C95537">
            <w:pPr>
              <w:rPr>
                <w:sz w:val="22"/>
                <w:szCs w:val="22"/>
              </w:rPr>
            </w:pPr>
          </w:p>
        </w:tc>
        <w:tc>
          <w:tcPr>
            <w:tcW w:w="2970" w:type="dxa"/>
            <w:vAlign w:val="center"/>
          </w:tcPr>
          <w:p w:rsidR="003C3B0E" w:rsidRPr="00C03DF8" w:rsidRDefault="003C3B0E" w:rsidP="003C65E9">
            <w:pPr>
              <w:jc w:val="both"/>
              <w:rPr>
                <w:sz w:val="22"/>
                <w:szCs w:val="22"/>
              </w:rPr>
            </w:pPr>
            <w:r w:rsidRPr="00C03DF8">
              <w:rPr>
                <w:sz w:val="22"/>
                <w:szCs w:val="22"/>
              </w:rPr>
              <w:t>Бързи бутони за достъп до три избрани от потребителя програми</w:t>
            </w:r>
            <w:r w:rsidR="003C65E9">
              <w:rPr>
                <w:sz w:val="22"/>
                <w:szCs w:val="22"/>
              </w:rPr>
              <w:t>.</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Ф</w:t>
            </w:r>
            <w:r>
              <w:rPr>
                <w:b/>
                <w:sz w:val="22"/>
                <w:szCs w:val="22"/>
              </w:rPr>
              <w:t>3.4.</w:t>
            </w:r>
            <w:r w:rsidRPr="00C03DF8">
              <w:rPr>
                <w:b/>
                <w:sz w:val="22"/>
                <w:szCs w:val="22"/>
              </w:rPr>
              <w:t>4</w:t>
            </w:r>
          </w:p>
        </w:tc>
        <w:tc>
          <w:tcPr>
            <w:tcW w:w="4597" w:type="dxa"/>
            <w:gridSpan w:val="2"/>
            <w:vAlign w:val="center"/>
          </w:tcPr>
          <w:p w:rsidR="003C3B0E" w:rsidRPr="00C03DF8" w:rsidRDefault="003C3B0E" w:rsidP="003C65E9">
            <w:pPr>
              <w:jc w:val="both"/>
              <w:rPr>
                <w:sz w:val="22"/>
                <w:szCs w:val="22"/>
              </w:rPr>
            </w:pPr>
            <w:r w:rsidRPr="00C03DF8">
              <w:rPr>
                <w:sz w:val="22"/>
                <w:szCs w:val="22"/>
              </w:rPr>
              <w:t xml:space="preserve">Функция за автоматично отваряне на вратата след края на процеса на миене при достигане на температура под 70 °C, за по-бързо изсушаване на стъкларията. </w:t>
            </w:r>
          </w:p>
        </w:tc>
        <w:tc>
          <w:tcPr>
            <w:tcW w:w="4533" w:type="dxa"/>
            <w:vAlign w:val="center"/>
          </w:tcPr>
          <w:p w:rsidR="003C3B0E" w:rsidRPr="00C03DF8" w:rsidRDefault="003C3B0E" w:rsidP="00C95537">
            <w:pPr>
              <w:jc w:val="center"/>
              <w:rPr>
                <w:sz w:val="22"/>
                <w:szCs w:val="22"/>
              </w:rPr>
            </w:pPr>
          </w:p>
        </w:tc>
      </w:tr>
      <w:tr w:rsidR="003C3B0E" w:rsidRPr="00C03DF8" w:rsidTr="00C95537">
        <w:tblPrEx>
          <w:tblLook w:val="00A0" w:firstRow="1" w:lastRow="0" w:firstColumn="1" w:lastColumn="0" w:noHBand="0" w:noVBand="0"/>
        </w:tblPrEx>
        <w:trPr>
          <w:gridAfter w:val="1"/>
          <w:wAfter w:w="8" w:type="dxa"/>
          <w:trHeight w:val="397"/>
        </w:trPr>
        <w:tc>
          <w:tcPr>
            <w:tcW w:w="9748" w:type="dxa"/>
            <w:gridSpan w:val="4"/>
            <w:vAlign w:val="center"/>
          </w:tcPr>
          <w:p w:rsidR="003C3B0E" w:rsidRPr="00C03DF8" w:rsidRDefault="003C3B0E" w:rsidP="00C95537">
            <w:pPr>
              <w:jc w:val="center"/>
              <w:rPr>
                <w:b/>
                <w:i/>
                <w:caps/>
                <w:sz w:val="22"/>
                <w:szCs w:val="22"/>
              </w:rPr>
            </w:pPr>
            <w:r w:rsidRPr="00C03DF8">
              <w:rPr>
                <w:b/>
                <w:i/>
                <w:caps/>
                <w:sz w:val="22"/>
                <w:szCs w:val="22"/>
              </w:rPr>
              <w:t>гаранционни изисквания</w:t>
            </w:r>
          </w:p>
        </w:tc>
      </w:tr>
      <w:tr w:rsidR="003C3B0E" w:rsidRPr="00C03DF8" w:rsidTr="00C95537">
        <w:tblPrEx>
          <w:tblLook w:val="00A0" w:firstRow="1" w:lastRow="0" w:firstColumn="1" w:lastColumn="0" w:noHBand="0" w:noVBand="0"/>
        </w:tblPrEx>
        <w:trPr>
          <w:gridAfter w:val="1"/>
          <w:wAfter w:w="8" w:type="dxa"/>
          <w:trHeight w:val="397"/>
        </w:trPr>
        <w:tc>
          <w:tcPr>
            <w:tcW w:w="618" w:type="dxa"/>
            <w:vAlign w:val="center"/>
          </w:tcPr>
          <w:p w:rsidR="003C3B0E" w:rsidRPr="00C03DF8" w:rsidRDefault="003C3B0E" w:rsidP="00C95537">
            <w:pPr>
              <w:jc w:val="center"/>
              <w:rPr>
                <w:b/>
                <w:sz w:val="22"/>
                <w:szCs w:val="22"/>
              </w:rPr>
            </w:pPr>
            <w:r w:rsidRPr="00C03DF8">
              <w:rPr>
                <w:b/>
                <w:sz w:val="22"/>
                <w:szCs w:val="22"/>
              </w:rPr>
              <w:t>Г</w:t>
            </w:r>
            <w:r>
              <w:rPr>
                <w:b/>
                <w:sz w:val="22"/>
                <w:szCs w:val="22"/>
              </w:rPr>
              <w:t>3.4.</w:t>
            </w:r>
            <w:r w:rsidRPr="00C03DF8">
              <w:rPr>
                <w:b/>
                <w:sz w:val="22"/>
                <w:szCs w:val="22"/>
              </w:rPr>
              <w:t>1</w:t>
            </w:r>
          </w:p>
        </w:tc>
        <w:tc>
          <w:tcPr>
            <w:tcW w:w="4597" w:type="dxa"/>
            <w:gridSpan w:val="2"/>
            <w:vAlign w:val="center"/>
          </w:tcPr>
          <w:p w:rsidR="003C65E9" w:rsidRDefault="003C3B0E" w:rsidP="003C65E9">
            <w:pPr>
              <w:autoSpaceDE w:val="0"/>
              <w:autoSpaceDN w:val="0"/>
              <w:adjustRightInd w:val="0"/>
              <w:jc w:val="center"/>
              <w:rPr>
                <w:sz w:val="22"/>
                <w:szCs w:val="22"/>
              </w:rPr>
            </w:pPr>
            <w:r w:rsidRPr="00C03DF8">
              <w:rPr>
                <w:sz w:val="22"/>
                <w:szCs w:val="22"/>
              </w:rPr>
              <w:t>Срок на гаранционното обслужване,</w:t>
            </w:r>
          </w:p>
          <w:p w:rsidR="003C3B0E" w:rsidRPr="00C03DF8" w:rsidRDefault="003C3B0E" w:rsidP="003C65E9">
            <w:pPr>
              <w:autoSpaceDE w:val="0"/>
              <w:autoSpaceDN w:val="0"/>
              <w:adjustRightInd w:val="0"/>
              <w:jc w:val="center"/>
              <w:rPr>
                <w:b/>
                <w:sz w:val="22"/>
                <w:szCs w:val="22"/>
              </w:rPr>
            </w:pPr>
            <w:r w:rsidRPr="00C03DF8">
              <w:rPr>
                <w:b/>
                <w:sz w:val="22"/>
                <w:szCs w:val="22"/>
              </w:rPr>
              <w:t>ГО</w:t>
            </w:r>
          </w:p>
        </w:tc>
        <w:tc>
          <w:tcPr>
            <w:tcW w:w="4533" w:type="dxa"/>
            <w:vAlign w:val="center"/>
          </w:tcPr>
          <w:p w:rsidR="003C3B0E" w:rsidRPr="00C03DF8" w:rsidRDefault="003C3B0E" w:rsidP="00C95537">
            <w:pPr>
              <w:spacing w:before="100" w:beforeAutospacing="1"/>
              <w:jc w:val="center"/>
              <w:rPr>
                <w:sz w:val="22"/>
                <w:szCs w:val="22"/>
              </w:rPr>
            </w:pPr>
          </w:p>
        </w:tc>
      </w:tr>
    </w:tbl>
    <w:p w:rsidR="003C3B0E" w:rsidRDefault="003C3B0E" w:rsidP="003C3B0E">
      <w:pPr>
        <w:spacing w:line="360" w:lineRule="auto"/>
        <w:ind w:firstLine="720"/>
        <w:jc w:val="both"/>
        <w:rPr>
          <w:rFonts w:eastAsia="MS Mincho"/>
          <w:b/>
          <w:sz w:val="18"/>
        </w:rPr>
      </w:pPr>
    </w:p>
    <w:p w:rsidR="003C3B0E" w:rsidRPr="009F717A" w:rsidRDefault="003C3B0E" w:rsidP="009F717A"/>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3.5 СИСТЕМА ЗА ПРЕЧИСТВАНЕ НА ВОД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rPr>
            </w:pPr>
          </w:p>
        </w:tc>
        <w:tc>
          <w:tcPr>
            <w:tcW w:w="4292" w:type="dxa"/>
            <w:vAlign w:val="center"/>
          </w:tcPr>
          <w:p w:rsidR="009F717A" w:rsidRPr="009F717A" w:rsidRDefault="009F717A" w:rsidP="00B92D45">
            <w:pPr>
              <w:jc w:val="both"/>
            </w:pPr>
            <w:r w:rsidRPr="009F717A">
              <w:t>Получаване на ултрачиста вода тип I чрез обратна осмоза и йонообмен</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Захранване на системата директно с вода от водопроводната мреж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t>Капацитет за вода тип I ≥ 3 l/h</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shd w:val="clear" w:color="auto" w:fill="FFFFFF"/>
              <w:autoSpaceDE w:val="0"/>
              <w:autoSpaceDN w:val="0"/>
              <w:adjustRightInd w:val="0"/>
              <w:spacing w:line="276" w:lineRule="auto"/>
              <w:jc w:val="both"/>
            </w:pPr>
            <w:r w:rsidRPr="009F717A">
              <w:t>Характеристики на получаваната ултрачиста вода:</w:t>
            </w:r>
          </w:p>
          <w:p w:rsidR="009F717A" w:rsidRPr="009F717A"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lang w:val="en-US"/>
              </w:rPr>
            </w:pPr>
            <w:r w:rsidRPr="009F717A">
              <w:rPr>
                <w:rFonts w:ascii="Times New Roman" w:hAnsi="Times New Roman"/>
              </w:rPr>
              <w:t>Електропроводимост ≤ 0,056 µ</w:t>
            </w:r>
            <w:r w:rsidRPr="009F717A">
              <w:rPr>
                <w:rFonts w:ascii="Times New Roman" w:hAnsi="Times New Roman"/>
                <w:lang w:val="en-US"/>
              </w:rPr>
              <w:t>S/cm</w:t>
            </w:r>
          </w:p>
          <w:p w:rsidR="009F717A" w:rsidRPr="009F717A"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lang w:val="en-US"/>
              </w:rPr>
            </w:pPr>
            <w:r w:rsidRPr="009F717A">
              <w:rPr>
                <w:rFonts w:ascii="Times New Roman" w:hAnsi="Times New Roman"/>
              </w:rPr>
              <w:t>Концентрация на общ органичен въглерод   5 – 10 µ</w:t>
            </w:r>
            <w:r w:rsidRPr="009F717A">
              <w:rPr>
                <w:rFonts w:ascii="Times New Roman" w:hAnsi="Times New Roman"/>
                <w:lang w:val="en-US"/>
              </w:rPr>
              <w:t>g</w:t>
            </w:r>
            <w:r w:rsidRPr="009F717A">
              <w:rPr>
                <w:rFonts w:ascii="Times New Roman" w:hAnsi="Times New Roman"/>
              </w:rPr>
              <w:t>/</w:t>
            </w:r>
            <w:r w:rsidRPr="009F717A">
              <w:rPr>
                <w:rFonts w:ascii="Times New Roman" w:hAnsi="Times New Roman"/>
                <w:lang w:val="en-US"/>
              </w:rPr>
              <w:t>l</w:t>
            </w:r>
          </w:p>
          <w:p w:rsidR="009F717A" w:rsidRPr="009F717A"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rPr>
            </w:pPr>
            <w:r w:rsidRPr="009F717A">
              <w:rPr>
                <w:rFonts w:ascii="Times New Roman" w:hAnsi="Times New Roman"/>
              </w:rPr>
              <w:t>Суспендирани частици  &lt; 1/ml</w:t>
            </w:r>
          </w:p>
          <w:p w:rsidR="009F717A" w:rsidRPr="003C65E9" w:rsidRDefault="009F717A" w:rsidP="003C65E9">
            <w:pPr>
              <w:pStyle w:val="ListParagraph"/>
              <w:numPr>
                <w:ilvl w:val="0"/>
                <w:numId w:val="44"/>
              </w:numPr>
              <w:shd w:val="clear" w:color="auto" w:fill="FFFFFF"/>
              <w:autoSpaceDE w:val="0"/>
              <w:autoSpaceDN w:val="0"/>
              <w:adjustRightInd w:val="0"/>
              <w:spacing w:after="0"/>
              <w:jc w:val="both"/>
              <w:rPr>
                <w:rFonts w:ascii="Times New Roman" w:hAnsi="Times New Roman"/>
                <w:lang w:val="en-US"/>
              </w:rPr>
            </w:pPr>
            <w:r w:rsidRPr="009F717A">
              <w:rPr>
                <w:rFonts w:ascii="Times New Roman" w:hAnsi="Times New Roman"/>
              </w:rPr>
              <w:t>Бактерии &lt; 1 KOE/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rPr>
                <w:color w:val="000000" w:themeColor="text1"/>
              </w:rPr>
              <w:t xml:space="preserve">Вграден резервоар с капацитет най-малко 6 l </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Стерилен автоклавируем филтър 0,2µm</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2"/>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59"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59" w:lineRule="auto"/>
              <w:jc w:val="both"/>
            </w:pPr>
            <w:r w:rsidRPr="009F717A">
              <w:lastRenderedPageBreak/>
              <w:t>Обучение за работа с апарата и за рутинна поддръжка</w:t>
            </w:r>
            <w:r w:rsidR="003C65E9">
              <w:t>.</w:t>
            </w:r>
          </w:p>
          <w:p w:rsidR="009F717A" w:rsidRPr="009F717A" w:rsidRDefault="00294BD2" w:rsidP="003C65E9">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6D83" w:rsidRDefault="009F6D83"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1573"/>
        <w:gridCol w:w="2925"/>
        <w:gridCol w:w="4390"/>
        <w:gridCol w:w="8"/>
      </w:tblGrid>
      <w:tr w:rsidR="009F6D83" w:rsidRPr="007D7520" w:rsidTr="00C95537">
        <w:trPr>
          <w:trHeight w:val="397"/>
        </w:trPr>
        <w:tc>
          <w:tcPr>
            <w:tcW w:w="9756" w:type="dxa"/>
            <w:gridSpan w:val="6"/>
            <w:shd w:val="clear" w:color="auto" w:fill="D9D9D9"/>
            <w:vAlign w:val="center"/>
          </w:tcPr>
          <w:p w:rsidR="009F6D83" w:rsidRPr="007D7520" w:rsidRDefault="009F6D83" w:rsidP="00C95537">
            <w:pPr>
              <w:jc w:val="center"/>
              <w:rPr>
                <w:b/>
                <w:caps/>
                <w:sz w:val="22"/>
                <w:szCs w:val="22"/>
              </w:rPr>
            </w:pPr>
            <w:r w:rsidRPr="007D7520">
              <w:rPr>
                <w:b/>
                <w:caps/>
                <w:sz w:val="22"/>
                <w:szCs w:val="22"/>
              </w:rPr>
              <w:t>3.5 СИСТЕМА ЗА ПРЕЧИСТВАНЕ НА ВОДА</w:t>
            </w:r>
          </w:p>
        </w:tc>
      </w:tr>
      <w:tr w:rsidR="009F6D83" w:rsidRPr="007D7520" w:rsidTr="00C95537">
        <w:trPr>
          <w:trHeight w:val="397"/>
        </w:trPr>
        <w:tc>
          <w:tcPr>
            <w:tcW w:w="9756" w:type="dxa"/>
            <w:gridSpan w:val="6"/>
            <w:shd w:val="clear" w:color="auto" w:fill="D9D9D9"/>
            <w:vAlign w:val="center"/>
          </w:tcPr>
          <w:p w:rsidR="009F6D83" w:rsidRPr="007D7520" w:rsidRDefault="009F6D83" w:rsidP="00C95537">
            <w:pPr>
              <w:jc w:val="center"/>
              <w:rPr>
                <w:b/>
                <w:sz w:val="22"/>
                <w:szCs w:val="22"/>
              </w:rPr>
            </w:pPr>
            <w:r w:rsidRPr="007D7520">
              <w:rPr>
                <w:b/>
                <w:i/>
                <w:caps/>
                <w:sz w:val="22"/>
                <w:szCs w:val="22"/>
              </w:rPr>
              <w:t>Изисквания на възложителя, подлежащи на оценяване по методиката за комплексна оценка на офертите</w:t>
            </w: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w:t>
            </w:r>
          </w:p>
        </w:tc>
        <w:tc>
          <w:tcPr>
            <w:tcW w:w="4582" w:type="dxa"/>
            <w:gridSpan w:val="2"/>
            <w:vAlign w:val="center"/>
          </w:tcPr>
          <w:p w:rsidR="009F6D83" w:rsidRPr="007D7520" w:rsidRDefault="009F6D83" w:rsidP="00C95537">
            <w:pPr>
              <w:jc w:val="center"/>
              <w:rPr>
                <w:b/>
                <w:sz w:val="22"/>
                <w:szCs w:val="22"/>
              </w:rPr>
            </w:pPr>
            <w:r w:rsidRPr="007D7520">
              <w:rPr>
                <w:b/>
                <w:sz w:val="22"/>
                <w:szCs w:val="22"/>
              </w:rPr>
              <w:t>ИЗИСКВАНЕ НА ВЪЗЛОЖИТЕЛЯ</w:t>
            </w:r>
          </w:p>
        </w:tc>
        <w:tc>
          <w:tcPr>
            <w:tcW w:w="4533" w:type="dxa"/>
            <w:vAlign w:val="center"/>
          </w:tcPr>
          <w:p w:rsidR="009F6D83" w:rsidRPr="007D7520" w:rsidRDefault="009F6D83" w:rsidP="00C95537">
            <w:pPr>
              <w:jc w:val="center"/>
              <w:rPr>
                <w:b/>
                <w:sz w:val="22"/>
                <w:szCs w:val="22"/>
              </w:rPr>
            </w:pPr>
            <w:r w:rsidRPr="007D7520">
              <w:rPr>
                <w:b/>
                <w:sz w:val="22"/>
                <w:szCs w:val="22"/>
              </w:rPr>
              <w:t>ПРЕДЛОЖЕНИЕ НА УЧАСТНИКА</w:t>
            </w:r>
          </w:p>
          <w:p w:rsidR="009F6D83" w:rsidRPr="007D7520" w:rsidRDefault="009F6D83" w:rsidP="00C95537">
            <w:pPr>
              <w:jc w:val="center"/>
              <w:rPr>
                <w:b/>
                <w:sz w:val="22"/>
                <w:szCs w:val="22"/>
              </w:rPr>
            </w:pPr>
            <w:r w:rsidRPr="007D7520">
              <w:rPr>
                <w:b/>
                <w:sz w:val="22"/>
                <w:szCs w:val="22"/>
              </w:rPr>
              <w:t>(с посочена страница от официален документ, доказващ предложението)</w:t>
            </w:r>
          </w:p>
        </w:tc>
      </w:tr>
      <w:tr w:rsidR="009F6D83" w:rsidRPr="007D7520" w:rsidTr="00C95537">
        <w:tblPrEx>
          <w:tblLook w:val="00A0" w:firstRow="1" w:lastRow="0" w:firstColumn="1" w:lastColumn="0" w:noHBand="0" w:noVBand="0"/>
        </w:tblPrEx>
        <w:trPr>
          <w:gridAfter w:val="1"/>
          <w:wAfter w:w="8" w:type="dxa"/>
          <w:trHeight w:val="397"/>
        </w:trPr>
        <w:tc>
          <w:tcPr>
            <w:tcW w:w="9748" w:type="dxa"/>
            <w:gridSpan w:val="5"/>
            <w:vAlign w:val="center"/>
          </w:tcPr>
          <w:p w:rsidR="009F6D83" w:rsidRPr="007D7520" w:rsidRDefault="009F6D83" w:rsidP="00C95537">
            <w:pPr>
              <w:jc w:val="center"/>
              <w:rPr>
                <w:sz w:val="22"/>
                <w:szCs w:val="22"/>
              </w:rPr>
            </w:pPr>
            <w:r w:rsidRPr="007D7520">
              <w:rPr>
                <w:b/>
                <w:i/>
                <w:caps/>
                <w:sz w:val="22"/>
                <w:szCs w:val="22"/>
              </w:rPr>
              <w:t>Технически изисквания</w:t>
            </w: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rPr>
              <w:t>3</w:t>
            </w:r>
            <w:r>
              <w:rPr>
                <w:b/>
                <w:sz w:val="22"/>
                <w:szCs w:val="22"/>
                <w:lang w:val="en-US"/>
              </w:rPr>
              <w:t>.5.</w:t>
            </w:r>
            <w:r w:rsidRPr="007D7520">
              <w:rPr>
                <w:b/>
                <w:sz w:val="22"/>
                <w:szCs w:val="22"/>
              </w:rPr>
              <w:t>1</w:t>
            </w:r>
          </w:p>
        </w:tc>
        <w:tc>
          <w:tcPr>
            <w:tcW w:w="4582" w:type="dxa"/>
            <w:gridSpan w:val="2"/>
            <w:vAlign w:val="center"/>
          </w:tcPr>
          <w:p w:rsidR="009F6D83" w:rsidRPr="007D7520" w:rsidRDefault="009F6D83" w:rsidP="003C65E9">
            <w:pPr>
              <w:jc w:val="both"/>
              <w:rPr>
                <w:color w:val="000000" w:themeColor="text1"/>
                <w:sz w:val="22"/>
                <w:szCs w:val="22"/>
              </w:rPr>
            </w:pPr>
            <w:r w:rsidRPr="007D7520">
              <w:rPr>
                <w:color w:val="000000" w:themeColor="text1"/>
                <w:sz w:val="22"/>
                <w:szCs w:val="22"/>
              </w:rPr>
              <w:t>Рециркулираща помпа</w:t>
            </w:r>
            <w:r w:rsidR="003C65E9">
              <w:rPr>
                <w:color w:val="000000" w:themeColor="text1"/>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lang w:val="en-US"/>
              </w:rPr>
              <w:t>3.5.</w:t>
            </w:r>
            <w:r w:rsidRPr="007D7520">
              <w:rPr>
                <w:b/>
                <w:sz w:val="22"/>
                <w:szCs w:val="22"/>
              </w:rPr>
              <w:t>2</w:t>
            </w:r>
          </w:p>
        </w:tc>
        <w:tc>
          <w:tcPr>
            <w:tcW w:w="4582" w:type="dxa"/>
            <w:gridSpan w:val="2"/>
            <w:vAlign w:val="center"/>
          </w:tcPr>
          <w:p w:rsidR="009F6D83" w:rsidRPr="007D7520" w:rsidRDefault="009F6D83" w:rsidP="003C65E9">
            <w:pPr>
              <w:jc w:val="both"/>
              <w:rPr>
                <w:color w:val="000000" w:themeColor="text1"/>
                <w:sz w:val="22"/>
                <w:szCs w:val="22"/>
              </w:rPr>
            </w:pPr>
            <w:r w:rsidRPr="007D7520">
              <w:rPr>
                <w:sz w:val="22"/>
                <w:szCs w:val="22"/>
              </w:rPr>
              <w:t>Микропроцесорен контрол и управление на системат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lang w:val="en-US"/>
              </w:rPr>
              <w:t>3.5.</w:t>
            </w:r>
            <w:r w:rsidRPr="007D7520">
              <w:rPr>
                <w:b/>
                <w:sz w:val="22"/>
                <w:szCs w:val="22"/>
              </w:rPr>
              <w:t>3</w:t>
            </w:r>
          </w:p>
        </w:tc>
        <w:tc>
          <w:tcPr>
            <w:tcW w:w="4582" w:type="dxa"/>
            <w:gridSpan w:val="2"/>
            <w:vAlign w:val="center"/>
          </w:tcPr>
          <w:p w:rsidR="009F6D83" w:rsidRPr="007D7520" w:rsidRDefault="009F6D83" w:rsidP="003C65E9">
            <w:pPr>
              <w:jc w:val="both"/>
              <w:rPr>
                <w:sz w:val="22"/>
                <w:szCs w:val="22"/>
              </w:rPr>
            </w:pPr>
            <w:r w:rsidRPr="007D7520">
              <w:rPr>
                <w:sz w:val="22"/>
                <w:szCs w:val="22"/>
              </w:rPr>
              <w:t>Измерване на електропроводимост и температура на ултрачистата вод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633" w:type="dxa"/>
            <w:gridSpan w:val="2"/>
            <w:vAlign w:val="center"/>
          </w:tcPr>
          <w:p w:rsidR="009F6D83" w:rsidRPr="007D7520" w:rsidRDefault="009F6D83" w:rsidP="00C95537">
            <w:pPr>
              <w:jc w:val="center"/>
              <w:rPr>
                <w:b/>
                <w:sz w:val="22"/>
                <w:szCs w:val="22"/>
              </w:rPr>
            </w:pPr>
            <w:r w:rsidRPr="007D7520">
              <w:rPr>
                <w:b/>
                <w:sz w:val="22"/>
                <w:szCs w:val="22"/>
              </w:rPr>
              <w:t>Т</w:t>
            </w:r>
            <w:r>
              <w:rPr>
                <w:b/>
                <w:sz w:val="22"/>
                <w:szCs w:val="22"/>
                <w:lang w:val="en-US"/>
              </w:rPr>
              <w:t>3.5.</w:t>
            </w:r>
            <w:r w:rsidRPr="007D7520">
              <w:rPr>
                <w:b/>
                <w:sz w:val="22"/>
                <w:szCs w:val="22"/>
              </w:rPr>
              <w:t>4</w:t>
            </w:r>
          </w:p>
        </w:tc>
        <w:tc>
          <w:tcPr>
            <w:tcW w:w="4582" w:type="dxa"/>
            <w:gridSpan w:val="2"/>
            <w:vAlign w:val="center"/>
          </w:tcPr>
          <w:p w:rsidR="009F6D83" w:rsidRPr="007D7520" w:rsidRDefault="009F6D83" w:rsidP="003C65E9">
            <w:pPr>
              <w:jc w:val="both"/>
              <w:rPr>
                <w:sz w:val="22"/>
                <w:szCs w:val="22"/>
              </w:rPr>
            </w:pPr>
            <w:r w:rsidRPr="007D7520">
              <w:rPr>
                <w:sz w:val="22"/>
                <w:szCs w:val="22"/>
              </w:rPr>
              <w:t>Екран за задаване и наблюдение на работните параметри на системат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9748" w:type="dxa"/>
            <w:gridSpan w:val="5"/>
            <w:vAlign w:val="center"/>
          </w:tcPr>
          <w:p w:rsidR="009F6D83" w:rsidRPr="007D7520" w:rsidRDefault="009F6D83" w:rsidP="00C95537">
            <w:pPr>
              <w:jc w:val="center"/>
              <w:rPr>
                <w:b/>
                <w:i/>
                <w:caps/>
                <w:sz w:val="22"/>
                <w:szCs w:val="22"/>
              </w:rPr>
            </w:pPr>
            <w:r w:rsidRPr="007D7520">
              <w:rPr>
                <w:b/>
                <w:i/>
                <w:caps/>
                <w:sz w:val="22"/>
                <w:szCs w:val="22"/>
              </w:rPr>
              <w:t>функционални изисквания</w:t>
            </w:r>
          </w:p>
        </w:tc>
      </w:tr>
      <w:tr w:rsidR="009F6D83" w:rsidRPr="007D7520" w:rsidTr="00C95537">
        <w:tblPrEx>
          <w:tblLook w:val="00A0" w:firstRow="1" w:lastRow="0" w:firstColumn="1" w:lastColumn="0" w:noHBand="0" w:noVBand="0"/>
        </w:tblPrEx>
        <w:trPr>
          <w:gridAfter w:val="1"/>
          <w:wAfter w:w="8" w:type="dxa"/>
          <w:trHeight w:val="130"/>
        </w:trPr>
        <w:tc>
          <w:tcPr>
            <w:tcW w:w="618" w:type="dxa"/>
            <w:vMerge w:val="restart"/>
            <w:vAlign w:val="center"/>
          </w:tcPr>
          <w:p w:rsidR="009F6D83" w:rsidRPr="007D7520" w:rsidRDefault="009F6D83" w:rsidP="00C95537">
            <w:pPr>
              <w:jc w:val="center"/>
              <w:rPr>
                <w:b/>
                <w:sz w:val="22"/>
                <w:szCs w:val="22"/>
              </w:rPr>
            </w:pPr>
            <w:r w:rsidRPr="007D7520">
              <w:rPr>
                <w:b/>
                <w:sz w:val="22"/>
                <w:szCs w:val="22"/>
              </w:rPr>
              <w:t>Ф</w:t>
            </w:r>
            <w:r>
              <w:rPr>
                <w:b/>
                <w:sz w:val="22"/>
                <w:szCs w:val="22"/>
                <w:lang w:val="en-US"/>
              </w:rPr>
              <w:t>3.5.</w:t>
            </w:r>
            <w:r w:rsidRPr="007D7520">
              <w:rPr>
                <w:b/>
                <w:sz w:val="22"/>
                <w:szCs w:val="22"/>
              </w:rPr>
              <w:t>1</w:t>
            </w:r>
          </w:p>
        </w:tc>
        <w:tc>
          <w:tcPr>
            <w:tcW w:w="1627" w:type="dxa"/>
            <w:gridSpan w:val="2"/>
            <w:vMerge w:val="restart"/>
            <w:vAlign w:val="center"/>
          </w:tcPr>
          <w:p w:rsidR="009F6D83" w:rsidRPr="007D7520" w:rsidRDefault="009F6D83" w:rsidP="00C95537">
            <w:pPr>
              <w:rPr>
                <w:sz w:val="22"/>
                <w:szCs w:val="22"/>
              </w:rPr>
            </w:pPr>
            <w:r w:rsidRPr="007D7520">
              <w:rPr>
                <w:sz w:val="22"/>
                <w:szCs w:val="22"/>
              </w:rPr>
              <w:t>Аларми</w:t>
            </w:r>
          </w:p>
        </w:tc>
        <w:tc>
          <w:tcPr>
            <w:tcW w:w="2970" w:type="dxa"/>
            <w:vAlign w:val="center"/>
          </w:tcPr>
          <w:p w:rsidR="009F6D83" w:rsidRPr="007D7520" w:rsidRDefault="009F6D83" w:rsidP="003C65E9">
            <w:pPr>
              <w:jc w:val="both"/>
              <w:rPr>
                <w:sz w:val="22"/>
                <w:szCs w:val="22"/>
              </w:rPr>
            </w:pPr>
            <w:r w:rsidRPr="007D7520">
              <w:rPr>
                <w:sz w:val="22"/>
                <w:szCs w:val="22"/>
              </w:rPr>
              <w:t>За превишаване на зададената температура на водат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130"/>
        </w:trPr>
        <w:tc>
          <w:tcPr>
            <w:tcW w:w="618" w:type="dxa"/>
            <w:vMerge/>
            <w:vAlign w:val="center"/>
          </w:tcPr>
          <w:p w:rsidR="009F6D83" w:rsidRPr="007D7520" w:rsidRDefault="009F6D83" w:rsidP="00C95537">
            <w:pPr>
              <w:jc w:val="center"/>
              <w:rPr>
                <w:b/>
                <w:sz w:val="22"/>
                <w:szCs w:val="22"/>
              </w:rPr>
            </w:pPr>
          </w:p>
        </w:tc>
        <w:tc>
          <w:tcPr>
            <w:tcW w:w="1627" w:type="dxa"/>
            <w:gridSpan w:val="2"/>
            <w:vMerge/>
            <w:vAlign w:val="center"/>
          </w:tcPr>
          <w:p w:rsidR="009F6D83" w:rsidRPr="007D7520" w:rsidRDefault="009F6D83" w:rsidP="00C95537">
            <w:pPr>
              <w:jc w:val="center"/>
              <w:rPr>
                <w:sz w:val="22"/>
                <w:szCs w:val="22"/>
              </w:rPr>
            </w:pPr>
          </w:p>
        </w:tc>
        <w:tc>
          <w:tcPr>
            <w:tcW w:w="2970" w:type="dxa"/>
            <w:vAlign w:val="center"/>
          </w:tcPr>
          <w:p w:rsidR="009F6D83" w:rsidRPr="007D7520" w:rsidRDefault="009F6D83" w:rsidP="003C65E9">
            <w:pPr>
              <w:jc w:val="both"/>
              <w:rPr>
                <w:sz w:val="22"/>
                <w:szCs w:val="22"/>
              </w:rPr>
            </w:pPr>
            <w:r w:rsidRPr="007D7520">
              <w:rPr>
                <w:sz w:val="22"/>
                <w:szCs w:val="22"/>
              </w:rPr>
              <w:t>За отклонение от качеството на получаваната вод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130"/>
        </w:trPr>
        <w:tc>
          <w:tcPr>
            <w:tcW w:w="618" w:type="dxa"/>
            <w:vMerge/>
            <w:vAlign w:val="center"/>
          </w:tcPr>
          <w:p w:rsidR="009F6D83" w:rsidRPr="007D7520" w:rsidRDefault="009F6D83" w:rsidP="00C95537">
            <w:pPr>
              <w:jc w:val="center"/>
              <w:rPr>
                <w:b/>
                <w:sz w:val="22"/>
                <w:szCs w:val="22"/>
              </w:rPr>
            </w:pPr>
          </w:p>
        </w:tc>
        <w:tc>
          <w:tcPr>
            <w:tcW w:w="1627" w:type="dxa"/>
            <w:gridSpan w:val="2"/>
            <w:vMerge/>
            <w:vAlign w:val="center"/>
          </w:tcPr>
          <w:p w:rsidR="009F6D83" w:rsidRPr="007D7520" w:rsidRDefault="009F6D83" w:rsidP="00C95537">
            <w:pPr>
              <w:jc w:val="center"/>
              <w:rPr>
                <w:sz w:val="22"/>
                <w:szCs w:val="22"/>
              </w:rPr>
            </w:pPr>
          </w:p>
        </w:tc>
        <w:tc>
          <w:tcPr>
            <w:tcW w:w="2970" w:type="dxa"/>
            <w:vAlign w:val="center"/>
          </w:tcPr>
          <w:p w:rsidR="009F6D83" w:rsidRPr="007D7520" w:rsidRDefault="009F6D83" w:rsidP="003C65E9">
            <w:pPr>
              <w:jc w:val="both"/>
              <w:rPr>
                <w:sz w:val="22"/>
                <w:szCs w:val="22"/>
              </w:rPr>
            </w:pPr>
            <w:r w:rsidRPr="007D7520">
              <w:rPr>
                <w:sz w:val="22"/>
                <w:szCs w:val="22"/>
              </w:rPr>
              <w:t>За повреда на кондуктометричната клетка</w:t>
            </w:r>
            <w:r w:rsidR="003C65E9">
              <w:rPr>
                <w:sz w:val="22"/>
                <w:szCs w:val="22"/>
              </w:rPr>
              <w:t>.</w:t>
            </w:r>
          </w:p>
        </w:tc>
        <w:tc>
          <w:tcPr>
            <w:tcW w:w="4533" w:type="dxa"/>
            <w:vAlign w:val="center"/>
          </w:tcPr>
          <w:p w:rsidR="009F6D83" w:rsidRPr="007D7520" w:rsidRDefault="009F6D83" w:rsidP="00C95537">
            <w:pPr>
              <w:jc w:val="center"/>
              <w:rPr>
                <w:sz w:val="22"/>
                <w:szCs w:val="22"/>
              </w:rPr>
            </w:pPr>
          </w:p>
        </w:tc>
      </w:tr>
      <w:tr w:rsidR="009F6D83" w:rsidRPr="007D7520" w:rsidTr="00C95537">
        <w:tblPrEx>
          <w:tblLook w:val="00A0" w:firstRow="1" w:lastRow="0" w:firstColumn="1" w:lastColumn="0" w:noHBand="0" w:noVBand="0"/>
        </w:tblPrEx>
        <w:trPr>
          <w:gridAfter w:val="1"/>
          <w:wAfter w:w="8" w:type="dxa"/>
          <w:trHeight w:val="397"/>
        </w:trPr>
        <w:tc>
          <w:tcPr>
            <w:tcW w:w="9748" w:type="dxa"/>
            <w:gridSpan w:val="5"/>
            <w:vAlign w:val="center"/>
          </w:tcPr>
          <w:p w:rsidR="009F6D83" w:rsidRPr="007D7520" w:rsidRDefault="009F6D83" w:rsidP="00C95537">
            <w:pPr>
              <w:jc w:val="center"/>
              <w:rPr>
                <w:b/>
                <w:i/>
                <w:caps/>
                <w:sz w:val="22"/>
                <w:szCs w:val="22"/>
              </w:rPr>
            </w:pPr>
            <w:r w:rsidRPr="007D7520">
              <w:rPr>
                <w:b/>
                <w:i/>
                <w:caps/>
                <w:sz w:val="22"/>
                <w:szCs w:val="22"/>
              </w:rPr>
              <w:t>гаранционни изисквания</w:t>
            </w:r>
          </w:p>
        </w:tc>
      </w:tr>
      <w:tr w:rsidR="009F6D83" w:rsidRPr="007D7520" w:rsidTr="00C95537">
        <w:tblPrEx>
          <w:tblLook w:val="00A0" w:firstRow="1" w:lastRow="0" w:firstColumn="1" w:lastColumn="0" w:noHBand="0" w:noVBand="0"/>
        </w:tblPrEx>
        <w:trPr>
          <w:gridAfter w:val="1"/>
          <w:wAfter w:w="8" w:type="dxa"/>
          <w:trHeight w:val="397"/>
        </w:trPr>
        <w:tc>
          <w:tcPr>
            <w:tcW w:w="618" w:type="dxa"/>
            <w:vAlign w:val="center"/>
          </w:tcPr>
          <w:p w:rsidR="009F6D83" w:rsidRPr="007D7520" w:rsidRDefault="009F6D83" w:rsidP="00C95537">
            <w:pPr>
              <w:jc w:val="center"/>
              <w:rPr>
                <w:b/>
                <w:sz w:val="22"/>
                <w:szCs w:val="22"/>
              </w:rPr>
            </w:pPr>
            <w:r w:rsidRPr="007D7520">
              <w:rPr>
                <w:b/>
                <w:sz w:val="22"/>
                <w:szCs w:val="22"/>
              </w:rPr>
              <w:t>Г</w:t>
            </w:r>
            <w:r>
              <w:rPr>
                <w:b/>
                <w:sz w:val="22"/>
                <w:szCs w:val="22"/>
                <w:lang w:val="en-US"/>
              </w:rPr>
              <w:t>3.5.</w:t>
            </w:r>
            <w:r w:rsidRPr="007D7520">
              <w:rPr>
                <w:b/>
                <w:sz w:val="22"/>
                <w:szCs w:val="22"/>
              </w:rPr>
              <w:t>1</w:t>
            </w:r>
          </w:p>
        </w:tc>
        <w:tc>
          <w:tcPr>
            <w:tcW w:w="4597" w:type="dxa"/>
            <w:gridSpan w:val="3"/>
            <w:vAlign w:val="center"/>
          </w:tcPr>
          <w:p w:rsidR="003C65E9" w:rsidRDefault="009F6D83" w:rsidP="003C65E9">
            <w:pPr>
              <w:autoSpaceDE w:val="0"/>
              <w:autoSpaceDN w:val="0"/>
              <w:adjustRightInd w:val="0"/>
              <w:jc w:val="center"/>
              <w:rPr>
                <w:sz w:val="22"/>
                <w:szCs w:val="22"/>
              </w:rPr>
            </w:pPr>
            <w:r w:rsidRPr="007D7520">
              <w:rPr>
                <w:sz w:val="22"/>
                <w:szCs w:val="22"/>
              </w:rPr>
              <w:t>Срок на гаранционното обслужване,</w:t>
            </w:r>
          </w:p>
          <w:p w:rsidR="009F6D83" w:rsidRPr="007D7520" w:rsidRDefault="009F6D83" w:rsidP="003C65E9">
            <w:pPr>
              <w:autoSpaceDE w:val="0"/>
              <w:autoSpaceDN w:val="0"/>
              <w:adjustRightInd w:val="0"/>
              <w:jc w:val="center"/>
              <w:rPr>
                <w:b/>
                <w:sz w:val="22"/>
                <w:szCs w:val="22"/>
              </w:rPr>
            </w:pPr>
            <w:r w:rsidRPr="007D7520">
              <w:rPr>
                <w:b/>
                <w:sz w:val="22"/>
                <w:szCs w:val="22"/>
              </w:rPr>
              <w:t>ГО</w:t>
            </w:r>
          </w:p>
        </w:tc>
        <w:tc>
          <w:tcPr>
            <w:tcW w:w="4533" w:type="dxa"/>
            <w:vAlign w:val="center"/>
          </w:tcPr>
          <w:p w:rsidR="009F6D83" w:rsidRPr="007D7520" w:rsidRDefault="009F6D83" w:rsidP="00C95537">
            <w:pPr>
              <w:spacing w:before="100" w:beforeAutospacing="1"/>
              <w:jc w:val="center"/>
              <w:rPr>
                <w:sz w:val="22"/>
                <w:szCs w:val="22"/>
              </w:rPr>
            </w:pPr>
          </w:p>
        </w:tc>
      </w:tr>
    </w:tbl>
    <w:p w:rsidR="009F6D83" w:rsidRPr="009F717A" w:rsidRDefault="009F6D83" w:rsidP="009F717A"/>
    <w:p w:rsidR="009F717A" w:rsidRDefault="009F717A" w:rsidP="009F717A">
      <w:pPr>
        <w:spacing w:line="360" w:lineRule="auto"/>
        <w:ind w:firstLine="720"/>
        <w:jc w:val="both"/>
        <w:rPr>
          <w:rFonts w:eastAsia="MS Mincho"/>
          <w:b/>
        </w:rPr>
      </w:pPr>
    </w:p>
    <w:p w:rsidR="003C65E9" w:rsidRPr="009F717A" w:rsidRDefault="003C65E9"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3.6 СИСТЕМА ЗА ОМЕКОТЕНА ВОД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олучаване на омекотена пречистена вода чрез минимум 7-степенно пречистване, включително обратна осмоза</w:t>
            </w:r>
            <w:r w:rsidR="003C65E9">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остигане на омекотена вода с проводимост до 80 µS/cm</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Захранване на системата директно с вода от водопроводната мреж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Капацитет за омекотена вода минимум 11 l/h</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Работа в два режима:</w:t>
            </w:r>
          </w:p>
          <w:p w:rsidR="009F717A" w:rsidRPr="009F717A" w:rsidRDefault="009F717A" w:rsidP="003C65E9">
            <w:pPr>
              <w:pStyle w:val="ListParagraph"/>
              <w:numPr>
                <w:ilvl w:val="0"/>
                <w:numId w:val="45"/>
              </w:numPr>
              <w:spacing w:after="0" w:line="240" w:lineRule="auto"/>
              <w:jc w:val="both"/>
              <w:rPr>
                <w:rFonts w:ascii="Times New Roman" w:hAnsi="Times New Roman"/>
              </w:rPr>
            </w:pPr>
            <w:r w:rsidRPr="009F717A">
              <w:rPr>
                <w:rFonts w:ascii="Times New Roman" w:hAnsi="Times New Roman"/>
              </w:rPr>
              <w:t xml:space="preserve">чиста вода  </w:t>
            </w:r>
          </w:p>
          <w:p w:rsidR="009F717A" w:rsidRPr="009F717A" w:rsidRDefault="009F717A" w:rsidP="003C65E9">
            <w:pPr>
              <w:pStyle w:val="ListParagraph"/>
              <w:numPr>
                <w:ilvl w:val="0"/>
                <w:numId w:val="45"/>
              </w:numPr>
              <w:spacing w:after="0" w:line="240" w:lineRule="auto"/>
              <w:jc w:val="both"/>
              <w:rPr>
                <w:rFonts w:ascii="Times New Roman" w:hAnsi="Times New Roman"/>
              </w:rPr>
            </w:pPr>
            <w:r w:rsidRPr="009F717A">
              <w:rPr>
                <w:rFonts w:ascii="Times New Roman" w:hAnsi="Times New Roman"/>
              </w:rPr>
              <w:t>слабоминерализирана вод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rPr>
                <w:color w:val="000000" w:themeColor="text1"/>
              </w:rPr>
              <w:t>Буферен съд за съхранение на омекотената вода от минимум 5 литра</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3"/>
              </w:numPr>
              <w:spacing w:after="0" w:line="240" w:lineRule="auto"/>
              <w:jc w:val="both"/>
              <w:rPr>
                <w:rFonts w:ascii="Times New Roman" w:hAnsi="Times New Roman"/>
                <w:b/>
                <w:caps/>
              </w:rPr>
            </w:pPr>
          </w:p>
        </w:tc>
        <w:tc>
          <w:tcPr>
            <w:tcW w:w="4292" w:type="dxa"/>
            <w:vAlign w:val="center"/>
          </w:tcPr>
          <w:p w:rsidR="009F717A" w:rsidRPr="009F717A" w:rsidRDefault="009F717A" w:rsidP="003C65E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59"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59" w:lineRule="auto"/>
              <w:jc w:val="both"/>
            </w:pPr>
            <w:r w:rsidRPr="009F717A">
              <w:t>Обучение за работа с апарата и за рутинна поддръжка</w:t>
            </w:r>
            <w:r w:rsidR="003C65E9">
              <w:t>.</w:t>
            </w:r>
          </w:p>
          <w:p w:rsidR="009F717A" w:rsidRPr="009F717A" w:rsidRDefault="00294BD2" w:rsidP="003C65E9">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6D83" w:rsidRDefault="009F6D83"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7"/>
        <w:gridCol w:w="4466"/>
        <w:gridCol w:w="4419"/>
        <w:gridCol w:w="8"/>
      </w:tblGrid>
      <w:tr w:rsidR="009F6D83" w:rsidRPr="0078631A" w:rsidTr="00C95537">
        <w:trPr>
          <w:trHeight w:val="397"/>
        </w:trPr>
        <w:tc>
          <w:tcPr>
            <w:tcW w:w="9756" w:type="dxa"/>
            <w:gridSpan w:val="5"/>
            <w:shd w:val="clear" w:color="auto" w:fill="D9D9D9"/>
            <w:vAlign w:val="center"/>
          </w:tcPr>
          <w:p w:rsidR="009F6D83" w:rsidRPr="0078631A" w:rsidRDefault="009F6D83" w:rsidP="00C95537">
            <w:pPr>
              <w:jc w:val="center"/>
              <w:rPr>
                <w:b/>
                <w:caps/>
                <w:sz w:val="22"/>
                <w:szCs w:val="22"/>
              </w:rPr>
            </w:pPr>
            <w:r w:rsidRPr="0078631A">
              <w:rPr>
                <w:b/>
                <w:caps/>
                <w:sz w:val="22"/>
                <w:szCs w:val="22"/>
              </w:rPr>
              <w:t xml:space="preserve">3.6 </w:t>
            </w:r>
            <w:r w:rsidRPr="0078631A">
              <w:rPr>
                <w:b/>
                <w:sz w:val="22"/>
                <w:szCs w:val="22"/>
                <w:lang w:eastAsia="en-US"/>
              </w:rPr>
              <w:t>СИСТЕМА ЗА ОМЕКОТЕНА ВОДА</w:t>
            </w:r>
          </w:p>
        </w:tc>
      </w:tr>
      <w:tr w:rsidR="009F6D83" w:rsidRPr="0078631A" w:rsidTr="00C95537">
        <w:trPr>
          <w:trHeight w:val="397"/>
        </w:trPr>
        <w:tc>
          <w:tcPr>
            <w:tcW w:w="9756" w:type="dxa"/>
            <w:gridSpan w:val="5"/>
            <w:shd w:val="clear" w:color="auto" w:fill="D9D9D9"/>
            <w:vAlign w:val="center"/>
          </w:tcPr>
          <w:p w:rsidR="009F6D83" w:rsidRPr="0078631A" w:rsidRDefault="009F6D83" w:rsidP="00C95537">
            <w:pPr>
              <w:jc w:val="center"/>
              <w:rPr>
                <w:b/>
                <w:sz w:val="22"/>
                <w:szCs w:val="22"/>
              </w:rPr>
            </w:pPr>
            <w:r w:rsidRPr="0078631A">
              <w:rPr>
                <w:b/>
                <w:i/>
                <w:caps/>
                <w:sz w:val="22"/>
                <w:szCs w:val="22"/>
              </w:rPr>
              <w:t>Изисквания на възложителя, подлежащи на оценяване по методиката за комплексна оценка на офертите</w:t>
            </w:r>
          </w:p>
        </w:tc>
      </w:tr>
      <w:tr w:rsidR="009F6D83" w:rsidRPr="0078631A" w:rsidTr="00C95537">
        <w:tblPrEx>
          <w:tblLook w:val="00A0" w:firstRow="1" w:lastRow="0" w:firstColumn="1" w:lastColumn="0" w:noHBand="0" w:noVBand="0"/>
        </w:tblPrEx>
        <w:trPr>
          <w:gridAfter w:val="1"/>
          <w:wAfter w:w="8" w:type="dxa"/>
          <w:trHeight w:val="397"/>
        </w:trPr>
        <w:tc>
          <w:tcPr>
            <w:tcW w:w="636" w:type="dxa"/>
            <w:gridSpan w:val="2"/>
            <w:vAlign w:val="center"/>
          </w:tcPr>
          <w:p w:rsidR="009F6D83" w:rsidRPr="0078631A" w:rsidRDefault="009F6D83" w:rsidP="00C95537">
            <w:pPr>
              <w:jc w:val="center"/>
              <w:rPr>
                <w:b/>
                <w:sz w:val="22"/>
                <w:szCs w:val="22"/>
              </w:rPr>
            </w:pPr>
            <w:r w:rsidRPr="0078631A">
              <w:rPr>
                <w:b/>
                <w:sz w:val="22"/>
                <w:szCs w:val="22"/>
              </w:rPr>
              <w:t>№</w:t>
            </w:r>
          </w:p>
        </w:tc>
        <w:tc>
          <w:tcPr>
            <w:tcW w:w="4581" w:type="dxa"/>
            <w:vAlign w:val="center"/>
          </w:tcPr>
          <w:p w:rsidR="009F6D83" w:rsidRPr="0078631A" w:rsidRDefault="009F6D83" w:rsidP="00C95537">
            <w:pPr>
              <w:jc w:val="center"/>
              <w:rPr>
                <w:b/>
                <w:sz w:val="22"/>
                <w:szCs w:val="22"/>
              </w:rPr>
            </w:pPr>
            <w:r w:rsidRPr="0078631A">
              <w:rPr>
                <w:b/>
                <w:sz w:val="22"/>
                <w:szCs w:val="22"/>
              </w:rPr>
              <w:t>ИЗИСКВАНЕ НА ВЪЗЛОЖИТЕЛЯ</w:t>
            </w:r>
          </w:p>
        </w:tc>
        <w:tc>
          <w:tcPr>
            <w:tcW w:w="4531" w:type="dxa"/>
            <w:vAlign w:val="center"/>
          </w:tcPr>
          <w:p w:rsidR="009F6D83" w:rsidRPr="0078631A" w:rsidRDefault="009F6D83" w:rsidP="00C95537">
            <w:pPr>
              <w:jc w:val="center"/>
              <w:rPr>
                <w:b/>
                <w:sz w:val="22"/>
                <w:szCs w:val="22"/>
              </w:rPr>
            </w:pPr>
            <w:r w:rsidRPr="0078631A">
              <w:rPr>
                <w:b/>
                <w:sz w:val="22"/>
                <w:szCs w:val="22"/>
              </w:rPr>
              <w:t>ПРЕДЛОЖЕНИЕ НА УЧАСТНИКА</w:t>
            </w:r>
          </w:p>
          <w:p w:rsidR="009F6D83" w:rsidRPr="0078631A" w:rsidRDefault="009F6D83" w:rsidP="00C95537">
            <w:pPr>
              <w:jc w:val="center"/>
              <w:rPr>
                <w:b/>
                <w:sz w:val="22"/>
                <w:szCs w:val="22"/>
              </w:rPr>
            </w:pPr>
            <w:r w:rsidRPr="0078631A">
              <w:rPr>
                <w:b/>
                <w:sz w:val="22"/>
                <w:szCs w:val="22"/>
              </w:rPr>
              <w:t>(с посочена страница от официален документ, доказващ предложението)</w:t>
            </w:r>
          </w:p>
        </w:tc>
      </w:tr>
      <w:tr w:rsidR="009F6D83" w:rsidRPr="0078631A" w:rsidTr="00C95537">
        <w:tblPrEx>
          <w:tblLook w:val="00A0" w:firstRow="1" w:lastRow="0" w:firstColumn="1" w:lastColumn="0" w:noHBand="0" w:noVBand="0"/>
        </w:tblPrEx>
        <w:trPr>
          <w:gridAfter w:val="1"/>
          <w:wAfter w:w="8" w:type="dxa"/>
          <w:trHeight w:val="397"/>
        </w:trPr>
        <w:tc>
          <w:tcPr>
            <w:tcW w:w="9748" w:type="dxa"/>
            <w:gridSpan w:val="4"/>
            <w:vAlign w:val="center"/>
          </w:tcPr>
          <w:p w:rsidR="009F6D83" w:rsidRPr="0078631A" w:rsidRDefault="009F6D83" w:rsidP="00C95537">
            <w:pPr>
              <w:jc w:val="center"/>
              <w:rPr>
                <w:sz w:val="22"/>
                <w:szCs w:val="22"/>
              </w:rPr>
            </w:pPr>
            <w:r w:rsidRPr="0078631A">
              <w:rPr>
                <w:b/>
                <w:i/>
                <w:caps/>
                <w:sz w:val="22"/>
                <w:szCs w:val="22"/>
              </w:rPr>
              <w:t>Технически изисквания</w:t>
            </w:r>
          </w:p>
        </w:tc>
      </w:tr>
      <w:tr w:rsidR="009F6D83" w:rsidRPr="0078631A" w:rsidTr="00C95537">
        <w:tblPrEx>
          <w:tblLook w:val="00A0" w:firstRow="1" w:lastRow="0" w:firstColumn="1" w:lastColumn="0" w:noHBand="0" w:noVBand="0"/>
        </w:tblPrEx>
        <w:trPr>
          <w:gridAfter w:val="1"/>
          <w:wAfter w:w="8" w:type="dxa"/>
          <w:trHeight w:val="397"/>
        </w:trPr>
        <w:tc>
          <w:tcPr>
            <w:tcW w:w="636" w:type="dxa"/>
            <w:gridSpan w:val="2"/>
            <w:vAlign w:val="center"/>
          </w:tcPr>
          <w:p w:rsidR="009F6D83" w:rsidRPr="0078631A" w:rsidRDefault="009F6D83" w:rsidP="00C95537">
            <w:pPr>
              <w:rPr>
                <w:b/>
                <w:caps/>
                <w:sz w:val="22"/>
                <w:szCs w:val="22"/>
              </w:rPr>
            </w:pPr>
            <w:r w:rsidRPr="0078631A">
              <w:rPr>
                <w:b/>
                <w:caps/>
                <w:sz w:val="22"/>
                <w:szCs w:val="22"/>
              </w:rPr>
              <w:lastRenderedPageBreak/>
              <w:t>Т</w:t>
            </w:r>
            <w:r>
              <w:rPr>
                <w:b/>
                <w:caps/>
                <w:sz w:val="22"/>
                <w:szCs w:val="22"/>
              </w:rPr>
              <w:t>3.6.</w:t>
            </w:r>
            <w:r w:rsidRPr="0078631A">
              <w:rPr>
                <w:b/>
                <w:caps/>
                <w:sz w:val="22"/>
                <w:szCs w:val="22"/>
              </w:rPr>
              <w:t>1</w:t>
            </w:r>
          </w:p>
        </w:tc>
        <w:tc>
          <w:tcPr>
            <w:tcW w:w="4581" w:type="dxa"/>
            <w:vAlign w:val="center"/>
          </w:tcPr>
          <w:p w:rsidR="009F6D83" w:rsidRPr="0078631A" w:rsidRDefault="009F6D83" w:rsidP="00C95537">
            <w:pPr>
              <w:jc w:val="both"/>
              <w:rPr>
                <w:sz w:val="22"/>
                <w:szCs w:val="22"/>
              </w:rPr>
            </w:pPr>
            <w:r w:rsidRPr="0078631A">
              <w:rPr>
                <w:sz w:val="22"/>
                <w:szCs w:val="22"/>
              </w:rPr>
              <w:t>Вграден уред за отчитане на общи разтворени вещества в омекотената вода</w:t>
            </w:r>
            <w:r w:rsidR="003C65E9">
              <w:rPr>
                <w:sz w:val="22"/>
                <w:szCs w:val="22"/>
              </w:rPr>
              <w:t>.</w:t>
            </w:r>
          </w:p>
        </w:tc>
        <w:tc>
          <w:tcPr>
            <w:tcW w:w="4531" w:type="dxa"/>
            <w:vAlign w:val="center"/>
          </w:tcPr>
          <w:p w:rsidR="009F6D83" w:rsidRPr="0078631A" w:rsidRDefault="009F6D83" w:rsidP="00C95537">
            <w:pPr>
              <w:jc w:val="center"/>
              <w:rPr>
                <w:sz w:val="22"/>
                <w:szCs w:val="22"/>
              </w:rPr>
            </w:pPr>
          </w:p>
        </w:tc>
      </w:tr>
      <w:tr w:rsidR="009F6D83" w:rsidRPr="0078631A" w:rsidTr="00C95537">
        <w:tblPrEx>
          <w:tblLook w:val="00A0" w:firstRow="1" w:lastRow="0" w:firstColumn="1" w:lastColumn="0" w:noHBand="0" w:noVBand="0"/>
        </w:tblPrEx>
        <w:trPr>
          <w:gridAfter w:val="1"/>
          <w:wAfter w:w="8" w:type="dxa"/>
          <w:trHeight w:val="397"/>
        </w:trPr>
        <w:tc>
          <w:tcPr>
            <w:tcW w:w="9748" w:type="dxa"/>
            <w:gridSpan w:val="4"/>
            <w:vAlign w:val="center"/>
          </w:tcPr>
          <w:p w:rsidR="009F6D83" w:rsidRPr="0078631A" w:rsidRDefault="009F6D83" w:rsidP="003C65E9">
            <w:pPr>
              <w:jc w:val="center"/>
              <w:rPr>
                <w:b/>
                <w:i/>
                <w:caps/>
                <w:sz w:val="22"/>
                <w:szCs w:val="22"/>
              </w:rPr>
            </w:pPr>
            <w:r w:rsidRPr="0078631A">
              <w:rPr>
                <w:b/>
                <w:i/>
                <w:caps/>
                <w:sz w:val="22"/>
                <w:szCs w:val="22"/>
              </w:rPr>
              <w:t>функционални изисквания</w:t>
            </w:r>
          </w:p>
        </w:tc>
      </w:tr>
      <w:tr w:rsidR="009F6D83" w:rsidRPr="0078631A" w:rsidTr="00C95537">
        <w:tblPrEx>
          <w:tblLook w:val="00A0" w:firstRow="1" w:lastRow="0" w:firstColumn="1" w:lastColumn="0" w:noHBand="0" w:noVBand="0"/>
        </w:tblPrEx>
        <w:trPr>
          <w:gridAfter w:val="1"/>
          <w:wAfter w:w="8" w:type="dxa"/>
          <w:trHeight w:val="641"/>
        </w:trPr>
        <w:tc>
          <w:tcPr>
            <w:tcW w:w="618" w:type="dxa"/>
            <w:vAlign w:val="center"/>
          </w:tcPr>
          <w:p w:rsidR="009F6D83" w:rsidRPr="0078631A" w:rsidRDefault="009F6D83" w:rsidP="00C95537">
            <w:pPr>
              <w:jc w:val="center"/>
              <w:rPr>
                <w:b/>
                <w:sz w:val="22"/>
                <w:szCs w:val="22"/>
              </w:rPr>
            </w:pPr>
            <w:r w:rsidRPr="0078631A">
              <w:rPr>
                <w:b/>
                <w:sz w:val="22"/>
                <w:szCs w:val="22"/>
              </w:rPr>
              <w:t>Ф</w:t>
            </w:r>
            <w:r>
              <w:rPr>
                <w:b/>
                <w:sz w:val="22"/>
                <w:szCs w:val="22"/>
              </w:rPr>
              <w:t>3.6.</w:t>
            </w:r>
            <w:r w:rsidRPr="0078631A">
              <w:rPr>
                <w:b/>
                <w:sz w:val="22"/>
                <w:szCs w:val="22"/>
              </w:rPr>
              <w:t>1</w:t>
            </w:r>
          </w:p>
        </w:tc>
        <w:tc>
          <w:tcPr>
            <w:tcW w:w="4599" w:type="dxa"/>
            <w:gridSpan w:val="2"/>
            <w:vAlign w:val="center"/>
          </w:tcPr>
          <w:p w:rsidR="009F6D83" w:rsidRPr="0078631A" w:rsidRDefault="009F6D83" w:rsidP="003C65E9">
            <w:pPr>
              <w:jc w:val="both"/>
              <w:rPr>
                <w:sz w:val="22"/>
                <w:szCs w:val="22"/>
              </w:rPr>
            </w:pPr>
            <w:r w:rsidRPr="0078631A">
              <w:rPr>
                <w:sz w:val="22"/>
                <w:szCs w:val="22"/>
              </w:rPr>
              <w:t xml:space="preserve">Уредът е двуканален и измерва </w:t>
            </w:r>
            <w:r w:rsidRPr="0078631A">
              <w:rPr>
                <w:sz w:val="22"/>
                <w:szCs w:val="22"/>
                <w:lang w:val="en-US"/>
              </w:rPr>
              <w:t>TDS</w:t>
            </w:r>
            <w:r w:rsidRPr="0078631A">
              <w:rPr>
                <w:sz w:val="22"/>
                <w:szCs w:val="22"/>
              </w:rPr>
              <w:t xml:space="preserve"> в захранваща и изходяща вода</w:t>
            </w:r>
            <w:r w:rsidR="003C65E9">
              <w:rPr>
                <w:sz w:val="22"/>
                <w:szCs w:val="22"/>
              </w:rPr>
              <w:t>.</w:t>
            </w:r>
          </w:p>
        </w:tc>
        <w:tc>
          <w:tcPr>
            <w:tcW w:w="4531" w:type="dxa"/>
            <w:vAlign w:val="center"/>
          </w:tcPr>
          <w:p w:rsidR="009F6D83" w:rsidRPr="0078631A" w:rsidRDefault="009F6D83" w:rsidP="00C95537">
            <w:pPr>
              <w:jc w:val="center"/>
              <w:rPr>
                <w:sz w:val="22"/>
                <w:szCs w:val="22"/>
              </w:rPr>
            </w:pPr>
          </w:p>
        </w:tc>
      </w:tr>
      <w:tr w:rsidR="009F6D83" w:rsidRPr="0078631A" w:rsidTr="00C95537">
        <w:tblPrEx>
          <w:tblLook w:val="00A0" w:firstRow="1" w:lastRow="0" w:firstColumn="1" w:lastColumn="0" w:noHBand="0" w:noVBand="0"/>
        </w:tblPrEx>
        <w:trPr>
          <w:gridAfter w:val="1"/>
          <w:wAfter w:w="8" w:type="dxa"/>
          <w:trHeight w:val="436"/>
        </w:trPr>
        <w:tc>
          <w:tcPr>
            <w:tcW w:w="618" w:type="dxa"/>
            <w:vAlign w:val="center"/>
          </w:tcPr>
          <w:p w:rsidR="009F6D83" w:rsidRPr="0078631A" w:rsidRDefault="009F6D83" w:rsidP="00C95537">
            <w:pPr>
              <w:jc w:val="center"/>
              <w:rPr>
                <w:b/>
                <w:sz w:val="22"/>
                <w:szCs w:val="22"/>
              </w:rPr>
            </w:pPr>
            <w:r w:rsidRPr="0078631A">
              <w:rPr>
                <w:b/>
                <w:sz w:val="22"/>
                <w:szCs w:val="22"/>
              </w:rPr>
              <w:t>Ф</w:t>
            </w:r>
            <w:r>
              <w:rPr>
                <w:b/>
                <w:sz w:val="22"/>
                <w:szCs w:val="22"/>
              </w:rPr>
              <w:t>3.6.</w:t>
            </w:r>
            <w:r w:rsidRPr="0078631A">
              <w:rPr>
                <w:b/>
                <w:sz w:val="22"/>
                <w:szCs w:val="22"/>
              </w:rPr>
              <w:t>2</w:t>
            </w:r>
          </w:p>
        </w:tc>
        <w:tc>
          <w:tcPr>
            <w:tcW w:w="4599" w:type="dxa"/>
            <w:gridSpan w:val="2"/>
            <w:vAlign w:val="center"/>
          </w:tcPr>
          <w:p w:rsidR="009F6D83" w:rsidRPr="0078631A" w:rsidRDefault="009F6D83" w:rsidP="003C65E9">
            <w:pPr>
              <w:jc w:val="both"/>
              <w:rPr>
                <w:sz w:val="22"/>
                <w:szCs w:val="22"/>
              </w:rPr>
            </w:pPr>
            <w:r w:rsidRPr="0078631A">
              <w:rPr>
                <w:sz w:val="22"/>
                <w:szCs w:val="22"/>
              </w:rPr>
              <w:t>Уредът може да се калибрира ръчно</w:t>
            </w:r>
            <w:r w:rsidR="003C65E9">
              <w:rPr>
                <w:sz w:val="22"/>
                <w:szCs w:val="22"/>
              </w:rPr>
              <w:t>.</w:t>
            </w:r>
          </w:p>
        </w:tc>
        <w:tc>
          <w:tcPr>
            <w:tcW w:w="4531" w:type="dxa"/>
            <w:vAlign w:val="center"/>
          </w:tcPr>
          <w:p w:rsidR="009F6D83" w:rsidRPr="0078631A" w:rsidRDefault="009F6D83" w:rsidP="00C95537">
            <w:pPr>
              <w:jc w:val="center"/>
              <w:rPr>
                <w:sz w:val="22"/>
                <w:szCs w:val="22"/>
              </w:rPr>
            </w:pPr>
          </w:p>
        </w:tc>
      </w:tr>
      <w:tr w:rsidR="009F6D83" w:rsidRPr="0078631A" w:rsidTr="00C95537">
        <w:tblPrEx>
          <w:tblLook w:val="00A0" w:firstRow="1" w:lastRow="0" w:firstColumn="1" w:lastColumn="0" w:noHBand="0" w:noVBand="0"/>
        </w:tblPrEx>
        <w:trPr>
          <w:gridAfter w:val="1"/>
          <w:wAfter w:w="8" w:type="dxa"/>
          <w:trHeight w:val="397"/>
        </w:trPr>
        <w:tc>
          <w:tcPr>
            <w:tcW w:w="9748" w:type="dxa"/>
            <w:gridSpan w:val="4"/>
            <w:vAlign w:val="center"/>
          </w:tcPr>
          <w:p w:rsidR="009F6D83" w:rsidRPr="0078631A" w:rsidRDefault="009F6D83" w:rsidP="00C95537">
            <w:pPr>
              <w:jc w:val="center"/>
              <w:rPr>
                <w:b/>
                <w:i/>
                <w:caps/>
                <w:sz w:val="22"/>
                <w:szCs w:val="22"/>
              </w:rPr>
            </w:pPr>
            <w:r w:rsidRPr="0078631A">
              <w:rPr>
                <w:b/>
                <w:i/>
                <w:caps/>
                <w:sz w:val="22"/>
                <w:szCs w:val="22"/>
              </w:rPr>
              <w:t>гаранционни изисквания</w:t>
            </w:r>
          </w:p>
        </w:tc>
      </w:tr>
      <w:tr w:rsidR="009F6D83" w:rsidRPr="0078631A" w:rsidTr="00C95537">
        <w:tblPrEx>
          <w:tblLook w:val="00A0" w:firstRow="1" w:lastRow="0" w:firstColumn="1" w:lastColumn="0" w:noHBand="0" w:noVBand="0"/>
        </w:tblPrEx>
        <w:trPr>
          <w:gridAfter w:val="1"/>
          <w:wAfter w:w="8" w:type="dxa"/>
          <w:trHeight w:val="397"/>
        </w:trPr>
        <w:tc>
          <w:tcPr>
            <w:tcW w:w="618" w:type="dxa"/>
            <w:vAlign w:val="center"/>
          </w:tcPr>
          <w:p w:rsidR="009F6D83" w:rsidRPr="0078631A" w:rsidRDefault="009F6D83" w:rsidP="00C95537">
            <w:pPr>
              <w:jc w:val="center"/>
              <w:rPr>
                <w:b/>
                <w:sz w:val="22"/>
                <w:szCs w:val="22"/>
              </w:rPr>
            </w:pPr>
            <w:r w:rsidRPr="0078631A">
              <w:rPr>
                <w:b/>
                <w:sz w:val="22"/>
                <w:szCs w:val="22"/>
              </w:rPr>
              <w:t>Г</w:t>
            </w:r>
            <w:r>
              <w:rPr>
                <w:b/>
                <w:sz w:val="22"/>
                <w:szCs w:val="22"/>
              </w:rPr>
              <w:t>3.6.</w:t>
            </w:r>
            <w:r w:rsidRPr="0078631A">
              <w:rPr>
                <w:b/>
                <w:sz w:val="22"/>
                <w:szCs w:val="22"/>
              </w:rPr>
              <w:t>1</w:t>
            </w:r>
          </w:p>
        </w:tc>
        <w:tc>
          <w:tcPr>
            <w:tcW w:w="4599" w:type="dxa"/>
            <w:gridSpan w:val="2"/>
            <w:vAlign w:val="center"/>
          </w:tcPr>
          <w:p w:rsidR="003C65E9" w:rsidRDefault="009F6D83" w:rsidP="003C65E9">
            <w:pPr>
              <w:autoSpaceDE w:val="0"/>
              <w:autoSpaceDN w:val="0"/>
              <w:adjustRightInd w:val="0"/>
              <w:jc w:val="center"/>
              <w:rPr>
                <w:sz w:val="22"/>
                <w:szCs w:val="22"/>
              </w:rPr>
            </w:pPr>
            <w:r w:rsidRPr="0078631A">
              <w:rPr>
                <w:sz w:val="22"/>
                <w:szCs w:val="22"/>
              </w:rPr>
              <w:t>Срок на гаранционното обслужване,</w:t>
            </w:r>
          </w:p>
          <w:p w:rsidR="009F6D83" w:rsidRPr="0078631A" w:rsidRDefault="009F6D83" w:rsidP="003C65E9">
            <w:pPr>
              <w:autoSpaceDE w:val="0"/>
              <w:autoSpaceDN w:val="0"/>
              <w:adjustRightInd w:val="0"/>
              <w:jc w:val="center"/>
              <w:rPr>
                <w:b/>
                <w:sz w:val="22"/>
                <w:szCs w:val="22"/>
              </w:rPr>
            </w:pPr>
            <w:r w:rsidRPr="0078631A">
              <w:rPr>
                <w:b/>
                <w:sz w:val="22"/>
                <w:szCs w:val="22"/>
              </w:rPr>
              <w:t>ГО</w:t>
            </w:r>
          </w:p>
        </w:tc>
        <w:tc>
          <w:tcPr>
            <w:tcW w:w="4531" w:type="dxa"/>
            <w:vAlign w:val="center"/>
          </w:tcPr>
          <w:p w:rsidR="009F6D83" w:rsidRPr="0078631A" w:rsidRDefault="009F6D83" w:rsidP="00C95537">
            <w:pPr>
              <w:spacing w:before="100" w:beforeAutospacing="1"/>
              <w:jc w:val="center"/>
              <w:rPr>
                <w:sz w:val="22"/>
                <w:szCs w:val="22"/>
              </w:rPr>
            </w:pPr>
          </w:p>
        </w:tc>
      </w:tr>
    </w:tbl>
    <w:p w:rsidR="009F6D83" w:rsidRDefault="009F6D83" w:rsidP="009F6D83">
      <w:pPr>
        <w:spacing w:line="360" w:lineRule="auto"/>
        <w:ind w:firstLine="720"/>
        <w:jc w:val="both"/>
        <w:rPr>
          <w:rFonts w:eastAsia="MS Mincho"/>
          <w:b/>
          <w:sz w:val="18"/>
        </w:rPr>
      </w:pPr>
    </w:p>
    <w:p w:rsidR="003C65E9" w:rsidRDefault="003C65E9" w:rsidP="009F6D83">
      <w:pPr>
        <w:spacing w:line="360" w:lineRule="auto"/>
        <w:ind w:firstLine="720"/>
        <w:jc w:val="both"/>
        <w:rPr>
          <w:rFonts w:eastAsia="MS Mincho"/>
          <w:b/>
          <w:sz w:val="18"/>
        </w:rPr>
      </w:pPr>
    </w:p>
    <w:p w:rsidR="009F6D83" w:rsidRPr="009F717A" w:rsidRDefault="009F6D83"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3.7 ДЕСТИЛ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речистване чрез едностъпална дестилация</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Проводимост на дестилираната вода до 2.5 µS/cm</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rPr>
            </w:pPr>
          </w:p>
        </w:tc>
        <w:tc>
          <w:tcPr>
            <w:tcW w:w="4292" w:type="dxa"/>
            <w:vAlign w:val="center"/>
          </w:tcPr>
          <w:p w:rsidR="009F717A" w:rsidRPr="009F717A" w:rsidRDefault="009F717A" w:rsidP="003C65E9">
            <w:pPr>
              <w:jc w:val="both"/>
            </w:pPr>
            <w:r w:rsidRPr="009F717A">
              <w:t>Нагревател, резервоар и кондензор от неръждаема стоман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Захранване на системата директно с вода от водопроводната мрежа</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3C65E9">
            <w:pPr>
              <w:jc w:val="both"/>
            </w:pPr>
            <w:r w:rsidRPr="009F717A">
              <w:t>Капацитет за производство на дестилирана вода минимум 2 l/h</w:t>
            </w:r>
            <w:r w:rsidR="003C65E9">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pPr>
            <w:r w:rsidRPr="009F717A">
              <w:rPr>
                <w:color w:val="000000" w:themeColor="text1"/>
              </w:rPr>
              <w:t xml:space="preserve">Вграден резервоар за съхранение на дестилираната вода минимум 4 литра </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center"/>
              <w:rPr>
                <w:rFonts w:ascii="Times New Roman" w:hAnsi="Times New Roman"/>
                <w:b/>
                <w:caps/>
              </w:rPr>
            </w:pPr>
          </w:p>
        </w:tc>
        <w:tc>
          <w:tcPr>
            <w:tcW w:w="4292" w:type="dxa"/>
            <w:vAlign w:val="center"/>
          </w:tcPr>
          <w:p w:rsidR="009F717A" w:rsidRPr="009F717A" w:rsidRDefault="009F717A" w:rsidP="00B92D45">
            <w:pPr>
              <w:jc w:val="both"/>
              <w:rPr>
                <w:color w:val="000000" w:themeColor="text1"/>
              </w:rPr>
            </w:pPr>
            <w:r w:rsidRPr="009F717A">
              <w:rPr>
                <w:color w:val="000000" w:themeColor="text1"/>
              </w:rPr>
              <w:t>Електрическо захранване 230 V; 50/60 Hz; 1.5 kW</w:t>
            </w:r>
            <w:r w:rsidR="003C65E9">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593F52">
            <w:pPr>
              <w:pStyle w:val="ListParagraph"/>
              <w:numPr>
                <w:ilvl w:val="0"/>
                <w:numId w:val="94"/>
              </w:numPr>
              <w:spacing w:after="0" w:line="240" w:lineRule="auto"/>
              <w:jc w:val="both"/>
              <w:rPr>
                <w:rFonts w:ascii="Times New Roman" w:hAnsi="Times New Roman"/>
                <w:b/>
                <w:caps/>
              </w:rPr>
            </w:pPr>
          </w:p>
        </w:tc>
        <w:tc>
          <w:tcPr>
            <w:tcW w:w="4292" w:type="dxa"/>
            <w:vAlign w:val="center"/>
          </w:tcPr>
          <w:p w:rsidR="009F717A" w:rsidRPr="009F717A" w:rsidRDefault="009F717A" w:rsidP="003C65E9">
            <w:pPr>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3C65E9">
            <w:pPr>
              <w:numPr>
                <w:ilvl w:val="0"/>
                <w:numId w:val="26"/>
              </w:numPr>
              <w:spacing w:line="276" w:lineRule="auto"/>
              <w:jc w:val="both"/>
            </w:pPr>
            <w:r w:rsidRPr="009F717A">
              <w:t xml:space="preserve">Инсталиране и въвеждане в експлоатация в лабораторията на заявителя </w:t>
            </w:r>
            <w:r w:rsidR="003C65E9">
              <w:t>.</w:t>
            </w:r>
          </w:p>
          <w:p w:rsidR="009F717A" w:rsidRPr="009F717A" w:rsidRDefault="009F717A" w:rsidP="003C65E9">
            <w:pPr>
              <w:numPr>
                <w:ilvl w:val="0"/>
                <w:numId w:val="26"/>
              </w:numPr>
              <w:spacing w:line="276" w:lineRule="auto"/>
              <w:jc w:val="both"/>
            </w:pPr>
            <w:r w:rsidRPr="009F717A">
              <w:t>Обучение за работа с апарата и за рутинна поддръжка</w:t>
            </w:r>
            <w:r w:rsidR="003C65E9">
              <w:t>.</w:t>
            </w:r>
          </w:p>
          <w:p w:rsidR="009F717A" w:rsidRPr="009F717A" w:rsidRDefault="00294BD2" w:rsidP="003C65E9">
            <w:pPr>
              <w:numPr>
                <w:ilvl w:val="0"/>
                <w:numId w:val="26"/>
              </w:numPr>
              <w:spacing w:line="276" w:lineRule="auto"/>
              <w:jc w:val="both"/>
            </w:pPr>
            <w:r>
              <w:t>Гаранционно обслужване</w:t>
            </w:r>
            <w:r w:rsidR="009F717A" w:rsidRPr="009F717A">
              <w:t xml:space="preserve"> след инсталиране и въвеждане в експлоатация – минимум 12 </w:t>
            </w:r>
            <w:r w:rsidR="009F717A" w:rsidRPr="009F717A">
              <w:lastRenderedPageBreak/>
              <w:t>месеца, включваща всички резервни части и труд</w:t>
            </w:r>
            <w:r w:rsidR="003C65E9">
              <w:t>.</w:t>
            </w:r>
          </w:p>
          <w:p w:rsidR="009F717A" w:rsidRPr="009F717A" w:rsidRDefault="009F717A" w:rsidP="003C65E9">
            <w:pPr>
              <w:jc w:val="both"/>
              <w:rPr>
                <w:color w:val="000000" w:themeColor="text1"/>
              </w:rPr>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17"/>
        <w:gridCol w:w="4466"/>
        <w:gridCol w:w="4419"/>
        <w:gridCol w:w="8"/>
      </w:tblGrid>
      <w:tr w:rsidR="00D21B16" w:rsidRPr="00B304D8" w:rsidTr="00C95537">
        <w:trPr>
          <w:trHeight w:val="397"/>
        </w:trPr>
        <w:tc>
          <w:tcPr>
            <w:tcW w:w="9756" w:type="dxa"/>
            <w:gridSpan w:val="5"/>
            <w:shd w:val="clear" w:color="auto" w:fill="D9D9D9"/>
            <w:vAlign w:val="center"/>
          </w:tcPr>
          <w:p w:rsidR="00D21B16" w:rsidRPr="00B304D8" w:rsidRDefault="00D21B16" w:rsidP="00C95537">
            <w:pPr>
              <w:jc w:val="center"/>
              <w:rPr>
                <w:b/>
                <w:caps/>
                <w:sz w:val="22"/>
                <w:szCs w:val="22"/>
              </w:rPr>
            </w:pPr>
            <w:r w:rsidRPr="00B304D8">
              <w:rPr>
                <w:b/>
                <w:caps/>
                <w:sz w:val="22"/>
                <w:szCs w:val="22"/>
              </w:rPr>
              <w:t>3.7 ДЕСТИЛАТОР</w:t>
            </w:r>
          </w:p>
        </w:tc>
      </w:tr>
      <w:tr w:rsidR="00D21B16" w:rsidRPr="00B304D8" w:rsidTr="00C95537">
        <w:trPr>
          <w:trHeight w:val="397"/>
        </w:trPr>
        <w:tc>
          <w:tcPr>
            <w:tcW w:w="9756" w:type="dxa"/>
            <w:gridSpan w:val="5"/>
            <w:shd w:val="clear" w:color="auto" w:fill="D9D9D9"/>
            <w:vAlign w:val="center"/>
          </w:tcPr>
          <w:p w:rsidR="00D21B16" w:rsidRPr="00B304D8" w:rsidRDefault="00D21B16" w:rsidP="00C95537">
            <w:pPr>
              <w:jc w:val="center"/>
              <w:rPr>
                <w:b/>
                <w:sz w:val="22"/>
                <w:szCs w:val="22"/>
              </w:rPr>
            </w:pPr>
            <w:r w:rsidRPr="00B304D8">
              <w:rPr>
                <w:b/>
                <w:i/>
                <w:caps/>
                <w:sz w:val="22"/>
                <w:szCs w:val="22"/>
              </w:rPr>
              <w:t>Изисквания на възложителя, подлежащи на оценяване по методиката за комплексна оценка на офертите</w:t>
            </w:r>
          </w:p>
        </w:tc>
      </w:tr>
      <w:tr w:rsidR="00D21B16" w:rsidRPr="00B304D8" w:rsidTr="00C95537">
        <w:tblPrEx>
          <w:tblLook w:val="00A0" w:firstRow="1" w:lastRow="0" w:firstColumn="1" w:lastColumn="0" w:noHBand="0" w:noVBand="0"/>
        </w:tblPrEx>
        <w:trPr>
          <w:gridAfter w:val="1"/>
          <w:wAfter w:w="8" w:type="dxa"/>
          <w:trHeight w:val="397"/>
        </w:trPr>
        <w:tc>
          <w:tcPr>
            <w:tcW w:w="636" w:type="dxa"/>
            <w:gridSpan w:val="2"/>
            <w:vAlign w:val="center"/>
          </w:tcPr>
          <w:p w:rsidR="00D21B16" w:rsidRPr="00B304D8" w:rsidRDefault="00D21B16" w:rsidP="00C95537">
            <w:pPr>
              <w:jc w:val="center"/>
              <w:rPr>
                <w:b/>
                <w:sz w:val="22"/>
                <w:szCs w:val="22"/>
              </w:rPr>
            </w:pPr>
            <w:r w:rsidRPr="00B304D8">
              <w:rPr>
                <w:b/>
                <w:sz w:val="22"/>
                <w:szCs w:val="22"/>
              </w:rPr>
              <w:t>№</w:t>
            </w:r>
          </w:p>
        </w:tc>
        <w:tc>
          <w:tcPr>
            <w:tcW w:w="4581" w:type="dxa"/>
            <w:vAlign w:val="center"/>
          </w:tcPr>
          <w:p w:rsidR="00D21B16" w:rsidRPr="00B304D8" w:rsidRDefault="00D21B16" w:rsidP="00C95537">
            <w:pPr>
              <w:jc w:val="center"/>
              <w:rPr>
                <w:b/>
                <w:sz w:val="22"/>
                <w:szCs w:val="22"/>
              </w:rPr>
            </w:pPr>
            <w:r w:rsidRPr="00B304D8">
              <w:rPr>
                <w:b/>
                <w:sz w:val="22"/>
                <w:szCs w:val="22"/>
              </w:rPr>
              <w:t>ИЗИСКВАНЕ НА ВЪЗЛОЖИТЕЛЯ</w:t>
            </w:r>
          </w:p>
        </w:tc>
        <w:tc>
          <w:tcPr>
            <w:tcW w:w="4531" w:type="dxa"/>
            <w:vAlign w:val="center"/>
          </w:tcPr>
          <w:p w:rsidR="00D21B16" w:rsidRPr="00B304D8" w:rsidRDefault="00D21B16" w:rsidP="00C95537">
            <w:pPr>
              <w:jc w:val="center"/>
              <w:rPr>
                <w:b/>
                <w:sz w:val="22"/>
                <w:szCs w:val="22"/>
              </w:rPr>
            </w:pPr>
            <w:r w:rsidRPr="00B304D8">
              <w:rPr>
                <w:b/>
                <w:sz w:val="22"/>
                <w:szCs w:val="22"/>
              </w:rPr>
              <w:t>ПРЕДЛОЖЕНИЕ НА УЧАСТНИКА</w:t>
            </w:r>
          </w:p>
          <w:p w:rsidR="00D21B16" w:rsidRPr="00B304D8" w:rsidRDefault="00D21B16" w:rsidP="00C95537">
            <w:pPr>
              <w:jc w:val="center"/>
              <w:rPr>
                <w:b/>
                <w:sz w:val="22"/>
                <w:szCs w:val="22"/>
              </w:rPr>
            </w:pPr>
            <w:r w:rsidRPr="00B304D8">
              <w:rPr>
                <w:b/>
                <w:sz w:val="22"/>
                <w:szCs w:val="22"/>
              </w:rPr>
              <w:t>(с посочена страница от официален документ, доказващ предложението)</w:t>
            </w:r>
          </w:p>
        </w:tc>
      </w:tr>
      <w:tr w:rsidR="00D21B16" w:rsidRPr="00B304D8" w:rsidTr="00C95537">
        <w:tblPrEx>
          <w:tblLook w:val="00A0" w:firstRow="1" w:lastRow="0" w:firstColumn="1" w:lastColumn="0" w:noHBand="0" w:noVBand="0"/>
        </w:tblPrEx>
        <w:trPr>
          <w:gridAfter w:val="1"/>
          <w:wAfter w:w="8" w:type="dxa"/>
          <w:trHeight w:val="397"/>
        </w:trPr>
        <w:tc>
          <w:tcPr>
            <w:tcW w:w="9748" w:type="dxa"/>
            <w:gridSpan w:val="4"/>
            <w:vAlign w:val="center"/>
          </w:tcPr>
          <w:p w:rsidR="00D21B16" w:rsidRPr="00B304D8" w:rsidRDefault="00D21B16" w:rsidP="00C95537">
            <w:pPr>
              <w:jc w:val="center"/>
              <w:rPr>
                <w:sz w:val="22"/>
                <w:szCs w:val="22"/>
              </w:rPr>
            </w:pPr>
            <w:r w:rsidRPr="00B304D8">
              <w:rPr>
                <w:b/>
                <w:i/>
                <w:caps/>
                <w:sz w:val="22"/>
                <w:szCs w:val="22"/>
              </w:rPr>
              <w:t>Технически изисквания</w:t>
            </w:r>
          </w:p>
        </w:tc>
      </w:tr>
      <w:tr w:rsidR="00D21B16" w:rsidRPr="00B304D8" w:rsidTr="00C95537">
        <w:tblPrEx>
          <w:tblLook w:val="00A0" w:firstRow="1" w:lastRow="0" w:firstColumn="1" w:lastColumn="0" w:noHBand="0" w:noVBand="0"/>
        </w:tblPrEx>
        <w:trPr>
          <w:gridAfter w:val="1"/>
          <w:wAfter w:w="8" w:type="dxa"/>
          <w:trHeight w:val="397"/>
        </w:trPr>
        <w:tc>
          <w:tcPr>
            <w:tcW w:w="636" w:type="dxa"/>
            <w:gridSpan w:val="2"/>
            <w:vAlign w:val="center"/>
          </w:tcPr>
          <w:p w:rsidR="00D21B16" w:rsidRPr="00B304D8" w:rsidRDefault="00D21B16" w:rsidP="00C95537">
            <w:pPr>
              <w:rPr>
                <w:b/>
                <w:caps/>
                <w:sz w:val="22"/>
                <w:szCs w:val="22"/>
              </w:rPr>
            </w:pPr>
            <w:r w:rsidRPr="00B304D8">
              <w:rPr>
                <w:b/>
                <w:caps/>
                <w:sz w:val="22"/>
                <w:szCs w:val="22"/>
              </w:rPr>
              <w:t>Т</w:t>
            </w:r>
            <w:r>
              <w:rPr>
                <w:b/>
                <w:caps/>
                <w:sz w:val="22"/>
                <w:szCs w:val="22"/>
              </w:rPr>
              <w:t>3.7.</w:t>
            </w:r>
            <w:r w:rsidRPr="00B304D8">
              <w:rPr>
                <w:b/>
                <w:caps/>
                <w:sz w:val="22"/>
                <w:szCs w:val="22"/>
              </w:rPr>
              <w:t>1</w:t>
            </w:r>
          </w:p>
        </w:tc>
        <w:tc>
          <w:tcPr>
            <w:tcW w:w="4581" w:type="dxa"/>
            <w:vAlign w:val="center"/>
          </w:tcPr>
          <w:p w:rsidR="00D21B16" w:rsidRPr="00B304D8" w:rsidRDefault="00D21B16" w:rsidP="00C95537">
            <w:pPr>
              <w:jc w:val="both"/>
              <w:rPr>
                <w:sz w:val="22"/>
                <w:szCs w:val="22"/>
              </w:rPr>
            </w:pPr>
            <w:r w:rsidRPr="00B304D8">
              <w:rPr>
                <w:sz w:val="22"/>
                <w:szCs w:val="22"/>
              </w:rPr>
              <w:t>Вграден термометър за охлаждаща вода</w:t>
            </w:r>
            <w:r>
              <w:rPr>
                <w:sz w:val="22"/>
                <w:szCs w:val="22"/>
              </w:rPr>
              <w:t>.</w:t>
            </w:r>
            <w:r w:rsidRPr="00B304D8">
              <w:rPr>
                <w:sz w:val="22"/>
                <w:szCs w:val="22"/>
              </w:rPr>
              <w:t xml:space="preserve"> </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397"/>
        </w:trPr>
        <w:tc>
          <w:tcPr>
            <w:tcW w:w="636" w:type="dxa"/>
            <w:gridSpan w:val="2"/>
            <w:vAlign w:val="center"/>
          </w:tcPr>
          <w:p w:rsidR="00D21B16" w:rsidRPr="00B304D8" w:rsidRDefault="00D21B16" w:rsidP="00C95537">
            <w:pPr>
              <w:rPr>
                <w:b/>
                <w:caps/>
                <w:sz w:val="22"/>
                <w:szCs w:val="22"/>
              </w:rPr>
            </w:pPr>
            <w:r w:rsidRPr="00B304D8">
              <w:rPr>
                <w:b/>
                <w:caps/>
                <w:sz w:val="22"/>
                <w:szCs w:val="22"/>
              </w:rPr>
              <w:t>Т</w:t>
            </w:r>
            <w:r>
              <w:rPr>
                <w:b/>
                <w:caps/>
                <w:sz w:val="22"/>
                <w:szCs w:val="22"/>
              </w:rPr>
              <w:t>3.7.</w:t>
            </w:r>
            <w:r w:rsidRPr="00B304D8">
              <w:rPr>
                <w:b/>
                <w:caps/>
                <w:sz w:val="22"/>
                <w:szCs w:val="22"/>
              </w:rPr>
              <w:t>2</w:t>
            </w:r>
          </w:p>
        </w:tc>
        <w:tc>
          <w:tcPr>
            <w:tcW w:w="4581" w:type="dxa"/>
            <w:vAlign w:val="center"/>
          </w:tcPr>
          <w:p w:rsidR="00D21B16" w:rsidRPr="00B304D8" w:rsidRDefault="00D21B16" w:rsidP="00C95537">
            <w:pPr>
              <w:jc w:val="both"/>
              <w:rPr>
                <w:sz w:val="22"/>
                <w:szCs w:val="22"/>
              </w:rPr>
            </w:pPr>
            <w:r w:rsidRPr="00B304D8">
              <w:rPr>
                <w:sz w:val="22"/>
                <w:szCs w:val="22"/>
              </w:rPr>
              <w:t>Кондензор за постигане намаляване на съдържанието на СО</w:t>
            </w:r>
            <w:r w:rsidRPr="00B304D8">
              <w:rPr>
                <w:sz w:val="22"/>
                <w:szCs w:val="22"/>
                <w:vertAlign w:val="subscript"/>
              </w:rPr>
              <w:t>2</w:t>
            </w:r>
            <w:r w:rsidRPr="00B304D8">
              <w:rPr>
                <w:sz w:val="22"/>
                <w:szCs w:val="22"/>
              </w:rPr>
              <w:t xml:space="preserve"> </w:t>
            </w:r>
            <w:r>
              <w:rPr>
                <w:sz w:val="22"/>
                <w:szCs w:val="22"/>
              </w:rPr>
              <w:t>.</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397"/>
        </w:trPr>
        <w:tc>
          <w:tcPr>
            <w:tcW w:w="9748" w:type="dxa"/>
            <w:gridSpan w:val="4"/>
            <w:vAlign w:val="center"/>
          </w:tcPr>
          <w:p w:rsidR="00D21B16" w:rsidRPr="00B304D8" w:rsidRDefault="00D21B16" w:rsidP="00C95537">
            <w:pPr>
              <w:jc w:val="center"/>
              <w:rPr>
                <w:b/>
                <w:i/>
                <w:caps/>
                <w:sz w:val="22"/>
                <w:szCs w:val="22"/>
              </w:rPr>
            </w:pPr>
            <w:r w:rsidRPr="00B304D8">
              <w:rPr>
                <w:b/>
                <w:i/>
                <w:caps/>
                <w:sz w:val="22"/>
                <w:szCs w:val="22"/>
              </w:rPr>
              <w:t>функционални изисквания</w:t>
            </w:r>
          </w:p>
        </w:tc>
      </w:tr>
      <w:tr w:rsidR="00D21B16" w:rsidRPr="00B304D8" w:rsidTr="00C95537">
        <w:tblPrEx>
          <w:tblLook w:val="00A0" w:firstRow="1" w:lastRow="0" w:firstColumn="1" w:lastColumn="0" w:noHBand="0" w:noVBand="0"/>
        </w:tblPrEx>
        <w:trPr>
          <w:gridAfter w:val="1"/>
          <w:wAfter w:w="8" w:type="dxa"/>
          <w:trHeight w:val="400"/>
        </w:trPr>
        <w:tc>
          <w:tcPr>
            <w:tcW w:w="618" w:type="dxa"/>
            <w:vAlign w:val="center"/>
          </w:tcPr>
          <w:p w:rsidR="00D21B16" w:rsidRPr="00B304D8" w:rsidRDefault="00D21B16" w:rsidP="00C95537">
            <w:pPr>
              <w:jc w:val="center"/>
              <w:rPr>
                <w:b/>
                <w:sz w:val="22"/>
                <w:szCs w:val="22"/>
              </w:rPr>
            </w:pPr>
            <w:r w:rsidRPr="00B304D8">
              <w:rPr>
                <w:b/>
                <w:sz w:val="22"/>
                <w:szCs w:val="22"/>
              </w:rPr>
              <w:t>Ф</w:t>
            </w:r>
            <w:r>
              <w:rPr>
                <w:b/>
                <w:sz w:val="22"/>
                <w:szCs w:val="22"/>
              </w:rPr>
              <w:t>3.7.</w:t>
            </w:r>
            <w:r w:rsidRPr="00B304D8">
              <w:rPr>
                <w:b/>
                <w:sz w:val="22"/>
                <w:szCs w:val="22"/>
              </w:rPr>
              <w:t>1</w:t>
            </w:r>
          </w:p>
        </w:tc>
        <w:tc>
          <w:tcPr>
            <w:tcW w:w="4599" w:type="dxa"/>
            <w:gridSpan w:val="2"/>
            <w:vAlign w:val="center"/>
          </w:tcPr>
          <w:p w:rsidR="00D21B16" w:rsidRPr="00B304D8" w:rsidRDefault="00D21B16" w:rsidP="00C95537">
            <w:pPr>
              <w:jc w:val="both"/>
              <w:rPr>
                <w:sz w:val="22"/>
                <w:szCs w:val="22"/>
              </w:rPr>
            </w:pPr>
            <w:r w:rsidRPr="00B304D8">
              <w:rPr>
                <w:sz w:val="22"/>
                <w:szCs w:val="22"/>
              </w:rPr>
              <w:t>Защита от стартиране без подаване на вода</w:t>
            </w:r>
            <w:r>
              <w:rPr>
                <w:sz w:val="22"/>
                <w:szCs w:val="22"/>
              </w:rPr>
              <w:t>.</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400"/>
        </w:trPr>
        <w:tc>
          <w:tcPr>
            <w:tcW w:w="618" w:type="dxa"/>
            <w:vAlign w:val="center"/>
          </w:tcPr>
          <w:p w:rsidR="00D21B16" w:rsidRPr="00B304D8" w:rsidRDefault="00D21B16" w:rsidP="00C95537">
            <w:pPr>
              <w:jc w:val="center"/>
              <w:rPr>
                <w:b/>
                <w:sz w:val="22"/>
                <w:szCs w:val="22"/>
              </w:rPr>
            </w:pPr>
            <w:r w:rsidRPr="00B304D8">
              <w:rPr>
                <w:b/>
                <w:sz w:val="22"/>
                <w:szCs w:val="22"/>
              </w:rPr>
              <w:t>Ф</w:t>
            </w:r>
            <w:r>
              <w:rPr>
                <w:b/>
                <w:sz w:val="22"/>
                <w:szCs w:val="22"/>
              </w:rPr>
              <w:t>3.7.</w:t>
            </w:r>
            <w:r w:rsidRPr="00B304D8">
              <w:rPr>
                <w:b/>
                <w:sz w:val="22"/>
                <w:szCs w:val="22"/>
              </w:rPr>
              <w:t>2</w:t>
            </w:r>
          </w:p>
        </w:tc>
        <w:tc>
          <w:tcPr>
            <w:tcW w:w="4599" w:type="dxa"/>
            <w:gridSpan w:val="2"/>
            <w:vAlign w:val="center"/>
          </w:tcPr>
          <w:p w:rsidR="00D21B16" w:rsidRPr="00B304D8" w:rsidRDefault="00D21B16" w:rsidP="00C95537">
            <w:pPr>
              <w:jc w:val="both"/>
              <w:rPr>
                <w:sz w:val="22"/>
                <w:szCs w:val="22"/>
              </w:rPr>
            </w:pPr>
            <w:r w:rsidRPr="00B304D8">
              <w:rPr>
                <w:sz w:val="22"/>
                <w:szCs w:val="22"/>
              </w:rPr>
              <w:t>Енергоспестяващ чрез дестилиране на предварително загрята вода</w:t>
            </w:r>
            <w:r>
              <w:rPr>
                <w:sz w:val="22"/>
                <w:szCs w:val="22"/>
              </w:rPr>
              <w:t>.</w:t>
            </w:r>
          </w:p>
        </w:tc>
        <w:tc>
          <w:tcPr>
            <w:tcW w:w="4531" w:type="dxa"/>
            <w:vAlign w:val="center"/>
          </w:tcPr>
          <w:p w:rsidR="00D21B16" w:rsidRPr="00B304D8" w:rsidRDefault="00D21B16" w:rsidP="00C95537">
            <w:pPr>
              <w:jc w:val="center"/>
              <w:rPr>
                <w:sz w:val="22"/>
                <w:szCs w:val="22"/>
              </w:rPr>
            </w:pPr>
          </w:p>
        </w:tc>
      </w:tr>
      <w:tr w:rsidR="00D21B16" w:rsidRPr="00B304D8" w:rsidTr="00C95537">
        <w:tblPrEx>
          <w:tblLook w:val="00A0" w:firstRow="1" w:lastRow="0" w:firstColumn="1" w:lastColumn="0" w:noHBand="0" w:noVBand="0"/>
        </w:tblPrEx>
        <w:trPr>
          <w:gridAfter w:val="1"/>
          <w:wAfter w:w="8" w:type="dxa"/>
          <w:trHeight w:val="397"/>
        </w:trPr>
        <w:tc>
          <w:tcPr>
            <w:tcW w:w="9748" w:type="dxa"/>
            <w:gridSpan w:val="4"/>
            <w:vAlign w:val="center"/>
          </w:tcPr>
          <w:p w:rsidR="00D21B16" w:rsidRPr="00B304D8" w:rsidRDefault="00D21B16" w:rsidP="00C95537">
            <w:pPr>
              <w:jc w:val="center"/>
              <w:rPr>
                <w:b/>
                <w:i/>
                <w:caps/>
                <w:sz w:val="22"/>
                <w:szCs w:val="22"/>
              </w:rPr>
            </w:pPr>
            <w:r w:rsidRPr="00B304D8">
              <w:rPr>
                <w:b/>
                <w:i/>
                <w:caps/>
                <w:sz w:val="22"/>
                <w:szCs w:val="22"/>
              </w:rPr>
              <w:t>гаранционни изисквания</w:t>
            </w:r>
          </w:p>
        </w:tc>
      </w:tr>
      <w:tr w:rsidR="00D21B16" w:rsidRPr="00B304D8" w:rsidTr="00C95537">
        <w:tblPrEx>
          <w:tblLook w:val="00A0" w:firstRow="1" w:lastRow="0" w:firstColumn="1" w:lastColumn="0" w:noHBand="0" w:noVBand="0"/>
        </w:tblPrEx>
        <w:trPr>
          <w:gridAfter w:val="1"/>
          <w:wAfter w:w="8" w:type="dxa"/>
          <w:trHeight w:val="397"/>
        </w:trPr>
        <w:tc>
          <w:tcPr>
            <w:tcW w:w="618" w:type="dxa"/>
            <w:vAlign w:val="center"/>
          </w:tcPr>
          <w:p w:rsidR="00D21B16" w:rsidRPr="00B304D8" w:rsidRDefault="00D21B16" w:rsidP="00C95537">
            <w:pPr>
              <w:jc w:val="center"/>
              <w:rPr>
                <w:b/>
                <w:sz w:val="22"/>
                <w:szCs w:val="22"/>
              </w:rPr>
            </w:pPr>
            <w:r w:rsidRPr="00B304D8">
              <w:rPr>
                <w:b/>
                <w:sz w:val="22"/>
                <w:szCs w:val="22"/>
              </w:rPr>
              <w:t>Г</w:t>
            </w:r>
            <w:r>
              <w:rPr>
                <w:b/>
                <w:sz w:val="22"/>
                <w:szCs w:val="22"/>
              </w:rPr>
              <w:t>3.7.</w:t>
            </w:r>
            <w:r w:rsidRPr="00B304D8">
              <w:rPr>
                <w:b/>
                <w:sz w:val="22"/>
                <w:szCs w:val="22"/>
              </w:rPr>
              <w:t>1</w:t>
            </w:r>
          </w:p>
        </w:tc>
        <w:tc>
          <w:tcPr>
            <w:tcW w:w="4599" w:type="dxa"/>
            <w:gridSpan w:val="2"/>
            <w:vAlign w:val="center"/>
          </w:tcPr>
          <w:p w:rsidR="003C65E9" w:rsidRDefault="00D21B16" w:rsidP="00D21B16">
            <w:pPr>
              <w:autoSpaceDE w:val="0"/>
              <w:autoSpaceDN w:val="0"/>
              <w:adjustRightInd w:val="0"/>
              <w:jc w:val="center"/>
              <w:rPr>
                <w:sz w:val="22"/>
                <w:szCs w:val="22"/>
              </w:rPr>
            </w:pPr>
            <w:r w:rsidRPr="00B304D8">
              <w:rPr>
                <w:sz w:val="22"/>
                <w:szCs w:val="22"/>
              </w:rPr>
              <w:t>Срок на гаранционното обслужване,</w:t>
            </w:r>
            <w:r>
              <w:rPr>
                <w:sz w:val="22"/>
                <w:szCs w:val="22"/>
              </w:rPr>
              <w:t xml:space="preserve"> </w:t>
            </w:r>
          </w:p>
          <w:p w:rsidR="00D21B16" w:rsidRPr="00B304D8" w:rsidRDefault="00D21B16" w:rsidP="00D21B16">
            <w:pPr>
              <w:autoSpaceDE w:val="0"/>
              <w:autoSpaceDN w:val="0"/>
              <w:adjustRightInd w:val="0"/>
              <w:jc w:val="center"/>
              <w:rPr>
                <w:b/>
                <w:sz w:val="22"/>
                <w:szCs w:val="22"/>
              </w:rPr>
            </w:pPr>
            <w:r w:rsidRPr="00B304D8">
              <w:rPr>
                <w:b/>
                <w:sz w:val="22"/>
                <w:szCs w:val="22"/>
              </w:rPr>
              <w:t>ГО</w:t>
            </w:r>
          </w:p>
        </w:tc>
        <w:tc>
          <w:tcPr>
            <w:tcW w:w="4531" w:type="dxa"/>
            <w:vAlign w:val="center"/>
          </w:tcPr>
          <w:p w:rsidR="00D21B16" w:rsidRPr="00B304D8" w:rsidRDefault="00D21B16" w:rsidP="00C95537">
            <w:pPr>
              <w:spacing w:before="100" w:beforeAutospacing="1"/>
              <w:jc w:val="center"/>
              <w:rPr>
                <w:sz w:val="22"/>
                <w:szCs w:val="22"/>
              </w:rPr>
            </w:pPr>
          </w:p>
        </w:tc>
      </w:tr>
    </w:tbl>
    <w:p w:rsidR="00D21B16" w:rsidRDefault="00D21B16" w:rsidP="00D21B16">
      <w:pPr>
        <w:spacing w:line="360" w:lineRule="auto"/>
        <w:ind w:firstLine="720"/>
        <w:jc w:val="both"/>
        <w:rPr>
          <w:rFonts w:eastAsia="MS Mincho"/>
          <w:b/>
          <w:sz w:val="18"/>
        </w:rPr>
      </w:pPr>
    </w:p>
    <w:p w:rsidR="00D21B16" w:rsidRDefault="00D21B16" w:rsidP="009F717A">
      <w:pPr>
        <w:spacing w:after="120"/>
        <w:ind w:firstLine="567"/>
        <w:jc w:val="both"/>
        <w:rPr>
          <w:b/>
        </w:rPr>
      </w:pPr>
    </w:p>
    <w:p w:rsidR="009F717A" w:rsidRDefault="00450F71" w:rsidP="009F717A">
      <w:pPr>
        <w:spacing w:after="120"/>
        <w:ind w:firstLine="567"/>
        <w:jc w:val="both"/>
        <w:rPr>
          <w:b/>
        </w:rPr>
      </w:pPr>
      <w:r w:rsidRPr="00DD2411">
        <w:rPr>
          <w:b/>
        </w:rPr>
        <w:t>ОБОСОБЕНА ПОЗИЦИЯ 4</w:t>
      </w:r>
    </w:p>
    <w:p w:rsidR="00450F71" w:rsidRPr="00E419EA" w:rsidRDefault="00450F71" w:rsidP="00450F71">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54"/>
        <w:gridCol w:w="6"/>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1 Сух стерилизатор/сушилня</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3C65E9">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3"/>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3"/>
          </w:tcPr>
          <w:p w:rsidR="009F717A" w:rsidRPr="009F717A" w:rsidRDefault="009F717A" w:rsidP="00B92D45">
            <w:r w:rsidRPr="009F717A">
              <w:t>Естествена или принудително вентилация (конвекция);</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2</w:t>
            </w:r>
          </w:p>
        </w:tc>
        <w:tc>
          <w:tcPr>
            <w:tcW w:w="4153" w:type="dxa"/>
            <w:gridSpan w:val="3"/>
          </w:tcPr>
          <w:p w:rsidR="009F717A" w:rsidRPr="009F717A" w:rsidRDefault="009F717A" w:rsidP="00B92D45">
            <w:pPr>
              <w:jc w:val="both"/>
            </w:pPr>
            <w:r w:rsidRPr="009F717A">
              <w:t>Обем на камерата: минимум 50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3"/>
          </w:tcPr>
          <w:p w:rsidR="009F717A" w:rsidRPr="009F717A" w:rsidRDefault="009F717A" w:rsidP="00B92D45">
            <w:pPr>
              <w:jc w:val="both"/>
            </w:pPr>
            <w:r w:rsidRPr="009F717A">
              <w:t>Камера от неръждаема стоман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3"/>
          </w:tcPr>
          <w:p w:rsidR="009F717A" w:rsidRPr="009F717A" w:rsidRDefault="009F717A" w:rsidP="00B92D45">
            <w:pPr>
              <w:jc w:val="both"/>
            </w:pPr>
            <w:r w:rsidRPr="009F717A">
              <w:t>Наличие на минимум 2 метални рафта с товароносимост поне 30 кг все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3"/>
          </w:tcPr>
          <w:p w:rsidR="009F717A" w:rsidRPr="009F717A" w:rsidRDefault="009F717A" w:rsidP="00B92D45">
            <w:pPr>
              <w:jc w:val="both"/>
            </w:pPr>
            <w:r w:rsidRPr="009F717A">
              <w:t>Независима температурна защита с визуална аларм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3"/>
          </w:tcPr>
          <w:p w:rsidR="009F717A" w:rsidRPr="009F717A" w:rsidRDefault="009F717A" w:rsidP="00B92D45">
            <w:pPr>
              <w:jc w:val="both"/>
            </w:pPr>
            <w:r w:rsidRPr="009F717A">
              <w:t>Температурен обхат : от 5</w:t>
            </w:r>
            <w:r w:rsidRPr="009F717A">
              <w:rPr>
                <w:vertAlign w:val="superscript"/>
              </w:rPr>
              <w:t>о</w:t>
            </w:r>
            <w:r w:rsidRPr="009F717A">
              <w:t>С над стайна темопература до 250</w:t>
            </w:r>
            <w:r w:rsidRPr="009F717A">
              <w:rPr>
                <w:vertAlign w:val="superscript"/>
              </w:rPr>
              <w:t>о</w:t>
            </w:r>
            <w:r w:rsidRPr="009F717A">
              <w:t>С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3"/>
          </w:tcPr>
          <w:p w:rsidR="009F717A" w:rsidRPr="009F717A" w:rsidRDefault="009F717A" w:rsidP="00B92D45">
            <w:pPr>
              <w:jc w:val="both"/>
            </w:pPr>
            <w:r w:rsidRPr="009F717A">
              <w:t>Температурни отклонения при 150</w:t>
            </w:r>
            <w:r w:rsidRPr="009F717A">
              <w:rPr>
                <w:vertAlign w:val="superscript"/>
              </w:rPr>
              <w:t>о</w:t>
            </w:r>
            <w:r w:rsidRPr="009F717A">
              <w:t>С: максимум 1</w:t>
            </w:r>
            <w:r w:rsidRPr="009F717A">
              <w:rPr>
                <w:vertAlign w:val="superscript"/>
              </w:rPr>
              <w:t>о</w:t>
            </w:r>
            <w:r w:rsidRPr="009F717A">
              <w:t>С или по-нис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3"/>
          </w:tcPr>
          <w:p w:rsidR="009F717A" w:rsidRPr="009F717A" w:rsidRDefault="009F717A" w:rsidP="00B92D45">
            <w:pPr>
              <w:jc w:val="both"/>
            </w:pPr>
            <w:r w:rsidRPr="009F717A">
              <w:t>Консумация на ел.енергия при 150</w:t>
            </w:r>
            <w:r w:rsidRPr="009F717A">
              <w:rPr>
                <w:vertAlign w:val="superscript"/>
              </w:rPr>
              <w:t>о</w:t>
            </w:r>
            <w:r w:rsidRPr="009F717A">
              <w:t>С: максимум 500 W/h</w:t>
            </w:r>
            <w:r w:rsidRPr="009F717A">
              <w:rPr>
                <w:lang w:val="ru-RU"/>
              </w:rPr>
              <w:t xml:space="preserve"> </w:t>
            </w:r>
            <w:r w:rsidRPr="009F717A">
              <w:t>или по-ниск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3"/>
          </w:tcPr>
          <w:p w:rsidR="009F717A" w:rsidRPr="009F717A" w:rsidRDefault="009F717A" w:rsidP="00B92D45">
            <w:pPr>
              <w:jc w:val="both"/>
            </w:pPr>
            <w:r w:rsidRPr="009F717A">
              <w:t>Контролер с дигитален дисплей за настройка на температура, време, температурен градиент, отложен старт ;</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3"/>
          </w:tcPr>
          <w:p w:rsidR="009F717A" w:rsidRPr="009F717A" w:rsidRDefault="009F717A" w:rsidP="00B92D45">
            <w:pPr>
              <w:jc w:val="both"/>
            </w:pPr>
            <w:r w:rsidRPr="009F717A">
              <w:t>Възможност за  запис на данн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3"/>
          </w:tcPr>
          <w:p w:rsidR="009F717A" w:rsidRPr="009F717A" w:rsidRDefault="009F717A" w:rsidP="00B92D45">
            <w:pPr>
              <w:jc w:val="both"/>
            </w:pPr>
            <w:r w:rsidRPr="009F717A">
              <w:t>Възможност за контрол на изпускателната клап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3"/>
          </w:tcPr>
          <w:p w:rsidR="009F717A" w:rsidRPr="009F717A" w:rsidRDefault="009F717A" w:rsidP="00B92D45">
            <w:pPr>
              <w:jc w:val="both"/>
            </w:pPr>
            <w:r w:rsidRPr="009F717A">
              <w:t>Окомплектовка към всеки сух стерилизатор/сушилня: лабораторна маса с размери на плота не по-малки от 140 х 80 см, височина 80-85 см, с товароносимост минимум 100кг и повърхност устойчива на дезинфекция;</w:t>
            </w:r>
          </w:p>
        </w:tc>
        <w:tc>
          <w:tcPr>
            <w:tcW w:w="4672" w:type="dxa"/>
            <w:gridSpan w:val="2"/>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3"/>
          </w:tcPr>
          <w:p w:rsidR="009F717A" w:rsidRPr="003C65E9" w:rsidRDefault="009F717A" w:rsidP="00B92D45">
            <w:pPr>
              <w:jc w:val="both"/>
              <w:rPr>
                <w:sz w:val="22"/>
                <w:szCs w:val="22"/>
              </w:rPr>
            </w:pPr>
            <w:r w:rsidRPr="003C65E9">
              <w:rPr>
                <w:sz w:val="22"/>
                <w:szCs w:val="22"/>
              </w:rPr>
              <w:t xml:space="preserve">Инсталиране, обучение и </w:t>
            </w:r>
            <w:r w:rsidR="00294BD2">
              <w:rPr>
                <w:sz w:val="22"/>
                <w:szCs w:val="22"/>
              </w:rPr>
              <w:t>гаранционно обслужване</w:t>
            </w:r>
            <w:r w:rsidRPr="003C65E9">
              <w:rPr>
                <w:sz w:val="22"/>
                <w:szCs w:val="22"/>
              </w:rPr>
              <w:t xml:space="preserve">, включваща: </w:t>
            </w:r>
          </w:p>
          <w:p w:rsidR="009F717A" w:rsidRPr="003C65E9" w:rsidRDefault="009F717A" w:rsidP="009F717A">
            <w:pPr>
              <w:numPr>
                <w:ilvl w:val="0"/>
                <w:numId w:val="26"/>
              </w:numPr>
              <w:spacing w:line="259" w:lineRule="auto"/>
              <w:ind w:left="0"/>
              <w:jc w:val="both"/>
              <w:rPr>
                <w:sz w:val="22"/>
                <w:szCs w:val="22"/>
              </w:rPr>
            </w:pPr>
            <w:r w:rsidRPr="003C65E9">
              <w:rPr>
                <w:sz w:val="22"/>
                <w:szCs w:val="22"/>
              </w:rPr>
              <w:t xml:space="preserve">- Инсталиране и въвеждане в експлоатация в лабораторията на заявителя </w:t>
            </w:r>
          </w:p>
          <w:p w:rsidR="009F717A" w:rsidRPr="003C65E9" w:rsidRDefault="009F717A" w:rsidP="003C65E9">
            <w:pPr>
              <w:numPr>
                <w:ilvl w:val="0"/>
                <w:numId w:val="26"/>
              </w:numPr>
              <w:spacing w:line="259" w:lineRule="auto"/>
              <w:ind w:left="0" w:firstLine="0"/>
              <w:jc w:val="both"/>
              <w:rPr>
                <w:sz w:val="22"/>
                <w:szCs w:val="22"/>
              </w:rPr>
            </w:pPr>
            <w:r w:rsidRPr="003C65E9">
              <w:rPr>
                <w:sz w:val="22"/>
                <w:szCs w:val="22"/>
              </w:rPr>
              <w:t>Обучение за работа с апарата и за рутинна поддръжка</w:t>
            </w:r>
          </w:p>
          <w:p w:rsidR="009F717A" w:rsidRPr="003C65E9" w:rsidRDefault="00294BD2" w:rsidP="003C65E9">
            <w:pPr>
              <w:numPr>
                <w:ilvl w:val="0"/>
                <w:numId w:val="26"/>
              </w:numPr>
              <w:spacing w:line="259" w:lineRule="auto"/>
              <w:ind w:left="0" w:firstLine="0"/>
              <w:jc w:val="both"/>
              <w:rPr>
                <w:sz w:val="22"/>
                <w:szCs w:val="22"/>
              </w:rPr>
            </w:pPr>
            <w:r>
              <w:rPr>
                <w:sz w:val="22"/>
                <w:szCs w:val="22"/>
              </w:rPr>
              <w:t>Гаранционно обслужване</w:t>
            </w:r>
            <w:r w:rsidR="009F717A" w:rsidRPr="003C65E9">
              <w:rPr>
                <w:sz w:val="22"/>
                <w:szCs w:val="22"/>
              </w:rPr>
              <w:t xml:space="preserve"> след инсталиране и въвеждане в експлоатация минимум 12 месеца, включваща всички резервни части и труд.</w:t>
            </w:r>
          </w:p>
          <w:p w:rsidR="009F717A" w:rsidRPr="003C65E9" w:rsidRDefault="009F717A" w:rsidP="003C65E9">
            <w:pPr>
              <w:jc w:val="both"/>
            </w:pPr>
            <w:r w:rsidRPr="003C65E9">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both"/>
              <w:rPr>
                <w:color w:val="FF0000"/>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lastRenderedPageBreak/>
              <w:t>4.1 Сух стерилизатор/сушилня</w:t>
            </w:r>
            <w:r w:rsidRPr="009F717A">
              <w:rPr>
                <w:lang w:val="ru-RU"/>
              </w:rPr>
              <w:t xml:space="preserve"> </w:t>
            </w: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3"/>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Т4.1.1</w:t>
            </w:r>
          </w:p>
        </w:tc>
        <w:tc>
          <w:tcPr>
            <w:tcW w:w="4147" w:type="dxa"/>
            <w:gridSpan w:val="2"/>
            <w:vAlign w:val="center"/>
          </w:tcPr>
          <w:p w:rsidR="009F717A" w:rsidRPr="009F717A" w:rsidRDefault="009F717A" w:rsidP="00B92D45">
            <w:r w:rsidRPr="009F717A">
              <w:t xml:space="preserve">Обем на камерата , </w:t>
            </w:r>
            <w:r w:rsidRPr="009F717A">
              <w:rPr>
                <w:b/>
              </w:rPr>
              <w:t>V</w:t>
            </w:r>
            <w:r w:rsidR="003C65E9">
              <w:rPr>
                <w:b/>
              </w:rPr>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Т4.1.2</w:t>
            </w:r>
          </w:p>
        </w:tc>
        <w:tc>
          <w:tcPr>
            <w:tcW w:w="4147" w:type="dxa"/>
            <w:gridSpan w:val="2"/>
            <w:vAlign w:val="center"/>
          </w:tcPr>
          <w:p w:rsidR="009F717A" w:rsidRPr="009F717A" w:rsidRDefault="009F717A" w:rsidP="00B92D45">
            <w:r w:rsidRPr="009F717A">
              <w:t>Температурни флуктоации при 150</w:t>
            </w:r>
            <w:r w:rsidRPr="009F717A">
              <w:rPr>
                <w:vertAlign w:val="superscript"/>
              </w:rPr>
              <w:t>о</w:t>
            </w:r>
            <w:r w:rsidRPr="009F717A">
              <w:t>С</w:t>
            </w:r>
            <w:r w:rsidR="003C65E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Т4.1.3</w:t>
            </w:r>
          </w:p>
        </w:tc>
        <w:tc>
          <w:tcPr>
            <w:tcW w:w="4147" w:type="dxa"/>
            <w:gridSpan w:val="2"/>
            <w:vAlign w:val="center"/>
          </w:tcPr>
          <w:p w:rsidR="009F717A" w:rsidRPr="009F717A" w:rsidRDefault="009F717A" w:rsidP="00B92D45">
            <w:r w:rsidRPr="009F717A">
              <w:t xml:space="preserve">Максимален температурен обхват </w:t>
            </w:r>
            <w:r w:rsidR="003C65E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Т4.14</w:t>
            </w:r>
          </w:p>
        </w:tc>
        <w:tc>
          <w:tcPr>
            <w:tcW w:w="4147" w:type="dxa"/>
            <w:gridSpan w:val="2"/>
            <w:vAlign w:val="center"/>
          </w:tcPr>
          <w:p w:rsidR="009F717A" w:rsidRPr="009F717A" w:rsidRDefault="009F717A" w:rsidP="00B92D45">
            <w:r w:rsidRPr="009F717A">
              <w:t>Консумация на ел. енергия при 150</w:t>
            </w:r>
            <w:r w:rsidRPr="009F717A">
              <w:rPr>
                <w:vertAlign w:val="superscript"/>
              </w:rPr>
              <w:t>о</w:t>
            </w:r>
            <w:r w:rsidRPr="009F717A">
              <w:t>С</w:t>
            </w:r>
            <w:r w:rsidR="003C65E9">
              <w:t>.</w:t>
            </w:r>
          </w:p>
        </w:tc>
        <w:tc>
          <w:tcPr>
            <w:tcW w:w="4678" w:type="dxa"/>
            <w:gridSpan w:val="3"/>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Ф4.1.1</w:t>
            </w:r>
          </w:p>
        </w:tc>
        <w:tc>
          <w:tcPr>
            <w:tcW w:w="4147" w:type="dxa"/>
            <w:gridSpan w:val="2"/>
          </w:tcPr>
          <w:p w:rsidR="009F717A" w:rsidRPr="009F717A" w:rsidRDefault="009F717A" w:rsidP="00B92D45">
            <w:r w:rsidRPr="009F717A">
              <w:t>Контрол на изпусквателната клапа</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Г4.1.1</w:t>
            </w:r>
          </w:p>
        </w:tc>
        <w:tc>
          <w:tcPr>
            <w:tcW w:w="4147" w:type="dxa"/>
            <w:gridSpan w:val="2"/>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3"/>
            <w:vAlign w:val="center"/>
          </w:tcPr>
          <w:p w:rsidR="009F717A" w:rsidRPr="009F717A" w:rsidRDefault="009F717A" w:rsidP="00B92D45">
            <w:pPr>
              <w:jc w:val="center"/>
            </w:pPr>
          </w:p>
        </w:tc>
      </w:tr>
    </w:tbl>
    <w:p w:rsidR="009F717A" w:rsidRPr="009F717A" w:rsidRDefault="009F717A" w:rsidP="009F717A">
      <w:r w:rsidRPr="009F717A">
        <w:br/>
      </w:r>
    </w:p>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4153"/>
        <w:gridCol w:w="4672"/>
      </w:tblGrid>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i/>
                <w:caps/>
              </w:rPr>
            </w:pPr>
            <w:r w:rsidRPr="009F717A">
              <w:rPr>
                <w:b/>
                <w:i/>
                <w:caps/>
              </w:rPr>
              <w:t>4.2. Камерен стерилизатор за микроплаки</w:t>
            </w:r>
          </w:p>
        </w:tc>
      </w:tr>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53" w:type="dxa"/>
            <w:vAlign w:val="center"/>
          </w:tcPr>
          <w:p w:rsidR="009F717A" w:rsidRPr="009F717A" w:rsidRDefault="009F717A" w:rsidP="00B92D45">
            <w:pPr>
              <w:jc w:val="center"/>
              <w:rPr>
                <w:b/>
              </w:rPr>
            </w:pPr>
            <w:r w:rsidRPr="009F717A">
              <w:rPr>
                <w:b/>
              </w:rPr>
              <w:t>ИЗИСКВАНЕ НА ВЪЗЛОЖИТЕЛЯ</w:t>
            </w:r>
          </w:p>
        </w:tc>
        <w:tc>
          <w:tcPr>
            <w:tcW w:w="4672"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tcPr>
          <w:p w:rsidR="009F717A" w:rsidRPr="009F717A" w:rsidRDefault="009F717A" w:rsidP="00B92D45">
            <w:pPr>
              <w:ind w:firstLine="58"/>
              <w:jc w:val="both"/>
            </w:pPr>
            <w:r w:rsidRPr="009F717A">
              <w:t>Работна площ: 220х120 мм или по-голяма от зададената;</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tcPr>
          <w:p w:rsidR="009F717A" w:rsidRPr="009F717A" w:rsidRDefault="009F717A" w:rsidP="00B92D45">
            <w:pPr>
              <w:ind w:firstLine="58"/>
              <w:jc w:val="both"/>
            </w:pPr>
            <w:r w:rsidRPr="009F717A">
              <w:t>Подходящ за дезинфекция/стерилизиране</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tcPr>
          <w:p w:rsidR="009F717A" w:rsidRPr="009F717A" w:rsidRDefault="009F717A" w:rsidP="00B92D45">
            <w:pPr>
              <w:ind w:firstLine="58"/>
              <w:jc w:val="both"/>
              <w:rPr>
                <w:lang w:val="ru-RU"/>
              </w:rPr>
            </w:pPr>
            <w:r w:rsidRPr="009F717A">
              <w:t>Окомплектован най-малко с две лампи  с мощност 10-15 W</w:t>
            </w:r>
            <w:r w:rsidRPr="009F717A">
              <w:rPr>
                <w:lang w:val="ru-RU"/>
              </w:rPr>
              <w:t xml:space="preserve">, </w:t>
            </w:r>
            <w:r w:rsidRPr="009F717A">
              <w:t>работещи в интервала 250- 260 nm;</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tcPr>
          <w:p w:rsidR="009F717A" w:rsidRPr="009F717A" w:rsidRDefault="009F717A" w:rsidP="00B92D45">
            <w:pPr>
              <w:ind w:firstLine="58"/>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ind w:left="0" w:firstLine="58"/>
              <w:jc w:val="both"/>
            </w:pPr>
            <w:r w:rsidRPr="009F717A">
              <w:lastRenderedPageBreak/>
              <w:t>Обучение за работа с апарата и за рутинна поддръжка</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минимум 12 месеца, включваща всички резервни части и труд.</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4147"/>
        <w:gridCol w:w="4678"/>
      </w:tblGrid>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2 Камерен стерилизатор за микроплаки</w:t>
            </w:r>
          </w:p>
        </w:tc>
      </w:tr>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vAlign w:val="center"/>
          </w:tcPr>
          <w:p w:rsidR="009F717A" w:rsidRPr="009F717A" w:rsidRDefault="009F717A" w:rsidP="00B92D45">
            <w:pPr>
              <w:jc w:val="center"/>
              <w:rPr>
                <w:b/>
              </w:rPr>
            </w:pPr>
            <w:r w:rsidRPr="009F717A">
              <w:rPr>
                <w:b/>
              </w:rPr>
              <w:t>ИЗИСКВАНЕ НА ВЪЗЛОЖИТЕЛЯ</w:t>
            </w:r>
          </w:p>
        </w:tc>
        <w:tc>
          <w:tcPr>
            <w:tcW w:w="467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4.2.1</w:t>
            </w:r>
          </w:p>
        </w:tc>
        <w:tc>
          <w:tcPr>
            <w:tcW w:w="4147" w:type="dxa"/>
            <w:vAlign w:val="center"/>
          </w:tcPr>
          <w:p w:rsidR="009F717A" w:rsidRPr="009F717A" w:rsidRDefault="009F717A" w:rsidP="00B92D45">
            <w:r w:rsidRPr="009F717A">
              <w:t>Таймер максимум до 4 часа работа</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4.2.1</w:t>
            </w:r>
          </w:p>
        </w:tc>
        <w:tc>
          <w:tcPr>
            <w:tcW w:w="4147" w:type="dxa"/>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678" w:type="dxa"/>
            <w:vAlign w:val="center"/>
          </w:tcPr>
          <w:p w:rsidR="009F717A" w:rsidRPr="009F717A" w:rsidRDefault="009F717A" w:rsidP="00B92D45">
            <w:pPr>
              <w:jc w:val="center"/>
            </w:pPr>
          </w:p>
        </w:tc>
      </w:tr>
    </w:tbl>
    <w:p w:rsidR="009F717A" w:rsidRPr="009F717A" w:rsidRDefault="009F717A" w:rsidP="009F717A">
      <w:r w:rsidRPr="009F717A">
        <w:br/>
      </w:r>
    </w:p>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4.3 Анаеробен сО</w:t>
            </w:r>
            <w:r w:rsidRPr="009F717A">
              <w:rPr>
                <w:b/>
                <w:i/>
                <w:caps/>
                <w:vertAlign w:val="subscript"/>
              </w:rPr>
              <w:t>2</w:t>
            </w:r>
            <w:r w:rsidRPr="009F717A">
              <w:rPr>
                <w:b/>
                <w:i/>
                <w:caps/>
              </w:rPr>
              <w:t xml:space="preserve"> инкубатор</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Температурен обхват:  от 4</w:t>
            </w:r>
            <w:r w:rsidRPr="009F717A">
              <w:rPr>
                <w:vertAlign w:val="superscript"/>
              </w:rPr>
              <w:t>о</w:t>
            </w:r>
            <w:r w:rsidRPr="009F717A">
              <w:t>С над стайна температура до 50</w:t>
            </w:r>
            <w:r w:rsidRPr="009F717A">
              <w:rPr>
                <w:vertAlign w:val="superscript"/>
              </w:rPr>
              <w:t>0</w:t>
            </w:r>
            <w:r w:rsidRPr="009F717A">
              <w:t xml:space="preserve">С или по-широк интервал включващ зададения;  </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Контрол на СО</w:t>
            </w:r>
            <w:r w:rsidRPr="009F717A">
              <w:rPr>
                <w:vertAlign w:val="subscript"/>
              </w:rPr>
              <w:t xml:space="preserve">2 </w:t>
            </w:r>
            <w:r w:rsidRPr="009F717A">
              <w:t>в диапазон от 0 до поне 20%;</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Обхват на влага: 90 до поне 95% ;</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Стерилизация с горещ въздух при температура 180</w:t>
            </w:r>
            <w:r w:rsidRPr="009F717A">
              <w:rPr>
                <w:vertAlign w:val="superscript"/>
              </w:rPr>
              <w:t>о</w:t>
            </w:r>
            <w:r w:rsidRPr="009F717A">
              <w:t>С или по-висок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Минимум 3 рафта от неръждаема стомана, всеки с товароносимост поне 10 кг;</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Работен обем поне 150 литра;</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Контролер със сензитивен екран за настройка на работните параметр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Заключване на дръжката на врат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Температурни флуктоации при 37</w:t>
            </w:r>
            <w:r w:rsidRPr="009F717A">
              <w:rPr>
                <w:vertAlign w:val="superscript"/>
              </w:rPr>
              <w:t>о</w:t>
            </w:r>
            <w:r w:rsidRPr="009F717A">
              <w:t>С: 0.1</w:t>
            </w:r>
            <w:r w:rsidRPr="009F717A">
              <w:rPr>
                <w:vertAlign w:val="superscript"/>
              </w:rPr>
              <w:t>о</w:t>
            </w:r>
            <w:r w:rsidRPr="009F717A">
              <w:t>С или по-нис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Система за овлажняване чрез двоен съд</w:t>
            </w:r>
            <w:r w:rsidRPr="009F717A">
              <w:rPr>
                <w:lang w:val="ru-RU"/>
              </w:rPr>
              <w:t xml:space="preserve"> </w:t>
            </w:r>
            <w:r w:rsidRPr="009F717A">
              <w:t>със защита против конденз;</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Материал на камерата: неръждаема стоман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Вътрешна врата от темперирано стъкло;</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jc w:val="both"/>
            </w:pPr>
            <w:r w:rsidRPr="009F717A">
              <w:t>Вградено записващо устройство;</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jc w:val="both"/>
            </w:pPr>
            <w:r w:rsidRPr="009F717A">
              <w:t>Окомплектовка към всеки анаеробен стерилизатор: лабораторна маса с размери на плота не по-малки от 140 х 80 см, височина 80-85 см</w:t>
            </w:r>
            <w:r w:rsidRPr="009F717A">
              <w:rPr>
                <w:color w:val="000000" w:themeColor="text1"/>
              </w:rPr>
              <w:t>, с товароносимост минимум 100 кг.</w:t>
            </w:r>
            <w:r w:rsidRPr="009F717A">
              <w:t xml:space="preserve"> и повърхност устойчива на дезинфекция</w:t>
            </w:r>
            <w:r w:rsidRPr="009F717A">
              <w:rPr>
                <w:color w:val="000000" w:themeColor="text1"/>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5</w:t>
            </w:r>
          </w:p>
        </w:tc>
        <w:tc>
          <w:tcPr>
            <w:tcW w:w="4153" w:type="dxa"/>
            <w:gridSpan w:val="2"/>
          </w:tcPr>
          <w:p w:rsidR="009F717A" w:rsidRPr="009F717A" w:rsidRDefault="009F717A" w:rsidP="00B92D45">
            <w:pPr>
              <w:jc w:val="both"/>
            </w:pPr>
            <w:r w:rsidRPr="009F717A">
              <w:t>Окомплектовка към всеки анаеробен стерилизатор: бутилка за компресиран CO</w:t>
            </w:r>
            <w:r w:rsidRPr="009F717A">
              <w:rPr>
                <w:vertAlign w:val="subscript"/>
                <w:lang w:val="ru-RU"/>
              </w:rPr>
              <w:t>2</w:t>
            </w:r>
            <w:r w:rsidRPr="009F717A">
              <w:rPr>
                <w:lang w:val="ru-RU"/>
              </w:rPr>
              <w:t xml:space="preserve"> </w:t>
            </w:r>
            <w:r w:rsidRPr="009F717A">
              <w:t>с минимален обем 4 литра и редуциращ вентил  за СО</w:t>
            </w:r>
            <w:r w:rsidRPr="009F717A">
              <w:rPr>
                <w:vertAlign w:val="subscript"/>
              </w:rPr>
              <w:t>2</w:t>
            </w:r>
            <w:r w:rsidRPr="009F717A">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ind w:firstLine="58"/>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pPr>
            <w:r w:rsidRPr="009F717A">
              <w:t xml:space="preserve">Инсталиране и въвеждане в експлоатация в лабораторията на заявителя </w:t>
            </w:r>
          </w:p>
          <w:p w:rsidR="009F717A" w:rsidRPr="009F717A" w:rsidRDefault="009F717A" w:rsidP="009F717A">
            <w:pPr>
              <w:numPr>
                <w:ilvl w:val="0"/>
                <w:numId w:val="26"/>
              </w:numPr>
              <w:spacing w:line="259" w:lineRule="auto"/>
              <w:ind w:left="0" w:firstLine="58"/>
            </w:pPr>
            <w:r w:rsidRPr="009F717A">
              <w:t>Обучение за работа с апарата и за рутинна поддръжка</w:t>
            </w:r>
          </w:p>
          <w:p w:rsidR="009F717A" w:rsidRPr="009F717A" w:rsidRDefault="00294BD2" w:rsidP="009F717A">
            <w:pPr>
              <w:numPr>
                <w:ilvl w:val="0"/>
                <w:numId w:val="26"/>
              </w:numPr>
              <w:spacing w:line="259" w:lineRule="auto"/>
              <w:ind w:left="0" w:firstLine="58"/>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r w:rsidRPr="009F717A">
              <w:t>.</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4"/>
        <w:gridCol w:w="3930"/>
        <w:gridCol w:w="161"/>
        <w:gridCol w:w="4582"/>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3 Анаеробен сО</w:t>
            </w:r>
            <w:r w:rsidRPr="009F717A">
              <w:rPr>
                <w:b/>
                <w:i/>
                <w:caps/>
                <w:vertAlign w:val="subscript"/>
              </w:rPr>
              <w:t>2</w:t>
            </w:r>
            <w:r w:rsidRPr="009F717A">
              <w:rPr>
                <w:b/>
                <w:i/>
                <w:caps/>
              </w:rPr>
              <w:t xml:space="preserve"> инкубатор</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74" w:type="dxa"/>
            <w:vAlign w:val="center"/>
          </w:tcPr>
          <w:p w:rsidR="009F717A" w:rsidRPr="009F717A" w:rsidRDefault="009F717A" w:rsidP="00B92D45">
            <w:pPr>
              <w:jc w:val="center"/>
              <w:rPr>
                <w:b/>
              </w:rPr>
            </w:pPr>
            <w:r w:rsidRPr="009F717A">
              <w:rPr>
                <w:b/>
              </w:rPr>
              <w:t>№</w:t>
            </w:r>
          </w:p>
        </w:tc>
        <w:tc>
          <w:tcPr>
            <w:tcW w:w="4091" w:type="dxa"/>
            <w:gridSpan w:val="2"/>
            <w:vAlign w:val="center"/>
          </w:tcPr>
          <w:p w:rsidR="009F717A" w:rsidRPr="009F717A" w:rsidRDefault="009F717A" w:rsidP="00B92D45">
            <w:pPr>
              <w:jc w:val="center"/>
              <w:rPr>
                <w:b/>
              </w:rPr>
            </w:pPr>
            <w:r w:rsidRPr="009F717A">
              <w:rPr>
                <w:b/>
              </w:rPr>
              <w:t>ИЗИСКВАНЕ НА ВЪЗЛОЖИТЕЛЯ</w:t>
            </w:r>
          </w:p>
        </w:tc>
        <w:tc>
          <w:tcPr>
            <w:tcW w:w="4595"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rPr>
            </w:pPr>
            <w:r w:rsidRPr="009F717A">
              <w:rPr>
                <w:b/>
              </w:rPr>
              <w:t>Т4.3.1</w:t>
            </w:r>
          </w:p>
        </w:tc>
        <w:tc>
          <w:tcPr>
            <w:tcW w:w="3930" w:type="dxa"/>
            <w:vAlign w:val="center"/>
          </w:tcPr>
          <w:p w:rsidR="009F717A" w:rsidRPr="009F717A" w:rsidRDefault="009F717A" w:rsidP="00B92D45">
            <w:r w:rsidRPr="009F717A">
              <w:t xml:space="preserve">Максимален температурен обхват , </w:t>
            </w:r>
            <w:r w:rsidRPr="009F717A">
              <w:rPr>
                <w:b/>
              </w:rPr>
              <w:t>Т</w:t>
            </w:r>
          </w:p>
        </w:tc>
        <w:tc>
          <w:tcPr>
            <w:tcW w:w="474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Т4.3.2</w:t>
            </w:r>
          </w:p>
        </w:tc>
        <w:tc>
          <w:tcPr>
            <w:tcW w:w="3930" w:type="dxa"/>
            <w:vAlign w:val="center"/>
          </w:tcPr>
          <w:p w:rsidR="009F717A" w:rsidRPr="009F717A" w:rsidRDefault="009F717A" w:rsidP="00B92D45">
            <w:r w:rsidRPr="009F717A">
              <w:t xml:space="preserve">Работен обем, </w:t>
            </w:r>
            <w:r w:rsidRPr="009F717A">
              <w:rPr>
                <w:b/>
              </w:rPr>
              <w:t>V</w:t>
            </w:r>
          </w:p>
        </w:tc>
        <w:tc>
          <w:tcPr>
            <w:tcW w:w="474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1</w:t>
            </w:r>
          </w:p>
        </w:tc>
        <w:tc>
          <w:tcPr>
            <w:tcW w:w="3930" w:type="dxa"/>
          </w:tcPr>
          <w:p w:rsidR="009F717A" w:rsidRPr="009F717A" w:rsidRDefault="009F717A" w:rsidP="003C65E9">
            <w:pPr>
              <w:jc w:val="both"/>
            </w:pPr>
            <w:r w:rsidRPr="009F717A">
              <w:t>Тип вентилация/конвекция</w:t>
            </w:r>
            <w:r w:rsidR="003C65E9">
              <w:t>.</w:t>
            </w:r>
          </w:p>
        </w:tc>
        <w:tc>
          <w:tcPr>
            <w:tcW w:w="474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2</w:t>
            </w:r>
          </w:p>
        </w:tc>
        <w:tc>
          <w:tcPr>
            <w:tcW w:w="3930" w:type="dxa"/>
          </w:tcPr>
          <w:p w:rsidR="009F717A" w:rsidRPr="009F717A" w:rsidRDefault="009F717A" w:rsidP="003C65E9">
            <w:pPr>
              <w:jc w:val="both"/>
            </w:pPr>
            <w:r w:rsidRPr="009F717A">
              <w:t>Свободен от дрифт CO</w:t>
            </w:r>
            <w:r w:rsidRPr="009F717A">
              <w:rPr>
                <w:vertAlign w:val="subscript"/>
                <w:lang w:val="ru-RU"/>
              </w:rPr>
              <w:t>2</w:t>
            </w:r>
            <w:r w:rsidRPr="009F717A">
              <w:rPr>
                <w:lang w:val="ru-RU"/>
              </w:rPr>
              <w:t xml:space="preserve"> </w:t>
            </w:r>
            <w:r w:rsidRPr="009F717A">
              <w:t>сензор с ИЧ технология на измерване</w:t>
            </w:r>
            <w:r w:rsidR="003C65E9">
              <w:t>.</w:t>
            </w:r>
          </w:p>
        </w:tc>
        <w:tc>
          <w:tcPr>
            <w:tcW w:w="474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3</w:t>
            </w:r>
          </w:p>
        </w:tc>
        <w:tc>
          <w:tcPr>
            <w:tcW w:w="3930" w:type="dxa"/>
          </w:tcPr>
          <w:p w:rsidR="009F717A" w:rsidRPr="009F717A" w:rsidRDefault="009F717A" w:rsidP="003C65E9">
            <w:pPr>
              <w:jc w:val="both"/>
            </w:pPr>
            <w:r w:rsidRPr="009F717A">
              <w:t>Автоматична система за CO</w:t>
            </w:r>
            <w:r w:rsidRPr="009F717A">
              <w:rPr>
                <w:vertAlign w:val="subscript"/>
                <w:lang w:val="ru-RU"/>
              </w:rPr>
              <w:t>2</w:t>
            </w:r>
            <w:r w:rsidRPr="009F717A">
              <w:rPr>
                <w:lang w:val="ru-RU"/>
              </w:rPr>
              <w:t xml:space="preserve"> </w:t>
            </w:r>
            <w:r w:rsidRPr="009F717A">
              <w:t>диагностика</w:t>
            </w:r>
            <w:r w:rsidRPr="009F717A">
              <w:rPr>
                <w:lang w:val="ru-RU"/>
              </w:rPr>
              <w:t xml:space="preserve"> </w:t>
            </w:r>
            <w:r w:rsidRPr="009F717A">
              <w:t>за предпазване на рН на клетъчните култури</w:t>
            </w:r>
            <w:r w:rsidR="003C65E9">
              <w:t>.</w:t>
            </w:r>
          </w:p>
        </w:tc>
        <w:tc>
          <w:tcPr>
            <w:tcW w:w="474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4</w:t>
            </w:r>
          </w:p>
        </w:tc>
        <w:tc>
          <w:tcPr>
            <w:tcW w:w="3930" w:type="dxa"/>
          </w:tcPr>
          <w:p w:rsidR="009F717A" w:rsidRPr="009F717A" w:rsidRDefault="009F717A" w:rsidP="003C65E9">
            <w:pPr>
              <w:jc w:val="both"/>
            </w:pPr>
            <w:r w:rsidRPr="009F717A">
              <w:t>Възможност за едновременно отваряне на външната врата и вътрешната стъклена врата</w:t>
            </w:r>
            <w:r w:rsidR="003C65E9">
              <w:t>.</w:t>
            </w:r>
          </w:p>
        </w:tc>
        <w:tc>
          <w:tcPr>
            <w:tcW w:w="474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4" w:type="dxa"/>
            <w:vAlign w:val="center"/>
          </w:tcPr>
          <w:p w:rsidR="009F717A" w:rsidRPr="009F717A" w:rsidRDefault="009F717A" w:rsidP="00B92D45">
            <w:pPr>
              <w:jc w:val="center"/>
              <w:rPr>
                <w:b/>
                <w:caps/>
              </w:rPr>
            </w:pPr>
            <w:r w:rsidRPr="009F717A">
              <w:rPr>
                <w:b/>
                <w:caps/>
              </w:rPr>
              <w:t>Ф4.3.5</w:t>
            </w:r>
          </w:p>
        </w:tc>
        <w:tc>
          <w:tcPr>
            <w:tcW w:w="3930" w:type="dxa"/>
          </w:tcPr>
          <w:p w:rsidR="009F717A" w:rsidRPr="009F717A" w:rsidRDefault="009F717A" w:rsidP="003C65E9">
            <w:pPr>
              <w:jc w:val="both"/>
            </w:pPr>
            <w:r w:rsidRPr="009F717A">
              <w:t>Нагряване на външната врата</w:t>
            </w:r>
            <w:r w:rsidR="003C65E9">
              <w:t>.</w:t>
            </w:r>
          </w:p>
        </w:tc>
        <w:tc>
          <w:tcPr>
            <w:tcW w:w="4743"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74" w:type="dxa"/>
            <w:vAlign w:val="center"/>
          </w:tcPr>
          <w:p w:rsidR="009F717A" w:rsidRPr="009F717A" w:rsidRDefault="009F717A" w:rsidP="00B92D45">
            <w:pPr>
              <w:jc w:val="center"/>
              <w:rPr>
                <w:b/>
                <w:caps/>
              </w:rPr>
            </w:pPr>
            <w:r w:rsidRPr="009F717A">
              <w:rPr>
                <w:b/>
                <w:caps/>
              </w:rPr>
              <w:t>Г4.3.1</w:t>
            </w:r>
          </w:p>
        </w:tc>
        <w:tc>
          <w:tcPr>
            <w:tcW w:w="4091" w:type="dxa"/>
            <w:gridSpan w:val="2"/>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595" w:type="dxa"/>
            <w:gridSpan w:val="2"/>
            <w:vAlign w:val="center"/>
          </w:tcPr>
          <w:p w:rsidR="009F717A" w:rsidRPr="009F717A" w:rsidRDefault="009F717A" w:rsidP="00B92D45">
            <w:pPr>
              <w:jc w:val="center"/>
            </w:pPr>
          </w:p>
        </w:tc>
      </w:tr>
    </w:tbl>
    <w:p w:rsidR="009F717A" w:rsidRPr="009F717A" w:rsidRDefault="009F717A" w:rsidP="009F717A">
      <w:pPr>
        <w:rPr>
          <w:rFonts w:eastAsia="MS Mincho"/>
          <w:b/>
        </w:rPr>
      </w:pPr>
    </w:p>
    <w:p w:rsidR="009F717A" w:rsidRPr="009F717A" w:rsidRDefault="009F717A" w:rsidP="009F717A">
      <w:pPr>
        <w:rPr>
          <w:rFonts w:eastAsia="MS Mincho"/>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4 лабораторен инкубатор</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Естествена вентилация (конвекция);</w:t>
            </w:r>
          </w:p>
        </w:tc>
        <w:tc>
          <w:tcPr>
            <w:tcW w:w="4672" w:type="dxa"/>
            <w:gridSpan w:val="2"/>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Обем на камерата: поне 50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Наличие на поне 2 метални рафта с товароносимост поне 15 кг все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Независима температурна защита с визуална аларм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Температурен обхат: от 5</w:t>
            </w:r>
            <w:r w:rsidRPr="009F717A">
              <w:rPr>
                <w:vertAlign w:val="superscript"/>
              </w:rPr>
              <w:t>о</w:t>
            </w:r>
            <w:r w:rsidRPr="009F717A">
              <w:t>С над стайна температура до 55</w:t>
            </w:r>
            <w:r w:rsidRPr="009F717A">
              <w:rPr>
                <w:vertAlign w:val="superscript"/>
              </w:rPr>
              <w:t>о</w:t>
            </w:r>
            <w:r w:rsidRPr="009F717A">
              <w:t>С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Температурни флуктоации при 37</w:t>
            </w:r>
            <w:r w:rsidRPr="009F717A">
              <w:rPr>
                <w:vertAlign w:val="superscript"/>
              </w:rPr>
              <w:t>о</w:t>
            </w:r>
            <w:r w:rsidRPr="009F717A">
              <w:t>С: 0.5</w:t>
            </w:r>
            <w:r w:rsidRPr="009F717A">
              <w:rPr>
                <w:vertAlign w:val="superscript"/>
              </w:rPr>
              <w:t>о</w:t>
            </w:r>
            <w:r w:rsidRPr="009F717A">
              <w:t>С или по-нис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Контролер с  таймер;</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Материал на работната камера от неръждаема стоман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Окомплектовка към всеки инкубатор: лабораторна маса с размери на плота не по-малки от 140 х 80 см, височина 80-85 см</w:t>
            </w:r>
            <w:r w:rsidRPr="009F717A">
              <w:rPr>
                <w:lang w:val="ru-RU"/>
              </w:rPr>
              <w:t xml:space="preserve">, </w:t>
            </w:r>
            <w:r w:rsidRPr="009F717A">
              <w:t>с товароносимост минимум 100 кг и повърхност устойчива на дезинфекц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ind w:firstLine="199"/>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199"/>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199"/>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199"/>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3C65E9">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0"/>
        <w:gridCol w:w="4082"/>
        <w:gridCol w:w="4535"/>
        <w:gridCol w:w="13"/>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обособена позиция № 4: 4.4 ЛАБОРАТОРЕН инкубатор</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3C65E9">
        <w:trPr>
          <w:trHeight w:val="397"/>
        </w:trPr>
        <w:tc>
          <w:tcPr>
            <w:tcW w:w="1130" w:type="dxa"/>
            <w:vAlign w:val="center"/>
          </w:tcPr>
          <w:p w:rsidR="009F717A" w:rsidRPr="009F717A" w:rsidRDefault="009F717A" w:rsidP="00B92D45">
            <w:pPr>
              <w:jc w:val="center"/>
              <w:rPr>
                <w:b/>
              </w:rPr>
            </w:pPr>
            <w:r w:rsidRPr="009F717A">
              <w:rPr>
                <w:b/>
              </w:rPr>
              <w:t>№</w:t>
            </w:r>
          </w:p>
        </w:tc>
        <w:tc>
          <w:tcPr>
            <w:tcW w:w="4082" w:type="dxa"/>
            <w:vAlign w:val="center"/>
          </w:tcPr>
          <w:p w:rsidR="009F717A" w:rsidRPr="009F717A" w:rsidRDefault="009F717A" w:rsidP="00B92D45">
            <w:pPr>
              <w:jc w:val="center"/>
              <w:rPr>
                <w:b/>
              </w:rPr>
            </w:pPr>
            <w:r w:rsidRPr="009F717A">
              <w:rPr>
                <w:b/>
              </w:rPr>
              <w:t>ИЗИСКВАНЕ НА ВЪЗЛОЖИТЕЛЯ</w:t>
            </w:r>
          </w:p>
        </w:tc>
        <w:tc>
          <w:tcPr>
            <w:tcW w:w="454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3C65E9">
        <w:trPr>
          <w:gridAfter w:val="1"/>
          <w:wAfter w:w="13" w:type="dxa"/>
          <w:trHeight w:val="397"/>
        </w:trPr>
        <w:tc>
          <w:tcPr>
            <w:tcW w:w="1130" w:type="dxa"/>
            <w:vAlign w:val="center"/>
          </w:tcPr>
          <w:p w:rsidR="009F717A" w:rsidRPr="009F717A" w:rsidRDefault="009F717A" w:rsidP="00B92D45">
            <w:pPr>
              <w:jc w:val="center"/>
              <w:rPr>
                <w:b/>
              </w:rPr>
            </w:pPr>
            <w:r w:rsidRPr="009F717A">
              <w:rPr>
                <w:b/>
              </w:rPr>
              <w:t>Т4.4.1</w:t>
            </w:r>
          </w:p>
        </w:tc>
        <w:tc>
          <w:tcPr>
            <w:tcW w:w="4082" w:type="dxa"/>
            <w:vAlign w:val="center"/>
          </w:tcPr>
          <w:p w:rsidR="009F717A" w:rsidRPr="009F717A" w:rsidRDefault="009F717A" w:rsidP="00B92D45">
            <w:r w:rsidRPr="009F717A">
              <w:t xml:space="preserve">Обем на камерата, </w:t>
            </w:r>
            <w:r w:rsidRPr="009F717A">
              <w:rPr>
                <w:b/>
              </w:rPr>
              <w:t>V</w:t>
            </w:r>
          </w:p>
        </w:tc>
        <w:tc>
          <w:tcPr>
            <w:tcW w:w="4535" w:type="dxa"/>
            <w:vAlign w:val="center"/>
          </w:tcPr>
          <w:p w:rsidR="009F717A" w:rsidRPr="009F717A" w:rsidRDefault="009F717A" w:rsidP="00B92D45">
            <w:pPr>
              <w:jc w:val="center"/>
            </w:pPr>
          </w:p>
        </w:tc>
      </w:tr>
      <w:tr w:rsidR="009F717A" w:rsidRPr="009F717A" w:rsidTr="003C65E9">
        <w:trPr>
          <w:gridAfter w:val="1"/>
          <w:wAfter w:w="13" w:type="dxa"/>
          <w:trHeight w:val="397"/>
        </w:trPr>
        <w:tc>
          <w:tcPr>
            <w:tcW w:w="1130" w:type="dxa"/>
            <w:vAlign w:val="center"/>
          </w:tcPr>
          <w:p w:rsidR="009F717A" w:rsidRPr="009F717A" w:rsidRDefault="009F717A" w:rsidP="00B92D45">
            <w:pPr>
              <w:jc w:val="center"/>
              <w:rPr>
                <w:b/>
                <w:caps/>
              </w:rPr>
            </w:pPr>
            <w:r w:rsidRPr="009F717A">
              <w:rPr>
                <w:b/>
                <w:caps/>
              </w:rPr>
              <w:lastRenderedPageBreak/>
              <w:t>Т4.4.2</w:t>
            </w:r>
          </w:p>
        </w:tc>
        <w:tc>
          <w:tcPr>
            <w:tcW w:w="4082" w:type="dxa"/>
            <w:vAlign w:val="center"/>
          </w:tcPr>
          <w:p w:rsidR="009F717A" w:rsidRPr="009F717A" w:rsidRDefault="009F717A" w:rsidP="00B92D45">
            <w:r w:rsidRPr="009F717A">
              <w:t>Температурни флуктоации при 37</w:t>
            </w:r>
            <w:r w:rsidRPr="009F717A">
              <w:rPr>
                <w:vertAlign w:val="superscript"/>
              </w:rPr>
              <w:t>о</w:t>
            </w:r>
            <w:r w:rsidRPr="009F717A">
              <w:t>С,</w:t>
            </w:r>
            <w:r w:rsidRPr="009F717A">
              <w:rPr>
                <w:lang w:val="ru-RU"/>
              </w:rPr>
              <w:t xml:space="preserve"> </w:t>
            </w:r>
            <w:r w:rsidRPr="009F717A">
              <w:rPr>
                <w:b/>
              </w:rPr>
              <w:t>F</w:t>
            </w:r>
          </w:p>
        </w:tc>
        <w:tc>
          <w:tcPr>
            <w:tcW w:w="4535" w:type="dxa"/>
            <w:vAlign w:val="center"/>
          </w:tcPr>
          <w:p w:rsidR="009F717A" w:rsidRPr="009F717A" w:rsidRDefault="009F717A" w:rsidP="00B92D45">
            <w:pPr>
              <w:jc w:val="center"/>
              <w:rPr>
                <w:lang w:val="ru-RU"/>
              </w:rPr>
            </w:pPr>
          </w:p>
        </w:tc>
      </w:tr>
      <w:tr w:rsidR="009F717A" w:rsidRPr="009F717A" w:rsidTr="003C65E9">
        <w:trPr>
          <w:gridAfter w:val="1"/>
          <w:wAfter w:w="13" w:type="dxa"/>
          <w:trHeight w:val="397"/>
        </w:trPr>
        <w:tc>
          <w:tcPr>
            <w:tcW w:w="1130" w:type="dxa"/>
            <w:vAlign w:val="center"/>
          </w:tcPr>
          <w:p w:rsidR="009F717A" w:rsidRPr="009F717A" w:rsidRDefault="009F717A" w:rsidP="00B92D45">
            <w:pPr>
              <w:jc w:val="center"/>
              <w:rPr>
                <w:b/>
                <w:caps/>
              </w:rPr>
            </w:pPr>
            <w:r w:rsidRPr="009F717A">
              <w:rPr>
                <w:b/>
                <w:caps/>
              </w:rPr>
              <w:t>Т4.4.3</w:t>
            </w:r>
          </w:p>
        </w:tc>
        <w:tc>
          <w:tcPr>
            <w:tcW w:w="4082" w:type="dxa"/>
            <w:vAlign w:val="center"/>
          </w:tcPr>
          <w:p w:rsidR="009F717A" w:rsidRPr="009F717A" w:rsidRDefault="009F717A" w:rsidP="00B92D45">
            <w:r w:rsidRPr="009F717A">
              <w:t>Максимален температурен обхват</w:t>
            </w:r>
            <w:r w:rsidR="003C65E9">
              <w:t>.</w:t>
            </w:r>
          </w:p>
        </w:tc>
        <w:tc>
          <w:tcPr>
            <w:tcW w:w="4535" w:type="dxa"/>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3C65E9">
        <w:trPr>
          <w:gridAfter w:val="1"/>
          <w:wAfter w:w="13" w:type="dxa"/>
          <w:trHeight w:val="397"/>
        </w:trPr>
        <w:tc>
          <w:tcPr>
            <w:tcW w:w="1130" w:type="dxa"/>
            <w:vAlign w:val="center"/>
          </w:tcPr>
          <w:p w:rsidR="009F717A" w:rsidRPr="009F717A" w:rsidRDefault="009F717A" w:rsidP="003C65E9">
            <w:pPr>
              <w:jc w:val="center"/>
              <w:rPr>
                <w:b/>
                <w:caps/>
              </w:rPr>
            </w:pPr>
            <w:r w:rsidRPr="009F717A">
              <w:rPr>
                <w:b/>
                <w:caps/>
              </w:rPr>
              <w:t>Ф4.4.1</w:t>
            </w:r>
          </w:p>
        </w:tc>
        <w:tc>
          <w:tcPr>
            <w:tcW w:w="4082" w:type="dxa"/>
          </w:tcPr>
          <w:p w:rsidR="009F717A" w:rsidRPr="009F717A" w:rsidRDefault="009F717A" w:rsidP="003C65E9">
            <w:pPr>
              <w:jc w:val="both"/>
            </w:pPr>
            <w:r w:rsidRPr="009F717A">
              <w:t>Стъклена вътрешна врата от темперирано стъкло, с дръжка</w:t>
            </w:r>
            <w:r w:rsidR="003C65E9">
              <w:t>.</w:t>
            </w:r>
            <w:r w:rsidRPr="009F717A">
              <w:t xml:space="preserve"> </w:t>
            </w:r>
          </w:p>
        </w:tc>
        <w:tc>
          <w:tcPr>
            <w:tcW w:w="4535" w:type="dxa"/>
            <w:vAlign w:val="center"/>
          </w:tcPr>
          <w:p w:rsidR="009F717A" w:rsidRPr="009F717A" w:rsidRDefault="009F717A" w:rsidP="00B92D45">
            <w:pPr>
              <w:jc w:val="center"/>
              <w:rPr>
                <w:lang w:val="ru-RU"/>
              </w:rPr>
            </w:pPr>
          </w:p>
        </w:tc>
      </w:tr>
      <w:tr w:rsidR="009F717A" w:rsidRPr="009F717A" w:rsidTr="003C65E9">
        <w:trPr>
          <w:gridAfter w:val="1"/>
          <w:wAfter w:w="13" w:type="dxa"/>
          <w:trHeight w:val="397"/>
        </w:trPr>
        <w:tc>
          <w:tcPr>
            <w:tcW w:w="1130" w:type="dxa"/>
            <w:vAlign w:val="center"/>
          </w:tcPr>
          <w:p w:rsidR="009F717A" w:rsidRPr="009F717A" w:rsidRDefault="009F717A" w:rsidP="003C65E9">
            <w:pPr>
              <w:jc w:val="center"/>
              <w:rPr>
                <w:b/>
                <w:caps/>
              </w:rPr>
            </w:pPr>
            <w:r w:rsidRPr="009F717A">
              <w:rPr>
                <w:b/>
                <w:caps/>
              </w:rPr>
              <w:t>Ф4.4.2</w:t>
            </w:r>
          </w:p>
        </w:tc>
        <w:tc>
          <w:tcPr>
            <w:tcW w:w="4082" w:type="dxa"/>
          </w:tcPr>
          <w:p w:rsidR="009F717A" w:rsidRPr="009F717A" w:rsidRDefault="009F717A" w:rsidP="003C65E9">
            <w:pPr>
              <w:jc w:val="both"/>
            </w:pPr>
            <w:r w:rsidRPr="009F717A">
              <w:t>Максимални размери Ширина х Дълбочина х Височина</w:t>
            </w:r>
            <w:r w:rsidR="003C65E9">
              <w:t>.</w:t>
            </w:r>
          </w:p>
        </w:tc>
        <w:tc>
          <w:tcPr>
            <w:tcW w:w="4535" w:type="dxa"/>
            <w:vAlign w:val="center"/>
          </w:tcPr>
          <w:p w:rsidR="009F717A" w:rsidRPr="009F717A" w:rsidRDefault="009F717A" w:rsidP="00B92D45">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3C65E9">
        <w:trPr>
          <w:trHeight w:val="397"/>
        </w:trPr>
        <w:tc>
          <w:tcPr>
            <w:tcW w:w="1130" w:type="dxa"/>
            <w:vAlign w:val="center"/>
          </w:tcPr>
          <w:p w:rsidR="009F717A" w:rsidRPr="009F717A" w:rsidRDefault="009F717A" w:rsidP="00B92D45">
            <w:pPr>
              <w:jc w:val="center"/>
              <w:rPr>
                <w:b/>
                <w:caps/>
              </w:rPr>
            </w:pPr>
            <w:r w:rsidRPr="009F717A">
              <w:rPr>
                <w:b/>
                <w:caps/>
              </w:rPr>
              <w:t>Г4.4.1</w:t>
            </w:r>
          </w:p>
        </w:tc>
        <w:tc>
          <w:tcPr>
            <w:tcW w:w="4082" w:type="dxa"/>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548" w:type="dxa"/>
            <w:gridSpan w:val="2"/>
            <w:vAlign w:val="center"/>
          </w:tcPr>
          <w:p w:rsidR="009F717A" w:rsidRPr="009F717A" w:rsidRDefault="009F717A" w:rsidP="00B92D45">
            <w:pPr>
              <w:jc w:val="center"/>
            </w:pPr>
          </w:p>
        </w:tc>
      </w:tr>
    </w:tbl>
    <w:p w:rsidR="009F717A" w:rsidRPr="009F717A" w:rsidRDefault="009F717A" w:rsidP="009F717A"/>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4.5 Орбитален шейкър - инкубатор</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Температурен обхват: от 8</w:t>
            </w:r>
            <w:r w:rsidRPr="009F717A">
              <w:rPr>
                <w:vertAlign w:val="superscript"/>
              </w:rPr>
              <w:t>0</w:t>
            </w:r>
            <w:r w:rsidRPr="009F717A">
              <w:t>С до 50</w:t>
            </w:r>
            <w:r w:rsidRPr="009F717A">
              <w:rPr>
                <w:vertAlign w:val="superscript"/>
              </w:rPr>
              <w:t>о</w:t>
            </w:r>
            <w:r w:rsidRPr="009F717A">
              <w:t>С с 0.1</w:t>
            </w:r>
            <w:r w:rsidRPr="009F717A">
              <w:rPr>
                <w:vertAlign w:val="superscript"/>
              </w:rPr>
              <w:t>о</w:t>
            </w:r>
            <w:r w:rsidRPr="009F717A">
              <w:t>С стъпка или по-широк температурен обхват, включващ зададения ;</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Обороти: регулируеми от 20 до поне 250 rpm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Орбитално задвижване с възможност за изключван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Обем: поне 150 литра;</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Възможност за едновременна работа с 2 пристав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Вградена серпентина за работа при температури под околната сред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Микропроцесорен контрол на температурата, орбиталното движение и времето;</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3C65E9">
            <w:pPr>
              <w:shd w:val="clear" w:color="auto" w:fill="FFFFFF"/>
              <w:autoSpaceDE w:val="0"/>
              <w:autoSpaceDN w:val="0"/>
              <w:adjustRightInd w:val="0"/>
              <w:spacing w:line="276" w:lineRule="auto"/>
              <w:jc w:val="both"/>
            </w:pPr>
            <w:r w:rsidRPr="009F717A">
              <w:t>Външни размери максимум w</w:t>
            </w:r>
            <w:r w:rsidRPr="009F717A">
              <w:rPr>
                <w:lang w:val="ru-RU"/>
              </w:rPr>
              <w:t>/</w:t>
            </w:r>
            <w:r w:rsidRPr="009F717A">
              <w:t>h</w:t>
            </w:r>
            <w:r w:rsidRPr="009F717A">
              <w:rPr>
                <w:lang w:val="ru-RU"/>
              </w:rPr>
              <w:t>/</w:t>
            </w:r>
            <w:r w:rsidRPr="009F717A">
              <w:t>d</w:t>
            </w:r>
            <w:r w:rsidRPr="009F717A">
              <w:rPr>
                <w:lang w:val="ru-RU"/>
              </w:rPr>
              <w:t xml:space="preserve"> 930/820/900 </w:t>
            </w:r>
            <w:r w:rsidRPr="009F717A">
              <w:t>м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9</w:t>
            </w:r>
          </w:p>
        </w:tc>
        <w:tc>
          <w:tcPr>
            <w:tcW w:w="4153" w:type="dxa"/>
            <w:gridSpan w:val="2"/>
          </w:tcPr>
          <w:p w:rsidR="009F717A" w:rsidRPr="009F717A" w:rsidRDefault="009F717A" w:rsidP="00B92D45">
            <w:pPr>
              <w:jc w:val="both"/>
            </w:pPr>
            <w:r w:rsidRPr="009F717A">
              <w:t>Таймер от 1 минута до 100 часа или по-широк интервал, включващ зададения;</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Дигитален дисплей;</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Защита против прегряване;</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Окомплектовка: охлаждащо-нагряващ циркулатор за работа на инкубатора при температури под тази на околната среда с температурен обхват от -20 до поне +150</w:t>
            </w:r>
            <w:r w:rsidRPr="009F717A">
              <w:rPr>
                <w:vertAlign w:val="superscript"/>
              </w:rPr>
              <w:t>о</w:t>
            </w:r>
            <w:r w:rsidRPr="009F717A">
              <w:t>С</w:t>
            </w:r>
            <w:r w:rsidRPr="009F717A">
              <w:rPr>
                <w:lang w:val="ru-RU"/>
              </w:rPr>
              <w:t xml:space="preserve"> </w:t>
            </w:r>
            <w:r w:rsidRPr="009F717A">
              <w:t>или по широк от зададения, работен обем – макс. 4 литра, дебит на помпата поне 15 литра/мин, контролер с дигитален дисплей, температурна стабилност 0.03</w:t>
            </w:r>
            <w:r w:rsidRPr="009F717A">
              <w:rPr>
                <w:vertAlign w:val="superscript"/>
              </w:rPr>
              <w:t>0</w:t>
            </w:r>
            <w:r w:rsidRPr="009F717A">
              <w:t>С или по-доб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3C65E9">
            <w:pPr>
              <w:jc w:val="both"/>
            </w:pPr>
            <w:r w:rsidRPr="009F717A">
              <w:t>Аксесоари към инкубатора: минимум 2 метални приставки всяка с поне 90  отвора за държачи/поставки,  3 поставки всяка за поне 24 епвруветки с диаметър 12-17 мм, минимум 25 държача за 500 мл съдове, минимум 20 държача за 250-300 мл съдове, минимум 20 държача за 100 мл съдове, минимум 20 държача за 50 мл съдове, поне 4 държача за пла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3C65E9">
            <w:pPr>
              <w:jc w:val="both"/>
            </w:pPr>
            <w:r w:rsidRPr="009F717A">
              <w:t>Окомплектовка: лабораторна маса с размери на плота не по-малки от 140 х 80-100 см, височина 80-85 см, с товароносимост минимум 100 кг и повърхност устойчива на дезинфекц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482CBF" w:rsidP="00482CBF">
            <w:pPr>
              <w:jc w:val="center"/>
              <w:rPr>
                <w:b/>
                <w:caps/>
              </w:rPr>
            </w:pPr>
            <w:r w:rsidRPr="009F717A">
              <w:rPr>
                <w:b/>
                <w:caps/>
              </w:rPr>
              <w:t>1</w:t>
            </w:r>
            <w:r>
              <w:rPr>
                <w:b/>
                <w:caps/>
              </w:rPr>
              <w:t>5</w:t>
            </w:r>
          </w:p>
        </w:tc>
        <w:tc>
          <w:tcPr>
            <w:tcW w:w="4153" w:type="dxa"/>
            <w:gridSpan w:val="2"/>
          </w:tcPr>
          <w:p w:rsidR="009F717A" w:rsidRPr="009F717A" w:rsidRDefault="009F717A" w:rsidP="00B92D45">
            <w:pPr>
              <w:ind w:firstLine="58"/>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9"/>
        <w:gridCol w:w="3901"/>
        <w:gridCol w:w="160"/>
        <w:gridCol w:w="4558"/>
        <w:gridCol w:w="12"/>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 xml:space="preserve"> 4.5 Орбитален шейкър - инкубатор</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3C65E9">
        <w:trPr>
          <w:trHeight w:val="397"/>
        </w:trPr>
        <w:tc>
          <w:tcPr>
            <w:tcW w:w="1129" w:type="dxa"/>
            <w:vAlign w:val="center"/>
          </w:tcPr>
          <w:p w:rsidR="009F717A" w:rsidRPr="009F717A" w:rsidRDefault="009F717A" w:rsidP="00B92D45">
            <w:pPr>
              <w:jc w:val="center"/>
              <w:rPr>
                <w:b/>
              </w:rPr>
            </w:pPr>
            <w:r w:rsidRPr="009F717A">
              <w:rPr>
                <w:b/>
              </w:rPr>
              <w:t>№</w:t>
            </w:r>
          </w:p>
        </w:tc>
        <w:tc>
          <w:tcPr>
            <w:tcW w:w="4061" w:type="dxa"/>
            <w:gridSpan w:val="2"/>
            <w:vAlign w:val="center"/>
          </w:tcPr>
          <w:p w:rsidR="009F717A" w:rsidRPr="009F717A" w:rsidRDefault="009F717A" w:rsidP="00B92D45">
            <w:pPr>
              <w:jc w:val="center"/>
              <w:rPr>
                <w:b/>
              </w:rPr>
            </w:pPr>
            <w:r w:rsidRPr="009F717A">
              <w:rPr>
                <w:b/>
              </w:rPr>
              <w:t>ИЗИСКВАНЕ НА ВЪЗЛОЖИТЕЛЯ</w:t>
            </w:r>
          </w:p>
        </w:tc>
        <w:tc>
          <w:tcPr>
            <w:tcW w:w="4570"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rPr>
            </w:pPr>
            <w:r w:rsidRPr="009F717A">
              <w:rPr>
                <w:b/>
              </w:rPr>
              <w:t>Т4.5.1</w:t>
            </w:r>
          </w:p>
        </w:tc>
        <w:tc>
          <w:tcPr>
            <w:tcW w:w="3901" w:type="dxa"/>
            <w:vAlign w:val="center"/>
          </w:tcPr>
          <w:p w:rsidR="009F717A" w:rsidRPr="009F717A" w:rsidRDefault="009F717A" w:rsidP="00B92D45">
            <w:r w:rsidRPr="009F717A">
              <w:t xml:space="preserve">Температурен обхват , </w:t>
            </w:r>
            <w:r w:rsidRPr="009F717A">
              <w:rPr>
                <w:b/>
              </w:rPr>
              <w:t>T</w:t>
            </w:r>
          </w:p>
        </w:tc>
        <w:tc>
          <w:tcPr>
            <w:tcW w:w="4718" w:type="dxa"/>
            <w:gridSpan w:val="2"/>
            <w:vAlign w:val="center"/>
          </w:tcPr>
          <w:p w:rsidR="009F717A" w:rsidRPr="009F717A" w:rsidRDefault="009F717A" w:rsidP="00B92D45">
            <w:pPr>
              <w:jc w:val="center"/>
            </w:pP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caps/>
              </w:rPr>
            </w:pPr>
            <w:r w:rsidRPr="009F717A">
              <w:rPr>
                <w:b/>
                <w:caps/>
              </w:rPr>
              <w:t>Т4.5.2</w:t>
            </w:r>
          </w:p>
        </w:tc>
        <w:tc>
          <w:tcPr>
            <w:tcW w:w="3901" w:type="dxa"/>
            <w:vAlign w:val="center"/>
          </w:tcPr>
          <w:p w:rsidR="009F717A" w:rsidRPr="009F717A" w:rsidRDefault="009F717A" w:rsidP="00B92D45">
            <w:r w:rsidRPr="009F717A">
              <w:t xml:space="preserve">Таймер, </w:t>
            </w:r>
            <w:r w:rsidRPr="009F717A">
              <w:rPr>
                <w:b/>
              </w:rPr>
              <w:t>S</w:t>
            </w:r>
          </w:p>
        </w:tc>
        <w:tc>
          <w:tcPr>
            <w:tcW w:w="4718"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caps/>
              </w:rPr>
            </w:pPr>
            <w:r w:rsidRPr="009F717A">
              <w:rPr>
                <w:b/>
                <w:caps/>
              </w:rPr>
              <w:t>Ф4.5.1</w:t>
            </w:r>
          </w:p>
        </w:tc>
        <w:tc>
          <w:tcPr>
            <w:tcW w:w="3901" w:type="dxa"/>
          </w:tcPr>
          <w:p w:rsidR="009F717A" w:rsidRPr="009F717A" w:rsidRDefault="009F717A" w:rsidP="003C65E9">
            <w:pPr>
              <w:jc w:val="both"/>
            </w:pPr>
            <w:r w:rsidRPr="009F717A">
              <w:t>Защита против прегряване</w:t>
            </w:r>
            <w:r w:rsidR="003C65E9">
              <w:t>.</w:t>
            </w:r>
          </w:p>
        </w:tc>
        <w:tc>
          <w:tcPr>
            <w:tcW w:w="4718" w:type="dxa"/>
            <w:gridSpan w:val="2"/>
            <w:vAlign w:val="center"/>
          </w:tcPr>
          <w:p w:rsidR="009F717A" w:rsidRPr="009F717A" w:rsidRDefault="009F717A" w:rsidP="00B92D45">
            <w:pPr>
              <w:jc w:val="center"/>
            </w:pPr>
          </w:p>
        </w:tc>
      </w:tr>
      <w:tr w:rsidR="009F717A" w:rsidRPr="009F717A" w:rsidTr="003C65E9">
        <w:trPr>
          <w:gridAfter w:val="1"/>
          <w:wAfter w:w="12" w:type="dxa"/>
          <w:trHeight w:val="397"/>
        </w:trPr>
        <w:tc>
          <w:tcPr>
            <w:tcW w:w="1129" w:type="dxa"/>
            <w:vAlign w:val="center"/>
          </w:tcPr>
          <w:p w:rsidR="009F717A" w:rsidRPr="009F717A" w:rsidRDefault="009F717A" w:rsidP="00B92D45">
            <w:pPr>
              <w:jc w:val="center"/>
              <w:rPr>
                <w:b/>
                <w:caps/>
              </w:rPr>
            </w:pPr>
            <w:r w:rsidRPr="009F717A">
              <w:rPr>
                <w:b/>
                <w:caps/>
              </w:rPr>
              <w:t>Ф4.5.2</w:t>
            </w:r>
          </w:p>
        </w:tc>
        <w:tc>
          <w:tcPr>
            <w:tcW w:w="3901" w:type="dxa"/>
          </w:tcPr>
          <w:p w:rsidR="009F717A" w:rsidRPr="009F717A" w:rsidRDefault="009F717A" w:rsidP="003C65E9">
            <w:pPr>
              <w:jc w:val="both"/>
            </w:pPr>
            <w:r w:rsidRPr="009F717A">
              <w:t>Материал на поставките и държачите</w:t>
            </w:r>
            <w:r w:rsidR="003C65E9">
              <w:t>.</w:t>
            </w:r>
          </w:p>
        </w:tc>
        <w:tc>
          <w:tcPr>
            <w:tcW w:w="4718" w:type="dxa"/>
            <w:gridSpan w:val="2"/>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3C65E9">
        <w:trPr>
          <w:trHeight w:val="397"/>
        </w:trPr>
        <w:tc>
          <w:tcPr>
            <w:tcW w:w="1129" w:type="dxa"/>
            <w:vAlign w:val="center"/>
          </w:tcPr>
          <w:p w:rsidR="009F717A" w:rsidRPr="009F717A" w:rsidRDefault="009F717A" w:rsidP="00B92D45">
            <w:pPr>
              <w:jc w:val="center"/>
              <w:rPr>
                <w:b/>
                <w:caps/>
              </w:rPr>
            </w:pPr>
            <w:r w:rsidRPr="009F717A">
              <w:rPr>
                <w:b/>
                <w:caps/>
              </w:rPr>
              <w:t>Г4.5.1</w:t>
            </w:r>
          </w:p>
        </w:tc>
        <w:tc>
          <w:tcPr>
            <w:tcW w:w="4061" w:type="dxa"/>
            <w:gridSpan w:val="2"/>
          </w:tcPr>
          <w:p w:rsidR="009F717A" w:rsidRPr="009F717A" w:rsidRDefault="009F717A" w:rsidP="003C65E9">
            <w:pPr>
              <w:autoSpaceDE w:val="0"/>
              <w:autoSpaceDN w:val="0"/>
              <w:adjustRightInd w:val="0"/>
              <w:jc w:val="center"/>
            </w:pPr>
            <w:r w:rsidRPr="009F717A">
              <w:t xml:space="preserve">Срок на гаранционното обслужване, </w:t>
            </w:r>
            <w:r w:rsidRPr="009F717A">
              <w:rPr>
                <w:b/>
              </w:rPr>
              <w:t>ГО</w:t>
            </w:r>
          </w:p>
        </w:tc>
        <w:tc>
          <w:tcPr>
            <w:tcW w:w="4570" w:type="dxa"/>
            <w:gridSpan w:val="2"/>
            <w:vAlign w:val="center"/>
          </w:tcPr>
          <w:p w:rsidR="009F717A" w:rsidRPr="009F717A" w:rsidRDefault="009F717A" w:rsidP="00B92D45">
            <w:pPr>
              <w:jc w:val="center"/>
            </w:pPr>
          </w:p>
        </w:tc>
      </w:tr>
    </w:tbl>
    <w:p w:rsidR="009F717A" w:rsidRPr="009F717A" w:rsidRDefault="009F717A" w:rsidP="009F717A"/>
    <w:p w:rsidR="009F717A" w:rsidRPr="009F717A" w:rsidRDefault="009F717A"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6 водна баня с температурен контрол</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Защита против работа на сухо;</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Вграден таймер със звуков сигнал след изтичане на зададеното 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Вграден дренаж;</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Вграден контролер с течно-кристален дисплей;</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Устойчива на напръскване мембранна клавиату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Обем на напълване – поне  7.5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7</w:t>
            </w:r>
          </w:p>
        </w:tc>
        <w:tc>
          <w:tcPr>
            <w:tcW w:w="4153" w:type="dxa"/>
            <w:gridSpan w:val="2"/>
          </w:tcPr>
          <w:p w:rsidR="009F717A" w:rsidRPr="009F717A" w:rsidRDefault="009F717A" w:rsidP="00B92D45">
            <w:pPr>
              <w:jc w:val="both"/>
            </w:pPr>
            <w:r w:rsidRPr="009F717A">
              <w:t>Температурен обхват: от 20</w:t>
            </w:r>
            <w:r w:rsidRPr="009F717A">
              <w:rPr>
                <w:vertAlign w:val="superscript"/>
              </w:rPr>
              <w:t>о</w:t>
            </w:r>
            <w:r w:rsidRPr="009F717A">
              <w:t>С до поне 95</w:t>
            </w:r>
            <w:r w:rsidRPr="009F717A">
              <w:rPr>
                <w:vertAlign w:val="superscript"/>
              </w:rPr>
              <w:t>о</w:t>
            </w:r>
            <w:r w:rsidRPr="009F717A">
              <w:t>С, с резолюция на нагласяне 0.1</w:t>
            </w:r>
            <w:r w:rsidRPr="009F717A">
              <w:rPr>
                <w:vertAlign w:val="superscript"/>
              </w:rPr>
              <w:t>о</w:t>
            </w:r>
            <w:r w:rsidRPr="009F717A">
              <w:t>С или по-доб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Температурна стабилност: поне 0.5</w:t>
            </w:r>
            <w:r w:rsidRPr="009F717A">
              <w:rPr>
                <w:vertAlign w:val="superscript"/>
              </w:rPr>
              <w:t>о</w:t>
            </w:r>
            <w:r w:rsidRPr="009F717A">
              <w:t>С;</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9F717A">
            <w:pPr>
              <w:numPr>
                <w:ilvl w:val="0"/>
                <w:numId w:val="26"/>
              </w:numPr>
              <w:spacing w:line="259" w:lineRule="auto"/>
              <w:ind w:left="0"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pPr>
        <w:tabs>
          <w:tab w:val="left" w:pos="993"/>
        </w:tabs>
        <w:spacing w:line="360" w:lineRule="auto"/>
        <w:jc w:val="both"/>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3986"/>
        <w:gridCol w:w="161"/>
        <w:gridCol w:w="4666"/>
        <w:gridCol w:w="12"/>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1 водна баня с температурен контрол</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rPr>
            </w:pPr>
            <w:r w:rsidRPr="009F717A">
              <w:rPr>
                <w:b/>
              </w:rPr>
              <w:t>Т4.6.1</w:t>
            </w:r>
          </w:p>
        </w:tc>
        <w:tc>
          <w:tcPr>
            <w:tcW w:w="3986" w:type="dxa"/>
            <w:vAlign w:val="center"/>
          </w:tcPr>
          <w:p w:rsidR="009F717A" w:rsidRPr="009F717A" w:rsidRDefault="009F717A" w:rsidP="00B92D45">
            <w:r w:rsidRPr="009F717A">
              <w:t xml:space="preserve">Обем на напълване, </w:t>
            </w:r>
            <w:r w:rsidRPr="009F717A">
              <w:rPr>
                <w:b/>
              </w:rPr>
              <w:t>V</w:t>
            </w:r>
          </w:p>
        </w:tc>
        <w:tc>
          <w:tcPr>
            <w:tcW w:w="4827"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Т4.6.2</w:t>
            </w:r>
          </w:p>
        </w:tc>
        <w:tc>
          <w:tcPr>
            <w:tcW w:w="3986" w:type="dxa"/>
            <w:vAlign w:val="center"/>
          </w:tcPr>
          <w:p w:rsidR="009F717A" w:rsidRPr="009F717A" w:rsidRDefault="009F717A" w:rsidP="00B92D45">
            <w:r w:rsidRPr="009F717A">
              <w:t>Температурна стабилност</w:t>
            </w:r>
          </w:p>
        </w:tc>
        <w:tc>
          <w:tcPr>
            <w:tcW w:w="4827"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Т4.6.3</w:t>
            </w:r>
          </w:p>
        </w:tc>
        <w:tc>
          <w:tcPr>
            <w:tcW w:w="3986" w:type="dxa"/>
            <w:vAlign w:val="center"/>
          </w:tcPr>
          <w:p w:rsidR="009F717A" w:rsidRPr="009F717A" w:rsidRDefault="009F717A" w:rsidP="00B92D45">
            <w:r w:rsidRPr="009F717A">
              <w:t xml:space="preserve">Температурен обхват </w:t>
            </w:r>
          </w:p>
        </w:tc>
        <w:tc>
          <w:tcPr>
            <w:tcW w:w="4827"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Ф4.6.1</w:t>
            </w:r>
          </w:p>
        </w:tc>
        <w:tc>
          <w:tcPr>
            <w:tcW w:w="3986" w:type="dxa"/>
          </w:tcPr>
          <w:p w:rsidR="009F717A" w:rsidRPr="009F717A" w:rsidRDefault="009F717A" w:rsidP="00B92D45">
            <w:pPr>
              <w:jc w:val="both"/>
            </w:pPr>
            <w:r w:rsidRPr="009F717A">
              <w:t xml:space="preserve">Наличие на гумени крачета против приплъзване </w:t>
            </w:r>
            <w:r w:rsidR="003C65E9">
              <w:t>.</w:t>
            </w:r>
          </w:p>
        </w:tc>
        <w:tc>
          <w:tcPr>
            <w:tcW w:w="4827" w:type="dxa"/>
            <w:gridSpan w:val="2"/>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935" w:type="dxa"/>
            <w:vAlign w:val="center"/>
          </w:tcPr>
          <w:p w:rsidR="009F717A" w:rsidRPr="009F717A" w:rsidRDefault="009F717A" w:rsidP="00B92D45">
            <w:pPr>
              <w:jc w:val="center"/>
              <w:rPr>
                <w:b/>
                <w:caps/>
              </w:rPr>
            </w:pPr>
            <w:r w:rsidRPr="009F717A">
              <w:rPr>
                <w:b/>
                <w:caps/>
              </w:rPr>
              <w:t>Ф4.6.2</w:t>
            </w:r>
          </w:p>
        </w:tc>
        <w:tc>
          <w:tcPr>
            <w:tcW w:w="3986" w:type="dxa"/>
          </w:tcPr>
          <w:p w:rsidR="009F717A" w:rsidRPr="009F717A" w:rsidRDefault="009F717A" w:rsidP="00B92D45">
            <w:pPr>
              <w:jc w:val="both"/>
            </w:pPr>
            <w:r w:rsidRPr="009F717A">
              <w:t xml:space="preserve">Наличие на следната обща окомплектовка за 3 водни бани:  1 брой повдигащ се капак от прозрачен материал, 1 брой плосък капак с поне 4 ринга с диаметър 92 мм или по-голям,  1 брок поставка за </w:t>
            </w:r>
            <w:r w:rsidRPr="009F717A">
              <w:lastRenderedPageBreak/>
              <w:t>епруветки подходяща за работа до поне 95</w:t>
            </w:r>
            <w:r w:rsidRPr="009F717A">
              <w:rPr>
                <w:vertAlign w:val="superscript"/>
              </w:rPr>
              <w:t>о</w:t>
            </w:r>
            <w:r w:rsidRPr="009F717A">
              <w:t>С с вместимост минимум 60 епруветки с дължина 100мм и диаметър 16/17 мм.</w:t>
            </w:r>
          </w:p>
        </w:tc>
        <w:tc>
          <w:tcPr>
            <w:tcW w:w="4827" w:type="dxa"/>
            <w:gridSpan w:val="2"/>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4.6.1</w:t>
            </w:r>
          </w:p>
        </w:tc>
        <w:tc>
          <w:tcPr>
            <w:tcW w:w="4147"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2"/>
            <w:vAlign w:val="center"/>
          </w:tcPr>
          <w:p w:rsidR="009F717A" w:rsidRPr="009F717A" w:rsidRDefault="009F717A" w:rsidP="00B92D45">
            <w:pPr>
              <w:jc w:val="center"/>
            </w:pPr>
          </w:p>
        </w:tc>
      </w:tr>
    </w:tbl>
    <w:p w:rsidR="009F717A" w:rsidRDefault="009F717A" w:rsidP="009F717A">
      <w:pPr>
        <w:tabs>
          <w:tab w:val="left" w:pos="993"/>
        </w:tabs>
        <w:spacing w:line="360" w:lineRule="auto"/>
        <w:jc w:val="both"/>
        <w:rPr>
          <w:b/>
        </w:rPr>
      </w:pPr>
    </w:p>
    <w:p w:rsidR="003C65E9" w:rsidRDefault="003C65E9" w:rsidP="009F717A">
      <w:pPr>
        <w:tabs>
          <w:tab w:val="left" w:pos="993"/>
        </w:tabs>
        <w:spacing w:line="360" w:lineRule="auto"/>
        <w:jc w:val="both"/>
        <w:rPr>
          <w:b/>
        </w:rPr>
      </w:pPr>
    </w:p>
    <w:p w:rsidR="003C65E9" w:rsidRPr="009F717A" w:rsidRDefault="003C65E9"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7 Термоблок</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Възможност за едновременна  работа с поне 2 сменяеми метални блока за съдове с различни обеми;</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 xml:space="preserve">Температурен обхват: от стайна температура до поне 140 </w:t>
            </w:r>
            <w:r w:rsidRPr="009F717A">
              <w:rPr>
                <w:vertAlign w:val="superscript"/>
              </w:rPr>
              <w:t>о</w:t>
            </w:r>
            <w:r w:rsidRPr="009F717A">
              <w:t>С;</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Точност на поддържане при 37</w:t>
            </w:r>
            <w:r w:rsidRPr="009F717A">
              <w:rPr>
                <w:vertAlign w:val="superscript"/>
              </w:rPr>
              <w:t>о</w:t>
            </w:r>
            <w:r w:rsidRPr="009F717A">
              <w:t>С: поне +/-0.5</w:t>
            </w:r>
            <w:r w:rsidRPr="009F717A">
              <w:rPr>
                <w:vertAlign w:val="superscript"/>
              </w:rPr>
              <w:t>о</w:t>
            </w:r>
            <w:r w:rsidRPr="009F717A">
              <w:t>С;</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 xml:space="preserve">Дигитален таймер до поне 99 часа с извястяване </w:t>
            </w:r>
            <w:r w:rsidRPr="009F717A">
              <w:rPr>
                <w:lang w:val="ru-RU"/>
              </w:rPr>
              <w:t xml:space="preserve"> </w:t>
            </w:r>
            <w:r w:rsidRPr="009F717A">
              <w:t>за края на процеса;</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Поне 2 нагревателя;</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Вграден контролер с дигитален дисплей;</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Защита против прегряване;</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 xml:space="preserve">Окомплектовката на термоблока да включва: 2 алуминиеви  блока всеки с поне 48 отвора за 1.5/2 мл съдове; 1 алуминиев блок  с поне 30 отвора за съдове с диаметър 13 мм, 1 алуминиев блок  с поне 8 отвора за конични епруветки  с обем 50 мл, </w:t>
            </w:r>
            <w:r w:rsidRPr="009F717A">
              <w:rPr>
                <w:lang w:val="ru-RU"/>
              </w:rPr>
              <w:t xml:space="preserve">1 </w:t>
            </w:r>
            <w:r w:rsidRPr="009F717A">
              <w:t>брой приспособление за слагане/махане на блоковете;</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lastRenderedPageBreak/>
              <w:t xml:space="preserve">Инсталиране и въвеждане в експлоатация в лабораторията на заявителя </w:t>
            </w:r>
            <w:r w:rsidR="003C65E9">
              <w:t>.</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3C65E9">
              <w:t>.</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both"/>
              <w:rPr>
                <w:lang w:val="ru-RU"/>
              </w:rP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2"/>
        <w:gridCol w:w="60"/>
        <w:gridCol w:w="2064"/>
        <w:gridCol w:w="1788"/>
        <w:gridCol w:w="58"/>
        <w:gridCol w:w="96"/>
        <w:gridCol w:w="4440"/>
        <w:gridCol w:w="12"/>
      </w:tblGrid>
      <w:tr w:rsidR="009F717A" w:rsidRPr="009F717A" w:rsidTr="00B92D45">
        <w:trPr>
          <w:trHeight w:val="397"/>
        </w:trPr>
        <w:tc>
          <w:tcPr>
            <w:tcW w:w="9760"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7. Термоблок</w:t>
            </w:r>
          </w:p>
        </w:tc>
      </w:tr>
      <w:tr w:rsidR="009F717A" w:rsidRPr="009F717A" w:rsidTr="00B92D45">
        <w:trPr>
          <w:trHeight w:val="397"/>
        </w:trPr>
        <w:tc>
          <w:tcPr>
            <w:tcW w:w="9760"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302" w:type="dxa"/>
            <w:gridSpan w:val="2"/>
            <w:vAlign w:val="center"/>
          </w:tcPr>
          <w:p w:rsidR="009F717A" w:rsidRPr="009F717A" w:rsidRDefault="009F717A" w:rsidP="00B92D45">
            <w:pPr>
              <w:jc w:val="center"/>
              <w:rPr>
                <w:b/>
              </w:rPr>
            </w:pPr>
            <w:r w:rsidRPr="009F717A">
              <w:rPr>
                <w:b/>
              </w:rPr>
              <w:t>№</w:t>
            </w:r>
          </w:p>
        </w:tc>
        <w:tc>
          <w:tcPr>
            <w:tcW w:w="4006" w:type="dxa"/>
            <w:gridSpan w:val="4"/>
            <w:vAlign w:val="center"/>
          </w:tcPr>
          <w:p w:rsidR="009F717A" w:rsidRPr="009F717A" w:rsidRDefault="009F717A" w:rsidP="00B92D45">
            <w:pPr>
              <w:jc w:val="center"/>
              <w:rPr>
                <w:b/>
              </w:rPr>
            </w:pPr>
            <w:r w:rsidRPr="009F717A">
              <w:rPr>
                <w:b/>
              </w:rPr>
              <w:t>ИЗИСКВАНЕ НА ВЪЗЛОЖИТЕЛЯ</w:t>
            </w:r>
          </w:p>
        </w:tc>
        <w:tc>
          <w:tcPr>
            <w:tcW w:w="4452"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8"/>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rPr>
            </w:pPr>
            <w:r w:rsidRPr="009F717A">
              <w:rPr>
                <w:b/>
              </w:rPr>
              <w:t>Т4.7.1</w:t>
            </w:r>
          </w:p>
        </w:tc>
        <w:tc>
          <w:tcPr>
            <w:tcW w:w="3912" w:type="dxa"/>
            <w:gridSpan w:val="3"/>
            <w:vAlign w:val="center"/>
          </w:tcPr>
          <w:p w:rsidR="009F717A" w:rsidRPr="009F717A" w:rsidRDefault="009F717A" w:rsidP="00B92D45">
            <w:r w:rsidRPr="009F717A">
              <w:t xml:space="preserve">Температурен обхват, </w:t>
            </w:r>
            <w:r w:rsidRPr="009F717A">
              <w:rPr>
                <w:b/>
              </w:rPr>
              <w:t>Т</w:t>
            </w:r>
          </w:p>
        </w:tc>
        <w:tc>
          <w:tcPr>
            <w:tcW w:w="4594" w:type="dxa"/>
            <w:gridSpan w:val="3"/>
            <w:vAlign w:val="center"/>
          </w:tcPr>
          <w:p w:rsidR="009F717A" w:rsidRPr="009F717A" w:rsidRDefault="009F717A" w:rsidP="00B92D45">
            <w:pPr>
              <w:jc w:val="cente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Т4.7.2</w:t>
            </w:r>
          </w:p>
        </w:tc>
        <w:tc>
          <w:tcPr>
            <w:tcW w:w="3912" w:type="dxa"/>
            <w:gridSpan w:val="3"/>
            <w:vAlign w:val="center"/>
          </w:tcPr>
          <w:p w:rsidR="009F717A" w:rsidRPr="009F717A" w:rsidRDefault="009F717A" w:rsidP="00B92D45">
            <w:r w:rsidRPr="009F717A">
              <w:t>Точност на поддържане при 37</w:t>
            </w:r>
            <w:r w:rsidRPr="009F717A">
              <w:rPr>
                <w:vertAlign w:val="superscript"/>
              </w:rPr>
              <w:t>о</w:t>
            </w:r>
            <w:r w:rsidRPr="009F717A">
              <w:t>С</w:t>
            </w:r>
          </w:p>
        </w:tc>
        <w:tc>
          <w:tcPr>
            <w:tcW w:w="4594" w:type="dxa"/>
            <w:gridSpan w:val="3"/>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9748" w:type="dxa"/>
            <w:gridSpan w:val="7"/>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2" w:type="dxa"/>
          <w:trHeight w:val="397"/>
        </w:trPr>
        <w:tc>
          <w:tcPr>
            <w:tcW w:w="1242" w:type="dxa"/>
            <w:vMerge w:val="restart"/>
            <w:vAlign w:val="center"/>
          </w:tcPr>
          <w:p w:rsidR="009F717A" w:rsidRPr="009F717A" w:rsidRDefault="009F717A" w:rsidP="00B92D45">
            <w:pPr>
              <w:jc w:val="center"/>
              <w:rPr>
                <w:b/>
              </w:rPr>
            </w:pPr>
            <w:r w:rsidRPr="009F717A">
              <w:rPr>
                <w:b/>
              </w:rPr>
              <w:t>Ф4.7.1</w:t>
            </w:r>
          </w:p>
        </w:tc>
        <w:tc>
          <w:tcPr>
            <w:tcW w:w="2124" w:type="dxa"/>
            <w:gridSpan w:val="2"/>
            <w:vMerge w:val="restart"/>
            <w:vAlign w:val="center"/>
          </w:tcPr>
          <w:p w:rsidR="009F717A" w:rsidRPr="009F717A" w:rsidRDefault="009F717A" w:rsidP="00B92D45">
            <w:pPr>
              <w:jc w:val="center"/>
            </w:pPr>
            <w:r w:rsidRPr="009F717A">
              <w:t>Материал на изработка на апарата</w:t>
            </w:r>
          </w:p>
        </w:tc>
        <w:tc>
          <w:tcPr>
            <w:tcW w:w="1788" w:type="dxa"/>
            <w:vAlign w:val="center"/>
          </w:tcPr>
          <w:p w:rsidR="009F717A" w:rsidRPr="009F717A" w:rsidRDefault="009F717A" w:rsidP="00B92D45">
            <w:pPr>
              <w:jc w:val="center"/>
            </w:pPr>
            <w:r w:rsidRPr="009F717A">
              <w:t>Метал и полимер</w:t>
            </w:r>
          </w:p>
        </w:tc>
        <w:tc>
          <w:tcPr>
            <w:tcW w:w="4594" w:type="dxa"/>
            <w:gridSpan w:val="3"/>
            <w:vAlign w:val="center"/>
          </w:tcPr>
          <w:p w:rsidR="009F717A" w:rsidRPr="009F717A" w:rsidRDefault="009F717A" w:rsidP="00B92D45">
            <w:pPr>
              <w:jc w:val="center"/>
            </w:pPr>
          </w:p>
        </w:tc>
      </w:tr>
      <w:tr w:rsidR="009F717A" w:rsidRPr="009F717A" w:rsidTr="00B92D45">
        <w:trPr>
          <w:gridAfter w:val="1"/>
          <w:wAfter w:w="12" w:type="dxa"/>
          <w:trHeight w:val="397"/>
        </w:trPr>
        <w:tc>
          <w:tcPr>
            <w:tcW w:w="1242" w:type="dxa"/>
            <w:vMerge/>
            <w:vAlign w:val="center"/>
          </w:tcPr>
          <w:p w:rsidR="009F717A" w:rsidRPr="009F717A" w:rsidRDefault="009F717A" w:rsidP="00B92D45">
            <w:pPr>
              <w:jc w:val="center"/>
              <w:rPr>
                <w:b/>
              </w:rPr>
            </w:pPr>
          </w:p>
        </w:tc>
        <w:tc>
          <w:tcPr>
            <w:tcW w:w="2124" w:type="dxa"/>
            <w:gridSpan w:val="2"/>
            <w:vMerge/>
            <w:vAlign w:val="center"/>
          </w:tcPr>
          <w:p w:rsidR="009F717A" w:rsidRPr="009F717A" w:rsidRDefault="009F717A" w:rsidP="00B92D45">
            <w:pPr>
              <w:jc w:val="center"/>
            </w:pPr>
          </w:p>
        </w:tc>
        <w:tc>
          <w:tcPr>
            <w:tcW w:w="1788" w:type="dxa"/>
            <w:vAlign w:val="center"/>
          </w:tcPr>
          <w:p w:rsidR="009F717A" w:rsidRPr="009F717A" w:rsidRDefault="009F717A" w:rsidP="00B92D45">
            <w:pPr>
              <w:jc w:val="center"/>
            </w:pPr>
            <w:r w:rsidRPr="009F717A">
              <w:t>Неръждаема стомана и прахово покрита стомана</w:t>
            </w:r>
          </w:p>
        </w:tc>
        <w:tc>
          <w:tcPr>
            <w:tcW w:w="4594" w:type="dxa"/>
            <w:gridSpan w:val="3"/>
            <w:vAlign w:val="center"/>
          </w:tcPr>
          <w:p w:rsidR="009F717A" w:rsidRPr="009F717A" w:rsidRDefault="009F717A" w:rsidP="00B92D45">
            <w:pPr>
              <w:jc w:val="cente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Ф4.7.2</w:t>
            </w:r>
          </w:p>
        </w:tc>
        <w:tc>
          <w:tcPr>
            <w:tcW w:w="3912" w:type="dxa"/>
            <w:gridSpan w:val="3"/>
          </w:tcPr>
          <w:p w:rsidR="009F717A" w:rsidRPr="009F717A" w:rsidRDefault="009F717A" w:rsidP="00B92D45">
            <w:pPr>
              <w:jc w:val="both"/>
            </w:pPr>
            <w:r w:rsidRPr="009F717A">
              <w:t>Вграден двоен  дигитален контролер за независима работа на двете работни позиции</w:t>
            </w:r>
            <w:r w:rsidR="003C65E9">
              <w:t>.</w:t>
            </w:r>
            <w:r w:rsidRPr="009F717A">
              <w:t xml:space="preserve"> </w:t>
            </w:r>
          </w:p>
        </w:tc>
        <w:tc>
          <w:tcPr>
            <w:tcW w:w="4594" w:type="dxa"/>
            <w:gridSpan w:val="3"/>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Ф4.7.3</w:t>
            </w:r>
          </w:p>
        </w:tc>
        <w:tc>
          <w:tcPr>
            <w:tcW w:w="3912" w:type="dxa"/>
            <w:gridSpan w:val="3"/>
          </w:tcPr>
          <w:p w:rsidR="009F717A" w:rsidRPr="009F717A" w:rsidRDefault="009F717A" w:rsidP="00B92D45">
            <w:pPr>
              <w:jc w:val="both"/>
            </w:pPr>
            <w:r w:rsidRPr="009F717A">
              <w:t>Наличие на алармена функция за откриване на грешка на сензора</w:t>
            </w:r>
            <w:r w:rsidR="003C65E9">
              <w:t>.</w:t>
            </w:r>
          </w:p>
        </w:tc>
        <w:tc>
          <w:tcPr>
            <w:tcW w:w="4594" w:type="dxa"/>
            <w:gridSpan w:val="3"/>
            <w:vAlign w:val="center"/>
          </w:tcPr>
          <w:p w:rsidR="009F717A" w:rsidRPr="009F717A" w:rsidRDefault="009F717A" w:rsidP="00B92D45">
            <w:pPr>
              <w:jc w:val="center"/>
              <w:rPr>
                <w:lang w:val="ru-RU"/>
              </w:rPr>
            </w:pPr>
          </w:p>
        </w:tc>
      </w:tr>
      <w:tr w:rsidR="009F717A" w:rsidRPr="009F717A" w:rsidTr="00B92D45">
        <w:trPr>
          <w:gridAfter w:val="1"/>
          <w:wAfter w:w="12" w:type="dxa"/>
          <w:trHeight w:val="397"/>
        </w:trPr>
        <w:tc>
          <w:tcPr>
            <w:tcW w:w="1242" w:type="dxa"/>
            <w:vAlign w:val="center"/>
          </w:tcPr>
          <w:p w:rsidR="009F717A" w:rsidRPr="009F717A" w:rsidRDefault="009F717A" w:rsidP="00B92D45">
            <w:pPr>
              <w:jc w:val="center"/>
              <w:rPr>
                <w:b/>
                <w:caps/>
              </w:rPr>
            </w:pPr>
            <w:r w:rsidRPr="009F717A">
              <w:rPr>
                <w:b/>
                <w:caps/>
              </w:rPr>
              <w:t>Ф4.7.4</w:t>
            </w:r>
          </w:p>
        </w:tc>
        <w:tc>
          <w:tcPr>
            <w:tcW w:w="3912" w:type="dxa"/>
            <w:gridSpan w:val="3"/>
          </w:tcPr>
          <w:p w:rsidR="009F717A" w:rsidRPr="009F717A" w:rsidRDefault="009F717A" w:rsidP="00B92D45">
            <w:pPr>
              <w:jc w:val="both"/>
            </w:pPr>
            <w:r w:rsidRPr="009F717A">
              <w:t>Наличие на заключващ режим</w:t>
            </w:r>
            <w:r w:rsidR="003C65E9">
              <w:t>.</w:t>
            </w:r>
          </w:p>
        </w:tc>
        <w:tc>
          <w:tcPr>
            <w:tcW w:w="4594" w:type="dxa"/>
            <w:gridSpan w:val="3"/>
            <w:vAlign w:val="center"/>
          </w:tcPr>
          <w:p w:rsidR="009F717A" w:rsidRPr="009F717A" w:rsidRDefault="009F717A" w:rsidP="00B92D45">
            <w:pPr>
              <w:jc w:val="center"/>
            </w:pPr>
          </w:p>
        </w:tc>
      </w:tr>
      <w:tr w:rsidR="009F717A" w:rsidRPr="009F717A" w:rsidTr="00B92D45">
        <w:trPr>
          <w:trHeight w:val="397"/>
        </w:trPr>
        <w:tc>
          <w:tcPr>
            <w:tcW w:w="9760" w:type="dxa"/>
            <w:gridSpan w:val="8"/>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3C65E9">
        <w:trPr>
          <w:trHeight w:val="397"/>
        </w:trPr>
        <w:tc>
          <w:tcPr>
            <w:tcW w:w="1242" w:type="dxa"/>
            <w:vAlign w:val="center"/>
          </w:tcPr>
          <w:p w:rsidR="009F717A" w:rsidRPr="009F717A" w:rsidRDefault="009F717A" w:rsidP="00B92D45">
            <w:pPr>
              <w:jc w:val="center"/>
              <w:rPr>
                <w:b/>
                <w:caps/>
              </w:rPr>
            </w:pPr>
            <w:r w:rsidRPr="009F717A">
              <w:rPr>
                <w:b/>
                <w:caps/>
              </w:rPr>
              <w:t>Г4.7.1</w:t>
            </w:r>
          </w:p>
        </w:tc>
        <w:tc>
          <w:tcPr>
            <w:tcW w:w="3970" w:type="dxa"/>
            <w:gridSpan w:val="4"/>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548" w:type="dxa"/>
            <w:gridSpan w:val="3"/>
            <w:vAlign w:val="center"/>
          </w:tcPr>
          <w:p w:rsidR="009F717A" w:rsidRPr="009F717A" w:rsidRDefault="009F717A" w:rsidP="00B92D45">
            <w:pPr>
              <w:jc w:val="cente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4.8 Термоблок със сменяеми панели</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Охлаждане чрез пелтие модул или друга подходяща система осигуряваща работен режим в диапазона -5 до +95</w:t>
            </w:r>
            <w:r w:rsidRPr="009F717A">
              <w:rPr>
                <w:vertAlign w:val="superscript"/>
              </w:rPr>
              <w:t>о</w:t>
            </w:r>
            <w:r w:rsidRPr="009F717A">
              <w:t>С;</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Точност на поддържане при 37</w:t>
            </w:r>
            <w:r w:rsidRPr="009F717A">
              <w:rPr>
                <w:vertAlign w:val="superscript"/>
              </w:rPr>
              <w:t>о</w:t>
            </w:r>
            <w:r w:rsidRPr="009F717A">
              <w:t>С: поне +/-0.5</w:t>
            </w:r>
            <w:r w:rsidRPr="009F717A">
              <w:rPr>
                <w:vertAlign w:val="superscript"/>
              </w:rPr>
              <w:t>о</w:t>
            </w:r>
            <w:r w:rsidRPr="009F717A">
              <w:t>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jc w:val="both"/>
            </w:pPr>
            <w:r w:rsidRPr="009F717A">
              <w:t>Вграден контролер с дигитален дисплей;</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Функция за запаметяване на работните параметри –температура и 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Скорост на охлаждане в диапазона от +25 до -5</w:t>
            </w:r>
            <w:r w:rsidRPr="009F717A">
              <w:rPr>
                <w:vertAlign w:val="superscript"/>
              </w:rPr>
              <w:t>о</w:t>
            </w:r>
            <w:r w:rsidRPr="009F717A">
              <w:t>С: 0.1</w:t>
            </w:r>
            <w:r w:rsidRPr="009F717A">
              <w:rPr>
                <w:vertAlign w:val="superscript"/>
              </w:rPr>
              <w:t>о</w:t>
            </w:r>
            <w:r w:rsidRPr="009F717A">
              <w:t>С/мин или по-бърз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 xml:space="preserve">Дигитален таймер до поне 99 часа с извястяване </w:t>
            </w:r>
            <w:r w:rsidRPr="009F717A">
              <w:rPr>
                <w:lang w:val="ru-RU"/>
              </w:rPr>
              <w:t xml:space="preserve"> </w:t>
            </w:r>
            <w:r w:rsidRPr="009F717A">
              <w:t>за края на процес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hd w:val="clear" w:color="auto" w:fill="FFFFFF"/>
              <w:autoSpaceDE w:val="0"/>
              <w:autoSpaceDN w:val="0"/>
              <w:adjustRightInd w:val="0"/>
              <w:spacing w:line="276" w:lineRule="auto"/>
              <w:jc w:val="both"/>
            </w:pPr>
            <w:r w:rsidRPr="009F717A">
              <w:t xml:space="preserve">Окомплектовката на термоблока да включва: 1 алуминиев  блок  с поне 48 отвора за 1.5/2 мл съдове, 1 алуминиев блок  с поне 30 отвора за съдове с диаметър 13 мм, 1 алуминиев блок  с поне 8 отвора за конични епруветки  с обем 50 мл, </w:t>
            </w:r>
            <w:r w:rsidRPr="009F717A">
              <w:rPr>
                <w:lang w:val="ru-RU"/>
              </w:rPr>
              <w:t xml:space="preserve">1 </w:t>
            </w:r>
            <w:r w:rsidRPr="009F717A">
              <w:t>брой приспособление за слагане/махане на блоковет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Инсталиране и въвеждане в експлоатация в лабораторията на заявителя</w:t>
            </w:r>
            <w:r w:rsidR="003C65E9">
              <w:t>.</w:t>
            </w:r>
            <w:r w:rsidRPr="009F717A">
              <w:t xml:space="preserve"> </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3C65E9">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w:t>
            </w:r>
            <w:r w:rsidR="009F717A" w:rsidRPr="009F717A">
              <w:lastRenderedPageBreak/>
              <w:t>включваща всички резервни части и труд</w:t>
            </w:r>
            <w:r w:rsidR="003C65E9">
              <w:t>.</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67"/>
        <w:gridCol w:w="162"/>
        <w:gridCol w:w="2413"/>
        <w:gridCol w:w="1512"/>
        <w:gridCol w:w="99"/>
        <w:gridCol w:w="169"/>
        <w:gridCol w:w="4338"/>
      </w:tblGrid>
      <w:tr w:rsidR="009F717A" w:rsidRPr="009F717A" w:rsidTr="00B92D45">
        <w:trPr>
          <w:trHeight w:val="397"/>
        </w:trPr>
        <w:tc>
          <w:tcPr>
            <w:tcW w:w="9760" w:type="dxa"/>
            <w:gridSpan w:val="7"/>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4.8. Термоблок със сменяеми панели</w:t>
            </w:r>
          </w:p>
        </w:tc>
      </w:tr>
      <w:tr w:rsidR="009F717A" w:rsidRPr="009F717A" w:rsidTr="00B92D45">
        <w:trPr>
          <w:trHeight w:val="397"/>
        </w:trPr>
        <w:tc>
          <w:tcPr>
            <w:tcW w:w="9760" w:type="dxa"/>
            <w:gridSpan w:val="7"/>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229" w:type="dxa"/>
            <w:gridSpan w:val="2"/>
            <w:vAlign w:val="center"/>
          </w:tcPr>
          <w:p w:rsidR="009F717A" w:rsidRPr="009F717A" w:rsidRDefault="009F717A" w:rsidP="00B92D45">
            <w:pPr>
              <w:jc w:val="center"/>
              <w:rPr>
                <w:b/>
              </w:rPr>
            </w:pPr>
            <w:r w:rsidRPr="009F717A">
              <w:rPr>
                <w:b/>
              </w:rPr>
              <w:t>№</w:t>
            </w:r>
          </w:p>
        </w:tc>
        <w:tc>
          <w:tcPr>
            <w:tcW w:w="4024" w:type="dxa"/>
            <w:gridSpan w:val="3"/>
            <w:vAlign w:val="center"/>
          </w:tcPr>
          <w:p w:rsidR="009F717A" w:rsidRPr="009F717A" w:rsidRDefault="009F717A" w:rsidP="00B92D45">
            <w:pPr>
              <w:jc w:val="center"/>
              <w:rPr>
                <w:b/>
              </w:rPr>
            </w:pPr>
            <w:r w:rsidRPr="009F717A">
              <w:rPr>
                <w:b/>
              </w:rPr>
              <w:t>ИЗИСКВАНЕ НА ВЪЗЛОЖИТЕЛЯ</w:t>
            </w:r>
          </w:p>
        </w:tc>
        <w:tc>
          <w:tcPr>
            <w:tcW w:w="4507"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7"/>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1229" w:type="dxa"/>
            <w:gridSpan w:val="2"/>
            <w:vAlign w:val="center"/>
          </w:tcPr>
          <w:p w:rsidR="009F717A" w:rsidRPr="009F717A" w:rsidRDefault="009F717A" w:rsidP="00B92D45">
            <w:pPr>
              <w:jc w:val="center"/>
              <w:rPr>
                <w:b/>
              </w:rPr>
            </w:pPr>
            <w:r w:rsidRPr="009F717A">
              <w:rPr>
                <w:b/>
              </w:rPr>
              <w:t>Т4.8.1</w:t>
            </w:r>
          </w:p>
        </w:tc>
        <w:tc>
          <w:tcPr>
            <w:tcW w:w="4193" w:type="dxa"/>
            <w:gridSpan w:val="4"/>
            <w:vAlign w:val="center"/>
          </w:tcPr>
          <w:p w:rsidR="009F717A" w:rsidRPr="009F717A" w:rsidRDefault="009F717A" w:rsidP="00B92D45">
            <w:r w:rsidRPr="009F717A">
              <w:t>Точност на поддържане при 37</w:t>
            </w:r>
            <w:r w:rsidRPr="009F717A">
              <w:rPr>
                <w:vertAlign w:val="superscript"/>
              </w:rPr>
              <w:t>о</w:t>
            </w:r>
            <w:r w:rsidRPr="009F717A">
              <w:t>С</w:t>
            </w:r>
            <w:r w:rsidR="00AA6C4B">
              <w:t>.</w:t>
            </w:r>
          </w:p>
        </w:tc>
        <w:tc>
          <w:tcPr>
            <w:tcW w:w="4338" w:type="dxa"/>
            <w:vAlign w:val="center"/>
          </w:tcPr>
          <w:p w:rsidR="009F717A" w:rsidRPr="009F717A" w:rsidRDefault="009F717A" w:rsidP="00B92D45">
            <w:pPr>
              <w:jc w:val="center"/>
            </w:pPr>
          </w:p>
        </w:tc>
      </w:tr>
      <w:tr w:rsidR="009F717A" w:rsidRPr="009F717A" w:rsidTr="00B92D45">
        <w:trPr>
          <w:trHeight w:val="397"/>
        </w:trPr>
        <w:tc>
          <w:tcPr>
            <w:tcW w:w="1229" w:type="dxa"/>
            <w:gridSpan w:val="2"/>
            <w:vAlign w:val="center"/>
          </w:tcPr>
          <w:p w:rsidR="009F717A" w:rsidRPr="009F717A" w:rsidRDefault="009F717A" w:rsidP="00B92D45">
            <w:pPr>
              <w:jc w:val="center"/>
              <w:rPr>
                <w:b/>
                <w:caps/>
              </w:rPr>
            </w:pPr>
            <w:r w:rsidRPr="009F717A">
              <w:rPr>
                <w:b/>
                <w:caps/>
              </w:rPr>
              <w:t>Т4.8.2</w:t>
            </w:r>
          </w:p>
        </w:tc>
        <w:tc>
          <w:tcPr>
            <w:tcW w:w="4193" w:type="dxa"/>
            <w:gridSpan w:val="4"/>
            <w:vAlign w:val="center"/>
          </w:tcPr>
          <w:p w:rsidR="009F717A" w:rsidRPr="009F717A" w:rsidRDefault="009F717A" w:rsidP="00B92D45">
            <w:r w:rsidRPr="009F717A">
              <w:t>Скорост на охлаждане в диапазона от +25 до -5</w:t>
            </w:r>
            <w:r w:rsidRPr="009F717A">
              <w:rPr>
                <w:vertAlign w:val="superscript"/>
              </w:rPr>
              <w:t>о</w:t>
            </w:r>
            <w:r w:rsidRPr="009F717A">
              <w:t>С</w:t>
            </w:r>
            <w:r w:rsidR="00AA6C4B">
              <w:t>.</w:t>
            </w:r>
          </w:p>
        </w:tc>
        <w:tc>
          <w:tcPr>
            <w:tcW w:w="4338" w:type="dxa"/>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7"/>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trHeight w:val="397"/>
        </w:trPr>
        <w:tc>
          <w:tcPr>
            <w:tcW w:w="1229" w:type="dxa"/>
            <w:gridSpan w:val="2"/>
            <w:vMerge w:val="restart"/>
            <w:vAlign w:val="center"/>
          </w:tcPr>
          <w:p w:rsidR="009F717A" w:rsidRPr="009F717A" w:rsidRDefault="009F717A" w:rsidP="00B92D45">
            <w:pPr>
              <w:jc w:val="center"/>
              <w:rPr>
                <w:b/>
              </w:rPr>
            </w:pPr>
            <w:r w:rsidRPr="009F717A">
              <w:rPr>
                <w:b/>
              </w:rPr>
              <w:t>Ф4.8.1</w:t>
            </w:r>
          </w:p>
        </w:tc>
        <w:tc>
          <w:tcPr>
            <w:tcW w:w="2413" w:type="dxa"/>
            <w:vMerge w:val="restart"/>
            <w:vAlign w:val="center"/>
          </w:tcPr>
          <w:p w:rsidR="009F717A" w:rsidRPr="009F717A" w:rsidRDefault="009F717A" w:rsidP="00B92D45">
            <w:pPr>
              <w:jc w:val="center"/>
            </w:pPr>
            <w:r w:rsidRPr="009F717A">
              <w:t>Брой охлаждащи пелтие модули</w:t>
            </w:r>
          </w:p>
        </w:tc>
        <w:tc>
          <w:tcPr>
            <w:tcW w:w="1780" w:type="dxa"/>
            <w:gridSpan w:val="3"/>
            <w:vAlign w:val="center"/>
          </w:tcPr>
          <w:p w:rsidR="009F717A" w:rsidRPr="009F717A" w:rsidRDefault="009F717A" w:rsidP="00B92D45">
            <w:pPr>
              <w:jc w:val="center"/>
            </w:pPr>
            <w:r w:rsidRPr="009F717A">
              <w:t>1</w:t>
            </w:r>
          </w:p>
        </w:tc>
        <w:tc>
          <w:tcPr>
            <w:tcW w:w="4338" w:type="dxa"/>
            <w:vAlign w:val="center"/>
          </w:tcPr>
          <w:p w:rsidR="009F717A" w:rsidRPr="009F717A" w:rsidRDefault="009F717A" w:rsidP="00B92D45">
            <w:pPr>
              <w:jc w:val="center"/>
            </w:pPr>
          </w:p>
        </w:tc>
      </w:tr>
      <w:tr w:rsidR="009F717A" w:rsidRPr="009F717A" w:rsidTr="00B92D45">
        <w:trPr>
          <w:trHeight w:val="397"/>
        </w:trPr>
        <w:tc>
          <w:tcPr>
            <w:tcW w:w="1229" w:type="dxa"/>
            <w:gridSpan w:val="2"/>
            <w:vMerge/>
            <w:vAlign w:val="center"/>
          </w:tcPr>
          <w:p w:rsidR="009F717A" w:rsidRPr="009F717A" w:rsidRDefault="009F717A" w:rsidP="00B92D45">
            <w:pPr>
              <w:jc w:val="center"/>
              <w:rPr>
                <w:b/>
              </w:rPr>
            </w:pPr>
          </w:p>
        </w:tc>
        <w:tc>
          <w:tcPr>
            <w:tcW w:w="2413" w:type="dxa"/>
            <w:vMerge/>
            <w:vAlign w:val="center"/>
          </w:tcPr>
          <w:p w:rsidR="009F717A" w:rsidRPr="009F717A" w:rsidRDefault="009F717A" w:rsidP="00B92D45">
            <w:pPr>
              <w:jc w:val="center"/>
            </w:pPr>
          </w:p>
        </w:tc>
        <w:tc>
          <w:tcPr>
            <w:tcW w:w="1780" w:type="dxa"/>
            <w:gridSpan w:val="3"/>
            <w:vAlign w:val="center"/>
          </w:tcPr>
          <w:p w:rsidR="009F717A" w:rsidRPr="009F717A" w:rsidRDefault="009F717A" w:rsidP="00B92D45">
            <w:pPr>
              <w:jc w:val="center"/>
            </w:pPr>
            <w:r w:rsidRPr="009F717A">
              <w:t>2 или повече</w:t>
            </w:r>
          </w:p>
        </w:tc>
        <w:tc>
          <w:tcPr>
            <w:tcW w:w="4338" w:type="dxa"/>
            <w:vAlign w:val="center"/>
          </w:tcPr>
          <w:p w:rsidR="009F717A" w:rsidRPr="009F717A" w:rsidRDefault="009F717A" w:rsidP="00B92D45">
            <w:pPr>
              <w:jc w:val="center"/>
            </w:pPr>
          </w:p>
        </w:tc>
      </w:tr>
      <w:tr w:rsidR="009F717A" w:rsidRPr="009F717A" w:rsidTr="00B92D45">
        <w:trPr>
          <w:trHeight w:val="397"/>
        </w:trPr>
        <w:tc>
          <w:tcPr>
            <w:tcW w:w="1229" w:type="dxa"/>
            <w:gridSpan w:val="2"/>
            <w:vAlign w:val="center"/>
          </w:tcPr>
          <w:p w:rsidR="009F717A" w:rsidRPr="009F717A" w:rsidRDefault="009F717A" w:rsidP="00B92D45">
            <w:pPr>
              <w:jc w:val="center"/>
              <w:rPr>
                <w:b/>
                <w:caps/>
              </w:rPr>
            </w:pPr>
            <w:r w:rsidRPr="009F717A">
              <w:rPr>
                <w:b/>
                <w:caps/>
              </w:rPr>
              <w:t>Ф4.8.2</w:t>
            </w:r>
          </w:p>
        </w:tc>
        <w:tc>
          <w:tcPr>
            <w:tcW w:w="4193" w:type="dxa"/>
            <w:gridSpan w:val="4"/>
          </w:tcPr>
          <w:p w:rsidR="009F717A" w:rsidRPr="009F717A" w:rsidRDefault="009F717A" w:rsidP="00AA6C4B">
            <w:pPr>
              <w:jc w:val="both"/>
            </w:pPr>
            <w:r w:rsidRPr="009F717A">
              <w:t>Наличие на алармена функция за откриване на грешка на сензора</w:t>
            </w:r>
            <w:r w:rsidR="00AA6C4B">
              <w:t>.</w:t>
            </w:r>
          </w:p>
        </w:tc>
        <w:tc>
          <w:tcPr>
            <w:tcW w:w="4338" w:type="dxa"/>
            <w:vAlign w:val="center"/>
          </w:tcPr>
          <w:p w:rsidR="009F717A" w:rsidRPr="009F717A" w:rsidRDefault="009F717A" w:rsidP="00B92D45">
            <w:pPr>
              <w:jc w:val="center"/>
              <w:rPr>
                <w:lang w:val="ru-RU"/>
              </w:rPr>
            </w:pPr>
          </w:p>
        </w:tc>
      </w:tr>
      <w:tr w:rsidR="009F717A" w:rsidRPr="009F717A" w:rsidTr="00B92D45">
        <w:trPr>
          <w:trHeight w:val="397"/>
        </w:trPr>
        <w:tc>
          <w:tcPr>
            <w:tcW w:w="1229" w:type="dxa"/>
            <w:gridSpan w:val="2"/>
            <w:vAlign w:val="center"/>
          </w:tcPr>
          <w:p w:rsidR="009F717A" w:rsidRPr="009F717A" w:rsidRDefault="009F717A" w:rsidP="00B92D45">
            <w:pPr>
              <w:jc w:val="center"/>
              <w:rPr>
                <w:b/>
                <w:caps/>
              </w:rPr>
            </w:pPr>
            <w:r w:rsidRPr="009F717A">
              <w:rPr>
                <w:b/>
                <w:caps/>
              </w:rPr>
              <w:t>Ф4.8.3</w:t>
            </w:r>
          </w:p>
        </w:tc>
        <w:tc>
          <w:tcPr>
            <w:tcW w:w="4193" w:type="dxa"/>
            <w:gridSpan w:val="4"/>
          </w:tcPr>
          <w:p w:rsidR="009F717A" w:rsidRPr="009F717A" w:rsidRDefault="009F717A" w:rsidP="00AA6C4B">
            <w:pPr>
              <w:jc w:val="both"/>
            </w:pPr>
            <w:r w:rsidRPr="009F717A">
              <w:t>Наличие на заключващ режим</w:t>
            </w:r>
            <w:r w:rsidR="00AA6C4B">
              <w:t>.</w:t>
            </w:r>
          </w:p>
        </w:tc>
        <w:tc>
          <w:tcPr>
            <w:tcW w:w="4338" w:type="dxa"/>
            <w:vAlign w:val="center"/>
          </w:tcPr>
          <w:p w:rsidR="009F717A" w:rsidRPr="009F717A" w:rsidRDefault="009F717A" w:rsidP="00B92D45">
            <w:pPr>
              <w:jc w:val="center"/>
            </w:pPr>
          </w:p>
        </w:tc>
      </w:tr>
      <w:tr w:rsidR="009F717A" w:rsidRPr="009F717A" w:rsidTr="00B92D45">
        <w:trPr>
          <w:trHeight w:val="397"/>
        </w:trPr>
        <w:tc>
          <w:tcPr>
            <w:tcW w:w="9760" w:type="dxa"/>
            <w:gridSpan w:val="7"/>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67" w:type="dxa"/>
            <w:vAlign w:val="center"/>
          </w:tcPr>
          <w:p w:rsidR="009F717A" w:rsidRPr="009F717A" w:rsidRDefault="009F717A" w:rsidP="00B92D45">
            <w:pPr>
              <w:jc w:val="center"/>
              <w:rPr>
                <w:b/>
                <w:caps/>
              </w:rPr>
            </w:pPr>
            <w:r w:rsidRPr="009F717A">
              <w:rPr>
                <w:b/>
                <w:caps/>
              </w:rPr>
              <w:t>Г4.8.1</w:t>
            </w:r>
          </w:p>
        </w:tc>
        <w:tc>
          <w:tcPr>
            <w:tcW w:w="4087" w:type="dxa"/>
            <w:gridSpan w:val="3"/>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06" w:type="dxa"/>
            <w:gridSpan w:val="3"/>
            <w:vAlign w:val="center"/>
          </w:tcPr>
          <w:p w:rsidR="009F717A" w:rsidRPr="009F717A" w:rsidRDefault="009F717A" w:rsidP="00B92D45">
            <w:pPr>
              <w:jc w:val="center"/>
            </w:pPr>
          </w:p>
        </w:tc>
      </w:tr>
    </w:tbl>
    <w:p w:rsidR="009F717A" w:rsidRPr="009F717A" w:rsidRDefault="009F717A" w:rsidP="009F717A">
      <w:pPr>
        <w:tabs>
          <w:tab w:val="left" w:pos="993"/>
        </w:tabs>
        <w:spacing w:line="360" w:lineRule="auto"/>
        <w:jc w:val="both"/>
        <w:rPr>
          <w:b/>
        </w:rPr>
      </w:pPr>
    </w:p>
    <w:p w:rsidR="009F717A" w:rsidRPr="009F717A" w:rsidRDefault="009F717A" w:rsidP="009F717A">
      <w:pPr>
        <w:tabs>
          <w:tab w:val="left" w:pos="993"/>
        </w:tabs>
        <w:spacing w:line="360" w:lineRule="auto"/>
        <w:jc w:val="both"/>
        <w:rPr>
          <w:b/>
        </w:rPr>
      </w:pPr>
    </w:p>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4.9. фитотронна камера за адаптация на растения</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lastRenderedPageBreak/>
              <w:t>1</w:t>
            </w:r>
          </w:p>
        </w:tc>
        <w:tc>
          <w:tcPr>
            <w:tcW w:w="4153" w:type="dxa"/>
            <w:gridSpan w:val="2"/>
          </w:tcPr>
          <w:p w:rsidR="009F717A" w:rsidRPr="009F717A" w:rsidRDefault="009F717A" w:rsidP="00B92D45">
            <w:pPr>
              <w:jc w:val="both"/>
            </w:pPr>
            <w:r w:rsidRPr="009F717A">
              <w:t>Принудителна конвекция/вентилация с възможност за регулиране в диапазон 10 до 90% или по-широк интервал включващ зададения;</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Микропроцесорен контрол на работните параметр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AA6C4B" w:rsidP="00B92D45">
            <w:pPr>
              <w:jc w:val="both"/>
            </w:pPr>
            <w:r>
              <w:t>Контролер-</w:t>
            </w:r>
            <w:r w:rsidR="009F717A" w:rsidRPr="009F717A">
              <w:t>цветен със сензитивен екран;</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Температурен обхват: от -10 до +50</w:t>
            </w:r>
            <w:r w:rsidRPr="009F717A">
              <w:rPr>
                <w:vertAlign w:val="superscript"/>
              </w:rPr>
              <w:t>о</w:t>
            </w:r>
            <w:r w:rsidRPr="009F717A">
              <w:t>С или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Температурна резолюция: 0.1</w:t>
            </w:r>
            <w:r w:rsidRPr="009F717A">
              <w:rPr>
                <w:vertAlign w:val="superscript"/>
              </w:rPr>
              <w:t>о</w:t>
            </w:r>
            <w:r w:rsidRPr="009F717A">
              <w:t>С или по-доб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Обхват на влагата: 30 до 70% по-широк интервал включващ зададен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 xml:space="preserve">Поне 3 рафта; </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Обем на камерата: не по-малък от 300 лит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Вграден контейнер за захранване с дейонизирана вр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Вьзможност за създаване на 100 или повече профила за температура/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Фитотронна система с осветление монтирана на страничните стени и вратата с контрол на интензитета до 10000 лукса, със симулация на ден/нощ цикл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58"/>
              <w:jc w:val="both"/>
            </w:pPr>
            <w:r w:rsidRPr="009F717A">
              <w:t xml:space="preserve">Инсталиране и въвеждане в експлоатация в лабораторията на заявителя </w:t>
            </w:r>
            <w:r w:rsidR="00AA6C4B">
              <w:t>.</w:t>
            </w:r>
          </w:p>
          <w:p w:rsidR="009F717A" w:rsidRPr="009F717A" w:rsidRDefault="009F717A" w:rsidP="009F717A">
            <w:pPr>
              <w:numPr>
                <w:ilvl w:val="0"/>
                <w:numId w:val="26"/>
              </w:numPr>
              <w:spacing w:line="259" w:lineRule="auto"/>
              <w:ind w:left="0" w:firstLine="58"/>
              <w:jc w:val="both"/>
            </w:pPr>
            <w:r w:rsidRPr="009F717A">
              <w:t>Обучение за работа с апарата и за рутинна поддръжка</w:t>
            </w:r>
            <w:r w:rsidR="00AA6C4B">
              <w:t>.</w:t>
            </w:r>
          </w:p>
          <w:p w:rsidR="009F717A" w:rsidRPr="009F717A" w:rsidRDefault="00294BD2" w:rsidP="009F717A">
            <w:pPr>
              <w:numPr>
                <w:ilvl w:val="0"/>
                <w:numId w:val="26"/>
              </w:numPr>
              <w:spacing w:line="259" w:lineRule="auto"/>
              <w:ind w:left="0" w:firstLine="58"/>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AA6C4B">
              <w:t>.</w:t>
            </w:r>
          </w:p>
          <w:p w:rsidR="009F717A" w:rsidRPr="009F717A" w:rsidRDefault="009F717A" w:rsidP="00B92D45">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pPr>
        <w:tabs>
          <w:tab w:val="left" w:pos="993"/>
        </w:tabs>
        <w:spacing w:line="360" w:lineRule="auto"/>
        <w:jc w:val="both"/>
        <w:rPr>
          <w:b/>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0"/>
        <w:gridCol w:w="4081"/>
        <w:gridCol w:w="170"/>
        <w:gridCol w:w="4409"/>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lastRenderedPageBreak/>
              <w:t>4.9. фитотронна камера за адаптация на растения</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100" w:type="dxa"/>
            <w:vAlign w:val="center"/>
          </w:tcPr>
          <w:p w:rsidR="009F717A" w:rsidRPr="009F717A" w:rsidRDefault="009F717A" w:rsidP="00B92D45">
            <w:pPr>
              <w:jc w:val="center"/>
              <w:rPr>
                <w:b/>
              </w:rPr>
            </w:pPr>
            <w:r w:rsidRPr="009F717A">
              <w:rPr>
                <w:b/>
              </w:rPr>
              <w:t>№</w:t>
            </w:r>
          </w:p>
        </w:tc>
        <w:tc>
          <w:tcPr>
            <w:tcW w:w="4081" w:type="dxa"/>
            <w:vAlign w:val="center"/>
          </w:tcPr>
          <w:p w:rsidR="009F717A" w:rsidRPr="009F717A" w:rsidRDefault="009F717A" w:rsidP="00B92D45">
            <w:pPr>
              <w:jc w:val="center"/>
              <w:rPr>
                <w:b/>
              </w:rPr>
            </w:pPr>
            <w:r w:rsidRPr="009F717A">
              <w:rPr>
                <w:b/>
              </w:rPr>
              <w:t>ИЗИСКВАНЕ НА ВЪЗЛОЖИТЕЛЯ</w:t>
            </w:r>
          </w:p>
        </w:tc>
        <w:tc>
          <w:tcPr>
            <w:tcW w:w="4579"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1100" w:type="dxa"/>
            <w:vAlign w:val="center"/>
          </w:tcPr>
          <w:p w:rsidR="009F717A" w:rsidRPr="009F717A" w:rsidRDefault="009F717A" w:rsidP="00B92D45">
            <w:pPr>
              <w:jc w:val="center"/>
              <w:rPr>
                <w:b/>
              </w:rPr>
            </w:pPr>
            <w:r w:rsidRPr="009F717A">
              <w:rPr>
                <w:b/>
              </w:rPr>
              <w:t>Т4.9.1</w:t>
            </w:r>
          </w:p>
        </w:tc>
        <w:tc>
          <w:tcPr>
            <w:tcW w:w="4251" w:type="dxa"/>
            <w:gridSpan w:val="2"/>
            <w:vAlign w:val="center"/>
          </w:tcPr>
          <w:p w:rsidR="009F717A" w:rsidRPr="009F717A" w:rsidRDefault="009F717A" w:rsidP="00B92D45">
            <w:r w:rsidRPr="009F717A">
              <w:t>Максимален температурен обхват , T</w:t>
            </w:r>
          </w:p>
        </w:tc>
        <w:tc>
          <w:tcPr>
            <w:tcW w:w="4409" w:type="dxa"/>
            <w:vAlign w:val="center"/>
          </w:tcPr>
          <w:p w:rsidR="009F717A" w:rsidRPr="009F717A" w:rsidRDefault="009F717A" w:rsidP="00B92D45">
            <w:pPr>
              <w:jc w:val="cente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Т4.9.2</w:t>
            </w:r>
          </w:p>
        </w:tc>
        <w:tc>
          <w:tcPr>
            <w:tcW w:w="4251" w:type="dxa"/>
            <w:gridSpan w:val="2"/>
            <w:vAlign w:val="center"/>
          </w:tcPr>
          <w:p w:rsidR="009F717A" w:rsidRPr="009F717A" w:rsidRDefault="009F717A" w:rsidP="00B92D45">
            <w:r w:rsidRPr="009F717A">
              <w:t>Обем на камерата , V</w:t>
            </w:r>
          </w:p>
        </w:tc>
        <w:tc>
          <w:tcPr>
            <w:tcW w:w="4409" w:type="dxa"/>
            <w:vAlign w:val="center"/>
          </w:tcPr>
          <w:p w:rsidR="009F717A" w:rsidRPr="009F717A" w:rsidRDefault="009F717A" w:rsidP="00B92D45">
            <w:pPr>
              <w:jc w:val="cente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Т4.9.3</w:t>
            </w:r>
          </w:p>
        </w:tc>
        <w:tc>
          <w:tcPr>
            <w:tcW w:w="4251" w:type="dxa"/>
            <w:gridSpan w:val="2"/>
            <w:vAlign w:val="center"/>
          </w:tcPr>
          <w:p w:rsidR="009F717A" w:rsidRPr="009F717A" w:rsidRDefault="009F717A" w:rsidP="00B92D45">
            <w:r w:rsidRPr="009F717A">
              <w:t>Обхват  на влагата , H</w:t>
            </w:r>
          </w:p>
        </w:tc>
        <w:tc>
          <w:tcPr>
            <w:tcW w:w="4409" w:type="dxa"/>
            <w:vAlign w:val="center"/>
          </w:tcPr>
          <w:p w:rsidR="009F717A" w:rsidRPr="009F717A" w:rsidRDefault="009F717A" w:rsidP="00B92D45">
            <w:pPr>
              <w:jc w:val="cente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Ф4.9.1</w:t>
            </w:r>
          </w:p>
        </w:tc>
        <w:tc>
          <w:tcPr>
            <w:tcW w:w="4251" w:type="dxa"/>
            <w:gridSpan w:val="2"/>
          </w:tcPr>
          <w:p w:rsidR="009F717A" w:rsidRPr="009F717A" w:rsidRDefault="009F717A" w:rsidP="00AA6C4B">
            <w:pPr>
              <w:jc w:val="both"/>
            </w:pPr>
            <w:r w:rsidRPr="009F717A">
              <w:t>Функция за автоматично размразяване</w:t>
            </w:r>
            <w:r w:rsidR="00AA6C4B">
              <w:t>.</w:t>
            </w:r>
          </w:p>
        </w:tc>
        <w:tc>
          <w:tcPr>
            <w:tcW w:w="4409" w:type="dxa"/>
            <w:vAlign w:val="center"/>
          </w:tcPr>
          <w:p w:rsidR="009F717A" w:rsidRPr="009F717A" w:rsidRDefault="009F717A" w:rsidP="00B92D45">
            <w:pPr>
              <w:jc w:val="center"/>
            </w:pP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Ф4.9.2</w:t>
            </w:r>
          </w:p>
        </w:tc>
        <w:tc>
          <w:tcPr>
            <w:tcW w:w="4251" w:type="dxa"/>
            <w:gridSpan w:val="2"/>
          </w:tcPr>
          <w:p w:rsidR="009F717A" w:rsidRPr="009F717A" w:rsidRDefault="009F717A" w:rsidP="00AA6C4B">
            <w:pPr>
              <w:jc w:val="both"/>
            </w:pPr>
            <w:r w:rsidRPr="009F717A">
              <w:t>Отвор за достъп с диаметтър 30 мм или по-голям</w:t>
            </w:r>
            <w:r w:rsidR="00AA6C4B">
              <w:t>.</w:t>
            </w:r>
          </w:p>
        </w:tc>
        <w:tc>
          <w:tcPr>
            <w:tcW w:w="4409" w:type="dxa"/>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100" w:type="dxa"/>
            <w:vAlign w:val="center"/>
          </w:tcPr>
          <w:p w:rsidR="009F717A" w:rsidRPr="009F717A" w:rsidRDefault="009F717A" w:rsidP="00B92D45">
            <w:pPr>
              <w:jc w:val="center"/>
              <w:rPr>
                <w:b/>
                <w:caps/>
              </w:rPr>
            </w:pPr>
            <w:r w:rsidRPr="009F717A">
              <w:rPr>
                <w:b/>
                <w:caps/>
              </w:rPr>
              <w:t>Г4.9.1</w:t>
            </w:r>
          </w:p>
        </w:tc>
        <w:tc>
          <w:tcPr>
            <w:tcW w:w="4081" w:type="dxa"/>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579" w:type="dxa"/>
            <w:gridSpan w:val="2"/>
            <w:vAlign w:val="center"/>
          </w:tcPr>
          <w:p w:rsidR="009F717A" w:rsidRPr="009F717A" w:rsidRDefault="009F717A" w:rsidP="00B92D45">
            <w:pPr>
              <w:jc w:val="center"/>
            </w:pPr>
          </w:p>
        </w:tc>
      </w:tr>
    </w:tbl>
    <w:p w:rsidR="009F717A" w:rsidRPr="009F717A" w:rsidRDefault="009F717A" w:rsidP="009F717A">
      <w:pPr>
        <w:spacing w:after="120"/>
        <w:ind w:firstLine="567"/>
        <w:jc w:val="both"/>
        <w:rPr>
          <w:b/>
        </w:rPr>
      </w:pPr>
    </w:p>
    <w:p w:rsidR="00AA6C4B" w:rsidRPr="00D1789D" w:rsidRDefault="00AA6C4B" w:rsidP="009F717A">
      <w:pPr>
        <w:spacing w:line="360" w:lineRule="auto"/>
        <w:ind w:firstLine="567"/>
        <w:jc w:val="both"/>
        <w:rPr>
          <w:b/>
        </w:rPr>
      </w:pPr>
    </w:p>
    <w:p w:rsidR="009F717A" w:rsidRDefault="00C00F03" w:rsidP="00C00F03">
      <w:pPr>
        <w:spacing w:line="360" w:lineRule="auto"/>
        <w:rPr>
          <w:b/>
        </w:rPr>
      </w:pPr>
      <w:r w:rsidRPr="00D1789D">
        <w:rPr>
          <w:b/>
        </w:rPr>
        <w:t>ОБОСОБЕНА ПОЗИЦИЯ 5</w:t>
      </w:r>
    </w:p>
    <w:p w:rsidR="00C00F03" w:rsidRPr="00E419EA" w:rsidRDefault="00C00F03" w:rsidP="00C00F03">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D1789D" w:rsidRPr="00D1789D" w:rsidRDefault="00D1789D"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5.1 Аналитичн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rPr>
                <w:b/>
              </w:rPr>
            </w:pPr>
            <w:r w:rsidRPr="009F717A">
              <w:rPr>
                <w:b/>
              </w:rPr>
              <w:t xml:space="preserve">   1</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rPr>
                <w:rFonts w:eastAsia="Calibri"/>
                <w:color w:val="000000"/>
              </w:rPr>
              <w:t>Тегловен обхват не по-</w:t>
            </w:r>
            <w:r w:rsidRPr="009F717A">
              <w:rPr>
                <w:rFonts w:eastAsia="Calibri"/>
              </w:rPr>
              <w:t>малко от 21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vAlign w:val="center"/>
          </w:tcPr>
          <w:p w:rsidR="009F717A" w:rsidRPr="009F717A" w:rsidRDefault="009F717A" w:rsidP="00B92D45">
            <w:r w:rsidRPr="009F717A">
              <w:t>Резолюция 0,1 м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r w:rsidRPr="009F717A">
              <w:t>Повторяемост 0,1 м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r w:rsidRPr="009F717A">
              <w:t>Линейност 0,30 м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B92D45">
            <w:pPr>
              <w:jc w:val="both"/>
            </w:pPr>
            <w:r w:rsidRPr="009F717A">
              <w:t>Калибриране - Вътрешно, автоматично, при промени в околната температура и/или след изтичане на определено време</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vAlign w:val="center"/>
          </w:tcPr>
          <w:p w:rsidR="009F717A" w:rsidRPr="009F717A" w:rsidRDefault="009F717A" w:rsidP="00B92D45">
            <w:r w:rsidRPr="009F717A">
              <w:t>Размер на блюдото не повече от 82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r w:rsidRPr="009F717A">
              <w:t>Материал на блюдото -  неръждаема стоман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B92D45">
            <w:r w:rsidRPr="009F717A">
              <w:t>Външни максимални размери WxLxH: 220×350×35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B92D45">
            <w:r w:rsidRPr="009F717A">
              <w:t>Сертификати: EN 61326-1:2013, EN 61010-1: 2010, EN 61010-2-010:2014, EN 50581:2012</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4467"/>
        <w:gridCol w:w="4421"/>
        <w:gridCol w:w="8"/>
      </w:tblGrid>
      <w:tr w:rsidR="00784215" w:rsidRPr="004D2C60" w:rsidTr="00C95537">
        <w:trPr>
          <w:trHeight w:val="397"/>
        </w:trPr>
        <w:tc>
          <w:tcPr>
            <w:tcW w:w="9756" w:type="dxa"/>
            <w:gridSpan w:val="5"/>
            <w:shd w:val="clear" w:color="auto" w:fill="D9D9D9"/>
            <w:vAlign w:val="center"/>
          </w:tcPr>
          <w:p w:rsidR="00784215" w:rsidRPr="004D2C60" w:rsidRDefault="00784215" w:rsidP="00C95537">
            <w:pPr>
              <w:jc w:val="center"/>
              <w:rPr>
                <w:b/>
                <w:caps/>
                <w:sz w:val="22"/>
                <w:szCs w:val="22"/>
              </w:rPr>
            </w:pPr>
            <w:r>
              <w:rPr>
                <w:b/>
                <w:caps/>
                <w:sz w:val="22"/>
                <w:szCs w:val="22"/>
              </w:rPr>
              <w:t xml:space="preserve">МОДУЛ 5: 5.1 </w:t>
            </w:r>
            <w:r w:rsidRPr="00DF72A5">
              <w:rPr>
                <w:b/>
                <w:caps/>
                <w:sz w:val="22"/>
                <w:szCs w:val="22"/>
              </w:rPr>
              <w:t>Аналитична везна</w:t>
            </w:r>
          </w:p>
        </w:tc>
      </w:tr>
      <w:tr w:rsidR="00784215" w:rsidRPr="004D2C60" w:rsidTr="00C95537">
        <w:trPr>
          <w:trHeight w:val="397"/>
        </w:trPr>
        <w:tc>
          <w:tcPr>
            <w:tcW w:w="9756" w:type="dxa"/>
            <w:gridSpan w:val="5"/>
            <w:shd w:val="clear" w:color="auto" w:fill="D9D9D9"/>
            <w:vAlign w:val="center"/>
          </w:tcPr>
          <w:p w:rsidR="00784215" w:rsidRPr="004D2C60" w:rsidRDefault="00784215" w:rsidP="00C95537">
            <w:pPr>
              <w:jc w:val="center"/>
              <w:rPr>
                <w:b/>
                <w:sz w:val="22"/>
                <w:szCs w:val="22"/>
              </w:rPr>
            </w:pPr>
            <w:r w:rsidRPr="004D2C60">
              <w:rPr>
                <w:b/>
                <w:i/>
                <w:caps/>
                <w:sz w:val="22"/>
                <w:szCs w:val="22"/>
              </w:rPr>
              <w:t>Изисквания на възложителя, подлежащи на оценяване по методиката за комплексна оценка на офертите за аналитична везна</w:t>
            </w:r>
          </w:p>
        </w:tc>
      </w:tr>
      <w:tr w:rsidR="00784215" w:rsidRPr="004D2C60" w:rsidTr="00C95537">
        <w:tblPrEx>
          <w:tblLook w:val="00A0" w:firstRow="1" w:lastRow="0" w:firstColumn="1" w:lastColumn="0" w:noHBand="0" w:noVBand="0"/>
        </w:tblPrEx>
        <w:trPr>
          <w:gridAfter w:val="1"/>
          <w:wAfter w:w="8" w:type="dxa"/>
          <w:trHeight w:val="397"/>
        </w:trPr>
        <w:tc>
          <w:tcPr>
            <w:tcW w:w="860" w:type="dxa"/>
            <w:gridSpan w:val="2"/>
            <w:vAlign w:val="center"/>
          </w:tcPr>
          <w:p w:rsidR="00784215" w:rsidRPr="004D2C60" w:rsidRDefault="00784215" w:rsidP="00C95537">
            <w:pPr>
              <w:jc w:val="center"/>
              <w:rPr>
                <w:b/>
                <w:sz w:val="22"/>
                <w:szCs w:val="22"/>
              </w:rPr>
            </w:pPr>
            <w:r w:rsidRPr="004D2C60">
              <w:rPr>
                <w:b/>
                <w:sz w:val="22"/>
                <w:szCs w:val="22"/>
              </w:rPr>
              <w:t>№</w:t>
            </w:r>
          </w:p>
        </w:tc>
        <w:tc>
          <w:tcPr>
            <w:tcW w:w="4467" w:type="dxa"/>
            <w:vAlign w:val="center"/>
          </w:tcPr>
          <w:p w:rsidR="00784215" w:rsidRPr="004D2C60" w:rsidRDefault="00784215" w:rsidP="00C95537">
            <w:pPr>
              <w:jc w:val="center"/>
              <w:rPr>
                <w:b/>
                <w:sz w:val="22"/>
                <w:szCs w:val="22"/>
              </w:rPr>
            </w:pPr>
            <w:r w:rsidRPr="004D2C60">
              <w:rPr>
                <w:b/>
                <w:sz w:val="22"/>
                <w:szCs w:val="22"/>
              </w:rPr>
              <w:t>ИЗИСКВАНЕ НА ВЪЗЛОЖИТЕЛЯ</w:t>
            </w:r>
          </w:p>
        </w:tc>
        <w:tc>
          <w:tcPr>
            <w:tcW w:w="4421" w:type="dxa"/>
            <w:vAlign w:val="center"/>
          </w:tcPr>
          <w:p w:rsidR="00784215" w:rsidRPr="004D2C60" w:rsidRDefault="00784215" w:rsidP="00C95537">
            <w:pPr>
              <w:jc w:val="center"/>
              <w:rPr>
                <w:b/>
                <w:sz w:val="22"/>
                <w:szCs w:val="22"/>
              </w:rPr>
            </w:pPr>
            <w:r w:rsidRPr="004D2C60">
              <w:rPr>
                <w:b/>
                <w:sz w:val="22"/>
                <w:szCs w:val="22"/>
              </w:rPr>
              <w:t>ПРЕДЛОЖЕНИЕ НА УЧАСТНИКА</w:t>
            </w:r>
          </w:p>
          <w:p w:rsidR="00784215" w:rsidRPr="004D2C60" w:rsidRDefault="00784215" w:rsidP="00C95537">
            <w:pPr>
              <w:jc w:val="center"/>
              <w:rPr>
                <w:b/>
                <w:sz w:val="22"/>
                <w:szCs w:val="22"/>
              </w:rPr>
            </w:pPr>
            <w:r w:rsidRPr="004D2C60">
              <w:rPr>
                <w:b/>
                <w:sz w:val="22"/>
                <w:szCs w:val="22"/>
              </w:rPr>
              <w:t>(с посочена страница от официален документ, доказващ предложението)</w:t>
            </w:r>
          </w:p>
        </w:tc>
      </w:tr>
      <w:tr w:rsidR="00784215" w:rsidRPr="004D2C60"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4D2C60" w:rsidRDefault="00784215" w:rsidP="00C95537">
            <w:pPr>
              <w:jc w:val="center"/>
              <w:rPr>
                <w:sz w:val="22"/>
                <w:szCs w:val="22"/>
              </w:rPr>
            </w:pPr>
            <w:r w:rsidRPr="004D2C60">
              <w:rPr>
                <w:b/>
                <w:i/>
                <w:caps/>
                <w:sz w:val="22"/>
                <w:szCs w:val="22"/>
              </w:rPr>
              <w:t>Технически изисквания</w:t>
            </w:r>
          </w:p>
        </w:tc>
      </w:tr>
      <w:tr w:rsidR="00784215" w:rsidRPr="004D2C60" w:rsidTr="00C95537">
        <w:tblPrEx>
          <w:tblLook w:val="00A0" w:firstRow="1" w:lastRow="0" w:firstColumn="1" w:lastColumn="0" w:noHBand="0" w:noVBand="0"/>
        </w:tblPrEx>
        <w:trPr>
          <w:gridAfter w:val="1"/>
          <w:wAfter w:w="8" w:type="dxa"/>
          <w:trHeight w:val="397"/>
        </w:trPr>
        <w:tc>
          <w:tcPr>
            <w:tcW w:w="860" w:type="dxa"/>
            <w:gridSpan w:val="2"/>
            <w:vAlign w:val="center"/>
          </w:tcPr>
          <w:p w:rsidR="00784215" w:rsidRPr="004D2C60" w:rsidRDefault="00784215" w:rsidP="00C95537">
            <w:pPr>
              <w:jc w:val="center"/>
              <w:rPr>
                <w:b/>
                <w:sz w:val="22"/>
                <w:szCs w:val="22"/>
              </w:rPr>
            </w:pPr>
            <w:r w:rsidRPr="004D2C60">
              <w:rPr>
                <w:b/>
                <w:sz w:val="22"/>
                <w:szCs w:val="22"/>
              </w:rPr>
              <w:t>Т</w:t>
            </w:r>
            <w:r>
              <w:rPr>
                <w:b/>
                <w:sz w:val="22"/>
                <w:szCs w:val="22"/>
              </w:rPr>
              <w:t>5.1.</w:t>
            </w:r>
            <w:r w:rsidRPr="004D2C60">
              <w:rPr>
                <w:b/>
                <w:sz w:val="22"/>
                <w:szCs w:val="22"/>
              </w:rPr>
              <w:t>1</w:t>
            </w:r>
          </w:p>
        </w:tc>
        <w:tc>
          <w:tcPr>
            <w:tcW w:w="4467" w:type="dxa"/>
            <w:vAlign w:val="center"/>
          </w:tcPr>
          <w:p w:rsidR="00784215" w:rsidRPr="004D2C60" w:rsidRDefault="00784215" w:rsidP="00C95537">
            <w:pPr>
              <w:rPr>
                <w:color w:val="000000" w:themeColor="text1"/>
                <w:sz w:val="22"/>
                <w:szCs w:val="22"/>
              </w:rPr>
            </w:pPr>
            <w:r w:rsidRPr="004D2C60">
              <w:rPr>
                <w:sz w:val="22"/>
                <w:szCs w:val="22"/>
              </w:rPr>
              <w:t>Тегловен обхват, ТО</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4D2C60" w:rsidRDefault="00784215" w:rsidP="00C95537">
            <w:pPr>
              <w:jc w:val="center"/>
              <w:rPr>
                <w:b/>
                <w:i/>
                <w:caps/>
                <w:sz w:val="22"/>
                <w:szCs w:val="22"/>
              </w:rPr>
            </w:pPr>
            <w:r w:rsidRPr="004D2C60">
              <w:rPr>
                <w:b/>
                <w:i/>
                <w:caps/>
                <w:sz w:val="22"/>
                <w:szCs w:val="22"/>
              </w:rPr>
              <w:t>функционални изисквания</w:t>
            </w: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1</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и</w:t>
            </w:r>
            <w:r>
              <w:rPr>
                <w:sz w:val="22"/>
                <w:szCs w:val="22"/>
              </w:rPr>
              <w:t>нтерфейс  RS-232.</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2</w:t>
            </w:r>
          </w:p>
        </w:tc>
        <w:tc>
          <w:tcPr>
            <w:tcW w:w="4482" w:type="dxa"/>
            <w:gridSpan w:val="2"/>
            <w:vAlign w:val="center"/>
          </w:tcPr>
          <w:p w:rsidR="00784215" w:rsidRPr="004D2C60" w:rsidRDefault="00784215" w:rsidP="00C95537">
            <w:pPr>
              <w:jc w:val="both"/>
              <w:rPr>
                <w:sz w:val="22"/>
                <w:szCs w:val="22"/>
              </w:rPr>
            </w:pPr>
            <w:r w:rsidRPr="004D2C60">
              <w:rPr>
                <w:sz w:val="22"/>
                <w:szCs w:val="22"/>
              </w:rPr>
              <w:t>Възможност за проверяващо претегляне (алармена функция)</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785915">
        <w:tblPrEx>
          <w:tblLook w:val="00A0" w:firstRow="1" w:lastRow="0" w:firstColumn="1" w:lastColumn="0" w:noHBand="0" w:noVBand="0"/>
        </w:tblPrEx>
        <w:trPr>
          <w:gridAfter w:val="1"/>
          <w:wAfter w:w="8" w:type="dxa"/>
          <w:trHeight w:val="347"/>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3</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функция за сумиране на тегло</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4</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функция за определяне на плътността на пробите</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t>Ф</w:t>
            </w:r>
            <w:r>
              <w:rPr>
                <w:b/>
                <w:sz w:val="22"/>
                <w:szCs w:val="22"/>
              </w:rPr>
              <w:t>5.1.</w:t>
            </w:r>
            <w:r w:rsidRPr="004D2C60">
              <w:rPr>
                <w:b/>
                <w:sz w:val="22"/>
                <w:szCs w:val="22"/>
              </w:rPr>
              <w:t>5</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функция за броене</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140"/>
        </w:trPr>
        <w:tc>
          <w:tcPr>
            <w:tcW w:w="845" w:type="dxa"/>
            <w:vAlign w:val="center"/>
          </w:tcPr>
          <w:p w:rsidR="00784215" w:rsidRPr="004D2C60" w:rsidRDefault="00784215" w:rsidP="00C95537">
            <w:pPr>
              <w:jc w:val="center"/>
              <w:rPr>
                <w:b/>
                <w:sz w:val="22"/>
                <w:szCs w:val="22"/>
              </w:rPr>
            </w:pPr>
            <w:r w:rsidRPr="004D2C60">
              <w:rPr>
                <w:b/>
                <w:sz w:val="22"/>
                <w:szCs w:val="22"/>
              </w:rPr>
              <w:lastRenderedPageBreak/>
              <w:t>Ф</w:t>
            </w:r>
            <w:r>
              <w:rPr>
                <w:b/>
                <w:sz w:val="22"/>
                <w:szCs w:val="22"/>
              </w:rPr>
              <w:t>5.1.</w:t>
            </w:r>
            <w:r w:rsidRPr="004D2C60">
              <w:rPr>
                <w:b/>
                <w:sz w:val="22"/>
                <w:szCs w:val="22"/>
              </w:rPr>
              <w:t>6</w:t>
            </w:r>
          </w:p>
        </w:tc>
        <w:tc>
          <w:tcPr>
            <w:tcW w:w="4482" w:type="dxa"/>
            <w:gridSpan w:val="2"/>
            <w:vAlign w:val="center"/>
          </w:tcPr>
          <w:p w:rsidR="00784215" w:rsidRPr="004D2C60" w:rsidRDefault="00784215" w:rsidP="00C95537">
            <w:pPr>
              <w:jc w:val="both"/>
              <w:rPr>
                <w:sz w:val="22"/>
                <w:szCs w:val="22"/>
              </w:rPr>
            </w:pPr>
            <w:r w:rsidRPr="004D2C60">
              <w:rPr>
                <w:sz w:val="22"/>
                <w:szCs w:val="22"/>
              </w:rPr>
              <w:t>Наличие на Bluetooth® интерфейс</w:t>
            </w:r>
            <w:r w:rsidRPr="004D2C60">
              <w:rPr>
                <w:sz w:val="22"/>
                <w:szCs w:val="22"/>
                <w:lang w:val="en-US"/>
              </w:rPr>
              <w:t>,</w:t>
            </w:r>
            <w:r w:rsidRPr="004D2C60">
              <w:rPr>
                <w:sz w:val="22"/>
                <w:szCs w:val="22"/>
              </w:rPr>
              <w:t xml:space="preserve"> Bluetooth® адаптер за приложения на инструментите и поддръжка</w:t>
            </w:r>
            <w:r>
              <w:rPr>
                <w:sz w:val="22"/>
                <w:szCs w:val="22"/>
              </w:rPr>
              <w:t>.</w:t>
            </w:r>
          </w:p>
        </w:tc>
        <w:tc>
          <w:tcPr>
            <w:tcW w:w="4421" w:type="dxa"/>
            <w:vAlign w:val="center"/>
          </w:tcPr>
          <w:p w:rsidR="00784215" w:rsidRPr="004D2C60" w:rsidRDefault="00784215" w:rsidP="00C95537">
            <w:pPr>
              <w:jc w:val="center"/>
              <w:rPr>
                <w:sz w:val="22"/>
                <w:szCs w:val="22"/>
              </w:rPr>
            </w:pPr>
          </w:p>
        </w:tc>
      </w:tr>
      <w:tr w:rsidR="00784215" w:rsidRPr="004D2C60"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4D2C60" w:rsidRDefault="00784215" w:rsidP="00C95537">
            <w:pPr>
              <w:jc w:val="center"/>
              <w:rPr>
                <w:b/>
                <w:i/>
                <w:caps/>
                <w:sz w:val="22"/>
                <w:szCs w:val="22"/>
              </w:rPr>
            </w:pPr>
            <w:r w:rsidRPr="004D2C60">
              <w:rPr>
                <w:b/>
                <w:i/>
                <w:caps/>
                <w:sz w:val="22"/>
                <w:szCs w:val="22"/>
              </w:rPr>
              <w:t>гаранционни изисквания</w:t>
            </w:r>
          </w:p>
        </w:tc>
      </w:tr>
      <w:tr w:rsidR="00784215" w:rsidRPr="004D2C60" w:rsidTr="00C95537">
        <w:tblPrEx>
          <w:tblLook w:val="00A0" w:firstRow="1" w:lastRow="0" w:firstColumn="1" w:lastColumn="0" w:noHBand="0" w:noVBand="0"/>
        </w:tblPrEx>
        <w:trPr>
          <w:gridAfter w:val="1"/>
          <w:wAfter w:w="8" w:type="dxa"/>
          <w:trHeight w:val="397"/>
        </w:trPr>
        <w:tc>
          <w:tcPr>
            <w:tcW w:w="845" w:type="dxa"/>
            <w:vAlign w:val="center"/>
          </w:tcPr>
          <w:p w:rsidR="00784215" w:rsidRPr="004D2C60" w:rsidRDefault="00784215" w:rsidP="00C95537">
            <w:pPr>
              <w:jc w:val="center"/>
              <w:rPr>
                <w:b/>
                <w:sz w:val="22"/>
                <w:szCs w:val="22"/>
              </w:rPr>
            </w:pPr>
            <w:r w:rsidRPr="004D2C60">
              <w:rPr>
                <w:b/>
                <w:sz w:val="22"/>
                <w:szCs w:val="22"/>
              </w:rPr>
              <w:t>Г</w:t>
            </w:r>
            <w:r>
              <w:rPr>
                <w:b/>
                <w:sz w:val="22"/>
                <w:szCs w:val="22"/>
              </w:rPr>
              <w:t>5.1.</w:t>
            </w:r>
            <w:r w:rsidRPr="004D2C60">
              <w:rPr>
                <w:b/>
                <w:sz w:val="22"/>
                <w:szCs w:val="22"/>
              </w:rPr>
              <w:t>1</w:t>
            </w:r>
          </w:p>
        </w:tc>
        <w:tc>
          <w:tcPr>
            <w:tcW w:w="4482" w:type="dxa"/>
            <w:gridSpan w:val="2"/>
            <w:vAlign w:val="center"/>
          </w:tcPr>
          <w:p w:rsidR="00784215" w:rsidRPr="004D2C60" w:rsidRDefault="00784215" w:rsidP="00C95537">
            <w:pPr>
              <w:autoSpaceDE w:val="0"/>
              <w:autoSpaceDN w:val="0"/>
              <w:adjustRightInd w:val="0"/>
              <w:jc w:val="center"/>
              <w:rPr>
                <w:sz w:val="22"/>
                <w:szCs w:val="22"/>
              </w:rPr>
            </w:pPr>
            <w:r w:rsidRPr="004D2C60">
              <w:rPr>
                <w:sz w:val="22"/>
                <w:szCs w:val="22"/>
              </w:rPr>
              <w:t>Срок на гаранционното обслужване,</w:t>
            </w:r>
          </w:p>
          <w:p w:rsidR="00784215" w:rsidRPr="004D2C60" w:rsidRDefault="00784215" w:rsidP="00C95537">
            <w:pPr>
              <w:autoSpaceDE w:val="0"/>
              <w:autoSpaceDN w:val="0"/>
              <w:adjustRightInd w:val="0"/>
              <w:jc w:val="center"/>
              <w:rPr>
                <w:b/>
                <w:sz w:val="22"/>
                <w:szCs w:val="22"/>
              </w:rPr>
            </w:pPr>
            <w:r w:rsidRPr="004D2C60">
              <w:rPr>
                <w:b/>
                <w:sz w:val="22"/>
                <w:szCs w:val="22"/>
              </w:rPr>
              <w:t>ГО</w:t>
            </w:r>
          </w:p>
        </w:tc>
        <w:tc>
          <w:tcPr>
            <w:tcW w:w="4421" w:type="dxa"/>
            <w:vAlign w:val="center"/>
          </w:tcPr>
          <w:p w:rsidR="00784215" w:rsidRPr="004D2C60" w:rsidRDefault="00784215" w:rsidP="00C95537">
            <w:pPr>
              <w:spacing w:before="100" w:beforeAutospacing="1"/>
              <w:jc w:val="center"/>
              <w:rPr>
                <w:sz w:val="22"/>
                <w:szCs w:val="22"/>
              </w:rPr>
            </w:pPr>
          </w:p>
        </w:tc>
      </w:tr>
    </w:tbl>
    <w:p w:rsidR="009F717A" w:rsidRDefault="009F717A" w:rsidP="009F717A">
      <w:pPr>
        <w:spacing w:line="360" w:lineRule="auto"/>
        <w:ind w:firstLine="720"/>
        <w:jc w:val="both"/>
        <w:rPr>
          <w:rFonts w:eastAsia="MS Mincho"/>
          <w:b/>
        </w:rPr>
      </w:pPr>
    </w:p>
    <w:p w:rsidR="00784215" w:rsidRPr="009F717A" w:rsidRDefault="00784215"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5.2 прецизн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rPr>
                <w:rFonts w:eastAsia="Calibri"/>
                <w:color w:val="000000"/>
              </w:rPr>
              <w:t>Тегловен обхват не по-</w:t>
            </w:r>
            <w:r w:rsidRPr="009F717A">
              <w:rPr>
                <w:rFonts w:eastAsia="Calibri"/>
              </w:rPr>
              <w:t>малко от 80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r w:rsidRPr="009F717A">
              <w:t>Резолюция 0,0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Повторяемост 0,0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r w:rsidRPr="009F717A">
              <w:t>Линейност ±0.03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Автоматична вътрешна калибрация</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Размер на блюдото не повече от 16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r w:rsidRPr="009F717A">
              <w:t>Материал на блюдото -  неръждаема стоман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r w:rsidRPr="009F717A">
              <w:t>Външни максимални размери WxLxH: 220×350×35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r w:rsidRPr="009F717A">
              <w:t>Сертификати: EN 61326-1:2013, EN 61010-1: 2010, EN 61010-2-010:2014, EN 50581:2012</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lastRenderedPageBreak/>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p w:rsidR="00784215" w:rsidRDefault="00784215"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4467"/>
        <w:gridCol w:w="4421"/>
        <w:gridCol w:w="8"/>
      </w:tblGrid>
      <w:tr w:rsidR="00784215" w:rsidRPr="00D93AA4" w:rsidTr="00C95537">
        <w:trPr>
          <w:trHeight w:val="397"/>
        </w:trPr>
        <w:tc>
          <w:tcPr>
            <w:tcW w:w="9756" w:type="dxa"/>
            <w:gridSpan w:val="5"/>
            <w:shd w:val="clear" w:color="auto" w:fill="D9D9D9"/>
            <w:vAlign w:val="center"/>
          </w:tcPr>
          <w:p w:rsidR="00784215" w:rsidRPr="00D93AA4" w:rsidRDefault="00784215" w:rsidP="00C95537">
            <w:pPr>
              <w:jc w:val="center"/>
              <w:rPr>
                <w:b/>
                <w:caps/>
                <w:sz w:val="22"/>
                <w:szCs w:val="22"/>
              </w:rPr>
            </w:pPr>
            <w:r w:rsidRPr="00D93AA4">
              <w:rPr>
                <w:b/>
                <w:caps/>
                <w:sz w:val="22"/>
                <w:szCs w:val="22"/>
                <w:lang w:val="en-US"/>
              </w:rPr>
              <w:t xml:space="preserve">5.2 </w:t>
            </w:r>
            <w:r w:rsidRPr="00D93AA4">
              <w:rPr>
                <w:b/>
                <w:caps/>
                <w:sz w:val="22"/>
                <w:szCs w:val="22"/>
              </w:rPr>
              <w:t>прецизна везна</w:t>
            </w:r>
          </w:p>
        </w:tc>
      </w:tr>
      <w:tr w:rsidR="00784215" w:rsidRPr="00D93AA4" w:rsidTr="00C95537">
        <w:trPr>
          <w:trHeight w:val="397"/>
        </w:trPr>
        <w:tc>
          <w:tcPr>
            <w:tcW w:w="9756" w:type="dxa"/>
            <w:gridSpan w:val="5"/>
            <w:shd w:val="clear" w:color="auto" w:fill="D9D9D9"/>
            <w:vAlign w:val="center"/>
          </w:tcPr>
          <w:p w:rsidR="00784215" w:rsidRPr="00D93AA4" w:rsidRDefault="00784215" w:rsidP="00C95537">
            <w:pPr>
              <w:jc w:val="center"/>
              <w:rPr>
                <w:b/>
                <w:sz w:val="22"/>
                <w:szCs w:val="22"/>
              </w:rPr>
            </w:pPr>
            <w:r w:rsidRPr="00D93AA4">
              <w:rPr>
                <w:b/>
                <w:i/>
                <w:caps/>
                <w:sz w:val="22"/>
                <w:szCs w:val="22"/>
              </w:rPr>
              <w:t>Изисквания на възложителя, подлежащи на оценяване по методиката за комплексна оценка на офертите за прецизна везна</w:t>
            </w:r>
          </w:p>
        </w:tc>
      </w:tr>
      <w:tr w:rsidR="00784215" w:rsidRPr="00D93AA4"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93AA4" w:rsidRDefault="00784215" w:rsidP="00C95537">
            <w:pPr>
              <w:jc w:val="center"/>
              <w:rPr>
                <w:b/>
                <w:sz w:val="22"/>
                <w:szCs w:val="22"/>
              </w:rPr>
            </w:pPr>
            <w:r w:rsidRPr="00D93AA4">
              <w:rPr>
                <w:b/>
                <w:sz w:val="22"/>
                <w:szCs w:val="22"/>
              </w:rPr>
              <w:t>№</w:t>
            </w:r>
          </w:p>
        </w:tc>
        <w:tc>
          <w:tcPr>
            <w:tcW w:w="4582" w:type="dxa"/>
            <w:vAlign w:val="center"/>
          </w:tcPr>
          <w:p w:rsidR="00784215" w:rsidRPr="00D93AA4" w:rsidRDefault="00784215" w:rsidP="00C95537">
            <w:pPr>
              <w:jc w:val="center"/>
              <w:rPr>
                <w:b/>
                <w:sz w:val="22"/>
                <w:szCs w:val="22"/>
              </w:rPr>
            </w:pPr>
            <w:r w:rsidRPr="00D93AA4">
              <w:rPr>
                <w:b/>
                <w:sz w:val="22"/>
                <w:szCs w:val="22"/>
              </w:rPr>
              <w:t>ИЗИСКВАНЕ НА ВЪЗЛОЖИТЕЛЯ</w:t>
            </w:r>
          </w:p>
        </w:tc>
        <w:tc>
          <w:tcPr>
            <w:tcW w:w="4533" w:type="dxa"/>
            <w:vAlign w:val="center"/>
          </w:tcPr>
          <w:p w:rsidR="00784215" w:rsidRPr="00D93AA4" w:rsidRDefault="00784215" w:rsidP="00C95537">
            <w:pPr>
              <w:jc w:val="center"/>
              <w:rPr>
                <w:b/>
                <w:sz w:val="22"/>
                <w:szCs w:val="22"/>
              </w:rPr>
            </w:pPr>
            <w:r w:rsidRPr="00D93AA4">
              <w:rPr>
                <w:b/>
                <w:sz w:val="22"/>
                <w:szCs w:val="22"/>
              </w:rPr>
              <w:t>ПРЕДЛОЖЕНИЕ НА УЧАСТНИКА</w:t>
            </w:r>
          </w:p>
          <w:p w:rsidR="00784215" w:rsidRPr="00D93AA4" w:rsidRDefault="00784215" w:rsidP="00C95537">
            <w:pPr>
              <w:jc w:val="center"/>
              <w:rPr>
                <w:b/>
                <w:sz w:val="22"/>
                <w:szCs w:val="22"/>
              </w:rPr>
            </w:pPr>
            <w:r w:rsidRPr="00D93AA4">
              <w:rPr>
                <w:b/>
                <w:sz w:val="22"/>
                <w:szCs w:val="22"/>
              </w:rPr>
              <w:t>(с посочена страница от официален документ, доказващ предложението)</w:t>
            </w:r>
          </w:p>
        </w:tc>
      </w:tr>
      <w:tr w:rsidR="00784215" w:rsidRPr="00D93AA4"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93AA4" w:rsidRDefault="00784215" w:rsidP="00C95537">
            <w:pPr>
              <w:jc w:val="center"/>
              <w:rPr>
                <w:sz w:val="22"/>
                <w:szCs w:val="22"/>
              </w:rPr>
            </w:pPr>
            <w:r w:rsidRPr="00D93AA4">
              <w:rPr>
                <w:b/>
                <w:i/>
                <w:caps/>
                <w:sz w:val="22"/>
                <w:szCs w:val="22"/>
              </w:rPr>
              <w:t>Технически изисквания</w:t>
            </w:r>
          </w:p>
        </w:tc>
      </w:tr>
      <w:tr w:rsidR="00784215" w:rsidRPr="00D93AA4"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93AA4" w:rsidRDefault="00784215" w:rsidP="00C95537">
            <w:pPr>
              <w:jc w:val="center"/>
              <w:rPr>
                <w:b/>
                <w:sz w:val="22"/>
                <w:szCs w:val="22"/>
              </w:rPr>
            </w:pPr>
            <w:r w:rsidRPr="00D93AA4">
              <w:rPr>
                <w:b/>
                <w:sz w:val="22"/>
                <w:szCs w:val="22"/>
              </w:rPr>
              <w:t>Т</w:t>
            </w:r>
            <w:r>
              <w:rPr>
                <w:b/>
                <w:sz w:val="22"/>
                <w:szCs w:val="22"/>
              </w:rPr>
              <w:t>5.2.</w:t>
            </w:r>
            <w:r w:rsidRPr="00D93AA4">
              <w:rPr>
                <w:b/>
                <w:sz w:val="22"/>
                <w:szCs w:val="22"/>
              </w:rPr>
              <w:t>1</w:t>
            </w:r>
          </w:p>
        </w:tc>
        <w:tc>
          <w:tcPr>
            <w:tcW w:w="4582" w:type="dxa"/>
            <w:vAlign w:val="center"/>
          </w:tcPr>
          <w:p w:rsidR="00784215" w:rsidRPr="00D93AA4" w:rsidRDefault="00784215" w:rsidP="00C95537">
            <w:pPr>
              <w:jc w:val="both"/>
              <w:rPr>
                <w:color w:val="000000" w:themeColor="text1"/>
                <w:sz w:val="22"/>
                <w:szCs w:val="22"/>
              </w:rPr>
            </w:pPr>
            <w:r w:rsidRPr="00D93AA4">
              <w:rPr>
                <w:sz w:val="22"/>
                <w:szCs w:val="22"/>
              </w:rPr>
              <w:t>Тегловен обхват, ТО</w:t>
            </w:r>
            <w:r>
              <w:rPr>
                <w:sz w:val="22"/>
                <w:szCs w:val="22"/>
              </w:rPr>
              <w:t>.</w:t>
            </w:r>
          </w:p>
        </w:tc>
        <w:tc>
          <w:tcPr>
            <w:tcW w:w="4533" w:type="dxa"/>
            <w:vAlign w:val="center"/>
          </w:tcPr>
          <w:p w:rsidR="00784215" w:rsidRPr="00D93AA4" w:rsidRDefault="00784215" w:rsidP="00C95537">
            <w:pPr>
              <w:jc w:val="center"/>
              <w:rPr>
                <w:sz w:val="22"/>
                <w:szCs w:val="22"/>
              </w:rPr>
            </w:pPr>
          </w:p>
        </w:tc>
      </w:tr>
      <w:tr w:rsidR="00784215" w:rsidRPr="00D93AA4"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93AA4" w:rsidRDefault="00784215" w:rsidP="00C95537">
            <w:pPr>
              <w:jc w:val="center"/>
              <w:rPr>
                <w:b/>
                <w:i/>
                <w:caps/>
                <w:sz w:val="22"/>
                <w:szCs w:val="22"/>
              </w:rPr>
            </w:pPr>
            <w:r w:rsidRPr="00D93AA4">
              <w:rPr>
                <w:b/>
                <w:i/>
                <w:caps/>
                <w:sz w:val="22"/>
                <w:szCs w:val="22"/>
              </w:rPr>
              <w:t>функционални изисквания</w:t>
            </w:r>
          </w:p>
        </w:tc>
      </w:tr>
      <w:tr w:rsidR="00784215" w:rsidRPr="00D93AA4" w:rsidTr="00C95537">
        <w:tblPrEx>
          <w:tblLook w:val="00A0" w:firstRow="1" w:lastRow="0" w:firstColumn="1" w:lastColumn="0" w:noHBand="0" w:noVBand="0"/>
        </w:tblPrEx>
        <w:trPr>
          <w:gridAfter w:val="1"/>
          <w:wAfter w:w="8" w:type="dxa"/>
          <w:trHeight w:val="140"/>
        </w:trPr>
        <w:tc>
          <w:tcPr>
            <w:tcW w:w="618" w:type="dxa"/>
            <w:vAlign w:val="center"/>
          </w:tcPr>
          <w:p w:rsidR="00784215" w:rsidRPr="00D93AA4" w:rsidRDefault="00784215" w:rsidP="00C95537">
            <w:pPr>
              <w:jc w:val="center"/>
              <w:rPr>
                <w:b/>
                <w:sz w:val="22"/>
                <w:szCs w:val="22"/>
              </w:rPr>
            </w:pPr>
            <w:r w:rsidRPr="00D93AA4">
              <w:rPr>
                <w:b/>
                <w:sz w:val="22"/>
                <w:szCs w:val="22"/>
              </w:rPr>
              <w:t>Ф</w:t>
            </w:r>
            <w:r>
              <w:rPr>
                <w:b/>
                <w:sz w:val="22"/>
                <w:szCs w:val="22"/>
              </w:rPr>
              <w:t>5.2.</w:t>
            </w:r>
            <w:r w:rsidRPr="00D93AA4">
              <w:rPr>
                <w:b/>
                <w:sz w:val="22"/>
                <w:szCs w:val="22"/>
              </w:rPr>
              <w:t>1</w:t>
            </w:r>
          </w:p>
        </w:tc>
        <w:tc>
          <w:tcPr>
            <w:tcW w:w="4597" w:type="dxa"/>
            <w:gridSpan w:val="2"/>
            <w:vAlign w:val="center"/>
          </w:tcPr>
          <w:p w:rsidR="00784215" w:rsidRPr="00D93AA4" w:rsidRDefault="00784215" w:rsidP="00C95537">
            <w:pPr>
              <w:jc w:val="both"/>
              <w:rPr>
                <w:sz w:val="22"/>
                <w:szCs w:val="22"/>
              </w:rPr>
            </w:pPr>
            <w:r w:rsidRPr="00D93AA4">
              <w:rPr>
                <w:sz w:val="22"/>
                <w:szCs w:val="22"/>
              </w:rPr>
              <w:t>Наличие на интерфейс  RS-232</w:t>
            </w:r>
            <w:r>
              <w:rPr>
                <w:sz w:val="22"/>
                <w:szCs w:val="22"/>
              </w:rPr>
              <w:t>.</w:t>
            </w:r>
          </w:p>
          <w:p w:rsidR="00784215" w:rsidRPr="00D93AA4" w:rsidRDefault="00784215" w:rsidP="00C95537">
            <w:pPr>
              <w:jc w:val="both"/>
              <w:rPr>
                <w:sz w:val="22"/>
                <w:szCs w:val="22"/>
              </w:rPr>
            </w:pPr>
          </w:p>
        </w:tc>
        <w:tc>
          <w:tcPr>
            <w:tcW w:w="4533" w:type="dxa"/>
            <w:vAlign w:val="center"/>
          </w:tcPr>
          <w:p w:rsidR="00784215" w:rsidRPr="00D93AA4" w:rsidRDefault="00784215" w:rsidP="00C95537">
            <w:pPr>
              <w:jc w:val="center"/>
              <w:rPr>
                <w:sz w:val="22"/>
                <w:szCs w:val="22"/>
              </w:rPr>
            </w:pPr>
          </w:p>
        </w:tc>
      </w:tr>
      <w:tr w:rsidR="00784215" w:rsidRPr="00D93AA4" w:rsidTr="00C95537">
        <w:tblPrEx>
          <w:tblLook w:val="00A0" w:firstRow="1" w:lastRow="0" w:firstColumn="1" w:lastColumn="0" w:noHBand="0" w:noVBand="0"/>
        </w:tblPrEx>
        <w:trPr>
          <w:gridAfter w:val="1"/>
          <w:wAfter w:w="8" w:type="dxa"/>
          <w:trHeight w:val="140"/>
        </w:trPr>
        <w:tc>
          <w:tcPr>
            <w:tcW w:w="618" w:type="dxa"/>
            <w:vAlign w:val="center"/>
          </w:tcPr>
          <w:p w:rsidR="00784215" w:rsidRPr="00D93AA4" w:rsidRDefault="00784215" w:rsidP="00C95537">
            <w:pPr>
              <w:jc w:val="center"/>
              <w:rPr>
                <w:b/>
                <w:sz w:val="22"/>
                <w:szCs w:val="22"/>
              </w:rPr>
            </w:pPr>
            <w:r w:rsidRPr="00D93AA4">
              <w:rPr>
                <w:b/>
                <w:sz w:val="22"/>
                <w:szCs w:val="22"/>
              </w:rPr>
              <w:t>Ф</w:t>
            </w:r>
            <w:r>
              <w:rPr>
                <w:b/>
                <w:sz w:val="22"/>
                <w:szCs w:val="22"/>
              </w:rPr>
              <w:t>5.2.2</w:t>
            </w:r>
          </w:p>
        </w:tc>
        <w:tc>
          <w:tcPr>
            <w:tcW w:w="4597" w:type="dxa"/>
            <w:gridSpan w:val="2"/>
            <w:vAlign w:val="center"/>
          </w:tcPr>
          <w:p w:rsidR="00784215" w:rsidRPr="00D93AA4" w:rsidRDefault="00784215" w:rsidP="00C95537">
            <w:pPr>
              <w:jc w:val="both"/>
              <w:rPr>
                <w:sz w:val="22"/>
                <w:szCs w:val="22"/>
              </w:rPr>
            </w:pPr>
            <w:r w:rsidRPr="00D93AA4">
              <w:rPr>
                <w:sz w:val="22"/>
                <w:szCs w:val="22"/>
              </w:rPr>
              <w:t>Наличие на Bluetooth® интерфейс</w:t>
            </w:r>
            <w:r w:rsidRPr="00D93AA4">
              <w:rPr>
                <w:sz w:val="22"/>
                <w:szCs w:val="22"/>
                <w:lang w:val="en-US"/>
              </w:rPr>
              <w:t>,</w:t>
            </w:r>
            <w:r w:rsidRPr="00D93AA4">
              <w:rPr>
                <w:sz w:val="22"/>
                <w:szCs w:val="22"/>
              </w:rPr>
              <w:t xml:space="preserve"> Bluetooth® адаптер за приложения на инструментите и поддръжка</w:t>
            </w:r>
            <w:r>
              <w:rPr>
                <w:sz w:val="22"/>
                <w:szCs w:val="22"/>
              </w:rPr>
              <w:t>.</w:t>
            </w:r>
          </w:p>
        </w:tc>
        <w:tc>
          <w:tcPr>
            <w:tcW w:w="4533" w:type="dxa"/>
            <w:vAlign w:val="center"/>
          </w:tcPr>
          <w:p w:rsidR="00784215" w:rsidRPr="00D93AA4" w:rsidRDefault="00784215" w:rsidP="00C95537">
            <w:pPr>
              <w:jc w:val="center"/>
              <w:rPr>
                <w:sz w:val="22"/>
                <w:szCs w:val="22"/>
              </w:rPr>
            </w:pPr>
          </w:p>
        </w:tc>
      </w:tr>
      <w:tr w:rsidR="00784215" w:rsidRPr="00D93AA4"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93AA4" w:rsidRDefault="00784215" w:rsidP="00C95537">
            <w:pPr>
              <w:jc w:val="center"/>
              <w:rPr>
                <w:b/>
                <w:i/>
                <w:caps/>
                <w:sz w:val="22"/>
                <w:szCs w:val="22"/>
              </w:rPr>
            </w:pPr>
            <w:r w:rsidRPr="00D93AA4">
              <w:rPr>
                <w:b/>
                <w:i/>
                <w:caps/>
                <w:sz w:val="22"/>
                <w:szCs w:val="22"/>
              </w:rPr>
              <w:t>гаранционни изисквания</w:t>
            </w:r>
          </w:p>
        </w:tc>
      </w:tr>
      <w:tr w:rsidR="00784215" w:rsidRPr="00D93AA4" w:rsidTr="00C95537">
        <w:tblPrEx>
          <w:tblLook w:val="00A0" w:firstRow="1" w:lastRow="0" w:firstColumn="1" w:lastColumn="0" w:noHBand="0" w:noVBand="0"/>
        </w:tblPrEx>
        <w:trPr>
          <w:gridAfter w:val="1"/>
          <w:wAfter w:w="8" w:type="dxa"/>
          <w:trHeight w:val="397"/>
        </w:trPr>
        <w:tc>
          <w:tcPr>
            <w:tcW w:w="618" w:type="dxa"/>
            <w:vAlign w:val="center"/>
          </w:tcPr>
          <w:p w:rsidR="00784215" w:rsidRPr="00D93AA4" w:rsidRDefault="00784215" w:rsidP="00C95537">
            <w:pPr>
              <w:jc w:val="center"/>
              <w:rPr>
                <w:b/>
                <w:sz w:val="22"/>
                <w:szCs w:val="22"/>
              </w:rPr>
            </w:pPr>
            <w:r w:rsidRPr="00D93AA4">
              <w:rPr>
                <w:b/>
                <w:sz w:val="22"/>
                <w:szCs w:val="22"/>
              </w:rPr>
              <w:t>Г</w:t>
            </w:r>
            <w:r>
              <w:rPr>
                <w:b/>
                <w:sz w:val="22"/>
                <w:szCs w:val="22"/>
              </w:rPr>
              <w:t>5.2.</w:t>
            </w:r>
            <w:r w:rsidRPr="00D93AA4">
              <w:rPr>
                <w:b/>
                <w:sz w:val="22"/>
                <w:szCs w:val="22"/>
              </w:rPr>
              <w:t>1</w:t>
            </w:r>
          </w:p>
        </w:tc>
        <w:tc>
          <w:tcPr>
            <w:tcW w:w="4597" w:type="dxa"/>
            <w:gridSpan w:val="2"/>
            <w:vAlign w:val="center"/>
          </w:tcPr>
          <w:p w:rsidR="00784215" w:rsidRPr="00D93AA4" w:rsidRDefault="00784215" w:rsidP="00C95537">
            <w:pPr>
              <w:autoSpaceDE w:val="0"/>
              <w:autoSpaceDN w:val="0"/>
              <w:adjustRightInd w:val="0"/>
              <w:jc w:val="center"/>
              <w:rPr>
                <w:sz w:val="22"/>
                <w:szCs w:val="22"/>
              </w:rPr>
            </w:pPr>
            <w:r w:rsidRPr="00D93AA4">
              <w:rPr>
                <w:sz w:val="22"/>
                <w:szCs w:val="22"/>
              </w:rPr>
              <w:t>Срок на гаранционното обслужване,</w:t>
            </w:r>
          </w:p>
          <w:p w:rsidR="00784215" w:rsidRPr="00D93AA4" w:rsidRDefault="00784215" w:rsidP="00C95537">
            <w:pPr>
              <w:autoSpaceDE w:val="0"/>
              <w:autoSpaceDN w:val="0"/>
              <w:adjustRightInd w:val="0"/>
              <w:jc w:val="center"/>
              <w:rPr>
                <w:b/>
                <w:sz w:val="22"/>
                <w:szCs w:val="22"/>
              </w:rPr>
            </w:pPr>
            <w:r w:rsidRPr="00D93AA4">
              <w:rPr>
                <w:b/>
                <w:sz w:val="22"/>
                <w:szCs w:val="22"/>
              </w:rPr>
              <w:t>ГО</w:t>
            </w:r>
          </w:p>
        </w:tc>
        <w:tc>
          <w:tcPr>
            <w:tcW w:w="4533" w:type="dxa"/>
            <w:vAlign w:val="center"/>
          </w:tcPr>
          <w:p w:rsidR="00784215" w:rsidRPr="00D93AA4" w:rsidRDefault="00784215" w:rsidP="00C95537">
            <w:pPr>
              <w:spacing w:before="100" w:beforeAutospacing="1"/>
              <w:jc w:val="center"/>
              <w:rPr>
                <w:sz w:val="22"/>
                <w:szCs w:val="22"/>
              </w:rPr>
            </w:pPr>
          </w:p>
        </w:tc>
      </w:tr>
    </w:tbl>
    <w:p w:rsidR="00784215" w:rsidRDefault="00784215" w:rsidP="00784215"/>
    <w:p w:rsidR="00784215" w:rsidRPr="009F717A" w:rsidRDefault="00784215"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3 ПОРТАТИВНА ТЕХНИЧЕСК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rPr>
                <w:rFonts w:eastAsia="Calibri"/>
                <w:color w:val="000000"/>
              </w:rPr>
              <w:t xml:space="preserve">Тегловен обхват не </w:t>
            </w:r>
            <w:r w:rsidRPr="009F717A">
              <w:rPr>
                <w:rFonts w:eastAsia="Calibri"/>
              </w:rPr>
              <w:t>по-малко от 200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r w:rsidRPr="009F717A">
              <w:t>Резолюция 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Повторяемост 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r w:rsidRPr="009F717A">
              <w:t>Линейност ±1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Време за стабилизация до 3 се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Работа с батерии тип А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r w:rsidRPr="009F717A">
              <w:t>Дигитална калибрация от клавиатурата на везнат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8</w:t>
            </w:r>
          </w:p>
        </w:tc>
        <w:tc>
          <w:tcPr>
            <w:tcW w:w="4292" w:type="dxa"/>
          </w:tcPr>
          <w:p w:rsidR="009F717A" w:rsidRPr="009F717A" w:rsidRDefault="009F717A" w:rsidP="00B92D45">
            <w:r w:rsidRPr="009F717A">
              <w:t xml:space="preserve">LCD дисплей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r w:rsidRPr="009F717A">
              <w:t>Размер на блюдото минимум 120×13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15"/>
        <w:gridCol w:w="4467"/>
        <w:gridCol w:w="4421"/>
        <w:gridCol w:w="8"/>
      </w:tblGrid>
      <w:tr w:rsidR="00784215" w:rsidRPr="00DD47F7" w:rsidTr="00C95537">
        <w:trPr>
          <w:trHeight w:val="397"/>
        </w:trPr>
        <w:tc>
          <w:tcPr>
            <w:tcW w:w="9756" w:type="dxa"/>
            <w:gridSpan w:val="5"/>
            <w:shd w:val="clear" w:color="auto" w:fill="D9D9D9"/>
            <w:vAlign w:val="center"/>
          </w:tcPr>
          <w:p w:rsidR="00784215" w:rsidRPr="00DD47F7" w:rsidRDefault="00784215" w:rsidP="00C95537">
            <w:pPr>
              <w:jc w:val="center"/>
              <w:rPr>
                <w:b/>
                <w:caps/>
                <w:sz w:val="22"/>
                <w:szCs w:val="22"/>
              </w:rPr>
            </w:pPr>
            <w:r w:rsidRPr="00DD47F7">
              <w:rPr>
                <w:b/>
                <w:caps/>
                <w:sz w:val="22"/>
                <w:szCs w:val="22"/>
              </w:rPr>
              <w:t>5.3 ПОРТАТИВНА ТЕХНИЧЕСКА ВЕЗНА</w:t>
            </w:r>
          </w:p>
        </w:tc>
      </w:tr>
      <w:tr w:rsidR="00784215" w:rsidRPr="00DD47F7" w:rsidTr="00C95537">
        <w:trPr>
          <w:trHeight w:val="397"/>
        </w:trPr>
        <w:tc>
          <w:tcPr>
            <w:tcW w:w="9756" w:type="dxa"/>
            <w:gridSpan w:val="5"/>
            <w:shd w:val="clear" w:color="auto" w:fill="D9D9D9"/>
            <w:vAlign w:val="center"/>
          </w:tcPr>
          <w:p w:rsidR="00784215" w:rsidRPr="00DD47F7" w:rsidRDefault="00784215" w:rsidP="00C95537">
            <w:pPr>
              <w:jc w:val="center"/>
              <w:rPr>
                <w:b/>
                <w:sz w:val="22"/>
                <w:szCs w:val="22"/>
              </w:rPr>
            </w:pPr>
            <w:r w:rsidRPr="00DD47F7">
              <w:rPr>
                <w:b/>
                <w:i/>
                <w:caps/>
                <w:sz w:val="22"/>
                <w:szCs w:val="22"/>
              </w:rPr>
              <w:t xml:space="preserve">Изисквания на възложителя, подлежащи на оценяване по методиката за комплексна оценка на офертите за </w:t>
            </w:r>
            <w:r w:rsidRPr="00DD47F7">
              <w:rPr>
                <w:b/>
                <w:i/>
                <w:sz w:val="22"/>
                <w:szCs w:val="22"/>
                <w:lang w:eastAsia="en-US"/>
              </w:rPr>
              <w:t>ПОРТАТИВНА ТЕХНИЧЕСКА ВЕЗНА</w:t>
            </w:r>
          </w:p>
        </w:tc>
      </w:tr>
      <w:tr w:rsidR="00784215" w:rsidRPr="00DD47F7"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D47F7" w:rsidRDefault="00784215" w:rsidP="00C95537">
            <w:pPr>
              <w:jc w:val="center"/>
              <w:rPr>
                <w:b/>
                <w:sz w:val="22"/>
                <w:szCs w:val="22"/>
              </w:rPr>
            </w:pPr>
            <w:r w:rsidRPr="00DD47F7">
              <w:rPr>
                <w:b/>
                <w:sz w:val="22"/>
                <w:szCs w:val="22"/>
              </w:rPr>
              <w:t>№</w:t>
            </w:r>
          </w:p>
        </w:tc>
        <w:tc>
          <w:tcPr>
            <w:tcW w:w="4582" w:type="dxa"/>
            <w:vAlign w:val="center"/>
          </w:tcPr>
          <w:p w:rsidR="00784215" w:rsidRPr="00DD47F7" w:rsidRDefault="00784215" w:rsidP="00C95537">
            <w:pPr>
              <w:jc w:val="center"/>
              <w:rPr>
                <w:b/>
                <w:sz w:val="22"/>
                <w:szCs w:val="22"/>
              </w:rPr>
            </w:pPr>
            <w:r w:rsidRPr="00DD47F7">
              <w:rPr>
                <w:b/>
                <w:sz w:val="22"/>
                <w:szCs w:val="22"/>
              </w:rPr>
              <w:t>ИЗИСКВАНЕ НА ВЪЗЛОЖИТЕЛЯ</w:t>
            </w:r>
          </w:p>
        </w:tc>
        <w:tc>
          <w:tcPr>
            <w:tcW w:w="4533" w:type="dxa"/>
            <w:vAlign w:val="center"/>
          </w:tcPr>
          <w:p w:rsidR="00784215" w:rsidRPr="00DD47F7" w:rsidRDefault="00784215" w:rsidP="00C95537">
            <w:pPr>
              <w:jc w:val="center"/>
              <w:rPr>
                <w:b/>
                <w:sz w:val="22"/>
                <w:szCs w:val="22"/>
              </w:rPr>
            </w:pPr>
            <w:r w:rsidRPr="00DD47F7">
              <w:rPr>
                <w:b/>
                <w:sz w:val="22"/>
                <w:szCs w:val="22"/>
              </w:rPr>
              <w:t>ПРЕДЛОЖЕНИЕ НА УЧАСТНИКА</w:t>
            </w:r>
          </w:p>
          <w:p w:rsidR="00784215" w:rsidRPr="00DD47F7" w:rsidRDefault="00784215" w:rsidP="00C95537">
            <w:pPr>
              <w:jc w:val="center"/>
              <w:rPr>
                <w:b/>
                <w:sz w:val="22"/>
                <w:szCs w:val="22"/>
              </w:rPr>
            </w:pPr>
            <w:r w:rsidRPr="00DD47F7">
              <w:rPr>
                <w:b/>
                <w:sz w:val="22"/>
                <w:szCs w:val="22"/>
              </w:rPr>
              <w:t>(с посочена страница от официален документ, доказващ предложението)</w:t>
            </w:r>
          </w:p>
        </w:tc>
      </w:tr>
      <w:tr w:rsidR="00784215" w:rsidRPr="00DD47F7"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D47F7" w:rsidRDefault="00784215" w:rsidP="00C95537">
            <w:pPr>
              <w:jc w:val="center"/>
              <w:rPr>
                <w:sz w:val="22"/>
                <w:szCs w:val="22"/>
              </w:rPr>
            </w:pPr>
            <w:r w:rsidRPr="00DD47F7">
              <w:rPr>
                <w:b/>
                <w:i/>
                <w:caps/>
                <w:sz w:val="22"/>
                <w:szCs w:val="22"/>
              </w:rPr>
              <w:t>Технически изисквания</w:t>
            </w:r>
          </w:p>
        </w:tc>
      </w:tr>
      <w:tr w:rsidR="00784215" w:rsidRPr="00DD47F7"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D47F7" w:rsidRDefault="00784215" w:rsidP="00C95537">
            <w:pPr>
              <w:jc w:val="center"/>
              <w:rPr>
                <w:b/>
                <w:sz w:val="22"/>
                <w:szCs w:val="22"/>
              </w:rPr>
            </w:pPr>
            <w:r w:rsidRPr="00DD47F7">
              <w:rPr>
                <w:b/>
                <w:sz w:val="22"/>
                <w:szCs w:val="22"/>
              </w:rPr>
              <w:t>Т</w:t>
            </w:r>
            <w:r>
              <w:rPr>
                <w:b/>
                <w:sz w:val="22"/>
                <w:szCs w:val="22"/>
              </w:rPr>
              <w:t>5.3.</w:t>
            </w:r>
            <w:r w:rsidRPr="00DD47F7">
              <w:rPr>
                <w:b/>
                <w:sz w:val="22"/>
                <w:szCs w:val="22"/>
              </w:rPr>
              <w:t>1</w:t>
            </w:r>
          </w:p>
        </w:tc>
        <w:tc>
          <w:tcPr>
            <w:tcW w:w="4582" w:type="dxa"/>
            <w:vAlign w:val="center"/>
          </w:tcPr>
          <w:p w:rsidR="00784215" w:rsidRPr="00DD47F7" w:rsidRDefault="00784215" w:rsidP="00C95537">
            <w:pPr>
              <w:rPr>
                <w:color w:val="000000" w:themeColor="text1"/>
                <w:sz w:val="22"/>
                <w:szCs w:val="22"/>
              </w:rPr>
            </w:pPr>
            <w:r w:rsidRPr="00DD47F7">
              <w:rPr>
                <w:sz w:val="22"/>
                <w:szCs w:val="22"/>
              </w:rPr>
              <w:t>Тегловен обхват, ТО</w:t>
            </w:r>
            <w:r w:rsidR="00785915">
              <w:rPr>
                <w:sz w:val="22"/>
                <w:szCs w:val="22"/>
              </w:rPr>
              <w:t>.</w:t>
            </w:r>
          </w:p>
        </w:tc>
        <w:tc>
          <w:tcPr>
            <w:tcW w:w="4533" w:type="dxa"/>
            <w:vAlign w:val="center"/>
          </w:tcPr>
          <w:p w:rsidR="00784215" w:rsidRPr="00DD47F7" w:rsidRDefault="00784215" w:rsidP="00C95537">
            <w:pPr>
              <w:jc w:val="center"/>
              <w:rPr>
                <w:sz w:val="22"/>
                <w:szCs w:val="22"/>
              </w:rPr>
            </w:pPr>
          </w:p>
        </w:tc>
      </w:tr>
      <w:tr w:rsidR="00784215" w:rsidRPr="00DD47F7" w:rsidTr="00C95537">
        <w:tblPrEx>
          <w:tblLook w:val="00A0" w:firstRow="1" w:lastRow="0" w:firstColumn="1" w:lastColumn="0" w:noHBand="0" w:noVBand="0"/>
        </w:tblPrEx>
        <w:trPr>
          <w:gridAfter w:val="1"/>
          <w:wAfter w:w="8" w:type="dxa"/>
          <w:trHeight w:val="397"/>
        </w:trPr>
        <w:tc>
          <w:tcPr>
            <w:tcW w:w="633" w:type="dxa"/>
            <w:gridSpan w:val="2"/>
            <w:vAlign w:val="center"/>
          </w:tcPr>
          <w:p w:rsidR="00784215" w:rsidRPr="00DD47F7" w:rsidRDefault="00784215" w:rsidP="00C95537">
            <w:pPr>
              <w:jc w:val="center"/>
              <w:rPr>
                <w:b/>
                <w:sz w:val="22"/>
                <w:szCs w:val="22"/>
              </w:rPr>
            </w:pPr>
            <w:r>
              <w:rPr>
                <w:b/>
                <w:sz w:val="22"/>
                <w:szCs w:val="22"/>
              </w:rPr>
              <w:t>Т5.3.2</w:t>
            </w:r>
          </w:p>
        </w:tc>
        <w:tc>
          <w:tcPr>
            <w:tcW w:w="4582" w:type="dxa"/>
            <w:vAlign w:val="center"/>
          </w:tcPr>
          <w:p w:rsidR="00784215" w:rsidRPr="00DD47F7" w:rsidRDefault="00784215" w:rsidP="00785915">
            <w:pPr>
              <w:rPr>
                <w:sz w:val="22"/>
                <w:szCs w:val="22"/>
              </w:rPr>
            </w:pPr>
            <w:r w:rsidRPr="00DD47F7">
              <w:rPr>
                <w:sz w:val="22"/>
                <w:szCs w:val="22"/>
              </w:rPr>
              <w:t>Възможнос</w:t>
            </w:r>
            <w:r w:rsidR="00785915">
              <w:rPr>
                <w:sz w:val="22"/>
                <w:szCs w:val="22"/>
              </w:rPr>
              <w:t>т за работа с АС адаптор</w:t>
            </w:r>
            <w:r w:rsidRPr="00DD47F7">
              <w:rPr>
                <w:sz w:val="22"/>
                <w:szCs w:val="22"/>
              </w:rPr>
              <w:t xml:space="preserve"> </w:t>
            </w:r>
            <w:r w:rsidR="00785915">
              <w:rPr>
                <w:sz w:val="22"/>
                <w:szCs w:val="22"/>
              </w:rPr>
              <w:t>.</w:t>
            </w:r>
            <w:r w:rsidRPr="00DD47F7">
              <w:rPr>
                <w:sz w:val="22"/>
                <w:szCs w:val="22"/>
              </w:rPr>
              <w:t xml:space="preserve">                           </w:t>
            </w:r>
          </w:p>
        </w:tc>
        <w:tc>
          <w:tcPr>
            <w:tcW w:w="4533" w:type="dxa"/>
            <w:vAlign w:val="center"/>
          </w:tcPr>
          <w:p w:rsidR="00784215" w:rsidRPr="00DD47F7" w:rsidRDefault="00784215" w:rsidP="00C95537">
            <w:pPr>
              <w:jc w:val="center"/>
              <w:rPr>
                <w:sz w:val="22"/>
                <w:szCs w:val="22"/>
              </w:rPr>
            </w:pPr>
          </w:p>
        </w:tc>
      </w:tr>
      <w:tr w:rsidR="00784215" w:rsidRPr="00DD47F7"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D47F7" w:rsidRDefault="00784215" w:rsidP="00C95537">
            <w:pPr>
              <w:jc w:val="center"/>
              <w:rPr>
                <w:b/>
                <w:i/>
                <w:caps/>
                <w:sz w:val="22"/>
                <w:szCs w:val="22"/>
              </w:rPr>
            </w:pPr>
            <w:r w:rsidRPr="00DD47F7">
              <w:rPr>
                <w:b/>
                <w:i/>
                <w:caps/>
                <w:sz w:val="22"/>
                <w:szCs w:val="22"/>
              </w:rPr>
              <w:t>функционални изисквания</w:t>
            </w:r>
          </w:p>
        </w:tc>
      </w:tr>
      <w:tr w:rsidR="00784215" w:rsidRPr="00DD47F7" w:rsidTr="00785915">
        <w:tblPrEx>
          <w:tblLook w:val="00A0" w:firstRow="1" w:lastRow="0" w:firstColumn="1" w:lastColumn="0" w:noHBand="0" w:noVBand="0"/>
        </w:tblPrEx>
        <w:trPr>
          <w:gridAfter w:val="1"/>
          <w:wAfter w:w="8" w:type="dxa"/>
          <w:trHeight w:val="437"/>
        </w:trPr>
        <w:tc>
          <w:tcPr>
            <w:tcW w:w="618" w:type="dxa"/>
            <w:vAlign w:val="center"/>
          </w:tcPr>
          <w:p w:rsidR="00784215" w:rsidRPr="00DD47F7" w:rsidRDefault="00784215" w:rsidP="00C95537">
            <w:pPr>
              <w:jc w:val="center"/>
              <w:rPr>
                <w:b/>
                <w:sz w:val="22"/>
                <w:szCs w:val="22"/>
              </w:rPr>
            </w:pPr>
            <w:r w:rsidRPr="00DD47F7">
              <w:rPr>
                <w:b/>
                <w:sz w:val="22"/>
                <w:szCs w:val="22"/>
              </w:rPr>
              <w:t>Ф</w:t>
            </w:r>
            <w:r>
              <w:rPr>
                <w:b/>
                <w:sz w:val="22"/>
                <w:szCs w:val="22"/>
              </w:rPr>
              <w:t>5.3.</w:t>
            </w:r>
            <w:r w:rsidRPr="00DD47F7">
              <w:rPr>
                <w:b/>
                <w:sz w:val="22"/>
                <w:szCs w:val="22"/>
              </w:rPr>
              <w:t>1</w:t>
            </w:r>
          </w:p>
        </w:tc>
        <w:tc>
          <w:tcPr>
            <w:tcW w:w="4597" w:type="dxa"/>
            <w:gridSpan w:val="2"/>
            <w:vAlign w:val="center"/>
          </w:tcPr>
          <w:p w:rsidR="00784215" w:rsidRPr="00DD47F7" w:rsidRDefault="00784215" w:rsidP="00C95537">
            <w:pPr>
              <w:rPr>
                <w:sz w:val="22"/>
                <w:szCs w:val="22"/>
              </w:rPr>
            </w:pPr>
            <w:r w:rsidRPr="00DD47F7">
              <w:rPr>
                <w:sz w:val="22"/>
                <w:szCs w:val="22"/>
              </w:rPr>
              <w:t>Вградено заключване, при преместване</w:t>
            </w:r>
            <w:r w:rsidR="00785915">
              <w:rPr>
                <w:sz w:val="22"/>
                <w:szCs w:val="22"/>
              </w:rPr>
              <w:t>.</w:t>
            </w:r>
          </w:p>
        </w:tc>
        <w:tc>
          <w:tcPr>
            <w:tcW w:w="4533" w:type="dxa"/>
            <w:vAlign w:val="center"/>
          </w:tcPr>
          <w:p w:rsidR="00784215" w:rsidRPr="00DD47F7" w:rsidRDefault="00784215" w:rsidP="00C95537">
            <w:pPr>
              <w:jc w:val="center"/>
              <w:rPr>
                <w:sz w:val="22"/>
                <w:szCs w:val="22"/>
              </w:rPr>
            </w:pPr>
          </w:p>
        </w:tc>
      </w:tr>
      <w:tr w:rsidR="00784215" w:rsidRPr="00DD47F7" w:rsidTr="00C95537">
        <w:tblPrEx>
          <w:tblLook w:val="00A0" w:firstRow="1" w:lastRow="0" w:firstColumn="1" w:lastColumn="0" w:noHBand="0" w:noVBand="0"/>
        </w:tblPrEx>
        <w:trPr>
          <w:gridAfter w:val="1"/>
          <w:wAfter w:w="8" w:type="dxa"/>
          <w:trHeight w:val="397"/>
        </w:trPr>
        <w:tc>
          <w:tcPr>
            <w:tcW w:w="9748" w:type="dxa"/>
            <w:gridSpan w:val="4"/>
            <w:vAlign w:val="center"/>
          </w:tcPr>
          <w:p w:rsidR="00784215" w:rsidRPr="00DD47F7" w:rsidRDefault="00784215" w:rsidP="00C95537">
            <w:pPr>
              <w:jc w:val="center"/>
              <w:rPr>
                <w:b/>
                <w:i/>
                <w:caps/>
                <w:sz w:val="22"/>
                <w:szCs w:val="22"/>
              </w:rPr>
            </w:pPr>
            <w:r w:rsidRPr="00DD47F7">
              <w:rPr>
                <w:b/>
                <w:i/>
                <w:caps/>
                <w:sz w:val="22"/>
                <w:szCs w:val="22"/>
              </w:rPr>
              <w:t>гаранционни изисквания</w:t>
            </w:r>
          </w:p>
        </w:tc>
      </w:tr>
      <w:tr w:rsidR="00784215" w:rsidRPr="00DD47F7" w:rsidTr="00C95537">
        <w:tblPrEx>
          <w:tblLook w:val="00A0" w:firstRow="1" w:lastRow="0" w:firstColumn="1" w:lastColumn="0" w:noHBand="0" w:noVBand="0"/>
        </w:tblPrEx>
        <w:trPr>
          <w:gridAfter w:val="1"/>
          <w:wAfter w:w="8" w:type="dxa"/>
          <w:trHeight w:val="397"/>
        </w:trPr>
        <w:tc>
          <w:tcPr>
            <w:tcW w:w="618" w:type="dxa"/>
            <w:vAlign w:val="center"/>
          </w:tcPr>
          <w:p w:rsidR="00784215" w:rsidRPr="00DD47F7" w:rsidRDefault="00784215" w:rsidP="00C95537">
            <w:pPr>
              <w:jc w:val="center"/>
              <w:rPr>
                <w:b/>
                <w:sz w:val="22"/>
                <w:szCs w:val="22"/>
              </w:rPr>
            </w:pPr>
            <w:r w:rsidRPr="00DD47F7">
              <w:rPr>
                <w:b/>
                <w:sz w:val="22"/>
                <w:szCs w:val="22"/>
              </w:rPr>
              <w:t>Г</w:t>
            </w:r>
            <w:r>
              <w:rPr>
                <w:b/>
                <w:sz w:val="22"/>
                <w:szCs w:val="22"/>
              </w:rPr>
              <w:t>5.3.</w:t>
            </w:r>
            <w:r w:rsidRPr="00DD47F7">
              <w:rPr>
                <w:b/>
                <w:sz w:val="22"/>
                <w:szCs w:val="22"/>
              </w:rPr>
              <w:t>1</w:t>
            </w:r>
          </w:p>
        </w:tc>
        <w:tc>
          <w:tcPr>
            <w:tcW w:w="4597" w:type="dxa"/>
            <w:gridSpan w:val="2"/>
            <w:vAlign w:val="center"/>
          </w:tcPr>
          <w:p w:rsidR="00785915" w:rsidRDefault="00784215" w:rsidP="00784215">
            <w:pPr>
              <w:autoSpaceDE w:val="0"/>
              <w:autoSpaceDN w:val="0"/>
              <w:adjustRightInd w:val="0"/>
              <w:jc w:val="center"/>
              <w:rPr>
                <w:sz w:val="22"/>
                <w:szCs w:val="22"/>
              </w:rPr>
            </w:pPr>
            <w:r w:rsidRPr="00DD47F7">
              <w:rPr>
                <w:sz w:val="22"/>
                <w:szCs w:val="22"/>
              </w:rPr>
              <w:t>Срок на гаранционното обслужване,</w:t>
            </w:r>
            <w:r>
              <w:rPr>
                <w:sz w:val="22"/>
                <w:szCs w:val="22"/>
              </w:rPr>
              <w:t xml:space="preserve"> </w:t>
            </w:r>
          </w:p>
          <w:p w:rsidR="00784215" w:rsidRPr="00DD47F7" w:rsidRDefault="00784215" w:rsidP="00784215">
            <w:pPr>
              <w:autoSpaceDE w:val="0"/>
              <w:autoSpaceDN w:val="0"/>
              <w:adjustRightInd w:val="0"/>
              <w:jc w:val="center"/>
              <w:rPr>
                <w:b/>
                <w:sz w:val="22"/>
                <w:szCs w:val="22"/>
              </w:rPr>
            </w:pPr>
            <w:r w:rsidRPr="00DD47F7">
              <w:rPr>
                <w:b/>
                <w:sz w:val="22"/>
                <w:szCs w:val="22"/>
              </w:rPr>
              <w:t>ГО</w:t>
            </w:r>
          </w:p>
        </w:tc>
        <w:tc>
          <w:tcPr>
            <w:tcW w:w="4533" w:type="dxa"/>
            <w:vAlign w:val="center"/>
          </w:tcPr>
          <w:p w:rsidR="00784215" w:rsidRPr="00DD47F7" w:rsidRDefault="00784215" w:rsidP="00C95537">
            <w:pPr>
              <w:spacing w:before="100" w:beforeAutospacing="1"/>
              <w:jc w:val="center"/>
              <w:rPr>
                <w:sz w:val="22"/>
                <w:szCs w:val="22"/>
              </w:rPr>
            </w:pPr>
          </w:p>
        </w:tc>
      </w:tr>
    </w:tbl>
    <w:p w:rsidR="00784215" w:rsidRDefault="00784215" w:rsidP="00784215"/>
    <w:p w:rsidR="00784215" w:rsidRDefault="00784215" w:rsidP="009F717A"/>
    <w:p w:rsidR="004F12D0" w:rsidRDefault="004F12D0" w:rsidP="009F717A"/>
    <w:p w:rsidR="004F12D0" w:rsidRDefault="004F12D0" w:rsidP="009F717A"/>
    <w:p w:rsidR="004F12D0" w:rsidRDefault="004F12D0"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4 ПЛАТФОРМЕНА ЕЛЕКТРОННА ВЕЗ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785915">
            <w:pPr>
              <w:shd w:val="clear" w:color="auto" w:fill="FFFFFF"/>
              <w:autoSpaceDE w:val="0"/>
              <w:autoSpaceDN w:val="0"/>
              <w:adjustRightInd w:val="0"/>
              <w:spacing w:line="276" w:lineRule="auto"/>
              <w:jc w:val="both"/>
            </w:pPr>
            <w:r w:rsidRPr="009F717A">
              <w:rPr>
                <w:rFonts w:eastAsia="Calibri"/>
                <w:color w:val="000000"/>
              </w:rPr>
              <w:t xml:space="preserve">Тегловен обхват не по-малко от </w:t>
            </w:r>
            <w:r w:rsidRPr="009F717A">
              <w:rPr>
                <w:rFonts w:eastAsia="Calibri"/>
              </w:rPr>
              <w:t>100 кг.</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Резолюция 50 г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LED дисплей с минимум 6-знака с размери минимум 20 мм всеки за добра видимост на измерването</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Време за стабилизация до 1 сек.</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Капацитет на претоварване – минимум 125% от номиналния капацитет</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rPr>
                <w:color w:val="FF0000"/>
              </w:rPr>
            </w:pPr>
            <w:r w:rsidRPr="009F717A">
              <w:t>Захранване с променливотоков адапте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Платформа от неръждаема стомана с размери минимум 520 мм x 40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785915">
            <w:pPr>
              <w:jc w:val="both"/>
            </w:pPr>
            <w:r w:rsidRPr="009F717A">
              <w:t>Рамка от въглеродна стомана, осигуряваща здравина на конструкцият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784215" w:rsidRPr="009F717A" w:rsidRDefault="00784215"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784215" w:rsidRPr="000A04C0" w:rsidTr="00C95537">
        <w:trPr>
          <w:trHeight w:val="397"/>
        </w:trPr>
        <w:tc>
          <w:tcPr>
            <w:tcW w:w="9756" w:type="dxa"/>
            <w:gridSpan w:val="4"/>
            <w:shd w:val="clear" w:color="auto" w:fill="D9D9D9"/>
            <w:vAlign w:val="center"/>
          </w:tcPr>
          <w:p w:rsidR="00784215" w:rsidRPr="000A04C0" w:rsidRDefault="00784215" w:rsidP="00C95537">
            <w:pPr>
              <w:jc w:val="center"/>
              <w:rPr>
                <w:b/>
                <w:caps/>
                <w:sz w:val="22"/>
                <w:szCs w:val="22"/>
              </w:rPr>
            </w:pPr>
            <w:r w:rsidRPr="000A04C0">
              <w:rPr>
                <w:b/>
                <w:caps/>
                <w:sz w:val="22"/>
                <w:szCs w:val="22"/>
              </w:rPr>
              <w:t>5.4. ПЛАТФОРМЕНА ЕЛЕКТРОННА  ВЕЗНА</w:t>
            </w:r>
          </w:p>
        </w:tc>
      </w:tr>
      <w:tr w:rsidR="00784215" w:rsidRPr="000A04C0" w:rsidTr="00C95537">
        <w:trPr>
          <w:trHeight w:val="397"/>
        </w:trPr>
        <w:tc>
          <w:tcPr>
            <w:tcW w:w="9756" w:type="dxa"/>
            <w:gridSpan w:val="4"/>
            <w:shd w:val="clear" w:color="auto" w:fill="D9D9D9"/>
            <w:vAlign w:val="center"/>
          </w:tcPr>
          <w:p w:rsidR="00784215" w:rsidRPr="000A04C0" w:rsidRDefault="00784215" w:rsidP="00C95537">
            <w:pPr>
              <w:jc w:val="center"/>
              <w:rPr>
                <w:b/>
                <w:sz w:val="22"/>
                <w:szCs w:val="22"/>
              </w:rPr>
            </w:pPr>
            <w:r w:rsidRPr="000A04C0">
              <w:rPr>
                <w:b/>
                <w:i/>
                <w:caps/>
                <w:sz w:val="22"/>
                <w:szCs w:val="22"/>
              </w:rPr>
              <w:t xml:space="preserve">Изисквания на възложителя, подлежащи на оценяване по методиката за комплексна оценка на офертите за </w:t>
            </w:r>
            <w:r w:rsidRPr="000A04C0">
              <w:rPr>
                <w:b/>
                <w:i/>
                <w:sz w:val="22"/>
                <w:szCs w:val="22"/>
                <w:lang w:eastAsia="en-US"/>
              </w:rPr>
              <w:t>ПЛАТФОРМЕНА ЕЛЕКТРОННА  ВЕЗНА</w:t>
            </w:r>
          </w:p>
        </w:tc>
      </w:tr>
      <w:tr w:rsidR="00784215" w:rsidRPr="000A04C0" w:rsidTr="00C95537">
        <w:tblPrEx>
          <w:tblLook w:val="00A0" w:firstRow="1" w:lastRow="0" w:firstColumn="1" w:lastColumn="0" w:noHBand="0" w:noVBand="0"/>
        </w:tblPrEx>
        <w:trPr>
          <w:gridAfter w:val="1"/>
          <w:wAfter w:w="8" w:type="dxa"/>
          <w:trHeight w:val="397"/>
        </w:trPr>
        <w:tc>
          <w:tcPr>
            <w:tcW w:w="845" w:type="dxa"/>
            <w:vAlign w:val="center"/>
          </w:tcPr>
          <w:p w:rsidR="00784215" w:rsidRPr="000A04C0" w:rsidRDefault="00784215" w:rsidP="00C95537">
            <w:pPr>
              <w:jc w:val="center"/>
              <w:rPr>
                <w:b/>
                <w:sz w:val="22"/>
                <w:szCs w:val="22"/>
              </w:rPr>
            </w:pPr>
            <w:r w:rsidRPr="000A04C0">
              <w:rPr>
                <w:b/>
                <w:sz w:val="22"/>
                <w:szCs w:val="22"/>
              </w:rPr>
              <w:t>№</w:t>
            </w:r>
          </w:p>
        </w:tc>
        <w:tc>
          <w:tcPr>
            <w:tcW w:w="4534" w:type="dxa"/>
            <w:vAlign w:val="center"/>
          </w:tcPr>
          <w:p w:rsidR="00784215" w:rsidRPr="000A04C0" w:rsidRDefault="00784215" w:rsidP="00C95537">
            <w:pPr>
              <w:jc w:val="center"/>
              <w:rPr>
                <w:b/>
                <w:sz w:val="22"/>
                <w:szCs w:val="22"/>
              </w:rPr>
            </w:pPr>
            <w:r w:rsidRPr="000A04C0">
              <w:rPr>
                <w:b/>
                <w:sz w:val="22"/>
                <w:szCs w:val="22"/>
              </w:rPr>
              <w:t>ИЗИСКВАНЕ НА ВЪЗЛОЖИТЕЛЯ</w:t>
            </w:r>
          </w:p>
        </w:tc>
        <w:tc>
          <w:tcPr>
            <w:tcW w:w="4369" w:type="dxa"/>
            <w:vAlign w:val="center"/>
          </w:tcPr>
          <w:p w:rsidR="00784215" w:rsidRPr="000A04C0" w:rsidRDefault="00784215" w:rsidP="00C95537">
            <w:pPr>
              <w:jc w:val="center"/>
              <w:rPr>
                <w:b/>
                <w:sz w:val="22"/>
                <w:szCs w:val="22"/>
              </w:rPr>
            </w:pPr>
            <w:r w:rsidRPr="000A04C0">
              <w:rPr>
                <w:b/>
                <w:sz w:val="22"/>
                <w:szCs w:val="22"/>
              </w:rPr>
              <w:t>ПРЕДЛОЖЕНИЕ НА УЧАСТНИКА</w:t>
            </w:r>
          </w:p>
          <w:p w:rsidR="00784215" w:rsidRPr="000A04C0" w:rsidRDefault="00784215" w:rsidP="00C95537">
            <w:pPr>
              <w:jc w:val="center"/>
              <w:rPr>
                <w:b/>
                <w:sz w:val="22"/>
                <w:szCs w:val="22"/>
              </w:rPr>
            </w:pPr>
            <w:r w:rsidRPr="000A04C0">
              <w:rPr>
                <w:b/>
                <w:sz w:val="22"/>
                <w:szCs w:val="22"/>
              </w:rPr>
              <w:t>(с посочена страница от официален документ, доказващ предложението)</w:t>
            </w:r>
          </w:p>
        </w:tc>
      </w:tr>
      <w:tr w:rsidR="00784215" w:rsidRPr="000A04C0"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0A04C0" w:rsidRDefault="00784215" w:rsidP="00C95537">
            <w:pPr>
              <w:jc w:val="center"/>
              <w:rPr>
                <w:sz w:val="22"/>
                <w:szCs w:val="22"/>
              </w:rPr>
            </w:pPr>
            <w:r w:rsidRPr="000A04C0">
              <w:rPr>
                <w:b/>
                <w:i/>
                <w:caps/>
                <w:sz w:val="22"/>
                <w:szCs w:val="22"/>
              </w:rPr>
              <w:t>Технически изисквания</w:t>
            </w:r>
          </w:p>
        </w:tc>
      </w:tr>
      <w:tr w:rsidR="00784215" w:rsidRPr="000A04C0" w:rsidTr="00C95537">
        <w:tblPrEx>
          <w:tblLook w:val="00A0" w:firstRow="1" w:lastRow="0" w:firstColumn="1" w:lastColumn="0" w:noHBand="0" w:noVBand="0"/>
        </w:tblPrEx>
        <w:trPr>
          <w:gridAfter w:val="1"/>
          <w:wAfter w:w="8" w:type="dxa"/>
          <w:trHeight w:val="397"/>
        </w:trPr>
        <w:tc>
          <w:tcPr>
            <w:tcW w:w="845" w:type="dxa"/>
            <w:vAlign w:val="center"/>
          </w:tcPr>
          <w:p w:rsidR="00784215" w:rsidRPr="000A04C0" w:rsidRDefault="00784215" w:rsidP="00C95537">
            <w:pPr>
              <w:jc w:val="center"/>
              <w:rPr>
                <w:b/>
                <w:sz w:val="22"/>
                <w:szCs w:val="22"/>
              </w:rPr>
            </w:pPr>
            <w:r w:rsidRPr="000A04C0">
              <w:rPr>
                <w:b/>
                <w:sz w:val="22"/>
                <w:szCs w:val="22"/>
              </w:rPr>
              <w:lastRenderedPageBreak/>
              <w:t>Т</w:t>
            </w:r>
            <w:r>
              <w:rPr>
                <w:b/>
                <w:sz w:val="22"/>
                <w:szCs w:val="22"/>
              </w:rPr>
              <w:t>5.4.</w:t>
            </w:r>
            <w:r w:rsidRPr="000A04C0">
              <w:rPr>
                <w:b/>
                <w:sz w:val="22"/>
                <w:szCs w:val="22"/>
              </w:rPr>
              <w:t>1</w:t>
            </w:r>
          </w:p>
        </w:tc>
        <w:tc>
          <w:tcPr>
            <w:tcW w:w="4534" w:type="dxa"/>
            <w:vAlign w:val="center"/>
          </w:tcPr>
          <w:p w:rsidR="00784215" w:rsidRPr="000A04C0" w:rsidRDefault="00784215" w:rsidP="00C95537">
            <w:pPr>
              <w:jc w:val="both"/>
              <w:rPr>
                <w:color w:val="000000" w:themeColor="text1"/>
                <w:sz w:val="22"/>
                <w:szCs w:val="22"/>
              </w:rPr>
            </w:pPr>
            <w:r w:rsidRPr="000A04C0">
              <w:rPr>
                <w:sz w:val="22"/>
                <w:szCs w:val="22"/>
              </w:rPr>
              <w:t>Възможност за акумулаторна презареждаща се батерия</w:t>
            </w:r>
            <w:r>
              <w:rPr>
                <w:sz w:val="22"/>
                <w:szCs w:val="22"/>
              </w:rPr>
              <w:t>.</w:t>
            </w:r>
          </w:p>
        </w:tc>
        <w:tc>
          <w:tcPr>
            <w:tcW w:w="4369" w:type="dxa"/>
            <w:vAlign w:val="center"/>
          </w:tcPr>
          <w:p w:rsidR="00784215" w:rsidRPr="000A04C0" w:rsidRDefault="00784215" w:rsidP="00C95537">
            <w:pPr>
              <w:jc w:val="center"/>
              <w:rPr>
                <w:sz w:val="22"/>
                <w:szCs w:val="22"/>
              </w:rPr>
            </w:pPr>
          </w:p>
        </w:tc>
      </w:tr>
      <w:tr w:rsidR="00784215" w:rsidRPr="000A04C0"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0A04C0" w:rsidRDefault="00784215" w:rsidP="00C95537">
            <w:pPr>
              <w:jc w:val="center"/>
              <w:rPr>
                <w:b/>
                <w:i/>
                <w:caps/>
                <w:sz w:val="22"/>
                <w:szCs w:val="22"/>
              </w:rPr>
            </w:pPr>
            <w:r w:rsidRPr="000A04C0">
              <w:rPr>
                <w:b/>
                <w:i/>
                <w:caps/>
                <w:sz w:val="22"/>
                <w:szCs w:val="22"/>
              </w:rPr>
              <w:t>функционални изисквания</w:t>
            </w:r>
          </w:p>
        </w:tc>
      </w:tr>
      <w:tr w:rsidR="00784215" w:rsidRPr="000A04C0" w:rsidTr="00C95537">
        <w:tblPrEx>
          <w:tblLook w:val="00A0" w:firstRow="1" w:lastRow="0" w:firstColumn="1" w:lastColumn="0" w:noHBand="0" w:noVBand="0"/>
        </w:tblPrEx>
        <w:trPr>
          <w:gridAfter w:val="1"/>
          <w:wAfter w:w="8" w:type="dxa"/>
          <w:trHeight w:val="140"/>
        </w:trPr>
        <w:tc>
          <w:tcPr>
            <w:tcW w:w="845" w:type="dxa"/>
            <w:vAlign w:val="center"/>
          </w:tcPr>
          <w:p w:rsidR="00784215" w:rsidRPr="000A04C0" w:rsidRDefault="00784215" w:rsidP="00C95537">
            <w:pPr>
              <w:jc w:val="center"/>
              <w:rPr>
                <w:b/>
                <w:sz w:val="22"/>
                <w:szCs w:val="22"/>
              </w:rPr>
            </w:pPr>
            <w:r w:rsidRPr="000A04C0">
              <w:rPr>
                <w:b/>
                <w:sz w:val="22"/>
                <w:szCs w:val="22"/>
              </w:rPr>
              <w:t>Ф5.4.1</w:t>
            </w:r>
          </w:p>
        </w:tc>
        <w:tc>
          <w:tcPr>
            <w:tcW w:w="4534" w:type="dxa"/>
            <w:vAlign w:val="center"/>
          </w:tcPr>
          <w:p w:rsidR="00784215" w:rsidRPr="000A04C0" w:rsidRDefault="00784215" w:rsidP="00C95537">
            <w:pPr>
              <w:jc w:val="both"/>
              <w:rPr>
                <w:sz w:val="22"/>
                <w:szCs w:val="22"/>
              </w:rPr>
            </w:pPr>
            <w:r w:rsidRPr="000A04C0">
              <w:rPr>
                <w:sz w:val="22"/>
                <w:szCs w:val="22"/>
              </w:rPr>
              <w:t>Възможност за избор на режим на измерване в грамове и килограми</w:t>
            </w:r>
            <w:r>
              <w:rPr>
                <w:sz w:val="22"/>
                <w:szCs w:val="22"/>
              </w:rPr>
              <w:t>.</w:t>
            </w:r>
          </w:p>
        </w:tc>
        <w:tc>
          <w:tcPr>
            <w:tcW w:w="4369" w:type="dxa"/>
            <w:vAlign w:val="center"/>
          </w:tcPr>
          <w:p w:rsidR="00784215" w:rsidRPr="000A04C0" w:rsidRDefault="00784215" w:rsidP="00C95537">
            <w:pPr>
              <w:jc w:val="center"/>
              <w:rPr>
                <w:sz w:val="22"/>
                <w:szCs w:val="22"/>
              </w:rPr>
            </w:pPr>
          </w:p>
        </w:tc>
      </w:tr>
      <w:tr w:rsidR="00784215" w:rsidRPr="000A04C0" w:rsidTr="00C95537">
        <w:tblPrEx>
          <w:tblLook w:val="00A0" w:firstRow="1" w:lastRow="0" w:firstColumn="1" w:lastColumn="0" w:noHBand="0" w:noVBand="0"/>
        </w:tblPrEx>
        <w:trPr>
          <w:gridAfter w:val="1"/>
          <w:wAfter w:w="8" w:type="dxa"/>
          <w:trHeight w:val="140"/>
        </w:trPr>
        <w:tc>
          <w:tcPr>
            <w:tcW w:w="845" w:type="dxa"/>
            <w:vAlign w:val="center"/>
          </w:tcPr>
          <w:p w:rsidR="00784215" w:rsidRPr="000A04C0" w:rsidRDefault="00784215" w:rsidP="00C95537">
            <w:pPr>
              <w:jc w:val="both"/>
              <w:rPr>
                <w:b/>
                <w:sz w:val="22"/>
                <w:szCs w:val="22"/>
              </w:rPr>
            </w:pPr>
            <w:r w:rsidRPr="000A04C0">
              <w:rPr>
                <w:b/>
                <w:sz w:val="22"/>
                <w:szCs w:val="22"/>
              </w:rPr>
              <w:t>Ф</w:t>
            </w:r>
            <w:r>
              <w:rPr>
                <w:b/>
                <w:sz w:val="22"/>
                <w:szCs w:val="22"/>
              </w:rPr>
              <w:t>5.4.</w:t>
            </w:r>
            <w:r w:rsidRPr="000A04C0">
              <w:rPr>
                <w:b/>
                <w:sz w:val="22"/>
                <w:szCs w:val="22"/>
              </w:rPr>
              <w:t>2</w:t>
            </w:r>
          </w:p>
        </w:tc>
        <w:tc>
          <w:tcPr>
            <w:tcW w:w="4534" w:type="dxa"/>
            <w:vAlign w:val="center"/>
          </w:tcPr>
          <w:p w:rsidR="00784215" w:rsidRPr="000A04C0" w:rsidRDefault="00784215" w:rsidP="00C95537">
            <w:pPr>
              <w:spacing w:after="160" w:line="259" w:lineRule="auto"/>
              <w:jc w:val="both"/>
              <w:rPr>
                <w:sz w:val="22"/>
                <w:szCs w:val="22"/>
              </w:rPr>
            </w:pPr>
            <w:r w:rsidRPr="000A04C0">
              <w:rPr>
                <w:sz w:val="22"/>
                <w:szCs w:val="22"/>
              </w:rPr>
              <w:t>Избираем от потребителя начин на кал</w:t>
            </w:r>
            <w:r>
              <w:rPr>
                <w:sz w:val="22"/>
                <w:szCs w:val="22"/>
              </w:rPr>
              <w:t>ибриране по една или три точки.</w:t>
            </w:r>
          </w:p>
        </w:tc>
        <w:tc>
          <w:tcPr>
            <w:tcW w:w="4369" w:type="dxa"/>
            <w:vAlign w:val="center"/>
          </w:tcPr>
          <w:p w:rsidR="00784215" w:rsidRPr="000A04C0" w:rsidRDefault="00784215" w:rsidP="00C95537">
            <w:pPr>
              <w:jc w:val="center"/>
              <w:rPr>
                <w:sz w:val="22"/>
                <w:szCs w:val="22"/>
              </w:rPr>
            </w:pPr>
          </w:p>
        </w:tc>
      </w:tr>
      <w:tr w:rsidR="00784215" w:rsidRPr="000A04C0"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0A04C0" w:rsidRDefault="00784215" w:rsidP="00C95537">
            <w:pPr>
              <w:jc w:val="center"/>
              <w:rPr>
                <w:b/>
                <w:i/>
                <w:caps/>
                <w:sz w:val="22"/>
                <w:szCs w:val="22"/>
              </w:rPr>
            </w:pPr>
            <w:r w:rsidRPr="000A04C0">
              <w:rPr>
                <w:b/>
                <w:i/>
                <w:caps/>
                <w:sz w:val="22"/>
                <w:szCs w:val="22"/>
              </w:rPr>
              <w:t>гаранционни изисквания</w:t>
            </w:r>
          </w:p>
        </w:tc>
      </w:tr>
      <w:tr w:rsidR="00784215" w:rsidRPr="000A04C0" w:rsidTr="00C95537">
        <w:tblPrEx>
          <w:tblLook w:val="00A0" w:firstRow="1" w:lastRow="0" w:firstColumn="1" w:lastColumn="0" w:noHBand="0" w:noVBand="0"/>
        </w:tblPrEx>
        <w:trPr>
          <w:gridAfter w:val="1"/>
          <w:wAfter w:w="8" w:type="dxa"/>
          <w:trHeight w:val="397"/>
        </w:trPr>
        <w:tc>
          <w:tcPr>
            <w:tcW w:w="845" w:type="dxa"/>
            <w:vAlign w:val="center"/>
          </w:tcPr>
          <w:p w:rsidR="00784215" w:rsidRPr="000A04C0" w:rsidRDefault="00784215" w:rsidP="00C95537">
            <w:pPr>
              <w:jc w:val="center"/>
              <w:rPr>
                <w:b/>
                <w:sz w:val="22"/>
                <w:szCs w:val="22"/>
              </w:rPr>
            </w:pPr>
            <w:r w:rsidRPr="000A04C0">
              <w:rPr>
                <w:b/>
                <w:sz w:val="22"/>
                <w:szCs w:val="22"/>
              </w:rPr>
              <w:t>Г</w:t>
            </w:r>
            <w:r>
              <w:rPr>
                <w:b/>
                <w:sz w:val="22"/>
                <w:szCs w:val="22"/>
              </w:rPr>
              <w:t>5.4.</w:t>
            </w:r>
            <w:r w:rsidRPr="000A04C0">
              <w:rPr>
                <w:b/>
                <w:sz w:val="22"/>
                <w:szCs w:val="22"/>
              </w:rPr>
              <w:t>1</w:t>
            </w:r>
          </w:p>
        </w:tc>
        <w:tc>
          <w:tcPr>
            <w:tcW w:w="4534" w:type="dxa"/>
            <w:vAlign w:val="center"/>
          </w:tcPr>
          <w:p w:rsidR="00784215" w:rsidRPr="000A04C0" w:rsidRDefault="00784215" w:rsidP="00C95537">
            <w:pPr>
              <w:autoSpaceDE w:val="0"/>
              <w:autoSpaceDN w:val="0"/>
              <w:adjustRightInd w:val="0"/>
              <w:jc w:val="center"/>
              <w:rPr>
                <w:sz w:val="22"/>
                <w:szCs w:val="22"/>
              </w:rPr>
            </w:pPr>
            <w:r w:rsidRPr="000A04C0">
              <w:rPr>
                <w:sz w:val="22"/>
                <w:szCs w:val="22"/>
              </w:rPr>
              <w:t>Срок на гаранционното обслужване,</w:t>
            </w:r>
          </w:p>
          <w:p w:rsidR="00784215" w:rsidRPr="000A04C0" w:rsidRDefault="00784215" w:rsidP="00C95537">
            <w:pPr>
              <w:autoSpaceDE w:val="0"/>
              <w:autoSpaceDN w:val="0"/>
              <w:adjustRightInd w:val="0"/>
              <w:jc w:val="center"/>
              <w:rPr>
                <w:b/>
                <w:sz w:val="22"/>
                <w:szCs w:val="22"/>
              </w:rPr>
            </w:pPr>
            <w:r w:rsidRPr="000A04C0">
              <w:rPr>
                <w:b/>
                <w:sz w:val="22"/>
                <w:szCs w:val="22"/>
              </w:rPr>
              <w:t>ГО</w:t>
            </w:r>
          </w:p>
        </w:tc>
        <w:tc>
          <w:tcPr>
            <w:tcW w:w="4369" w:type="dxa"/>
            <w:vAlign w:val="center"/>
          </w:tcPr>
          <w:p w:rsidR="00784215" w:rsidRPr="000A04C0" w:rsidRDefault="00784215" w:rsidP="00C95537">
            <w:pPr>
              <w:spacing w:before="100" w:beforeAutospacing="1"/>
              <w:jc w:val="center"/>
              <w:rPr>
                <w:sz w:val="22"/>
                <w:szCs w:val="22"/>
              </w:rPr>
            </w:pPr>
          </w:p>
        </w:tc>
      </w:tr>
    </w:tbl>
    <w:p w:rsidR="009F717A" w:rsidRPr="009F717A" w:rsidRDefault="009F717A"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785915" w:rsidTr="00B92D45">
        <w:trPr>
          <w:trHeight w:val="397"/>
        </w:trPr>
        <w:tc>
          <w:tcPr>
            <w:tcW w:w="9756" w:type="dxa"/>
            <w:gridSpan w:val="4"/>
            <w:shd w:val="clear" w:color="auto" w:fill="D9D9D9"/>
            <w:vAlign w:val="center"/>
          </w:tcPr>
          <w:p w:rsidR="009F717A" w:rsidRPr="00785915" w:rsidRDefault="009F717A" w:rsidP="00B92D45">
            <w:pPr>
              <w:jc w:val="center"/>
              <w:rPr>
                <w:b/>
                <w:i/>
                <w:caps/>
              </w:rPr>
            </w:pPr>
            <w:r w:rsidRPr="00785915">
              <w:rPr>
                <w:b/>
              </w:rPr>
              <w:t xml:space="preserve">5.5. рН метър тип 1 </w:t>
            </w:r>
          </w:p>
        </w:tc>
      </w:tr>
      <w:tr w:rsidR="009F717A" w:rsidRPr="00785915" w:rsidTr="00B92D45">
        <w:trPr>
          <w:trHeight w:val="397"/>
        </w:trPr>
        <w:tc>
          <w:tcPr>
            <w:tcW w:w="9756" w:type="dxa"/>
            <w:gridSpan w:val="4"/>
            <w:shd w:val="clear" w:color="auto" w:fill="D9D9D9"/>
            <w:vAlign w:val="center"/>
          </w:tcPr>
          <w:p w:rsidR="009F717A" w:rsidRPr="00785915" w:rsidRDefault="009F717A" w:rsidP="00B92D45">
            <w:pPr>
              <w:jc w:val="center"/>
              <w:rPr>
                <w:b/>
              </w:rPr>
            </w:pPr>
            <w:r w:rsidRPr="00785915">
              <w:rPr>
                <w:b/>
                <w:i/>
                <w:caps/>
              </w:rPr>
              <w:t>МИНИМАЛНИ Изисквания на възложителя</w:t>
            </w: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rPr>
            </w:pPr>
            <w:r w:rsidRPr="00785915">
              <w:rPr>
                <w:b/>
              </w:rPr>
              <w:t>№</w:t>
            </w:r>
          </w:p>
        </w:tc>
        <w:tc>
          <w:tcPr>
            <w:tcW w:w="4292" w:type="dxa"/>
            <w:vAlign w:val="center"/>
          </w:tcPr>
          <w:p w:rsidR="009F717A" w:rsidRPr="00785915" w:rsidRDefault="009F717A" w:rsidP="00B92D45">
            <w:pPr>
              <w:jc w:val="center"/>
              <w:rPr>
                <w:b/>
              </w:rPr>
            </w:pPr>
            <w:r w:rsidRPr="00785915">
              <w:rPr>
                <w:b/>
              </w:rPr>
              <w:t>ИЗИСКВАНЕ НА ВЪЗЛОЖИТЕЛЯ</w:t>
            </w:r>
          </w:p>
        </w:tc>
        <w:tc>
          <w:tcPr>
            <w:tcW w:w="4820" w:type="dxa"/>
            <w:vAlign w:val="center"/>
          </w:tcPr>
          <w:p w:rsidR="009F717A" w:rsidRPr="00785915" w:rsidRDefault="009F717A" w:rsidP="00B92D45">
            <w:pPr>
              <w:jc w:val="center"/>
              <w:rPr>
                <w:b/>
              </w:rPr>
            </w:pPr>
            <w:r w:rsidRPr="00785915">
              <w:rPr>
                <w:b/>
              </w:rPr>
              <w:t>ПРЕДЛОЖЕНИЕ НА УЧАСТНИКА</w:t>
            </w:r>
          </w:p>
          <w:p w:rsidR="009F717A" w:rsidRPr="00785915" w:rsidRDefault="009F717A" w:rsidP="00B92D45">
            <w:pPr>
              <w:jc w:val="center"/>
              <w:rPr>
                <w:b/>
              </w:rPr>
            </w:pPr>
            <w:r w:rsidRPr="00785915">
              <w:rPr>
                <w:b/>
              </w:rPr>
              <w:t>(с посочена страница от официален документ, доказващ предложението)</w:t>
            </w:r>
          </w:p>
        </w:tc>
      </w:tr>
      <w:tr w:rsidR="009F717A" w:rsidRPr="00785915"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785915" w:rsidRDefault="009F717A" w:rsidP="00B92D45">
            <w:pPr>
              <w:jc w:val="center"/>
            </w:pPr>
            <w:r w:rsidRPr="00785915">
              <w:rPr>
                <w:b/>
                <w:i/>
                <w:caps/>
              </w:rPr>
              <w:t>МИНИМАЛНИ ТЕХНИЧЕСКИ ХАРАКТЕРИСТИКИ НА АПАРАТУРАТА</w:t>
            </w: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rPr>
            </w:pPr>
            <w:r w:rsidRPr="00785915">
              <w:rPr>
                <w:b/>
              </w:rPr>
              <w:t>1</w:t>
            </w:r>
          </w:p>
        </w:tc>
        <w:tc>
          <w:tcPr>
            <w:tcW w:w="4292" w:type="dxa"/>
            <w:vAlign w:val="center"/>
          </w:tcPr>
          <w:p w:rsidR="009F717A" w:rsidRPr="00785915" w:rsidRDefault="009F717A" w:rsidP="00B92D45">
            <w:r w:rsidRPr="00785915">
              <w:t>Характеристики за измерване на рН</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 xml:space="preserve">диапазон 0,00 ... + 14,00 pH </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разделителна способност - 0,01 pH</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очност ± 0,01 pH</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pH калибрирация, макс. 3 точки (4 предварително дефинирани буферни групи)</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2</w:t>
            </w:r>
          </w:p>
        </w:tc>
        <w:tc>
          <w:tcPr>
            <w:tcW w:w="4292" w:type="dxa"/>
          </w:tcPr>
          <w:p w:rsidR="009F717A" w:rsidRPr="00785915" w:rsidRDefault="009F717A" w:rsidP="00B92D45">
            <w:r w:rsidRPr="00785915">
              <w:t>Характеристики за измерване на проводимост</w:t>
            </w:r>
            <w:r w:rsidR="00785915">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обхват ± 2000 mV</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резолюция – 1 mV</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очност ± 1 mV</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3</w:t>
            </w:r>
          </w:p>
        </w:tc>
        <w:tc>
          <w:tcPr>
            <w:tcW w:w="4292" w:type="dxa"/>
          </w:tcPr>
          <w:p w:rsidR="009F717A" w:rsidRPr="00785915" w:rsidRDefault="009F717A" w:rsidP="00B92D45">
            <w:r w:rsidRPr="00785915">
              <w:t>Характеристики за измерване на температура</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емпературен диапазон  0 ... + 100 (°C)</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емпературна резолюция - 0,1 (°C)</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температурна точност  ± 0,5 (°C)</w:t>
            </w:r>
            <w:r w:rsidR="00785915">
              <w:rPr>
                <w:rFonts w:ascii="Times New Roman" w:hAnsi="Times New Roman"/>
                <w:sz w:val="24"/>
                <w:szCs w:val="24"/>
              </w:rPr>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4</w:t>
            </w:r>
          </w:p>
        </w:tc>
        <w:tc>
          <w:tcPr>
            <w:tcW w:w="4292" w:type="dxa"/>
          </w:tcPr>
          <w:p w:rsidR="009F717A" w:rsidRPr="00785915" w:rsidRDefault="009F717A" w:rsidP="00B92D45">
            <w:r w:rsidRPr="00785915">
              <w:t xml:space="preserve">Дисплей сегментиран </w:t>
            </w:r>
            <w:r w:rsidR="00785915">
              <w:t>–</w:t>
            </w:r>
            <w:r w:rsidRPr="00785915">
              <w:t xml:space="preserve"> LCD</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5</w:t>
            </w:r>
          </w:p>
        </w:tc>
        <w:tc>
          <w:tcPr>
            <w:tcW w:w="4292" w:type="dxa"/>
          </w:tcPr>
          <w:p w:rsidR="009F717A" w:rsidRPr="00785915" w:rsidRDefault="009F717A" w:rsidP="00B92D45">
            <w:r w:rsidRPr="00785915">
              <w:t xml:space="preserve">Изходи </w:t>
            </w:r>
            <w:r w:rsidR="00785915">
              <w:t>–</w:t>
            </w:r>
            <w:r w:rsidRPr="00785915">
              <w:t xml:space="preserve"> аналогов</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lastRenderedPageBreak/>
              <w:t>6</w:t>
            </w:r>
          </w:p>
        </w:tc>
        <w:tc>
          <w:tcPr>
            <w:tcW w:w="4292" w:type="dxa"/>
          </w:tcPr>
          <w:p w:rsidR="009F717A" w:rsidRPr="00785915" w:rsidRDefault="009F717A" w:rsidP="00B92D45">
            <w:pPr>
              <w:rPr>
                <w:color w:val="FF0000"/>
              </w:rPr>
            </w:pPr>
            <w:r w:rsidRPr="00785915">
              <w:t>Захранване 240 V; 50 - 60 Hz</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7</w:t>
            </w:r>
          </w:p>
        </w:tc>
        <w:tc>
          <w:tcPr>
            <w:tcW w:w="4292" w:type="dxa"/>
          </w:tcPr>
          <w:p w:rsidR="009F717A" w:rsidRPr="00785915" w:rsidRDefault="009F717A" w:rsidP="00B92D45">
            <w:r w:rsidRPr="00785915">
              <w:t xml:space="preserve">Максимални размери Ш×Г×В  - 230×150×70 мм </w:t>
            </w:r>
            <w:r w:rsidR="00785915">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8</w:t>
            </w:r>
          </w:p>
        </w:tc>
        <w:tc>
          <w:tcPr>
            <w:tcW w:w="4292" w:type="dxa"/>
          </w:tcPr>
          <w:p w:rsidR="009F717A" w:rsidRPr="00785915" w:rsidRDefault="009F717A" w:rsidP="00B92D45">
            <w:r w:rsidRPr="00785915">
              <w:t>Окомплектовката да включва:</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комбиниран електрод за pH, температура и проводимост</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 xml:space="preserve">стъклен микроелектрод с размери максимум 4,3 х 90 мм, обхват за рН 0 – 14, температурен обхват  - 0 ... + 80°C, изпълнен с гел електролит, 1 м кабел </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стойка и държач за електрод</w:t>
            </w:r>
            <w:r w:rsidR="00785915">
              <w:rPr>
                <w:rFonts w:ascii="Times New Roman" w:hAnsi="Times New Roman"/>
                <w:sz w:val="24"/>
                <w:szCs w:val="24"/>
              </w:rPr>
              <w:t>.</w:t>
            </w:r>
          </w:p>
          <w:p w:rsidR="009F717A" w:rsidRPr="00785915" w:rsidRDefault="009F717A" w:rsidP="009F717A">
            <w:pPr>
              <w:pStyle w:val="ListParagraph"/>
              <w:numPr>
                <w:ilvl w:val="0"/>
                <w:numId w:val="26"/>
              </w:numPr>
              <w:spacing w:after="160" w:line="259" w:lineRule="auto"/>
              <w:rPr>
                <w:rFonts w:ascii="Times New Roman" w:hAnsi="Times New Roman"/>
                <w:sz w:val="24"/>
                <w:szCs w:val="24"/>
              </w:rPr>
            </w:pPr>
            <w:r w:rsidRPr="00785915">
              <w:rPr>
                <w:rFonts w:ascii="Times New Roman" w:hAnsi="Times New Roman"/>
                <w:sz w:val="24"/>
                <w:szCs w:val="24"/>
              </w:rPr>
              <w:t>буфери - сашета с pH - 4,01/7,00/9,21/10.00 минимум по 2 бр. от всеки вид</w:t>
            </w:r>
            <w:r w:rsidR="00785915">
              <w:rPr>
                <w:rFonts w:ascii="Times New Roman" w:hAnsi="Times New Roman"/>
                <w:sz w:val="24"/>
                <w:szCs w:val="24"/>
              </w:rPr>
              <w:t>.</w:t>
            </w:r>
          </w:p>
        </w:tc>
        <w:tc>
          <w:tcPr>
            <w:tcW w:w="4820" w:type="dxa"/>
            <w:vAlign w:val="center"/>
          </w:tcPr>
          <w:p w:rsidR="009F717A" w:rsidRPr="00785915" w:rsidRDefault="009F717A" w:rsidP="00B92D45">
            <w:pPr>
              <w:jc w:val="center"/>
            </w:pPr>
          </w:p>
        </w:tc>
      </w:tr>
      <w:tr w:rsidR="009F717A" w:rsidRPr="00785915" w:rsidTr="00B92D45">
        <w:tblPrEx>
          <w:tblLook w:val="00A0" w:firstRow="1" w:lastRow="0" w:firstColumn="1" w:lastColumn="0" w:noHBand="0" w:noVBand="0"/>
        </w:tblPrEx>
        <w:trPr>
          <w:gridAfter w:val="1"/>
          <w:wAfter w:w="8" w:type="dxa"/>
          <w:trHeight w:val="397"/>
        </w:trPr>
        <w:tc>
          <w:tcPr>
            <w:tcW w:w="636" w:type="dxa"/>
            <w:vAlign w:val="center"/>
          </w:tcPr>
          <w:p w:rsidR="009F717A" w:rsidRPr="00785915" w:rsidRDefault="009F717A" w:rsidP="00B92D45">
            <w:pPr>
              <w:jc w:val="center"/>
              <w:rPr>
                <w:b/>
                <w:caps/>
              </w:rPr>
            </w:pPr>
            <w:r w:rsidRPr="00785915">
              <w:rPr>
                <w:b/>
                <w:caps/>
              </w:rPr>
              <w:t>9</w:t>
            </w:r>
          </w:p>
        </w:tc>
        <w:tc>
          <w:tcPr>
            <w:tcW w:w="4292" w:type="dxa"/>
            <w:vAlign w:val="center"/>
          </w:tcPr>
          <w:p w:rsidR="009F717A" w:rsidRPr="00785915" w:rsidRDefault="009F717A" w:rsidP="00785915">
            <w:r w:rsidRPr="00785915">
              <w:t xml:space="preserve">Инсталиране, обучение и </w:t>
            </w:r>
            <w:r w:rsidR="00294BD2">
              <w:t>гаранционно обслужване</w:t>
            </w:r>
            <w:r w:rsidRPr="00785915">
              <w:t xml:space="preserve">, включваща: </w:t>
            </w:r>
          </w:p>
          <w:p w:rsidR="009F717A" w:rsidRPr="00785915" w:rsidRDefault="009F717A" w:rsidP="00785915">
            <w:pPr>
              <w:numPr>
                <w:ilvl w:val="0"/>
                <w:numId w:val="26"/>
              </w:numPr>
              <w:spacing w:line="259" w:lineRule="auto"/>
            </w:pPr>
            <w:r w:rsidRPr="00785915">
              <w:t xml:space="preserve">Инсталиране и въвеждане в експлоатация в лабораторията на заявителя </w:t>
            </w:r>
            <w:r w:rsidR="00785915">
              <w:t>.</w:t>
            </w:r>
          </w:p>
          <w:p w:rsidR="009F717A" w:rsidRPr="00785915" w:rsidRDefault="009F717A" w:rsidP="00785915">
            <w:pPr>
              <w:numPr>
                <w:ilvl w:val="0"/>
                <w:numId w:val="26"/>
              </w:numPr>
              <w:spacing w:line="259" w:lineRule="auto"/>
            </w:pPr>
            <w:r w:rsidRPr="00785915">
              <w:t>Обучение за работа с апарата и за рутинна поддръжка</w:t>
            </w:r>
            <w:r w:rsidR="00785915">
              <w:t>.</w:t>
            </w:r>
          </w:p>
          <w:p w:rsidR="009F717A" w:rsidRPr="00785915" w:rsidRDefault="00294BD2" w:rsidP="00785915">
            <w:pPr>
              <w:numPr>
                <w:ilvl w:val="0"/>
                <w:numId w:val="26"/>
              </w:numPr>
              <w:spacing w:line="259" w:lineRule="auto"/>
            </w:pPr>
            <w:r>
              <w:t>Гаранционно обслужване</w:t>
            </w:r>
            <w:r w:rsidR="009F717A" w:rsidRPr="00785915">
              <w:t xml:space="preserve"> след инсталиране и въвеждане в експлоатация – минимум 12 месеца, включваща всички резервни части и труд</w:t>
            </w:r>
            <w:r w:rsidR="00785915">
              <w:t>.</w:t>
            </w:r>
          </w:p>
          <w:p w:rsidR="009F717A" w:rsidRPr="00785915" w:rsidRDefault="009F717A" w:rsidP="00785915">
            <w:pPr>
              <w:jc w:val="both"/>
            </w:pPr>
            <w:r w:rsidRPr="00785915">
              <w:rPr>
                <w:lang w:val="ru-RU"/>
              </w:rPr>
              <w:t>Доставката трябва да включва вс ички консумативи (</w:t>
            </w:r>
            <w:r w:rsidRPr="00785915">
              <w:t>ако са приложими</w:t>
            </w:r>
            <w:r w:rsidRPr="00785915">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785915"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784215" w:rsidRPr="00101D3E" w:rsidTr="00C95537">
        <w:trPr>
          <w:trHeight w:val="397"/>
        </w:trPr>
        <w:tc>
          <w:tcPr>
            <w:tcW w:w="9756" w:type="dxa"/>
            <w:gridSpan w:val="4"/>
            <w:shd w:val="clear" w:color="auto" w:fill="D9D9D9"/>
            <w:vAlign w:val="center"/>
          </w:tcPr>
          <w:p w:rsidR="00784215" w:rsidRPr="00101D3E" w:rsidRDefault="00784215" w:rsidP="00C95537">
            <w:pPr>
              <w:jc w:val="center"/>
              <w:rPr>
                <w:b/>
                <w:caps/>
                <w:sz w:val="22"/>
                <w:szCs w:val="22"/>
              </w:rPr>
            </w:pPr>
            <w:r w:rsidRPr="00101D3E">
              <w:rPr>
                <w:b/>
                <w:caps/>
                <w:sz w:val="22"/>
                <w:szCs w:val="22"/>
              </w:rPr>
              <w:t>5.5</w:t>
            </w:r>
            <w:r>
              <w:rPr>
                <w:b/>
                <w:caps/>
                <w:sz w:val="22"/>
                <w:szCs w:val="22"/>
              </w:rPr>
              <w:t>.</w:t>
            </w:r>
            <w:r w:rsidRPr="00101D3E">
              <w:rPr>
                <w:b/>
                <w:caps/>
                <w:sz w:val="22"/>
                <w:szCs w:val="22"/>
              </w:rPr>
              <w:t xml:space="preserve"> рН МЕТЪР</w:t>
            </w:r>
            <w:r>
              <w:rPr>
                <w:b/>
                <w:caps/>
                <w:sz w:val="22"/>
                <w:szCs w:val="22"/>
              </w:rPr>
              <w:t xml:space="preserve"> тип 1</w:t>
            </w:r>
            <w:r w:rsidRPr="00101D3E">
              <w:rPr>
                <w:b/>
                <w:caps/>
                <w:sz w:val="22"/>
                <w:szCs w:val="22"/>
              </w:rPr>
              <w:t xml:space="preserve">  </w:t>
            </w:r>
          </w:p>
        </w:tc>
      </w:tr>
      <w:tr w:rsidR="00784215" w:rsidRPr="00101D3E" w:rsidTr="00C95537">
        <w:trPr>
          <w:trHeight w:val="397"/>
        </w:trPr>
        <w:tc>
          <w:tcPr>
            <w:tcW w:w="9756" w:type="dxa"/>
            <w:gridSpan w:val="4"/>
            <w:shd w:val="clear" w:color="auto" w:fill="D9D9D9"/>
            <w:vAlign w:val="center"/>
          </w:tcPr>
          <w:p w:rsidR="00784215" w:rsidRPr="00101D3E" w:rsidRDefault="00784215" w:rsidP="00C95537">
            <w:pPr>
              <w:jc w:val="center"/>
              <w:rPr>
                <w:b/>
                <w:sz w:val="22"/>
                <w:szCs w:val="22"/>
              </w:rPr>
            </w:pPr>
            <w:r w:rsidRPr="00101D3E">
              <w:rPr>
                <w:b/>
                <w:i/>
                <w:caps/>
                <w:sz w:val="22"/>
                <w:szCs w:val="22"/>
              </w:rPr>
              <w:t xml:space="preserve">Изисквания на възложителя, подлежащи на оценяване по методиката за комплексна оценка на офертите за </w:t>
            </w:r>
            <w:r w:rsidRPr="00101D3E">
              <w:rPr>
                <w:b/>
                <w:sz w:val="22"/>
                <w:szCs w:val="22"/>
                <w:lang w:eastAsia="en-US"/>
              </w:rPr>
              <w:t>рН метър</w:t>
            </w:r>
            <w:r w:rsidRPr="00101D3E">
              <w:rPr>
                <w:b/>
                <w:sz w:val="22"/>
                <w:szCs w:val="22"/>
                <w:lang w:val="en-US" w:eastAsia="en-US"/>
              </w:rPr>
              <w:t xml:space="preserve">  </w:t>
            </w:r>
          </w:p>
        </w:tc>
      </w:tr>
      <w:tr w:rsidR="00784215" w:rsidRPr="00101D3E" w:rsidTr="00C95537">
        <w:tblPrEx>
          <w:tblLook w:val="00A0" w:firstRow="1" w:lastRow="0" w:firstColumn="1" w:lastColumn="0" w:noHBand="0" w:noVBand="0"/>
        </w:tblPrEx>
        <w:trPr>
          <w:gridAfter w:val="1"/>
          <w:wAfter w:w="8" w:type="dxa"/>
          <w:trHeight w:val="397"/>
        </w:trPr>
        <w:tc>
          <w:tcPr>
            <w:tcW w:w="503" w:type="dxa"/>
            <w:vAlign w:val="center"/>
          </w:tcPr>
          <w:p w:rsidR="00784215" w:rsidRPr="00101D3E" w:rsidRDefault="00784215" w:rsidP="00C95537">
            <w:pPr>
              <w:jc w:val="center"/>
              <w:rPr>
                <w:b/>
                <w:sz w:val="22"/>
                <w:szCs w:val="22"/>
              </w:rPr>
            </w:pPr>
            <w:r w:rsidRPr="00101D3E">
              <w:rPr>
                <w:b/>
                <w:sz w:val="22"/>
                <w:szCs w:val="22"/>
              </w:rPr>
              <w:t>№</w:t>
            </w:r>
          </w:p>
        </w:tc>
        <w:tc>
          <w:tcPr>
            <w:tcW w:w="4712" w:type="dxa"/>
            <w:vAlign w:val="center"/>
          </w:tcPr>
          <w:p w:rsidR="00784215" w:rsidRPr="00101D3E" w:rsidRDefault="00784215" w:rsidP="00C95537">
            <w:pPr>
              <w:jc w:val="center"/>
              <w:rPr>
                <w:b/>
                <w:sz w:val="22"/>
                <w:szCs w:val="22"/>
              </w:rPr>
            </w:pPr>
            <w:r w:rsidRPr="00101D3E">
              <w:rPr>
                <w:b/>
                <w:sz w:val="22"/>
                <w:szCs w:val="22"/>
              </w:rPr>
              <w:t>ИЗИСКВАНЕ НА ВЪЗЛОЖИТЕЛЯ</w:t>
            </w:r>
          </w:p>
        </w:tc>
        <w:tc>
          <w:tcPr>
            <w:tcW w:w="4533" w:type="dxa"/>
            <w:vAlign w:val="center"/>
          </w:tcPr>
          <w:p w:rsidR="00784215" w:rsidRPr="00101D3E" w:rsidRDefault="00784215" w:rsidP="00C95537">
            <w:pPr>
              <w:jc w:val="center"/>
              <w:rPr>
                <w:b/>
                <w:sz w:val="22"/>
                <w:szCs w:val="22"/>
              </w:rPr>
            </w:pPr>
            <w:r w:rsidRPr="00101D3E">
              <w:rPr>
                <w:b/>
                <w:sz w:val="22"/>
                <w:szCs w:val="22"/>
              </w:rPr>
              <w:t>ПРЕДЛОЖЕНИЕ НА УЧАСТНИКА</w:t>
            </w:r>
          </w:p>
          <w:p w:rsidR="00784215" w:rsidRPr="00101D3E" w:rsidRDefault="00784215" w:rsidP="00C95537">
            <w:pPr>
              <w:jc w:val="center"/>
              <w:rPr>
                <w:b/>
                <w:sz w:val="22"/>
                <w:szCs w:val="22"/>
              </w:rPr>
            </w:pPr>
            <w:r w:rsidRPr="00101D3E">
              <w:rPr>
                <w:b/>
                <w:sz w:val="22"/>
                <w:szCs w:val="22"/>
              </w:rPr>
              <w:t>(с посочена страница от официален документ, доказващ предложението)</w:t>
            </w:r>
          </w:p>
        </w:tc>
      </w:tr>
      <w:tr w:rsidR="00784215"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101D3E" w:rsidRDefault="00784215" w:rsidP="00C95537">
            <w:pPr>
              <w:jc w:val="center"/>
              <w:rPr>
                <w:b/>
                <w:i/>
                <w:caps/>
                <w:sz w:val="22"/>
                <w:szCs w:val="22"/>
              </w:rPr>
            </w:pPr>
            <w:r w:rsidRPr="00101D3E">
              <w:rPr>
                <w:b/>
                <w:i/>
                <w:caps/>
                <w:sz w:val="22"/>
                <w:szCs w:val="22"/>
              </w:rPr>
              <w:t>функционални изисквания</w:t>
            </w:r>
          </w:p>
        </w:tc>
      </w:tr>
      <w:tr w:rsidR="00784215" w:rsidRPr="00101D3E" w:rsidTr="00C95537">
        <w:tblPrEx>
          <w:tblLook w:val="00A0" w:firstRow="1" w:lastRow="0" w:firstColumn="1" w:lastColumn="0" w:noHBand="0" w:noVBand="0"/>
        </w:tblPrEx>
        <w:trPr>
          <w:gridAfter w:val="1"/>
          <w:wAfter w:w="8" w:type="dxa"/>
          <w:trHeight w:val="140"/>
        </w:trPr>
        <w:tc>
          <w:tcPr>
            <w:tcW w:w="503" w:type="dxa"/>
            <w:vAlign w:val="center"/>
          </w:tcPr>
          <w:p w:rsidR="00784215" w:rsidRPr="00101D3E" w:rsidRDefault="00784215" w:rsidP="00C95537">
            <w:pPr>
              <w:jc w:val="center"/>
              <w:rPr>
                <w:b/>
                <w:sz w:val="22"/>
                <w:szCs w:val="22"/>
              </w:rPr>
            </w:pPr>
            <w:r w:rsidRPr="00101D3E">
              <w:rPr>
                <w:b/>
                <w:sz w:val="22"/>
                <w:szCs w:val="22"/>
              </w:rPr>
              <w:t>Ф5.5.1</w:t>
            </w:r>
          </w:p>
        </w:tc>
        <w:tc>
          <w:tcPr>
            <w:tcW w:w="4712" w:type="dxa"/>
            <w:vAlign w:val="center"/>
          </w:tcPr>
          <w:p w:rsidR="00784215" w:rsidRPr="00101D3E" w:rsidRDefault="00784215" w:rsidP="00C95537">
            <w:pPr>
              <w:jc w:val="both"/>
              <w:rPr>
                <w:sz w:val="22"/>
                <w:szCs w:val="22"/>
              </w:rPr>
            </w:pPr>
            <w:r w:rsidRPr="00101D3E">
              <w:rPr>
                <w:sz w:val="22"/>
                <w:szCs w:val="22"/>
              </w:rPr>
              <w:t>Възможност за монтаж на държача на електрода от лява и дясна страна, в зависимост от нуждите</w:t>
            </w:r>
            <w:r>
              <w:rPr>
                <w:sz w:val="22"/>
                <w:szCs w:val="22"/>
              </w:rPr>
              <w:t>.</w:t>
            </w:r>
          </w:p>
        </w:tc>
        <w:tc>
          <w:tcPr>
            <w:tcW w:w="4533" w:type="dxa"/>
            <w:vAlign w:val="center"/>
          </w:tcPr>
          <w:p w:rsidR="00784215" w:rsidRPr="00101D3E" w:rsidRDefault="00784215" w:rsidP="00C95537">
            <w:pPr>
              <w:jc w:val="center"/>
              <w:rPr>
                <w:sz w:val="22"/>
                <w:szCs w:val="22"/>
              </w:rPr>
            </w:pPr>
          </w:p>
        </w:tc>
      </w:tr>
      <w:tr w:rsidR="00784215" w:rsidRPr="00101D3E" w:rsidTr="00C95537">
        <w:tblPrEx>
          <w:tblLook w:val="00A0" w:firstRow="1" w:lastRow="0" w:firstColumn="1" w:lastColumn="0" w:noHBand="0" w:noVBand="0"/>
        </w:tblPrEx>
        <w:trPr>
          <w:gridAfter w:val="1"/>
          <w:wAfter w:w="8" w:type="dxa"/>
          <w:trHeight w:val="140"/>
        </w:trPr>
        <w:tc>
          <w:tcPr>
            <w:tcW w:w="503" w:type="dxa"/>
            <w:vAlign w:val="center"/>
          </w:tcPr>
          <w:p w:rsidR="00784215" w:rsidRPr="00101D3E" w:rsidRDefault="00784215" w:rsidP="00C95537">
            <w:pPr>
              <w:jc w:val="center"/>
              <w:rPr>
                <w:b/>
                <w:sz w:val="22"/>
                <w:szCs w:val="22"/>
              </w:rPr>
            </w:pPr>
            <w:r w:rsidRPr="00101D3E">
              <w:rPr>
                <w:b/>
                <w:sz w:val="22"/>
                <w:szCs w:val="22"/>
              </w:rPr>
              <w:lastRenderedPageBreak/>
              <w:t>Ф5.5.2</w:t>
            </w:r>
          </w:p>
        </w:tc>
        <w:tc>
          <w:tcPr>
            <w:tcW w:w="4712" w:type="dxa"/>
            <w:vAlign w:val="center"/>
          </w:tcPr>
          <w:p w:rsidR="00784215" w:rsidRPr="00101D3E" w:rsidRDefault="00784215" w:rsidP="00C95537">
            <w:pPr>
              <w:jc w:val="both"/>
              <w:rPr>
                <w:sz w:val="22"/>
                <w:szCs w:val="22"/>
              </w:rPr>
            </w:pPr>
            <w:r w:rsidRPr="00101D3E">
              <w:rPr>
                <w:sz w:val="22"/>
                <w:szCs w:val="22"/>
              </w:rPr>
              <w:t xml:space="preserve">Възможност за автоматизирана  и ръчна компенсация на температурата </w:t>
            </w:r>
            <w:r w:rsidRPr="00101D3E">
              <w:rPr>
                <w:sz w:val="22"/>
                <w:szCs w:val="22"/>
                <w:lang w:val="en-US"/>
              </w:rPr>
              <w:t>(</w:t>
            </w:r>
            <w:r w:rsidRPr="00101D3E">
              <w:rPr>
                <w:sz w:val="22"/>
                <w:szCs w:val="22"/>
              </w:rPr>
              <w:t>ATC и MTC</w:t>
            </w:r>
            <w:r w:rsidRPr="00101D3E">
              <w:rPr>
                <w:sz w:val="22"/>
                <w:szCs w:val="22"/>
                <w:lang w:val="en-US"/>
              </w:rPr>
              <w:t>)</w:t>
            </w:r>
            <w:r>
              <w:rPr>
                <w:sz w:val="22"/>
                <w:szCs w:val="22"/>
              </w:rPr>
              <w:t>.</w:t>
            </w:r>
          </w:p>
        </w:tc>
        <w:tc>
          <w:tcPr>
            <w:tcW w:w="4533" w:type="dxa"/>
            <w:vAlign w:val="center"/>
          </w:tcPr>
          <w:p w:rsidR="00784215" w:rsidRPr="00101D3E" w:rsidRDefault="00784215" w:rsidP="00C95537">
            <w:pPr>
              <w:jc w:val="center"/>
              <w:rPr>
                <w:sz w:val="22"/>
                <w:szCs w:val="22"/>
              </w:rPr>
            </w:pPr>
          </w:p>
        </w:tc>
      </w:tr>
      <w:tr w:rsidR="00784215"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784215" w:rsidRPr="00101D3E" w:rsidRDefault="00784215" w:rsidP="00C95537">
            <w:pPr>
              <w:jc w:val="center"/>
              <w:rPr>
                <w:b/>
                <w:i/>
                <w:caps/>
                <w:sz w:val="22"/>
                <w:szCs w:val="22"/>
              </w:rPr>
            </w:pPr>
            <w:r w:rsidRPr="00101D3E">
              <w:rPr>
                <w:b/>
                <w:i/>
                <w:caps/>
                <w:sz w:val="22"/>
                <w:szCs w:val="22"/>
              </w:rPr>
              <w:t>гаранционни изисквания</w:t>
            </w:r>
          </w:p>
        </w:tc>
      </w:tr>
      <w:tr w:rsidR="00784215" w:rsidRPr="00101D3E" w:rsidTr="00C95537">
        <w:tblPrEx>
          <w:tblLook w:val="00A0" w:firstRow="1" w:lastRow="0" w:firstColumn="1" w:lastColumn="0" w:noHBand="0" w:noVBand="0"/>
        </w:tblPrEx>
        <w:trPr>
          <w:gridAfter w:val="1"/>
          <w:wAfter w:w="8" w:type="dxa"/>
          <w:trHeight w:val="397"/>
        </w:trPr>
        <w:tc>
          <w:tcPr>
            <w:tcW w:w="503" w:type="dxa"/>
            <w:vAlign w:val="center"/>
          </w:tcPr>
          <w:p w:rsidR="00784215" w:rsidRPr="00101D3E" w:rsidRDefault="00784215" w:rsidP="00C95537">
            <w:pPr>
              <w:jc w:val="center"/>
              <w:rPr>
                <w:b/>
                <w:sz w:val="22"/>
                <w:szCs w:val="22"/>
              </w:rPr>
            </w:pPr>
            <w:r w:rsidRPr="00101D3E">
              <w:rPr>
                <w:b/>
                <w:sz w:val="22"/>
                <w:szCs w:val="22"/>
              </w:rPr>
              <w:t>Г</w:t>
            </w:r>
            <w:r>
              <w:rPr>
                <w:b/>
                <w:sz w:val="22"/>
                <w:szCs w:val="22"/>
              </w:rPr>
              <w:t>5.5.</w:t>
            </w:r>
            <w:r w:rsidRPr="00101D3E">
              <w:rPr>
                <w:b/>
                <w:sz w:val="22"/>
                <w:szCs w:val="22"/>
              </w:rPr>
              <w:t>1</w:t>
            </w:r>
          </w:p>
        </w:tc>
        <w:tc>
          <w:tcPr>
            <w:tcW w:w="4712" w:type="dxa"/>
            <w:vAlign w:val="center"/>
          </w:tcPr>
          <w:p w:rsidR="00785915" w:rsidRDefault="00784215" w:rsidP="00784215">
            <w:pPr>
              <w:autoSpaceDE w:val="0"/>
              <w:autoSpaceDN w:val="0"/>
              <w:adjustRightInd w:val="0"/>
              <w:jc w:val="center"/>
              <w:rPr>
                <w:sz w:val="22"/>
                <w:szCs w:val="22"/>
              </w:rPr>
            </w:pPr>
            <w:r w:rsidRPr="00101D3E">
              <w:rPr>
                <w:sz w:val="22"/>
                <w:szCs w:val="22"/>
              </w:rPr>
              <w:t>Срок на гаранционното обслужване,</w:t>
            </w:r>
          </w:p>
          <w:p w:rsidR="00784215" w:rsidRPr="00101D3E" w:rsidRDefault="00784215" w:rsidP="00784215">
            <w:pPr>
              <w:autoSpaceDE w:val="0"/>
              <w:autoSpaceDN w:val="0"/>
              <w:adjustRightInd w:val="0"/>
              <w:jc w:val="center"/>
              <w:rPr>
                <w:b/>
                <w:sz w:val="22"/>
                <w:szCs w:val="22"/>
              </w:rPr>
            </w:pPr>
            <w:r>
              <w:rPr>
                <w:sz w:val="22"/>
                <w:szCs w:val="22"/>
              </w:rPr>
              <w:t xml:space="preserve"> </w:t>
            </w:r>
            <w:r w:rsidRPr="00101D3E">
              <w:rPr>
                <w:b/>
                <w:sz w:val="22"/>
                <w:szCs w:val="22"/>
              </w:rPr>
              <w:t>ГО</w:t>
            </w:r>
          </w:p>
        </w:tc>
        <w:tc>
          <w:tcPr>
            <w:tcW w:w="4533" w:type="dxa"/>
            <w:vAlign w:val="center"/>
          </w:tcPr>
          <w:p w:rsidR="00784215" w:rsidRPr="00101D3E" w:rsidRDefault="00784215" w:rsidP="00C95537">
            <w:pPr>
              <w:spacing w:before="100" w:beforeAutospacing="1"/>
              <w:jc w:val="center"/>
              <w:rPr>
                <w:sz w:val="22"/>
                <w:szCs w:val="22"/>
              </w:rPr>
            </w:pPr>
          </w:p>
        </w:tc>
      </w:tr>
    </w:tbl>
    <w:p w:rsidR="00784215" w:rsidRDefault="00784215" w:rsidP="009F717A"/>
    <w:p w:rsidR="00785915" w:rsidRPr="009F717A" w:rsidRDefault="00785915" w:rsidP="009F717A"/>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rPr>
              <w:t xml:space="preserve">5.6. рН метър тип 2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785915">
            <w:pPr>
              <w:jc w:val="both"/>
            </w:pPr>
            <w:r w:rsidRPr="009F717A">
              <w:t>Характеристики за измерване на рН</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 xml:space="preserve">диапазон 0,00 ... + 14,00pH </w:t>
            </w:r>
            <w:r w:rsidR="00785915">
              <w:rPr>
                <w:rFonts w:ascii="Times New Roman" w:hAnsi="Times New Roman"/>
              </w:rPr>
              <w:t>.</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разделителна способност - 0,01 pH</w:t>
            </w:r>
            <w:r w:rsidR="00785915">
              <w:rPr>
                <w:rFonts w:ascii="Times New Roman" w:hAnsi="Times New Roman"/>
              </w:rPr>
              <w:t>.</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очност ± 0,01 pH</w:t>
            </w:r>
            <w:r w:rsidR="00785915">
              <w:rPr>
                <w:rFonts w:ascii="Times New Roman" w:hAnsi="Times New Roman"/>
              </w:rPr>
              <w:t>.</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pH калибрирация, макс. 3 точки (4 предварително дефинирани буферни групи)</w:t>
            </w:r>
            <w:r w:rsidR="00785915">
              <w:rPr>
                <w:rFonts w:ascii="Times New Roman" w:hAnsi="Times New Roman"/>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Характеристики за измерване на проводимост</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обхват ± 2000 mV</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резолюция – 1 mV</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очност ± 1 mV</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Характеристики за измерване на температура</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емпературен диапазон  0 ... + 100 (°C)</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емпературна резолюция - 0,1(°C)</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температурна точност  ± 0,5 (°C)</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 xml:space="preserve">Дисплей сегментиран </w:t>
            </w:r>
            <w:r w:rsidR="00785915">
              <w:t>–</w:t>
            </w:r>
            <w:r w:rsidRPr="009F717A">
              <w:t xml:space="preserve"> LCD</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 xml:space="preserve">Изходи </w:t>
            </w:r>
            <w:r w:rsidR="00785915">
              <w:t>–</w:t>
            </w:r>
            <w:r w:rsidRPr="009F717A">
              <w:t xml:space="preserve"> аналогов</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rPr>
                <w:color w:val="FF0000"/>
              </w:rPr>
            </w:pPr>
            <w:r w:rsidRPr="009F717A">
              <w:t>Захранване 240 V; 50 - 60 Hz</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 xml:space="preserve">Максимални размери Ш×Г×В - 230× 50×70 мм </w:t>
            </w:r>
            <w:r w:rsidR="00785915">
              <w:t>.</w:t>
            </w:r>
          </w:p>
        </w:tc>
        <w:tc>
          <w:tcPr>
            <w:tcW w:w="4820" w:type="dxa"/>
            <w:vAlign w:val="center"/>
          </w:tcPr>
          <w:p w:rsidR="009F717A" w:rsidRPr="009F717A" w:rsidRDefault="009F717A" w:rsidP="00B92D45">
            <w:pPr>
              <w:jc w:val="center"/>
            </w:pPr>
          </w:p>
        </w:tc>
      </w:tr>
      <w:tr w:rsidR="009F717A" w:rsidRPr="009F717A" w:rsidTr="00785915">
        <w:tblPrEx>
          <w:tblLook w:val="00A0" w:firstRow="1" w:lastRow="0" w:firstColumn="1" w:lastColumn="0" w:noHBand="0" w:noVBand="0"/>
        </w:tblPrEx>
        <w:trPr>
          <w:gridAfter w:val="1"/>
          <w:wAfter w:w="8" w:type="dxa"/>
          <w:trHeight w:val="1849"/>
        </w:trPr>
        <w:tc>
          <w:tcPr>
            <w:tcW w:w="636" w:type="dxa"/>
            <w:vAlign w:val="center"/>
          </w:tcPr>
          <w:p w:rsidR="009F717A" w:rsidRPr="009F717A" w:rsidRDefault="009F717A" w:rsidP="00B92D45">
            <w:pPr>
              <w:jc w:val="center"/>
              <w:rPr>
                <w:b/>
                <w:caps/>
              </w:rPr>
            </w:pPr>
            <w:r w:rsidRPr="009F717A">
              <w:rPr>
                <w:b/>
                <w:caps/>
              </w:rPr>
              <w:lastRenderedPageBreak/>
              <w:t>8</w:t>
            </w:r>
          </w:p>
        </w:tc>
        <w:tc>
          <w:tcPr>
            <w:tcW w:w="4292" w:type="dxa"/>
          </w:tcPr>
          <w:p w:rsidR="009F717A" w:rsidRPr="009F717A" w:rsidRDefault="009F717A" w:rsidP="00785915">
            <w:pPr>
              <w:jc w:val="both"/>
            </w:pPr>
            <w:r w:rsidRPr="009F717A">
              <w:t>Окомплектовката да включва:</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комбиниран електрод за pH, температура и проводимост</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стойка и държач за електрод</w:t>
            </w:r>
          </w:p>
          <w:p w:rsidR="009F717A" w:rsidRPr="009F717A" w:rsidRDefault="009F717A" w:rsidP="00785915">
            <w:pPr>
              <w:pStyle w:val="ListParagraph"/>
              <w:numPr>
                <w:ilvl w:val="0"/>
                <w:numId w:val="26"/>
              </w:numPr>
              <w:spacing w:after="160" w:line="259" w:lineRule="auto"/>
              <w:jc w:val="both"/>
              <w:rPr>
                <w:rFonts w:ascii="Times New Roman" w:hAnsi="Times New Roman"/>
              </w:rPr>
            </w:pPr>
            <w:r w:rsidRPr="009F717A">
              <w:rPr>
                <w:rFonts w:ascii="Times New Roman" w:hAnsi="Times New Roman"/>
              </w:rPr>
              <w:t>буфери - сашета с pH - 4,01/7,00/9,21/10.00 минимум по 2 бр. от всеки вид</w:t>
            </w:r>
            <w:r w:rsidR="00785915">
              <w:rPr>
                <w:rFonts w:ascii="Times New Roman" w:hAnsi="Times New Roman"/>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2B62C8" w:rsidRDefault="002B62C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2B62C8" w:rsidRPr="00101D3E" w:rsidTr="00C95537">
        <w:trPr>
          <w:trHeight w:val="397"/>
        </w:trPr>
        <w:tc>
          <w:tcPr>
            <w:tcW w:w="9756" w:type="dxa"/>
            <w:gridSpan w:val="4"/>
            <w:shd w:val="clear" w:color="auto" w:fill="D9D9D9"/>
            <w:vAlign w:val="center"/>
          </w:tcPr>
          <w:p w:rsidR="002B62C8" w:rsidRPr="00101D3E" w:rsidRDefault="002B62C8" w:rsidP="002B62C8">
            <w:pPr>
              <w:jc w:val="center"/>
              <w:rPr>
                <w:b/>
                <w:caps/>
                <w:sz w:val="22"/>
                <w:szCs w:val="22"/>
              </w:rPr>
            </w:pPr>
            <w:r w:rsidRPr="00101D3E">
              <w:rPr>
                <w:b/>
                <w:caps/>
                <w:sz w:val="22"/>
                <w:szCs w:val="22"/>
              </w:rPr>
              <w:t>5.6</w:t>
            </w:r>
            <w:r>
              <w:rPr>
                <w:b/>
                <w:caps/>
                <w:sz w:val="22"/>
                <w:szCs w:val="22"/>
              </w:rPr>
              <w:t>.</w:t>
            </w:r>
            <w:r w:rsidRPr="00101D3E">
              <w:rPr>
                <w:b/>
                <w:caps/>
                <w:sz w:val="22"/>
                <w:szCs w:val="22"/>
              </w:rPr>
              <w:t xml:space="preserve"> рН МЕТЪР </w:t>
            </w:r>
            <w:r>
              <w:rPr>
                <w:b/>
                <w:caps/>
                <w:sz w:val="22"/>
                <w:szCs w:val="22"/>
              </w:rPr>
              <w:t>тип 2</w:t>
            </w:r>
            <w:r w:rsidRPr="00101D3E">
              <w:rPr>
                <w:b/>
                <w:caps/>
                <w:sz w:val="22"/>
                <w:szCs w:val="22"/>
              </w:rPr>
              <w:t xml:space="preserve"> </w:t>
            </w:r>
          </w:p>
        </w:tc>
      </w:tr>
      <w:tr w:rsidR="002B62C8" w:rsidRPr="00101D3E" w:rsidTr="00C95537">
        <w:trPr>
          <w:trHeight w:val="397"/>
        </w:trPr>
        <w:tc>
          <w:tcPr>
            <w:tcW w:w="9756" w:type="dxa"/>
            <w:gridSpan w:val="4"/>
            <w:shd w:val="clear" w:color="auto" w:fill="D9D9D9"/>
            <w:vAlign w:val="center"/>
          </w:tcPr>
          <w:p w:rsidR="002B62C8" w:rsidRPr="00101D3E" w:rsidRDefault="002B62C8" w:rsidP="00C95537">
            <w:pPr>
              <w:jc w:val="center"/>
              <w:rPr>
                <w:b/>
                <w:sz w:val="22"/>
                <w:szCs w:val="22"/>
              </w:rPr>
            </w:pPr>
            <w:r w:rsidRPr="00101D3E">
              <w:rPr>
                <w:b/>
                <w:i/>
                <w:caps/>
                <w:sz w:val="22"/>
                <w:szCs w:val="22"/>
              </w:rPr>
              <w:t xml:space="preserve">Изисквания на възложителя, подлежащи на оценяване по методиката за комплексна оценка на офертите за </w:t>
            </w:r>
            <w:r w:rsidRPr="00101D3E">
              <w:rPr>
                <w:b/>
                <w:sz w:val="22"/>
                <w:szCs w:val="22"/>
                <w:lang w:eastAsia="en-US"/>
              </w:rPr>
              <w:t>рН метър</w:t>
            </w:r>
            <w:r w:rsidRPr="00101D3E">
              <w:rPr>
                <w:b/>
                <w:sz w:val="22"/>
                <w:szCs w:val="22"/>
                <w:lang w:val="en-US" w:eastAsia="en-US"/>
              </w:rPr>
              <w:t xml:space="preserve">  </w:t>
            </w:r>
          </w:p>
        </w:tc>
      </w:tr>
      <w:tr w:rsidR="002B62C8" w:rsidRPr="00101D3E" w:rsidTr="00C95537">
        <w:tblPrEx>
          <w:tblLook w:val="00A0" w:firstRow="1" w:lastRow="0" w:firstColumn="1" w:lastColumn="0" w:noHBand="0" w:noVBand="0"/>
        </w:tblPrEx>
        <w:trPr>
          <w:gridAfter w:val="1"/>
          <w:wAfter w:w="8" w:type="dxa"/>
          <w:trHeight w:val="397"/>
        </w:trPr>
        <w:tc>
          <w:tcPr>
            <w:tcW w:w="503" w:type="dxa"/>
            <w:vAlign w:val="center"/>
          </w:tcPr>
          <w:p w:rsidR="002B62C8" w:rsidRPr="00101D3E" w:rsidRDefault="002B62C8" w:rsidP="00C95537">
            <w:pPr>
              <w:jc w:val="center"/>
              <w:rPr>
                <w:b/>
                <w:sz w:val="22"/>
                <w:szCs w:val="22"/>
              </w:rPr>
            </w:pPr>
            <w:r w:rsidRPr="00101D3E">
              <w:rPr>
                <w:b/>
                <w:sz w:val="22"/>
                <w:szCs w:val="22"/>
              </w:rPr>
              <w:t>№</w:t>
            </w:r>
          </w:p>
        </w:tc>
        <w:tc>
          <w:tcPr>
            <w:tcW w:w="4712" w:type="dxa"/>
            <w:vAlign w:val="center"/>
          </w:tcPr>
          <w:p w:rsidR="002B62C8" w:rsidRPr="00101D3E" w:rsidRDefault="002B62C8" w:rsidP="00C95537">
            <w:pPr>
              <w:jc w:val="center"/>
              <w:rPr>
                <w:b/>
                <w:sz w:val="22"/>
                <w:szCs w:val="22"/>
              </w:rPr>
            </w:pPr>
            <w:r w:rsidRPr="00101D3E">
              <w:rPr>
                <w:b/>
                <w:sz w:val="22"/>
                <w:szCs w:val="22"/>
              </w:rPr>
              <w:t>ИЗИСКВАНЕ НА ВЪЗЛОЖИТЕЛЯ</w:t>
            </w:r>
          </w:p>
        </w:tc>
        <w:tc>
          <w:tcPr>
            <w:tcW w:w="4533" w:type="dxa"/>
            <w:vAlign w:val="center"/>
          </w:tcPr>
          <w:p w:rsidR="002B62C8" w:rsidRPr="00101D3E" w:rsidRDefault="002B62C8" w:rsidP="00C95537">
            <w:pPr>
              <w:jc w:val="center"/>
              <w:rPr>
                <w:b/>
                <w:sz w:val="22"/>
                <w:szCs w:val="22"/>
              </w:rPr>
            </w:pPr>
            <w:r w:rsidRPr="00101D3E">
              <w:rPr>
                <w:b/>
                <w:sz w:val="22"/>
                <w:szCs w:val="22"/>
              </w:rPr>
              <w:t>ПРЕДЛОЖЕНИЕ НА УЧАСТНИКА</w:t>
            </w:r>
          </w:p>
          <w:p w:rsidR="002B62C8" w:rsidRPr="00101D3E" w:rsidRDefault="002B62C8" w:rsidP="00C95537">
            <w:pPr>
              <w:jc w:val="center"/>
              <w:rPr>
                <w:b/>
                <w:sz w:val="22"/>
                <w:szCs w:val="22"/>
              </w:rPr>
            </w:pPr>
            <w:r w:rsidRPr="00101D3E">
              <w:rPr>
                <w:b/>
                <w:sz w:val="22"/>
                <w:szCs w:val="22"/>
              </w:rPr>
              <w:t>(с посочена страница от официален документ, доказващ предложението)</w:t>
            </w:r>
          </w:p>
        </w:tc>
      </w:tr>
      <w:tr w:rsidR="002B62C8"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101D3E" w:rsidRDefault="002B62C8" w:rsidP="00C95537">
            <w:pPr>
              <w:jc w:val="center"/>
              <w:rPr>
                <w:b/>
                <w:i/>
                <w:caps/>
                <w:sz w:val="22"/>
                <w:szCs w:val="22"/>
              </w:rPr>
            </w:pPr>
            <w:r w:rsidRPr="00101D3E">
              <w:rPr>
                <w:b/>
                <w:i/>
                <w:caps/>
                <w:sz w:val="22"/>
                <w:szCs w:val="22"/>
              </w:rPr>
              <w:t>функционални изисквания</w:t>
            </w:r>
          </w:p>
        </w:tc>
      </w:tr>
      <w:tr w:rsidR="002B62C8" w:rsidRPr="00101D3E" w:rsidTr="00C95537">
        <w:tblPrEx>
          <w:tblLook w:val="00A0" w:firstRow="1" w:lastRow="0" w:firstColumn="1" w:lastColumn="0" w:noHBand="0" w:noVBand="0"/>
        </w:tblPrEx>
        <w:trPr>
          <w:gridAfter w:val="1"/>
          <w:wAfter w:w="8" w:type="dxa"/>
          <w:trHeight w:val="140"/>
        </w:trPr>
        <w:tc>
          <w:tcPr>
            <w:tcW w:w="503" w:type="dxa"/>
            <w:vAlign w:val="center"/>
          </w:tcPr>
          <w:p w:rsidR="002B62C8" w:rsidRPr="00101D3E" w:rsidRDefault="002B62C8" w:rsidP="00C95537">
            <w:pPr>
              <w:jc w:val="center"/>
              <w:rPr>
                <w:b/>
                <w:sz w:val="22"/>
                <w:szCs w:val="22"/>
              </w:rPr>
            </w:pPr>
            <w:r w:rsidRPr="00101D3E">
              <w:rPr>
                <w:b/>
                <w:sz w:val="22"/>
                <w:szCs w:val="22"/>
              </w:rPr>
              <w:t>Ф5.6.1</w:t>
            </w:r>
          </w:p>
        </w:tc>
        <w:tc>
          <w:tcPr>
            <w:tcW w:w="4712" w:type="dxa"/>
            <w:vAlign w:val="center"/>
          </w:tcPr>
          <w:p w:rsidR="002B62C8" w:rsidRPr="00101D3E" w:rsidRDefault="002B62C8" w:rsidP="00C95537">
            <w:pPr>
              <w:jc w:val="both"/>
              <w:rPr>
                <w:sz w:val="22"/>
                <w:szCs w:val="22"/>
              </w:rPr>
            </w:pPr>
            <w:r w:rsidRPr="00101D3E">
              <w:rPr>
                <w:sz w:val="22"/>
                <w:szCs w:val="22"/>
              </w:rPr>
              <w:t>Възможност за монтаж на държача на електрода от лява и дясна страна, в зависимост от нуждите</w:t>
            </w:r>
            <w:r>
              <w:rPr>
                <w:sz w:val="22"/>
                <w:szCs w:val="22"/>
              </w:rPr>
              <w:t>.</w:t>
            </w:r>
          </w:p>
        </w:tc>
        <w:tc>
          <w:tcPr>
            <w:tcW w:w="4533" w:type="dxa"/>
            <w:vAlign w:val="center"/>
          </w:tcPr>
          <w:p w:rsidR="002B62C8" w:rsidRPr="00101D3E" w:rsidRDefault="002B62C8" w:rsidP="00C95537">
            <w:pPr>
              <w:jc w:val="center"/>
              <w:rPr>
                <w:sz w:val="22"/>
                <w:szCs w:val="22"/>
              </w:rPr>
            </w:pPr>
          </w:p>
        </w:tc>
      </w:tr>
      <w:tr w:rsidR="002B62C8" w:rsidRPr="00101D3E" w:rsidTr="00C95537">
        <w:tblPrEx>
          <w:tblLook w:val="00A0" w:firstRow="1" w:lastRow="0" w:firstColumn="1" w:lastColumn="0" w:noHBand="0" w:noVBand="0"/>
        </w:tblPrEx>
        <w:trPr>
          <w:gridAfter w:val="1"/>
          <w:wAfter w:w="8" w:type="dxa"/>
          <w:trHeight w:val="140"/>
        </w:trPr>
        <w:tc>
          <w:tcPr>
            <w:tcW w:w="503" w:type="dxa"/>
            <w:vAlign w:val="center"/>
          </w:tcPr>
          <w:p w:rsidR="002B62C8" w:rsidRPr="00101D3E" w:rsidRDefault="002B62C8" w:rsidP="00C95537">
            <w:pPr>
              <w:jc w:val="center"/>
              <w:rPr>
                <w:b/>
                <w:sz w:val="22"/>
                <w:szCs w:val="22"/>
              </w:rPr>
            </w:pPr>
            <w:r w:rsidRPr="00101D3E">
              <w:rPr>
                <w:b/>
                <w:sz w:val="22"/>
                <w:szCs w:val="22"/>
              </w:rPr>
              <w:t>Ф5.6.2</w:t>
            </w:r>
          </w:p>
        </w:tc>
        <w:tc>
          <w:tcPr>
            <w:tcW w:w="4712" w:type="dxa"/>
            <w:vAlign w:val="center"/>
          </w:tcPr>
          <w:p w:rsidR="002B62C8" w:rsidRPr="00101D3E" w:rsidRDefault="002B62C8" w:rsidP="00C95537">
            <w:pPr>
              <w:jc w:val="both"/>
              <w:rPr>
                <w:sz w:val="22"/>
                <w:szCs w:val="22"/>
              </w:rPr>
            </w:pPr>
            <w:r w:rsidRPr="00101D3E">
              <w:rPr>
                <w:sz w:val="22"/>
                <w:szCs w:val="22"/>
              </w:rPr>
              <w:t xml:space="preserve">Възможност за автоматизирана  и ръчна компенсация на температурата </w:t>
            </w:r>
            <w:r w:rsidRPr="00101D3E">
              <w:rPr>
                <w:sz w:val="22"/>
                <w:szCs w:val="22"/>
                <w:lang w:val="en-US"/>
              </w:rPr>
              <w:t>(</w:t>
            </w:r>
            <w:r w:rsidRPr="00101D3E">
              <w:rPr>
                <w:sz w:val="22"/>
                <w:szCs w:val="22"/>
              </w:rPr>
              <w:t>ATC и MTC</w:t>
            </w:r>
            <w:r w:rsidRPr="00101D3E">
              <w:rPr>
                <w:sz w:val="22"/>
                <w:szCs w:val="22"/>
                <w:lang w:val="en-US"/>
              </w:rPr>
              <w:t>)</w:t>
            </w:r>
            <w:r>
              <w:rPr>
                <w:sz w:val="22"/>
                <w:szCs w:val="22"/>
              </w:rPr>
              <w:t>.</w:t>
            </w:r>
          </w:p>
        </w:tc>
        <w:tc>
          <w:tcPr>
            <w:tcW w:w="4533" w:type="dxa"/>
            <w:vAlign w:val="center"/>
          </w:tcPr>
          <w:p w:rsidR="002B62C8" w:rsidRPr="00101D3E" w:rsidRDefault="002B62C8" w:rsidP="00C95537">
            <w:pPr>
              <w:jc w:val="center"/>
              <w:rPr>
                <w:sz w:val="22"/>
                <w:szCs w:val="22"/>
              </w:rPr>
            </w:pPr>
          </w:p>
        </w:tc>
      </w:tr>
      <w:tr w:rsidR="002B62C8" w:rsidRPr="00101D3E"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101D3E" w:rsidRDefault="002B62C8" w:rsidP="00C95537">
            <w:pPr>
              <w:jc w:val="center"/>
              <w:rPr>
                <w:b/>
                <w:i/>
                <w:caps/>
                <w:sz w:val="22"/>
                <w:szCs w:val="22"/>
              </w:rPr>
            </w:pPr>
            <w:r w:rsidRPr="00101D3E">
              <w:rPr>
                <w:b/>
                <w:i/>
                <w:caps/>
                <w:sz w:val="22"/>
                <w:szCs w:val="22"/>
              </w:rPr>
              <w:t>гаранционни изисквания</w:t>
            </w:r>
          </w:p>
        </w:tc>
      </w:tr>
      <w:tr w:rsidR="002B62C8" w:rsidRPr="00101D3E" w:rsidTr="00C95537">
        <w:tblPrEx>
          <w:tblLook w:val="00A0" w:firstRow="1" w:lastRow="0" w:firstColumn="1" w:lastColumn="0" w:noHBand="0" w:noVBand="0"/>
        </w:tblPrEx>
        <w:trPr>
          <w:gridAfter w:val="1"/>
          <w:wAfter w:w="8" w:type="dxa"/>
          <w:trHeight w:val="397"/>
        </w:trPr>
        <w:tc>
          <w:tcPr>
            <w:tcW w:w="503" w:type="dxa"/>
            <w:vAlign w:val="center"/>
          </w:tcPr>
          <w:p w:rsidR="002B62C8" w:rsidRPr="00101D3E" w:rsidRDefault="002B62C8" w:rsidP="00C95537">
            <w:pPr>
              <w:jc w:val="center"/>
              <w:rPr>
                <w:b/>
                <w:sz w:val="22"/>
                <w:szCs w:val="22"/>
              </w:rPr>
            </w:pPr>
            <w:r w:rsidRPr="00101D3E">
              <w:rPr>
                <w:b/>
                <w:sz w:val="22"/>
                <w:szCs w:val="22"/>
              </w:rPr>
              <w:t>Г</w:t>
            </w:r>
            <w:r>
              <w:rPr>
                <w:b/>
                <w:sz w:val="22"/>
                <w:szCs w:val="22"/>
              </w:rPr>
              <w:t>5.6.</w:t>
            </w:r>
            <w:r w:rsidRPr="00101D3E">
              <w:rPr>
                <w:b/>
                <w:sz w:val="22"/>
                <w:szCs w:val="22"/>
              </w:rPr>
              <w:t>1</w:t>
            </w:r>
          </w:p>
        </w:tc>
        <w:tc>
          <w:tcPr>
            <w:tcW w:w="4712" w:type="dxa"/>
            <w:vAlign w:val="center"/>
          </w:tcPr>
          <w:p w:rsidR="00785915" w:rsidRDefault="002B62C8" w:rsidP="002B62C8">
            <w:pPr>
              <w:autoSpaceDE w:val="0"/>
              <w:autoSpaceDN w:val="0"/>
              <w:adjustRightInd w:val="0"/>
              <w:jc w:val="center"/>
              <w:rPr>
                <w:sz w:val="22"/>
                <w:szCs w:val="22"/>
              </w:rPr>
            </w:pPr>
            <w:r w:rsidRPr="00101D3E">
              <w:rPr>
                <w:sz w:val="22"/>
                <w:szCs w:val="22"/>
              </w:rPr>
              <w:t>Срок на гаранционното обслужване,</w:t>
            </w:r>
            <w:r>
              <w:rPr>
                <w:sz w:val="22"/>
                <w:szCs w:val="22"/>
              </w:rPr>
              <w:t xml:space="preserve"> </w:t>
            </w:r>
          </w:p>
          <w:p w:rsidR="002B62C8" w:rsidRPr="00101D3E" w:rsidRDefault="002B62C8" w:rsidP="002B62C8">
            <w:pPr>
              <w:autoSpaceDE w:val="0"/>
              <w:autoSpaceDN w:val="0"/>
              <w:adjustRightInd w:val="0"/>
              <w:jc w:val="center"/>
              <w:rPr>
                <w:b/>
                <w:sz w:val="22"/>
                <w:szCs w:val="22"/>
              </w:rPr>
            </w:pPr>
            <w:r w:rsidRPr="00101D3E">
              <w:rPr>
                <w:b/>
                <w:sz w:val="22"/>
                <w:szCs w:val="22"/>
              </w:rPr>
              <w:t>ГО</w:t>
            </w:r>
          </w:p>
        </w:tc>
        <w:tc>
          <w:tcPr>
            <w:tcW w:w="4533" w:type="dxa"/>
            <w:vAlign w:val="center"/>
          </w:tcPr>
          <w:p w:rsidR="002B62C8" w:rsidRPr="00101D3E" w:rsidRDefault="002B62C8" w:rsidP="00C95537">
            <w:pPr>
              <w:spacing w:before="100" w:beforeAutospacing="1"/>
              <w:jc w:val="center"/>
              <w:rPr>
                <w:sz w:val="22"/>
                <w:szCs w:val="22"/>
              </w:rPr>
            </w:pPr>
          </w:p>
        </w:tc>
      </w:tr>
    </w:tbl>
    <w:p w:rsidR="002B62C8" w:rsidRDefault="002B62C8" w:rsidP="009F717A"/>
    <w:p w:rsidR="004F12D0" w:rsidRDefault="004F12D0" w:rsidP="009F717A"/>
    <w:p w:rsidR="004F12D0" w:rsidRPr="009F717A" w:rsidRDefault="004F12D0"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7. МАГНИТНА БЪРКАЛКА С НАГРЯВАНЕ ТИП 1</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785915">
            <w:pPr>
              <w:jc w:val="both"/>
            </w:pPr>
            <w:r w:rsidRPr="009F717A">
              <w:t>Капацитет за разбъркване поне 10 H</w:t>
            </w:r>
            <w:r w:rsidR="00785915">
              <w:rPr>
                <w:vertAlign w:val="subscript"/>
              </w:rPr>
              <w:t>2</w:t>
            </w:r>
            <w:r w:rsidRPr="009F717A">
              <w:t xml:space="preserve">O (l)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Диапазон на скоростта  100 – 2000 (мин</w:t>
            </w:r>
            <w:r w:rsidRPr="009F717A">
              <w:rPr>
                <w:vertAlign w:val="superscript"/>
              </w:rPr>
              <w:t>-1</w:t>
            </w:r>
            <w:r w:rsidRPr="009F717A">
              <w:t>) или по-широк</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 xml:space="preserve">Температурен обхват -  стайна до 320 (°C) или по-висок  </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Топлинна мощност минимум  400 (W)</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Материал на плочата - неръждаема стоман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pPr>
            <w:r w:rsidRPr="009F717A">
              <w:t xml:space="preserve">Минимален размер на плочата Ø 125 (мм)                      </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Сертификати: IP клас на защита съгласно DIN EN 60529: IP 21</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785915">
            <w:pPr>
              <w:jc w:val="both"/>
            </w:pPr>
            <w:r w:rsidRPr="009F717A">
              <w:t>Максимални размери - Ш×Г×В: 175×220×125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785915">
            <w:pPr>
              <w:jc w:val="both"/>
            </w:pPr>
            <w:r w:rsidRPr="009F717A">
              <w:t>Окомплектовката да включва: статив от неръждаема стомана, дължина максимум 450 мм, Ø 10 мм, муфа за прикрепяне на сонди</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785915">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2B62C8" w:rsidRPr="00246937" w:rsidTr="00C95537">
        <w:trPr>
          <w:trHeight w:val="397"/>
        </w:trPr>
        <w:tc>
          <w:tcPr>
            <w:tcW w:w="9756" w:type="dxa"/>
            <w:gridSpan w:val="4"/>
            <w:shd w:val="clear" w:color="auto" w:fill="D9D9D9"/>
            <w:vAlign w:val="center"/>
          </w:tcPr>
          <w:p w:rsidR="002B62C8" w:rsidRPr="00246937" w:rsidRDefault="002B62C8" w:rsidP="002B62C8">
            <w:pPr>
              <w:jc w:val="center"/>
              <w:rPr>
                <w:b/>
                <w:caps/>
                <w:sz w:val="22"/>
                <w:szCs w:val="22"/>
              </w:rPr>
            </w:pPr>
            <w:r w:rsidRPr="00246937">
              <w:rPr>
                <w:b/>
                <w:caps/>
                <w:sz w:val="22"/>
                <w:szCs w:val="22"/>
              </w:rPr>
              <w:t>5.7</w:t>
            </w:r>
            <w:r>
              <w:rPr>
                <w:b/>
                <w:caps/>
                <w:sz w:val="22"/>
                <w:szCs w:val="22"/>
              </w:rPr>
              <w:t>.</w:t>
            </w:r>
            <w:r w:rsidRPr="00246937">
              <w:rPr>
                <w:b/>
                <w:caps/>
                <w:sz w:val="22"/>
                <w:szCs w:val="22"/>
              </w:rPr>
              <w:t xml:space="preserve"> МАГНИТНА БЪРКАЛКА С НАГРЯВАНЕ  </w:t>
            </w:r>
          </w:p>
        </w:tc>
      </w:tr>
      <w:tr w:rsidR="002B62C8" w:rsidRPr="00246937" w:rsidTr="00C95537">
        <w:trPr>
          <w:trHeight w:val="397"/>
        </w:trPr>
        <w:tc>
          <w:tcPr>
            <w:tcW w:w="9756" w:type="dxa"/>
            <w:gridSpan w:val="4"/>
            <w:shd w:val="clear" w:color="auto" w:fill="D9D9D9"/>
            <w:vAlign w:val="center"/>
          </w:tcPr>
          <w:p w:rsidR="002B62C8" w:rsidRPr="00246937" w:rsidRDefault="002B62C8" w:rsidP="00C95537">
            <w:pPr>
              <w:jc w:val="center"/>
              <w:rPr>
                <w:b/>
                <w:sz w:val="22"/>
                <w:szCs w:val="22"/>
              </w:rPr>
            </w:pPr>
            <w:r w:rsidRPr="00246937">
              <w:rPr>
                <w:b/>
                <w:i/>
                <w:caps/>
                <w:sz w:val="22"/>
                <w:szCs w:val="22"/>
              </w:rPr>
              <w:lastRenderedPageBreak/>
              <w:t xml:space="preserve">Изисквания на възложителя, подлежащи на оценяване по методиката за комплексна оценка на офертите за </w:t>
            </w:r>
            <w:r w:rsidRPr="00246937">
              <w:rPr>
                <w:b/>
                <w:i/>
                <w:sz w:val="22"/>
                <w:szCs w:val="22"/>
                <w:lang w:eastAsia="en-US"/>
              </w:rPr>
              <w:t>МАГНИТНА БЪРКАЛКА С НАГРЯВАНЕ</w:t>
            </w:r>
            <w:r w:rsidRPr="00246937">
              <w:rPr>
                <w:b/>
                <w:sz w:val="22"/>
                <w:szCs w:val="22"/>
                <w:lang w:val="en-US" w:eastAsia="en-US"/>
              </w:rPr>
              <w:t xml:space="preserve">  </w:t>
            </w:r>
          </w:p>
        </w:tc>
      </w:tr>
      <w:tr w:rsidR="002B62C8" w:rsidRPr="00246937" w:rsidTr="00C95537">
        <w:tblPrEx>
          <w:tblLook w:val="00A0" w:firstRow="1" w:lastRow="0" w:firstColumn="1" w:lastColumn="0" w:noHBand="0" w:noVBand="0"/>
        </w:tblPrEx>
        <w:trPr>
          <w:gridAfter w:val="1"/>
          <w:wAfter w:w="8" w:type="dxa"/>
          <w:trHeight w:val="397"/>
        </w:trPr>
        <w:tc>
          <w:tcPr>
            <w:tcW w:w="503" w:type="dxa"/>
            <w:vAlign w:val="center"/>
          </w:tcPr>
          <w:p w:rsidR="002B62C8" w:rsidRPr="00246937" w:rsidRDefault="002B62C8" w:rsidP="00C95537">
            <w:pPr>
              <w:jc w:val="center"/>
              <w:rPr>
                <w:b/>
                <w:sz w:val="22"/>
                <w:szCs w:val="22"/>
              </w:rPr>
            </w:pPr>
            <w:r w:rsidRPr="00246937">
              <w:rPr>
                <w:b/>
                <w:sz w:val="22"/>
                <w:szCs w:val="22"/>
              </w:rPr>
              <w:t>№</w:t>
            </w:r>
          </w:p>
        </w:tc>
        <w:tc>
          <w:tcPr>
            <w:tcW w:w="4712" w:type="dxa"/>
            <w:vAlign w:val="center"/>
          </w:tcPr>
          <w:p w:rsidR="002B62C8" w:rsidRPr="00246937" w:rsidRDefault="002B62C8" w:rsidP="00C95537">
            <w:pPr>
              <w:jc w:val="center"/>
              <w:rPr>
                <w:b/>
                <w:sz w:val="22"/>
                <w:szCs w:val="22"/>
              </w:rPr>
            </w:pPr>
            <w:r w:rsidRPr="00246937">
              <w:rPr>
                <w:b/>
                <w:sz w:val="22"/>
                <w:szCs w:val="22"/>
              </w:rPr>
              <w:t>ИЗИСКВАНЕ НА ВЪЗЛОЖИТЕЛЯ</w:t>
            </w:r>
          </w:p>
        </w:tc>
        <w:tc>
          <w:tcPr>
            <w:tcW w:w="4533" w:type="dxa"/>
            <w:vAlign w:val="center"/>
          </w:tcPr>
          <w:p w:rsidR="002B62C8" w:rsidRPr="00246937" w:rsidRDefault="002B62C8" w:rsidP="00C95537">
            <w:pPr>
              <w:jc w:val="center"/>
              <w:rPr>
                <w:b/>
                <w:sz w:val="22"/>
                <w:szCs w:val="22"/>
              </w:rPr>
            </w:pPr>
            <w:r w:rsidRPr="00246937">
              <w:rPr>
                <w:b/>
                <w:sz w:val="22"/>
                <w:szCs w:val="22"/>
              </w:rPr>
              <w:t>ПРЕДЛОЖЕНИЕ НА УЧАСТНИКА</w:t>
            </w:r>
          </w:p>
          <w:p w:rsidR="002B62C8" w:rsidRPr="00246937" w:rsidRDefault="002B62C8" w:rsidP="00C95537">
            <w:pPr>
              <w:jc w:val="center"/>
              <w:rPr>
                <w:b/>
                <w:sz w:val="22"/>
                <w:szCs w:val="22"/>
              </w:rPr>
            </w:pPr>
            <w:r w:rsidRPr="00246937">
              <w:rPr>
                <w:b/>
                <w:sz w:val="22"/>
                <w:szCs w:val="22"/>
              </w:rPr>
              <w:t>(с посочена страница от официален документ, доказващ предложението)</w:t>
            </w:r>
          </w:p>
        </w:tc>
      </w:tr>
      <w:tr w:rsidR="002B62C8" w:rsidRPr="00246937"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246937" w:rsidRDefault="002B62C8" w:rsidP="00C95537">
            <w:pPr>
              <w:jc w:val="center"/>
              <w:rPr>
                <w:b/>
                <w:i/>
                <w:caps/>
                <w:sz w:val="22"/>
                <w:szCs w:val="22"/>
              </w:rPr>
            </w:pPr>
            <w:r w:rsidRPr="00246937">
              <w:rPr>
                <w:b/>
                <w:i/>
                <w:caps/>
                <w:sz w:val="22"/>
                <w:szCs w:val="22"/>
              </w:rPr>
              <w:t>функционални изисквания</w:t>
            </w:r>
          </w:p>
        </w:tc>
      </w:tr>
      <w:tr w:rsidR="002B62C8" w:rsidRPr="00246937" w:rsidTr="00C95537">
        <w:tblPrEx>
          <w:tblLook w:val="00A0" w:firstRow="1" w:lastRow="0" w:firstColumn="1" w:lastColumn="0" w:noHBand="0" w:noVBand="0"/>
        </w:tblPrEx>
        <w:trPr>
          <w:gridAfter w:val="1"/>
          <w:wAfter w:w="8" w:type="dxa"/>
          <w:trHeight w:val="140"/>
        </w:trPr>
        <w:tc>
          <w:tcPr>
            <w:tcW w:w="503" w:type="dxa"/>
            <w:vAlign w:val="center"/>
          </w:tcPr>
          <w:p w:rsidR="002B62C8" w:rsidRPr="00246937" w:rsidRDefault="002B62C8" w:rsidP="00C95537">
            <w:pPr>
              <w:jc w:val="center"/>
              <w:rPr>
                <w:b/>
                <w:sz w:val="22"/>
                <w:szCs w:val="22"/>
              </w:rPr>
            </w:pPr>
            <w:r w:rsidRPr="00246937">
              <w:rPr>
                <w:b/>
                <w:sz w:val="22"/>
                <w:szCs w:val="22"/>
              </w:rPr>
              <w:t>Ф5.7.1</w:t>
            </w:r>
          </w:p>
        </w:tc>
        <w:tc>
          <w:tcPr>
            <w:tcW w:w="4712" w:type="dxa"/>
            <w:vAlign w:val="center"/>
          </w:tcPr>
          <w:p w:rsidR="002B62C8" w:rsidRPr="00246937" w:rsidRDefault="002B62C8" w:rsidP="00C95537">
            <w:pPr>
              <w:jc w:val="both"/>
              <w:rPr>
                <w:sz w:val="22"/>
                <w:szCs w:val="22"/>
              </w:rPr>
            </w:pPr>
            <w:r w:rsidRPr="00246937">
              <w:rPr>
                <w:sz w:val="22"/>
                <w:szCs w:val="22"/>
              </w:rPr>
              <w:t>Вградена система за безопасност над максималната допустима температура и автоматично изключване на апарата</w:t>
            </w:r>
            <w:r>
              <w:rPr>
                <w:sz w:val="22"/>
                <w:szCs w:val="22"/>
              </w:rPr>
              <w:t>.</w:t>
            </w:r>
          </w:p>
        </w:tc>
        <w:tc>
          <w:tcPr>
            <w:tcW w:w="4533" w:type="dxa"/>
            <w:vAlign w:val="center"/>
          </w:tcPr>
          <w:p w:rsidR="002B62C8" w:rsidRPr="00246937" w:rsidRDefault="002B62C8" w:rsidP="00C95537">
            <w:pPr>
              <w:jc w:val="center"/>
              <w:rPr>
                <w:sz w:val="22"/>
                <w:szCs w:val="22"/>
              </w:rPr>
            </w:pPr>
          </w:p>
        </w:tc>
      </w:tr>
      <w:tr w:rsidR="002B62C8" w:rsidRPr="00246937"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246937" w:rsidRDefault="002B62C8" w:rsidP="00C95537">
            <w:pPr>
              <w:jc w:val="center"/>
              <w:rPr>
                <w:b/>
                <w:i/>
                <w:caps/>
                <w:sz w:val="22"/>
                <w:szCs w:val="22"/>
              </w:rPr>
            </w:pPr>
            <w:r w:rsidRPr="00246937">
              <w:rPr>
                <w:b/>
                <w:i/>
                <w:caps/>
                <w:sz w:val="22"/>
                <w:szCs w:val="22"/>
              </w:rPr>
              <w:t>гаранционни изисквания</w:t>
            </w:r>
          </w:p>
        </w:tc>
      </w:tr>
      <w:tr w:rsidR="002B62C8" w:rsidRPr="00246937" w:rsidTr="00C95537">
        <w:tblPrEx>
          <w:tblLook w:val="00A0" w:firstRow="1" w:lastRow="0" w:firstColumn="1" w:lastColumn="0" w:noHBand="0" w:noVBand="0"/>
        </w:tblPrEx>
        <w:trPr>
          <w:gridAfter w:val="1"/>
          <w:wAfter w:w="8" w:type="dxa"/>
          <w:trHeight w:val="397"/>
        </w:trPr>
        <w:tc>
          <w:tcPr>
            <w:tcW w:w="503" w:type="dxa"/>
            <w:vAlign w:val="center"/>
          </w:tcPr>
          <w:p w:rsidR="002B62C8" w:rsidRPr="00246937" w:rsidRDefault="002B62C8" w:rsidP="00C95537">
            <w:pPr>
              <w:jc w:val="center"/>
              <w:rPr>
                <w:b/>
                <w:sz w:val="22"/>
                <w:szCs w:val="22"/>
              </w:rPr>
            </w:pPr>
            <w:r w:rsidRPr="00246937">
              <w:rPr>
                <w:b/>
                <w:sz w:val="22"/>
                <w:szCs w:val="22"/>
              </w:rPr>
              <w:t>Г5.7.1</w:t>
            </w:r>
          </w:p>
        </w:tc>
        <w:tc>
          <w:tcPr>
            <w:tcW w:w="4712" w:type="dxa"/>
            <w:vAlign w:val="center"/>
          </w:tcPr>
          <w:p w:rsidR="00785915" w:rsidRDefault="002B62C8" w:rsidP="002B62C8">
            <w:pPr>
              <w:autoSpaceDE w:val="0"/>
              <w:autoSpaceDN w:val="0"/>
              <w:adjustRightInd w:val="0"/>
              <w:jc w:val="center"/>
              <w:rPr>
                <w:sz w:val="22"/>
                <w:szCs w:val="22"/>
              </w:rPr>
            </w:pPr>
            <w:r w:rsidRPr="00246937">
              <w:rPr>
                <w:sz w:val="22"/>
                <w:szCs w:val="22"/>
              </w:rPr>
              <w:t>Срок на гаранционното обслужване,</w:t>
            </w:r>
            <w:r>
              <w:rPr>
                <w:sz w:val="22"/>
                <w:szCs w:val="22"/>
              </w:rPr>
              <w:t xml:space="preserve"> </w:t>
            </w:r>
          </w:p>
          <w:p w:rsidR="002B62C8" w:rsidRPr="00246937" w:rsidRDefault="002B62C8" w:rsidP="002B62C8">
            <w:pPr>
              <w:autoSpaceDE w:val="0"/>
              <w:autoSpaceDN w:val="0"/>
              <w:adjustRightInd w:val="0"/>
              <w:jc w:val="center"/>
              <w:rPr>
                <w:b/>
                <w:sz w:val="22"/>
                <w:szCs w:val="22"/>
              </w:rPr>
            </w:pPr>
            <w:r w:rsidRPr="00246937">
              <w:rPr>
                <w:b/>
                <w:sz w:val="22"/>
                <w:szCs w:val="22"/>
              </w:rPr>
              <w:t>ГО</w:t>
            </w:r>
          </w:p>
        </w:tc>
        <w:tc>
          <w:tcPr>
            <w:tcW w:w="4533" w:type="dxa"/>
            <w:vAlign w:val="center"/>
          </w:tcPr>
          <w:p w:rsidR="002B62C8" w:rsidRPr="00246937" w:rsidRDefault="002B62C8" w:rsidP="00C95537">
            <w:pPr>
              <w:spacing w:before="100" w:beforeAutospacing="1"/>
              <w:jc w:val="center"/>
              <w:rPr>
                <w:sz w:val="22"/>
                <w:szCs w:val="22"/>
              </w:rPr>
            </w:pPr>
          </w:p>
        </w:tc>
      </w:tr>
    </w:tbl>
    <w:p w:rsidR="00785915" w:rsidRDefault="00785915" w:rsidP="009F717A"/>
    <w:p w:rsidR="002B62C8" w:rsidRPr="009F717A" w:rsidRDefault="002B62C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8. МАГНИТНА БЪРКАЛКА С НАГРЯВАНЕ ТИП 2</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785915">
            <w:pPr>
              <w:jc w:val="both"/>
            </w:pPr>
            <w:r w:rsidRPr="009F717A">
              <w:t>Минимален капацитет за разбъркване  10 H</w:t>
            </w:r>
            <w:r w:rsidR="00785915">
              <w:rPr>
                <w:vertAlign w:val="subscript"/>
              </w:rPr>
              <w:t>2</w:t>
            </w:r>
            <w:r w:rsidRPr="009F717A">
              <w:t xml:space="preserve">O (l)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Диапазон на скоростта  100 – 1500 (мин</w:t>
            </w:r>
            <w:r w:rsidRPr="009F717A">
              <w:rPr>
                <w:vertAlign w:val="superscript"/>
              </w:rPr>
              <w:t>-1</w:t>
            </w:r>
            <w:r w:rsidRPr="009F717A">
              <w:t>) или по-широк</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 xml:space="preserve">Температурен обхват -  </w:t>
            </w:r>
            <w:r w:rsidR="00785915">
              <w:t>50 до 500 (°C) или по-широк</w:t>
            </w:r>
            <w:r w:rsidRPr="009F717A">
              <w:t xml:space="preserve"> </w:t>
            </w:r>
            <w:r w:rsidR="00785915">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 xml:space="preserve">Топлинна мощност максимум  1000 (W) </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 xml:space="preserve">Материал на плочата </w:t>
            </w:r>
            <w:r w:rsidR="00785915">
              <w:t>–</w:t>
            </w:r>
            <w:r w:rsidRPr="009F717A">
              <w:t xml:space="preserve"> стъклокерамик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785915">
            <w:pPr>
              <w:jc w:val="both"/>
            </w:pPr>
            <w:r w:rsidRPr="009F717A">
              <w:t>Минимални размери на плочата  180×18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785915">
            <w:pPr>
              <w:jc w:val="both"/>
            </w:pPr>
            <w:r w:rsidRPr="009F717A">
              <w:t>Максимални размери на апарата: Ш×Г×В: 220×340×120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785915">
            <w:pPr>
              <w:jc w:val="both"/>
            </w:pPr>
            <w:r w:rsidRPr="009F717A">
              <w:t>Дигитално отчитане с температурна сонда в пробата с точност 0.1° C</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785915">
            <w:pPr>
              <w:jc w:val="both"/>
            </w:pPr>
            <w:r w:rsidRPr="009F717A">
              <w:t>Сертификати: IP клас на защита съгласно DIN EN 60529: IP 21</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785915">
            <w:pPr>
              <w:jc w:val="both"/>
            </w:pPr>
            <w:r w:rsidRPr="009F717A">
              <w:t>Окомплектовката да включва температурна сонд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jc w:val="both"/>
            </w:pPr>
            <w:r w:rsidRPr="009F717A">
              <w:lastRenderedPageBreak/>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534"/>
        <w:gridCol w:w="4369"/>
        <w:gridCol w:w="8"/>
      </w:tblGrid>
      <w:tr w:rsidR="002B62C8" w:rsidRPr="00350A38" w:rsidTr="00C95537">
        <w:trPr>
          <w:trHeight w:val="397"/>
        </w:trPr>
        <w:tc>
          <w:tcPr>
            <w:tcW w:w="9756" w:type="dxa"/>
            <w:gridSpan w:val="4"/>
            <w:shd w:val="clear" w:color="auto" w:fill="D9D9D9"/>
            <w:vAlign w:val="center"/>
          </w:tcPr>
          <w:p w:rsidR="002B62C8" w:rsidRPr="00350A38" w:rsidRDefault="002B62C8" w:rsidP="00C95537">
            <w:pPr>
              <w:jc w:val="center"/>
              <w:rPr>
                <w:b/>
                <w:caps/>
                <w:sz w:val="22"/>
                <w:szCs w:val="22"/>
              </w:rPr>
            </w:pPr>
            <w:r>
              <w:rPr>
                <w:b/>
                <w:sz w:val="22"/>
                <w:szCs w:val="22"/>
                <w:lang w:eastAsia="en-US"/>
              </w:rPr>
              <w:t xml:space="preserve">5.8. </w:t>
            </w:r>
            <w:r w:rsidRPr="00350A38">
              <w:rPr>
                <w:b/>
                <w:sz w:val="22"/>
                <w:szCs w:val="22"/>
                <w:lang w:eastAsia="en-US"/>
              </w:rPr>
              <w:t>МАГНИТНА БЪРКАЛКА С НАГРЯВАНЕ</w:t>
            </w:r>
            <w:r w:rsidRPr="00350A38">
              <w:rPr>
                <w:b/>
                <w:sz w:val="22"/>
                <w:szCs w:val="22"/>
                <w:lang w:val="en-US" w:eastAsia="en-US"/>
              </w:rPr>
              <w:t xml:space="preserve">  </w:t>
            </w:r>
          </w:p>
        </w:tc>
      </w:tr>
      <w:tr w:rsidR="002B62C8" w:rsidRPr="00350A38" w:rsidTr="00C95537">
        <w:trPr>
          <w:trHeight w:val="397"/>
        </w:trPr>
        <w:tc>
          <w:tcPr>
            <w:tcW w:w="9756" w:type="dxa"/>
            <w:gridSpan w:val="4"/>
            <w:shd w:val="clear" w:color="auto" w:fill="D9D9D9"/>
            <w:vAlign w:val="center"/>
          </w:tcPr>
          <w:p w:rsidR="002B62C8" w:rsidRPr="00350A38" w:rsidRDefault="002B62C8" w:rsidP="00C95537">
            <w:pPr>
              <w:jc w:val="center"/>
              <w:rPr>
                <w:b/>
                <w:sz w:val="22"/>
                <w:szCs w:val="22"/>
              </w:rPr>
            </w:pPr>
            <w:r w:rsidRPr="00350A38">
              <w:rPr>
                <w:b/>
                <w:i/>
                <w:caps/>
                <w:sz w:val="22"/>
                <w:szCs w:val="22"/>
              </w:rPr>
              <w:t xml:space="preserve">Изисквания на възложителя, подлежащи на оценяване по методиката за комплексна оценка на офертите за </w:t>
            </w:r>
            <w:r w:rsidRPr="00350A38">
              <w:rPr>
                <w:b/>
                <w:i/>
                <w:sz w:val="22"/>
                <w:szCs w:val="22"/>
                <w:lang w:eastAsia="en-US"/>
              </w:rPr>
              <w:t>МАГНИТНА БЪРКАЛКА С НАГРЯВАНЕ</w:t>
            </w:r>
            <w:r w:rsidRPr="00350A38">
              <w:rPr>
                <w:b/>
                <w:sz w:val="22"/>
                <w:szCs w:val="22"/>
                <w:lang w:val="en-US" w:eastAsia="en-US"/>
              </w:rPr>
              <w:t xml:space="preserve">  </w:t>
            </w:r>
          </w:p>
        </w:tc>
      </w:tr>
      <w:tr w:rsidR="002B62C8" w:rsidRPr="00350A38" w:rsidTr="00C95537">
        <w:tblPrEx>
          <w:tblLook w:val="00A0" w:firstRow="1" w:lastRow="0" w:firstColumn="1" w:lastColumn="0" w:noHBand="0" w:noVBand="0"/>
        </w:tblPrEx>
        <w:trPr>
          <w:gridAfter w:val="1"/>
          <w:wAfter w:w="8" w:type="dxa"/>
          <w:trHeight w:val="397"/>
        </w:trPr>
        <w:tc>
          <w:tcPr>
            <w:tcW w:w="503" w:type="dxa"/>
            <w:vAlign w:val="center"/>
          </w:tcPr>
          <w:p w:rsidR="002B62C8" w:rsidRPr="00350A38" w:rsidRDefault="002B62C8" w:rsidP="00C95537">
            <w:pPr>
              <w:jc w:val="center"/>
              <w:rPr>
                <w:b/>
                <w:sz w:val="22"/>
                <w:szCs w:val="22"/>
              </w:rPr>
            </w:pPr>
            <w:r w:rsidRPr="00350A38">
              <w:rPr>
                <w:b/>
                <w:sz w:val="22"/>
                <w:szCs w:val="22"/>
              </w:rPr>
              <w:t>№</w:t>
            </w:r>
          </w:p>
        </w:tc>
        <w:tc>
          <w:tcPr>
            <w:tcW w:w="4712" w:type="dxa"/>
            <w:vAlign w:val="center"/>
          </w:tcPr>
          <w:p w:rsidR="002B62C8" w:rsidRPr="00350A38" w:rsidRDefault="002B62C8" w:rsidP="00C95537">
            <w:pPr>
              <w:jc w:val="center"/>
              <w:rPr>
                <w:b/>
                <w:sz w:val="22"/>
                <w:szCs w:val="22"/>
              </w:rPr>
            </w:pPr>
            <w:r w:rsidRPr="00350A38">
              <w:rPr>
                <w:b/>
                <w:sz w:val="22"/>
                <w:szCs w:val="22"/>
              </w:rPr>
              <w:t>ИЗИСКВАНЕ НА ВЪЗЛОЖИТЕЛЯ</w:t>
            </w:r>
          </w:p>
        </w:tc>
        <w:tc>
          <w:tcPr>
            <w:tcW w:w="4533" w:type="dxa"/>
            <w:vAlign w:val="center"/>
          </w:tcPr>
          <w:p w:rsidR="002B62C8" w:rsidRPr="00350A38" w:rsidRDefault="002B62C8" w:rsidP="00C95537">
            <w:pPr>
              <w:jc w:val="center"/>
              <w:rPr>
                <w:b/>
                <w:sz w:val="22"/>
                <w:szCs w:val="22"/>
              </w:rPr>
            </w:pPr>
            <w:r w:rsidRPr="00350A38">
              <w:rPr>
                <w:b/>
                <w:sz w:val="22"/>
                <w:szCs w:val="22"/>
              </w:rPr>
              <w:t>ПРЕДЛОЖЕНИЕ НА УЧАСТНИКА</w:t>
            </w:r>
          </w:p>
          <w:p w:rsidR="002B62C8" w:rsidRPr="00350A38" w:rsidRDefault="002B62C8" w:rsidP="00C95537">
            <w:pPr>
              <w:jc w:val="center"/>
              <w:rPr>
                <w:b/>
                <w:sz w:val="22"/>
                <w:szCs w:val="22"/>
              </w:rPr>
            </w:pPr>
            <w:r w:rsidRPr="00350A38">
              <w:rPr>
                <w:b/>
                <w:sz w:val="22"/>
                <w:szCs w:val="22"/>
              </w:rPr>
              <w:t>(с посочена страница от официален документ, доказващ предложението)</w:t>
            </w:r>
          </w:p>
        </w:tc>
      </w:tr>
      <w:tr w:rsidR="002B62C8" w:rsidRPr="00350A38"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350A38" w:rsidRDefault="002B62C8" w:rsidP="00C95537">
            <w:pPr>
              <w:jc w:val="center"/>
              <w:rPr>
                <w:b/>
                <w:i/>
                <w:caps/>
                <w:sz w:val="22"/>
                <w:szCs w:val="22"/>
              </w:rPr>
            </w:pPr>
            <w:r w:rsidRPr="00350A38">
              <w:rPr>
                <w:b/>
                <w:i/>
                <w:caps/>
                <w:sz w:val="22"/>
                <w:szCs w:val="22"/>
              </w:rPr>
              <w:t>функционални изисквания</w:t>
            </w:r>
          </w:p>
        </w:tc>
      </w:tr>
      <w:tr w:rsidR="002B62C8" w:rsidRPr="00350A38" w:rsidTr="00C95537">
        <w:tblPrEx>
          <w:tblLook w:val="00A0" w:firstRow="1" w:lastRow="0" w:firstColumn="1" w:lastColumn="0" w:noHBand="0" w:noVBand="0"/>
        </w:tblPrEx>
        <w:trPr>
          <w:gridAfter w:val="1"/>
          <w:wAfter w:w="8" w:type="dxa"/>
          <w:trHeight w:val="140"/>
        </w:trPr>
        <w:tc>
          <w:tcPr>
            <w:tcW w:w="503" w:type="dxa"/>
            <w:vAlign w:val="center"/>
          </w:tcPr>
          <w:p w:rsidR="002B62C8" w:rsidRPr="00350A38" w:rsidRDefault="002B62C8" w:rsidP="00C95537">
            <w:pPr>
              <w:jc w:val="center"/>
              <w:rPr>
                <w:b/>
                <w:sz w:val="22"/>
                <w:szCs w:val="22"/>
              </w:rPr>
            </w:pPr>
            <w:r w:rsidRPr="00350A38">
              <w:rPr>
                <w:b/>
                <w:sz w:val="22"/>
                <w:szCs w:val="22"/>
              </w:rPr>
              <w:t>Ф5.8.1</w:t>
            </w:r>
          </w:p>
        </w:tc>
        <w:tc>
          <w:tcPr>
            <w:tcW w:w="4712" w:type="dxa"/>
            <w:vAlign w:val="center"/>
          </w:tcPr>
          <w:p w:rsidR="002B62C8" w:rsidRPr="00350A38" w:rsidRDefault="002B62C8" w:rsidP="00C95537">
            <w:pPr>
              <w:jc w:val="both"/>
              <w:rPr>
                <w:sz w:val="22"/>
                <w:szCs w:val="22"/>
              </w:rPr>
            </w:pPr>
            <w:r w:rsidRPr="00350A38">
              <w:rPr>
                <w:sz w:val="22"/>
                <w:szCs w:val="22"/>
              </w:rPr>
              <w:t>Вградена система за безопасност над максималната допустима температура и автоматично изключване на апарата.</w:t>
            </w:r>
          </w:p>
        </w:tc>
        <w:tc>
          <w:tcPr>
            <w:tcW w:w="4533" w:type="dxa"/>
            <w:vAlign w:val="center"/>
          </w:tcPr>
          <w:p w:rsidR="002B62C8" w:rsidRPr="00350A38" w:rsidRDefault="002B62C8" w:rsidP="00C95537">
            <w:pPr>
              <w:jc w:val="center"/>
              <w:rPr>
                <w:sz w:val="22"/>
                <w:szCs w:val="22"/>
              </w:rPr>
            </w:pPr>
          </w:p>
        </w:tc>
      </w:tr>
      <w:tr w:rsidR="002B62C8" w:rsidRPr="00350A38" w:rsidTr="00C95537">
        <w:tblPrEx>
          <w:tblLook w:val="00A0" w:firstRow="1" w:lastRow="0" w:firstColumn="1" w:lastColumn="0" w:noHBand="0" w:noVBand="0"/>
        </w:tblPrEx>
        <w:trPr>
          <w:gridAfter w:val="1"/>
          <w:wAfter w:w="8" w:type="dxa"/>
          <w:trHeight w:val="397"/>
        </w:trPr>
        <w:tc>
          <w:tcPr>
            <w:tcW w:w="9748" w:type="dxa"/>
            <w:gridSpan w:val="3"/>
            <w:vAlign w:val="center"/>
          </w:tcPr>
          <w:p w:rsidR="002B62C8" w:rsidRPr="00350A38" w:rsidRDefault="002B62C8" w:rsidP="00C95537">
            <w:pPr>
              <w:jc w:val="center"/>
              <w:rPr>
                <w:b/>
                <w:i/>
                <w:caps/>
                <w:sz w:val="22"/>
                <w:szCs w:val="22"/>
              </w:rPr>
            </w:pPr>
            <w:r w:rsidRPr="00350A38">
              <w:rPr>
                <w:b/>
                <w:i/>
                <w:caps/>
                <w:sz w:val="22"/>
                <w:szCs w:val="22"/>
              </w:rPr>
              <w:t>гаранционни изисквания</w:t>
            </w:r>
          </w:p>
        </w:tc>
      </w:tr>
      <w:tr w:rsidR="002B62C8" w:rsidRPr="00350A38" w:rsidTr="00C95537">
        <w:tblPrEx>
          <w:tblLook w:val="00A0" w:firstRow="1" w:lastRow="0" w:firstColumn="1" w:lastColumn="0" w:noHBand="0" w:noVBand="0"/>
        </w:tblPrEx>
        <w:trPr>
          <w:gridAfter w:val="1"/>
          <w:wAfter w:w="8" w:type="dxa"/>
          <w:trHeight w:val="397"/>
        </w:trPr>
        <w:tc>
          <w:tcPr>
            <w:tcW w:w="503" w:type="dxa"/>
            <w:vAlign w:val="center"/>
          </w:tcPr>
          <w:p w:rsidR="002B62C8" w:rsidRPr="00350A38" w:rsidRDefault="002B62C8" w:rsidP="00C95537">
            <w:pPr>
              <w:jc w:val="center"/>
              <w:rPr>
                <w:b/>
                <w:sz w:val="22"/>
                <w:szCs w:val="22"/>
              </w:rPr>
            </w:pPr>
            <w:r w:rsidRPr="00350A38">
              <w:rPr>
                <w:b/>
                <w:sz w:val="22"/>
                <w:szCs w:val="22"/>
              </w:rPr>
              <w:t>Г5.8.1</w:t>
            </w:r>
          </w:p>
        </w:tc>
        <w:tc>
          <w:tcPr>
            <w:tcW w:w="4712" w:type="dxa"/>
            <w:vAlign w:val="center"/>
          </w:tcPr>
          <w:p w:rsidR="00785915" w:rsidRDefault="002B62C8" w:rsidP="002B62C8">
            <w:pPr>
              <w:autoSpaceDE w:val="0"/>
              <w:autoSpaceDN w:val="0"/>
              <w:adjustRightInd w:val="0"/>
              <w:jc w:val="center"/>
              <w:rPr>
                <w:sz w:val="22"/>
                <w:szCs w:val="22"/>
              </w:rPr>
            </w:pPr>
            <w:r w:rsidRPr="00350A38">
              <w:rPr>
                <w:sz w:val="22"/>
                <w:szCs w:val="22"/>
              </w:rPr>
              <w:t>Срок на гаранционното обслужване,</w:t>
            </w:r>
            <w:r>
              <w:rPr>
                <w:sz w:val="22"/>
                <w:szCs w:val="22"/>
              </w:rPr>
              <w:t xml:space="preserve"> </w:t>
            </w:r>
          </w:p>
          <w:p w:rsidR="002B62C8" w:rsidRPr="00350A38" w:rsidRDefault="002B62C8" w:rsidP="002B62C8">
            <w:pPr>
              <w:autoSpaceDE w:val="0"/>
              <w:autoSpaceDN w:val="0"/>
              <w:adjustRightInd w:val="0"/>
              <w:jc w:val="center"/>
              <w:rPr>
                <w:b/>
                <w:sz w:val="22"/>
                <w:szCs w:val="22"/>
              </w:rPr>
            </w:pPr>
            <w:r w:rsidRPr="00350A38">
              <w:rPr>
                <w:b/>
                <w:sz w:val="22"/>
                <w:szCs w:val="22"/>
              </w:rPr>
              <w:t>ГО</w:t>
            </w:r>
          </w:p>
        </w:tc>
        <w:tc>
          <w:tcPr>
            <w:tcW w:w="4533" w:type="dxa"/>
            <w:vAlign w:val="center"/>
          </w:tcPr>
          <w:p w:rsidR="002B62C8" w:rsidRPr="00350A38" w:rsidRDefault="002B62C8" w:rsidP="00C95537">
            <w:pPr>
              <w:spacing w:before="100" w:beforeAutospacing="1"/>
              <w:jc w:val="center"/>
              <w:rPr>
                <w:sz w:val="22"/>
                <w:szCs w:val="22"/>
              </w:rPr>
            </w:pPr>
          </w:p>
        </w:tc>
      </w:tr>
    </w:tbl>
    <w:p w:rsidR="002B62C8" w:rsidRDefault="002B62C8" w:rsidP="009F717A"/>
    <w:p w:rsidR="002B62C8" w:rsidRPr="009F717A" w:rsidRDefault="002B62C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9. ВОРТЕКС</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Диапазон на оборотите 0 - 2500 rpm или по-широк</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r w:rsidRPr="009F717A">
              <w:t>Орбита максимум 5 мм</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Конструкция осигуряваща стабилност при работа на апарата</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Максимален обем на пробата поне до 50 мл</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Режим на работа: непрекъснат и стартиране при докосване</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tcPr>
          <w:p w:rsidR="009F717A" w:rsidRPr="009F717A" w:rsidRDefault="009F717A" w:rsidP="00B92D45">
            <w:pPr>
              <w:jc w:val="both"/>
            </w:pPr>
            <w:r w:rsidRPr="009F717A">
              <w:t>Сертификати: IP клас на защита съгласно DIN EN 60529: IP 21</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pPr>
              <w:jc w:val="both"/>
            </w:pPr>
            <w:r w:rsidRPr="009F717A">
              <w:t>Мощност минимум 50 (W)</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Окомплектовката да включва: Държач за микроепруветки с фиксатор за 48×0,25 - 2,0 мл – 2 броя, 1бр. фиксатор, платформа за епруветки с диаметър 20 мм – 1 брой</w:t>
            </w:r>
            <w:r w:rsidR="00785915">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Инсталиране и въвеждане в експлоатация в лабораторията на заявителя</w:t>
            </w:r>
            <w:r w:rsidR="00785915">
              <w:t>.</w:t>
            </w:r>
            <w:r w:rsidRPr="009F717A">
              <w:t xml:space="preserve"> </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p w:rsidR="002B62C8" w:rsidRDefault="002B62C8" w:rsidP="009F717A"/>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4479"/>
        <w:gridCol w:w="4457"/>
      </w:tblGrid>
      <w:tr w:rsidR="002B62C8" w:rsidRPr="00350A38" w:rsidTr="00C95537">
        <w:trPr>
          <w:trHeight w:val="397"/>
        </w:trPr>
        <w:tc>
          <w:tcPr>
            <w:tcW w:w="9781" w:type="dxa"/>
            <w:gridSpan w:val="3"/>
            <w:shd w:val="clear" w:color="auto" w:fill="D9D9D9"/>
            <w:vAlign w:val="center"/>
          </w:tcPr>
          <w:p w:rsidR="002B62C8" w:rsidRPr="00350A38" w:rsidRDefault="002B62C8" w:rsidP="00C95537">
            <w:pPr>
              <w:jc w:val="center"/>
              <w:rPr>
                <w:b/>
                <w:caps/>
                <w:sz w:val="22"/>
                <w:szCs w:val="22"/>
              </w:rPr>
            </w:pPr>
            <w:r w:rsidRPr="00350A38">
              <w:rPr>
                <w:b/>
                <w:sz w:val="22"/>
                <w:szCs w:val="22"/>
                <w:lang w:eastAsia="en-US"/>
              </w:rPr>
              <w:t>5.9</w:t>
            </w:r>
            <w:r>
              <w:rPr>
                <w:b/>
                <w:sz w:val="22"/>
                <w:szCs w:val="22"/>
                <w:lang w:eastAsia="en-US"/>
              </w:rPr>
              <w:t>.</w:t>
            </w:r>
            <w:r w:rsidRPr="00350A38">
              <w:rPr>
                <w:b/>
                <w:sz w:val="22"/>
                <w:szCs w:val="22"/>
                <w:lang w:eastAsia="en-US"/>
              </w:rPr>
              <w:t xml:space="preserve"> ВОРТЕКС</w:t>
            </w:r>
            <w:r w:rsidRPr="00350A38">
              <w:rPr>
                <w:b/>
                <w:sz w:val="22"/>
                <w:szCs w:val="22"/>
                <w:lang w:val="en-US" w:eastAsia="en-US"/>
              </w:rPr>
              <w:t xml:space="preserve">  </w:t>
            </w:r>
          </w:p>
        </w:tc>
      </w:tr>
      <w:tr w:rsidR="002B62C8" w:rsidRPr="00350A38" w:rsidTr="00C95537">
        <w:trPr>
          <w:trHeight w:val="397"/>
        </w:trPr>
        <w:tc>
          <w:tcPr>
            <w:tcW w:w="9781" w:type="dxa"/>
            <w:gridSpan w:val="3"/>
            <w:shd w:val="clear" w:color="auto" w:fill="D9D9D9"/>
            <w:vAlign w:val="center"/>
          </w:tcPr>
          <w:p w:rsidR="002B62C8" w:rsidRPr="00350A38" w:rsidRDefault="002B62C8" w:rsidP="00C95537">
            <w:pPr>
              <w:jc w:val="center"/>
              <w:rPr>
                <w:b/>
                <w:sz w:val="22"/>
                <w:szCs w:val="22"/>
              </w:rPr>
            </w:pPr>
            <w:r w:rsidRPr="00350A38">
              <w:rPr>
                <w:b/>
                <w:i/>
                <w:caps/>
                <w:sz w:val="22"/>
                <w:szCs w:val="22"/>
              </w:rPr>
              <w:t xml:space="preserve">Изисквания на възложителя, подлежащи на оценяване по методиката за комплексна оценка на офертите за </w:t>
            </w:r>
            <w:r w:rsidRPr="00350A38">
              <w:rPr>
                <w:b/>
                <w:i/>
                <w:sz w:val="22"/>
                <w:szCs w:val="22"/>
                <w:lang w:eastAsia="en-US"/>
              </w:rPr>
              <w:t>ВОРТЕКС</w:t>
            </w:r>
            <w:r w:rsidRPr="00350A38">
              <w:rPr>
                <w:b/>
                <w:sz w:val="22"/>
                <w:szCs w:val="22"/>
                <w:lang w:val="en-US" w:eastAsia="en-US"/>
              </w:rPr>
              <w:t xml:space="preserve">  </w:t>
            </w:r>
          </w:p>
        </w:tc>
      </w:tr>
      <w:tr w:rsidR="002B62C8" w:rsidRPr="00350A38" w:rsidTr="00C95537">
        <w:tblPrEx>
          <w:tblLook w:val="00A0" w:firstRow="1" w:lastRow="0" w:firstColumn="1" w:lastColumn="0" w:noHBand="0" w:noVBand="0"/>
        </w:tblPrEx>
        <w:trPr>
          <w:trHeight w:val="397"/>
        </w:trPr>
        <w:tc>
          <w:tcPr>
            <w:tcW w:w="845" w:type="dxa"/>
            <w:vAlign w:val="center"/>
          </w:tcPr>
          <w:p w:rsidR="002B62C8" w:rsidRPr="00350A38" w:rsidRDefault="002B62C8" w:rsidP="00C95537">
            <w:pPr>
              <w:jc w:val="center"/>
              <w:rPr>
                <w:b/>
                <w:sz w:val="22"/>
                <w:szCs w:val="22"/>
              </w:rPr>
            </w:pPr>
            <w:r w:rsidRPr="00350A38">
              <w:rPr>
                <w:b/>
                <w:sz w:val="22"/>
                <w:szCs w:val="22"/>
              </w:rPr>
              <w:t>№</w:t>
            </w:r>
          </w:p>
        </w:tc>
        <w:tc>
          <w:tcPr>
            <w:tcW w:w="4479" w:type="dxa"/>
            <w:vAlign w:val="center"/>
          </w:tcPr>
          <w:p w:rsidR="002B62C8" w:rsidRPr="00350A38" w:rsidRDefault="002B62C8" w:rsidP="00C95537">
            <w:pPr>
              <w:jc w:val="center"/>
              <w:rPr>
                <w:b/>
                <w:sz w:val="22"/>
                <w:szCs w:val="22"/>
              </w:rPr>
            </w:pPr>
            <w:r w:rsidRPr="00350A38">
              <w:rPr>
                <w:b/>
                <w:sz w:val="22"/>
                <w:szCs w:val="22"/>
              </w:rPr>
              <w:t>ИЗИСКВАНЕ НА ВЪЗЛОЖИТЕЛЯ</w:t>
            </w:r>
          </w:p>
        </w:tc>
        <w:tc>
          <w:tcPr>
            <w:tcW w:w="4457" w:type="dxa"/>
            <w:vAlign w:val="center"/>
          </w:tcPr>
          <w:p w:rsidR="002B62C8" w:rsidRPr="00350A38" w:rsidRDefault="002B62C8" w:rsidP="00C95537">
            <w:pPr>
              <w:jc w:val="center"/>
              <w:rPr>
                <w:b/>
                <w:sz w:val="22"/>
                <w:szCs w:val="22"/>
              </w:rPr>
            </w:pPr>
            <w:r w:rsidRPr="00350A38">
              <w:rPr>
                <w:b/>
                <w:sz w:val="22"/>
                <w:szCs w:val="22"/>
              </w:rPr>
              <w:t>ПРЕДЛОЖЕНИЕ НА УЧАСТНИКА</w:t>
            </w:r>
          </w:p>
          <w:p w:rsidR="002B62C8" w:rsidRPr="00350A38" w:rsidRDefault="002B62C8" w:rsidP="00C95537">
            <w:pPr>
              <w:jc w:val="center"/>
              <w:rPr>
                <w:b/>
                <w:sz w:val="22"/>
                <w:szCs w:val="22"/>
              </w:rPr>
            </w:pPr>
            <w:r w:rsidRPr="00350A38">
              <w:rPr>
                <w:b/>
                <w:sz w:val="22"/>
                <w:szCs w:val="22"/>
              </w:rPr>
              <w:t>(с посочена страница от официален документ, доказващ предложението)</w:t>
            </w:r>
          </w:p>
        </w:tc>
      </w:tr>
      <w:tr w:rsidR="002B62C8" w:rsidRPr="00350A38" w:rsidTr="00C95537">
        <w:tblPrEx>
          <w:tblLook w:val="00A0" w:firstRow="1" w:lastRow="0" w:firstColumn="1" w:lastColumn="0" w:noHBand="0" w:noVBand="0"/>
        </w:tblPrEx>
        <w:trPr>
          <w:trHeight w:val="397"/>
        </w:trPr>
        <w:tc>
          <w:tcPr>
            <w:tcW w:w="9781" w:type="dxa"/>
            <w:gridSpan w:val="3"/>
            <w:vAlign w:val="center"/>
          </w:tcPr>
          <w:p w:rsidR="002B62C8" w:rsidRPr="00350A38" w:rsidRDefault="002B62C8" w:rsidP="00C95537">
            <w:pPr>
              <w:jc w:val="center"/>
              <w:rPr>
                <w:b/>
                <w:i/>
                <w:caps/>
                <w:sz w:val="22"/>
                <w:szCs w:val="22"/>
              </w:rPr>
            </w:pPr>
            <w:r w:rsidRPr="00350A38">
              <w:rPr>
                <w:b/>
                <w:i/>
                <w:caps/>
                <w:sz w:val="22"/>
                <w:szCs w:val="22"/>
              </w:rPr>
              <w:t>функционални изисквания</w:t>
            </w:r>
          </w:p>
        </w:tc>
      </w:tr>
      <w:tr w:rsidR="002B62C8" w:rsidRPr="00350A38" w:rsidTr="00C95537">
        <w:tblPrEx>
          <w:tblLook w:val="00A0" w:firstRow="1" w:lastRow="0" w:firstColumn="1" w:lastColumn="0" w:noHBand="0" w:noVBand="0"/>
        </w:tblPrEx>
        <w:trPr>
          <w:trHeight w:val="140"/>
        </w:trPr>
        <w:tc>
          <w:tcPr>
            <w:tcW w:w="845" w:type="dxa"/>
            <w:vAlign w:val="center"/>
          </w:tcPr>
          <w:p w:rsidR="002B62C8" w:rsidRPr="00350A38" w:rsidRDefault="002B62C8" w:rsidP="00C95537">
            <w:pPr>
              <w:jc w:val="center"/>
              <w:rPr>
                <w:b/>
                <w:sz w:val="22"/>
                <w:szCs w:val="22"/>
              </w:rPr>
            </w:pPr>
            <w:r w:rsidRPr="00350A38">
              <w:rPr>
                <w:b/>
                <w:sz w:val="22"/>
                <w:szCs w:val="22"/>
              </w:rPr>
              <w:t>Ф5.9.1</w:t>
            </w:r>
          </w:p>
        </w:tc>
        <w:tc>
          <w:tcPr>
            <w:tcW w:w="4479" w:type="dxa"/>
            <w:vAlign w:val="center"/>
          </w:tcPr>
          <w:p w:rsidR="002B62C8" w:rsidRPr="00350A38" w:rsidRDefault="002B62C8" w:rsidP="00C95537">
            <w:pPr>
              <w:jc w:val="both"/>
              <w:rPr>
                <w:sz w:val="22"/>
                <w:szCs w:val="22"/>
              </w:rPr>
            </w:pPr>
            <w:r w:rsidRPr="00350A38">
              <w:rPr>
                <w:sz w:val="22"/>
                <w:szCs w:val="22"/>
              </w:rPr>
              <w:t>Възможност за монтаж на платформа за разбъркване на колби от 50 мл.</w:t>
            </w:r>
          </w:p>
        </w:tc>
        <w:tc>
          <w:tcPr>
            <w:tcW w:w="4457" w:type="dxa"/>
            <w:vAlign w:val="center"/>
          </w:tcPr>
          <w:p w:rsidR="002B62C8" w:rsidRPr="00350A38" w:rsidRDefault="002B62C8" w:rsidP="00C95537">
            <w:pPr>
              <w:jc w:val="center"/>
              <w:rPr>
                <w:sz w:val="22"/>
                <w:szCs w:val="22"/>
              </w:rPr>
            </w:pPr>
          </w:p>
        </w:tc>
      </w:tr>
      <w:tr w:rsidR="002B62C8" w:rsidRPr="00350A38" w:rsidTr="00C95537">
        <w:tblPrEx>
          <w:tblLook w:val="00A0" w:firstRow="1" w:lastRow="0" w:firstColumn="1" w:lastColumn="0" w:noHBand="0" w:noVBand="0"/>
        </w:tblPrEx>
        <w:trPr>
          <w:trHeight w:val="397"/>
        </w:trPr>
        <w:tc>
          <w:tcPr>
            <w:tcW w:w="9781" w:type="dxa"/>
            <w:gridSpan w:val="3"/>
            <w:vAlign w:val="center"/>
          </w:tcPr>
          <w:p w:rsidR="002B62C8" w:rsidRPr="00350A38" w:rsidRDefault="002B62C8" w:rsidP="00C95537">
            <w:pPr>
              <w:jc w:val="center"/>
              <w:rPr>
                <w:b/>
                <w:i/>
                <w:caps/>
                <w:sz w:val="22"/>
                <w:szCs w:val="22"/>
              </w:rPr>
            </w:pPr>
            <w:r w:rsidRPr="00350A38">
              <w:rPr>
                <w:b/>
                <w:i/>
                <w:caps/>
                <w:sz w:val="22"/>
                <w:szCs w:val="22"/>
              </w:rPr>
              <w:t>гаранционни изисквания</w:t>
            </w:r>
          </w:p>
        </w:tc>
      </w:tr>
      <w:tr w:rsidR="002B62C8" w:rsidRPr="00350A38" w:rsidTr="00C95537">
        <w:tblPrEx>
          <w:tblLook w:val="00A0" w:firstRow="1" w:lastRow="0" w:firstColumn="1" w:lastColumn="0" w:noHBand="0" w:noVBand="0"/>
        </w:tblPrEx>
        <w:trPr>
          <w:trHeight w:val="397"/>
        </w:trPr>
        <w:tc>
          <w:tcPr>
            <w:tcW w:w="845" w:type="dxa"/>
            <w:vAlign w:val="center"/>
          </w:tcPr>
          <w:p w:rsidR="002B62C8" w:rsidRPr="00350A38" w:rsidRDefault="002B62C8" w:rsidP="00C95537">
            <w:pPr>
              <w:jc w:val="center"/>
              <w:rPr>
                <w:b/>
                <w:sz w:val="22"/>
                <w:szCs w:val="22"/>
              </w:rPr>
            </w:pPr>
            <w:r w:rsidRPr="00350A38">
              <w:rPr>
                <w:b/>
                <w:sz w:val="22"/>
                <w:szCs w:val="22"/>
              </w:rPr>
              <w:t>Г5.9.1</w:t>
            </w:r>
          </w:p>
        </w:tc>
        <w:tc>
          <w:tcPr>
            <w:tcW w:w="4479" w:type="dxa"/>
            <w:vAlign w:val="center"/>
          </w:tcPr>
          <w:p w:rsidR="002B62C8" w:rsidRPr="00350A38" w:rsidRDefault="002B62C8" w:rsidP="00C95537">
            <w:pPr>
              <w:autoSpaceDE w:val="0"/>
              <w:autoSpaceDN w:val="0"/>
              <w:adjustRightInd w:val="0"/>
              <w:rPr>
                <w:sz w:val="22"/>
                <w:szCs w:val="22"/>
              </w:rPr>
            </w:pPr>
            <w:r w:rsidRPr="00350A38">
              <w:rPr>
                <w:sz w:val="22"/>
                <w:szCs w:val="22"/>
              </w:rPr>
              <w:t>Срок на гаранционното обслужване,</w:t>
            </w:r>
          </w:p>
          <w:p w:rsidR="002B62C8" w:rsidRPr="00350A38" w:rsidRDefault="002B62C8" w:rsidP="00C95537">
            <w:pPr>
              <w:autoSpaceDE w:val="0"/>
              <w:autoSpaceDN w:val="0"/>
              <w:adjustRightInd w:val="0"/>
              <w:jc w:val="center"/>
              <w:rPr>
                <w:b/>
                <w:sz w:val="22"/>
                <w:szCs w:val="22"/>
              </w:rPr>
            </w:pPr>
            <w:r w:rsidRPr="00350A38">
              <w:rPr>
                <w:b/>
                <w:sz w:val="22"/>
                <w:szCs w:val="22"/>
              </w:rPr>
              <w:t>ГО</w:t>
            </w:r>
          </w:p>
        </w:tc>
        <w:tc>
          <w:tcPr>
            <w:tcW w:w="4457" w:type="dxa"/>
            <w:vAlign w:val="center"/>
          </w:tcPr>
          <w:p w:rsidR="002B62C8" w:rsidRPr="00350A38" w:rsidRDefault="002B62C8" w:rsidP="00C95537">
            <w:pPr>
              <w:spacing w:before="100" w:beforeAutospacing="1"/>
              <w:jc w:val="center"/>
              <w:rPr>
                <w:sz w:val="22"/>
                <w:szCs w:val="22"/>
              </w:rPr>
            </w:pPr>
          </w:p>
        </w:tc>
      </w:tr>
    </w:tbl>
    <w:p w:rsidR="002B62C8" w:rsidRPr="009F717A" w:rsidRDefault="002B62C8" w:rsidP="009F717A"/>
    <w:p w:rsidR="009F717A" w:rsidRDefault="009F717A" w:rsidP="009F717A"/>
    <w:p w:rsidR="00785915" w:rsidRDefault="00785915" w:rsidP="009F717A"/>
    <w:p w:rsidR="00785915" w:rsidRPr="009F717A" w:rsidRDefault="00785915"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0. ДИАФРАГМЕНА ВАКУУМ ПОМПА ТИП 1</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785915">
            <w:pPr>
              <w:jc w:val="both"/>
            </w:pPr>
            <w:r w:rsidRPr="009F717A">
              <w:t>Дебит минимум 6 л/мин</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785915">
            <w:pPr>
              <w:jc w:val="both"/>
            </w:pPr>
            <w:r w:rsidRPr="009F717A">
              <w:t>Работно свръхналягане до 2,4 bar</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785915">
            <w:pPr>
              <w:jc w:val="both"/>
            </w:pPr>
            <w:r w:rsidRPr="009F717A">
              <w:t xml:space="preserve">Вакуум до 250 mbar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785915">
            <w:pPr>
              <w:jc w:val="both"/>
            </w:pPr>
            <w:r w:rsidRPr="009F717A">
              <w:t>Клас на защита IP 20</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785915">
            <w:pPr>
              <w:jc w:val="both"/>
            </w:pPr>
            <w:r w:rsidRPr="009F717A">
              <w:t>Компактна помпа с максимални размери (Ш×Г×В):  100×18×150 мм</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78591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785915">
            <w:pPr>
              <w:numPr>
                <w:ilvl w:val="0"/>
                <w:numId w:val="26"/>
              </w:numPr>
              <w:spacing w:line="259" w:lineRule="auto"/>
              <w:jc w:val="both"/>
            </w:pPr>
            <w:r w:rsidRPr="009F717A">
              <w:t xml:space="preserve">Инсталиране и въвеждане в експлоатация в лабораторията на заявителя </w:t>
            </w:r>
            <w:r w:rsidR="00785915">
              <w:t>.</w:t>
            </w:r>
          </w:p>
          <w:p w:rsidR="009F717A" w:rsidRPr="009F717A" w:rsidRDefault="009F717A" w:rsidP="00785915">
            <w:pPr>
              <w:numPr>
                <w:ilvl w:val="0"/>
                <w:numId w:val="26"/>
              </w:numPr>
              <w:spacing w:line="259" w:lineRule="auto"/>
              <w:jc w:val="both"/>
            </w:pPr>
            <w:r w:rsidRPr="009F717A">
              <w:t>Обучение за работа с апарата и за рутинна поддръжка</w:t>
            </w:r>
            <w:r w:rsidR="00785915">
              <w:t>.</w:t>
            </w:r>
          </w:p>
          <w:p w:rsidR="009F717A" w:rsidRPr="009F717A" w:rsidRDefault="00294BD2" w:rsidP="00785915">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785915">
              <w:t>.</w:t>
            </w:r>
          </w:p>
          <w:p w:rsidR="009F717A" w:rsidRPr="009F717A" w:rsidRDefault="009F717A" w:rsidP="00785915">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
        <w:gridCol w:w="4477"/>
        <w:gridCol w:w="4316"/>
        <w:gridCol w:w="8"/>
      </w:tblGrid>
      <w:tr w:rsidR="000474F8" w:rsidRPr="006F299A" w:rsidTr="00C95537">
        <w:trPr>
          <w:trHeight w:val="397"/>
        </w:trPr>
        <w:tc>
          <w:tcPr>
            <w:tcW w:w="9756" w:type="dxa"/>
            <w:gridSpan w:val="4"/>
            <w:shd w:val="clear" w:color="auto" w:fill="D9D9D9"/>
            <w:vAlign w:val="center"/>
          </w:tcPr>
          <w:p w:rsidR="000474F8" w:rsidRPr="006F299A" w:rsidRDefault="000474F8" w:rsidP="00C95537">
            <w:pPr>
              <w:jc w:val="center"/>
              <w:rPr>
                <w:b/>
                <w:caps/>
                <w:sz w:val="22"/>
                <w:szCs w:val="22"/>
                <w:lang w:val="en-US"/>
              </w:rPr>
            </w:pPr>
            <w:r>
              <w:rPr>
                <w:b/>
                <w:sz w:val="22"/>
                <w:szCs w:val="22"/>
                <w:lang w:eastAsia="en-US"/>
              </w:rPr>
              <w:t xml:space="preserve">5.10. </w:t>
            </w:r>
            <w:r w:rsidRPr="006F299A">
              <w:rPr>
                <w:b/>
                <w:sz w:val="22"/>
                <w:szCs w:val="22"/>
                <w:lang w:eastAsia="en-US"/>
              </w:rPr>
              <w:t>ДИАФРАГМЕНА ВАКУУМ ПОМПА</w:t>
            </w:r>
            <w:r>
              <w:rPr>
                <w:b/>
                <w:sz w:val="22"/>
                <w:szCs w:val="22"/>
                <w:lang w:eastAsia="en-US"/>
              </w:rPr>
              <w:t xml:space="preserve"> ТИП 1</w:t>
            </w:r>
            <w:r w:rsidRPr="006F299A">
              <w:rPr>
                <w:b/>
                <w:sz w:val="22"/>
                <w:szCs w:val="22"/>
                <w:lang w:val="en-US" w:eastAsia="en-US"/>
              </w:rPr>
              <w:t xml:space="preserve">  </w:t>
            </w:r>
          </w:p>
        </w:tc>
      </w:tr>
      <w:tr w:rsidR="000474F8" w:rsidRPr="006F299A" w:rsidTr="00C95537">
        <w:trPr>
          <w:trHeight w:val="397"/>
        </w:trPr>
        <w:tc>
          <w:tcPr>
            <w:tcW w:w="9756" w:type="dxa"/>
            <w:gridSpan w:val="4"/>
            <w:shd w:val="clear" w:color="auto" w:fill="D9D9D9"/>
            <w:vAlign w:val="center"/>
          </w:tcPr>
          <w:p w:rsidR="000474F8" w:rsidRPr="006F299A" w:rsidRDefault="000474F8" w:rsidP="00C95537">
            <w:pPr>
              <w:jc w:val="center"/>
              <w:rPr>
                <w:b/>
                <w:sz w:val="22"/>
                <w:szCs w:val="22"/>
              </w:rPr>
            </w:pPr>
            <w:r w:rsidRPr="006F299A">
              <w:rPr>
                <w:b/>
                <w:i/>
                <w:caps/>
                <w:sz w:val="22"/>
                <w:szCs w:val="22"/>
              </w:rPr>
              <w:t xml:space="preserve">Изисквания на възложителя, подлежащи на оценяване по методиката за комплексна оценка на офертите за </w:t>
            </w:r>
            <w:r w:rsidRPr="006F299A">
              <w:rPr>
                <w:b/>
                <w:i/>
                <w:sz w:val="22"/>
                <w:szCs w:val="22"/>
                <w:lang w:eastAsia="en-US"/>
              </w:rPr>
              <w:t>ДИАФРАГМЕНА ВАКУУМ ПОМПА</w:t>
            </w:r>
            <w:r w:rsidRPr="006F299A">
              <w:rPr>
                <w:b/>
                <w:sz w:val="22"/>
                <w:szCs w:val="22"/>
                <w:lang w:val="en-US" w:eastAsia="en-US"/>
              </w:rPr>
              <w:t xml:space="preserve">  </w:t>
            </w:r>
          </w:p>
        </w:tc>
      </w:tr>
      <w:tr w:rsidR="000474F8" w:rsidRPr="006F299A" w:rsidTr="00C95537">
        <w:tblPrEx>
          <w:tblLook w:val="00A0" w:firstRow="1" w:lastRow="0" w:firstColumn="1" w:lastColumn="0" w:noHBand="0" w:noVBand="0"/>
        </w:tblPrEx>
        <w:trPr>
          <w:gridAfter w:val="1"/>
          <w:wAfter w:w="8" w:type="dxa"/>
          <w:trHeight w:val="397"/>
        </w:trPr>
        <w:tc>
          <w:tcPr>
            <w:tcW w:w="503" w:type="dxa"/>
            <w:vAlign w:val="center"/>
          </w:tcPr>
          <w:p w:rsidR="000474F8" w:rsidRPr="006F299A" w:rsidRDefault="000474F8" w:rsidP="00C95537">
            <w:pPr>
              <w:jc w:val="center"/>
              <w:rPr>
                <w:b/>
                <w:sz w:val="22"/>
                <w:szCs w:val="22"/>
              </w:rPr>
            </w:pPr>
            <w:r w:rsidRPr="006F299A">
              <w:rPr>
                <w:b/>
                <w:sz w:val="22"/>
                <w:szCs w:val="22"/>
              </w:rPr>
              <w:t>№</w:t>
            </w:r>
          </w:p>
        </w:tc>
        <w:tc>
          <w:tcPr>
            <w:tcW w:w="4712" w:type="dxa"/>
            <w:vAlign w:val="center"/>
          </w:tcPr>
          <w:p w:rsidR="000474F8" w:rsidRPr="006F299A" w:rsidRDefault="000474F8" w:rsidP="00C95537">
            <w:pPr>
              <w:jc w:val="center"/>
              <w:rPr>
                <w:b/>
                <w:sz w:val="22"/>
                <w:szCs w:val="22"/>
              </w:rPr>
            </w:pPr>
            <w:r w:rsidRPr="006F299A">
              <w:rPr>
                <w:b/>
                <w:sz w:val="22"/>
                <w:szCs w:val="22"/>
              </w:rPr>
              <w:t>ИЗИСКВАНЕ НА ВЪЗЛОЖИТЕЛЯ</w:t>
            </w:r>
          </w:p>
        </w:tc>
        <w:tc>
          <w:tcPr>
            <w:tcW w:w="4533" w:type="dxa"/>
            <w:vAlign w:val="center"/>
          </w:tcPr>
          <w:p w:rsidR="000474F8" w:rsidRPr="006F299A" w:rsidRDefault="000474F8" w:rsidP="00C95537">
            <w:pPr>
              <w:jc w:val="center"/>
              <w:rPr>
                <w:b/>
                <w:sz w:val="22"/>
                <w:szCs w:val="22"/>
              </w:rPr>
            </w:pPr>
            <w:r w:rsidRPr="006F299A">
              <w:rPr>
                <w:b/>
                <w:sz w:val="22"/>
                <w:szCs w:val="22"/>
              </w:rPr>
              <w:t>ПРЕДЛОЖЕНИЕ НА УЧАСТНИКА</w:t>
            </w:r>
          </w:p>
          <w:p w:rsidR="000474F8" w:rsidRPr="006F299A" w:rsidRDefault="000474F8" w:rsidP="00C95537">
            <w:pPr>
              <w:jc w:val="center"/>
              <w:rPr>
                <w:b/>
                <w:sz w:val="22"/>
                <w:szCs w:val="22"/>
              </w:rPr>
            </w:pPr>
            <w:r w:rsidRPr="006F299A">
              <w:rPr>
                <w:b/>
                <w:sz w:val="22"/>
                <w:szCs w:val="22"/>
              </w:rPr>
              <w:t>(с посочена страница от официален документ, доказващ предложението)</w:t>
            </w:r>
          </w:p>
        </w:tc>
      </w:tr>
      <w:tr w:rsidR="000474F8" w:rsidRPr="006F299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6F299A" w:rsidRDefault="000474F8" w:rsidP="00C95537">
            <w:pPr>
              <w:jc w:val="center"/>
              <w:rPr>
                <w:b/>
                <w:i/>
                <w:caps/>
                <w:sz w:val="22"/>
                <w:szCs w:val="22"/>
              </w:rPr>
            </w:pPr>
            <w:r w:rsidRPr="006F299A">
              <w:rPr>
                <w:b/>
                <w:i/>
                <w:caps/>
                <w:sz w:val="22"/>
                <w:szCs w:val="22"/>
              </w:rPr>
              <w:t>функционални изисквания</w:t>
            </w:r>
          </w:p>
        </w:tc>
      </w:tr>
      <w:tr w:rsidR="000474F8" w:rsidRPr="006F299A" w:rsidTr="00C95537">
        <w:tblPrEx>
          <w:tblLook w:val="00A0" w:firstRow="1" w:lastRow="0" w:firstColumn="1" w:lastColumn="0" w:noHBand="0" w:noVBand="0"/>
        </w:tblPrEx>
        <w:trPr>
          <w:gridAfter w:val="1"/>
          <w:wAfter w:w="8" w:type="dxa"/>
          <w:trHeight w:val="140"/>
        </w:trPr>
        <w:tc>
          <w:tcPr>
            <w:tcW w:w="503" w:type="dxa"/>
            <w:vAlign w:val="center"/>
          </w:tcPr>
          <w:p w:rsidR="000474F8" w:rsidRPr="006F299A" w:rsidRDefault="000474F8" w:rsidP="00C95537">
            <w:pPr>
              <w:jc w:val="center"/>
              <w:rPr>
                <w:b/>
                <w:sz w:val="22"/>
                <w:szCs w:val="22"/>
              </w:rPr>
            </w:pPr>
            <w:r w:rsidRPr="006F299A">
              <w:rPr>
                <w:b/>
                <w:sz w:val="22"/>
                <w:szCs w:val="22"/>
              </w:rPr>
              <w:t>Ф5.10.1</w:t>
            </w:r>
          </w:p>
        </w:tc>
        <w:tc>
          <w:tcPr>
            <w:tcW w:w="4712" w:type="dxa"/>
            <w:vAlign w:val="center"/>
          </w:tcPr>
          <w:p w:rsidR="000474F8" w:rsidRPr="006F299A" w:rsidRDefault="000474F8" w:rsidP="00C95537">
            <w:pPr>
              <w:spacing w:after="160" w:line="259" w:lineRule="auto"/>
              <w:jc w:val="both"/>
              <w:rPr>
                <w:sz w:val="22"/>
                <w:szCs w:val="22"/>
              </w:rPr>
            </w:pPr>
            <w:r w:rsidRPr="006F299A">
              <w:rPr>
                <w:sz w:val="22"/>
                <w:szCs w:val="22"/>
              </w:rPr>
              <w:t>Система за предпазване на пробите от контаминация с масло</w:t>
            </w:r>
            <w:r>
              <w:rPr>
                <w:sz w:val="22"/>
                <w:szCs w:val="22"/>
              </w:rPr>
              <w:t>.</w:t>
            </w:r>
          </w:p>
        </w:tc>
        <w:tc>
          <w:tcPr>
            <w:tcW w:w="4533" w:type="dxa"/>
            <w:vAlign w:val="center"/>
          </w:tcPr>
          <w:p w:rsidR="000474F8" w:rsidRPr="006F299A" w:rsidRDefault="000474F8" w:rsidP="00C95537">
            <w:pPr>
              <w:jc w:val="center"/>
              <w:rPr>
                <w:sz w:val="22"/>
                <w:szCs w:val="22"/>
              </w:rPr>
            </w:pPr>
          </w:p>
        </w:tc>
      </w:tr>
      <w:tr w:rsidR="000474F8" w:rsidRPr="006F299A" w:rsidTr="00C95537">
        <w:tblPrEx>
          <w:tblLook w:val="00A0" w:firstRow="1" w:lastRow="0" w:firstColumn="1" w:lastColumn="0" w:noHBand="0" w:noVBand="0"/>
        </w:tblPrEx>
        <w:trPr>
          <w:gridAfter w:val="1"/>
          <w:wAfter w:w="8" w:type="dxa"/>
          <w:trHeight w:val="140"/>
        </w:trPr>
        <w:tc>
          <w:tcPr>
            <w:tcW w:w="503" w:type="dxa"/>
            <w:vAlign w:val="center"/>
          </w:tcPr>
          <w:p w:rsidR="000474F8" w:rsidRPr="006F299A" w:rsidRDefault="000474F8" w:rsidP="00C95537">
            <w:pPr>
              <w:jc w:val="center"/>
              <w:rPr>
                <w:b/>
                <w:sz w:val="22"/>
                <w:szCs w:val="22"/>
              </w:rPr>
            </w:pPr>
            <w:r w:rsidRPr="006F299A">
              <w:rPr>
                <w:b/>
                <w:sz w:val="22"/>
                <w:szCs w:val="22"/>
              </w:rPr>
              <w:t>Ф5.10.2</w:t>
            </w:r>
          </w:p>
        </w:tc>
        <w:tc>
          <w:tcPr>
            <w:tcW w:w="4712" w:type="dxa"/>
            <w:vAlign w:val="center"/>
          </w:tcPr>
          <w:p w:rsidR="000474F8" w:rsidRPr="006F299A" w:rsidRDefault="000474F8" w:rsidP="00C95537">
            <w:pPr>
              <w:spacing w:after="160" w:line="259" w:lineRule="auto"/>
              <w:jc w:val="both"/>
              <w:rPr>
                <w:sz w:val="22"/>
                <w:szCs w:val="22"/>
              </w:rPr>
            </w:pPr>
            <w:r w:rsidRPr="006F299A">
              <w:rPr>
                <w:sz w:val="22"/>
                <w:szCs w:val="22"/>
              </w:rPr>
              <w:t>Система осигуряваща по-дълъг живот на диафрагмата</w:t>
            </w:r>
            <w:r>
              <w:rPr>
                <w:sz w:val="22"/>
                <w:szCs w:val="22"/>
              </w:rPr>
              <w:t>.</w:t>
            </w:r>
          </w:p>
        </w:tc>
        <w:tc>
          <w:tcPr>
            <w:tcW w:w="4533" w:type="dxa"/>
            <w:vAlign w:val="center"/>
          </w:tcPr>
          <w:p w:rsidR="000474F8" w:rsidRPr="006F299A" w:rsidRDefault="000474F8" w:rsidP="00C95537">
            <w:pPr>
              <w:jc w:val="center"/>
              <w:rPr>
                <w:sz w:val="22"/>
                <w:szCs w:val="22"/>
              </w:rPr>
            </w:pPr>
          </w:p>
        </w:tc>
      </w:tr>
      <w:tr w:rsidR="000474F8" w:rsidRPr="006F299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6F299A" w:rsidRDefault="000474F8" w:rsidP="00C95537">
            <w:pPr>
              <w:jc w:val="center"/>
              <w:rPr>
                <w:b/>
                <w:i/>
                <w:caps/>
                <w:sz w:val="22"/>
                <w:szCs w:val="22"/>
              </w:rPr>
            </w:pPr>
            <w:r w:rsidRPr="006F299A">
              <w:rPr>
                <w:b/>
                <w:i/>
                <w:caps/>
                <w:sz w:val="22"/>
                <w:szCs w:val="22"/>
              </w:rPr>
              <w:t>гаранционни изисквания</w:t>
            </w:r>
          </w:p>
        </w:tc>
      </w:tr>
      <w:tr w:rsidR="000474F8" w:rsidRPr="006F299A" w:rsidTr="00C95537">
        <w:tblPrEx>
          <w:tblLook w:val="00A0" w:firstRow="1" w:lastRow="0" w:firstColumn="1" w:lastColumn="0" w:noHBand="0" w:noVBand="0"/>
        </w:tblPrEx>
        <w:trPr>
          <w:gridAfter w:val="1"/>
          <w:wAfter w:w="8" w:type="dxa"/>
          <w:trHeight w:val="397"/>
        </w:trPr>
        <w:tc>
          <w:tcPr>
            <w:tcW w:w="503" w:type="dxa"/>
            <w:vAlign w:val="center"/>
          </w:tcPr>
          <w:p w:rsidR="000474F8" w:rsidRPr="006F299A" w:rsidRDefault="000474F8" w:rsidP="00C95537">
            <w:pPr>
              <w:jc w:val="center"/>
              <w:rPr>
                <w:b/>
                <w:sz w:val="22"/>
                <w:szCs w:val="22"/>
              </w:rPr>
            </w:pPr>
            <w:r w:rsidRPr="006F299A">
              <w:rPr>
                <w:b/>
                <w:sz w:val="22"/>
                <w:szCs w:val="22"/>
              </w:rPr>
              <w:lastRenderedPageBreak/>
              <w:t>Г5.10.1</w:t>
            </w:r>
          </w:p>
        </w:tc>
        <w:tc>
          <w:tcPr>
            <w:tcW w:w="4712" w:type="dxa"/>
            <w:vAlign w:val="center"/>
          </w:tcPr>
          <w:p w:rsidR="00785915" w:rsidRDefault="000474F8" w:rsidP="000474F8">
            <w:pPr>
              <w:autoSpaceDE w:val="0"/>
              <w:autoSpaceDN w:val="0"/>
              <w:adjustRightInd w:val="0"/>
              <w:jc w:val="center"/>
              <w:rPr>
                <w:sz w:val="22"/>
                <w:szCs w:val="22"/>
              </w:rPr>
            </w:pPr>
            <w:r w:rsidRPr="006F299A">
              <w:rPr>
                <w:sz w:val="22"/>
                <w:szCs w:val="22"/>
              </w:rPr>
              <w:t>Срок на гаранционното обслужване,</w:t>
            </w:r>
            <w:r>
              <w:rPr>
                <w:sz w:val="22"/>
                <w:szCs w:val="22"/>
              </w:rPr>
              <w:t xml:space="preserve"> </w:t>
            </w:r>
          </w:p>
          <w:p w:rsidR="000474F8" w:rsidRPr="006F299A" w:rsidRDefault="000474F8" w:rsidP="000474F8">
            <w:pPr>
              <w:autoSpaceDE w:val="0"/>
              <w:autoSpaceDN w:val="0"/>
              <w:adjustRightInd w:val="0"/>
              <w:jc w:val="center"/>
              <w:rPr>
                <w:b/>
                <w:sz w:val="22"/>
                <w:szCs w:val="22"/>
              </w:rPr>
            </w:pPr>
            <w:r w:rsidRPr="006F299A">
              <w:rPr>
                <w:b/>
                <w:sz w:val="22"/>
                <w:szCs w:val="22"/>
              </w:rPr>
              <w:t>ГО</w:t>
            </w:r>
          </w:p>
        </w:tc>
        <w:tc>
          <w:tcPr>
            <w:tcW w:w="4533" w:type="dxa"/>
            <w:vAlign w:val="center"/>
          </w:tcPr>
          <w:p w:rsidR="000474F8" w:rsidRPr="006F299A" w:rsidRDefault="000474F8" w:rsidP="00C95537">
            <w:pPr>
              <w:spacing w:before="100" w:beforeAutospacing="1"/>
              <w:jc w:val="center"/>
              <w:rPr>
                <w:sz w:val="22"/>
                <w:szCs w:val="22"/>
              </w:rPr>
            </w:pPr>
          </w:p>
        </w:tc>
      </w:tr>
    </w:tbl>
    <w:p w:rsidR="000474F8" w:rsidRDefault="000474F8" w:rsidP="000474F8"/>
    <w:p w:rsidR="00785915" w:rsidRDefault="00785915" w:rsidP="000474F8"/>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1. ДИАФРАГМЕНА ВАКУУМ ПОМПА ТИП 2</w:t>
            </w:r>
            <w:r w:rsidRPr="009F717A">
              <w:rPr>
                <w:b/>
              </w:rPr>
              <w:t xml:space="preserve">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145094">
            <w:pPr>
              <w:jc w:val="both"/>
            </w:pPr>
            <w:r w:rsidRPr="009F717A">
              <w:t>Компактен дизайн</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145094">
            <w:pPr>
              <w:jc w:val="both"/>
            </w:pPr>
            <w:r w:rsidRPr="009F717A">
              <w:t>Помпа за филтрация и твърдофазова екстракция</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145094">
            <w:pPr>
              <w:jc w:val="both"/>
            </w:pPr>
            <w:r w:rsidRPr="009F717A">
              <w:t>Едностъпална</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145094">
            <w:pPr>
              <w:jc w:val="both"/>
            </w:pPr>
            <w:r w:rsidRPr="009F717A">
              <w:t>Дебит минимум  0,7 (м³/ч)</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145094">
            <w:pPr>
              <w:jc w:val="both"/>
            </w:pPr>
            <w:r w:rsidRPr="009F717A">
              <w:t xml:space="preserve">Вакуум минимум 100 mbar   </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145094">
            <w:pPr>
              <w:jc w:val="both"/>
            </w:pPr>
            <w:r w:rsidRPr="009F717A">
              <w:t>Диафрагма и клапани от PTFE, което да осигурява висока химическа устойчивост</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145094">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
        <w:gridCol w:w="4477"/>
        <w:gridCol w:w="4316"/>
        <w:gridCol w:w="8"/>
      </w:tblGrid>
      <w:tr w:rsidR="000474F8" w:rsidRPr="0027349F" w:rsidTr="00C95537">
        <w:trPr>
          <w:trHeight w:val="397"/>
        </w:trPr>
        <w:tc>
          <w:tcPr>
            <w:tcW w:w="9756" w:type="dxa"/>
            <w:gridSpan w:val="4"/>
            <w:shd w:val="clear" w:color="auto" w:fill="D9D9D9"/>
            <w:vAlign w:val="center"/>
          </w:tcPr>
          <w:p w:rsidR="000474F8" w:rsidRPr="0027349F" w:rsidRDefault="000474F8" w:rsidP="00C95537">
            <w:pPr>
              <w:jc w:val="center"/>
              <w:rPr>
                <w:b/>
                <w:caps/>
                <w:sz w:val="22"/>
                <w:szCs w:val="22"/>
              </w:rPr>
            </w:pPr>
            <w:r w:rsidRPr="0027349F">
              <w:rPr>
                <w:b/>
                <w:caps/>
                <w:sz w:val="22"/>
                <w:szCs w:val="22"/>
              </w:rPr>
              <w:t>5.11</w:t>
            </w:r>
            <w:r>
              <w:rPr>
                <w:b/>
                <w:caps/>
                <w:sz w:val="22"/>
                <w:szCs w:val="22"/>
              </w:rPr>
              <w:t>.</w:t>
            </w:r>
            <w:r w:rsidRPr="0027349F">
              <w:rPr>
                <w:b/>
                <w:caps/>
                <w:sz w:val="22"/>
                <w:szCs w:val="22"/>
              </w:rPr>
              <w:t xml:space="preserve"> ДИАФРАГМЕНА ВАКУУМ ПОМПА  </w:t>
            </w:r>
          </w:p>
        </w:tc>
      </w:tr>
      <w:tr w:rsidR="000474F8" w:rsidRPr="0027349F" w:rsidTr="00C95537">
        <w:trPr>
          <w:trHeight w:val="397"/>
        </w:trPr>
        <w:tc>
          <w:tcPr>
            <w:tcW w:w="9756" w:type="dxa"/>
            <w:gridSpan w:val="4"/>
            <w:shd w:val="clear" w:color="auto" w:fill="D9D9D9"/>
            <w:vAlign w:val="center"/>
          </w:tcPr>
          <w:p w:rsidR="000474F8" w:rsidRPr="0027349F" w:rsidRDefault="000474F8" w:rsidP="00C95537">
            <w:pPr>
              <w:jc w:val="center"/>
              <w:rPr>
                <w:b/>
                <w:sz w:val="22"/>
                <w:szCs w:val="22"/>
              </w:rPr>
            </w:pPr>
            <w:r w:rsidRPr="0027349F">
              <w:rPr>
                <w:b/>
                <w:i/>
                <w:caps/>
                <w:sz w:val="22"/>
                <w:szCs w:val="22"/>
              </w:rPr>
              <w:t xml:space="preserve">Изисквания на възложителя, подлежащи на оценяване по методиката за комплексна оценка на офертите за </w:t>
            </w:r>
            <w:r w:rsidRPr="0027349F">
              <w:rPr>
                <w:b/>
                <w:i/>
                <w:sz w:val="22"/>
                <w:szCs w:val="22"/>
                <w:lang w:eastAsia="en-US"/>
              </w:rPr>
              <w:t>ДИАФРАГМЕНА ВАКУУМ ПОМПА</w:t>
            </w:r>
            <w:r w:rsidRPr="0027349F">
              <w:rPr>
                <w:b/>
                <w:sz w:val="22"/>
                <w:szCs w:val="22"/>
                <w:lang w:val="en-US" w:eastAsia="en-US"/>
              </w:rPr>
              <w:t xml:space="preserve">  </w:t>
            </w:r>
          </w:p>
        </w:tc>
      </w:tr>
      <w:tr w:rsidR="000474F8" w:rsidRPr="0027349F" w:rsidTr="00C95537">
        <w:tblPrEx>
          <w:tblLook w:val="00A0" w:firstRow="1" w:lastRow="0" w:firstColumn="1" w:lastColumn="0" w:noHBand="0" w:noVBand="0"/>
        </w:tblPrEx>
        <w:trPr>
          <w:gridAfter w:val="1"/>
          <w:wAfter w:w="8" w:type="dxa"/>
          <w:trHeight w:val="397"/>
        </w:trPr>
        <w:tc>
          <w:tcPr>
            <w:tcW w:w="503" w:type="dxa"/>
            <w:vAlign w:val="center"/>
          </w:tcPr>
          <w:p w:rsidR="000474F8" w:rsidRPr="0027349F" w:rsidRDefault="000474F8" w:rsidP="00C95537">
            <w:pPr>
              <w:jc w:val="center"/>
              <w:rPr>
                <w:b/>
                <w:sz w:val="22"/>
                <w:szCs w:val="22"/>
              </w:rPr>
            </w:pPr>
            <w:r w:rsidRPr="0027349F">
              <w:rPr>
                <w:b/>
                <w:sz w:val="22"/>
                <w:szCs w:val="22"/>
              </w:rPr>
              <w:t>№</w:t>
            </w:r>
          </w:p>
        </w:tc>
        <w:tc>
          <w:tcPr>
            <w:tcW w:w="4712" w:type="dxa"/>
            <w:vAlign w:val="center"/>
          </w:tcPr>
          <w:p w:rsidR="000474F8" w:rsidRPr="0027349F" w:rsidRDefault="000474F8" w:rsidP="00C95537">
            <w:pPr>
              <w:jc w:val="center"/>
              <w:rPr>
                <w:b/>
                <w:sz w:val="22"/>
                <w:szCs w:val="22"/>
              </w:rPr>
            </w:pPr>
            <w:r w:rsidRPr="0027349F">
              <w:rPr>
                <w:b/>
                <w:sz w:val="22"/>
                <w:szCs w:val="22"/>
              </w:rPr>
              <w:t>ИЗИСКВАНЕ НА ВЪЗЛОЖИТЕЛЯ</w:t>
            </w:r>
          </w:p>
        </w:tc>
        <w:tc>
          <w:tcPr>
            <w:tcW w:w="4533" w:type="dxa"/>
            <w:vAlign w:val="center"/>
          </w:tcPr>
          <w:p w:rsidR="000474F8" w:rsidRPr="0027349F" w:rsidRDefault="000474F8" w:rsidP="00C95537">
            <w:pPr>
              <w:jc w:val="center"/>
              <w:rPr>
                <w:b/>
                <w:sz w:val="22"/>
                <w:szCs w:val="22"/>
              </w:rPr>
            </w:pPr>
            <w:r w:rsidRPr="0027349F">
              <w:rPr>
                <w:b/>
                <w:sz w:val="22"/>
                <w:szCs w:val="22"/>
              </w:rPr>
              <w:t>ПРЕДЛОЖЕНИЕ НА УЧАСТНИКА</w:t>
            </w:r>
          </w:p>
          <w:p w:rsidR="000474F8" w:rsidRPr="0027349F" w:rsidRDefault="000474F8" w:rsidP="00C95537">
            <w:pPr>
              <w:jc w:val="center"/>
              <w:rPr>
                <w:b/>
                <w:sz w:val="22"/>
                <w:szCs w:val="22"/>
              </w:rPr>
            </w:pPr>
            <w:r w:rsidRPr="0027349F">
              <w:rPr>
                <w:b/>
                <w:sz w:val="22"/>
                <w:szCs w:val="22"/>
              </w:rPr>
              <w:t>(с посочена страница от официален документ, доказващ предложението)</w:t>
            </w:r>
          </w:p>
        </w:tc>
      </w:tr>
      <w:tr w:rsidR="000474F8" w:rsidRPr="0027349F"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27349F" w:rsidRDefault="000474F8" w:rsidP="00C95537">
            <w:pPr>
              <w:jc w:val="center"/>
              <w:rPr>
                <w:b/>
                <w:i/>
                <w:caps/>
                <w:sz w:val="22"/>
                <w:szCs w:val="22"/>
              </w:rPr>
            </w:pPr>
            <w:r w:rsidRPr="0027349F">
              <w:rPr>
                <w:b/>
                <w:i/>
                <w:caps/>
                <w:sz w:val="22"/>
                <w:szCs w:val="22"/>
              </w:rPr>
              <w:lastRenderedPageBreak/>
              <w:t>функционални изисквания</w:t>
            </w:r>
          </w:p>
        </w:tc>
      </w:tr>
      <w:tr w:rsidR="000474F8" w:rsidRPr="0027349F" w:rsidTr="00C95537">
        <w:tblPrEx>
          <w:tblLook w:val="00A0" w:firstRow="1" w:lastRow="0" w:firstColumn="1" w:lastColumn="0" w:noHBand="0" w:noVBand="0"/>
        </w:tblPrEx>
        <w:trPr>
          <w:gridAfter w:val="1"/>
          <w:wAfter w:w="8" w:type="dxa"/>
          <w:trHeight w:val="140"/>
        </w:trPr>
        <w:tc>
          <w:tcPr>
            <w:tcW w:w="503" w:type="dxa"/>
            <w:vAlign w:val="center"/>
          </w:tcPr>
          <w:p w:rsidR="000474F8" w:rsidRPr="0027349F" w:rsidRDefault="000474F8" w:rsidP="00C95537">
            <w:pPr>
              <w:jc w:val="center"/>
              <w:rPr>
                <w:b/>
                <w:sz w:val="22"/>
                <w:szCs w:val="22"/>
              </w:rPr>
            </w:pPr>
            <w:r w:rsidRPr="0027349F">
              <w:rPr>
                <w:b/>
                <w:sz w:val="22"/>
                <w:szCs w:val="22"/>
              </w:rPr>
              <w:t>Ф5.11.1</w:t>
            </w:r>
          </w:p>
        </w:tc>
        <w:tc>
          <w:tcPr>
            <w:tcW w:w="4712" w:type="dxa"/>
            <w:vAlign w:val="center"/>
          </w:tcPr>
          <w:p w:rsidR="000474F8" w:rsidRPr="0027349F" w:rsidRDefault="000474F8" w:rsidP="00C95537">
            <w:pPr>
              <w:spacing w:after="160" w:line="259" w:lineRule="auto"/>
              <w:rPr>
                <w:sz w:val="22"/>
                <w:szCs w:val="22"/>
              </w:rPr>
            </w:pPr>
            <w:r w:rsidRPr="0027349F">
              <w:rPr>
                <w:sz w:val="22"/>
                <w:szCs w:val="22"/>
              </w:rPr>
              <w:t>Система осигуряваща ниско ниво на шума и минимална вибрация при работа</w:t>
            </w:r>
            <w:r>
              <w:rPr>
                <w:sz w:val="22"/>
                <w:szCs w:val="22"/>
              </w:rPr>
              <w:t>.</w:t>
            </w:r>
          </w:p>
        </w:tc>
        <w:tc>
          <w:tcPr>
            <w:tcW w:w="4533" w:type="dxa"/>
            <w:vAlign w:val="center"/>
          </w:tcPr>
          <w:p w:rsidR="000474F8" w:rsidRPr="0027349F" w:rsidRDefault="000474F8" w:rsidP="00C95537">
            <w:pPr>
              <w:jc w:val="center"/>
              <w:rPr>
                <w:sz w:val="22"/>
                <w:szCs w:val="22"/>
              </w:rPr>
            </w:pPr>
          </w:p>
        </w:tc>
      </w:tr>
      <w:tr w:rsidR="000474F8" w:rsidRPr="0027349F" w:rsidTr="00C95537">
        <w:tblPrEx>
          <w:tblLook w:val="00A0" w:firstRow="1" w:lastRow="0" w:firstColumn="1" w:lastColumn="0" w:noHBand="0" w:noVBand="0"/>
        </w:tblPrEx>
        <w:trPr>
          <w:gridAfter w:val="1"/>
          <w:wAfter w:w="8" w:type="dxa"/>
          <w:trHeight w:val="140"/>
        </w:trPr>
        <w:tc>
          <w:tcPr>
            <w:tcW w:w="503" w:type="dxa"/>
            <w:vAlign w:val="center"/>
          </w:tcPr>
          <w:p w:rsidR="000474F8" w:rsidRPr="0027349F" w:rsidRDefault="000474F8" w:rsidP="00C95537">
            <w:pPr>
              <w:jc w:val="center"/>
              <w:rPr>
                <w:b/>
                <w:sz w:val="22"/>
                <w:szCs w:val="22"/>
              </w:rPr>
            </w:pPr>
            <w:r w:rsidRPr="0027349F">
              <w:rPr>
                <w:b/>
                <w:sz w:val="22"/>
                <w:szCs w:val="22"/>
              </w:rPr>
              <w:t>Ф5.11.2</w:t>
            </w:r>
          </w:p>
        </w:tc>
        <w:tc>
          <w:tcPr>
            <w:tcW w:w="4712" w:type="dxa"/>
            <w:vAlign w:val="center"/>
          </w:tcPr>
          <w:p w:rsidR="000474F8" w:rsidRPr="0027349F" w:rsidRDefault="000474F8" w:rsidP="00C95537">
            <w:pPr>
              <w:spacing w:after="160" w:line="259" w:lineRule="auto"/>
              <w:jc w:val="both"/>
              <w:rPr>
                <w:sz w:val="22"/>
                <w:szCs w:val="22"/>
              </w:rPr>
            </w:pPr>
            <w:r w:rsidRPr="0027349F">
              <w:rPr>
                <w:sz w:val="22"/>
                <w:szCs w:val="22"/>
              </w:rPr>
              <w:t>Лесен достъп до стартиращия бутон, улесняващ оператора</w:t>
            </w:r>
            <w:r>
              <w:rPr>
                <w:sz w:val="22"/>
                <w:szCs w:val="22"/>
              </w:rPr>
              <w:t>.</w:t>
            </w:r>
          </w:p>
        </w:tc>
        <w:tc>
          <w:tcPr>
            <w:tcW w:w="4533" w:type="dxa"/>
            <w:vAlign w:val="center"/>
          </w:tcPr>
          <w:p w:rsidR="000474F8" w:rsidRPr="0027349F" w:rsidRDefault="000474F8" w:rsidP="00C95537">
            <w:pPr>
              <w:jc w:val="center"/>
              <w:rPr>
                <w:sz w:val="22"/>
                <w:szCs w:val="22"/>
              </w:rPr>
            </w:pPr>
          </w:p>
        </w:tc>
      </w:tr>
      <w:tr w:rsidR="000474F8" w:rsidRPr="0027349F"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27349F" w:rsidRDefault="000474F8" w:rsidP="00C95537">
            <w:pPr>
              <w:jc w:val="center"/>
              <w:rPr>
                <w:b/>
                <w:i/>
                <w:caps/>
                <w:sz w:val="22"/>
                <w:szCs w:val="22"/>
              </w:rPr>
            </w:pPr>
            <w:r w:rsidRPr="0027349F">
              <w:rPr>
                <w:b/>
                <w:i/>
                <w:caps/>
                <w:sz w:val="22"/>
                <w:szCs w:val="22"/>
              </w:rPr>
              <w:t>гаранционни изисквания</w:t>
            </w:r>
          </w:p>
        </w:tc>
      </w:tr>
      <w:tr w:rsidR="000474F8" w:rsidRPr="0027349F" w:rsidTr="00C95537">
        <w:tblPrEx>
          <w:tblLook w:val="00A0" w:firstRow="1" w:lastRow="0" w:firstColumn="1" w:lastColumn="0" w:noHBand="0" w:noVBand="0"/>
        </w:tblPrEx>
        <w:trPr>
          <w:gridAfter w:val="1"/>
          <w:wAfter w:w="8" w:type="dxa"/>
          <w:trHeight w:val="397"/>
        </w:trPr>
        <w:tc>
          <w:tcPr>
            <w:tcW w:w="503" w:type="dxa"/>
            <w:vAlign w:val="center"/>
          </w:tcPr>
          <w:p w:rsidR="000474F8" w:rsidRPr="0027349F" w:rsidRDefault="000474F8" w:rsidP="00C95537">
            <w:pPr>
              <w:jc w:val="center"/>
              <w:rPr>
                <w:b/>
                <w:sz w:val="22"/>
                <w:szCs w:val="22"/>
              </w:rPr>
            </w:pPr>
            <w:r w:rsidRPr="0027349F">
              <w:rPr>
                <w:b/>
                <w:sz w:val="22"/>
                <w:szCs w:val="22"/>
              </w:rPr>
              <w:t>Г5.11.1</w:t>
            </w:r>
          </w:p>
        </w:tc>
        <w:tc>
          <w:tcPr>
            <w:tcW w:w="4712" w:type="dxa"/>
            <w:vAlign w:val="center"/>
          </w:tcPr>
          <w:p w:rsidR="000474F8" w:rsidRPr="0027349F" w:rsidRDefault="000474F8" w:rsidP="00C95537">
            <w:pPr>
              <w:autoSpaceDE w:val="0"/>
              <w:autoSpaceDN w:val="0"/>
              <w:adjustRightInd w:val="0"/>
              <w:jc w:val="center"/>
              <w:rPr>
                <w:sz w:val="22"/>
                <w:szCs w:val="22"/>
              </w:rPr>
            </w:pPr>
            <w:r w:rsidRPr="0027349F">
              <w:rPr>
                <w:sz w:val="22"/>
                <w:szCs w:val="22"/>
              </w:rPr>
              <w:t>Срок на гаранционното обслужване,</w:t>
            </w:r>
          </w:p>
          <w:p w:rsidR="000474F8" w:rsidRPr="0027349F" w:rsidRDefault="000474F8" w:rsidP="00C95537">
            <w:pPr>
              <w:autoSpaceDE w:val="0"/>
              <w:autoSpaceDN w:val="0"/>
              <w:adjustRightInd w:val="0"/>
              <w:jc w:val="center"/>
              <w:rPr>
                <w:b/>
                <w:sz w:val="22"/>
                <w:szCs w:val="22"/>
              </w:rPr>
            </w:pPr>
            <w:r w:rsidRPr="0027349F">
              <w:rPr>
                <w:b/>
                <w:sz w:val="22"/>
                <w:szCs w:val="22"/>
              </w:rPr>
              <w:t>ГО</w:t>
            </w:r>
          </w:p>
        </w:tc>
        <w:tc>
          <w:tcPr>
            <w:tcW w:w="4533" w:type="dxa"/>
            <w:vAlign w:val="center"/>
          </w:tcPr>
          <w:p w:rsidR="000474F8" w:rsidRPr="0027349F" w:rsidRDefault="000474F8" w:rsidP="00C95537">
            <w:pPr>
              <w:spacing w:before="100" w:beforeAutospacing="1"/>
              <w:jc w:val="center"/>
              <w:rPr>
                <w:sz w:val="22"/>
                <w:szCs w:val="22"/>
              </w:rPr>
            </w:pPr>
          </w:p>
        </w:tc>
      </w:tr>
    </w:tbl>
    <w:p w:rsidR="009F717A" w:rsidRPr="009F717A" w:rsidRDefault="009F717A" w:rsidP="009F717A"/>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2. ВАКУУМ АСПИ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Окомплектовката да включва: минимум 4 л полипропиленова бутилка за общи аспирационна употреба, напълно автоклавируема, заедно с 0,2 µm защитен филтър</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pPr>
              <w:jc w:val="both"/>
            </w:pPr>
            <w:r w:rsidRPr="009F717A">
              <w:t>Максимални размери: 250×220×500 мм</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Монтаж към външна вакуум помпа</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Крайно налягане на вакуумна помпа 150 mbar</w:t>
            </w:r>
            <w:r w:rsidR="00145094">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Механично регулиране на вакуума</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Клас на защита IP 54</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0474F8" w:rsidRPr="009F717A" w:rsidRDefault="000474F8"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441"/>
        <w:gridCol w:w="4284"/>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2. ВАКУУМ АСПИ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ВАКУУМ АСПИРАТОР</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0474F8" w:rsidRDefault="009F717A" w:rsidP="00B92D45">
            <w:pPr>
              <w:jc w:val="center"/>
              <w:rPr>
                <w:b/>
              </w:rPr>
            </w:pPr>
            <w:r w:rsidRPr="000474F8">
              <w:rPr>
                <w:b/>
              </w:rPr>
              <w:t>Ф</w:t>
            </w:r>
            <w:r w:rsidR="000474F8" w:rsidRPr="000474F8">
              <w:rPr>
                <w:b/>
              </w:rPr>
              <w:t>5.12.</w:t>
            </w:r>
            <w:r w:rsidRPr="000474F8">
              <w:rPr>
                <w:b/>
              </w:rPr>
              <w:t>1</w:t>
            </w:r>
          </w:p>
        </w:tc>
        <w:tc>
          <w:tcPr>
            <w:tcW w:w="4712" w:type="dxa"/>
            <w:vAlign w:val="center"/>
          </w:tcPr>
          <w:p w:rsidR="009F717A" w:rsidRPr="009F717A" w:rsidRDefault="009F717A" w:rsidP="00145094">
            <w:pPr>
              <w:jc w:val="both"/>
            </w:pPr>
            <w:r w:rsidRPr="009F717A">
              <w:t>Възможност за окомплектоване със стъклена бутилка за по-агресивни аспирационни течности</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0474F8" w:rsidRDefault="009F717A" w:rsidP="00B92D45">
            <w:pPr>
              <w:jc w:val="center"/>
              <w:rPr>
                <w:b/>
              </w:rPr>
            </w:pPr>
            <w:r w:rsidRPr="000474F8">
              <w:rPr>
                <w:b/>
              </w:rPr>
              <w:t>Г</w:t>
            </w:r>
            <w:r w:rsidR="000474F8" w:rsidRPr="000474F8">
              <w:rPr>
                <w:b/>
              </w:rPr>
              <w:t>5.12.</w:t>
            </w:r>
            <w:r w:rsidRPr="000474F8">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4F12D0" w:rsidRPr="009F717A" w:rsidRDefault="004F12D0" w:rsidP="009F717A">
      <w:pPr>
        <w:spacing w:line="360" w:lineRule="auto"/>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3. ФИЛТРАЦИОННА (МЕМБРАННА) СИСТЕМА (КОМПЛЕКТ)</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rPr>
                <w:bCs/>
                <w:iCs/>
                <w:shd w:val="clear" w:color="auto" w:fill="FFFFFF"/>
              </w:rPr>
              <w:t xml:space="preserve">1-позиционен манифолд, </w:t>
            </w:r>
            <w:r w:rsidRPr="009F717A">
              <w:rPr>
                <w:color w:val="00000A"/>
              </w:rPr>
              <w:t>d=47mm</w:t>
            </w:r>
            <w:r w:rsidR="00145094">
              <w:rPr>
                <w:color w:val="00000A"/>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pPr>
              <w:jc w:val="both"/>
            </w:pPr>
            <w:r w:rsidRPr="009F717A">
              <w:rPr>
                <w:bCs/>
                <w:color w:val="000000"/>
                <w:shd w:val="clear" w:color="auto" w:fill="FFFFFF"/>
              </w:rPr>
              <w:t>Изцяло разглобяем манифолд, който може лесно и бързо да се почиства и да се автоклавира при 121</w:t>
            </w:r>
            <w:r w:rsidRPr="009F717A">
              <w:rPr>
                <w:bCs/>
                <w:color w:val="000000"/>
                <w:shd w:val="clear" w:color="auto" w:fill="FFFFFF"/>
                <w:vertAlign w:val="superscript"/>
              </w:rPr>
              <w:t>о</w:t>
            </w:r>
            <w:r w:rsidRPr="009F717A">
              <w:rPr>
                <w:bCs/>
                <w:color w:val="000000"/>
                <w:shd w:val="clear" w:color="auto" w:fill="FFFFFF"/>
              </w:rPr>
              <w:t>С</w:t>
            </w:r>
            <w:r w:rsidR="00145094">
              <w:rPr>
                <w:bCs/>
                <w:color w:val="000000"/>
                <w:shd w:val="clear" w:color="auto" w:fill="FFFFFF"/>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rPr>
                <w:color w:val="00000A"/>
              </w:rPr>
              <w:t>Корпусът, филтриращата глава и металната фунии са изработени от неръждаема стомана</w:t>
            </w:r>
            <w:r w:rsidRPr="009F717A">
              <w:t xml:space="preserve"> </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rPr>
                <w:color w:val="00000A"/>
              </w:rPr>
            </w:pPr>
            <w:r w:rsidRPr="009F717A">
              <w:rPr>
                <w:color w:val="00000A"/>
              </w:rPr>
              <w:t>Наличие на кран за пускане/спиране</w:t>
            </w:r>
            <w:r w:rsidR="00145094">
              <w:rPr>
                <w:color w:val="00000A"/>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 xml:space="preserve">Окомплектовката да включва филтрувална фуния 100 мл, фрита, силиконов стопер, клампа, микробиологична вакуумна помпа за мембранна филтрация, с възможност за директно отстраняване на филтруваната течност, без необходимост от използване на </w:t>
            </w:r>
            <w:r w:rsidRPr="009F717A">
              <w:lastRenderedPageBreak/>
              <w:t>допълнителна събирателна колба за улавяне на отпадъчната течност след филтрация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both"/>
              <w:rPr>
                <w:b/>
                <w:caps/>
              </w:rPr>
            </w:pPr>
            <w:r w:rsidRPr="009F717A">
              <w:rPr>
                <w:b/>
                <w:caps/>
              </w:rPr>
              <w:t>6</w:t>
            </w:r>
          </w:p>
        </w:tc>
        <w:tc>
          <w:tcPr>
            <w:tcW w:w="4292" w:type="dxa"/>
          </w:tcPr>
          <w:p w:rsidR="009F717A" w:rsidRPr="009F717A" w:rsidRDefault="009F717A" w:rsidP="00B92D45">
            <w:pPr>
              <w:jc w:val="both"/>
            </w:pPr>
            <w:r w:rsidRPr="009F717A">
              <w:t>Характеристики на помпата:</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Режим на работа  – създаден вакуум не надвишава 700 mbar, вакуумното налягане, съгласно ISO 8199 ("Качество на водата" - общо ръководство за изброяването на микроорганизми при култивиране)</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Ниво на шума максимум 60 dB</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Вакуумни характеристики в съответствие с ISO® нормите за количествено определяне на микроорганизми;</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Корпус изработен от химически устойчив материал като тефлон или еквивалент, подходящ за работа под ламинарен бокс, без да го застрашава от микробиологична контаминация</w:t>
            </w:r>
          </w:p>
          <w:p w:rsidR="009F717A" w:rsidRPr="009F717A" w:rsidRDefault="009F717A" w:rsidP="009F717A">
            <w:pPr>
              <w:pStyle w:val="ListParagraph"/>
              <w:numPr>
                <w:ilvl w:val="0"/>
                <w:numId w:val="59"/>
              </w:numPr>
              <w:spacing w:after="160" w:line="259" w:lineRule="auto"/>
              <w:jc w:val="both"/>
              <w:rPr>
                <w:rFonts w:ascii="Times New Roman" w:hAnsi="Times New Roman"/>
              </w:rPr>
            </w:pPr>
            <w:r w:rsidRPr="009F717A">
              <w:rPr>
                <w:rFonts w:ascii="Times New Roman" w:hAnsi="Times New Roman"/>
              </w:rPr>
              <w:t>Маркуч с дължина минимум 3 м.- изработен от силикон, автоклавируем</w:t>
            </w:r>
            <w:r w:rsidR="00145094">
              <w:rPr>
                <w:rFonts w:ascii="Times New Roman" w:hAnsi="Times New Roman"/>
              </w:rPr>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482CBF" w:rsidP="00B92D45">
            <w:pPr>
              <w:jc w:val="both"/>
              <w:rPr>
                <w:b/>
                <w:caps/>
              </w:rPr>
            </w:pPr>
            <w:r>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
        <w:gridCol w:w="4477"/>
        <w:gridCol w:w="4316"/>
        <w:gridCol w:w="8"/>
      </w:tblGrid>
      <w:tr w:rsidR="000474F8" w:rsidRPr="00F0061A" w:rsidTr="00C95537">
        <w:trPr>
          <w:trHeight w:val="397"/>
        </w:trPr>
        <w:tc>
          <w:tcPr>
            <w:tcW w:w="9756" w:type="dxa"/>
            <w:gridSpan w:val="4"/>
            <w:shd w:val="clear" w:color="auto" w:fill="D9D9D9"/>
            <w:vAlign w:val="center"/>
          </w:tcPr>
          <w:p w:rsidR="000474F8" w:rsidRPr="00F0061A" w:rsidRDefault="000474F8" w:rsidP="00C95537">
            <w:pPr>
              <w:jc w:val="center"/>
              <w:rPr>
                <w:b/>
                <w:caps/>
                <w:sz w:val="22"/>
                <w:szCs w:val="22"/>
              </w:rPr>
            </w:pPr>
            <w:r w:rsidRPr="00F0061A">
              <w:rPr>
                <w:b/>
                <w:sz w:val="22"/>
                <w:szCs w:val="22"/>
                <w:lang w:eastAsia="en-US"/>
              </w:rPr>
              <w:t>5.13</w:t>
            </w:r>
            <w:r>
              <w:rPr>
                <w:b/>
                <w:sz w:val="22"/>
                <w:szCs w:val="22"/>
                <w:lang w:eastAsia="en-US"/>
              </w:rPr>
              <w:t>.</w:t>
            </w:r>
            <w:r w:rsidRPr="00F0061A">
              <w:rPr>
                <w:b/>
                <w:sz w:val="22"/>
                <w:szCs w:val="22"/>
                <w:lang w:eastAsia="en-US"/>
              </w:rPr>
              <w:t xml:space="preserve">  ФИЛТРАЦИОННА </w:t>
            </w:r>
            <w:r w:rsidRPr="00F0061A">
              <w:rPr>
                <w:b/>
                <w:sz w:val="22"/>
                <w:szCs w:val="22"/>
                <w:lang w:val="en-US" w:eastAsia="en-US"/>
              </w:rPr>
              <w:t>(</w:t>
            </w:r>
            <w:r w:rsidRPr="00F0061A">
              <w:rPr>
                <w:b/>
                <w:sz w:val="22"/>
                <w:szCs w:val="22"/>
                <w:lang w:eastAsia="en-US"/>
              </w:rPr>
              <w:t>МЕМБРАННА</w:t>
            </w:r>
            <w:r w:rsidRPr="00F0061A">
              <w:rPr>
                <w:b/>
                <w:sz w:val="22"/>
                <w:szCs w:val="22"/>
                <w:lang w:val="en-US" w:eastAsia="en-US"/>
              </w:rPr>
              <w:t>)</w:t>
            </w:r>
            <w:r w:rsidRPr="00F0061A">
              <w:rPr>
                <w:b/>
                <w:sz w:val="22"/>
                <w:szCs w:val="22"/>
                <w:lang w:eastAsia="en-US"/>
              </w:rPr>
              <w:t xml:space="preserve"> СИСТЕМА</w:t>
            </w:r>
            <w:r w:rsidRPr="00F0061A">
              <w:rPr>
                <w:b/>
                <w:sz w:val="22"/>
                <w:szCs w:val="22"/>
                <w:lang w:val="en-US" w:eastAsia="en-US"/>
              </w:rPr>
              <w:t xml:space="preserve"> (</w:t>
            </w:r>
            <w:r w:rsidRPr="00F0061A">
              <w:rPr>
                <w:b/>
                <w:sz w:val="22"/>
                <w:szCs w:val="22"/>
                <w:lang w:eastAsia="en-US"/>
              </w:rPr>
              <w:t>КОМПЛЕКТ</w:t>
            </w:r>
            <w:r w:rsidRPr="00F0061A">
              <w:rPr>
                <w:b/>
                <w:sz w:val="22"/>
                <w:szCs w:val="22"/>
                <w:lang w:val="en-US" w:eastAsia="en-US"/>
              </w:rPr>
              <w:t>)</w:t>
            </w:r>
          </w:p>
        </w:tc>
      </w:tr>
      <w:tr w:rsidR="000474F8" w:rsidRPr="00F0061A" w:rsidTr="00C95537">
        <w:trPr>
          <w:trHeight w:val="397"/>
        </w:trPr>
        <w:tc>
          <w:tcPr>
            <w:tcW w:w="9756" w:type="dxa"/>
            <w:gridSpan w:val="4"/>
            <w:shd w:val="clear" w:color="auto" w:fill="D9D9D9"/>
            <w:vAlign w:val="center"/>
          </w:tcPr>
          <w:p w:rsidR="000474F8" w:rsidRPr="00F0061A" w:rsidRDefault="000474F8" w:rsidP="00C95537">
            <w:pPr>
              <w:jc w:val="center"/>
              <w:rPr>
                <w:b/>
                <w:sz w:val="22"/>
                <w:szCs w:val="22"/>
              </w:rPr>
            </w:pPr>
            <w:r w:rsidRPr="00F0061A">
              <w:rPr>
                <w:b/>
                <w:i/>
                <w:caps/>
                <w:sz w:val="22"/>
                <w:szCs w:val="22"/>
              </w:rPr>
              <w:lastRenderedPageBreak/>
              <w:t xml:space="preserve">Изисквания на възложителя, подлежащи на оценяване по методиката за комплексна оценка на офертите за </w:t>
            </w:r>
            <w:r w:rsidRPr="00F0061A">
              <w:rPr>
                <w:b/>
                <w:i/>
                <w:sz w:val="22"/>
                <w:szCs w:val="22"/>
                <w:lang w:eastAsia="en-US"/>
              </w:rPr>
              <w:t xml:space="preserve">ФИЛТРАЦИОННА </w:t>
            </w:r>
            <w:r w:rsidRPr="00F0061A">
              <w:rPr>
                <w:b/>
                <w:i/>
                <w:sz w:val="22"/>
                <w:szCs w:val="22"/>
                <w:lang w:val="en-US" w:eastAsia="en-US"/>
              </w:rPr>
              <w:t>(</w:t>
            </w:r>
            <w:r w:rsidRPr="00F0061A">
              <w:rPr>
                <w:b/>
                <w:i/>
                <w:sz w:val="22"/>
                <w:szCs w:val="22"/>
                <w:lang w:eastAsia="en-US"/>
              </w:rPr>
              <w:t>МЕМБРАННА</w:t>
            </w:r>
            <w:r w:rsidRPr="00F0061A">
              <w:rPr>
                <w:b/>
                <w:i/>
                <w:sz w:val="22"/>
                <w:szCs w:val="22"/>
                <w:lang w:val="en-US" w:eastAsia="en-US"/>
              </w:rPr>
              <w:t>)</w:t>
            </w:r>
            <w:r w:rsidRPr="00F0061A">
              <w:rPr>
                <w:b/>
                <w:i/>
                <w:sz w:val="22"/>
                <w:szCs w:val="22"/>
                <w:lang w:eastAsia="en-US"/>
              </w:rPr>
              <w:t xml:space="preserve"> СИСТЕМА</w:t>
            </w:r>
            <w:r w:rsidRPr="00F0061A">
              <w:rPr>
                <w:b/>
                <w:i/>
                <w:sz w:val="22"/>
                <w:szCs w:val="22"/>
                <w:lang w:val="en-US" w:eastAsia="en-US"/>
              </w:rPr>
              <w:t xml:space="preserve"> (</w:t>
            </w:r>
            <w:r w:rsidRPr="00F0061A">
              <w:rPr>
                <w:b/>
                <w:i/>
                <w:sz w:val="22"/>
                <w:szCs w:val="22"/>
                <w:lang w:eastAsia="en-US"/>
              </w:rPr>
              <w:t>КОМПЛЕКТ</w:t>
            </w:r>
            <w:r w:rsidRPr="00F0061A">
              <w:rPr>
                <w:b/>
                <w:i/>
                <w:sz w:val="22"/>
                <w:szCs w:val="22"/>
                <w:lang w:val="en-US" w:eastAsia="en-US"/>
              </w:rPr>
              <w:t>)</w:t>
            </w:r>
          </w:p>
        </w:tc>
      </w:tr>
      <w:tr w:rsidR="000474F8" w:rsidRPr="00F0061A" w:rsidTr="00C95537">
        <w:tblPrEx>
          <w:tblLook w:val="00A0" w:firstRow="1" w:lastRow="0" w:firstColumn="1" w:lastColumn="0" w:noHBand="0" w:noVBand="0"/>
        </w:tblPrEx>
        <w:trPr>
          <w:gridAfter w:val="1"/>
          <w:wAfter w:w="8" w:type="dxa"/>
          <w:trHeight w:val="397"/>
        </w:trPr>
        <w:tc>
          <w:tcPr>
            <w:tcW w:w="503" w:type="dxa"/>
            <w:vAlign w:val="center"/>
          </w:tcPr>
          <w:p w:rsidR="000474F8" w:rsidRPr="00F0061A" w:rsidRDefault="000474F8" w:rsidP="00C95537">
            <w:pPr>
              <w:jc w:val="center"/>
              <w:rPr>
                <w:b/>
                <w:sz w:val="22"/>
                <w:szCs w:val="22"/>
              </w:rPr>
            </w:pPr>
            <w:r w:rsidRPr="00F0061A">
              <w:rPr>
                <w:b/>
                <w:sz w:val="22"/>
                <w:szCs w:val="22"/>
              </w:rPr>
              <w:t>№</w:t>
            </w:r>
          </w:p>
        </w:tc>
        <w:tc>
          <w:tcPr>
            <w:tcW w:w="4712" w:type="dxa"/>
            <w:vAlign w:val="center"/>
          </w:tcPr>
          <w:p w:rsidR="000474F8" w:rsidRPr="00F0061A" w:rsidRDefault="000474F8" w:rsidP="00C95537">
            <w:pPr>
              <w:jc w:val="center"/>
              <w:rPr>
                <w:b/>
                <w:sz w:val="22"/>
                <w:szCs w:val="22"/>
              </w:rPr>
            </w:pPr>
            <w:r w:rsidRPr="00F0061A">
              <w:rPr>
                <w:b/>
                <w:sz w:val="22"/>
                <w:szCs w:val="22"/>
              </w:rPr>
              <w:t>ИЗИСКВАНЕ НА ВЪЗЛОЖИТЕЛЯ</w:t>
            </w:r>
          </w:p>
        </w:tc>
        <w:tc>
          <w:tcPr>
            <w:tcW w:w="4533" w:type="dxa"/>
            <w:vAlign w:val="center"/>
          </w:tcPr>
          <w:p w:rsidR="000474F8" w:rsidRPr="00F0061A" w:rsidRDefault="000474F8" w:rsidP="00C95537">
            <w:pPr>
              <w:jc w:val="center"/>
              <w:rPr>
                <w:b/>
                <w:sz w:val="22"/>
                <w:szCs w:val="22"/>
              </w:rPr>
            </w:pPr>
            <w:r w:rsidRPr="00F0061A">
              <w:rPr>
                <w:b/>
                <w:sz w:val="22"/>
                <w:szCs w:val="22"/>
              </w:rPr>
              <w:t>ПРЕДЛОЖЕНИЕ НА УЧАСТНИКА</w:t>
            </w:r>
          </w:p>
          <w:p w:rsidR="000474F8" w:rsidRPr="00F0061A" w:rsidRDefault="000474F8" w:rsidP="00C95537">
            <w:pPr>
              <w:jc w:val="center"/>
              <w:rPr>
                <w:b/>
                <w:sz w:val="22"/>
                <w:szCs w:val="22"/>
              </w:rPr>
            </w:pPr>
            <w:r w:rsidRPr="00F0061A">
              <w:rPr>
                <w:b/>
                <w:sz w:val="22"/>
                <w:szCs w:val="22"/>
              </w:rPr>
              <w:t>(с посочена страница от официален документ, доказващ предложението)</w:t>
            </w:r>
          </w:p>
        </w:tc>
      </w:tr>
      <w:tr w:rsidR="000474F8" w:rsidRPr="00F0061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F0061A" w:rsidRDefault="000474F8" w:rsidP="00C95537">
            <w:pPr>
              <w:jc w:val="center"/>
              <w:rPr>
                <w:b/>
                <w:sz w:val="22"/>
                <w:szCs w:val="22"/>
              </w:rPr>
            </w:pPr>
            <w:r w:rsidRPr="00F0061A">
              <w:rPr>
                <w:b/>
                <w:i/>
                <w:caps/>
                <w:sz w:val="22"/>
                <w:szCs w:val="22"/>
              </w:rPr>
              <w:t>Технически изисквания</w:t>
            </w:r>
          </w:p>
        </w:tc>
      </w:tr>
      <w:tr w:rsidR="000474F8" w:rsidRPr="00F0061A" w:rsidTr="00C95537">
        <w:tblPrEx>
          <w:tblLook w:val="00A0" w:firstRow="1" w:lastRow="0" w:firstColumn="1" w:lastColumn="0" w:noHBand="0" w:noVBand="0"/>
        </w:tblPrEx>
        <w:trPr>
          <w:gridAfter w:val="1"/>
          <w:wAfter w:w="8" w:type="dxa"/>
          <w:trHeight w:val="397"/>
        </w:trPr>
        <w:tc>
          <w:tcPr>
            <w:tcW w:w="503" w:type="dxa"/>
            <w:vAlign w:val="center"/>
          </w:tcPr>
          <w:p w:rsidR="000474F8" w:rsidRPr="00F0061A" w:rsidRDefault="000474F8" w:rsidP="00C95537">
            <w:pPr>
              <w:jc w:val="center"/>
              <w:rPr>
                <w:b/>
                <w:sz w:val="22"/>
                <w:szCs w:val="22"/>
              </w:rPr>
            </w:pPr>
            <w:r w:rsidRPr="00F0061A">
              <w:rPr>
                <w:b/>
                <w:sz w:val="22"/>
                <w:szCs w:val="22"/>
              </w:rPr>
              <w:t>Т5.13.1</w:t>
            </w:r>
          </w:p>
        </w:tc>
        <w:tc>
          <w:tcPr>
            <w:tcW w:w="4712" w:type="dxa"/>
            <w:vAlign w:val="center"/>
          </w:tcPr>
          <w:p w:rsidR="000474F8" w:rsidRPr="00F0061A" w:rsidRDefault="000474F8" w:rsidP="00C95537">
            <w:pPr>
              <w:jc w:val="both"/>
              <w:rPr>
                <w:b/>
                <w:sz w:val="22"/>
                <w:szCs w:val="22"/>
              </w:rPr>
            </w:pPr>
            <w:r w:rsidRPr="00F0061A">
              <w:rPr>
                <w:color w:val="00000A"/>
                <w:sz w:val="22"/>
                <w:szCs w:val="22"/>
              </w:rPr>
              <w:t>Вградени предпазени възвращателни клапани от двете страни на манифолда, осигуряващи възможност за двустранно връзване към източника на вакуум</w:t>
            </w:r>
            <w:r>
              <w:rPr>
                <w:color w:val="00000A"/>
                <w:sz w:val="22"/>
                <w:szCs w:val="22"/>
              </w:rPr>
              <w:t>.</w:t>
            </w:r>
          </w:p>
        </w:tc>
        <w:tc>
          <w:tcPr>
            <w:tcW w:w="4533" w:type="dxa"/>
            <w:vAlign w:val="center"/>
          </w:tcPr>
          <w:p w:rsidR="000474F8" w:rsidRPr="00F0061A" w:rsidRDefault="000474F8" w:rsidP="00C95537">
            <w:pPr>
              <w:jc w:val="center"/>
              <w:rPr>
                <w:b/>
                <w:sz w:val="22"/>
                <w:szCs w:val="22"/>
              </w:rPr>
            </w:pPr>
          </w:p>
        </w:tc>
      </w:tr>
      <w:tr w:rsidR="000474F8" w:rsidRPr="00F0061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F0061A" w:rsidRDefault="000474F8" w:rsidP="00C95537">
            <w:pPr>
              <w:jc w:val="center"/>
              <w:rPr>
                <w:b/>
                <w:i/>
                <w:caps/>
                <w:sz w:val="22"/>
                <w:szCs w:val="22"/>
              </w:rPr>
            </w:pPr>
            <w:r w:rsidRPr="00F0061A">
              <w:rPr>
                <w:b/>
                <w:i/>
                <w:caps/>
                <w:sz w:val="22"/>
                <w:szCs w:val="22"/>
              </w:rPr>
              <w:t>функционални изисквания</w:t>
            </w:r>
          </w:p>
        </w:tc>
      </w:tr>
      <w:tr w:rsidR="000474F8" w:rsidRPr="00F0061A" w:rsidTr="00C95537">
        <w:tblPrEx>
          <w:tblLook w:val="00A0" w:firstRow="1" w:lastRow="0" w:firstColumn="1" w:lastColumn="0" w:noHBand="0" w:noVBand="0"/>
        </w:tblPrEx>
        <w:trPr>
          <w:gridAfter w:val="1"/>
          <w:wAfter w:w="8" w:type="dxa"/>
          <w:trHeight w:val="140"/>
        </w:trPr>
        <w:tc>
          <w:tcPr>
            <w:tcW w:w="503" w:type="dxa"/>
            <w:vAlign w:val="center"/>
          </w:tcPr>
          <w:p w:rsidR="000474F8" w:rsidRPr="00F0061A" w:rsidRDefault="000474F8" w:rsidP="00C95537">
            <w:pPr>
              <w:jc w:val="center"/>
              <w:rPr>
                <w:b/>
                <w:sz w:val="22"/>
                <w:szCs w:val="22"/>
              </w:rPr>
            </w:pPr>
            <w:r w:rsidRPr="00F0061A">
              <w:rPr>
                <w:b/>
                <w:sz w:val="22"/>
                <w:szCs w:val="22"/>
              </w:rPr>
              <w:t>Ф5.13.1</w:t>
            </w:r>
          </w:p>
        </w:tc>
        <w:tc>
          <w:tcPr>
            <w:tcW w:w="4712" w:type="dxa"/>
            <w:vAlign w:val="center"/>
          </w:tcPr>
          <w:p w:rsidR="000474F8" w:rsidRPr="00F0061A" w:rsidRDefault="000474F8" w:rsidP="00C95537">
            <w:pPr>
              <w:spacing w:after="160" w:line="259" w:lineRule="auto"/>
              <w:jc w:val="both"/>
              <w:rPr>
                <w:sz w:val="22"/>
                <w:szCs w:val="22"/>
                <w:lang w:val="en-US"/>
              </w:rPr>
            </w:pPr>
            <w:r w:rsidRPr="00F0061A">
              <w:rPr>
                <w:sz w:val="22"/>
                <w:szCs w:val="22"/>
              </w:rPr>
              <w:t>Възможност за работа с фунии за еднократна употреба както и стъклени фунии</w:t>
            </w:r>
            <w:r>
              <w:rPr>
                <w:sz w:val="22"/>
                <w:szCs w:val="22"/>
              </w:rPr>
              <w:t>.</w:t>
            </w:r>
          </w:p>
        </w:tc>
        <w:tc>
          <w:tcPr>
            <w:tcW w:w="4533" w:type="dxa"/>
            <w:vAlign w:val="center"/>
          </w:tcPr>
          <w:p w:rsidR="000474F8" w:rsidRPr="00F0061A" w:rsidRDefault="000474F8" w:rsidP="00C95537">
            <w:pPr>
              <w:jc w:val="center"/>
              <w:rPr>
                <w:sz w:val="22"/>
                <w:szCs w:val="22"/>
              </w:rPr>
            </w:pPr>
          </w:p>
        </w:tc>
      </w:tr>
      <w:tr w:rsidR="000474F8" w:rsidRPr="00F0061A" w:rsidTr="00C95537">
        <w:tblPrEx>
          <w:tblLook w:val="00A0" w:firstRow="1" w:lastRow="0" w:firstColumn="1" w:lastColumn="0" w:noHBand="0" w:noVBand="0"/>
        </w:tblPrEx>
        <w:trPr>
          <w:gridAfter w:val="1"/>
          <w:wAfter w:w="8" w:type="dxa"/>
          <w:trHeight w:val="140"/>
        </w:trPr>
        <w:tc>
          <w:tcPr>
            <w:tcW w:w="503" w:type="dxa"/>
            <w:vAlign w:val="center"/>
          </w:tcPr>
          <w:p w:rsidR="000474F8" w:rsidRPr="00F0061A" w:rsidRDefault="000474F8" w:rsidP="00C95537">
            <w:pPr>
              <w:jc w:val="center"/>
              <w:rPr>
                <w:b/>
                <w:sz w:val="22"/>
                <w:szCs w:val="22"/>
              </w:rPr>
            </w:pPr>
            <w:r w:rsidRPr="00F0061A">
              <w:rPr>
                <w:b/>
                <w:sz w:val="22"/>
                <w:szCs w:val="22"/>
              </w:rPr>
              <w:t>Ф5.13.2</w:t>
            </w:r>
          </w:p>
        </w:tc>
        <w:tc>
          <w:tcPr>
            <w:tcW w:w="4712" w:type="dxa"/>
            <w:vAlign w:val="center"/>
          </w:tcPr>
          <w:p w:rsidR="000474F8" w:rsidRPr="00F0061A" w:rsidRDefault="000474F8" w:rsidP="00C95537">
            <w:pPr>
              <w:spacing w:after="160" w:line="259" w:lineRule="auto"/>
              <w:jc w:val="both"/>
              <w:rPr>
                <w:sz w:val="22"/>
                <w:szCs w:val="22"/>
              </w:rPr>
            </w:pPr>
            <w:r w:rsidRPr="00F0061A">
              <w:rPr>
                <w:sz w:val="22"/>
                <w:szCs w:val="22"/>
              </w:rPr>
              <w:t>Градуиране на металната фуния</w:t>
            </w:r>
            <w:r>
              <w:rPr>
                <w:sz w:val="22"/>
                <w:szCs w:val="22"/>
              </w:rPr>
              <w:t>.</w:t>
            </w:r>
          </w:p>
        </w:tc>
        <w:tc>
          <w:tcPr>
            <w:tcW w:w="4533" w:type="dxa"/>
            <w:vAlign w:val="center"/>
          </w:tcPr>
          <w:p w:rsidR="000474F8" w:rsidRPr="00F0061A" w:rsidRDefault="000474F8" w:rsidP="00C95537">
            <w:pPr>
              <w:jc w:val="center"/>
              <w:rPr>
                <w:sz w:val="22"/>
                <w:szCs w:val="22"/>
              </w:rPr>
            </w:pPr>
          </w:p>
        </w:tc>
      </w:tr>
      <w:tr w:rsidR="000474F8" w:rsidRPr="00F0061A" w:rsidTr="00C95537">
        <w:tblPrEx>
          <w:tblLook w:val="00A0" w:firstRow="1" w:lastRow="0" w:firstColumn="1" w:lastColumn="0" w:noHBand="0" w:noVBand="0"/>
        </w:tblPrEx>
        <w:trPr>
          <w:gridAfter w:val="1"/>
          <w:wAfter w:w="8" w:type="dxa"/>
          <w:trHeight w:val="397"/>
        </w:trPr>
        <w:tc>
          <w:tcPr>
            <w:tcW w:w="9748" w:type="dxa"/>
            <w:gridSpan w:val="3"/>
            <w:vAlign w:val="center"/>
          </w:tcPr>
          <w:p w:rsidR="000474F8" w:rsidRPr="00F0061A" w:rsidRDefault="000474F8" w:rsidP="00C95537">
            <w:pPr>
              <w:jc w:val="center"/>
              <w:rPr>
                <w:b/>
                <w:i/>
                <w:caps/>
                <w:sz w:val="22"/>
                <w:szCs w:val="22"/>
              </w:rPr>
            </w:pPr>
            <w:r w:rsidRPr="00F0061A">
              <w:rPr>
                <w:b/>
                <w:i/>
                <w:caps/>
                <w:sz w:val="22"/>
                <w:szCs w:val="22"/>
              </w:rPr>
              <w:t>гаранционни изисквания</w:t>
            </w:r>
          </w:p>
        </w:tc>
      </w:tr>
      <w:tr w:rsidR="000474F8" w:rsidRPr="00F0061A" w:rsidTr="00C95537">
        <w:tblPrEx>
          <w:tblLook w:val="00A0" w:firstRow="1" w:lastRow="0" w:firstColumn="1" w:lastColumn="0" w:noHBand="0" w:noVBand="0"/>
        </w:tblPrEx>
        <w:trPr>
          <w:gridAfter w:val="1"/>
          <w:wAfter w:w="8" w:type="dxa"/>
          <w:trHeight w:val="397"/>
        </w:trPr>
        <w:tc>
          <w:tcPr>
            <w:tcW w:w="503" w:type="dxa"/>
            <w:vAlign w:val="center"/>
          </w:tcPr>
          <w:p w:rsidR="000474F8" w:rsidRPr="00F0061A" w:rsidRDefault="000474F8" w:rsidP="00C95537">
            <w:pPr>
              <w:jc w:val="center"/>
              <w:rPr>
                <w:b/>
                <w:sz w:val="22"/>
                <w:szCs w:val="22"/>
              </w:rPr>
            </w:pPr>
            <w:r w:rsidRPr="00F0061A">
              <w:rPr>
                <w:b/>
                <w:sz w:val="22"/>
                <w:szCs w:val="22"/>
              </w:rPr>
              <w:t>Г5.13.1</w:t>
            </w:r>
          </w:p>
        </w:tc>
        <w:tc>
          <w:tcPr>
            <w:tcW w:w="4712" w:type="dxa"/>
            <w:vAlign w:val="center"/>
          </w:tcPr>
          <w:p w:rsidR="00145094" w:rsidRDefault="000474F8" w:rsidP="000474F8">
            <w:pPr>
              <w:autoSpaceDE w:val="0"/>
              <w:autoSpaceDN w:val="0"/>
              <w:adjustRightInd w:val="0"/>
              <w:jc w:val="center"/>
              <w:rPr>
                <w:sz w:val="22"/>
                <w:szCs w:val="22"/>
              </w:rPr>
            </w:pPr>
            <w:r w:rsidRPr="00F0061A">
              <w:rPr>
                <w:sz w:val="22"/>
                <w:szCs w:val="22"/>
              </w:rPr>
              <w:t>Срок на гаранционното обслужване,</w:t>
            </w:r>
            <w:r>
              <w:rPr>
                <w:sz w:val="22"/>
                <w:szCs w:val="22"/>
              </w:rPr>
              <w:t xml:space="preserve"> </w:t>
            </w:r>
          </w:p>
          <w:p w:rsidR="000474F8" w:rsidRPr="00F0061A" w:rsidRDefault="000474F8" w:rsidP="000474F8">
            <w:pPr>
              <w:autoSpaceDE w:val="0"/>
              <w:autoSpaceDN w:val="0"/>
              <w:adjustRightInd w:val="0"/>
              <w:jc w:val="center"/>
              <w:rPr>
                <w:b/>
                <w:sz w:val="22"/>
                <w:szCs w:val="22"/>
              </w:rPr>
            </w:pPr>
            <w:r w:rsidRPr="00F0061A">
              <w:rPr>
                <w:b/>
                <w:sz w:val="22"/>
                <w:szCs w:val="22"/>
              </w:rPr>
              <w:t>ГО</w:t>
            </w:r>
          </w:p>
        </w:tc>
        <w:tc>
          <w:tcPr>
            <w:tcW w:w="4533" w:type="dxa"/>
            <w:vAlign w:val="center"/>
          </w:tcPr>
          <w:p w:rsidR="000474F8" w:rsidRPr="00F0061A" w:rsidRDefault="000474F8" w:rsidP="00C95537">
            <w:pPr>
              <w:spacing w:before="100" w:beforeAutospacing="1"/>
              <w:jc w:val="center"/>
              <w:rPr>
                <w:sz w:val="22"/>
                <w:szCs w:val="22"/>
              </w:rPr>
            </w:pPr>
          </w:p>
        </w:tc>
      </w:tr>
    </w:tbl>
    <w:p w:rsidR="000474F8" w:rsidRDefault="000474F8" w:rsidP="009F717A"/>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4. УЛТРАЗВУКОВ ДЕЗИНТЕГ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145094">
            <w:pPr>
              <w:jc w:val="both"/>
            </w:pPr>
            <w:r w:rsidRPr="009F717A">
              <w:t>Подходящ за разрушаване на клетки, хомогенизиране в малки обеми в диапазон 0,5 – 15 мл.</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145094">
            <w:pPr>
              <w:jc w:val="both"/>
            </w:pPr>
            <w:r w:rsidRPr="009F717A">
              <w:t>Сонда с диаметър 1/8" (13.8cm x 1.3cm), изработена от титаниева сплав.</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145094">
            <w:pPr>
              <w:jc w:val="both"/>
            </w:pPr>
            <w:r w:rsidRPr="009F717A">
              <w:t>Честота 20 kHz</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145094">
            <w:pPr>
              <w:jc w:val="both"/>
            </w:pPr>
            <w:r w:rsidRPr="009F717A">
              <w:t xml:space="preserve">Окомплектовка със стандартна сонда с диаметър 1/8 ", стойка за поставяне на сондат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145094">
            <w:pPr>
              <w:jc w:val="both"/>
            </w:pPr>
            <w:r w:rsidRPr="009F717A">
              <w:t>Максимална изходна мощност 55 W</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145094">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pPr>
            <w:r w:rsidRPr="009F717A">
              <w:lastRenderedPageBreak/>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441"/>
        <w:gridCol w:w="4284"/>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4. УЛТРАЗВУКОВ ДЕЗИНТЕГРАТО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УЛТРАЗВУКОВ ДЕЗИНТЕГРАТОР</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0474F8" w:rsidRDefault="009F717A" w:rsidP="00B92D45">
            <w:pPr>
              <w:jc w:val="center"/>
              <w:rPr>
                <w:b/>
              </w:rPr>
            </w:pPr>
            <w:r w:rsidRPr="000474F8">
              <w:rPr>
                <w:b/>
              </w:rPr>
              <w:t>Ф</w:t>
            </w:r>
            <w:r w:rsidR="000474F8" w:rsidRPr="000474F8">
              <w:rPr>
                <w:b/>
              </w:rPr>
              <w:t>5.14.</w:t>
            </w:r>
            <w:r w:rsidRPr="000474F8">
              <w:rPr>
                <w:b/>
              </w:rPr>
              <w:t>1</w:t>
            </w:r>
          </w:p>
        </w:tc>
        <w:tc>
          <w:tcPr>
            <w:tcW w:w="4712" w:type="dxa"/>
            <w:vAlign w:val="center"/>
          </w:tcPr>
          <w:p w:rsidR="009F717A" w:rsidRPr="009F717A" w:rsidRDefault="009F717A" w:rsidP="00B92D45">
            <w:r w:rsidRPr="009F717A">
              <w:t xml:space="preserve">Възможност за избор на режим на работа: с превключвател или непрекъснат. </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0474F8" w:rsidRDefault="009F717A" w:rsidP="00B92D45">
            <w:pPr>
              <w:jc w:val="center"/>
              <w:rPr>
                <w:b/>
                <w:i/>
                <w:caps/>
              </w:rPr>
            </w:pPr>
            <w:r w:rsidRPr="000474F8">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0474F8" w:rsidRDefault="009F717A" w:rsidP="00B92D45">
            <w:pPr>
              <w:jc w:val="center"/>
              <w:rPr>
                <w:b/>
              </w:rPr>
            </w:pPr>
            <w:r w:rsidRPr="000474F8">
              <w:rPr>
                <w:b/>
              </w:rPr>
              <w:t>Г</w:t>
            </w:r>
            <w:r w:rsidR="000474F8" w:rsidRPr="000474F8">
              <w:rPr>
                <w:b/>
              </w:rPr>
              <w:t>5.14.</w:t>
            </w:r>
            <w:r w:rsidRPr="000474F8">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rPr>
          <w:b/>
        </w:rPr>
      </w:pPr>
    </w:p>
    <w:p w:rsidR="00145094" w:rsidRPr="009F717A" w:rsidRDefault="00145094"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rPr>
              <w:t>5.15. УЛТРАЗВУКОВА ВАН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Капацитет  минимум 1,8 л</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r w:rsidRPr="009F717A">
              <w:t>Честота  45 kHz</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Максимална изходна мощност 120 W</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 xml:space="preserve">Минимални размери на резервоара W×D H: 140×130×12 мм        </w:t>
            </w:r>
            <w:r w:rsidR="00145094">
              <w:t>.</w:t>
            </w:r>
            <w:r w:rsidRPr="009F717A">
              <w:t xml:space="preserve">          </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Ваната изработена от неръждаема стомана</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6</w:t>
            </w:r>
          </w:p>
        </w:tc>
        <w:tc>
          <w:tcPr>
            <w:tcW w:w="4292" w:type="dxa"/>
          </w:tcPr>
          <w:p w:rsidR="009F717A" w:rsidRPr="009F717A" w:rsidRDefault="009F717A" w:rsidP="00145094">
            <w:pPr>
              <w:jc w:val="both"/>
            </w:pPr>
            <w:r w:rsidRPr="009F717A">
              <w:t>Високопроизводителен  ултразвуков преобр</w:t>
            </w:r>
            <w:r w:rsidR="00145094">
              <w:t>азувател с керамична технология.</w:t>
            </w:r>
            <w:r w:rsidRPr="009F717A">
              <w:t xml:space="preserve">                                                              Отговаряща на европейските стандарти за EMC и електрическа безопасност</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tabs>
                <w:tab w:val="left" w:pos="993"/>
              </w:tabs>
              <w:spacing w:line="360" w:lineRule="auto"/>
              <w:jc w:val="both"/>
            </w:pPr>
          </w:p>
        </w:tc>
      </w:tr>
    </w:tbl>
    <w:p w:rsidR="009F717A" w:rsidRPr="009F717A" w:rsidRDefault="009F717A" w:rsidP="009F717A"/>
    <w:tbl>
      <w:tblPr>
        <w:tblW w:w="1004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92"/>
        <w:gridCol w:w="4422"/>
        <w:gridCol w:w="8"/>
      </w:tblGrid>
      <w:tr w:rsidR="009F717A" w:rsidRPr="009F717A" w:rsidTr="00B92D45">
        <w:trPr>
          <w:trHeight w:val="397"/>
        </w:trPr>
        <w:tc>
          <w:tcPr>
            <w:tcW w:w="10045"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5. УЛТРАЗВУКОВА ВАНА</w:t>
            </w:r>
          </w:p>
        </w:tc>
      </w:tr>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УЛТРАЗВУКОВА ВАНА</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792" w:type="dxa"/>
            <w:vAlign w:val="center"/>
          </w:tcPr>
          <w:p w:rsidR="009F717A" w:rsidRPr="00C95537" w:rsidRDefault="00F40163" w:rsidP="00F40163">
            <w:pPr>
              <w:jc w:val="center"/>
              <w:rPr>
                <w:b/>
              </w:rPr>
            </w:pPr>
            <w:r>
              <w:rPr>
                <w:b/>
              </w:rPr>
              <w:t>Ф5.1</w:t>
            </w:r>
            <w:r w:rsidR="00C95537">
              <w:rPr>
                <w:b/>
              </w:rPr>
              <w:t>5.1</w:t>
            </w:r>
          </w:p>
        </w:tc>
        <w:tc>
          <w:tcPr>
            <w:tcW w:w="4712" w:type="dxa"/>
            <w:vAlign w:val="center"/>
          </w:tcPr>
          <w:p w:rsidR="009F717A" w:rsidRPr="009F717A" w:rsidRDefault="009F717A" w:rsidP="00B92D45">
            <w:r w:rsidRPr="009F717A">
              <w:t xml:space="preserve">Наличие на таймер </w:t>
            </w:r>
            <w:r w:rsidR="00145094">
              <w:t>.</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C95537" w:rsidRDefault="009F717A" w:rsidP="00B92D45">
            <w:pPr>
              <w:jc w:val="center"/>
              <w:rPr>
                <w:b/>
                <w:i/>
                <w:caps/>
              </w:rPr>
            </w:pPr>
            <w:r w:rsidRPr="00C95537">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C95537" w:rsidRDefault="009F717A" w:rsidP="00B92D45">
            <w:pPr>
              <w:jc w:val="center"/>
              <w:rPr>
                <w:b/>
              </w:rPr>
            </w:pPr>
            <w:r w:rsidRPr="00C95537">
              <w:rPr>
                <w:b/>
              </w:rPr>
              <w:t>Г</w:t>
            </w:r>
            <w:r w:rsidR="00C95537" w:rsidRPr="00C95537">
              <w:rPr>
                <w:b/>
              </w:rPr>
              <w:t>5.15.</w:t>
            </w:r>
            <w:r w:rsidRPr="00C95537">
              <w:rPr>
                <w:b/>
              </w:rPr>
              <w:t>1</w:t>
            </w:r>
          </w:p>
        </w:tc>
        <w:tc>
          <w:tcPr>
            <w:tcW w:w="4712" w:type="dxa"/>
            <w:vAlign w:val="center"/>
          </w:tcPr>
          <w:p w:rsidR="00145094" w:rsidRDefault="009F717A" w:rsidP="00145094">
            <w:pPr>
              <w:autoSpaceDE w:val="0"/>
              <w:autoSpaceDN w:val="0"/>
              <w:adjustRightInd w:val="0"/>
              <w:jc w:val="both"/>
            </w:pPr>
            <w:r w:rsidRPr="009F717A">
              <w:t>Срок на гаранционното обслужване,</w:t>
            </w:r>
          </w:p>
          <w:p w:rsidR="009F717A" w:rsidRPr="009F717A" w:rsidRDefault="009F717A" w:rsidP="00145094">
            <w:pPr>
              <w:autoSpaceDE w:val="0"/>
              <w:autoSpaceDN w:val="0"/>
              <w:adjustRightInd w:val="0"/>
              <w:jc w:val="both"/>
              <w:rPr>
                <w:b/>
              </w:rPr>
            </w:pPr>
            <w:r w:rsidRPr="009F717A">
              <w:t xml:space="preserve"> </w:t>
            </w: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rPr>
          <w:rFonts w:eastAsia="MS Mincho"/>
          <w:b/>
        </w:rPr>
      </w:pPr>
    </w:p>
    <w:p w:rsidR="00145094" w:rsidRPr="009F717A" w:rsidRDefault="00145094" w:rsidP="009F717A">
      <w:pPr>
        <w:rPr>
          <w:rFonts w:eastAsia="MS Mincho"/>
          <w:b/>
        </w:rPr>
      </w:pPr>
    </w:p>
    <w:tbl>
      <w:tblPr>
        <w:tblW w:w="1004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4292"/>
        <w:gridCol w:w="4820"/>
        <w:gridCol w:w="8"/>
      </w:tblGrid>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i/>
                <w:caps/>
              </w:rPr>
            </w:pPr>
            <w:r w:rsidRPr="009F717A">
              <w:rPr>
                <w:b/>
                <w:i/>
              </w:rPr>
              <w:t>5.16. ЕЛЕКТРОНЕН АВТОМАТИЧЕН ПИПЕТОР</w:t>
            </w:r>
          </w:p>
        </w:tc>
      </w:tr>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pPr>
            <w:r w:rsidRPr="009F717A">
              <w:rPr>
                <w:b/>
                <w:i/>
                <w:caps/>
              </w:rPr>
              <w:lastRenderedPageBreak/>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Пипетен контролер за стъклени и пластмасови пипети от 0,1 до 200 мл</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B92D45">
            <w:pPr>
              <w:jc w:val="both"/>
            </w:pPr>
            <w:r w:rsidRPr="009F717A">
              <w:t xml:space="preserve">Удобна работа с  една ръка  </w:t>
            </w:r>
            <w:r w:rsidR="00145094">
              <w:t>.</w:t>
            </w:r>
            <w:r w:rsidRPr="009F717A">
              <w:t xml:space="preserve">                                                </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Регулиране на скоростта  с помощта на плавно натискане на бутона</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Електронна система предотвратява претоварването</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Аспириране на поне 50 мл с едно движение до 10 секунди</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r w:rsidRPr="009F717A">
              <w:t>Тегло максимум 200 гр</w:t>
            </w:r>
            <w:r w:rsidR="00145094">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B92D45">
            <w:pPr>
              <w:jc w:val="both"/>
            </w:pPr>
            <w:r w:rsidRPr="009F717A">
              <w:t>Окомплектовката на включва: акумулаторна батерия NiMH, стоика за стена, зарядно за батерията, два резервни 0,2 µm мембранни филтри</w:t>
            </w:r>
            <w:r w:rsidR="00145094">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925"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Pr="009F717A" w:rsidRDefault="009F717A" w:rsidP="009F717A"/>
    <w:tbl>
      <w:tblPr>
        <w:tblW w:w="1004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9"/>
        <w:gridCol w:w="4557"/>
        <w:gridCol w:w="4391"/>
        <w:gridCol w:w="8"/>
      </w:tblGrid>
      <w:tr w:rsidR="009F717A" w:rsidRPr="009F717A" w:rsidTr="00B92D45">
        <w:trPr>
          <w:trHeight w:val="397"/>
        </w:trPr>
        <w:tc>
          <w:tcPr>
            <w:tcW w:w="10045"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6. ЕЛЕКТРОНЕН АВТОМАТИЧЕН ПИПЕТОР</w:t>
            </w:r>
          </w:p>
        </w:tc>
      </w:tr>
      <w:tr w:rsidR="009F717A" w:rsidRPr="009F717A" w:rsidTr="00B92D45">
        <w:trPr>
          <w:trHeight w:val="397"/>
        </w:trPr>
        <w:tc>
          <w:tcPr>
            <w:tcW w:w="10045"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ЕЛЕКТРОНЕН АВТОМАТИЧЕН ПИПЕТОР</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rPr>
                <w:b/>
                <w:i/>
                <w:caps/>
              </w:rP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792" w:type="dxa"/>
            <w:vAlign w:val="center"/>
          </w:tcPr>
          <w:p w:rsidR="009F717A" w:rsidRPr="00C95537" w:rsidRDefault="009F717A" w:rsidP="00B92D45">
            <w:pPr>
              <w:jc w:val="center"/>
              <w:rPr>
                <w:b/>
                <w:color w:val="FF0000"/>
              </w:rPr>
            </w:pPr>
            <w:r w:rsidRPr="00C95537">
              <w:rPr>
                <w:b/>
              </w:rPr>
              <w:lastRenderedPageBreak/>
              <w:t>Т</w:t>
            </w:r>
            <w:r w:rsidR="00C95537" w:rsidRPr="00C95537">
              <w:rPr>
                <w:b/>
              </w:rPr>
              <w:t>5.16.</w:t>
            </w:r>
            <w:r w:rsidRPr="00C95537">
              <w:rPr>
                <w:b/>
              </w:rPr>
              <w:t>1</w:t>
            </w:r>
          </w:p>
        </w:tc>
        <w:tc>
          <w:tcPr>
            <w:tcW w:w="4712" w:type="dxa"/>
            <w:vAlign w:val="center"/>
          </w:tcPr>
          <w:p w:rsidR="009F717A" w:rsidRPr="009F717A" w:rsidRDefault="009F717A" w:rsidP="00B92D45">
            <w:pPr>
              <w:jc w:val="both"/>
              <w:rPr>
                <w:color w:val="FF0000"/>
              </w:rPr>
            </w:pPr>
            <w:r w:rsidRPr="009F717A">
              <w:t>Светлинен индикатор, отбелязващ минимум 2 часа преди батерията да се нуждае от презареждане.</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792" w:type="dxa"/>
            <w:vAlign w:val="center"/>
          </w:tcPr>
          <w:p w:rsidR="009F717A" w:rsidRPr="00C95537" w:rsidRDefault="009F717A" w:rsidP="00B92D45">
            <w:pPr>
              <w:jc w:val="center"/>
              <w:rPr>
                <w:b/>
              </w:rPr>
            </w:pPr>
            <w:r w:rsidRPr="00C95537">
              <w:rPr>
                <w:b/>
              </w:rPr>
              <w:t>Т</w:t>
            </w:r>
            <w:r w:rsidR="00C95537" w:rsidRPr="00C95537">
              <w:rPr>
                <w:b/>
              </w:rPr>
              <w:t>5.16.</w:t>
            </w:r>
            <w:r w:rsidRPr="00C95537">
              <w:rPr>
                <w:b/>
              </w:rPr>
              <w:t>2</w:t>
            </w:r>
          </w:p>
        </w:tc>
        <w:tc>
          <w:tcPr>
            <w:tcW w:w="4712" w:type="dxa"/>
            <w:vAlign w:val="center"/>
          </w:tcPr>
          <w:p w:rsidR="009F717A" w:rsidRPr="009F717A" w:rsidRDefault="009F717A" w:rsidP="00B92D45">
            <w:pPr>
              <w:jc w:val="both"/>
            </w:pPr>
            <w:r w:rsidRPr="009F717A">
              <w:t>Ниско ниво на шума при работа</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10037"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92" w:type="dxa"/>
            <w:vAlign w:val="center"/>
          </w:tcPr>
          <w:p w:rsidR="009F717A" w:rsidRPr="00C95537" w:rsidRDefault="009F717A" w:rsidP="00B92D45">
            <w:pPr>
              <w:jc w:val="center"/>
              <w:rPr>
                <w:b/>
              </w:rPr>
            </w:pPr>
            <w:r w:rsidRPr="00C95537">
              <w:rPr>
                <w:b/>
              </w:rPr>
              <w:t>Г</w:t>
            </w:r>
            <w:r w:rsidR="00C95537" w:rsidRPr="00C95537">
              <w:rPr>
                <w:b/>
              </w:rPr>
              <w:t>5.16.1</w:t>
            </w:r>
            <w:r w:rsidRPr="00C95537">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b/>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4292"/>
        <w:gridCol w:w="4990"/>
      </w:tblGrid>
      <w:tr w:rsidR="009F717A" w:rsidRPr="009F717A" w:rsidTr="006E3501">
        <w:trPr>
          <w:trHeight w:val="397"/>
        </w:trPr>
        <w:tc>
          <w:tcPr>
            <w:tcW w:w="10207" w:type="dxa"/>
            <w:gridSpan w:val="3"/>
            <w:shd w:val="clear" w:color="auto" w:fill="D9D9D9"/>
            <w:vAlign w:val="center"/>
          </w:tcPr>
          <w:p w:rsidR="009F717A" w:rsidRPr="009F717A" w:rsidRDefault="009F717A" w:rsidP="00B92D45">
            <w:pPr>
              <w:jc w:val="center"/>
              <w:rPr>
                <w:b/>
                <w:i/>
                <w:caps/>
              </w:rPr>
            </w:pPr>
            <w:r w:rsidRPr="009F717A">
              <w:rPr>
                <w:b/>
                <w:i/>
              </w:rPr>
              <w:t>5.17. СТЕПЕР ПИПЕТОР С НАКРАЙНИЦИ</w:t>
            </w:r>
          </w:p>
        </w:tc>
      </w:tr>
      <w:tr w:rsidR="009F717A" w:rsidRPr="009F717A" w:rsidTr="006E3501">
        <w:trPr>
          <w:trHeight w:val="397"/>
        </w:trPr>
        <w:tc>
          <w:tcPr>
            <w:tcW w:w="10207"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6E3501">
        <w:tblPrEx>
          <w:tblLook w:val="00A0" w:firstRow="1" w:lastRow="0" w:firstColumn="1" w:lastColumn="0" w:noHBand="0" w:noVBand="0"/>
        </w:tblPrEx>
        <w:trPr>
          <w:trHeight w:val="397"/>
        </w:trPr>
        <w:tc>
          <w:tcPr>
            <w:tcW w:w="10207"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rPr>
            </w:pPr>
            <w:r w:rsidRPr="009F717A">
              <w:rPr>
                <w:b/>
              </w:rPr>
              <w:t>1</w:t>
            </w:r>
          </w:p>
        </w:tc>
        <w:tc>
          <w:tcPr>
            <w:tcW w:w="4292" w:type="dxa"/>
          </w:tcPr>
          <w:p w:rsidR="009F717A" w:rsidRPr="009F717A" w:rsidRDefault="009F717A" w:rsidP="00B92D45">
            <w:pPr>
              <w:jc w:val="both"/>
            </w:pPr>
            <w:r w:rsidRPr="009F717A">
              <w:t>Ергономичен и устойчив пипетор, позволяваща бързо и лесно серийно пипетиране  с накрайници с различни размера от 0,1 µl до 50 ml</w:t>
            </w:r>
            <w:r w:rsidR="00145094">
              <w:t>.</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2</w:t>
            </w:r>
          </w:p>
        </w:tc>
        <w:tc>
          <w:tcPr>
            <w:tcW w:w="4292" w:type="dxa"/>
          </w:tcPr>
          <w:p w:rsidR="009F717A" w:rsidRPr="009F717A" w:rsidRDefault="009F717A" w:rsidP="00B92D45">
            <w:pPr>
              <w:jc w:val="both"/>
            </w:pPr>
            <w:r w:rsidRPr="009F717A">
              <w:t xml:space="preserve">Серийно пипетиране поне 45 повтарящи се дозирания от една аспирация. </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3</w:t>
            </w:r>
          </w:p>
        </w:tc>
        <w:tc>
          <w:tcPr>
            <w:tcW w:w="4292" w:type="dxa"/>
          </w:tcPr>
          <w:p w:rsidR="009F717A" w:rsidRPr="009F717A" w:rsidRDefault="009F717A" w:rsidP="00B92D45">
            <w:pPr>
              <w:jc w:val="both"/>
            </w:pPr>
            <w:r w:rsidRPr="009F717A">
              <w:t>Лесен монтаж на накрайници</w:t>
            </w:r>
            <w:r w:rsidR="00145094">
              <w:t>.</w:t>
            </w:r>
            <w:r w:rsidRPr="009F717A">
              <w:t xml:space="preserve"> </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4</w:t>
            </w:r>
          </w:p>
        </w:tc>
        <w:tc>
          <w:tcPr>
            <w:tcW w:w="4292" w:type="dxa"/>
          </w:tcPr>
          <w:p w:rsidR="009F717A" w:rsidRPr="009F717A" w:rsidRDefault="009F717A" w:rsidP="00B92D45">
            <w:pPr>
              <w:jc w:val="both"/>
            </w:pPr>
            <w:r w:rsidRPr="009F717A">
              <w:t>Бутон за безконтактно и безопасно изхвърляне на накрайника</w:t>
            </w:r>
            <w:r w:rsidR="00145094">
              <w:t>.</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5</w:t>
            </w:r>
          </w:p>
        </w:tc>
        <w:tc>
          <w:tcPr>
            <w:tcW w:w="4292" w:type="dxa"/>
          </w:tcPr>
          <w:p w:rsidR="009F717A" w:rsidRPr="009F717A" w:rsidRDefault="009F717A" w:rsidP="00B92D45">
            <w:pPr>
              <w:jc w:val="both"/>
            </w:pPr>
            <w:r w:rsidRPr="009F717A">
              <w:t xml:space="preserve"> Възможност за работа на пипетора с вискозни течности</w:t>
            </w:r>
            <w:r w:rsidR="00145094">
              <w:t>.</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6</w:t>
            </w:r>
          </w:p>
        </w:tc>
        <w:tc>
          <w:tcPr>
            <w:tcW w:w="4292" w:type="dxa"/>
          </w:tcPr>
          <w:p w:rsidR="009F717A" w:rsidRPr="009F717A" w:rsidRDefault="009F717A" w:rsidP="00B92D45">
            <w:pPr>
              <w:jc w:val="both"/>
            </w:pPr>
            <w:r w:rsidRPr="009F717A">
              <w:t>Окомплектовката да включва поставка и три типа накрайници с обеми 0,1, 1 и 10 мл.</w:t>
            </w:r>
          </w:p>
        </w:tc>
        <w:tc>
          <w:tcPr>
            <w:tcW w:w="4990" w:type="dxa"/>
            <w:vAlign w:val="center"/>
          </w:tcPr>
          <w:p w:rsidR="009F717A" w:rsidRPr="009F717A" w:rsidRDefault="009F717A" w:rsidP="00B92D45">
            <w:pPr>
              <w:jc w:val="both"/>
            </w:pPr>
          </w:p>
        </w:tc>
      </w:tr>
      <w:tr w:rsidR="009F717A" w:rsidRPr="009F717A" w:rsidTr="006E3501">
        <w:tblPrEx>
          <w:tblLook w:val="00A0" w:firstRow="1" w:lastRow="0" w:firstColumn="1" w:lastColumn="0" w:noHBand="0" w:noVBand="0"/>
        </w:tblPrEx>
        <w:trPr>
          <w:trHeight w:val="397"/>
        </w:trPr>
        <w:tc>
          <w:tcPr>
            <w:tcW w:w="925" w:type="dxa"/>
            <w:vAlign w:val="center"/>
          </w:tcPr>
          <w:p w:rsidR="009F717A" w:rsidRPr="009F717A" w:rsidRDefault="009F717A" w:rsidP="00B92D45">
            <w:pPr>
              <w:jc w:val="both"/>
              <w:rPr>
                <w:b/>
                <w:caps/>
              </w:rPr>
            </w:pPr>
            <w:r w:rsidRPr="009F717A">
              <w:rPr>
                <w:b/>
                <w:caps/>
              </w:rPr>
              <w:t>7</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с апара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lastRenderedPageBreak/>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4542"/>
        <w:gridCol w:w="4376"/>
        <w:gridCol w:w="8"/>
      </w:tblGrid>
      <w:tr w:rsidR="009F717A" w:rsidRPr="009F717A" w:rsidTr="006E3501">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7. СТЕПЕР ПИПЕТОР С НАКРАЙНИЦИ</w:t>
            </w:r>
          </w:p>
        </w:tc>
      </w:tr>
      <w:tr w:rsidR="009F717A" w:rsidRPr="009F717A" w:rsidTr="006E3501">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СТЕПЕР ПИПЕТОР С НАКРАЙНИЦИ</w:t>
            </w:r>
          </w:p>
        </w:tc>
      </w:tr>
      <w:tr w:rsidR="009F717A" w:rsidRPr="009F717A" w:rsidTr="006E3501">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6E3501">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технически изисквания</w:t>
            </w:r>
          </w:p>
        </w:tc>
      </w:tr>
      <w:tr w:rsidR="009F717A" w:rsidRPr="009F717A" w:rsidTr="006E3501">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color w:val="FF0000"/>
              </w:rPr>
            </w:pPr>
            <w:r w:rsidRPr="006E3501">
              <w:rPr>
                <w:b/>
              </w:rPr>
              <w:t>Т</w:t>
            </w:r>
            <w:r w:rsidR="006E3501" w:rsidRPr="006E3501">
              <w:rPr>
                <w:b/>
              </w:rPr>
              <w:t>5.17.</w:t>
            </w:r>
            <w:r w:rsidRPr="006E3501">
              <w:rPr>
                <w:b/>
              </w:rPr>
              <w:t>1</w:t>
            </w:r>
          </w:p>
        </w:tc>
        <w:tc>
          <w:tcPr>
            <w:tcW w:w="4712" w:type="dxa"/>
            <w:vAlign w:val="center"/>
          </w:tcPr>
          <w:p w:rsidR="009F717A" w:rsidRPr="009F717A" w:rsidRDefault="009F717A" w:rsidP="00B92D45">
            <w:pPr>
              <w:jc w:val="both"/>
              <w:rPr>
                <w:color w:val="FF0000"/>
              </w:rPr>
            </w:pPr>
            <w:r w:rsidRPr="009F717A">
              <w:t>Маркировка и сертификат със сериен ном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6E3501">
        <w:tblPrEx>
          <w:tblLook w:val="00A0" w:firstRow="1" w:lastRow="0" w:firstColumn="1" w:lastColumn="0" w:noHBand="0" w:noVBand="0"/>
        </w:tblPrEx>
        <w:trPr>
          <w:gridAfter w:val="1"/>
          <w:wAfter w:w="8" w:type="dxa"/>
          <w:trHeight w:val="397"/>
        </w:trPr>
        <w:tc>
          <w:tcPr>
            <w:tcW w:w="9895" w:type="dxa"/>
            <w:gridSpan w:val="3"/>
            <w:vAlign w:val="center"/>
          </w:tcPr>
          <w:p w:rsidR="009F717A" w:rsidRPr="006E3501" w:rsidRDefault="009F717A" w:rsidP="00B92D45">
            <w:pPr>
              <w:jc w:val="center"/>
              <w:rPr>
                <w:b/>
                <w:i/>
                <w:caps/>
              </w:rPr>
            </w:pPr>
            <w:r w:rsidRPr="006E3501">
              <w:rPr>
                <w:b/>
                <w:i/>
                <w:caps/>
              </w:rPr>
              <w:t>гаранционни изисквания</w:t>
            </w:r>
          </w:p>
        </w:tc>
      </w:tr>
      <w:tr w:rsidR="009F717A" w:rsidRPr="009F717A" w:rsidTr="006E3501">
        <w:tblPrEx>
          <w:tblLook w:val="00A0" w:firstRow="1" w:lastRow="0" w:firstColumn="1" w:lastColumn="0" w:noHBand="0" w:noVBand="0"/>
        </w:tblPrEx>
        <w:trPr>
          <w:gridAfter w:val="1"/>
          <w:wAfter w:w="8" w:type="dxa"/>
          <w:trHeight w:val="397"/>
        </w:trPr>
        <w:tc>
          <w:tcPr>
            <w:tcW w:w="650" w:type="dxa"/>
            <w:vAlign w:val="center"/>
          </w:tcPr>
          <w:p w:rsidR="009F717A" w:rsidRPr="006E3501" w:rsidRDefault="009F717A" w:rsidP="00B92D45">
            <w:pPr>
              <w:jc w:val="center"/>
              <w:rPr>
                <w:b/>
              </w:rPr>
            </w:pPr>
            <w:r w:rsidRPr="006E3501">
              <w:rPr>
                <w:b/>
              </w:rPr>
              <w:t>Г</w:t>
            </w:r>
            <w:r w:rsidR="006E3501" w:rsidRPr="006E3501">
              <w:rPr>
                <w:b/>
              </w:rPr>
              <w:t>5.17.</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rFonts w:eastAsia="MS Mincho"/>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990"/>
      </w:tblGrid>
      <w:tr w:rsidR="009F717A" w:rsidRPr="009F717A" w:rsidTr="00B92D45">
        <w:trPr>
          <w:trHeight w:val="397"/>
        </w:trPr>
        <w:tc>
          <w:tcPr>
            <w:tcW w:w="9918" w:type="dxa"/>
            <w:gridSpan w:val="3"/>
            <w:shd w:val="clear" w:color="auto" w:fill="D9D9D9"/>
            <w:vAlign w:val="center"/>
          </w:tcPr>
          <w:p w:rsidR="009F717A" w:rsidRPr="009F717A" w:rsidRDefault="009F717A" w:rsidP="00145094">
            <w:pPr>
              <w:jc w:val="center"/>
              <w:rPr>
                <w:b/>
                <w:i/>
                <w:caps/>
              </w:rPr>
            </w:pPr>
            <w:r w:rsidRPr="009F717A">
              <w:rPr>
                <w:b/>
                <w:i/>
              </w:rPr>
              <w:t>5.18. ЕДНОКАНАЛНИ ПИПЕТИ С ВАРИАБИЛЕН ОБЕМ КОМПЛЕКТ ОТ 5 БРОЯ С ОБЕМИ ОТ 0,5 – 5000 µl</w:t>
            </w:r>
          </w:p>
        </w:tc>
      </w:tr>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91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Всеки комплекто да включва пипети със следните обеми: 0,5 - 10/10 - 100/20 - 200/100 - 1000/500 – 5000 µl</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tcPr>
          <w:p w:rsidR="009F717A" w:rsidRPr="009F717A" w:rsidRDefault="009F717A" w:rsidP="00145094">
            <w:pPr>
              <w:jc w:val="both"/>
            </w:pPr>
            <w:r w:rsidRPr="009F717A">
              <w:t xml:space="preserve">Точност на зададения обем: </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0,5 - 10 µ</w:t>
            </w:r>
            <w:r w:rsidRPr="009F717A">
              <w:rPr>
                <w:rFonts w:ascii="Times New Roman" w:hAnsi="Times New Roman"/>
                <w:lang w:val="en-US"/>
              </w:rPr>
              <w:t>l</w:t>
            </w:r>
            <w:r w:rsidRPr="009F717A">
              <w:rPr>
                <w:rFonts w:ascii="Times New Roman" w:hAnsi="Times New Roman"/>
              </w:rPr>
              <w:t xml:space="preserve"> – максимум ±1%</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 - 100 µ</w:t>
            </w:r>
            <w:r w:rsidRPr="009F717A">
              <w:rPr>
                <w:rFonts w:ascii="Times New Roman" w:hAnsi="Times New Roman"/>
                <w:lang w:val="en-US"/>
              </w:rPr>
              <w:t>l</w:t>
            </w:r>
            <w:r w:rsidRPr="009F717A">
              <w:rPr>
                <w:rFonts w:ascii="Times New Roman" w:hAnsi="Times New Roman"/>
              </w:rPr>
              <w:t xml:space="preserve"> – максимум ±0,6%</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20 - 200 µ</w:t>
            </w:r>
            <w:r w:rsidRPr="009F717A">
              <w:rPr>
                <w:rFonts w:ascii="Times New Roman" w:hAnsi="Times New Roman"/>
                <w:lang w:val="en-US"/>
              </w:rPr>
              <w:t>l</w:t>
            </w:r>
            <w:r w:rsidRPr="009F717A">
              <w:rPr>
                <w:rFonts w:ascii="Times New Roman" w:hAnsi="Times New Roman"/>
              </w:rPr>
              <w:t xml:space="preserve"> – максимум ±0,6%</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0 - 1000 µ</w:t>
            </w:r>
            <w:r w:rsidRPr="009F717A">
              <w:rPr>
                <w:rFonts w:ascii="Times New Roman" w:hAnsi="Times New Roman"/>
                <w:lang w:val="en-US"/>
              </w:rPr>
              <w:t>l</w:t>
            </w:r>
            <w:r w:rsidRPr="009F717A">
              <w:rPr>
                <w:rFonts w:ascii="Times New Roman" w:hAnsi="Times New Roman"/>
              </w:rPr>
              <w:t xml:space="preserve"> – максимум ±0,6%</w:t>
            </w:r>
          </w:p>
          <w:p w:rsidR="009F717A" w:rsidRPr="00145094"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500 - 5000 µ</w:t>
            </w:r>
            <w:r w:rsidRPr="009F717A">
              <w:rPr>
                <w:rFonts w:ascii="Times New Roman" w:hAnsi="Times New Roman"/>
                <w:lang w:val="en-US"/>
              </w:rPr>
              <w:t>l</w:t>
            </w:r>
            <w:r w:rsidRPr="009F717A">
              <w:rPr>
                <w:rFonts w:ascii="Times New Roman" w:hAnsi="Times New Roman"/>
              </w:rPr>
              <w:t xml:space="preserve"> – максимум ±0,6%</w:t>
            </w:r>
            <w:r w:rsidR="00145094">
              <w:rPr>
                <w:rFonts w:ascii="Times New Roman" w:hAnsi="Times New Roman"/>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145094">
            <w:pPr>
              <w:jc w:val="both"/>
            </w:pPr>
            <w:r w:rsidRPr="009F717A">
              <w:t>Стъпка на задаване на желания обем:</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lastRenderedPageBreak/>
              <w:t>Пипета с вариабилен обем 0,5 - 10 – 0,01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 - 100 µ</w:t>
            </w:r>
            <w:r w:rsidRPr="009F717A">
              <w:rPr>
                <w:rFonts w:ascii="Times New Roman" w:hAnsi="Times New Roman"/>
                <w:lang w:val="en-US"/>
              </w:rPr>
              <w:t>l</w:t>
            </w:r>
            <w:r w:rsidRPr="009F717A">
              <w:rPr>
                <w:rFonts w:ascii="Times New Roman" w:hAnsi="Times New Roman"/>
              </w:rPr>
              <w:t xml:space="preserve"> – 0,10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20 - 200 µ</w:t>
            </w:r>
            <w:r w:rsidRPr="009F717A">
              <w:rPr>
                <w:rFonts w:ascii="Times New Roman" w:hAnsi="Times New Roman"/>
                <w:lang w:val="en-US"/>
              </w:rPr>
              <w:t>l</w:t>
            </w:r>
            <w:r w:rsidRPr="009F717A">
              <w:rPr>
                <w:rFonts w:ascii="Times New Roman" w:hAnsi="Times New Roman"/>
              </w:rPr>
              <w:t xml:space="preserve"> – 0,20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100 - 1000 µ</w:t>
            </w:r>
            <w:r w:rsidRPr="009F717A">
              <w:rPr>
                <w:rFonts w:ascii="Times New Roman" w:hAnsi="Times New Roman"/>
                <w:lang w:val="en-US"/>
              </w:rPr>
              <w:t>l</w:t>
            </w:r>
            <w:r w:rsidRPr="009F717A">
              <w:rPr>
                <w:rFonts w:ascii="Times New Roman" w:hAnsi="Times New Roman"/>
              </w:rPr>
              <w:t xml:space="preserve"> – 1,00 µ</w:t>
            </w:r>
            <w:r w:rsidRPr="009F717A">
              <w:rPr>
                <w:rFonts w:ascii="Times New Roman" w:hAnsi="Times New Roman"/>
                <w:lang w:val="en-US"/>
              </w:rPr>
              <w:t>l</w:t>
            </w:r>
          </w:p>
          <w:p w:rsidR="009F717A" w:rsidRPr="009F717A" w:rsidRDefault="009F717A" w:rsidP="00145094">
            <w:pPr>
              <w:pStyle w:val="ListParagraph"/>
              <w:numPr>
                <w:ilvl w:val="0"/>
                <w:numId w:val="26"/>
              </w:numPr>
              <w:spacing w:after="160" w:line="259" w:lineRule="auto"/>
              <w:jc w:val="both"/>
              <w:rPr>
                <w:rFonts w:ascii="Times New Roman" w:hAnsi="Times New Roman"/>
              </w:rPr>
            </w:pPr>
            <w:r w:rsidRPr="009F717A">
              <w:rPr>
                <w:rFonts w:ascii="Times New Roman" w:hAnsi="Times New Roman"/>
              </w:rPr>
              <w:t>Пипета с вариабилен обем 500 - 5000 µ</w:t>
            </w:r>
            <w:r w:rsidRPr="009F717A">
              <w:rPr>
                <w:rFonts w:ascii="Times New Roman" w:hAnsi="Times New Roman"/>
                <w:lang w:val="en-US"/>
              </w:rPr>
              <w:t>l</w:t>
            </w:r>
            <w:r w:rsidRPr="009F717A">
              <w:rPr>
                <w:rFonts w:ascii="Times New Roman" w:hAnsi="Times New Roman"/>
              </w:rPr>
              <w:t xml:space="preserve"> – 5,00 µ</w:t>
            </w:r>
            <w:r w:rsidRPr="009F717A">
              <w:rPr>
                <w:rFonts w:ascii="Times New Roman" w:hAnsi="Times New Roman"/>
                <w:lang w:val="en-US"/>
              </w:rPr>
              <w:t>l</w:t>
            </w:r>
            <w:r w:rsidR="00145094">
              <w:rPr>
                <w:rFonts w:ascii="Times New Roman" w:hAnsi="Times New Roman"/>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145094">
            <w:pPr>
              <w:jc w:val="both"/>
            </w:pPr>
            <w:r w:rsidRPr="009F717A">
              <w:t>Регулиране на обема  с една рък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145094">
            <w:pPr>
              <w:jc w:val="both"/>
            </w:pPr>
            <w:r w:rsidRPr="009F717A">
              <w:t>Напълно автоклавируеми</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145094">
            <w:pPr>
              <w:jc w:val="both"/>
            </w:pPr>
            <w:r w:rsidRPr="009F717A">
              <w:t>Отделен бутон за изхвърляне на накрайницит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 xml:space="preserve">Цветово кодиране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145094">
            <w:pPr>
              <w:jc w:val="both"/>
            </w:pPr>
            <w:r w:rsidRPr="009F717A">
              <w:t xml:space="preserve">Работа с една ръка както за дясна, така и за лява, с лесен за четене поне 4-цифрен дисплей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145094">
            <w:pPr>
              <w:jc w:val="both"/>
            </w:pPr>
            <w:r w:rsidRPr="009F717A">
              <w:t>Ергономичен дизайн, който да осигурява опора за пръстите за здраво захващане и за намаляване на умората дори при продължителни периоди на пипетиране</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B92D45">
            <w:pPr>
              <w:jc w:val="both"/>
            </w:pPr>
            <w:r w:rsidRPr="009F717A">
              <w:t>Напълно автоклавируем</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 xml:space="preserve">Окомплектовката на пипетите да включва: накрайници в кутия за всеки обем пипета (0,5 - 20/2 - 200/50 - 1000/500 – 5000 µl, стенд-стойка за минимум 5 пипети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xml:space="preserve">), </w:t>
            </w:r>
            <w:r w:rsidRPr="009F717A">
              <w:rPr>
                <w:lang w:val="ru-RU"/>
              </w:rPr>
              <w:lastRenderedPageBreak/>
              <w:t>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441"/>
        <w:gridCol w:w="4284"/>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rPr>
                <w:b/>
                <w:i/>
                <w:caps/>
              </w:rPr>
            </w:pPr>
            <w:r w:rsidRPr="009F717A">
              <w:rPr>
                <w:b/>
                <w:i/>
                <w:caps/>
              </w:rPr>
              <w:t>5.18. ЕДНОКАНАЛНИ ПИПЕТИ С ВАРИАБИЛЕН ОБЕМ КОМПЛЕКТ ОТ 5 БРОЯ С ОБЕМИ ОТ 0,5 – 5000 µl</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ЕДНОКАНАЛНИ ПИПЕТИ С ВАРИАБИЛЕН ОБЕМ КОМПЛЕКТ ОТ 5 БРОЯ С ОБЕМИ ОТ 0,5 – 5000 µl</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155C02" w:rsidRDefault="009F717A" w:rsidP="00B92D45">
            <w:pPr>
              <w:jc w:val="center"/>
              <w:rPr>
                <w:b/>
              </w:rPr>
            </w:pPr>
            <w:r w:rsidRPr="00155C02">
              <w:rPr>
                <w:b/>
              </w:rPr>
              <w:t>Т</w:t>
            </w:r>
            <w:r w:rsidR="006E3501" w:rsidRPr="00155C02">
              <w:rPr>
                <w:b/>
              </w:rPr>
              <w:t>5.18.</w:t>
            </w:r>
            <w:r w:rsidRPr="00155C02">
              <w:rPr>
                <w:b/>
              </w:rPr>
              <w:t>1</w:t>
            </w:r>
          </w:p>
        </w:tc>
        <w:tc>
          <w:tcPr>
            <w:tcW w:w="4712" w:type="dxa"/>
            <w:vAlign w:val="center"/>
          </w:tcPr>
          <w:p w:rsidR="009F717A" w:rsidRPr="009F717A" w:rsidRDefault="009F717A" w:rsidP="00B92D45">
            <w:pPr>
              <w:jc w:val="both"/>
            </w:pPr>
            <w:r w:rsidRPr="009F717A">
              <w:t>Бутон за пипетиране разположен централно за равномерна работа и максимална точност</w:t>
            </w:r>
            <w:r w:rsidR="00145094">
              <w:t>.</w:t>
            </w:r>
          </w:p>
        </w:tc>
        <w:tc>
          <w:tcPr>
            <w:tcW w:w="4533"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40"/>
        </w:trPr>
        <w:tc>
          <w:tcPr>
            <w:tcW w:w="9748"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6E3501" w:rsidRDefault="009F717A" w:rsidP="00B92D45">
            <w:pPr>
              <w:jc w:val="center"/>
              <w:rPr>
                <w:b/>
              </w:rPr>
            </w:pPr>
            <w:r w:rsidRPr="006E3501">
              <w:rPr>
                <w:b/>
              </w:rPr>
              <w:t>Ф</w:t>
            </w:r>
            <w:r w:rsidR="006E3501" w:rsidRPr="006E3501">
              <w:rPr>
                <w:b/>
              </w:rPr>
              <w:t>5.18.</w:t>
            </w:r>
            <w:r w:rsidRPr="006E3501">
              <w:rPr>
                <w:b/>
              </w:rPr>
              <w:t>1</w:t>
            </w:r>
          </w:p>
        </w:tc>
        <w:tc>
          <w:tcPr>
            <w:tcW w:w="4712" w:type="dxa"/>
            <w:vAlign w:val="center"/>
          </w:tcPr>
          <w:p w:rsidR="009F717A" w:rsidRPr="009F717A" w:rsidRDefault="009F717A" w:rsidP="00B92D45">
            <w:pPr>
              <w:jc w:val="both"/>
            </w:pPr>
            <w:r w:rsidRPr="009F717A">
              <w:t>Функцията за лесно калибриране в съответствие с GLP, позволяваща устройството да се регулира бързо, без инструменти</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6E3501" w:rsidRDefault="009F717A" w:rsidP="00B92D45">
            <w:pPr>
              <w:jc w:val="center"/>
              <w:rPr>
                <w:b/>
              </w:rPr>
            </w:pPr>
            <w:r w:rsidRPr="006E3501">
              <w:rPr>
                <w:b/>
              </w:rPr>
              <w:t>Г</w:t>
            </w:r>
            <w:r w:rsidR="006E3501" w:rsidRPr="006E3501">
              <w:rPr>
                <w:b/>
              </w:rPr>
              <w:t>5.18.</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145094" w:rsidRPr="009F717A" w:rsidRDefault="00145094" w:rsidP="009F717A">
      <w:pPr>
        <w:spacing w:line="360" w:lineRule="auto"/>
        <w:ind w:firstLine="720"/>
        <w:jc w:val="both"/>
        <w:rPr>
          <w:rFonts w:eastAsia="MS Mincho"/>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990"/>
      </w:tblGrid>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i/>
                <w:caps/>
              </w:rPr>
            </w:pPr>
            <w:r w:rsidRPr="009F717A">
              <w:rPr>
                <w:b/>
                <w:i/>
              </w:rPr>
              <w:t xml:space="preserve">5.19. МУЛТИКАНАЛНА ЕЛЕКТРОННА ПИПЕТА  С ВАРИАБИЛЕН ОБЕМ 0,5 – 10 µl </w:t>
            </w:r>
            <w:r w:rsidRPr="009F717A">
              <w:rPr>
                <w:b/>
              </w:rPr>
              <w:t>тип 1</w:t>
            </w:r>
          </w:p>
        </w:tc>
      </w:tr>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91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rPr>
            </w:pPr>
            <w:r w:rsidRPr="009F717A">
              <w:rPr>
                <w:b/>
              </w:rPr>
              <w:t>1</w:t>
            </w:r>
          </w:p>
        </w:tc>
        <w:tc>
          <w:tcPr>
            <w:tcW w:w="4292" w:type="dxa"/>
          </w:tcPr>
          <w:p w:rsidR="009F717A" w:rsidRPr="009F717A" w:rsidRDefault="009F717A" w:rsidP="00B92D45">
            <w:pPr>
              <w:jc w:val="both"/>
            </w:pPr>
            <w:r w:rsidRPr="009F717A">
              <w:t>12-канална пипе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rPr>
            </w:pPr>
            <w:r w:rsidRPr="009F717A">
              <w:rPr>
                <w:b/>
              </w:rPr>
              <w:t>2</w:t>
            </w:r>
          </w:p>
        </w:tc>
        <w:tc>
          <w:tcPr>
            <w:tcW w:w="4292" w:type="dxa"/>
          </w:tcPr>
          <w:p w:rsidR="009F717A" w:rsidRPr="009F717A" w:rsidRDefault="009F717A" w:rsidP="00B92D45">
            <w:pPr>
              <w:jc w:val="both"/>
            </w:pPr>
            <w:r w:rsidRPr="009F717A">
              <w:t xml:space="preserve">Точност на зададения обем: максимум ±1,2% </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3</w:t>
            </w:r>
          </w:p>
        </w:tc>
        <w:tc>
          <w:tcPr>
            <w:tcW w:w="4292" w:type="dxa"/>
          </w:tcPr>
          <w:p w:rsidR="009F717A" w:rsidRPr="009F717A" w:rsidRDefault="009F717A" w:rsidP="00B92D45">
            <w:pPr>
              <w:jc w:val="both"/>
            </w:pPr>
            <w:r w:rsidRPr="009F717A">
              <w:t xml:space="preserve">Стъпка на задаване на желания обем: 0,01 µl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lastRenderedPageBreak/>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both"/>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19. МУЛТИКАНАЛНА ЕЛЕКТРОННА ПИПЕТА  С ВАРИАБИЛЕН ОБЕМ 0,5 – 10 µl тип 1</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0,5 – 10 µl </w:t>
            </w:r>
            <w:r w:rsidRPr="009F717A">
              <w:rPr>
                <w:b/>
              </w:rPr>
              <w:t>тип 1</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both"/>
              <w:rPr>
                <w:b/>
              </w:rPr>
            </w:pPr>
            <w:r w:rsidRPr="006E3501">
              <w:rPr>
                <w:b/>
              </w:rPr>
              <w:lastRenderedPageBreak/>
              <w:t>Ф</w:t>
            </w:r>
            <w:r w:rsidR="006E3501" w:rsidRPr="006E3501">
              <w:rPr>
                <w:b/>
              </w:rPr>
              <w:t>5.19.</w:t>
            </w:r>
            <w:r w:rsidRPr="006E3501">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both"/>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both"/>
              <w:rPr>
                <w:b/>
              </w:rPr>
            </w:pPr>
            <w:r w:rsidRPr="006E3501">
              <w:rPr>
                <w:b/>
              </w:rPr>
              <w:t>Ф</w:t>
            </w:r>
            <w:r w:rsidR="006E3501" w:rsidRPr="006E3501">
              <w:rPr>
                <w:b/>
              </w:rPr>
              <w:t>5.19.</w:t>
            </w:r>
            <w:r w:rsidRPr="006E3501">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both"/>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6E3501" w:rsidRDefault="009F717A" w:rsidP="00B92D45">
            <w:pPr>
              <w:jc w:val="center"/>
              <w:rPr>
                <w:b/>
              </w:rPr>
            </w:pPr>
            <w:r w:rsidRPr="006E3501">
              <w:rPr>
                <w:b/>
              </w:rPr>
              <w:t>Г</w:t>
            </w:r>
            <w:r w:rsidR="006E3501" w:rsidRPr="006E3501">
              <w:rPr>
                <w:b/>
              </w:rPr>
              <w:t>5.19.</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9F717A" w:rsidRPr="009F717A" w:rsidRDefault="009F717A" w:rsidP="009F717A">
      <w:pPr>
        <w:rPr>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0. МУЛТИКАНАЛНА ЕЛЕКТРОННА ПИПЕТА  С ВАРИАБИЛЕН ОБЕМ 0,5 – 10 µl </w:t>
            </w:r>
            <w:r w:rsidRPr="009F717A">
              <w:rPr>
                <w:b/>
              </w:rPr>
              <w:t>тип 2</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rPr>
                <w:b/>
              </w:rPr>
            </w:pPr>
            <w:r w:rsidRPr="009F717A">
              <w:rPr>
                <w:b/>
              </w:rPr>
              <w:t>1</w:t>
            </w:r>
          </w:p>
        </w:tc>
        <w:tc>
          <w:tcPr>
            <w:tcW w:w="4292" w:type="dxa"/>
          </w:tcPr>
          <w:p w:rsidR="009F717A" w:rsidRPr="009F717A" w:rsidRDefault="009F717A" w:rsidP="00B92D45">
            <w:r w:rsidRPr="009F717A">
              <w:t>8-канална пипе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rPr>
                <w:b/>
              </w:rPr>
            </w:pPr>
            <w:r w:rsidRPr="009F717A">
              <w:rPr>
                <w:b/>
              </w:rPr>
              <w:t>2</w:t>
            </w:r>
          </w:p>
        </w:tc>
        <w:tc>
          <w:tcPr>
            <w:tcW w:w="4292" w:type="dxa"/>
          </w:tcPr>
          <w:p w:rsidR="009F717A" w:rsidRPr="009F717A" w:rsidRDefault="009F717A" w:rsidP="00B92D45">
            <w:r w:rsidRPr="009F717A">
              <w:t>Точност на зададения обем: максимум ±1,2%</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3</w:t>
            </w:r>
          </w:p>
        </w:tc>
        <w:tc>
          <w:tcPr>
            <w:tcW w:w="4292" w:type="dxa"/>
          </w:tcPr>
          <w:p w:rsidR="009F717A" w:rsidRPr="009F717A" w:rsidRDefault="009F717A" w:rsidP="00B92D45">
            <w:pPr>
              <w:jc w:val="both"/>
            </w:pPr>
            <w:r w:rsidRPr="009F717A">
              <w:t xml:space="preserve">Стъпка на задаване на желания обем: 0,01 µl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both"/>
              <w:rPr>
                <w:b/>
                <w:caps/>
              </w:rPr>
            </w:pPr>
            <w:r w:rsidRPr="009F717A">
              <w:rPr>
                <w:b/>
                <w:caps/>
              </w:rPr>
              <w:lastRenderedPageBreak/>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r w:rsidR="00145094">
              <w:t>.</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0. МУЛТИКАНАЛНА ЕЛЕКТРОННА ПИПЕТА  С ВАРИАБИЛЕН ОБЕМ 0,5 – 10 µl тип 2</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0,5 – 10 µl </w:t>
            </w:r>
            <w:r w:rsidRPr="009F717A">
              <w:rPr>
                <w:b/>
              </w:rPr>
              <w:t>тип 2</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rPr>
            </w:pPr>
            <w:r w:rsidRPr="006E3501">
              <w:rPr>
                <w:b/>
              </w:rPr>
              <w:t>Ф</w:t>
            </w:r>
            <w:r w:rsidR="006E3501" w:rsidRPr="006E3501">
              <w:rPr>
                <w:b/>
              </w:rPr>
              <w:t>5.20.</w:t>
            </w:r>
            <w:r w:rsidRPr="006E3501">
              <w:rPr>
                <w:b/>
              </w:rPr>
              <w:t>1</w:t>
            </w:r>
          </w:p>
        </w:tc>
        <w:tc>
          <w:tcPr>
            <w:tcW w:w="4712" w:type="dxa"/>
            <w:vAlign w:val="center"/>
          </w:tcPr>
          <w:p w:rsidR="009F717A" w:rsidRPr="009F717A" w:rsidRDefault="009F717A" w:rsidP="00145094">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rPr>
            </w:pPr>
            <w:r w:rsidRPr="006E3501">
              <w:rPr>
                <w:b/>
              </w:rPr>
              <w:t>Ф</w:t>
            </w:r>
            <w:r w:rsidR="006E3501" w:rsidRPr="006E3501">
              <w:rPr>
                <w:b/>
              </w:rPr>
              <w:t>5.20.</w:t>
            </w:r>
            <w:r w:rsidRPr="006E3501">
              <w:rPr>
                <w:b/>
              </w:rPr>
              <w:t>2</w:t>
            </w:r>
          </w:p>
        </w:tc>
        <w:tc>
          <w:tcPr>
            <w:tcW w:w="4712" w:type="dxa"/>
            <w:vAlign w:val="center"/>
          </w:tcPr>
          <w:p w:rsidR="009F717A" w:rsidRPr="009F717A" w:rsidRDefault="009F717A" w:rsidP="00145094">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6E3501" w:rsidRDefault="009F717A" w:rsidP="00B92D45">
            <w:pPr>
              <w:jc w:val="center"/>
              <w:rPr>
                <w:b/>
              </w:rPr>
            </w:pPr>
            <w:r w:rsidRPr="006E3501">
              <w:rPr>
                <w:b/>
              </w:rPr>
              <w:t>Г</w:t>
            </w:r>
            <w:r w:rsidR="006E3501" w:rsidRPr="006E3501">
              <w:rPr>
                <w:b/>
              </w:rPr>
              <w:t>5.20.</w:t>
            </w:r>
            <w:r w:rsidRPr="006E3501">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145094" w:rsidRPr="009F717A" w:rsidRDefault="00145094" w:rsidP="004F12D0">
      <w:pPr>
        <w:spacing w:line="360" w:lineRule="auto"/>
        <w:jc w:val="both"/>
        <w:rPr>
          <w:rFonts w:eastAsia="MS Mincho"/>
          <w:b/>
        </w:rPr>
      </w:pPr>
    </w:p>
    <w:p w:rsidR="009F717A" w:rsidRPr="009F717A" w:rsidRDefault="009F717A" w:rsidP="009F717A">
      <w:pPr>
        <w:rPr>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1. МУЛТИКАНАЛНА ЕЛЕКТРОННА ПИПЕТА  С ВАРИАБИЛЕН ОБЕМ 10 – 100 µl </w:t>
            </w:r>
            <w:r w:rsidRPr="009F717A">
              <w:rPr>
                <w:b/>
              </w:rPr>
              <w:t>тип 1</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lastRenderedPageBreak/>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rPr>
            </w:pPr>
            <w:r w:rsidRPr="009F717A">
              <w:rPr>
                <w:b/>
              </w:rPr>
              <w:t>1</w:t>
            </w:r>
          </w:p>
        </w:tc>
        <w:tc>
          <w:tcPr>
            <w:tcW w:w="4292" w:type="dxa"/>
          </w:tcPr>
          <w:p w:rsidR="009F717A" w:rsidRPr="009F717A" w:rsidRDefault="009F717A" w:rsidP="00B92D45">
            <w:pPr>
              <w:jc w:val="both"/>
            </w:pPr>
            <w:r w:rsidRPr="009F717A">
              <w:t>12-канална пипе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rPr>
            </w:pPr>
            <w:r w:rsidRPr="009F717A">
              <w:rPr>
                <w:b/>
              </w:rPr>
              <w:t>2</w:t>
            </w:r>
          </w:p>
        </w:tc>
        <w:tc>
          <w:tcPr>
            <w:tcW w:w="4292" w:type="dxa"/>
          </w:tcPr>
          <w:p w:rsidR="009F717A" w:rsidRPr="009F717A" w:rsidRDefault="009F717A" w:rsidP="00B92D45">
            <w:pPr>
              <w:jc w:val="both"/>
            </w:pPr>
            <w:r w:rsidRPr="009F717A">
              <w:t>Точност на зададения обем: максимум ±2,8%</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3</w:t>
            </w:r>
          </w:p>
        </w:tc>
        <w:tc>
          <w:tcPr>
            <w:tcW w:w="4292" w:type="dxa"/>
          </w:tcPr>
          <w:p w:rsidR="009F717A" w:rsidRPr="009F717A" w:rsidRDefault="009F717A" w:rsidP="00B92D45">
            <w:pPr>
              <w:jc w:val="both"/>
            </w:pPr>
            <w:r w:rsidRPr="009F717A">
              <w:t>Стъпка на задаване на желания обем: 0,1 µl</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r w:rsidRPr="009F717A">
              <w:t xml:space="preserve"> </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145094">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lastRenderedPageBreak/>
              <w:t>5.21. МУЛТИКАНАЛНА ЕЛЕКТРОННА ПИПЕТА  С ВАРИАБИЛЕН ОБЕМ 10 – 100 µl тип 1</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10 – 100 µl </w:t>
            </w:r>
            <w:r w:rsidRPr="009F717A">
              <w:t>тип 1</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6E3501" w:rsidRDefault="009F717A" w:rsidP="00B92D45">
            <w:pPr>
              <w:jc w:val="center"/>
              <w:rPr>
                <w:b/>
              </w:rPr>
            </w:pPr>
            <w:r w:rsidRPr="006E3501">
              <w:rPr>
                <w:b/>
              </w:rPr>
              <w:t>Ф</w:t>
            </w:r>
            <w:r w:rsidR="006E3501" w:rsidRPr="006E3501">
              <w:rPr>
                <w:b/>
              </w:rPr>
              <w:t>5.21.</w:t>
            </w:r>
            <w:r w:rsidRPr="006E3501">
              <w:rPr>
                <w:b/>
              </w:rPr>
              <w:t>1</w:t>
            </w:r>
          </w:p>
        </w:tc>
        <w:tc>
          <w:tcPr>
            <w:tcW w:w="4712" w:type="dxa"/>
            <w:vAlign w:val="center"/>
          </w:tcPr>
          <w:p w:rsidR="009F717A" w:rsidRPr="009F717A" w:rsidRDefault="009F717A" w:rsidP="00145094">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9F717A" w:rsidRDefault="006E3501" w:rsidP="00B92D45">
            <w:pPr>
              <w:jc w:val="center"/>
            </w:pPr>
            <w:r w:rsidRPr="006E3501">
              <w:rPr>
                <w:b/>
              </w:rPr>
              <w:t>Ф5.21.</w:t>
            </w:r>
            <w:r>
              <w:rPr>
                <w:b/>
              </w:rPr>
              <w:t>2</w:t>
            </w:r>
          </w:p>
        </w:tc>
        <w:tc>
          <w:tcPr>
            <w:tcW w:w="4712" w:type="dxa"/>
            <w:vAlign w:val="center"/>
          </w:tcPr>
          <w:p w:rsidR="009F717A" w:rsidRPr="009F717A" w:rsidRDefault="009F717A" w:rsidP="00145094">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6E3501" w:rsidP="00B92D45">
            <w:pPr>
              <w:jc w:val="center"/>
            </w:pPr>
            <w:r>
              <w:rPr>
                <w:b/>
              </w:rPr>
              <w:t>Г</w:t>
            </w:r>
            <w:r w:rsidRPr="006E3501">
              <w:rPr>
                <w:b/>
              </w:rPr>
              <w:t>5.21.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8"/>
        <w:gridCol w:w="4292"/>
        <w:gridCol w:w="4995"/>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2. МУЛТИКАНАЛНА ЕЛЕКТРОННА ПИПЕТА  С ВАРИАБИЛЕН ОБЕМ 10 – 100 µl </w:t>
            </w:r>
            <w:r w:rsidRPr="009F717A">
              <w:rPr>
                <w:b/>
              </w:rPr>
              <w:t>тип 2</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5"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8-канална пипета</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r w:rsidRPr="009F717A">
              <w:t>Точност на зададения обем: максимум ±2,8%</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r w:rsidRPr="009F717A">
              <w:t>Стъпка на задаване на желания обем: 0,1 µl</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r w:rsidRPr="009F717A">
              <w:t>Пипетата съчетават точност, прецизност и здравина с ергономичен дизайн.</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r w:rsidRPr="009F717A">
              <w:t>Минимум пет режима на пипетиране</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r w:rsidRPr="009F717A">
              <w:t xml:space="preserve"> </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lastRenderedPageBreak/>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78"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5"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2. МУЛТИКАНАЛНА ЕЛЕКТРОННА ПИПЕТА  С ВАРИАБИЛЕН ОБЕМ 10 – 100 µl тип 2</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10 – 100 µl </w:t>
            </w:r>
            <w:r w:rsidRPr="009F717A">
              <w:rPr>
                <w:b/>
              </w:rPr>
              <w:t>тип 2</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2.</w:t>
            </w:r>
            <w:r w:rsidRPr="00F17AE2">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2.</w:t>
            </w:r>
            <w:r w:rsidRPr="00F17AE2">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F17AE2" w:rsidRDefault="009F717A" w:rsidP="00B92D45">
            <w:pPr>
              <w:jc w:val="center"/>
              <w:rPr>
                <w:b/>
              </w:rPr>
            </w:pPr>
            <w:r w:rsidRPr="00F17AE2">
              <w:rPr>
                <w:b/>
              </w:rPr>
              <w:t>Г</w:t>
            </w:r>
            <w:r w:rsidR="00F17AE2" w:rsidRPr="00F17AE2">
              <w:rPr>
                <w:b/>
              </w:rPr>
              <w:t>5.22.</w:t>
            </w:r>
            <w:r w:rsidRPr="00F17AE2">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4F12D0" w:rsidRPr="009F717A" w:rsidRDefault="004F12D0" w:rsidP="009F717A">
      <w:pPr>
        <w:spacing w:line="360" w:lineRule="auto"/>
        <w:ind w:firstLine="720"/>
        <w:jc w:val="both"/>
        <w:rPr>
          <w:rFonts w:eastAsia="MS Mincho"/>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 xml:space="preserve">5.23. МУЛТИКАНАЛНА ЕЛЕКТРОННА ПИПЕТА  С ВАРИАБИЛЕН ОБЕМ 50 – 1200 µl </w:t>
            </w:r>
            <w:r w:rsidRPr="009F717A">
              <w:rPr>
                <w:b/>
              </w:rPr>
              <w:t>тип 1</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12-канална пипе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pPr>
              <w:contextualSpacing/>
              <w:jc w:val="both"/>
            </w:pPr>
            <w:r w:rsidRPr="009F717A">
              <w:t>Точност на зададения обем: максимум ±3,7%</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contextualSpacing/>
              <w:jc w:val="both"/>
            </w:pPr>
            <w:r w:rsidRPr="009F717A">
              <w:t>Стъпка на задаване на желания обем: 1 µl</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Лесно програмиране с една ръка и бързо стартиране</w:t>
            </w:r>
            <w:r w:rsidR="00145094">
              <w:t>.</w:t>
            </w:r>
            <w:r w:rsidRPr="009F717A">
              <w:t xml:space="preserve">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w:t>
            </w:r>
            <w:r w:rsidR="009F717A" w:rsidRPr="009F717A">
              <w:lastRenderedPageBreak/>
              <w:t>месеца, включваща всички резервни части и труд</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3. МУЛТИКАНАЛНА ЕЛЕКТРОННА ПИПЕТА  С ВАРИАБИЛЕН ОБЕМ 50 – 1200 µl тип 1</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 xml:space="preserve">МУЛТИКАНАЛНА ЕЛЕКТРОННА ПИПЕТА  С ВАРИАБИЛЕН ОБЕМ 50 – 1200 µl </w:t>
            </w:r>
            <w:r w:rsidRPr="009F717A">
              <w:t>тип 1</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3.</w:t>
            </w:r>
            <w:r w:rsidRPr="00F17AE2">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3.</w:t>
            </w:r>
            <w:r w:rsidRPr="00F17AE2">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F17AE2" w:rsidRDefault="009F717A" w:rsidP="00B92D45">
            <w:pPr>
              <w:jc w:val="center"/>
              <w:rPr>
                <w:b/>
              </w:rPr>
            </w:pPr>
            <w:r w:rsidRPr="00F17AE2">
              <w:rPr>
                <w:b/>
              </w:rPr>
              <w:t>Г</w:t>
            </w:r>
            <w:r w:rsidR="00F17AE2" w:rsidRPr="00F17AE2">
              <w:rPr>
                <w:b/>
              </w:rPr>
              <w:t>5.23.</w:t>
            </w:r>
            <w:r w:rsidRPr="00F17AE2">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5.24. МУЛТИКАНАЛНА ЕЛЕКТРОННА ПИПЕТА  С ВАРИАБИЛЕН ОБЕМ 50 – 1200 µl</w:t>
            </w:r>
            <w:r w:rsidRPr="009F717A">
              <w:t xml:space="preserve"> </w:t>
            </w:r>
            <w:r w:rsidRPr="009F717A">
              <w:rPr>
                <w:b/>
              </w:rPr>
              <w:t>тип 2</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r w:rsidRPr="009F717A">
              <w:t>8-канална пипе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pPr>
              <w:contextualSpacing/>
              <w:jc w:val="both"/>
            </w:pPr>
            <w:r w:rsidRPr="009F717A">
              <w:t>Точност на зададения обем: максимум ±3,7%</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contextualSpacing/>
              <w:jc w:val="both"/>
            </w:pPr>
            <w:r w:rsidRPr="009F717A">
              <w:t>Стъпка на задаване на желания обем: 1 µl</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Пипетата съчетават точност, прецизност и здравина с ергономичен дизайн.</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lastRenderedPageBreak/>
              <w:t>5</w:t>
            </w:r>
          </w:p>
        </w:tc>
        <w:tc>
          <w:tcPr>
            <w:tcW w:w="4292" w:type="dxa"/>
          </w:tcPr>
          <w:p w:rsidR="009F717A" w:rsidRPr="009F717A" w:rsidRDefault="009F717A" w:rsidP="00B92D45">
            <w:pPr>
              <w:jc w:val="both"/>
            </w:pPr>
            <w:r w:rsidRPr="009F717A">
              <w:t>Минимум пет режима на пипетиран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 xml:space="preserve">Лесно програмиране с една ръка и бързо стартиране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7</w:t>
            </w:r>
          </w:p>
        </w:tc>
        <w:tc>
          <w:tcPr>
            <w:tcW w:w="4292" w:type="dxa"/>
          </w:tcPr>
          <w:p w:rsidR="009F717A" w:rsidRPr="009F717A" w:rsidRDefault="009F717A" w:rsidP="00145094">
            <w:pPr>
              <w:jc w:val="both"/>
            </w:pPr>
            <w:r w:rsidRPr="009F717A">
              <w:t>Възможност за работа с лява и дясна ръка</w:t>
            </w:r>
            <w:r w:rsidR="00145094">
              <w:t>.</w:t>
            </w:r>
            <w:r w:rsidRPr="009F717A">
              <w:t xml:space="preserve">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B92D45">
            <w:pPr>
              <w:jc w:val="both"/>
            </w:pPr>
            <w:r w:rsidRPr="009F717A">
              <w:t xml:space="preserve">Глава въртяща се на 360° </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B92D45">
            <w:pPr>
              <w:jc w:val="both"/>
            </w:pPr>
            <w:r w:rsidRPr="009F717A">
              <w:t>Пипетата може да се използват по време на зареждане, без да се компрометира производителностт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B92D45">
            <w:pPr>
              <w:jc w:val="both"/>
            </w:pPr>
            <w:r w:rsidRPr="009F717A">
              <w:t>Напълно моторизирано задвижване на буталото, което да осигурява равномерно и редовно подаване на проби по всеки кана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B92D45">
            <w:pPr>
              <w:jc w:val="both"/>
            </w:pPr>
            <w:r w:rsidRPr="009F717A">
              <w:t>Окомплектовката на пипетата да включва: литиево-йонна батерия, USB захранване (5 V), сертификат за съответствие и ръководство за работа.</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145094">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145094">
            <w:pPr>
              <w:numPr>
                <w:ilvl w:val="0"/>
                <w:numId w:val="26"/>
              </w:numPr>
              <w:spacing w:line="259" w:lineRule="auto"/>
              <w:jc w:val="both"/>
            </w:pPr>
            <w:r w:rsidRPr="009F717A">
              <w:t>Инсталиране и въвеждане в експлоатация в лабораторията на заявителя</w:t>
            </w:r>
            <w:r w:rsidR="00145094">
              <w:t>.</w:t>
            </w:r>
            <w:r w:rsidRPr="009F717A">
              <w:t xml:space="preserve"> </w:t>
            </w:r>
          </w:p>
          <w:p w:rsidR="009F717A" w:rsidRPr="009F717A" w:rsidRDefault="009F717A" w:rsidP="00145094">
            <w:pPr>
              <w:numPr>
                <w:ilvl w:val="0"/>
                <w:numId w:val="26"/>
              </w:numPr>
              <w:spacing w:line="259" w:lineRule="auto"/>
              <w:jc w:val="both"/>
            </w:pPr>
            <w:r w:rsidRPr="009F717A">
              <w:t>Обучение за работа и за рутинна поддръжка</w:t>
            </w:r>
            <w:r w:rsidR="00145094">
              <w:t>.</w:t>
            </w:r>
          </w:p>
          <w:p w:rsidR="009F717A" w:rsidRPr="009F717A" w:rsidRDefault="00294BD2" w:rsidP="00145094">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145094">
              <w:t>.</w:t>
            </w:r>
          </w:p>
          <w:p w:rsidR="009F717A" w:rsidRPr="009F717A" w:rsidRDefault="009F717A" w:rsidP="00145094">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both"/>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518"/>
        <w:gridCol w:w="4354"/>
        <w:gridCol w:w="8"/>
      </w:tblGrid>
      <w:tr w:rsidR="009F717A" w:rsidRPr="009F717A" w:rsidTr="00B92D45">
        <w:trPr>
          <w:trHeight w:val="397"/>
        </w:trPr>
        <w:tc>
          <w:tcPr>
            <w:tcW w:w="9903"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4. МУЛТИКАНАЛНА ЕЛЕКТРОННА ПИПЕТА  С ВАРИАБИЛЕН ОБЕМ 50 – 1200 µl тип 2</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МУЛТИКАНАЛНА ЕЛЕКТРОННА ПИПЕТА  С ВАРИАБИЛЕН ОБЕМ 50 – 1200 µl</w:t>
            </w:r>
            <w:r w:rsidRPr="009F717A">
              <w:t xml:space="preserve"> тип 2</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895" w:type="dxa"/>
            <w:gridSpan w:val="3"/>
            <w:vAlign w:val="center"/>
          </w:tcPr>
          <w:p w:rsidR="009F717A" w:rsidRPr="009F717A" w:rsidRDefault="009F717A" w:rsidP="00B92D45">
            <w:pPr>
              <w:jc w:val="center"/>
              <w:rPr>
                <w:color w:val="FF0000"/>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lastRenderedPageBreak/>
              <w:t>Ф</w:t>
            </w:r>
            <w:r w:rsidR="00F17AE2" w:rsidRPr="00F17AE2">
              <w:rPr>
                <w:b/>
              </w:rPr>
              <w:t>5.24.</w:t>
            </w:r>
            <w:r w:rsidRPr="00F17AE2">
              <w:rPr>
                <w:b/>
              </w:rPr>
              <w:t>1</w:t>
            </w:r>
          </w:p>
        </w:tc>
        <w:tc>
          <w:tcPr>
            <w:tcW w:w="4712" w:type="dxa"/>
            <w:vAlign w:val="center"/>
          </w:tcPr>
          <w:p w:rsidR="009F717A" w:rsidRPr="009F717A" w:rsidRDefault="009F717A" w:rsidP="00B92D45">
            <w:pPr>
              <w:jc w:val="both"/>
            </w:pPr>
            <w:r w:rsidRPr="009F717A">
              <w:t>Възможност за създаване на конкретни протоколи благодарение на специализиран софтуер</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650" w:type="dxa"/>
            <w:vAlign w:val="center"/>
          </w:tcPr>
          <w:p w:rsidR="009F717A" w:rsidRPr="00F17AE2" w:rsidRDefault="009F717A" w:rsidP="00B92D45">
            <w:pPr>
              <w:jc w:val="center"/>
              <w:rPr>
                <w:b/>
              </w:rPr>
            </w:pPr>
            <w:r w:rsidRPr="00F17AE2">
              <w:rPr>
                <w:b/>
              </w:rPr>
              <w:t>Ф</w:t>
            </w:r>
            <w:r w:rsidR="00F17AE2" w:rsidRPr="00F17AE2">
              <w:rPr>
                <w:b/>
              </w:rPr>
              <w:t>5.24.</w:t>
            </w:r>
            <w:r w:rsidRPr="00F17AE2">
              <w:rPr>
                <w:b/>
              </w:rPr>
              <w:t>2</w:t>
            </w:r>
          </w:p>
        </w:tc>
        <w:tc>
          <w:tcPr>
            <w:tcW w:w="4712" w:type="dxa"/>
            <w:vAlign w:val="center"/>
          </w:tcPr>
          <w:p w:rsidR="009F717A" w:rsidRPr="009F717A" w:rsidRDefault="009F717A" w:rsidP="00B92D45">
            <w:pPr>
              <w:jc w:val="both"/>
            </w:pPr>
            <w:r w:rsidRPr="009F717A">
              <w:t>Възможност за програмиране на режими на работа за повторение и миксиране и въвеждане на метод от потребителя</w:t>
            </w:r>
            <w:r w:rsidR="00145094">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50" w:type="dxa"/>
            <w:vAlign w:val="center"/>
          </w:tcPr>
          <w:p w:rsidR="009F717A" w:rsidRPr="00F17AE2" w:rsidRDefault="009F717A" w:rsidP="00B92D45">
            <w:pPr>
              <w:jc w:val="center"/>
              <w:rPr>
                <w:b/>
              </w:rPr>
            </w:pPr>
            <w:r w:rsidRPr="00F17AE2">
              <w:rPr>
                <w:b/>
              </w:rPr>
              <w:t>Г</w:t>
            </w:r>
            <w:r w:rsidR="00F17AE2" w:rsidRPr="00F17AE2">
              <w:rPr>
                <w:b/>
              </w:rPr>
              <w:t>5.24.</w:t>
            </w:r>
            <w:r w:rsidRPr="00F17AE2">
              <w:rPr>
                <w:b/>
              </w:rPr>
              <w:t>1</w:t>
            </w:r>
          </w:p>
        </w:tc>
        <w:tc>
          <w:tcPr>
            <w:tcW w:w="4712" w:type="dxa"/>
            <w:vAlign w:val="center"/>
          </w:tcPr>
          <w:p w:rsidR="00145094" w:rsidRDefault="009F717A" w:rsidP="00145094">
            <w:pPr>
              <w:autoSpaceDE w:val="0"/>
              <w:autoSpaceDN w:val="0"/>
              <w:adjustRightInd w:val="0"/>
              <w:jc w:val="center"/>
            </w:pPr>
            <w:r w:rsidRPr="009F717A">
              <w:t>Срок на гаранционното обслужване,</w:t>
            </w:r>
          </w:p>
          <w:p w:rsidR="009F717A" w:rsidRPr="009F717A" w:rsidRDefault="009F717A" w:rsidP="00145094">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rFonts w:eastAsia="MS Mincho"/>
          <w:b/>
        </w:rPr>
      </w:pP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
        <w:gridCol w:w="4292"/>
        <w:gridCol w:w="4990"/>
      </w:tblGrid>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i/>
                <w:caps/>
              </w:rPr>
            </w:pPr>
            <w:r w:rsidRPr="009F717A">
              <w:rPr>
                <w:b/>
                <w:i/>
              </w:rPr>
              <w:t>5.25. ДИСПЕНСЕР С ПРОМЕНЛИВ ОБЕМ</w:t>
            </w:r>
          </w:p>
        </w:tc>
      </w:tr>
      <w:tr w:rsidR="009F717A" w:rsidRPr="009F717A" w:rsidTr="00B92D45">
        <w:trPr>
          <w:trHeight w:val="397"/>
        </w:trPr>
        <w:tc>
          <w:tcPr>
            <w:tcW w:w="10065"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1006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Регулируем обем: 1-10 м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B92D45">
            <w:pPr>
              <w:jc w:val="both"/>
            </w:pPr>
            <w:r w:rsidRPr="009F717A">
              <w:t>Стъпка на задаване на желан обем: 0.20 м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B92D45">
            <w:pPr>
              <w:jc w:val="both"/>
            </w:pPr>
            <w:r w:rsidRPr="009F717A">
              <w:t>Лесно сменяем филтър и уплътнение</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B92D45">
            <w:pPr>
              <w:jc w:val="both"/>
            </w:pPr>
            <w:r w:rsidRPr="009F717A">
              <w:t>Автоматично подаване: Бутало с пружинно зареждане напълващо цилиндъра след употреба</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B92D45">
            <w:pPr>
              <w:jc w:val="both"/>
            </w:pPr>
            <w:r w:rsidRPr="009F717A">
              <w:t>Приложение за алкални, буферни разтвори, агаризирани хранителна среда с температура поне 55°C</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B92D45">
            <w:pPr>
              <w:jc w:val="both"/>
            </w:pPr>
            <w:r w:rsidRPr="009F717A">
              <w:t>Окомплектовката да включва: изпускателна тръба, пълнителна тръба, един резервен разпределител и PP адаптери (GL 45/32 и GL 45/S40), бутилка тъмно стъкло за диспенсер с обем 2 л</w:t>
            </w:r>
            <w:r w:rsidR="00145094">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783"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p>
          <w:p w:rsidR="009F717A" w:rsidRPr="009F717A" w:rsidRDefault="009F717A" w:rsidP="0087367B">
            <w:pPr>
              <w:numPr>
                <w:ilvl w:val="0"/>
                <w:numId w:val="26"/>
              </w:numPr>
              <w:spacing w:line="259" w:lineRule="auto"/>
              <w:jc w:val="both"/>
            </w:pPr>
            <w:r w:rsidRPr="009F717A">
              <w:t>Обучение за работа и за рутинна поддръжка</w:t>
            </w:r>
          </w:p>
          <w:p w:rsid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w:t>
            </w:r>
            <w:r w:rsidR="009F717A" w:rsidRPr="009F717A">
              <w:lastRenderedPageBreak/>
              <w:t>месеца, включваща всички резервни части и труд</w:t>
            </w:r>
            <w:r w:rsidR="0087367B">
              <w:t>.</w:t>
            </w:r>
          </w:p>
          <w:p w:rsidR="0087367B" w:rsidRPr="009F717A" w:rsidRDefault="0087367B" w:rsidP="0087367B">
            <w:pPr>
              <w:spacing w:line="259" w:lineRule="auto"/>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r>
              <w:rPr>
                <w:lang w:val="ru-RU"/>
              </w:rPr>
              <w:t>.</w:t>
            </w:r>
          </w:p>
        </w:tc>
        <w:tc>
          <w:tcPr>
            <w:tcW w:w="4990" w:type="dxa"/>
            <w:vAlign w:val="center"/>
          </w:tcPr>
          <w:p w:rsidR="009F717A" w:rsidRPr="009F717A" w:rsidRDefault="009F717A" w:rsidP="00B92D45">
            <w:pPr>
              <w:jc w:val="center"/>
            </w:pPr>
          </w:p>
        </w:tc>
      </w:tr>
    </w:tbl>
    <w:p w:rsidR="009F717A" w:rsidRDefault="009F717A" w:rsidP="009F717A"/>
    <w:p w:rsidR="0087367B" w:rsidRDefault="0087367B" w:rsidP="009F717A"/>
    <w:p w:rsidR="0087367B" w:rsidRPr="009F717A" w:rsidRDefault="0087367B"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4465"/>
        <w:gridCol w:w="4306"/>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5. ДИСПЕНСЕР С ПРОМЕНЛИВ ОБЕМ</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ДИСПЕНСЕР С ПРОМЕНЛИВ ОБЕМ</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748" w:type="dxa"/>
            <w:gridSpan w:val="3"/>
            <w:vAlign w:val="center"/>
          </w:tcPr>
          <w:p w:rsidR="009F717A" w:rsidRPr="009F717A" w:rsidRDefault="009F717A" w:rsidP="00B92D45">
            <w:pPr>
              <w:jc w:val="center"/>
              <w:rPr>
                <w:color w:val="FF0000"/>
              </w:rPr>
            </w:pPr>
            <w:r w:rsidRPr="009F717A">
              <w:rPr>
                <w:b/>
                <w:i/>
                <w:caps/>
              </w:rPr>
              <w:t>Техническс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F17AE2" w:rsidRDefault="009F717A" w:rsidP="00B92D45">
            <w:pPr>
              <w:jc w:val="center"/>
              <w:rPr>
                <w:b/>
              </w:rPr>
            </w:pPr>
            <w:r w:rsidRPr="00F17AE2">
              <w:rPr>
                <w:b/>
              </w:rPr>
              <w:t>Т</w:t>
            </w:r>
            <w:r w:rsidR="00F17AE2" w:rsidRPr="00F17AE2">
              <w:rPr>
                <w:b/>
              </w:rPr>
              <w:t>5.25.</w:t>
            </w:r>
            <w:r w:rsidRPr="00F17AE2">
              <w:rPr>
                <w:b/>
              </w:rPr>
              <w:t>1</w:t>
            </w:r>
          </w:p>
        </w:tc>
        <w:tc>
          <w:tcPr>
            <w:tcW w:w="4712" w:type="dxa"/>
            <w:vAlign w:val="center"/>
          </w:tcPr>
          <w:p w:rsidR="009F717A" w:rsidRPr="009F717A" w:rsidRDefault="009F717A" w:rsidP="0087367B">
            <w:pPr>
              <w:jc w:val="both"/>
            </w:pPr>
            <w:r w:rsidRPr="009F717A">
              <w:t>Възможност за разглобява без инструменти, лесно почистване и поддръжка</w:t>
            </w:r>
            <w:r w:rsidR="0087367B">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F17AE2" w:rsidRDefault="009F717A" w:rsidP="00B92D45">
            <w:pPr>
              <w:jc w:val="center"/>
              <w:rPr>
                <w:b/>
                <w:i/>
                <w:caps/>
              </w:rPr>
            </w:pPr>
            <w:r w:rsidRPr="00F17AE2">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F17AE2" w:rsidRDefault="009F717A" w:rsidP="00B92D45">
            <w:pPr>
              <w:jc w:val="center"/>
              <w:rPr>
                <w:b/>
              </w:rPr>
            </w:pPr>
            <w:r w:rsidRPr="00F17AE2">
              <w:rPr>
                <w:b/>
              </w:rPr>
              <w:t>Г</w:t>
            </w:r>
            <w:r w:rsidR="00F17AE2" w:rsidRPr="00F17AE2">
              <w:rPr>
                <w:b/>
              </w:rPr>
              <w:t>5.25.</w:t>
            </w:r>
            <w:r w:rsidRPr="00F17AE2">
              <w:rPr>
                <w:b/>
              </w:rPr>
              <w:t>1</w:t>
            </w:r>
          </w:p>
        </w:tc>
        <w:tc>
          <w:tcPr>
            <w:tcW w:w="4712" w:type="dxa"/>
            <w:vAlign w:val="center"/>
          </w:tcPr>
          <w:p w:rsidR="0087367B" w:rsidRDefault="009F717A" w:rsidP="0087367B">
            <w:pPr>
              <w:autoSpaceDE w:val="0"/>
              <w:autoSpaceDN w:val="0"/>
              <w:adjustRightInd w:val="0"/>
              <w:jc w:val="center"/>
            </w:pPr>
            <w:r w:rsidRPr="009F717A">
              <w:t>Срок на гаранционното обслужване,</w:t>
            </w:r>
          </w:p>
          <w:p w:rsidR="009F717A" w:rsidRPr="009F717A" w:rsidRDefault="009F717A" w:rsidP="0087367B">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87367B" w:rsidRPr="009F717A" w:rsidRDefault="0087367B" w:rsidP="009F717A">
      <w:pPr>
        <w:spacing w:line="360" w:lineRule="auto"/>
        <w:ind w:firstLine="720"/>
        <w:jc w:val="both"/>
        <w:rPr>
          <w:rFonts w:eastAsia="MS Mincho"/>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990"/>
      </w:tblGrid>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i/>
                <w:caps/>
              </w:rPr>
            </w:pPr>
            <w:r w:rsidRPr="009F717A">
              <w:rPr>
                <w:b/>
                <w:i/>
              </w:rPr>
              <w:t>5.26. ДВОЙНОЛЪЧЕВ СПЕКТРОФОТОМЕТЪР</w:t>
            </w:r>
          </w:p>
        </w:tc>
      </w:tr>
      <w:tr w:rsidR="009F717A" w:rsidRPr="009F717A" w:rsidTr="00B92D45">
        <w:trPr>
          <w:trHeight w:val="397"/>
        </w:trPr>
        <w:tc>
          <w:tcPr>
            <w:tcW w:w="9918"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99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91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1</w:t>
            </w:r>
          </w:p>
        </w:tc>
        <w:tc>
          <w:tcPr>
            <w:tcW w:w="4292" w:type="dxa"/>
          </w:tcPr>
          <w:p w:rsidR="009F717A" w:rsidRPr="009F717A" w:rsidRDefault="009F717A" w:rsidP="00B92D45">
            <w:pPr>
              <w:jc w:val="both"/>
            </w:pPr>
            <w:r w:rsidRPr="009F717A">
              <w:t>Дължина на вълната диапазон 190 – 1100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rPr>
            </w:pPr>
            <w:r w:rsidRPr="009F717A">
              <w:rPr>
                <w:b/>
              </w:rPr>
              <w:t>2</w:t>
            </w:r>
          </w:p>
        </w:tc>
        <w:tc>
          <w:tcPr>
            <w:tcW w:w="4292" w:type="dxa"/>
          </w:tcPr>
          <w:p w:rsidR="009F717A" w:rsidRPr="009F717A" w:rsidRDefault="009F717A" w:rsidP="0087367B">
            <w:pPr>
              <w:jc w:val="both"/>
            </w:pPr>
            <w:r w:rsidRPr="009F717A">
              <w:t>Точност за настройка на дължината на вълната -  1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tcPr>
          <w:p w:rsidR="009F717A" w:rsidRPr="009F717A" w:rsidRDefault="009F717A" w:rsidP="0087367B">
            <w:pPr>
              <w:jc w:val="both"/>
            </w:pPr>
            <w:r w:rsidRPr="009F717A">
              <w:t>Точност  ± 0,3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tcPr>
          <w:p w:rsidR="009F717A" w:rsidRPr="009F717A" w:rsidRDefault="009F717A" w:rsidP="0087367B">
            <w:pPr>
              <w:jc w:val="both"/>
            </w:pPr>
            <w:r w:rsidRPr="009F717A">
              <w:t>Повторяемост  ± 0,2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tcPr>
          <w:p w:rsidR="009F717A" w:rsidRPr="009F717A" w:rsidRDefault="009F717A" w:rsidP="0087367B">
            <w:pPr>
              <w:jc w:val="both"/>
            </w:pPr>
            <w:r w:rsidRPr="009F717A">
              <w:t>Скорост на сканиране 100 – 3000 nm/мин</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tcPr>
          <w:p w:rsidR="009F717A" w:rsidRPr="009F717A" w:rsidRDefault="009F717A" w:rsidP="0087367B">
            <w:pPr>
              <w:jc w:val="both"/>
            </w:pPr>
            <w:r w:rsidRPr="009F717A">
              <w:t xml:space="preserve">Настройка на минимални интервали за данни - </w:t>
            </w:r>
            <w:r w:rsidRPr="009F717A">
              <w:rPr>
                <w:color w:val="404040"/>
                <w:shd w:val="clear" w:color="auto" w:fill="FFFFFF"/>
              </w:rPr>
              <w:t>0,1; 0,2; 0,5; 1,0; 5,0 nm</w:t>
            </w:r>
            <w:r w:rsidR="0087367B">
              <w:rPr>
                <w:color w:val="404040"/>
                <w:shd w:val="clear" w:color="auto" w:fill="FFFFFF"/>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lastRenderedPageBreak/>
              <w:t>7</w:t>
            </w:r>
          </w:p>
        </w:tc>
        <w:tc>
          <w:tcPr>
            <w:tcW w:w="4292" w:type="dxa"/>
          </w:tcPr>
          <w:p w:rsidR="009F717A" w:rsidRPr="009F717A" w:rsidRDefault="009F717A" w:rsidP="0087367B">
            <w:pPr>
              <w:jc w:val="both"/>
            </w:pPr>
            <w:r w:rsidRPr="009F717A">
              <w:t>Фотометрична повторяемост 0,3 % T</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tcPr>
          <w:p w:rsidR="009F717A" w:rsidRPr="009F717A" w:rsidRDefault="009F717A" w:rsidP="0087367B">
            <w:pPr>
              <w:jc w:val="both"/>
            </w:pPr>
            <w:r w:rsidRPr="009F717A">
              <w:t>Фотометрична точност ≤ 0.3 % T или 0.002 A при 1A</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tcPr>
          <w:p w:rsidR="009F717A" w:rsidRPr="009F717A" w:rsidRDefault="009F717A" w:rsidP="0087367B">
            <w:pPr>
              <w:jc w:val="both"/>
            </w:pPr>
            <w:r w:rsidRPr="009F717A">
              <w:t>Фотометричен обхват 0-200 % T, -0.3 -3 A, 0-9999 conc</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tcPr>
          <w:p w:rsidR="009F717A" w:rsidRPr="009F717A" w:rsidRDefault="009F717A" w:rsidP="0087367B">
            <w:pPr>
              <w:jc w:val="both"/>
            </w:pPr>
            <w:r w:rsidRPr="009F717A">
              <w:t xml:space="preserve">Праволинейнот </w:t>
            </w:r>
            <w:r w:rsidRPr="009F717A">
              <w:rPr>
                <w:color w:val="404040"/>
                <w:shd w:val="clear" w:color="auto" w:fill="FFFFFF"/>
              </w:rPr>
              <w:t xml:space="preserve">≤ </w:t>
            </w:r>
            <w:r w:rsidRPr="009F717A">
              <w:t>0.05 % T при 220 nm и 340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1</w:t>
            </w:r>
          </w:p>
        </w:tc>
        <w:tc>
          <w:tcPr>
            <w:tcW w:w="4292" w:type="dxa"/>
          </w:tcPr>
          <w:p w:rsidR="009F717A" w:rsidRPr="009F717A" w:rsidRDefault="009F717A" w:rsidP="0087367B">
            <w:pPr>
              <w:jc w:val="both"/>
            </w:pPr>
            <w:r w:rsidRPr="009F717A">
              <w:t>Фотометрична стабилност ± 0,001 A/h при 500 nm</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2</w:t>
            </w:r>
          </w:p>
        </w:tc>
        <w:tc>
          <w:tcPr>
            <w:tcW w:w="4292" w:type="dxa"/>
          </w:tcPr>
          <w:p w:rsidR="009F717A" w:rsidRPr="009F717A" w:rsidRDefault="009F717A" w:rsidP="00B92D45">
            <w:pPr>
              <w:jc w:val="both"/>
            </w:pPr>
            <w:r w:rsidRPr="009F717A">
              <w:t xml:space="preserve">Дисплей LCD, минимум </w:t>
            </w:r>
            <w:r w:rsidRPr="009F717A">
              <w:rPr>
                <w:color w:val="404040"/>
                <w:shd w:val="clear" w:color="auto" w:fill="FFFFFF"/>
              </w:rPr>
              <w:t>320×240 P</w:t>
            </w:r>
            <w:r w:rsidR="0087367B">
              <w:rPr>
                <w:color w:val="404040"/>
                <w:shd w:val="clear" w:color="auto" w:fill="FFFFFF"/>
              </w:rPr>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3</w:t>
            </w:r>
          </w:p>
        </w:tc>
        <w:tc>
          <w:tcPr>
            <w:tcW w:w="4292" w:type="dxa"/>
          </w:tcPr>
          <w:p w:rsidR="009F717A" w:rsidRPr="009F717A" w:rsidRDefault="009F717A" w:rsidP="00B92D45">
            <w:pPr>
              <w:jc w:val="both"/>
            </w:pPr>
            <w:r w:rsidRPr="009F717A">
              <w:t>Стандартен държач - стандартна кювета с дължина  10 мм</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4</w:t>
            </w:r>
          </w:p>
        </w:tc>
        <w:tc>
          <w:tcPr>
            <w:tcW w:w="4292" w:type="dxa"/>
          </w:tcPr>
          <w:p w:rsidR="009F717A" w:rsidRPr="009F717A" w:rsidRDefault="009F717A" w:rsidP="00B92D45">
            <w:pPr>
              <w:jc w:val="both"/>
            </w:pPr>
            <w:r w:rsidRPr="009F717A">
              <w:t xml:space="preserve">Източник на светлина - Волфрам </w:t>
            </w:r>
            <w:r w:rsidRPr="009F717A">
              <w:rPr>
                <w:rFonts w:eastAsia="MS Gothic"/>
              </w:rPr>
              <w:t>или</w:t>
            </w:r>
            <w:r w:rsidRPr="009F717A">
              <w:t xml:space="preserve"> Деутериева лампа</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5</w:t>
            </w:r>
          </w:p>
        </w:tc>
        <w:tc>
          <w:tcPr>
            <w:tcW w:w="4292" w:type="dxa"/>
          </w:tcPr>
          <w:p w:rsidR="009F717A" w:rsidRPr="009F717A" w:rsidRDefault="009F717A" w:rsidP="00B92D45">
            <w:pPr>
              <w:jc w:val="both"/>
            </w:pPr>
            <w:r w:rsidRPr="009F717A">
              <w:t xml:space="preserve">Изходен USB порт </w:t>
            </w:r>
            <w:r w:rsidRPr="009F717A">
              <w:rPr>
                <w:rFonts w:eastAsia="MS Gothic"/>
              </w:rPr>
              <w:t>и п</w:t>
            </w:r>
            <w:r w:rsidRPr="009F717A">
              <w:t>аралелен порт (принтер)</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6</w:t>
            </w:r>
          </w:p>
        </w:tc>
        <w:tc>
          <w:tcPr>
            <w:tcW w:w="4292" w:type="dxa"/>
          </w:tcPr>
          <w:p w:rsidR="009F717A" w:rsidRPr="009F717A" w:rsidRDefault="009F717A" w:rsidP="00B92D45">
            <w:pPr>
              <w:jc w:val="both"/>
            </w:pPr>
            <w:r w:rsidRPr="009F717A">
              <w:t>Приложения: общи изследван ия, фармацевтична, биохимична (ДНК/РНК и анализ на протеин) и клинична лабораторна употреба, разработване на нови материали и контрол на качеството.</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7</w:t>
            </w:r>
          </w:p>
        </w:tc>
        <w:tc>
          <w:tcPr>
            <w:tcW w:w="4292" w:type="dxa"/>
          </w:tcPr>
          <w:p w:rsidR="009F717A" w:rsidRPr="009F717A" w:rsidRDefault="009F717A" w:rsidP="00B92D45">
            <w:pPr>
              <w:jc w:val="both"/>
            </w:pPr>
            <w:r w:rsidRPr="009F717A">
              <w:t>Фотометрични опции: абсорбция, концентрация, преминаваща светлината</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8</w:t>
            </w:r>
          </w:p>
        </w:tc>
        <w:tc>
          <w:tcPr>
            <w:tcW w:w="4292" w:type="dxa"/>
          </w:tcPr>
          <w:p w:rsidR="009F717A" w:rsidRPr="009F717A" w:rsidRDefault="009F717A" w:rsidP="00B92D45">
            <w:pPr>
              <w:jc w:val="both"/>
            </w:pPr>
            <w:r w:rsidRPr="009F717A">
              <w:t>Възможност за количествен анализ и кинетика, многовълново сканиране и спектрално сканиране</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19</w:t>
            </w:r>
          </w:p>
        </w:tc>
        <w:tc>
          <w:tcPr>
            <w:tcW w:w="4292" w:type="dxa"/>
          </w:tcPr>
          <w:p w:rsidR="009F717A" w:rsidRPr="009F717A" w:rsidRDefault="009F717A" w:rsidP="00B92D45">
            <w:pPr>
              <w:jc w:val="both"/>
            </w:pPr>
            <w:r w:rsidRPr="009F717A">
              <w:t>Вътрешно управление чрез клавиатура</w:t>
            </w:r>
            <w:r w:rsidR="0087367B">
              <w:t>.</w:t>
            </w:r>
            <w:r w:rsidRPr="009F717A">
              <w:t xml:space="preserve">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0</w:t>
            </w:r>
          </w:p>
        </w:tc>
        <w:tc>
          <w:tcPr>
            <w:tcW w:w="4292" w:type="dxa"/>
          </w:tcPr>
          <w:p w:rsidR="009F717A" w:rsidRPr="009F717A" w:rsidRDefault="009F717A" w:rsidP="00B92D45">
            <w:pPr>
              <w:jc w:val="both"/>
            </w:pPr>
            <w:r w:rsidRPr="009F717A">
              <w:t xml:space="preserve">Специализиран софтуер за обработка и съхранение на данни </w:t>
            </w:r>
            <w:r w:rsidR="0087367B">
              <w:t>.</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1</w:t>
            </w:r>
          </w:p>
        </w:tc>
        <w:tc>
          <w:tcPr>
            <w:tcW w:w="4292" w:type="dxa"/>
          </w:tcPr>
          <w:p w:rsidR="009F717A" w:rsidRPr="009F717A" w:rsidRDefault="009F717A" w:rsidP="00B92D45">
            <w:pPr>
              <w:jc w:val="both"/>
            </w:pPr>
            <w:r w:rsidRPr="009F717A">
              <w:t>Лаптоп за инсталиране на специализирания софтуер с минимални характеристики:</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RAM: минимум 16 GB</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HDD: минимум 1000 GB</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Процесор: минимум INTEL PENTIUM</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Екран: минимум 15 "</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Честота на процесора: минимум 1.10 GHz</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Графична карта: минимум INTEL UHD GRAPHICS 605</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lastRenderedPageBreak/>
              <w:t xml:space="preserve">Свободeн </w:t>
            </w:r>
            <w:r w:rsidRPr="009F717A">
              <w:rPr>
                <w:rFonts w:ascii="Times New Roman" w:hAnsi="Times New Roman"/>
                <w:lang w:val="en-US"/>
              </w:rPr>
              <w:t xml:space="preserve">USB </w:t>
            </w:r>
            <w:r w:rsidRPr="009F717A">
              <w:rPr>
                <w:rFonts w:ascii="Times New Roman" w:hAnsi="Times New Roman"/>
              </w:rPr>
              <w:t>порт: минимум 2</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Microsoft Windows®: 7, 8,10</w:t>
            </w:r>
          </w:p>
          <w:p w:rsidR="009F717A" w:rsidRPr="009F717A" w:rsidRDefault="009F717A" w:rsidP="009F717A">
            <w:pPr>
              <w:pStyle w:val="ListParagraph"/>
              <w:numPr>
                <w:ilvl w:val="0"/>
                <w:numId w:val="73"/>
              </w:numPr>
              <w:spacing w:after="160" w:line="259" w:lineRule="auto"/>
              <w:jc w:val="both"/>
              <w:rPr>
                <w:rFonts w:ascii="Times New Roman" w:hAnsi="Times New Roman"/>
              </w:rPr>
            </w:pPr>
            <w:r w:rsidRPr="009F717A">
              <w:rPr>
                <w:rFonts w:ascii="Times New Roman" w:hAnsi="Times New Roman"/>
              </w:rPr>
              <w:t>Microsoft Excel® минимум 2007, 64 бита за отваряне на експортирани файлове</w:t>
            </w:r>
          </w:p>
          <w:p w:rsidR="009F717A" w:rsidRPr="009F717A" w:rsidRDefault="009F717A" w:rsidP="009F717A">
            <w:pPr>
              <w:pStyle w:val="ListParagraph"/>
              <w:numPr>
                <w:ilvl w:val="0"/>
                <w:numId w:val="73"/>
              </w:numPr>
              <w:spacing w:after="160" w:line="259" w:lineRule="auto"/>
              <w:jc w:val="both"/>
              <w:rPr>
                <w:rFonts w:ascii="Times New Roman" w:hAnsi="Times New Roman"/>
                <w:color w:val="FF0000"/>
              </w:rPr>
            </w:pPr>
            <w:r w:rsidRPr="009F717A">
              <w:rPr>
                <w:rFonts w:ascii="Times New Roman" w:hAnsi="Times New Roman"/>
              </w:rPr>
              <w:t>Виртуален PDF принтер за създаване на PDF доклади</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2</w:t>
            </w:r>
          </w:p>
        </w:tc>
        <w:tc>
          <w:tcPr>
            <w:tcW w:w="4292" w:type="dxa"/>
          </w:tcPr>
          <w:p w:rsidR="009F717A" w:rsidRPr="009F717A" w:rsidRDefault="009F717A" w:rsidP="00B92D45">
            <w:pPr>
              <w:jc w:val="both"/>
            </w:pPr>
            <w:r w:rsidRPr="009F717A">
              <w:t>Захранване 220 V 50/60Hz</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3</w:t>
            </w:r>
          </w:p>
        </w:tc>
        <w:tc>
          <w:tcPr>
            <w:tcW w:w="4292" w:type="dxa"/>
          </w:tcPr>
          <w:p w:rsidR="009F717A" w:rsidRPr="009F717A" w:rsidRDefault="009F717A" w:rsidP="00B92D45">
            <w:pPr>
              <w:jc w:val="both"/>
            </w:pPr>
            <w:r w:rsidRPr="009F717A">
              <w:t xml:space="preserve">Окомплектовката да включва: минимум 4 оптични стъклени квадратни кювети 10 мм, минимум 2 кварцови квадратни кювети 10 мм, калъф против прах, USB кабел, USB (поне 8 GB) стик, софтуер за анализ и управление от компютър, държач за кюветите, захранващи кабели </w:t>
            </w:r>
          </w:p>
        </w:tc>
        <w:tc>
          <w:tcPr>
            <w:tcW w:w="499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636" w:type="dxa"/>
            <w:vAlign w:val="center"/>
          </w:tcPr>
          <w:p w:rsidR="009F717A" w:rsidRPr="009F717A" w:rsidRDefault="009F717A" w:rsidP="00B92D45">
            <w:pPr>
              <w:jc w:val="center"/>
              <w:rPr>
                <w:b/>
                <w:caps/>
              </w:rPr>
            </w:pPr>
            <w:r w:rsidRPr="009F717A">
              <w:rPr>
                <w:b/>
                <w:caps/>
              </w:rPr>
              <w:t>24</w:t>
            </w:r>
          </w:p>
        </w:tc>
        <w:tc>
          <w:tcPr>
            <w:tcW w:w="4292" w:type="dxa"/>
            <w:vAlign w:val="center"/>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 ички консумативи (</w:t>
            </w:r>
            <w:r w:rsidRPr="009F717A">
              <w:t>ако са приложими</w:t>
            </w:r>
            <w:r w:rsidRPr="009F717A">
              <w:rPr>
                <w:lang w:val="ru-RU"/>
              </w:rPr>
              <w:t>), аксесоари, кабели, връзки и други, необходими за инсталиране на инструмента и начална работа с него.</w:t>
            </w:r>
          </w:p>
        </w:tc>
        <w:tc>
          <w:tcPr>
            <w:tcW w:w="499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4465"/>
        <w:gridCol w:w="4306"/>
        <w:gridCol w:w="8"/>
      </w:tblGrid>
      <w:tr w:rsidR="009F717A" w:rsidRPr="009F717A" w:rsidTr="00B92D45">
        <w:trPr>
          <w:trHeight w:val="397"/>
        </w:trPr>
        <w:tc>
          <w:tcPr>
            <w:tcW w:w="975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caps/>
              </w:rPr>
            </w:pPr>
            <w:r w:rsidRPr="009F717A">
              <w:rPr>
                <w:b/>
                <w:i/>
                <w:caps/>
              </w:rPr>
              <w:t>5.26. ДВОЙНОЛЪЧЕВ СПЕКТРОФОТОМЕТЪ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 xml:space="preserve">Изисквания на възложителя, подлежащи на оценяване по методиката за комплексна оценка на офертите за </w:t>
            </w:r>
            <w:r w:rsidRPr="009F717A">
              <w:rPr>
                <w:b/>
                <w:i/>
              </w:rPr>
              <w:t>ДВОЙНОЛЪЧЕВ СПЕКТРОФОТОМЕТЪР</w:t>
            </w: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9F717A" w:rsidRDefault="009F717A" w:rsidP="00B92D45">
            <w:pPr>
              <w:jc w:val="center"/>
              <w:rPr>
                <w:b/>
              </w:rPr>
            </w:pPr>
            <w:r w:rsidRPr="009F717A">
              <w:rPr>
                <w:b/>
              </w:rPr>
              <w:t>№</w:t>
            </w:r>
          </w:p>
        </w:tc>
        <w:tc>
          <w:tcPr>
            <w:tcW w:w="4712" w:type="dxa"/>
            <w:vAlign w:val="center"/>
          </w:tcPr>
          <w:p w:rsidR="009F717A" w:rsidRPr="009F717A" w:rsidRDefault="009F717A" w:rsidP="00B92D45">
            <w:pPr>
              <w:jc w:val="center"/>
              <w:rPr>
                <w:b/>
              </w:rPr>
            </w:pPr>
            <w:r w:rsidRPr="009F717A">
              <w:rPr>
                <w:b/>
              </w:rPr>
              <w:t>ИЗИСКВАНЕ НА ВЪЗЛОЖИТЕЛЯ</w:t>
            </w:r>
          </w:p>
        </w:tc>
        <w:tc>
          <w:tcPr>
            <w:tcW w:w="4533"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140"/>
        </w:trPr>
        <w:tc>
          <w:tcPr>
            <w:tcW w:w="9748" w:type="dxa"/>
            <w:gridSpan w:val="3"/>
            <w:vAlign w:val="center"/>
          </w:tcPr>
          <w:p w:rsidR="009F717A" w:rsidRPr="009F717A" w:rsidRDefault="009F717A" w:rsidP="00B92D45">
            <w:pPr>
              <w:jc w:val="center"/>
              <w:rPr>
                <w:color w:val="FF0000"/>
              </w:rPr>
            </w:pPr>
            <w:r w:rsidRPr="009F717A">
              <w:rPr>
                <w:b/>
                <w:i/>
                <w:caps/>
              </w:rPr>
              <w:t>Техническси изисквания</w:t>
            </w: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F17AE2" w:rsidRDefault="009F717A" w:rsidP="00B92D45">
            <w:pPr>
              <w:jc w:val="center"/>
              <w:rPr>
                <w:b/>
              </w:rPr>
            </w:pPr>
            <w:r w:rsidRPr="00F17AE2">
              <w:rPr>
                <w:b/>
              </w:rPr>
              <w:t>Т</w:t>
            </w:r>
            <w:r w:rsidR="00F17AE2" w:rsidRPr="00F17AE2">
              <w:rPr>
                <w:b/>
              </w:rPr>
              <w:t>5.26.</w:t>
            </w:r>
            <w:r w:rsidRPr="00F17AE2">
              <w:rPr>
                <w:b/>
              </w:rPr>
              <w:t>1</w:t>
            </w:r>
          </w:p>
        </w:tc>
        <w:tc>
          <w:tcPr>
            <w:tcW w:w="4712" w:type="dxa"/>
            <w:vAlign w:val="center"/>
          </w:tcPr>
          <w:p w:rsidR="009F717A" w:rsidRPr="009F717A" w:rsidRDefault="009F717A" w:rsidP="0087367B">
            <w:pPr>
              <w:jc w:val="both"/>
            </w:pPr>
            <w:r w:rsidRPr="009F717A">
              <w:t xml:space="preserve">Възможност за монтаж на държач за кръгли кювети </w:t>
            </w:r>
            <w:r w:rsidR="0087367B">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140"/>
        </w:trPr>
        <w:tc>
          <w:tcPr>
            <w:tcW w:w="503" w:type="dxa"/>
            <w:vAlign w:val="center"/>
          </w:tcPr>
          <w:p w:rsidR="009F717A" w:rsidRPr="00F17AE2" w:rsidRDefault="009F717A" w:rsidP="00B92D45">
            <w:pPr>
              <w:jc w:val="center"/>
              <w:rPr>
                <w:b/>
              </w:rPr>
            </w:pPr>
            <w:r w:rsidRPr="00F17AE2">
              <w:rPr>
                <w:b/>
              </w:rPr>
              <w:lastRenderedPageBreak/>
              <w:t>Т</w:t>
            </w:r>
            <w:r w:rsidR="00F17AE2" w:rsidRPr="00F17AE2">
              <w:rPr>
                <w:b/>
              </w:rPr>
              <w:t>5.26.</w:t>
            </w:r>
            <w:r w:rsidRPr="00F17AE2">
              <w:rPr>
                <w:b/>
              </w:rPr>
              <w:t>2</w:t>
            </w:r>
          </w:p>
        </w:tc>
        <w:tc>
          <w:tcPr>
            <w:tcW w:w="4712" w:type="dxa"/>
            <w:vAlign w:val="center"/>
          </w:tcPr>
          <w:p w:rsidR="009F717A" w:rsidRPr="009F717A" w:rsidRDefault="009F717A" w:rsidP="0087367B">
            <w:pPr>
              <w:jc w:val="both"/>
            </w:pPr>
            <w:r w:rsidRPr="009F717A">
              <w:t>Възможност за монтаж на държач за 8 кювети с автоматична смяна</w:t>
            </w:r>
            <w:r w:rsidR="0087367B">
              <w:t>.</w:t>
            </w:r>
          </w:p>
        </w:tc>
        <w:tc>
          <w:tcPr>
            <w:tcW w:w="4533" w:type="dxa"/>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p>
        </w:tc>
      </w:tr>
      <w:tr w:rsidR="009F717A" w:rsidRPr="009F717A" w:rsidTr="00B92D45">
        <w:tblPrEx>
          <w:tblLook w:val="00A0" w:firstRow="1" w:lastRow="0" w:firstColumn="1" w:lastColumn="0" w:noHBand="0" w:noVBand="0"/>
        </w:tblPrEx>
        <w:trPr>
          <w:gridAfter w:val="1"/>
          <w:wAfter w:w="8" w:type="dxa"/>
          <w:trHeight w:val="397"/>
        </w:trPr>
        <w:tc>
          <w:tcPr>
            <w:tcW w:w="503" w:type="dxa"/>
            <w:vAlign w:val="center"/>
          </w:tcPr>
          <w:p w:rsidR="009F717A" w:rsidRPr="00F17AE2" w:rsidRDefault="009F717A" w:rsidP="00B92D45">
            <w:pPr>
              <w:jc w:val="center"/>
              <w:rPr>
                <w:b/>
              </w:rPr>
            </w:pPr>
            <w:r w:rsidRPr="00F17AE2">
              <w:rPr>
                <w:b/>
              </w:rPr>
              <w:t>Г</w:t>
            </w:r>
            <w:r w:rsidR="00F17AE2" w:rsidRPr="00F17AE2">
              <w:rPr>
                <w:b/>
              </w:rPr>
              <w:t>5.26.</w:t>
            </w:r>
            <w:r w:rsidRPr="00F17AE2">
              <w:rPr>
                <w:b/>
              </w:rPr>
              <w:t>1</w:t>
            </w:r>
          </w:p>
        </w:tc>
        <w:tc>
          <w:tcPr>
            <w:tcW w:w="4712" w:type="dxa"/>
            <w:vAlign w:val="center"/>
          </w:tcPr>
          <w:p w:rsidR="0087367B" w:rsidRDefault="009F717A" w:rsidP="0087367B">
            <w:pPr>
              <w:autoSpaceDE w:val="0"/>
              <w:autoSpaceDN w:val="0"/>
              <w:adjustRightInd w:val="0"/>
              <w:jc w:val="center"/>
            </w:pPr>
            <w:r w:rsidRPr="009F717A">
              <w:t>Срок на гаранционното обслужване,</w:t>
            </w:r>
          </w:p>
          <w:p w:rsidR="009F717A" w:rsidRPr="009F717A" w:rsidRDefault="009F717A" w:rsidP="0087367B">
            <w:pPr>
              <w:autoSpaceDE w:val="0"/>
              <w:autoSpaceDN w:val="0"/>
              <w:adjustRightInd w:val="0"/>
              <w:jc w:val="center"/>
              <w:rPr>
                <w:b/>
              </w:rPr>
            </w:pPr>
            <w:r w:rsidRPr="009F717A">
              <w:rPr>
                <w:b/>
              </w:rPr>
              <w:t>ГО</w:t>
            </w:r>
          </w:p>
        </w:tc>
        <w:tc>
          <w:tcPr>
            <w:tcW w:w="4533"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pPr>
        <w:rPr>
          <w:rFonts w:eastAsia="MS Mincho"/>
          <w:b/>
        </w:rPr>
      </w:pPr>
    </w:p>
    <w:p w:rsidR="009F717A" w:rsidRDefault="004F12D0" w:rsidP="004F12D0">
      <w:pPr>
        <w:spacing w:line="360" w:lineRule="auto"/>
        <w:rPr>
          <w:rFonts w:eastAsia="MS Mincho"/>
          <w:b/>
        </w:rPr>
      </w:pPr>
      <w:r w:rsidRPr="00B92D45">
        <w:rPr>
          <w:rFonts w:eastAsia="MS Mincho"/>
          <w:b/>
        </w:rPr>
        <w:t>ОБОСОБЕНА ПОЗИЦИЯ 6</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4174"/>
        <w:gridCol w:w="4555"/>
      </w:tblGrid>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bookmarkStart w:id="1" w:name="_Hlk20090649"/>
            <w:r w:rsidRPr="009F717A">
              <w:rPr>
                <w:b/>
                <w:i/>
              </w:rPr>
              <w:t>6.1</w:t>
            </w:r>
            <w:bookmarkStart w:id="2" w:name="_Hlk20094492"/>
            <w:r w:rsidRPr="009F717A">
              <w:rPr>
                <w:b/>
                <w:i/>
              </w:rPr>
              <w:t xml:space="preserve">: БЛОТИРАЩА СИСТЕМА - </w:t>
            </w:r>
            <w:r w:rsidRPr="009F717A">
              <w:t xml:space="preserve"> </w:t>
            </w:r>
            <w:r w:rsidRPr="009F717A">
              <w:rPr>
                <w:b/>
                <w:i/>
              </w:rPr>
              <w:t>SEMI DRY БЛОТЕР</w:t>
            </w:r>
            <w:bookmarkEnd w:id="2"/>
            <w:r w:rsidRPr="009F717A">
              <w:rPr>
                <w:b/>
                <w:i/>
              </w:rPr>
              <w:t xml:space="preserve"> </w:t>
            </w:r>
          </w:p>
        </w:tc>
      </w:tr>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7" w:type="dxa"/>
            <w:vAlign w:val="center"/>
          </w:tcPr>
          <w:p w:rsidR="009F717A" w:rsidRPr="009F717A" w:rsidRDefault="009F717A" w:rsidP="00B92D45">
            <w:pPr>
              <w:jc w:val="center"/>
              <w:rPr>
                <w:b/>
              </w:rPr>
            </w:pPr>
            <w:r w:rsidRPr="009F717A">
              <w:rPr>
                <w:b/>
              </w:rPr>
              <w:t>№</w:t>
            </w:r>
          </w:p>
        </w:tc>
        <w:tc>
          <w:tcPr>
            <w:tcW w:w="4174" w:type="dxa"/>
            <w:vAlign w:val="center"/>
          </w:tcPr>
          <w:p w:rsidR="009F717A" w:rsidRPr="009F717A" w:rsidRDefault="009F717A" w:rsidP="00B92D45">
            <w:pPr>
              <w:jc w:val="center"/>
              <w:rPr>
                <w:b/>
              </w:rPr>
            </w:pPr>
            <w:r w:rsidRPr="009F717A">
              <w:rPr>
                <w:b/>
              </w:rPr>
              <w:t>ИЗИСКВАНЕ НА ВЪЗЛОЖИТЕЛЯ</w:t>
            </w:r>
          </w:p>
        </w:tc>
        <w:tc>
          <w:tcPr>
            <w:tcW w:w="4555"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396"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1</w:t>
            </w:r>
          </w:p>
        </w:tc>
        <w:tc>
          <w:tcPr>
            <w:tcW w:w="4174" w:type="dxa"/>
            <w:vAlign w:val="center"/>
          </w:tcPr>
          <w:p w:rsidR="009F717A" w:rsidRPr="009F717A" w:rsidRDefault="009F717A" w:rsidP="00B92D45">
            <w:pPr>
              <w:jc w:val="both"/>
            </w:pPr>
            <w:r w:rsidRPr="009F717A">
              <w:t>Да притежава титаниев анод с платинено покритие и катод от неръждаема стомана с голяма продължителност на живот, които да осигуряват последователни и точни резултати;</w:t>
            </w:r>
          </w:p>
        </w:tc>
        <w:tc>
          <w:tcPr>
            <w:tcW w:w="4555"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2</w:t>
            </w:r>
          </w:p>
        </w:tc>
        <w:tc>
          <w:tcPr>
            <w:tcW w:w="4174" w:type="dxa"/>
            <w:vAlign w:val="center"/>
          </w:tcPr>
          <w:p w:rsidR="009F717A" w:rsidRPr="009F717A" w:rsidRDefault="009F717A" w:rsidP="00B92D45">
            <w:pPr>
              <w:jc w:val="both"/>
            </w:pPr>
            <w:r w:rsidRPr="009F717A">
              <w:t>Да е снабден с предпазен капак, който спира електрическото напрежение при отваряне предотвратявайки токов удар;</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3</w:t>
            </w:r>
          </w:p>
        </w:tc>
        <w:tc>
          <w:tcPr>
            <w:tcW w:w="4174" w:type="dxa"/>
            <w:vAlign w:val="center"/>
          </w:tcPr>
          <w:p w:rsidR="009F717A" w:rsidRPr="009F717A" w:rsidRDefault="009F717A" w:rsidP="00B92D45">
            <w:pPr>
              <w:contextualSpacing/>
              <w:jc w:val="both"/>
            </w:pPr>
            <w:r w:rsidRPr="009F717A">
              <w:t>Трансферът извършван чрез апарата да се осъществява максимум за 60 мин.;</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4</w:t>
            </w:r>
          </w:p>
        </w:tc>
        <w:tc>
          <w:tcPr>
            <w:tcW w:w="4174" w:type="dxa"/>
            <w:vAlign w:val="center"/>
          </w:tcPr>
          <w:p w:rsidR="009F717A" w:rsidRPr="009F717A" w:rsidRDefault="009F717A" w:rsidP="00B92D45">
            <w:pPr>
              <w:contextualSpacing/>
              <w:jc w:val="both"/>
            </w:pPr>
            <w:r w:rsidRPr="009F717A">
              <w:t>Апарата да позволява блотиране на различни по големина гелове;</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5</w:t>
            </w:r>
          </w:p>
        </w:tc>
        <w:tc>
          <w:tcPr>
            <w:tcW w:w="4174" w:type="dxa"/>
            <w:vAlign w:val="center"/>
          </w:tcPr>
          <w:p w:rsidR="009F717A" w:rsidRPr="009F717A" w:rsidRDefault="009F717A" w:rsidP="00B92D45">
            <w:pPr>
              <w:contextualSpacing/>
              <w:jc w:val="both"/>
            </w:pPr>
            <w:r w:rsidRPr="009F717A">
              <w:t>Да може да извършва трансфер на нуклеинови киселини;</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6</w:t>
            </w:r>
          </w:p>
        </w:tc>
        <w:tc>
          <w:tcPr>
            <w:tcW w:w="4174" w:type="dxa"/>
            <w:vAlign w:val="center"/>
          </w:tcPr>
          <w:p w:rsidR="009F717A" w:rsidRPr="009F717A" w:rsidRDefault="009F717A" w:rsidP="00B92D45">
            <w:pPr>
              <w:contextualSpacing/>
              <w:jc w:val="both"/>
            </w:pPr>
            <w:r w:rsidRPr="009F717A">
              <w:t xml:space="preserve">Окомплектовката на апарата да включва захранващо устройство подходящо за работа на апарата  с минимални  изисквания от 10 – 400 W или по-широки;   от 0.05 до  2 A или по-широк, с възможност за настройка през 0.001 A;  съхранение на поне 6 метода; детекция при липса или </w:t>
            </w:r>
            <w:r w:rsidRPr="009F717A">
              <w:lastRenderedPageBreak/>
              <w:t>внезапна промяна на заряда;   автоматично стартиране след спиране на тока;</w:t>
            </w:r>
          </w:p>
        </w:tc>
        <w:tc>
          <w:tcPr>
            <w:tcW w:w="4555"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7</w:t>
            </w:r>
          </w:p>
        </w:tc>
        <w:tc>
          <w:tcPr>
            <w:tcW w:w="4174"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55" w:type="dxa"/>
            <w:vAlign w:val="center"/>
          </w:tcPr>
          <w:p w:rsidR="009F717A" w:rsidRPr="009F717A" w:rsidRDefault="009F717A" w:rsidP="00B92D45">
            <w:pPr>
              <w:jc w:val="center"/>
            </w:pPr>
          </w:p>
        </w:tc>
      </w:tr>
      <w:bookmarkEnd w:id="1"/>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883"/>
        <w:gridCol w:w="4476"/>
      </w:tblGrid>
      <w:tr w:rsidR="009F717A" w:rsidRPr="009F717A" w:rsidTr="0087367B">
        <w:trPr>
          <w:trHeight w:val="397"/>
        </w:trPr>
        <w:tc>
          <w:tcPr>
            <w:tcW w:w="9262" w:type="dxa"/>
            <w:gridSpan w:val="3"/>
            <w:shd w:val="pct20" w:color="auto" w:fill="auto"/>
            <w:vAlign w:val="center"/>
          </w:tcPr>
          <w:p w:rsidR="009F717A" w:rsidRPr="009F717A" w:rsidRDefault="009F717A" w:rsidP="00B92D45">
            <w:pPr>
              <w:jc w:val="center"/>
              <w:rPr>
                <w:b/>
                <w:i/>
              </w:rPr>
            </w:pPr>
            <w:r w:rsidRPr="009F717A">
              <w:rPr>
                <w:b/>
                <w:i/>
              </w:rPr>
              <w:t>6.1: БЛОТИРАЩА СИСТЕМА -  SEMI DRY БЛОТЕР</w:t>
            </w:r>
          </w:p>
        </w:tc>
      </w:tr>
      <w:tr w:rsidR="009F717A" w:rsidRPr="009F717A" w:rsidTr="0087367B">
        <w:tc>
          <w:tcPr>
            <w:tcW w:w="9262"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rPr>
          <w:trHeight w:val="895"/>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3883"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476"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262"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1.1</w:t>
            </w:r>
          </w:p>
        </w:tc>
        <w:tc>
          <w:tcPr>
            <w:tcW w:w="3883" w:type="dxa"/>
            <w:vAlign w:val="center"/>
          </w:tcPr>
          <w:p w:rsidR="009F717A" w:rsidRPr="009F717A" w:rsidRDefault="009F717A" w:rsidP="00B92D45">
            <w:pPr>
              <w:jc w:val="both"/>
            </w:pPr>
            <w:r w:rsidRPr="009F717A">
              <w:t xml:space="preserve">Възможност за работа с различни видове и дебелина адсорбираща филтърна хартия. </w:t>
            </w:r>
          </w:p>
        </w:tc>
        <w:tc>
          <w:tcPr>
            <w:tcW w:w="4476" w:type="dxa"/>
            <w:vAlign w:val="center"/>
          </w:tcPr>
          <w:p w:rsidR="009F717A" w:rsidRPr="009F717A" w:rsidRDefault="009F717A" w:rsidP="00B92D45">
            <w:pPr>
              <w:jc w:val="center"/>
            </w:pPr>
          </w:p>
        </w:tc>
      </w:tr>
      <w:tr w:rsidR="009F717A" w:rsidRPr="009F717A" w:rsidTr="0087367B">
        <w:tc>
          <w:tcPr>
            <w:tcW w:w="9262"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1.1</w:t>
            </w:r>
          </w:p>
        </w:tc>
        <w:tc>
          <w:tcPr>
            <w:tcW w:w="3883" w:type="dxa"/>
            <w:vAlign w:val="center"/>
          </w:tcPr>
          <w:p w:rsidR="009F717A" w:rsidRPr="009F717A" w:rsidRDefault="009F717A" w:rsidP="00B92D45">
            <w:pPr>
              <w:jc w:val="both"/>
            </w:pPr>
            <w:r w:rsidRPr="009F717A">
              <w:t>Апарата да използва редуваща се буферна система, с помощта на която ефективността на трансфера се увеличава значително.</w:t>
            </w:r>
          </w:p>
        </w:tc>
        <w:tc>
          <w:tcPr>
            <w:tcW w:w="4476" w:type="dxa"/>
            <w:vAlign w:val="center"/>
          </w:tcPr>
          <w:p w:rsidR="009F717A" w:rsidRPr="009F717A" w:rsidRDefault="009F717A" w:rsidP="00B92D45">
            <w:pPr>
              <w:jc w:val="center"/>
            </w:pPr>
          </w:p>
        </w:tc>
      </w:tr>
      <w:tr w:rsidR="009F717A" w:rsidRPr="009F717A" w:rsidTr="0087367B">
        <w:tc>
          <w:tcPr>
            <w:tcW w:w="9262"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1.1</w:t>
            </w:r>
          </w:p>
        </w:tc>
        <w:tc>
          <w:tcPr>
            <w:tcW w:w="3883" w:type="dxa"/>
            <w:vAlign w:val="center"/>
          </w:tcPr>
          <w:p w:rsidR="009F717A" w:rsidRPr="009F717A" w:rsidRDefault="009F717A" w:rsidP="0087367B">
            <w:pPr>
              <w:jc w:val="center"/>
            </w:pPr>
            <w:r w:rsidRPr="009F717A">
              <w:t>Срок на гаранционно</w:t>
            </w:r>
            <w:r w:rsidR="0087367B">
              <w:t xml:space="preserve"> </w:t>
            </w:r>
            <w:r w:rsidRPr="009F717A">
              <w:t xml:space="preserve">обслужване, </w:t>
            </w:r>
            <w:r w:rsidRPr="009F717A">
              <w:rPr>
                <w:b/>
              </w:rPr>
              <w:t>ГО</w:t>
            </w:r>
          </w:p>
        </w:tc>
        <w:tc>
          <w:tcPr>
            <w:tcW w:w="4476" w:type="dxa"/>
            <w:vAlign w:val="center"/>
          </w:tcPr>
          <w:p w:rsidR="009F717A" w:rsidRPr="009F717A" w:rsidRDefault="009F717A" w:rsidP="00B92D45">
            <w:pPr>
              <w:jc w:val="center"/>
            </w:pPr>
          </w:p>
        </w:tc>
      </w:tr>
    </w:tbl>
    <w:p w:rsidR="009F717A" w:rsidRDefault="009F717A" w:rsidP="009F717A"/>
    <w:p w:rsidR="0087367B" w:rsidRDefault="0087367B" w:rsidP="009F717A"/>
    <w:p w:rsidR="0087367B" w:rsidRPr="009F717A" w:rsidRDefault="0087367B" w:rsidP="009F717A"/>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8"/>
        <w:gridCol w:w="4189"/>
        <w:gridCol w:w="4573"/>
      </w:tblGrid>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 xml:space="preserve">6.2: ХОРИЗОНТАЛНА ГЕЛЕЛЕКТРОФОРЕЗА </w:t>
            </w:r>
          </w:p>
        </w:tc>
      </w:tr>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8" w:type="dxa"/>
            <w:vAlign w:val="center"/>
          </w:tcPr>
          <w:p w:rsidR="009F717A" w:rsidRPr="009F717A" w:rsidRDefault="009F717A" w:rsidP="00B92D45">
            <w:pPr>
              <w:jc w:val="center"/>
              <w:rPr>
                <w:b/>
              </w:rPr>
            </w:pPr>
            <w:r w:rsidRPr="009F717A">
              <w:rPr>
                <w:b/>
              </w:rPr>
              <w:lastRenderedPageBreak/>
              <w:t>№</w:t>
            </w:r>
          </w:p>
        </w:tc>
        <w:tc>
          <w:tcPr>
            <w:tcW w:w="4189" w:type="dxa"/>
            <w:vAlign w:val="center"/>
          </w:tcPr>
          <w:p w:rsidR="009F717A" w:rsidRPr="009F717A" w:rsidRDefault="009F717A" w:rsidP="00B92D45">
            <w:pPr>
              <w:jc w:val="center"/>
              <w:rPr>
                <w:b/>
              </w:rPr>
            </w:pPr>
            <w:r w:rsidRPr="009F717A">
              <w:rPr>
                <w:b/>
              </w:rPr>
              <w:t>ИЗИСКВАНЕ НА ВЪЗЛОЖИТЕЛЯ</w:t>
            </w:r>
          </w:p>
        </w:tc>
        <w:tc>
          <w:tcPr>
            <w:tcW w:w="4573"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430"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1</w:t>
            </w:r>
          </w:p>
        </w:tc>
        <w:tc>
          <w:tcPr>
            <w:tcW w:w="4189" w:type="dxa"/>
            <w:vAlign w:val="center"/>
          </w:tcPr>
          <w:p w:rsidR="009F717A" w:rsidRPr="009F717A" w:rsidRDefault="009F717A" w:rsidP="00B92D45">
            <w:pPr>
              <w:jc w:val="both"/>
            </w:pPr>
            <w:r w:rsidRPr="009F717A">
              <w:t>Възможност за работа с различни табли за гел;</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2</w:t>
            </w:r>
          </w:p>
        </w:tc>
        <w:tc>
          <w:tcPr>
            <w:tcW w:w="4189" w:type="dxa"/>
            <w:vAlign w:val="center"/>
          </w:tcPr>
          <w:p w:rsidR="009F717A" w:rsidRPr="009F717A" w:rsidRDefault="009F717A" w:rsidP="00B92D45">
            <w:pPr>
              <w:jc w:val="both"/>
            </w:pPr>
            <w:r w:rsidRPr="009F717A">
              <w:rPr>
                <w:bCs/>
              </w:rPr>
              <w:t>UV-прозрачни гел табли с интегриранa флуоресцентна линия;</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3</w:t>
            </w:r>
          </w:p>
        </w:tc>
        <w:tc>
          <w:tcPr>
            <w:tcW w:w="4189" w:type="dxa"/>
            <w:vAlign w:val="center"/>
          </w:tcPr>
          <w:p w:rsidR="009F717A" w:rsidRPr="009F717A" w:rsidRDefault="009F717A" w:rsidP="00B92D45">
            <w:pPr>
              <w:jc w:val="both"/>
            </w:pPr>
            <w:r w:rsidRPr="009F717A">
              <w:t>Цветни, етикетирани електроди и основа оказваща коректно позициониране на капак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4</w:t>
            </w:r>
          </w:p>
        </w:tc>
        <w:tc>
          <w:tcPr>
            <w:tcW w:w="4189" w:type="dxa"/>
            <w:vAlign w:val="center"/>
          </w:tcPr>
          <w:p w:rsidR="009F717A" w:rsidRPr="009F717A" w:rsidRDefault="009F717A" w:rsidP="00B92D45">
            <w:pPr>
              <w:jc w:val="both"/>
            </w:pPr>
            <w:r w:rsidRPr="009F717A">
              <w:t>Размер на клетката за електрофореза максимум (ШхДхВ) – 18х26х7 cm;</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5</w:t>
            </w:r>
          </w:p>
        </w:tc>
        <w:tc>
          <w:tcPr>
            <w:tcW w:w="4189" w:type="dxa"/>
            <w:vAlign w:val="center"/>
          </w:tcPr>
          <w:p w:rsidR="009F717A" w:rsidRPr="009F717A" w:rsidRDefault="009F717A" w:rsidP="00B92D45">
            <w:pPr>
              <w:contextualSpacing/>
              <w:jc w:val="both"/>
            </w:pPr>
            <w:r w:rsidRPr="009F717A">
              <w:t>Размери на ванички за гел мимимум 15х7 см и 15 х10 cm;</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6</w:t>
            </w:r>
          </w:p>
        </w:tc>
        <w:tc>
          <w:tcPr>
            <w:tcW w:w="4189" w:type="dxa"/>
            <w:vAlign w:val="center"/>
          </w:tcPr>
          <w:p w:rsidR="009F717A" w:rsidRPr="009F717A" w:rsidRDefault="009F717A" w:rsidP="00B92D45">
            <w:pPr>
              <w:jc w:val="both"/>
            </w:pPr>
            <w:r w:rsidRPr="009F717A">
              <w:t>Минимум две позиции за поставяне на гребените;</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7</w:t>
            </w:r>
          </w:p>
        </w:tc>
        <w:tc>
          <w:tcPr>
            <w:tcW w:w="4189" w:type="dxa"/>
            <w:vAlign w:val="center"/>
          </w:tcPr>
          <w:p w:rsidR="009F717A" w:rsidRPr="009F717A" w:rsidRDefault="009F717A" w:rsidP="00B92D45">
            <w:pPr>
              <w:jc w:val="both"/>
            </w:pPr>
            <w:r w:rsidRPr="009F717A">
              <w:t>Oкомплектовката да включва минимум два гребена с различен брой старта, но не по-малко от 20;</w:t>
            </w:r>
          </w:p>
        </w:tc>
        <w:tc>
          <w:tcPr>
            <w:tcW w:w="4573" w:type="dxa"/>
            <w:vAlign w:val="center"/>
          </w:tcPr>
          <w:p w:rsidR="009F717A" w:rsidRPr="009F717A" w:rsidRDefault="009F717A" w:rsidP="00B92D45">
            <w:pPr>
              <w:jc w:val="center"/>
            </w:pPr>
          </w:p>
        </w:tc>
      </w:tr>
      <w:tr w:rsidR="009F717A" w:rsidRPr="009F717A" w:rsidTr="00B92D45">
        <w:trPr>
          <w:trHeight w:val="397"/>
        </w:trPr>
        <w:tc>
          <w:tcPr>
            <w:tcW w:w="668" w:type="dxa"/>
            <w:vAlign w:val="center"/>
          </w:tcPr>
          <w:p w:rsidR="009F717A" w:rsidRPr="009F717A" w:rsidRDefault="009F717A" w:rsidP="00B92D45">
            <w:pPr>
              <w:jc w:val="center"/>
              <w:rPr>
                <w:b/>
              </w:rPr>
            </w:pPr>
            <w:r w:rsidRPr="009F717A">
              <w:rPr>
                <w:b/>
              </w:rPr>
              <w:t>8</w:t>
            </w:r>
          </w:p>
        </w:tc>
        <w:tc>
          <w:tcPr>
            <w:tcW w:w="4189"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73" w:type="dxa"/>
            <w:vAlign w:val="center"/>
          </w:tcPr>
          <w:p w:rsidR="009F717A" w:rsidRPr="009F717A" w:rsidRDefault="009F717A" w:rsidP="00B92D45">
            <w:pPr>
              <w:jc w:val="center"/>
            </w:pPr>
          </w:p>
        </w:tc>
      </w:tr>
    </w:tbl>
    <w:p w:rsidR="009F717A" w:rsidRPr="009F717A" w:rsidRDefault="009F717A" w:rsidP="009F717A">
      <w:pPr>
        <w:rPr>
          <w:b/>
        </w:rPr>
      </w:pP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784"/>
        <w:gridCol w:w="4974"/>
      </w:tblGrid>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 xml:space="preserve">6.2. ХОРИЗОНТАЛНА ГЕЛ ЕЛЕКТРОФОРЕЗА </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B92D45">
        <w:trPr>
          <w:trHeight w:val="826"/>
        </w:trPr>
        <w:tc>
          <w:tcPr>
            <w:tcW w:w="672" w:type="dxa"/>
            <w:tcBorders>
              <w:bottom w:val="single" w:sz="4" w:space="0" w:color="000000"/>
            </w:tcBorders>
            <w:vAlign w:val="center"/>
          </w:tcPr>
          <w:p w:rsidR="009F717A" w:rsidRPr="009F717A" w:rsidRDefault="009F717A" w:rsidP="00B92D45">
            <w:pPr>
              <w:jc w:val="center"/>
              <w:rPr>
                <w:b/>
              </w:rPr>
            </w:pPr>
            <w:r w:rsidRPr="009F717A">
              <w:rPr>
                <w:b/>
              </w:rPr>
              <w:t>№</w:t>
            </w:r>
          </w:p>
        </w:tc>
        <w:tc>
          <w:tcPr>
            <w:tcW w:w="3784" w:type="dxa"/>
            <w:tcBorders>
              <w:bottom w:val="single" w:sz="4" w:space="0" w:color="000000"/>
            </w:tcBorders>
            <w:vAlign w:val="center"/>
          </w:tcPr>
          <w:p w:rsidR="009F717A" w:rsidRPr="009F717A" w:rsidRDefault="009F717A" w:rsidP="00B92D45">
            <w:pPr>
              <w:jc w:val="center"/>
              <w:rPr>
                <w:b/>
              </w:rPr>
            </w:pPr>
            <w:r w:rsidRPr="009F717A">
              <w:rPr>
                <w:b/>
              </w:rPr>
              <w:t>ИЗИСКВАНЕ НА ВЪЗЛОЖИТЕЛЯ</w:t>
            </w:r>
          </w:p>
        </w:tc>
        <w:tc>
          <w:tcPr>
            <w:tcW w:w="4974" w:type="dxa"/>
            <w:tcBorders>
              <w:bottom w:val="single" w:sz="4" w:space="0" w:color="000000"/>
            </w:tcBorders>
            <w:vAlign w:val="center"/>
          </w:tcPr>
          <w:p w:rsidR="009F717A" w:rsidRPr="009F717A" w:rsidRDefault="009F717A" w:rsidP="00B92D45">
            <w:pPr>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lastRenderedPageBreak/>
              <w:t>ТЕХНИЧЕСКИ ИЗИСКВАНИЯ</w:t>
            </w:r>
          </w:p>
        </w:tc>
      </w:tr>
      <w:tr w:rsidR="009F717A" w:rsidRPr="009F717A" w:rsidTr="00B92D45">
        <w:trPr>
          <w:trHeight w:val="397"/>
        </w:trPr>
        <w:tc>
          <w:tcPr>
            <w:tcW w:w="672" w:type="dxa"/>
            <w:vAlign w:val="center"/>
          </w:tcPr>
          <w:p w:rsidR="009F717A" w:rsidRPr="009F717A" w:rsidRDefault="009F717A" w:rsidP="00B92D45">
            <w:pPr>
              <w:jc w:val="center"/>
              <w:rPr>
                <w:b/>
              </w:rPr>
            </w:pPr>
            <w:r w:rsidRPr="009F717A">
              <w:rPr>
                <w:b/>
              </w:rPr>
              <w:t>Т6.2.1</w:t>
            </w:r>
          </w:p>
        </w:tc>
        <w:tc>
          <w:tcPr>
            <w:tcW w:w="3784" w:type="dxa"/>
            <w:vAlign w:val="center"/>
          </w:tcPr>
          <w:p w:rsidR="009F717A" w:rsidRPr="009F717A" w:rsidRDefault="009F717A" w:rsidP="00B92D45">
            <w:pPr>
              <w:jc w:val="both"/>
              <w:rPr>
                <w:bCs/>
              </w:rPr>
            </w:pPr>
            <w:r w:rsidRPr="009F717A">
              <w:t>Възможност за работа с различни гребени, с регулация на височината им.</w:t>
            </w:r>
          </w:p>
        </w:tc>
        <w:tc>
          <w:tcPr>
            <w:tcW w:w="4974" w:type="dxa"/>
            <w:vAlign w:val="center"/>
          </w:tcPr>
          <w:p w:rsidR="009F717A" w:rsidRPr="009F717A" w:rsidRDefault="009F717A" w:rsidP="00B92D45">
            <w:pPr>
              <w:jc w:val="center"/>
            </w:pPr>
          </w:p>
        </w:tc>
      </w:tr>
      <w:tr w:rsidR="009F717A" w:rsidRPr="009F717A" w:rsidTr="00B92D45">
        <w:trPr>
          <w:trHeight w:val="397"/>
        </w:trPr>
        <w:tc>
          <w:tcPr>
            <w:tcW w:w="672" w:type="dxa"/>
            <w:vAlign w:val="center"/>
          </w:tcPr>
          <w:p w:rsidR="009F717A" w:rsidRPr="009F717A" w:rsidRDefault="009F717A" w:rsidP="00B92D45">
            <w:pPr>
              <w:jc w:val="center"/>
              <w:rPr>
                <w:b/>
              </w:rPr>
            </w:pPr>
            <w:r w:rsidRPr="009F717A">
              <w:rPr>
                <w:b/>
              </w:rPr>
              <w:t>Т6.2.2</w:t>
            </w:r>
          </w:p>
        </w:tc>
        <w:tc>
          <w:tcPr>
            <w:tcW w:w="3784" w:type="dxa"/>
            <w:vAlign w:val="center"/>
          </w:tcPr>
          <w:p w:rsidR="009F717A" w:rsidRPr="009F717A" w:rsidRDefault="009F717A" w:rsidP="00B92D45">
            <w:pPr>
              <w:jc w:val="both"/>
              <w:rPr>
                <w:bCs/>
              </w:rPr>
            </w:pPr>
            <w:r w:rsidRPr="009F717A">
              <w:t>Индикатор в електрофоретичната вана оказващ правилната ориентация на гела.</w:t>
            </w:r>
          </w:p>
        </w:tc>
        <w:tc>
          <w:tcPr>
            <w:tcW w:w="4974" w:type="dxa"/>
            <w:vAlign w:val="center"/>
          </w:tcPr>
          <w:p w:rsidR="009F717A" w:rsidRPr="009F717A" w:rsidRDefault="009F717A" w:rsidP="00B92D45">
            <w:pPr>
              <w:jc w:val="center"/>
            </w:pPr>
          </w:p>
        </w:tc>
      </w:tr>
      <w:tr w:rsidR="009F717A" w:rsidRPr="009F717A" w:rsidTr="00B92D45">
        <w:tc>
          <w:tcPr>
            <w:tcW w:w="9430"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B92D45">
        <w:trPr>
          <w:trHeight w:val="516"/>
        </w:trPr>
        <w:tc>
          <w:tcPr>
            <w:tcW w:w="672" w:type="dxa"/>
            <w:vAlign w:val="center"/>
          </w:tcPr>
          <w:p w:rsidR="009F717A" w:rsidRPr="009F717A" w:rsidRDefault="009F717A" w:rsidP="00B92D45">
            <w:pPr>
              <w:jc w:val="center"/>
              <w:rPr>
                <w:b/>
              </w:rPr>
            </w:pPr>
            <w:r w:rsidRPr="009F717A">
              <w:rPr>
                <w:b/>
              </w:rPr>
              <w:t>Ф6.2.1</w:t>
            </w:r>
          </w:p>
        </w:tc>
        <w:tc>
          <w:tcPr>
            <w:tcW w:w="3784" w:type="dxa"/>
            <w:vAlign w:val="center"/>
          </w:tcPr>
          <w:p w:rsidR="009F717A" w:rsidRPr="009F717A" w:rsidRDefault="009F717A" w:rsidP="00B92D45">
            <w:pPr>
              <w:jc w:val="both"/>
              <w:rPr>
                <w:bCs/>
              </w:rPr>
            </w:pPr>
            <w:r w:rsidRPr="009F717A">
              <w:rPr>
                <w:bCs/>
              </w:rPr>
              <w:t>Възможност за приготвяне на гелове вътре в електрофоретичната вана.</w:t>
            </w:r>
          </w:p>
        </w:tc>
        <w:tc>
          <w:tcPr>
            <w:tcW w:w="4974" w:type="dxa"/>
            <w:vAlign w:val="center"/>
          </w:tcPr>
          <w:p w:rsidR="009F717A" w:rsidRPr="009F717A" w:rsidRDefault="009F717A" w:rsidP="00B92D45">
            <w:pPr>
              <w:jc w:val="center"/>
            </w:pPr>
          </w:p>
        </w:tc>
      </w:tr>
      <w:tr w:rsidR="009F717A" w:rsidRPr="009F717A" w:rsidTr="00B92D45">
        <w:trPr>
          <w:trHeight w:val="516"/>
        </w:trPr>
        <w:tc>
          <w:tcPr>
            <w:tcW w:w="672" w:type="dxa"/>
            <w:vAlign w:val="center"/>
          </w:tcPr>
          <w:p w:rsidR="009F717A" w:rsidRPr="009F717A" w:rsidRDefault="009F717A" w:rsidP="00B92D45">
            <w:pPr>
              <w:jc w:val="center"/>
              <w:rPr>
                <w:b/>
              </w:rPr>
            </w:pPr>
            <w:r w:rsidRPr="009F717A">
              <w:rPr>
                <w:b/>
              </w:rPr>
              <w:t>Ф6.2.2</w:t>
            </w:r>
          </w:p>
        </w:tc>
        <w:tc>
          <w:tcPr>
            <w:tcW w:w="3784" w:type="dxa"/>
            <w:tcBorders>
              <w:right w:val="single" w:sz="4" w:space="0" w:color="auto"/>
            </w:tcBorders>
            <w:vAlign w:val="center"/>
          </w:tcPr>
          <w:p w:rsidR="009F717A" w:rsidRPr="009F717A" w:rsidRDefault="009F717A" w:rsidP="00B92D45">
            <w:pPr>
              <w:jc w:val="both"/>
            </w:pPr>
            <w:r w:rsidRPr="009F717A">
              <w:t>Възможност за работа с готови и лабораторно приготвени гелове.</w:t>
            </w:r>
          </w:p>
        </w:tc>
        <w:tc>
          <w:tcPr>
            <w:tcW w:w="4974" w:type="dxa"/>
            <w:tcBorders>
              <w:left w:val="single" w:sz="4" w:space="0" w:color="auto"/>
            </w:tcBorders>
            <w:vAlign w:val="center"/>
          </w:tcPr>
          <w:p w:rsidR="009F717A" w:rsidRPr="009F717A" w:rsidRDefault="009F717A" w:rsidP="00B92D45">
            <w:pPr>
              <w:jc w:val="center"/>
            </w:pPr>
          </w:p>
        </w:tc>
      </w:tr>
      <w:tr w:rsidR="009F717A" w:rsidRPr="009F717A" w:rsidTr="00B92D45">
        <w:tc>
          <w:tcPr>
            <w:tcW w:w="9430"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B92D45">
        <w:trPr>
          <w:trHeight w:val="714"/>
        </w:trPr>
        <w:tc>
          <w:tcPr>
            <w:tcW w:w="672" w:type="dxa"/>
            <w:vAlign w:val="center"/>
          </w:tcPr>
          <w:p w:rsidR="009F717A" w:rsidRPr="009F717A" w:rsidRDefault="009F717A" w:rsidP="00B92D45">
            <w:pPr>
              <w:jc w:val="center"/>
              <w:rPr>
                <w:b/>
              </w:rPr>
            </w:pPr>
            <w:r w:rsidRPr="009F717A">
              <w:rPr>
                <w:b/>
              </w:rPr>
              <w:t>Г6.2.1</w:t>
            </w:r>
          </w:p>
        </w:tc>
        <w:tc>
          <w:tcPr>
            <w:tcW w:w="3784"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4974"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9"/>
        <w:gridCol w:w="4188"/>
        <w:gridCol w:w="4573"/>
      </w:tblGrid>
      <w:tr w:rsidR="009F717A" w:rsidRPr="009F717A" w:rsidTr="00B92D45">
        <w:trPr>
          <w:trHeight w:val="397"/>
        </w:trPr>
        <w:tc>
          <w:tcPr>
            <w:tcW w:w="9430" w:type="dxa"/>
            <w:gridSpan w:val="3"/>
            <w:shd w:val="pct20" w:color="auto" w:fill="auto"/>
            <w:vAlign w:val="center"/>
          </w:tcPr>
          <w:p w:rsidR="009F717A" w:rsidRPr="009F717A" w:rsidRDefault="009F717A" w:rsidP="00B92D45">
            <w:pPr>
              <w:spacing w:line="276" w:lineRule="auto"/>
              <w:jc w:val="center"/>
              <w:rPr>
                <w:b/>
                <w:i/>
              </w:rPr>
            </w:pPr>
            <w:r w:rsidRPr="009F717A">
              <w:rPr>
                <w:b/>
                <w:i/>
              </w:rPr>
              <w:t>6.3. ВЕРТИКАЛНА ГЕЛ ЕЛЕКТРОФОРЕЗА</w:t>
            </w:r>
          </w:p>
        </w:tc>
      </w:tr>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9" w:type="dxa"/>
            <w:vAlign w:val="center"/>
          </w:tcPr>
          <w:p w:rsidR="009F717A" w:rsidRPr="009F717A" w:rsidRDefault="009F717A" w:rsidP="00B92D45">
            <w:pPr>
              <w:jc w:val="center"/>
              <w:rPr>
                <w:b/>
              </w:rPr>
            </w:pPr>
            <w:r w:rsidRPr="009F717A">
              <w:rPr>
                <w:b/>
              </w:rPr>
              <w:t>№</w:t>
            </w:r>
          </w:p>
        </w:tc>
        <w:tc>
          <w:tcPr>
            <w:tcW w:w="4188" w:type="dxa"/>
            <w:vAlign w:val="center"/>
          </w:tcPr>
          <w:p w:rsidR="009F717A" w:rsidRPr="009F717A" w:rsidRDefault="009F717A" w:rsidP="00B92D45">
            <w:pPr>
              <w:jc w:val="center"/>
              <w:rPr>
                <w:b/>
              </w:rPr>
            </w:pPr>
            <w:r w:rsidRPr="009F717A">
              <w:rPr>
                <w:b/>
              </w:rPr>
              <w:t>ИЗИСКВАНЕ НА ВЪЗЛОЖИТЕЛЯ</w:t>
            </w:r>
          </w:p>
        </w:tc>
        <w:tc>
          <w:tcPr>
            <w:tcW w:w="4573"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430"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1</w:t>
            </w:r>
          </w:p>
        </w:tc>
        <w:tc>
          <w:tcPr>
            <w:tcW w:w="4188" w:type="dxa"/>
            <w:vAlign w:val="center"/>
          </w:tcPr>
          <w:p w:rsidR="009F717A" w:rsidRPr="009F717A" w:rsidRDefault="009F717A" w:rsidP="00B92D45">
            <w:pPr>
              <w:jc w:val="both"/>
            </w:pPr>
            <w:r w:rsidRPr="009F717A">
              <w:t>Възможност за едновременно пускане на 2 гел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2</w:t>
            </w:r>
          </w:p>
        </w:tc>
        <w:tc>
          <w:tcPr>
            <w:tcW w:w="4188" w:type="dxa"/>
            <w:vAlign w:val="center"/>
          </w:tcPr>
          <w:p w:rsidR="009F717A" w:rsidRPr="009F717A" w:rsidRDefault="009F717A" w:rsidP="00B92D45">
            <w:pPr>
              <w:jc w:val="both"/>
            </w:pPr>
            <w:r w:rsidRPr="009F717A">
              <w:t>Възможност за надстройка на апарата с модул позволяващ едновременно пускане на до 4 гел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3</w:t>
            </w:r>
          </w:p>
        </w:tc>
        <w:tc>
          <w:tcPr>
            <w:tcW w:w="4188" w:type="dxa"/>
            <w:vAlign w:val="center"/>
          </w:tcPr>
          <w:p w:rsidR="009F717A" w:rsidRPr="009F717A" w:rsidRDefault="009F717A" w:rsidP="00B92D45">
            <w:pPr>
              <w:jc w:val="both"/>
            </w:pPr>
            <w:r w:rsidRPr="009F717A">
              <w:t>Едновременно пускане на минимум 30 проби при работа с два гела;</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4</w:t>
            </w:r>
          </w:p>
        </w:tc>
        <w:tc>
          <w:tcPr>
            <w:tcW w:w="4188" w:type="dxa"/>
            <w:vAlign w:val="center"/>
          </w:tcPr>
          <w:p w:rsidR="009F717A" w:rsidRPr="009F717A" w:rsidRDefault="009F717A" w:rsidP="00B92D45">
            <w:pPr>
              <w:jc w:val="both"/>
            </w:pPr>
            <w:r w:rsidRPr="009F717A">
              <w:t>Размер на електрофоретичния гел минимум – 8 cm х 6 cm;</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5</w:t>
            </w:r>
          </w:p>
        </w:tc>
        <w:tc>
          <w:tcPr>
            <w:tcW w:w="4188" w:type="dxa"/>
            <w:vAlign w:val="center"/>
          </w:tcPr>
          <w:p w:rsidR="009F717A" w:rsidRPr="009F717A" w:rsidRDefault="009F717A" w:rsidP="00B92D45">
            <w:pPr>
              <w:contextualSpacing/>
              <w:jc w:val="both"/>
            </w:pPr>
            <w:r w:rsidRPr="009F717A">
              <w:t>Поддръжка на различни приложения – 1-D електрофореза, 2-D електрофореза, ДНК електрофореза в PAGE;</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t>6</w:t>
            </w:r>
          </w:p>
        </w:tc>
        <w:tc>
          <w:tcPr>
            <w:tcW w:w="4188" w:type="dxa"/>
            <w:vAlign w:val="center"/>
          </w:tcPr>
          <w:p w:rsidR="009F717A" w:rsidRPr="009F717A" w:rsidRDefault="009F717A" w:rsidP="00B92D45">
            <w:pPr>
              <w:contextualSpacing/>
              <w:jc w:val="both"/>
            </w:pPr>
            <w:r w:rsidRPr="009F717A">
              <w:t xml:space="preserve">Окомплектовката да включва стъклени плочки, минимум пет; спейсери с дебелина 0,75 mm и 1 mm;   гребени с брой стартове минимум 10, минимум 15; минимум две рамки за изливане на гел; </w:t>
            </w:r>
          </w:p>
        </w:tc>
        <w:tc>
          <w:tcPr>
            <w:tcW w:w="4573" w:type="dxa"/>
            <w:vAlign w:val="center"/>
          </w:tcPr>
          <w:p w:rsidR="009F717A" w:rsidRPr="009F717A" w:rsidRDefault="009F717A" w:rsidP="00B92D45">
            <w:pPr>
              <w:jc w:val="center"/>
            </w:pPr>
          </w:p>
        </w:tc>
      </w:tr>
      <w:tr w:rsidR="009F717A" w:rsidRPr="009F717A" w:rsidTr="00B92D45">
        <w:trPr>
          <w:trHeight w:val="397"/>
        </w:trPr>
        <w:tc>
          <w:tcPr>
            <w:tcW w:w="669" w:type="dxa"/>
            <w:vAlign w:val="center"/>
          </w:tcPr>
          <w:p w:rsidR="009F717A" w:rsidRPr="009F717A" w:rsidRDefault="009F717A" w:rsidP="00B92D45">
            <w:pPr>
              <w:jc w:val="center"/>
              <w:rPr>
                <w:b/>
              </w:rPr>
            </w:pPr>
            <w:r w:rsidRPr="009F717A">
              <w:rPr>
                <w:b/>
              </w:rPr>
              <w:lastRenderedPageBreak/>
              <w:t>7</w:t>
            </w:r>
          </w:p>
        </w:tc>
        <w:tc>
          <w:tcPr>
            <w:tcW w:w="4188"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contextualSpacing/>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73" w:type="dxa"/>
            <w:vAlign w:val="center"/>
          </w:tcPr>
          <w:p w:rsidR="009F717A" w:rsidRPr="009F717A" w:rsidRDefault="009F717A" w:rsidP="00B92D45">
            <w:pPr>
              <w:jc w:val="center"/>
            </w:pPr>
          </w:p>
        </w:tc>
      </w:tr>
    </w:tbl>
    <w:p w:rsidR="009F717A" w:rsidRPr="009F717A" w:rsidRDefault="009F717A" w:rsidP="009F717A">
      <w:pPr>
        <w:rPr>
          <w:b/>
        </w:rPr>
      </w:pPr>
    </w:p>
    <w:p w:rsidR="009F717A" w:rsidRPr="009F717A" w:rsidRDefault="009F717A" w:rsidP="009F717A">
      <w:pPr>
        <w:rPr>
          <w:b/>
        </w:rPr>
      </w:pP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743"/>
        <w:gridCol w:w="4930"/>
      </w:tblGrid>
      <w:tr w:rsidR="009F717A" w:rsidRPr="009F717A" w:rsidTr="00B92D45">
        <w:trPr>
          <w:trHeight w:val="397"/>
        </w:trPr>
        <w:tc>
          <w:tcPr>
            <w:tcW w:w="9576" w:type="dxa"/>
            <w:gridSpan w:val="3"/>
            <w:shd w:val="pct20" w:color="auto" w:fill="auto"/>
            <w:vAlign w:val="center"/>
          </w:tcPr>
          <w:p w:rsidR="009F717A" w:rsidRPr="009F717A" w:rsidRDefault="009F717A" w:rsidP="00B92D45">
            <w:pPr>
              <w:jc w:val="center"/>
              <w:rPr>
                <w:b/>
                <w:i/>
              </w:rPr>
            </w:pPr>
            <w:r w:rsidRPr="009F717A">
              <w:rPr>
                <w:b/>
                <w:i/>
              </w:rPr>
              <w:t xml:space="preserve">6.3. ВЕРТИКАЛНА ГЕЛ ЕЛЕКТРОФОРЕЗА </w:t>
            </w:r>
          </w:p>
        </w:tc>
      </w:tr>
      <w:tr w:rsidR="009F717A" w:rsidRPr="009F717A" w:rsidTr="00B92D45">
        <w:tc>
          <w:tcPr>
            <w:tcW w:w="9576"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B92D45">
        <w:trPr>
          <w:trHeight w:val="826"/>
        </w:trPr>
        <w:tc>
          <w:tcPr>
            <w:tcW w:w="674" w:type="dxa"/>
            <w:tcBorders>
              <w:bottom w:val="single" w:sz="4" w:space="0" w:color="000000"/>
            </w:tcBorders>
            <w:vAlign w:val="center"/>
          </w:tcPr>
          <w:p w:rsidR="009F717A" w:rsidRPr="009F717A" w:rsidRDefault="009F717A" w:rsidP="00B92D45">
            <w:pPr>
              <w:jc w:val="center"/>
              <w:rPr>
                <w:b/>
              </w:rPr>
            </w:pPr>
            <w:r w:rsidRPr="009F717A">
              <w:rPr>
                <w:b/>
              </w:rPr>
              <w:t>№</w:t>
            </w:r>
          </w:p>
        </w:tc>
        <w:tc>
          <w:tcPr>
            <w:tcW w:w="3827" w:type="dxa"/>
            <w:tcBorders>
              <w:bottom w:val="single" w:sz="4" w:space="0" w:color="000000"/>
            </w:tcBorders>
            <w:vAlign w:val="center"/>
          </w:tcPr>
          <w:p w:rsidR="009F717A" w:rsidRPr="009F717A" w:rsidRDefault="009F717A" w:rsidP="00B92D45">
            <w:pPr>
              <w:jc w:val="center"/>
              <w:rPr>
                <w:b/>
              </w:rPr>
            </w:pPr>
            <w:r w:rsidRPr="009F717A">
              <w:rPr>
                <w:b/>
              </w:rPr>
              <w:t>ИЗИСКВАНЕ НА ВЪЗЛОЖИТЕЛЯ</w:t>
            </w:r>
          </w:p>
        </w:tc>
        <w:tc>
          <w:tcPr>
            <w:tcW w:w="5075" w:type="dxa"/>
            <w:tcBorders>
              <w:bottom w:val="single" w:sz="4" w:space="0" w:color="000000"/>
            </w:tcBorders>
            <w:vAlign w:val="center"/>
          </w:tcPr>
          <w:p w:rsidR="009F717A" w:rsidRPr="009F717A" w:rsidRDefault="009F717A" w:rsidP="00B92D45">
            <w:pPr>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B92D45">
        <w:tc>
          <w:tcPr>
            <w:tcW w:w="9576"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Т6.3.1</w:t>
            </w:r>
          </w:p>
        </w:tc>
        <w:tc>
          <w:tcPr>
            <w:tcW w:w="3827" w:type="dxa"/>
            <w:vAlign w:val="center"/>
          </w:tcPr>
          <w:p w:rsidR="009F717A" w:rsidRPr="009F717A" w:rsidRDefault="009F717A" w:rsidP="00B92D45">
            <w:pPr>
              <w:jc w:val="both"/>
            </w:pPr>
            <w:r w:rsidRPr="009F717A">
              <w:rPr>
                <w:bCs/>
              </w:rPr>
              <w:t>Стъклени плочки за изливане на гелове с интегрирани спейсери.</w:t>
            </w:r>
          </w:p>
        </w:tc>
        <w:tc>
          <w:tcPr>
            <w:tcW w:w="5075"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T6.3.2</w:t>
            </w:r>
          </w:p>
        </w:tc>
        <w:tc>
          <w:tcPr>
            <w:tcW w:w="3827" w:type="dxa"/>
            <w:vAlign w:val="center"/>
          </w:tcPr>
          <w:p w:rsidR="009F717A" w:rsidRPr="009F717A" w:rsidRDefault="009F717A" w:rsidP="00B92D45">
            <w:pPr>
              <w:jc w:val="both"/>
            </w:pPr>
            <w:r w:rsidRPr="009F717A">
              <w:t>Пластмасови гребени с вграден ръб за предотвратяване контакта на въздуха с гела осигуряващ хомогенна полимеризация.</w:t>
            </w:r>
          </w:p>
        </w:tc>
        <w:tc>
          <w:tcPr>
            <w:tcW w:w="5075"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Т6.3.3</w:t>
            </w:r>
          </w:p>
        </w:tc>
        <w:tc>
          <w:tcPr>
            <w:tcW w:w="3827" w:type="dxa"/>
            <w:vAlign w:val="center"/>
          </w:tcPr>
          <w:p w:rsidR="009F717A" w:rsidRPr="009F717A" w:rsidRDefault="009F717A" w:rsidP="00B92D45">
            <w:pPr>
              <w:jc w:val="both"/>
            </w:pPr>
            <w:r w:rsidRPr="009F717A">
              <w:t>Етикетирани гребени за лесно разпознаване броя на кладенчетата.</w:t>
            </w:r>
          </w:p>
        </w:tc>
        <w:tc>
          <w:tcPr>
            <w:tcW w:w="5075" w:type="dxa"/>
            <w:vAlign w:val="center"/>
          </w:tcPr>
          <w:p w:rsidR="009F717A" w:rsidRPr="009F717A" w:rsidRDefault="009F717A" w:rsidP="00B92D45">
            <w:pPr>
              <w:jc w:val="center"/>
            </w:pPr>
          </w:p>
        </w:tc>
      </w:tr>
      <w:tr w:rsidR="009F717A" w:rsidRPr="009F717A" w:rsidTr="00B92D45">
        <w:tc>
          <w:tcPr>
            <w:tcW w:w="9576"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3.1</w:t>
            </w:r>
          </w:p>
        </w:tc>
        <w:tc>
          <w:tcPr>
            <w:tcW w:w="3827" w:type="dxa"/>
            <w:vAlign w:val="center"/>
          </w:tcPr>
          <w:p w:rsidR="009F717A" w:rsidRPr="009F717A" w:rsidRDefault="009F717A" w:rsidP="007B5414">
            <w:pPr>
              <w:jc w:val="both"/>
            </w:pPr>
            <w:r w:rsidRPr="009F717A">
              <w:t>Възможност за работа с готови или лабораторно приготвени гелове.</w:t>
            </w:r>
          </w:p>
        </w:tc>
        <w:tc>
          <w:tcPr>
            <w:tcW w:w="5075" w:type="dxa"/>
            <w:vAlign w:val="center"/>
          </w:tcPr>
          <w:p w:rsidR="009F717A" w:rsidRPr="009F717A" w:rsidRDefault="009F717A" w:rsidP="00B92D45">
            <w:pPr>
              <w:jc w:val="center"/>
            </w:pP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3.2</w:t>
            </w:r>
          </w:p>
        </w:tc>
        <w:tc>
          <w:tcPr>
            <w:tcW w:w="3827" w:type="dxa"/>
            <w:tcBorders>
              <w:right w:val="single" w:sz="4" w:space="0" w:color="auto"/>
            </w:tcBorders>
            <w:vAlign w:val="center"/>
          </w:tcPr>
          <w:p w:rsidR="009F717A" w:rsidRPr="009F717A" w:rsidRDefault="009F717A" w:rsidP="00B92D45">
            <w:pPr>
              <w:jc w:val="both"/>
            </w:pPr>
            <w:r w:rsidRPr="009F717A">
              <w:t>Възможност за надстройка на апарата до апарат за Western-blot.</w:t>
            </w:r>
          </w:p>
        </w:tc>
        <w:tc>
          <w:tcPr>
            <w:tcW w:w="5075" w:type="dxa"/>
            <w:tcBorders>
              <w:left w:val="single" w:sz="4" w:space="0" w:color="auto"/>
            </w:tcBorders>
            <w:vAlign w:val="center"/>
          </w:tcPr>
          <w:p w:rsidR="009F717A" w:rsidRPr="009F717A" w:rsidRDefault="009F717A" w:rsidP="00B92D45">
            <w:pPr>
              <w:jc w:val="center"/>
            </w:pPr>
          </w:p>
        </w:tc>
      </w:tr>
      <w:tr w:rsidR="009F717A" w:rsidRPr="009F717A" w:rsidTr="00B92D45">
        <w:tc>
          <w:tcPr>
            <w:tcW w:w="9576"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B92D45">
        <w:trPr>
          <w:trHeight w:val="714"/>
        </w:trPr>
        <w:tc>
          <w:tcPr>
            <w:tcW w:w="674" w:type="dxa"/>
            <w:vAlign w:val="center"/>
          </w:tcPr>
          <w:p w:rsidR="009F717A" w:rsidRPr="009F717A" w:rsidRDefault="009F717A" w:rsidP="00B92D45">
            <w:pPr>
              <w:jc w:val="center"/>
              <w:rPr>
                <w:b/>
              </w:rPr>
            </w:pPr>
            <w:r w:rsidRPr="009F717A">
              <w:rPr>
                <w:b/>
              </w:rPr>
              <w:t>Г6.3.1</w:t>
            </w:r>
          </w:p>
        </w:tc>
        <w:tc>
          <w:tcPr>
            <w:tcW w:w="3827"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5075"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9"/>
        <w:gridCol w:w="4096"/>
        <w:gridCol w:w="4449"/>
      </w:tblGrid>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 xml:space="preserve">6.4. </w:t>
            </w:r>
            <w:bookmarkStart w:id="3" w:name="_Hlk20095522"/>
            <w:r w:rsidRPr="009F717A">
              <w:rPr>
                <w:b/>
                <w:i/>
              </w:rPr>
              <w:t xml:space="preserve">УПРАВЛЯВАЩ МОДУЛ ЗА ХОРИЗОНТАЛНА  И ВЕРТИКАЛНА ГЕЛ ЕЛЕКТРОФОРЕЗИ </w:t>
            </w:r>
            <w:bookmarkEnd w:id="3"/>
          </w:p>
        </w:tc>
      </w:tr>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59" w:type="dxa"/>
            <w:vAlign w:val="center"/>
          </w:tcPr>
          <w:p w:rsidR="009F717A" w:rsidRPr="009F717A" w:rsidRDefault="009F717A" w:rsidP="00B92D45">
            <w:pPr>
              <w:jc w:val="center"/>
              <w:rPr>
                <w:b/>
              </w:rPr>
            </w:pPr>
            <w:r w:rsidRPr="009F717A">
              <w:rPr>
                <w:b/>
              </w:rPr>
              <w:t>№</w:t>
            </w:r>
          </w:p>
        </w:tc>
        <w:tc>
          <w:tcPr>
            <w:tcW w:w="4096" w:type="dxa"/>
            <w:vAlign w:val="center"/>
          </w:tcPr>
          <w:p w:rsidR="009F717A" w:rsidRPr="009F717A" w:rsidRDefault="009F717A" w:rsidP="00B92D45">
            <w:pPr>
              <w:jc w:val="center"/>
              <w:rPr>
                <w:b/>
              </w:rPr>
            </w:pPr>
            <w:r w:rsidRPr="009F717A">
              <w:rPr>
                <w:b/>
              </w:rPr>
              <w:t>ИЗИСКВАНЕ НА ВЪЗЛОЖИТЕЛЯ</w:t>
            </w:r>
          </w:p>
        </w:tc>
        <w:tc>
          <w:tcPr>
            <w:tcW w:w="4449"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204"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1</w:t>
            </w:r>
          </w:p>
        </w:tc>
        <w:tc>
          <w:tcPr>
            <w:tcW w:w="4096" w:type="dxa"/>
            <w:vAlign w:val="center"/>
          </w:tcPr>
          <w:p w:rsidR="009F717A" w:rsidRPr="009F717A" w:rsidRDefault="009F717A" w:rsidP="00B92D45">
            <w:pPr>
              <w:jc w:val="both"/>
            </w:pPr>
            <w:r w:rsidRPr="009F717A">
              <w:t>Максимум 75 W;</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2</w:t>
            </w:r>
          </w:p>
        </w:tc>
        <w:tc>
          <w:tcPr>
            <w:tcW w:w="4096" w:type="dxa"/>
            <w:vAlign w:val="center"/>
          </w:tcPr>
          <w:p w:rsidR="009F717A" w:rsidRPr="009F717A" w:rsidRDefault="009F717A" w:rsidP="00B92D45">
            <w:pPr>
              <w:jc w:val="both"/>
            </w:pPr>
            <w:r w:rsidRPr="009F717A">
              <w:t xml:space="preserve">10 – 300 V или по-широк диапазон, с възможност за настройка през 1 V; </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3</w:t>
            </w:r>
          </w:p>
        </w:tc>
        <w:tc>
          <w:tcPr>
            <w:tcW w:w="4096" w:type="dxa"/>
            <w:vAlign w:val="center"/>
          </w:tcPr>
          <w:p w:rsidR="009F717A" w:rsidRPr="009F717A" w:rsidRDefault="009F717A" w:rsidP="00B92D45">
            <w:pPr>
              <w:jc w:val="both"/>
            </w:pPr>
            <w:r w:rsidRPr="009F717A">
              <w:t>4 – 400 mA  или по-широк диапазон, с възможност за настройка през 1 mA;</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4</w:t>
            </w:r>
          </w:p>
        </w:tc>
        <w:tc>
          <w:tcPr>
            <w:tcW w:w="4096" w:type="dxa"/>
            <w:vAlign w:val="center"/>
          </w:tcPr>
          <w:p w:rsidR="009F717A" w:rsidRPr="009F717A" w:rsidRDefault="009F717A" w:rsidP="00B92D45">
            <w:pPr>
              <w:jc w:val="both"/>
            </w:pPr>
            <w:r w:rsidRPr="009F717A">
              <w:t xml:space="preserve">Вид на изходните параметри – постоянно напрежение или постоянен ток; </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5</w:t>
            </w:r>
          </w:p>
        </w:tc>
        <w:tc>
          <w:tcPr>
            <w:tcW w:w="4096" w:type="dxa"/>
            <w:vAlign w:val="center"/>
          </w:tcPr>
          <w:p w:rsidR="009F717A" w:rsidRPr="009F717A" w:rsidRDefault="009F717A" w:rsidP="00B92D45">
            <w:pPr>
              <w:jc w:val="both"/>
            </w:pPr>
            <w:r w:rsidRPr="009F717A">
              <w:t>Брой изходи поне 4 паралелни чифта;</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6</w:t>
            </w:r>
          </w:p>
        </w:tc>
        <w:tc>
          <w:tcPr>
            <w:tcW w:w="4096" w:type="dxa"/>
            <w:vAlign w:val="center"/>
          </w:tcPr>
          <w:p w:rsidR="009F717A" w:rsidRPr="009F717A" w:rsidRDefault="009F717A" w:rsidP="00B92D45">
            <w:pPr>
              <w:jc w:val="both"/>
            </w:pPr>
            <w:r w:rsidRPr="009F717A">
              <w:t>Таймер работещ в диапазон  от 10 мин. – до 600 мин. или по-широк;</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7</w:t>
            </w:r>
          </w:p>
        </w:tc>
        <w:tc>
          <w:tcPr>
            <w:tcW w:w="4096" w:type="dxa"/>
            <w:vAlign w:val="center"/>
          </w:tcPr>
          <w:p w:rsidR="009F717A" w:rsidRPr="009F717A" w:rsidRDefault="009F717A" w:rsidP="00B92D45">
            <w:pPr>
              <w:jc w:val="both"/>
            </w:pPr>
            <w:r w:rsidRPr="009F717A">
              <w:t>LED дисплей;</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8</w:t>
            </w:r>
          </w:p>
        </w:tc>
        <w:tc>
          <w:tcPr>
            <w:tcW w:w="4096" w:type="dxa"/>
            <w:vAlign w:val="center"/>
          </w:tcPr>
          <w:p w:rsidR="009F717A" w:rsidRPr="009F717A" w:rsidRDefault="009F717A" w:rsidP="00B92D45">
            <w:pPr>
              <w:jc w:val="both"/>
            </w:pPr>
            <w:r w:rsidRPr="009F717A">
              <w:t>Защита от претоварване/късо съединение;</w:t>
            </w:r>
          </w:p>
        </w:tc>
        <w:tc>
          <w:tcPr>
            <w:tcW w:w="4449"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9</w:t>
            </w:r>
          </w:p>
        </w:tc>
        <w:tc>
          <w:tcPr>
            <w:tcW w:w="4096"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49" w:type="dxa"/>
            <w:vAlign w:val="center"/>
          </w:tcPr>
          <w:p w:rsidR="009F717A" w:rsidRPr="009F717A" w:rsidRDefault="009F717A" w:rsidP="00B92D45">
            <w:pPr>
              <w:jc w:val="center"/>
            </w:pPr>
          </w:p>
        </w:tc>
      </w:tr>
    </w:tbl>
    <w:p w:rsidR="009F717A" w:rsidRPr="009F717A" w:rsidRDefault="009F717A" w:rsidP="009F717A">
      <w:pPr>
        <w:rPr>
          <w:b/>
        </w:rPr>
      </w:pP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697"/>
        <w:gridCol w:w="611"/>
        <w:gridCol w:w="4225"/>
      </w:tblGrid>
      <w:tr w:rsidR="009F717A" w:rsidRPr="009F717A" w:rsidTr="00C837BE">
        <w:trPr>
          <w:trHeight w:val="397"/>
        </w:trPr>
        <w:tc>
          <w:tcPr>
            <w:tcW w:w="9436" w:type="dxa"/>
            <w:gridSpan w:val="4"/>
            <w:shd w:val="pct20" w:color="auto" w:fill="auto"/>
            <w:vAlign w:val="center"/>
          </w:tcPr>
          <w:p w:rsidR="009F717A" w:rsidRPr="009F717A" w:rsidRDefault="009F717A" w:rsidP="00B92D45">
            <w:pPr>
              <w:jc w:val="center"/>
              <w:rPr>
                <w:b/>
                <w:i/>
              </w:rPr>
            </w:pPr>
            <w:r w:rsidRPr="009F717A">
              <w:rPr>
                <w:b/>
                <w:i/>
              </w:rPr>
              <w:lastRenderedPageBreak/>
              <w:t>6.4. УПРАВЛЯВАЩ МОДУЛ ЗА ХОРИЗОНТАЛНА  И ВЕРТИКАЛНА ГЕЛ ЕЛЕКТРОФОРЕЗИ</w:t>
            </w:r>
          </w:p>
        </w:tc>
      </w:tr>
      <w:tr w:rsidR="009F717A" w:rsidRPr="009F717A" w:rsidTr="00C837BE">
        <w:tc>
          <w:tcPr>
            <w:tcW w:w="9436" w:type="dxa"/>
            <w:gridSpan w:val="4"/>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C837BE">
        <w:trPr>
          <w:trHeight w:val="826"/>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3697"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836" w:type="dxa"/>
            <w:gridSpan w:val="2"/>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C837BE">
        <w:tc>
          <w:tcPr>
            <w:tcW w:w="9436" w:type="dxa"/>
            <w:gridSpan w:val="4"/>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4.</w:t>
            </w:r>
            <w:r w:rsidR="00C837BE">
              <w:rPr>
                <w:b/>
              </w:rPr>
              <w:t>1</w:t>
            </w:r>
          </w:p>
        </w:tc>
        <w:tc>
          <w:tcPr>
            <w:tcW w:w="4308" w:type="dxa"/>
            <w:gridSpan w:val="2"/>
            <w:vAlign w:val="center"/>
          </w:tcPr>
          <w:p w:rsidR="009F717A" w:rsidRPr="009F717A" w:rsidRDefault="009F717A" w:rsidP="00B92D45">
            <w:pPr>
              <w:jc w:val="both"/>
            </w:pPr>
            <w:r w:rsidRPr="009F717A">
              <w:t>Функция за пауза и продължаване на програмите.</w:t>
            </w:r>
          </w:p>
        </w:tc>
        <w:tc>
          <w:tcPr>
            <w:tcW w:w="4225" w:type="dxa"/>
            <w:vAlign w:val="center"/>
          </w:tcPr>
          <w:p w:rsidR="009F717A" w:rsidRPr="009F717A" w:rsidRDefault="009F717A" w:rsidP="00B92D45">
            <w:pPr>
              <w:jc w:val="center"/>
            </w:pPr>
          </w:p>
        </w:tc>
      </w:tr>
      <w:tr w:rsidR="009F717A" w:rsidRPr="009F717A" w:rsidTr="00C837BE">
        <w:tc>
          <w:tcPr>
            <w:tcW w:w="9436" w:type="dxa"/>
            <w:gridSpan w:val="4"/>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4.1</w:t>
            </w:r>
          </w:p>
        </w:tc>
        <w:tc>
          <w:tcPr>
            <w:tcW w:w="4308" w:type="dxa"/>
            <w:gridSpan w:val="2"/>
            <w:vAlign w:val="center"/>
          </w:tcPr>
          <w:p w:rsidR="009F717A" w:rsidRPr="009F717A" w:rsidRDefault="009F717A" w:rsidP="00B92D45">
            <w:pPr>
              <w:jc w:val="both"/>
            </w:pPr>
            <w:r w:rsidRPr="009F717A">
              <w:t>Детекция при липса на заряд.</w:t>
            </w:r>
          </w:p>
        </w:tc>
        <w:tc>
          <w:tcPr>
            <w:tcW w:w="4225" w:type="dxa"/>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4.2</w:t>
            </w:r>
          </w:p>
        </w:tc>
        <w:tc>
          <w:tcPr>
            <w:tcW w:w="4308" w:type="dxa"/>
            <w:gridSpan w:val="2"/>
            <w:tcBorders>
              <w:right w:val="single" w:sz="4" w:space="0" w:color="auto"/>
            </w:tcBorders>
            <w:vAlign w:val="center"/>
          </w:tcPr>
          <w:p w:rsidR="009F717A" w:rsidRPr="009F717A" w:rsidRDefault="009F717A" w:rsidP="00B92D45">
            <w:pPr>
              <w:jc w:val="both"/>
            </w:pPr>
            <w:r w:rsidRPr="009F717A">
              <w:t>Детекция при внезапна промяна на заряда.</w:t>
            </w:r>
          </w:p>
        </w:tc>
        <w:tc>
          <w:tcPr>
            <w:tcW w:w="4225" w:type="dxa"/>
            <w:tcBorders>
              <w:left w:val="single" w:sz="4" w:space="0" w:color="auto"/>
            </w:tcBorders>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4.3</w:t>
            </w:r>
          </w:p>
        </w:tc>
        <w:tc>
          <w:tcPr>
            <w:tcW w:w="4308" w:type="dxa"/>
            <w:gridSpan w:val="2"/>
            <w:tcBorders>
              <w:right w:val="single" w:sz="4" w:space="0" w:color="auto"/>
            </w:tcBorders>
            <w:vAlign w:val="center"/>
          </w:tcPr>
          <w:p w:rsidR="009F717A" w:rsidRPr="009F717A" w:rsidRDefault="009F717A" w:rsidP="00B92D45">
            <w:pPr>
              <w:jc w:val="both"/>
            </w:pPr>
            <w:r w:rsidRPr="009F717A">
              <w:t>Автоматично стартиране след след прекъсване на електричество.</w:t>
            </w:r>
          </w:p>
        </w:tc>
        <w:tc>
          <w:tcPr>
            <w:tcW w:w="4225" w:type="dxa"/>
            <w:tcBorders>
              <w:left w:val="single" w:sz="4" w:space="0" w:color="auto"/>
            </w:tcBorders>
            <w:vAlign w:val="center"/>
          </w:tcPr>
          <w:p w:rsidR="009F717A" w:rsidRPr="009F717A" w:rsidRDefault="009F717A" w:rsidP="00B92D45">
            <w:pPr>
              <w:jc w:val="center"/>
            </w:pPr>
          </w:p>
        </w:tc>
      </w:tr>
      <w:tr w:rsidR="009F717A" w:rsidRPr="009F717A" w:rsidTr="00C837BE">
        <w:tc>
          <w:tcPr>
            <w:tcW w:w="9436" w:type="dxa"/>
            <w:gridSpan w:val="4"/>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4.1</w:t>
            </w:r>
          </w:p>
        </w:tc>
        <w:tc>
          <w:tcPr>
            <w:tcW w:w="4308" w:type="dxa"/>
            <w:gridSpan w:val="2"/>
            <w:vAlign w:val="center"/>
          </w:tcPr>
          <w:p w:rsidR="0087367B" w:rsidRDefault="009F717A" w:rsidP="0087367B">
            <w:pPr>
              <w:jc w:val="center"/>
            </w:pPr>
            <w:r w:rsidRPr="009F717A">
              <w:t>Срок на гаранционно обслужване,</w:t>
            </w:r>
          </w:p>
          <w:p w:rsidR="009F717A" w:rsidRPr="009F717A" w:rsidRDefault="009F717A" w:rsidP="0087367B">
            <w:pPr>
              <w:jc w:val="center"/>
            </w:pPr>
            <w:r w:rsidRPr="009F717A">
              <w:rPr>
                <w:b/>
              </w:rPr>
              <w:t>ГО</w:t>
            </w:r>
          </w:p>
        </w:tc>
        <w:tc>
          <w:tcPr>
            <w:tcW w:w="4225" w:type="dxa"/>
            <w:vAlign w:val="center"/>
          </w:tcPr>
          <w:p w:rsidR="009F717A" w:rsidRPr="009F717A" w:rsidRDefault="009F717A" w:rsidP="00B92D45">
            <w:pPr>
              <w:jc w:val="center"/>
            </w:pPr>
          </w:p>
        </w:tc>
      </w:tr>
    </w:tbl>
    <w:p w:rsidR="009F717A" w:rsidRDefault="009F717A" w:rsidP="009F717A">
      <w:pPr>
        <w:rPr>
          <w:b/>
        </w:rPr>
      </w:pPr>
      <w:r w:rsidRPr="009F717A">
        <w:rPr>
          <w:b/>
        </w:rPr>
        <w:t xml:space="preserve"> </w:t>
      </w: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7"/>
        <w:gridCol w:w="4092"/>
        <w:gridCol w:w="4455"/>
      </w:tblGrid>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 xml:space="preserve">6.5. АВТОМАТИЧЕН КЛЕТЪЧЕН БРОЯЧ </w:t>
            </w:r>
          </w:p>
        </w:tc>
      </w:tr>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57" w:type="dxa"/>
            <w:vAlign w:val="center"/>
          </w:tcPr>
          <w:p w:rsidR="009F717A" w:rsidRPr="009F717A" w:rsidRDefault="009F717A" w:rsidP="00B92D45">
            <w:pPr>
              <w:jc w:val="center"/>
              <w:rPr>
                <w:b/>
              </w:rPr>
            </w:pPr>
            <w:r w:rsidRPr="009F717A">
              <w:rPr>
                <w:b/>
              </w:rPr>
              <w:t>№</w:t>
            </w:r>
          </w:p>
        </w:tc>
        <w:tc>
          <w:tcPr>
            <w:tcW w:w="4092" w:type="dxa"/>
            <w:vAlign w:val="center"/>
          </w:tcPr>
          <w:p w:rsidR="009F717A" w:rsidRPr="009F717A" w:rsidRDefault="009F717A" w:rsidP="00B92D45">
            <w:pPr>
              <w:jc w:val="center"/>
              <w:rPr>
                <w:b/>
              </w:rPr>
            </w:pPr>
            <w:r w:rsidRPr="009F717A">
              <w:rPr>
                <w:b/>
              </w:rPr>
              <w:t>ИЗИСКВАНЕ НА ВЪЗЛОЖИТЕЛЯ</w:t>
            </w:r>
          </w:p>
        </w:tc>
        <w:tc>
          <w:tcPr>
            <w:tcW w:w="4455"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204"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1</w:t>
            </w:r>
          </w:p>
        </w:tc>
        <w:tc>
          <w:tcPr>
            <w:tcW w:w="4092" w:type="dxa"/>
            <w:vAlign w:val="center"/>
          </w:tcPr>
          <w:p w:rsidR="009F717A" w:rsidRPr="009F717A" w:rsidRDefault="009F717A" w:rsidP="00B92D45">
            <w:pPr>
              <w:jc w:val="both"/>
            </w:pPr>
            <w:r w:rsidRPr="009F717A">
              <w:t>Цветен LCD дисплей;</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2</w:t>
            </w:r>
          </w:p>
        </w:tc>
        <w:tc>
          <w:tcPr>
            <w:tcW w:w="4092" w:type="dxa"/>
            <w:vAlign w:val="center"/>
          </w:tcPr>
          <w:p w:rsidR="009F717A" w:rsidRPr="009F717A" w:rsidRDefault="009F717A" w:rsidP="00B92D45">
            <w:pPr>
              <w:jc w:val="both"/>
            </w:pPr>
            <w:r w:rsidRPr="009F717A">
              <w:t>Обем на пробата не повче от 1 µl;</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3</w:t>
            </w:r>
          </w:p>
        </w:tc>
        <w:tc>
          <w:tcPr>
            <w:tcW w:w="4092" w:type="dxa"/>
            <w:vAlign w:val="center"/>
          </w:tcPr>
          <w:p w:rsidR="009F717A" w:rsidRPr="009F717A" w:rsidRDefault="009F717A" w:rsidP="00B92D45">
            <w:pPr>
              <w:jc w:val="both"/>
            </w:pPr>
            <w:r w:rsidRPr="009F717A">
              <w:t>Да притежава интегриран калкулатор за разреждане;</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4</w:t>
            </w:r>
          </w:p>
        </w:tc>
        <w:tc>
          <w:tcPr>
            <w:tcW w:w="4092" w:type="dxa"/>
            <w:vAlign w:val="center"/>
          </w:tcPr>
          <w:p w:rsidR="009F717A" w:rsidRPr="009F717A" w:rsidRDefault="009F717A" w:rsidP="00B92D45">
            <w:pPr>
              <w:jc w:val="both"/>
            </w:pPr>
            <w:r w:rsidRPr="009F717A">
              <w:t>Да притежава автофокусна технология;</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5</w:t>
            </w:r>
          </w:p>
        </w:tc>
        <w:tc>
          <w:tcPr>
            <w:tcW w:w="4092" w:type="dxa"/>
            <w:vAlign w:val="center"/>
          </w:tcPr>
          <w:p w:rsidR="009F717A" w:rsidRPr="009F717A" w:rsidRDefault="009F717A" w:rsidP="00B92D45">
            <w:pPr>
              <w:jc w:val="both"/>
            </w:pPr>
            <w:r w:rsidRPr="009F717A">
              <w:t>Окомплектовката да включва подходящо захранване, външна преносима памет, USB кабел, един стартов комплект набор за броене на клетки за най-малко 50 проби;</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t>6</w:t>
            </w:r>
          </w:p>
        </w:tc>
        <w:tc>
          <w:tcPr>
            <w:tcW w:w="4092" w:type="dxa"/>
            <w:vAlign w:val="center"/>
          </w:tcPr>
          <w:p w:rsidR="009F717A" w:rsidRPr="009F717A" w:rsidRDefault="009F717A" w:rsidP="00B92D45">
            <w:pPr>
              <w:jc w:val="both"/>
            </w:pPr>
            <w:r w:rsidRPr="009F717A">
              <w:t>Възможност за броене на клетки с размери в диапазон 7 – 40 µm или по-широк.</w:t>
            </w:r>
          </w:p>
        </w:tc>
        <w:tc>
          <w:tcPr>
            <w:tcW w:w="4455" w:type="dxa"/>
            <w:vAlign w:val="center"/>
          </w:tcPr>
          <w:p w:rsidR="009F717A" w:rsidRPr="009F717A" w:rsidRDefault="009F717A" w:rsidP="00B92D45">
            <w:pPr>
              <w:jc w:val="center"/>
            </w:pPr>
          </w:p>
        </w:tc>
      </w:tr>
      <w:tr w:rsidR="009F717A" w:rsidRPr="009F717A" w:rsidTr="00B92D45">
        <w:trPr>
          <w:trHeight w:val="397"/>
        </w:trPr>
        <w:tc>
          <w:tcPr>
            <w:tcW w:w="657" w:type="dxa"/>
            <w:vAlign w:val="center"/>
          </w:tcPr>
          <w:p w:rsidR="009F717A" w:rsidRPr="009F717A" w:rsidRDefault="009F717A" w:rsidP="00B92D45">
            <w:pPr>
              <w:jc w:val="center"/>
              <w:rPr>
                <w:b/>
              </w:rPr>
            </w:pPr>
            <w:r w:rsidRPr="009F717A">
              <w:rPr>
                <w:b/>
              </w:rPr>
              <w:lastRenderedPageBreak/>
              <w:t>7</w:t>
            </w:r>
          </w:p>
        </w:tc>
        <w:tc>
          <w:tcPr>
            <w:tcW w:w="4092"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55" w:type="dxa"/>
            <w:vAlign w:val="center"/>
          </w:tcPr>
          <w:p w:rsidR="009F717A" w:rsidRPr="009F717A" w:rsidRDefault="009F717A" w:rsidP="00B92D45">
            <w:pPr>
              <w:jc w:val="center"/>
            </w:pPr>
          </w:p>
        </w:tc>
      </w:tr>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4308"/>
        <w:gridCol w:w="4222"/>
      </w:tblGrid>
      <w:tr w:rsidR="009F717A" w:rsidRPr="009F717A" w:rsidTr="0087367B">
        <w:trPr>
          <w:trHeight w:val="397"/>
        </w:trPr>
        <w:tc>
          <w:tcPr>
            <w:tcW w:w="9433" w:type="dxa"/>
            <w:gridSpan w:val="3"/>
            <w:shd w:val="pct20" w:color="auto" w:fill="auto"/>
            <w:vAlign w:val="center"/>
          </w:tcPr>
          <w:p w:rsidR="009F717A" w:rsidRPr="009F717A" w:rsidRDefault="009F717A" w:rsidP="00B92D45">
            <w:pPr>
              <w:jc w:val="center"/>
              <w:rPr>
                <w:b/>
                <w:i/>
              </w:rPr>
            </w:pPr>
            <w:r w:rsidRPr="009F717A">
              <w:rPr>
                <w:b/>
                <w:i/>
              </w:rPr>
              <w:t xml:space="preserve">6.5. АВТОМАТИЧЕН КЛЕТЪЧЕН БРОЯЧ </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rPr>
          <w:trHeight w:val="826"/>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4308"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222"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5.1</w:t>
            </w:r>
          </w:p>
        </w:tc>
        <w:tc>
          <w:tcPr>
            <w:tcW w:w="4308" w:type="dxa"/>
            <w:vAlign w:val="center"/>
          </w:tcPr>
          <w:p w:rsidR="009F717A" w:rsidRPr="009F717A" w:rsidRDefault="009F717A" w:rsidP="00B92D45">
            <w:pPr>
              <w:jc w:val="both"/>
            </w:pPr>
            <w:r w:rsidRPr="009F717A">
              <w:t>Два USB порта.</w:t>
            </w:r>
          </w:p>
        </w:tc>
        <w:tc>
          <w:tcPr>
            <w:tcW w:w="4222"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5.2</w:t>
            </w:r>
          </w:p>
        </w:tc>
        <w:tc>
          <w:tcPr>
            <w:tcW w:w="4308" w:type="dxa"/>
            <w:vAlign w:val="center"/>
          </w:tcPr>
          <w:p w:rsidR="009F717A" w:rsidRPr="009F717A" w:rsidRDefault="009F717A" w:rsidP="00B92D45">
            <w:r w:rsidRPr="009F717A">
              <w:t>Време за броене на клетките до 30 сек.</w:t>
            </w:r>
          </w:p>
        </w:tc>
        <w:tc>
          <w:tcPr>
            <w:tcW w:w="4222" w:type="dxa"/>
            <w:vAlign w:val="center"/>
          </w:tcPr>
          <w:p w:rsidR="009F717A" w:rsidRPr="009F717A" w:rsidRDefault="009F717A" w:rsidP="00B92D45">
            <w:pPr>
              <w:jc w:val="center"/>
            </w:pPr>
          </w:p>
        </w:tc>
      </w:tr>
      <w:tr w:rsidR="009F717A" w:rsidRPr="009F717A" w:rsidTr="0087367B">
        <w:tc>
          <w:tcPr>
            <w:tcW w:w="9433"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5.1</w:t>
            </w:r>
          </w:p>
        </w:tc>
        <w:tc>
          <w:tcPr>
            <w:tcW w:w="4308" w:type="dxa"/>
            <w:vAlign w:val="center"/>
          </w:tcPr>
          <w:p w:rsidR="009F717A" w:rsidRPr="009F717A" w:rsidRDefault="009F717A" w:rsidP="00B92D45">
            <w:pPr>
              <w:jc w:val="both"/>
            </w:pPr>
            <w:r w:rsidRPr="009F717A">
              <w:t>Автоматична детекция на предметните стъкла при поставяне в апарата.</w:t>
            </w:r>
          </w:p>
        </w:tc>
        <w:tc>
          <w:tcPr>
            <w:tcW w:w="4222" w:type="dxa"/>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5.2</w:t>
            </w:r>
          </w:p>
        </w:tc>
        <w:tc>
          <w:tcPr>
            <w:tcW w:w="4308" w:type="dxa"/>
            <w:tcBorders>
              <w:right w:val="single" w:sz="4" w:space="0" w:color="auto"/>
            </w:tcBorders>
            <w:vAlign w:val="center"/>
          </w:tcPr>
          <w:p w:rsidR="009F717A" w:rsidRPr="009F717A" w:rsidRDefault="009F717A" w:rsidP="00B92D45">
            <w:pPr>
              <w:jc w:val="both"/>
            </w:pPr>
            <w:r w:rsidRPr="009F717A">
              <w:t>Възможност за селекция на популации представляващи интерес  в комплексни проби.</w:t>
            </w:r>
          </w:p>
        </w:tc>
        <w:tc>
          <w:tcPr>
            <w:tcW w:w="4222" w:type="dxa"/>
            <w:tcBorders>
              <w:left w:val="single" w:sz="4" w:space="0" w:color="auto"/>
            </w:tcBorders>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5.3</w:t>
            </w:r>
          </w:p>
        </w:tc>
        <w:tc>
          <w:tcPr>
            <w:tcW w:w="4308" w:type="dxa"/>
            <w:tcBorders>
              <w:right w:val="single" w:sz="4" w:space="0" w:color="auto"/>
            </w:tcBorders>
            <w:vAlign w:val="center"/>
          </w:tcPr>
          <w:p w:rsidR="009F717A" w:rsidRPr="009F717A" w:rsidRDefault="009F717A" w:rsidP="00B92D45">
            <w:pPr>
              <w:jc w:val="both"/>
            </w:pPr>
            <w:r w:rsidRPr="009F717A">
              <w:t>Възможност за броене на общия брой клетки и без багрило.</w:t>
            </w:r>
          </w:p>
        </w:tc>
        <w:tc>
          <w:tcPr>
            <w:tcW w:w="4222" w:type="dxa"/>
            <w:tcBorders>
              <w:left w:val="single" w:sz="4" w:space="0" w:color="auto"/>
            </w:tcBorders>
            <w:vAlign w:val="center"/>
          </w:tcPr>
          <w:p w:rsidR="009F717A" w:rsidRPr="009F717A" w:rsidRDefault="009F717A" w:rsidP="00B92D45">
            <w:pPr>
              <w:jc w:val="center"/>
            </w:pPr>
          </w:p>
        </w:tc>
      </w:tr>
      <w:tr w:rsidR="009F717A" w:rsidRPr="009F717A" w:rsidTr="0087367B">
        <w:tc>
          <w:tcPr>
            <w:tcW w:w="9433"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5.1</w:t>
            </w:r>
          </w:p>
        </w:tc>
        <w:tc>
          <w:tcPr>
            <w:tcW w:w="4308" w:type="dxa"/>
            <w:vAlign w:val="center"/>
          </w:tcPr>
          <w:p w:rsidR="0087367B" w:rsidRDefault="009F717A" w:rsidP="0087367B">
            <w:pPr>
              <w:jc w:val="center"/>
            </w:pPr>
            <w:r w:rsidRPr="009F717A">
              <w:t>Срок на гаранционно обслужване,</w:t>
            </w:r>
          </w:p>
          <w:p w:rsidR="009F717A" w:rsidRPr="009F717A" w:rsidRDefault="009F717A" w:rsidP="0087367B">
            <w:pPr>
              <w:jc w:val="center"/>
            </w:pPr>
            <w:r w:rsidRPr="009F717A">
              <w:rPr>
                <w:b/>
              </w:rPr>
              <w:t>ГО</w:t>
            </w:r>
          </w:p>
        </w:tc>
        <w:tc>
          <w:tcPr>
            <w:tcW w:w="4222"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87367B" w:rsidRPr="009F717A" w:rsidRDefault="0087367B"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9"/>
        <w:gridCol w:w="4094"/>
        <w:gridCol w:w="4451"/>
      </w:tblGrid>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lastRenderedPageBreak/>
              <w:t xml:space="preserve">6.6. </w:t>
            </w:r>
            <w:bookmarkStart w:id="4" w:name="_Hlk20096869"/>
            <w:r w:rsidRPr="009F717A">
              <w:rPr>
                <w:b/>
                <w:i/>
              </w:rPr>
              <w:t xml:space="preserve">ELISA READER ЗА ПЛАКИ И СТРИПОВЕ С КОМПЮТЪРНА СИСТЕМА С ВЪЗМОЖНОСТ ЗА СВЪРЗВАНЕ И УПРАВЛЕНИЕ </w:t>
            </w:r>
            <w:bookmarkEnd w:id="4"/>
            <w:r w:rsidRPr="009F717A">
              <w:rPr>
                <w:b/>
                <w:i/>
              </w:rPr>
              <w:t>- компл.</w:t>
            </w:r>
          </w:p>
        </w:tc>
      </w:tr>
      <w:tr w:rsidR="009F717A" w:rsidRPr="009F717A" w:rsidTr="00B92D45">
        <w:trPr>
          <w:trHeight w:val="397"/>
        </w:trPr>
        <w:tc>
          <w:tcPr>
            <w:tcW w:w="9204"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59" w:type="dxa"/>
            <w:vAlign w:val="center"/>
          </w:tcPr>
          <w:p w:rsidR="009F717A" w:rsidRPr="009F717A" w:rsidRDefault="009F717A" w:rsidP="00B92D45">
            <w:pPr>
              <w:jc w:val="center"/>
              <w:rPr>
                <w:b/>
              </w:rPr>
            </w:pPr>
            <w:r w:rsidRPr="009F717A">
              <w:rPr>
                <w:b/>
              </w:rPr>
              <w:t>№</w:t>
            </w:r>
          </w:p>
        </w:tc>
        <w:tc>
          <w:tcPr>
            <w:tcW w:w="4094" w:type="dxa"/>
            <w:vAlign w:val="center"/>
          </w:tcPr>
          <w:p w:rsidR="009F717A" w:rsidRPr="009F717A" w:rsidRDefault="009F717A" w:rsidP="00B92D45">
            <w:pPr>
              <w:jc w:val="center"/>
              <w:rPr>
                <w:b/>
              </w:rPr>
            </w:pPr>
            <w:r w:rsidRPr="009F717A">
              <w:rPr>
                <w:b/>
              </w:rPr>
              <w:t>ИЗИСКВАНЕ НА ВЪЗЛОЖИТЕЛЯ</w:t>
            </w:r>
          </w:p>
        </w:tc>
        <w:tc>
          <w:tcPr>
            <w:tcW w:w="4451"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204"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1</w:t>
            </w:r>
          </w:p>
        </w:tc>
        <w:tc>
          <w:tcPr>
            <w:tcW w:w="4094" w:type="dxa"/>
            <w:vAlign w:val="center"/>
          </w:tcPr>
          <w:p w:rsidR="009F717A" w:rsidRPr="009F717A" w:rsidRDefault="009F717A" w:rsidP="00B92D45">
            <w:pPr>
              <w:jc w:val="both"/>
            </w:pPr>
            <w:r w:rsidRPr="009F717A">
              <w:t>Вграден софтуер;</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2</w:t>
            </w:r>
          </w:p>
        </w:tc>
        <w:tc>
          <w:tcPr>
            <w:tcW w:w="4094" w:type="dxa"/>
            <w:vAlign w:val="center"/>
          </w:tcPr>
          <w:p w:rsidR="009F717A" w:rsidRPr="009F717A" w:rsidRDefault="009F717A" w:rsidP="00B92D45">
            <w:pPr>
              <w:jc w:val="both"/>
            </w:pPr>
            <w:r w:rsidRPr="009F717A">
              <w:t>Автоматична калибрация преди всяко отчитане;</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3</w:t>
            </w:r>
          </w:p>
        </w:tc>
        <w:tc>
          <w:tcPr>
            <w:tcW w:w="4094" w:type="dxa"/>
            <w:vAlign w:val="center"/>
          </w:tcPr>
          <w:p w:rsidR="009F717A" w:rsidRPr="009F717A" w:rsidRDefault="009F717A" w:rsidP="00B92D45">
            <w:pPr>
              <w:jc w:val="both"/>
            </w:pPr>
            <w:r w:rsidRPr="009F717A">
              <w:t>Възможност за работа с U- или V-образни плаки; 8 или 12 ямкови стрипове;</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4</w:t>
            </w:r>
          </w:p>
        </w:tc>
        <w:tc>
          <w:tcPr>
            <w:tcW w:w="4094" w:type="dxa"/>
            <w:vAlign w:val="center"/>
          </w:tcPr>
          <w:p w:rsidR="009F717A" w:rsidRPr="009F717A" w:rsidRDefault="009F717A" w:rsidP="00B92D45">
            <w:pPr>
              <w:jc w:val="both"/>
            </w:pPr>
            <w:r w:rsidRPr="009F717A">
              <w:t>Предварително готови протоколи както и протоколи позволяващи персоналзиране;</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5</w:t>
            </w:r>
          </w:p>
        </w:tc>
        <w:tc>
          <w:tcPr>
            <w:tcW w:w="4094" w:type="dxa"/>
            <w:vAlign w:val="center"/>
          </w:tcPr>
          <w:p w:rsidR="009F717A" w:rsidRPr="009F717A" w:rsidRDefault="009F717A" w:rsidP="00B92D45">
            <w:pPr>
              <w:jc w:val="both"/>
            </w:pPr>
            <w:r w:rsidRPr="009F717A">
              <w:t>Вградена клатачка с променлива скорост;</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6</w:t>
            </w:r>
          </w:p>
        </w:tc>
        <w:tc>
          <w:tcPr>
            <w:tcW w:w="4094" w:type="dxa"/>
            <w:vAlign w:val="center"/>
          </w:tcPr>
          <w:p w:rsidR="009F717A" w:rsidRPr="009F717A" w:rsidRDefault="009F717A" w:rsidP="00B92D45">
            <w:r w:rsidRPr="009F717A">
              <w:t>Фотодетектори – силиконови фотодиоди;</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7</w:t>
            </w:r>
          </w:p>
        </w:tc>
        <w:tc>
          <w:tcPr>
            <w:tcW w:w="4094" w:type="dxa"/>
            <w:vAlign w:val="center"/>
          </w:tcPr>
          <w:p w:rsidR="009F717A" w:rsidRPr="009F717A" w:rsidRDefault="009F717A" w:rsidP="00B92D45">
            <w:r w:rsidRPr="009F717A">
              <w:t>Фотометричен обхват – 0.0 – 3.5 OD или по-широк;</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8</w:t>
            </w:r>
          </w:p>
        </w:tc>
        <w:tc>
          <w:tcPr>
            <w:tcW w:w="4094" w:type="dxa"/>
            <w:vAlign w:val="center"/>
          </w:tcPr>
          <w:p w:rsidR="009F717A" w:rsidRPr="009F717A" w:rsidRDefault="009F717A" w:rsidP="00B92D45">
            <w:r w:rsidRPr="009F717A">
              <w:t>Обхват на дължината на вълната 400 – 750 nm или по-широк;</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9</w:t>
            </w:r>
          </w:p>
        </w:tc>
        <w:tc>
          <w:tcPr>
            <w:tcW w:w="4094" w:type="dxa"/>
            <w:vAlign w:val="center"/>
          </w:tcPr>
          <w:p w:rsidR="009F717A" w:rsidRPr="009F717A" w:rsidRDefault="009F717A" w:rsidP="00B92D45">
            <w:pPr>
              <w:jc w:val="both"/>
            </w:pPr>
            <w:r w:rsidRPr="009F717A">
              <w:rPr>
                <w:color w:val="000000"/>
              </w:rPr>
              <w:t>Oкомплектовка с филтри с дължина на вълната 415, 450, 490, 595, 655, 750 nm; и портативна к</w:t>
            </w:r>
            <w:r w:rsidRPr="009F717A">
              <w:t>омпютърна система с възможност за свързване и управление със следните минимални характеристики:RAM: минимум 8 GB;HDD: минимум 1000 GB;Процесор: минимум INTEL PENTIUM; Екран: минимум 15"; Честота на процесора: минимум 1.10 GHz;Графична карта: минимум INTEL UHD GRAPHICS 605;Свободeн USB порт: минимум 1;Microsoft Windows®:10; Microsoft Excel® минимум 2007, 64 бита за отваряне на експортирани файлове; Виртуален PDF принтер за създаване на PDF доклади;</w:t>
            </w:r>
          </w:p>
        </w:tc>
        <w:tc>
          <w:tcPr>
            <w:tcW w:w="4451" w:type="dxa"/>
            <w:vAlign w:val="center"/>
          </w:tcPr>
          <w:p w:rsidR="009F717A" w:rsidRPr="009F717A" w:rsidRDefault="009F717A" w:rsidP="00B92D45">
            <w:pPr>
              <w:jc w:val="center"/>
            </w:pPr>
          </w:p>
        </w:tc>
      </w:tr>
      <w:tr w:rsidR="009F717A" w:rsidRPr="009F717A" w:rsidTr="00B92D45">
        <w:trPr>
          <w:trHeight w:val="397"/>
        </w:trPr>
        <w:tc>
          <w:tcPr>
            <w:tcW w:w="659" w:type="dxa"/>
            <w:vAlign w:val="center"/>
          </w:tcPr>
          <w:p w:rsidR="009F717A" w:rsidRPr="009F717A" w:rsidRDefault="009F717A" w:rsidP="00B92D45">
            <w:pPr>
              <w:jc w:val="center"/>
              <w:rPr>
                <w:b/>
              </w:rPr>
            </w:pPr>
            <w:r w:rsidRPr="009F717A">
              <w:rPr>
                <w:b/>
              </w:rPr>
              <w:t>10</w:t>
            </w:r>
          </w:p>
        </w:tc>
        <w:tc>
          <w:tcPr>
            <w:tcW w:w="4094" w:type="dxa"/>
            <w:vAlign w:val="center"/>
          </w:tcPr>
          <w:p w:rsidR="009F717A" w:rsidRPr="009F717A" w:rsidRDefault="009F717A" w:rsidP="00B92D45">
            <w:pPr>
              <w:autoSpaceDE w:val="0"/>
              <w:autoSpaceDN w:val="0"/>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jc w:val="both"/>
            </w:pPr>
            <w:r w:rsidRPr="009F717A">
              <w:lastRenderedPageBreak/>
              <w:t xml:space="preserve">- Инсталиране и въвеждане в експлоатация в лабораторията на заявителя </w:t>
            </w:r>
          </w:p>
          <w:p w:rsidR="009F717A" w:rsidRPr="009F717A" w:rsidRDefault="009F717A" w:rsidP="00B92D45">
            <w:pPr>
              <w:autoSpaceDE w:val="0"/>
              <w:autoSpaceDN w:val="0"/>
              <w:jc w:val="both"/>
            </w:pPr>
            <w:r w:rsidRPr="009F717A">
              <w:t>-    Обучение за работа с апарата и за рутинна поддръжка</w:t>
            </w:r>
          </w:p>
          <w:p w:rsidR="009F717A" w:rsidRPr="009F717A" w:rsidRDefault="009F717A" w:rsidP="00B92D45">
            <w:pPr>
              <w:autoSpaceDE w:val="0"/>
              <w:autoSpaceDN w:val="0"/>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451" w:type="dxa"/>
            <w:vAlign w:val="center"/>
          </w:tcPr>
          <w:p w:rsidR="009F717A" w:rsidRPr="009F717A" w:rsidRDefault="009F717A" w:rsidP="00B92D45">
            <w:pPr>
              <w:jc w:val="center"/>
            </w:pPr>
          </w:p>
        </w:tc>
      </w:tr>
    </w:tbl>
    <w:p w:rsidR="009F717A" w:rsidRPr="009F717A" w:rsidRDefault="009F717A" w:rsidP="009F717A"/>
    <w:p w:rsidR="009F717A" w:rsidRPr="009F717A" w:rsidRDefault="009F717A" w:rsidP="009F717A"/>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4025"/>
        <w:gridCol w:w="4505"/>
      </w:tblGrid>
      <w:tr w:rsidR="009F717A" w:rsidRPr="009F717A" w:rsidTr="0087367B">
        <w:trPr>
          <w:trHeight w:val="397"/>
        </w:trPr>
        <w:tc>
          <w:tcPr>
            <w:tcW w:w="9433" w:type="dxa"/>
            <w:gridSpan w:val="3"/>
            <w:shd w:val="pct20" w:color="auto" w:fill="auto"/>
            <w:vAlign w:val="center"/>
          </w:tcPr>
          <w:p w:rsidR="009F717A" w:rsidRPr="009F717A" w:rsidRDefault="009F717A" w:rsidP="00B92D45">
            <w:pPr>
              <w:jc w:val="center"/>
              <w:rPr>
                <w:b/>
                <w:i/>
              </w:rPr>
            </w:pPr>
            <w:r w:rsidRPr="009F717A">
              <w:rPr>
                <w:b/>
                <w:i/>
              </w:rPr>
              <w:t xml:space="preserve"> 6.6. ELISA READER ЗА ПЛАКИ И СТРИПОВЕ С КОМПЮТЪРНА СИСТЕМА С ВЪЗМОЖНОСТ ЗА СВЪРЗВАНЕ И УПРАВЛЕНИЕ - компл.</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rPr>
          <w:trHeight w:val="826"/>
        </w:trPr>
        <w:tc>
          <w:tcPr>
            <w:tcW w:w="903" w:type="dxa"/>
            <w:tcBorders>
              <w:bottom w:val="single" w:sz="4" w:space="0" w:color="000000"/>
            </w:tcBorders>
            <w:vAlign w:val="center"/>
          </w:tcPr>
          <w:p w:rsidR="009F717A" w:rsidRPr="009F717A" w:rsidRDefault="009F717A" w:rsidP="00B92D45">
            <w:pPr>
              <w:jc w:val="center"/>
              <w:rPr>
                <w:b/>
              </w:rPr>
            </w:pPr>
            <w:r w:rsidRPr="009F717A">
              <w:rPr>
                <w:b/>
              </w:rPr>
              <w:t>№</w:t>
            </w:r>
          </w:p>
        </w:tc>
        <w:tc>
          <w:tcPr>
            <w:tcW w:w="4025"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505"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433"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6.1</w:t>
            </w:r>
          </w:p>
        </w:tc>
        <w:tc>
          <w:tcPr>
            <w:tcW w:w="4025" w:type="dxa"/>
            <w:vAlign w:val="center"/>
          </w:tcPr>
          <w:p w:rsidR="009F717A" w:rsidRPr="009F717A" w:rsidRDefault="009F717A" w:rsidP="00B92D45">
            <w:pPr>
              <w:jc w:val="both"/>
            </w:pPr>
            <w:r w:rsidRPr="009F717A">
              <w:rPr>
                <w:bCs/>
              </w:rPr>
              <w:t xml:space="preserve">Линеарност </w:t>
            </w:r>
            <w:r w:rsidRPr="009F717A">
              <w:t>≤1% от 0.0 до 2.0 OD.</w:t>
            </w:r>
          </w:p>
        </w:tc>
        <w:tc>
          <w:tcPr>
            <w:tcW w:w="4505"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6.2</w:t>
            </w:r>
          </w:p>
        </w:tc>
        <w:tc>
          <w:tcPr>
            <w:tcW w:w="4025" w:type="dxa"/>
            <w:vAlign w:val="center"/>
          </w:tcPr>
          <w:p w:rsidR="009F717A" w:rsidRPr="009F717A" w:rsidRDefault="009F717A" w:rsidP="00B92D45">
            <w:pPr>
              <w:jc w:val="both"/>
            </w:pPr>
            <w:r w:rsidRPr="009F717A">
              <w:t>Точност ≤1% от 0.000 – 3.000 OD при 490 nm.</w:t>
            </w:r>
          </w:p>
        </w:tc>
        <w:tc>
          <w:tcPr>
            <w:tcW w:w="4505"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T6.6.3</w:t>
            </w:r>
          </w:p>
        </w:tc>
        <w:tc>
          <w:tcPr>
            <w:tcW w:w="4025" w:type="dxa"/>
            <w:vAlign w:val="center"/>
          </w:tcPr>
          <w:p w:rsidR="009F717A" w:rsidRPr="009F717A" w:rsidRDefault="009F717A" w:rsidP="00B92D45">
            <w:pPr>
              <w:jc w:val="both"/>
            </w:pPr>
            <w:r w:rsidRPr="009F717A">
              <w:t>Прецизност 1% от 0.0 до 2.0 OD.</w:t>
            </w:r>
          </w:p>
        </w:tc>
        <w:tc>
          <w:tcPr>
            <w:tcW w:w="4505"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T6.6.4</w:t>
            </w:r>
          </w:p>
        </w:tc>
        <w:tc>
          <w:tcPr>
            <w:tcW w:w="4025" w:type="dxa"/>
            <w:vAlign w:val="center"/>
          </w:tcPr>
          <w:p w:rsidR="009F717A" w:rsidRPr="009F717A" w:rsidRDefault="009F717A" w:rsidP="00B92D45">
            <w:pPr>
              <w:jc w:val="both"/>
            </w:pPr>
            <w:r w:rsidRPr="009F717A">
              <w:t>Осем позиционен диск за филтри.</w:t>
            </w:r>
          </w:p>
        </w:tc>
        <w:tc>
          <w:tcPr>
            <w:tcW w:w="4505" w:type="dxa"/>
            <w:vAlign w:val="center"/>
          </w:tcPr>
          <w:p w:rsidR="009F717A" w:rsidRPr="009F717A" w:rsidRDefault="009F717A" w:rsidP="00B92D45">
            <w:pPr>
              <w:jc w:val="center"/>
            </w:pPr>
          </w:p>
        </w:tc>
      </w:tr>
      <w:tr w:rsidR="009F717A" w:rsidRPr="009F717A" w:rsidTr="0087367B">
        <w:tc>
          <w:tcPr>
            <w:tcW w:w="9433"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6.1</w:t>
            </w:r>
          </w:p>
        </w:tc>
        <w:tc>
          <w:tcPr>
            <w:tcW w:w="4025" w:type="dxa"/>
            <w:vAlign w:val="center"/>
          </w:tcPr>
          <w:p w:rsidR="009F717A" w:rsidRPr="009F717A" w:rsidRDefault="009F717A" w:rsidP="00B92D45">
            <w:pPr>
              <w:jc w:val="both"/>
            </w:pPr>
            <w:r w:rsidRPr="009F717A">
              <w:t>Възможност за задаване на три скорости за разбъркване на плаките</w:t>
            </w:r>
          </w:p>
        </w:tc>
        <w:tc>
          <w:tcPr>
            <w:tcW w:w="4505" w:type="dxa"/>
            <w:vAlign w:val="center"/>
          </w:tcPr>
          <w:p w:rsidR="009F717A" w:rsidRPr="009F717A" w:rsidRDefault="009F717A" w:rsidP="00B92D45">
            <w:pPr>
              <w:jc w:val="center"/>
            </w:pPr>
          </w:p>
        </w:tc>
      </w:tr>
      <w:tr w:rsidR="009F717A" w:rsidRPr="009F717A" w:rsidTr="0087367B">
        <w:tc>
          <w:tcPr>
            <w:tcW w:w="9433"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714"/>
        </w:trPr>
        <w:tc>
          <w:tcPr>
            <w:tcW w:w="903" w:type="dxa"/>
            <w:vAlign w:val="center"/>
          </w:tcPr>
          <w:p w:rsidR="009F717A" w:rsidRPr="009F717A" w:rsidRDefault="009F717A" w:rsidP="00B92D45">
            <w:pPr>
              <w:jc w:val="center"/>
              <w:rPr>
                <w:b/>
              </w:rPr>
            </w:pPr>
            <w:r w:rsidRPr="009F717A">
              <w:rPr>
                <w:b/>
              </w:rPr>
              <w:t>Г6.6.1</w:t>
            </w:r>
          </w:p>
        </w:tc>
        <w:tc>
          <w:tcPr>
            <w:tcW w:w="4025"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4505" w:type="dxa"/>
            <w:vAlign w:val="center"/>
          </w:tcPr>
          <w:p w:rsidR="009F717A" w:rsidRPr="009F717A" w:rsidRDefault="009F717A" w:rsidP="00B92D45">
            <w:pPr>
              <w:jc w:val="center"/>
            </w:pPr>
          </w:p>
        </w:tc>
      </w:tr>
    </w:tbl>
    <w:p w:rsidR="009F717A" w:rsidRDefault="009F717A" w:rsidP="009F717A"/>
    <w:p w:rsidR="0087367B" w:rsidRDefault="0087367B" w:rsidP="009F717A"/>
    <w:p w:rsidR="0087367B" w:rsidRPr="009F717A" w:rsidRDefault="0087367B" w:rsidP="009F717A"/>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5"/>
        <w:gridCol w:w="4253"/>
        <w:gridCol w:w="4648"/>
      </w:tblGrid>
      <w:tr w:rsidR="009F717A" w:rsidRPr="009F717A" w:rsidTr="00B92D45">
        <w:trPr>
          <w:trHeight w:val="397"/>
        </w:trPr>
        <w:tc>
          <w:tcPr>
            <w:tcW w:w="9576" w:type="dxa"/>
            <w:gridSpan w:val="3"/>
            <w:shd w:val="pct20" w:color="auto" w:fill="auto"/>
            <w:vAlign w:val="center"/>
          </w:tcPr>
          <w:p w:rsidR="009F717A" w:rsidRPr="009F717A" w:rsidRDefault="009F717A" w:rsidP="00B92D45">
            <w:pPr>
              <w:jc w:val="center"/>
              <w:rPr>
                <w:b/>
                <w:i/>
              </w:rPr>
            </w:pPr>
            <w:r w:rsidRPr="009F717A">
              <w:rPr>
                <w:b/>
                <w:i/>
              </w:rPr>
              <w:t xml:space="preserve"> 6.7. КОМБИНИРАНА АПАРАТУРА ЗА ВИЗУАЛИЗАВИЯ, ДЕТЕКЦИЯ И АНАЛИЗ НА ГЕЛОВЕ, БЛОТ МЕМБРАНИ И ДР. </w:t>
            </w:r>
          </w:p>
        </w:tc>
      </w:tr>
      <w:tr w:rsidR="009F717A" w:rsidRPr="009F717A" w:rsidTr="00B92D45">
        <w:trPr>
          <w:trHeight w:val="397"/>
        </w:trPr>
        <w:tc>
          <w:tcPr>
            <w:tcW w:w="9576"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75" w:type="dxa"/>
            <w:vAlign w:val="center"/>
          </w:tcPr>
          <w:p w:rsidR="009F717A" w:rsidRPr="009F717A" w:rsidRDefault="009F717A" w:rsidP="00B92D45">
            <w:pPr>
              <w:jc w:val="center"/>
              <w:rPr>
                <w:b/>
              </w:rPr>
            </w:pPr>
            <w:r w:rsidRPr="009F717A">
              <w:rPr>
                <w:b/>
              </w:rPr>
              <w:lastRenderedPageBreak/>
              <w:t>№</w:t>
            </w:r>
          </w:p>
        </w:tc>
        <w:tc>
          <w:tcPr>
            <w:tcW w:w="4253" w:type="dxa"/>
            <w:vAlign w:val="center"/>
          </w:tcPr>
          <w:p w:rsidR="009F717A" w:rsidRPr="009F717A" w:rsidRDefault="009F717A" w:rsidP="00B92D45">
            <w:pPr>
              <w:jc w:val="center"/>
              <w:rPr>
                <w:b/>
              </w:rPr>
            </w:pPr>
            <w:r w:rsidRPr="009F717A">
              <w:rPr>
                <w:b/>
              </w:rPr>
              <w:t>ИЗИСКВАНЕ НА ВЪЗЛОЖИТЕЛЯ</w:t>
            </w:r>
          </w:p>
        </w:tc>
        <w:tc>
          <w:tcPr>
            <w:tcW w:w="4648"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576"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1</w:t>
            </w:r>
          </w:p>
        </w:tc>
        <w:tc>
          <w:tcPr>
            <w:tcW w:w="4253" w:type="dxa"/>
            <w:vAlign w:val="center"/>
          </w:tcPr>
          <w:p w:rsidR="009F717A" w:rsidRPr="009F717A" w:rsidRDefault="009F717A" w:rsidP="00B92D45">
            <w:pPr>
              <w:jc w:val="both"/>
              <w:rPr>
                <w:bCs/>
              </w:rPr>
            </w:pPr>
            <w:r w:rsidRPr="009F717A">
              <w:rPr>
                <w:bCs/>
              </w:rPr>
              <w:t>Възможност за надстройка на апарата позволяваща заснемането на флуоресцентни изображения;</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2</w:t>
            </w:r>
          </w:p>
        </w:tc>
        <w:tc>
          <w:tcPr>
            <w:tcW w:w="4253" w:type="dxa"/>
            <w:vAlign w:val="center"/>
          </w:tcPr>
          <w:p w:rsidR="009F717A" w:rsidRPr="009F717A" w:rsidRDefault="009F717A" w:rsidP="00B92D45">
            <w:pPr>
              <w:jc w:val="both"/>
              <w:rPr>
                <w:bCs/>
              </w:rPr>
            </w:pPr>
            <w:r w:rsidRPr="009F717A">
              <w:rPr>
                <w:bCs/>
              </w:rPr>
              <w:t>Софтуер позволяващ протеинова нормализация по общ протеин изпползващ stain-free технология;</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3</w:t>
            </w:r>
          </w:p>
        </w:tc>
        <w:tc>
          <w:tcPr>
            <w:tcW w:w="4253" w:type="dxa"/>
            <w:vAlign w:val="center"/>
          </w:tcPr>
          <w:p w:rsidR="009F717A" w:rsidRPr="009F717A" w:rsidRDefault="009F717A" w:rsidP="00B92D45">
            <w:pPr>
              <w:jc w:val="both"/>
              <w:rPr>
                <w:bCs/>
              </w:rPr>
            </w:pPr>
            <w:r w:rsidRPr="009F717A">
              <w:rPr>
                <w:bCs/>
              </w:rPr>
              <w:t>Цветен сензорен дисплей;</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4</w:t>
            </w:r>
          </w:p>
        </w:tc>
        <w:tc>
          <w:tcPr>
            <w:tcW w:w="4253" w:type="dxa"/>
            <w:vAlign w:val="center"/>
          </w:tcPr>
          <w:p w:rsidR="009F717A" w:rsidRPr="009F717A" w:rsidRDefault="009F717A" w:rsidP="00B92D45">
            <w:pPr>
              <w:jc w:val="both"/>
              <w:rPr>
                <w:bCs/>
              </w:rPr>
            </w:pPr>
            <w:r w:rsidRPr="009F717A">
              <w:rPr>
                <w:bCs/>
              </w:rPr>
              <w:t>Детектор – 6 мегапикселова охладена CCD матрица;</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5</w:t>
            </w:r>
          </w:p>
        </w:tc>
        <w:tc>
          <w:tcPr>
            <w:tcW w:w="4253" w:type="dxa"/>
            <w:vAlign w:val="center"/>
          </w:tcPr>
          <w:p w:rsidR="009F717A" w:rsidRPr="009F717A" w:rsidRDefault="009F717A" w:rsidP="00B92D45">
            <w:pPr>
              <w:jc w:val="both"/>
              <w:rPr>
                <w:bCs/>
              </w:rPr>
            </w:pPr>
            <w:r w:rsidRPr="009F717A">
              <w:rPr>
                <w:bCs/>
              </w:rPr>
              <w:t>Автоекспозиция – 4 дефинирани от потребителя режима;</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6</w:t>
            </w:r>
          </w:p>
        </w:tc>
        <w:tc>
          <w:tcPr>
            <w:tcW w:w="4253" w:type="dxa"/>
            <w:vAlign w:val="center"/>
          </w:tcPr>
          <w:p w:rsidR="009F717A" w:rsidRPr="009F717A" w:rsidRDefault="009F717A" w:rsidP="00B92D45">
            <w:pPr>
              <w:jc w:val="both"/>
              <w:rPr>
                <w:bCs/>
              </w:rPr>
            </w:pPr>
            <w:r w:rsidRPr="009F717A">
              <w:rPr>
                <w:bCs/>
              </w:rPr>
              <w:t>Динамичен обхват &gt; 4 порядъка;</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7</w:t>
            </w:r>
          </w:p>
        </w:tc>
        <w:tc>
          <w:tcPr>
            <w:tcW w:w="4253" w:type="dxa"/>
            <w:vAlign w:val="center"/>
          </w:tcPr>
          <w:p w:rsidR="009F717A" w:rsidRPr="009F717A" w:rsidRDefault="009F717A" w:rsidP="00B92D45">
            <w:pPr>
              <w:jc w:val="both"/>
              <w:rPr>
                <w:bCs/>
              </w:rPr>
            </w:pPr>
            <w:r w:rsidRPr="009F717A">
              <w:rPr>
                <w:bCs/>
              </w:rPr>
              <w:t>Автоматичен селектор на филтри;</w:t>
            </w:r>
          </w:p>
        </w:tc>
        <w:tc>
          <w:tcPr>
            <w:tcW w:w="4648" w:type="dxa"/>
            <w:vAlign w:val="center"/>
          </w:tcPr>
          <w:p w:rsidR="009F717A" w:rsidRPr="009F717A" w:rsidRDefault="009F717A" w:rsidP="00B92D45">
            <w:pPr>
              <w:jc w:val="center"/>
            </w:pPr>
          </w:p>
        </w:tc>
      </w:tr>
      <w:tr w:rsidR="009F717A" w:rsidRPr="009F717A" w:rsidTr="00B92D45">
        <w:trPr>
          <w:trHeight w:val="397"/>
        </w:trPr>
        <w:tc>
          <w:tcPr>
            <w:tcW w:w="675" w:type="dxa"/>
            <w:vAlign w:val="center"/>
          </w:tcPr>
          <w:p w:rsidR="009F717A" w:rsidRPr="009F717A" w:rsidRDefault="009F717A" w:rsidP="00B92D45">
            <w:pPr>
              <w:jc w:val="center"/>
              <w:rPr>
                <w:b/>
              </w:rPr>
            </w:pPr>
            <w:r w:rsidRPr="009F717A">
              <w:rPr>
                <w:b/>
              </w:rPr>
              <w:t>8</w:t>
            </w:r>
          </w:p>
        </w:tc>
        <w:tc>
          <w:tcPr>
            <w:tcW w:w="4253" w:type="dxa"/>
            <w:vAlign w:val="center"/>
          </w:tcPr>
          <w:p w:rsidR="009F717A" w:rsidRPr="009F717A" w:rsidRDefault="009F717A" w:rsidP="00B92D45">
            <w:pPr>
              <w:jc w:val="both"/>
              <w:rPr>
                <w:bCs/>
              </w:rPr>
            </w:pPr>
            <w:r w:rsidRPr="009F717A">
              <w:rPr>
                <w:bCs/>
              </w:rPr>
              <w:t xml:space="preserve">Инсталиране, обучение и </w:t>
            </w:r>
            <w:r w:rsidR="00294BD2">
              <w:rPr>
                <w:bCs/>
              </w:rPr>
              <w:t>гаранционно обслужване</w:t>
            </w:r>
            <w:r w:rsidRPr="009F717A">
              <w:rPr>
                <w:bCs/>
              </w:rPr>
              <w:t xml:space="preserve">, включваща: </w:t>
            </w:r>
          </w:p>
          <w:p w:rsidR="009F717A" w:rsidRPr="009F717A" w:rsidRDefault="009F717A" w:rsidP="00B92D45">
            <w:pPr>
              <w:jc w:val="both"/>
              <w:rPr>
                <w:bCs/>
              </w:rPr>
            </w:pPr>
            <w:r w:rsidRPr="009F717A">
              <w:rPr>
                <w:bCs/>
              </w:rPr>
              <w:t xml:space="preserve">- Инсталиране и въвеждане в експлоатация в лабораторията на заявителя </w:t>
            </w:r>
          </w:p>
          <w:p w:rsidR="009F717A" w:rsidRPr="009F717A" w:rsidRDefault="009F717A" w:rsidP="00B92D45">
            <w:pPr>
              <w:jc w:val="both"/>
              <w:rPr>
                <w:bCs/>
              </w:rPr>
            </w:pPr>
            <w:r w:rsidRPr="009F717A">
              <w:rPr>
                <w:bCs/>
              </w:rPr>
              <w:t>-    Обучение за работа с апарата и за рутинна поддръжка</w:t>
            </w:r>
          </w:p>
          <w:p w:rsidR="009F717A" w:rsidRPr="009F717A" w:rsidRDefault="009F717A" w:rsidP="00B92D45">
            <w:pPr>
              <w:jc w:val="both"/>
              <w:rPr>
                <w:bCs/>
              </w:rPr>
            </w:pPr>
            <w:r w:rsidRPr="009F717A">
              <w:rPr>
                <w:bCs/>
              </w:rPr>
              <w:t xml:space="preserve">- </w:t>
            </w:r>
            <w:r w:rsidR="00294BD2">
              <w:rPr>
                <w:bCs/>
              </w:rPr>
              <w:t>Гаранционно обслужване</w:t>
            </w:r>
            <w:r w:rsidRPr="009F717A">
              <w:rPr>
                <w:bCs/>
              </w:rPr>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rPr>
                <w:bCs/>
              </w:rPr>
            </w:pPr>
            <w:r w:rsidRPr="009F717A">
              <w:rPr>
                <w:bC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48" w:type="dxa"/>
            <w:vAlign w:val="center"/>
          </w:tcPr>
          <w:p w:rsidR="009F717A" w:rsidRPr="009F717A" w:rsidRDefault="009F717A" w:rsidP="00B92D45">
            <w:pPr>
              <w:jc w:val="center"/>
            </w:pPr>
          </w:p>
        </w:tc>
      </w:tr>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3776"/>
        <w:gridCol w:w="4980"/>
      </w:tblGrid>
      <w:tr w:rsidR="009F717A" w:rsidRPr="009F717A" w:rsidTr="00B92D45">
        <w:trPr>
          <w:trHeight w:val="397"/>
        </w:trPr>
        <w:tc>
          <w:tcPr>
            <w:tcW w:w="9430" w:type="dxa"/>
            <w:gridSpan w:val="3"/>
            <w:shd w:val="pct20" w:color="auto" w:fill="auto"/>
            <w:vAlign w:val="center"/>
          </w:tcPr>
          <w:p w:rsidR="009F717A" w:rsidRPr="009F717A" w:rsidRDefault="009F717A" w:rsidP="00B92D45">
            <w:pPr>
              <w:jc w:val="center"/>
              <w:rPr>
                <w:b/>
                <w:i/>
              </w:rPr>
            </w:pPr>
            <w:r w:rsidRPr="009F717A">
              <w:rPr>
                <w:b/>
                <w:i/>
              </w:rPr>
              <w:t>6.7. КОМБИНИРАНА АПАРАТУРА ЗА ВИЗУАЛИЗАВИЯ, ДЕТЕКЦИЯ И АНАЛИЗ НА ГЕЛОВЕ, БЛОТ МЕМБРАНИ И ДР.</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B92D45">
        <w:trPr>
          <w:trHeight w:val="826"/>
        </w:trPr>
        <w:tc>
          <w:tcPr>
            <w:tcW w:w="674" w:type="dxa"/>
            <w:tcBorders>
              <w:bottom w:val="single" w:sz="4" w:space="0" w:color="000000"/>
            </w:tcBorders>
            <w:vAlign w:val="center"/>
          </w:tcPr>
          <w:p w:rsidR="009F717A" w:rsidRPr="009F717A" w:rsidRDefault="009F717A" w:rsidP="00B92D45">
            <w:pPr>
              <w:jc w:val="center"/>
              <w:rPr>
                <w:b/>
              </w:rPr>
            </w:pPr>
            <w:r w:rsidRPr="009F717A">
              <w:rPr>
                <w:b/>
              </w:rPr>
              <w:t>№</w:t>
            </w:r>
          </w:p>
        </w:tc>
        <w:tc>
          <w:tcPr>
            <w:tcW w:w="3776"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980"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B92D45">
        <w:tc>
          <w:tcPr>
            <w:tcW w:w="9430" w:type="dxa"/>
            <w:gridSpan w:val="3"/>
            <w:shd w:val="pct20"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lastRenderedPageBreak/>
              <w:t>Т6.7.1</w:t>
            </w:r>
          </w:p>
        </w:tc>
        <w:tc>
          <w:tcPr>
            <w:tcW w:w="3776" w:type="dxa"/>
            <w:vAlign w:val="center"/>
          </w:tcPr>
          <w:p w:rsidR="009F717A" w:rsidRPr="009F717A" w:rsidRDefault="009F717A" w:rsidP="00B92D45">
            <w:pPr>
              <w:jc w:val="both"/>
            </w:pPr>
            <w:r w:rsidRPr="009F717A">
              <w:t>Вграден компютър позволяващ автономно функциониране на апарата.</w:t>
            </w:r>
          </w:p>
        </w:tc>
        <w:tc>
          <w:tcPr>
            <w:tcW w:w="4980"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Т6.7.2</w:t>
            </w:r>
          </w:p>
        </w:tc>
        <w:tc>
          <w:tcPr>
            <w:tcW w:w="3776" w:type="dxa"/>
            <w:vAlign w:val="center"/>
          </w:tcPr>
          <w:p w:rsidR="009F717A" w:rsidRPr="009F717A" w:rsidRDefault="009F717A" w:rsidP="00B92D45">
            <w:pPr>
              <w:jc w:val="both"/>
            </w:pPr>
            <w:r w:rsidRPr="009F717A">
              <w:t>Прекалибриран фокус за всяко увеличение и всяка настройка на апарата.</w:t>
            </w:r>
          </w:p>
        </w:tc>
        <w:tc>
          <w:tcPr>
            <w:tcW w:w="4980"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T6.7.3</w:t>
            </w:r>
          </w:p>
        </w:tc>
        <w:tc>
          <w:tcPr>
            <w:tcW w:w="3776" w:type="dxa"/>
            <w:vAlign w:val="center"/>
          </w:tcPr>
          <w:p w:rsidR="009F717A" w:rsidRPr="009F717A" w:rsidRDefault="009F717A" w:rsidP="00B92D45">
            <w:pPr>
              <w:jc w:val="both"/>
            </w:pPr>
            <w:r w:rsidRPr="009F717A">
              <w:t>Градиент на сивото 65,535.</w:t>
            </w:r>
          </w:p>
        </w:tc>
        <w:tc>
          <w:tcPr>
            <w:tcW w:w="4980" w:type="dxa"/>
            <w:vAlign w:val="center"/>
          </w:tcPr>
          <w:p w:rsidR="009F717A" w:rsidRPr="009F717A" w:rsidRDefault="009F717A" w:rsidP="00B92D45">
            <w:pPr>
              <w:jc w:val="center"/>
            </w:pPr>
          </w:p>
        </w:tc>
      </w:tr>
      <w:tr w:rsidR="009F717A" w:rsidRPr="009F717A" w:rsidTr="00B92D45">
        <w:trPr>
          <w:trHeight w:val="397"/>
        </w:trPr>
        <w:tc>
          <w:tcPr>
            <w:tcW w:w="674" w:type="dxa"/>
            <w:vAlign w:val="center"/>
          </w:tcPr>
          <w:p w:rsidR="009F717A" w:rsidRPr="009F717A" w:rsidRDefault="009F717A" w:rsidP="00B92D45">
            <w:pPr>
              <w:jc w:val="center"/>
              <w:rPr>
                <w:b/>
              </w:rPr>
            </w:pPr>
            <w:r w:rsidRPr="009F717A">
              <w:rPr>
                <w:b/>
              </w:rPr>
              <w:t>T6.7.4</w:t>
            </w:r>
          </w:p>
        </w:tc>
        <w:tc>
          <w:tcPr>
            <w:tcW w:w="3776" w:type="dxa"/>
            <w:vAlign w:val="center"/>
          </w:tcPr>
          <w:p w:rsidR="009F717A" w:rsidRPr="009F717A" w:rsidRDefault="009F717A" w:rsidP="00B92D45">
            <w:pPr>
              <w:jc w:val="both"/>
            </w:pPr>
            <w:r w:rsidRPr="009F717A">
              <w:t>Динамично, прекалибрирано за всяко приложение хомогенно осветено поле.</w:t>
            </w:r>
          </w:p>
        </w:tc>
        <w:tc>
          <w:tcPr>
            <w:tcW w:w="4980" w:type="dxa"/>
            <w:vAlign w:val="center"/>
          </w:tcPr>
          <w:p w:rsidR="009F717A" w:rsidRPr="009F717A" w:rsidRDefault="009F717A" w:rsidP="00B92D45">
            <w:pPr>
              <w:jc w:val="center"/>
            </w:pPr>
          </w:p>
        </w:tc>
      </w:tr>
      <w:tr w:rsidR="009F717A" w:rsidRPr="009F717A" w:rsidTr="00B92D45">
        <w:tc>
          <w:tcPr>
            <w:tcW w:w="9430" w:type="dxa"/>
            <w:gridSpan w:val="3"/>
            <w:shd w:val="pct20"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7.1</w:t>
            </w:r>
          </w:p>
        </w:tc>
        <w:tc>
          <w:tcPr>
            <w:tcW w:w="3776" w:type="dxa"/>
            <w:vAlign w:val="center"/>
          </w:tcPr>
          <w:p w:rsidR="009F717A" w:rsidRPr="009F717A" w:rsidRDefault="009F717A" w:rsidP="00B92D45">
            <w:pPr>
              <w:jc w:val="both"/>
            </w:pPr>
            <w:r w:rsidRPr="009F717A">
              <w:t>Автоматично разпознаване на различни видове табли спрямо използвания метод;</w:t>
            </w:r>
          </w:p>
        </w:tc>
        <w:tc>
          <w:tcPr>
            <w:tcW w:w="4980" w:type="dxa"/>
            <w:vAlign w:val="center"/>
          </w:tcPr>
          <w:p w:rsidR="009F717A" w:rsidRPr="009F717A" w:rsidRDefault="009F717A" w:rsidP="00B92D45">
            <w:pPr>
              <w:jc w:val="center"/>
            </w:pPr>
          </w:p>
        </w:tc>
      </w:tr>
      <w:tr w:rsidR="009F717A" w:rsidRPr="009F717A" w:rsidTr="00B92D45">
        <w:trPr>
          <w:trHeight w:val="516"/>
        </w:trPr>
        <w:tc>
          <w:tcPr>
            <w:tcW w:w="674" w:type="dxa"/>
            <w:vAlign w:val="center"/>
          </w:tcPr>
          <w:p w:rsidR="009F717A" w:rsidRPr="009F717A" w:rsidRDefault="009F717A" w:rsidP="00B92D45">
            <w:pPr>
              <w:jc w:val="center"/>
              <w:rPr>
                <w:b/>
              </w:rPr>
            </w:pPr>
            <w:r w:rsidRPr="009F717A">
              <w:rPr>
                <w:b/>
              </w:rPr>
              <w:t>Ф6.7.2</w:t>
            </w:r>
          </w:p>
        </w:tc>
        <w:tc>
          <w:tcPr>
            <w:tcW w:w="3776" w:type="dxa"/>
            <w:tcBorders>
              <w:right w:val="single" w:sz="4" w:space="0" w:color="auto"/>
            </w:tcBorders>
            <w:vAlign w:val="center"/>
          </w:tcPr>
          <w:p w:rsidR="009F717A" w:rsidRPr="009F717A" w:rsidRDefault="009F717A" w:rsidP="00B92D45">
            <w:pPr>
              <w:jc w:val="both"/>
            </w:pPr>
            <w:r w:rsidRPr="009F717A">
              <w:t>Системата автоматично предлага различни времена на експозиция.</w:t>
            </w:r>
          </w:p>
        </w:tc>
        <w:tc>
          <w:tcPr>
            <w:tcW w:w="4980" w:type="dxa"/>
            <w:tcBorders>
              <w:left w:val="single" w:sz="4" w:space="0" w:color="auto"/>
            </w:tcBorders>
            <w:vAlign w:val="center"/>
          </w:tcPr>
          <w:p w:rsidR="009F717A" w:rsidRPr="009F717A" w:rsidRDefault="009F717A" w:rsidP="00B92D45">
            <w:pPr>
              <w:jc w:val="center"/>
            </w:pPr>
          </w:p>
        </w:tc>
      </w:tr>
      <w:tr w:rsidR="009F717A" w:rsidRPr="009F717A" w:rsidTr="00B92D45">
        <w:tc>
          <w:tcPr>
            <w:tcW w:w="9430"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B92D45">
        <w:trPr>
          <w:trHeight w:val="714"/>
        </w:trPr>
        <w:tc>
          <w:tcPr>
            <w:tcW w:w="674" w:type="dxa"/>
            <w:vAlign w:val="center"/>
          </w:tcPr>
          <w:p w:rsidR="009F717A" w:rsidRPr="009F717A" w:rsidRDefault="009F717A" w:rsidP="00B92D45">
            <w:pPr>
              <w:jc w:val="center"/>
              <w:rPr>
                <w:b/>
              </w:rPr>
            </w:pPr>
            <w:r w:rsidRPr="009F717A">
              <w:rPr>
                <w:b/>
              </w:rPr>
              <w:t>Г6.7.1</w:t>
            </w:r>
          </w:p>
        </w:tc>
        <w:tc>
          <w:tcPr>
            <w:tcW w:w="3776" w:type="dxa"/>
            <w:vAlign w:val="center"/>
          </w:tcPr>
          <w:p w:rsidR="009F717A" w:rsidRPr="009F717A" w:rsidRDefault="009F717A" w:rsidP="0087367B">
            <w:pPr>
              <w:jc w:val="center"/>
            </w:pPr>
            <w:r w:rsidRPr="009F717A">
              <w:t xml:space="preserve">Срок на гаранционно обслужване, </w:t>
            </w:r>
            <w:r w:rsidRPr="009F717A">
              <w:rPr>
                <w:b/>
              </w:rPr>
              <w:t>ГО</w:t>
            </w:r>
          </w:p>
        </w:tc>
        <w:tc>
          <w:tcPr>
            <w:tcW w:w="4980" w:type="dxa"/>
            <w:vAlign w:val="center"/>
          </w:tcPr>
          <w:p w:rsidR="009F717A" w:rsidRPr="009F717A" w:rsidRDefault="009F717A" w:rsidP="00B92D45">
            <w:pPr>
              <w:jc w:val="center"/>
            </w:pPr>
          </w:p>
        </w:tc>
      </w:tr>
    </w:tbl>
    <w:p w:rsidR="009F717A" w:rsidRDefault="009F717A" w:rsidP="009F717A">
      <w:pPr>
        <w:rPr>
          <w:b/>
        </w:rPr>
      </w:pPr>
    </w:p>
    <w:p w:rsidR="0087367B" w:rsidRPr="009F717A" w:rsidRDefault="0087367B" w:rsidP="009F717A">
      <w:pPr>
        <w:rPr>
          <w:b/>
        </w:rPr>
      </w:pPr>
    </w:p>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4177"/>
        <w:gridCol w:w="4552"/>
      </w:tblGrid>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r w:rsidRPr="009F717A">
              <w:rPr>
                <w:b/>
                <w:i/>
              </w:rPr>
              <w:t xml:space="preserve">6.8. REAL-TIME PCR АПАРАТ </w:t>
            </w:r>
          </w:p>
        </w:tc>
      </w:tr>
      <w:tr w:rsidR="009F717A" w:rsidRPr="009F717A" w:rsidTr="00B92D45">
        <w:trPr>
          <w:trHeight w:val="397"/>
        </w:trPr>
        <w:tc>
          <w:tcPr>
            <w:tcW w:w="9396" w:type="dxa"/>
            <w:gridSpan w:val="3"/>
            <w:shd w:val="pct20" w:color="auto" w:fill="auto"/>
            <w:vAlign w:val="center"/>
          </w:tcPr>
          <w:p w:rsidR="009F717A" w:rsidRPr="009F717A" w:rsidRDefault="009F717A" w:rsidP="00B92D45">
            <w:pPr>
              <w:jc w:val="center"/>
              <w:rPr>
                <w:b/>
                <w:i/>
              </w:rPr>
            </w:pPr>
            <w:r w:rsidRPr="009F717A">
              <w:rPr>
                <w:b/>
                <w:i/>
              </w:rPr>
              <w:t>МИНИМАЛНИ ИЗИСКВАНИЯ НА ВЪЗЛОЖИТЕЛЯ</w:t>
            </w:r>
          </w:p>
        </w:tc>
      </w:tr>
      <w:tr w:rsidR="009F717A" w:rsidRPr="009F717A" w:rsidTr="00B92D45">
        <w:tc>
          <w:tcPr>
            <w:tcW w:w="667" w:type="dxa"/>
            <w:vAlign w:val="center"/>
          </w:tcPr>
          <w:p w:rsidR="009F717A" w:rsidRPr="009F717A" w:rsidRDefault="009F717A" w:rsidP="00B92D45">
            <w:pPr>
              <w:jc w:val="center"/>
              <w:rPr>
                <w:b/>
              </w:rPr>
            </w:pPr>
            <w:r w:rsidRPr="009F717A">
              <w:rPr>
                <w:b/>
              </w:rPr>
              <w:t>№</w:t>
            </w:r>
          </w:p>
        </w:tc>
        <w:tc>
          <w:tcPr>
            <w:tcW w:w="4177" w:type="dxa"/>
            <w:vAlign w:val="center"/>
          </w:tcPr>
          <w:p w:rsidR="009F717A" w:rsidRPr="009F717A" w:rsidRDefault="009F717A" w:rsidP="00B92D45">
            <w:pPr>
              <w:jc w:val="center"/>
              <w:rPr>
                <w:b/>
              </w:rPr>
            </w:pPr>
            <w:r w:rsidRPr="009F717A">
              <w:rPr>
                <w:b/>
              </w:rPr>
              <w:t>ИЗИСКВАНЕ НА ВЪЗЛОЖИТЕЛЯ</w:t>
            </w:r>
          </w:p>
        </w:tc>
        <w:tc>
          <w:tcPr>
            <w:tcW w:w="4552" w:type="dxa"/>
          </w:tcPr>
          <w:p w:rsidR="009F717A" w:rsidRPr="009F717A" w:rsidRDefault="009F717A" w:rsidP="00B92D45">
            <w:pPr>
              <w:jc w:val="center"/>
              <w:rPr>
                <w:b/>
              </w:rPr>
            </w:pPr>
            <w:r w:rsidRPr="009F717A">
              <w:rPr>
                <w:b/>
              </w:rPr>
              <w:t xml:space="preserve">ПРЕДЛОЖЕНИЕ НА УЧАСТНИКА </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396" w:type="dxa"/>
            <w:gridSpan w:val="3"/>
            <w:vAlign w:val="center"/>
          </w:tcPr>
          <w:p w:rsidR="009F717A" w:rsidRPr="009F717A" w:rsidRDefault="009F717A" w:rsidP="00B92D45">
            <w:pPr>
              <w:jc w:val="center"/>
              <w:rPr>
                <w:b/>
                <w:i/>
              </w:rPr>
            </w:pPr>
            <w:r w:rsidRPr="009F717A">
              <w:rPr>
                <w:b/>
                <w:i/>
              </w:rPr>
              <w:t>МИНИМАЛНИ ТЕХНИЧЕСКИ ХАРАКТЕРИСТИКИ НА АПАРАТУРАТА</w:t>
            </w: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1</w:t>
            </w:r>
          </w:p>
        </w:tc>
        <w:tc>
          <w:tcPr>
            <w:tcW w:w="4177" w:type="dxa"/>
            <w:vAlign w:val="center"/>
          </w:tcPr>
          <w:p w:rsidR="009F717A" w:rsidRPr="009F717A" w:rsidRDefault="009F717A" w:rsidP="00B92D45">
            <w:pPr>
              <w:jc w:val="both"/>
            </w:pPr>
            <w:r w:rsidRPr="009F717A">
              <w:t>Системата да може да работи самостоятелно, без да е свързана с РС (Touch screen);</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2</w:t>
            </w:r>
          </w:p>
        </w:tc>
        <w:tc>
          <w:tcPr>
            <w:tcW w:w="4177" w:type="dxa"/>
            <w:vAlign w:val="center"/>
          </w:tcPr>
          <w:p w:rsidR="009F717A" w:rsidRPr="009F717A" w:rsidRDefault="009F717A" w:rsidP="00B92D45">
            <w:pPr>
              <w:jc w:val="both"/>
            </w:pPr>
            <w:r w:rsidRPr="009F717A">
              <w:t>Да може да генерира термален градиент в 96 ямковия реакционен блок с градиентен обхват  от 30°С до 100° С за оптимизиране на различни температури в един експеримент;</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3</w:t>
            </w:r>
          </w:p>
        </w:tc>
        <w:tc>
          <w:tcPr>
            <w:tcW w:w="4177" w:type="dxa"/>
            <w:vAlign w:val="center"/>
          </w:tcPr>
          <w:p w:rsidR="009F717A" w:rsidRPr="009F717A" w:rsidRDefault="009F717A" w:rsidP="00B92D45">
            <w:pPr>
              <w:jc w:val="both"/>
            </w:pPr>
            <w:r w:rsidRPr="009F717A">
              <w:t>Оптичната система да осветява и детектира флуоресценция от всяка ямка чрез 6 броя филтрирани светодиоди и фотодиода (по един за всеки канал), които да извършват осветяване и диференциална детекция на емисии;</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lastRenderedPageBreak/>
              <w:t>4</w:t>
            </w:r>
          </w:p>
        </w:tc>
        <w:tc>
          <w:tcPr>
            <w:tcW w:w="4177" w:type="dxa"/>
            <w:vAlign w:val="center"/>
          </w:tcPr>
          <w:p w:rsidR="009F717A" w:rsidRPr="009F717A" w:rsidRDefault="009F717A" w:rsidP="00B92D45">
            <w:pPr>
              <w:jc w:val="both"/>
            </w:pPr>
            <w:r w:rsidRPr="009F717A">
              <w:t>Максимална скорост на промяна на температурата минимум 5°С/сек;</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5</w:t>
            </w:r>
          </w:p>
        </w:tc>
        <w:tc>
          <w:tcPr>
            <w:tcW w:w="4177" w:type="dxa"/>
            <w:vAlign w:val="center"/>
          </w:tcPr>
          <w:p w:rsidR="009F717A" w:rsidRPr="009F717A" w:rsidRDefault="009F717A" w:rsidP="00B92D45">
            <w:pPr>
              <w:jc w:val="both"/>
            </w:pPr>
            <w:r w:rsidRPr="009F717A">
              <w:t>Системата да може да детектира 1 копие таргетна секвенция в геномна ДНК;</w:t>
            </w:r>
          </w:p>
        </w:tc>
        <w:tc>
          <w:tcPr>
            <w:tcW w:w="4552" w:type="dxa"/>
            <w:vAlign w:val="center"/>
          </w:tcPr>
          <w:p w:rsidR="009F717A" w:rsidRPr="009F717A" w:rsidRDefault="009F717A" w:rsidP="00B92D45">
            <w:pPr>
              <w:jc w:val="center"/>
            </w:pPr>
          </w:p>
        </w:tc>
      </w:tr>
      <w:tr w:rsidR="009F717A" w:rsidRPr="009F717A" w:rsidTr="00B92D45">
        <w:trPr>
          <w:trHeight w:val="397"/>
        </w:trPr>
        <w:tc>
          <w:tcPr>
            <w:tcW w:w="667" w:type="dxa"/>
            <w:vAlign w:val="center"/>
          </w:tcPr>
          <w:p w:rsidR="009F717A" w:rsidRPr="009F717A" w:rsidRDefault="009F717A" w:rsidP="00B92D45">
            <w:pPr>
              <w:jc w:val="center"/>
              <w:rPr>
                <w:b/>
              </w:rPr>
            </w:pPr>
            <w:r w:rsidRPr="009F717A">
              <w:rPr>
                <w:b/>
              </w:rPr>
              <w:t>6</w:t>
            </w:r>
          </w:p>
        </w:tc>
        <w:tc>
          <w:tcPr>
            <w:tcW w:w="4177" w:type="dxa"/>
            <w:vAlign w:val="center"/>
          </w:tcPr>
          <w:p w:rsidR="009F717A" w:rsidRPr="009F717A" w:rsidRDefault="009F717A" w:rsidP="00B92D45">
            <w:pPr>
              <w:jc w:val="both"/>
            </w:pPr>
            <w:r w:rsidRPr="009F717A">
              <w:t>Оптичната система да позволява възбуждане и детекция на до 5 флуоресцентни багрила в 1 реакционна ямка (мултиплексна детекция);</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7</w:t>
            </w:r>
          </w:p>
        </w:tc>
        <w:tc>
          <w:tcPr>
            <w:tcW w:w="4177" w:type="dxa"/>
            <w:vAlign w:val="center"/>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Системата да позволява протичането на реакции с обем от 1 µl до 50 µl;</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8</w:t>
            </w:r>
          </w:p>
        </w:tc>
        <w:tc>
          <w:tcPr>
            <w:tcW w:w="4177" w:type="dxa"/>
            <w:vAlign w:val="center"/>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Температурна хомогенност ± 0.4°С от ямка до ямка за 10 сек. до достигане на 90°С;</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9</w:t>
            </w:r>
          </w:p>
        </w:tc>
        <w:tc>
          <w:tcPr>
            <w:tcW w:w="4177" w:type="dxa"/>
            <w:vAlign w:val="center"/>
          </w:tcPr>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Температурна точност ± 0.2°С от програмирана цел при 90°С;</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10</w:t>
            </w:r>
          </w:p>
        </w:tc>
        <w:tc>
          <w:tcPr>
            <w:tcW w:w="4177" w:type="dxa"/>
            <w:vAlign w:val="center"/>
          </w:tcPr>
          <w:p w:rsidR="009F717A" w:rsidRPr="009F717A" w:rsidRDefault="009F717A" w:rsidP="00B92D45">
            <w:pPr>
              <w:jc w:val="both"/>
            </w:pPr>
            <w:r w:rsidRPr="009F717A">
              <w:t>Нагряващ капак – нагряване до 105°С;</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11</w:t>
            </w:r>
          </w:p>
        </w:tc>
        <w:tc>
          <w:tcPr>
            <w:tcW w:w="4177" w:type="dxa"/>
            <w:vAlign w:val="center"/>
          </w:tcPr>
          <w:p w:rsidR="009F717A" w:rsidRPr="009F717A" w:rsidRDefault="009F717A" w:rsidP="00B92D45">
            <w:pPr>
              <w:jc w:val="both"/>
            </w:pPr>
            <w:r w:rsidRPr="009F717A">
              <w:rPr>
                <w:bCs/>
              </w:rPr>
              <w:t>Средна скорост на промяна на температура 3.3 °C/сек;</w:t>
            </w:r>
          </w:p>
        </w:tc>
        <w:tc>
          <w:tcPr>
            <w:tcW w:w="4552" w:type="dxa"/>
            <w:vAlign w:val="center"/>
          </w:tcPr>
          <w:p w:rsidR="009F717A" w:rsidRPr="009F717A" w:rsidRDefault="009F717A" w:rsidP="00B92D45">
            <w:pPr>
              <w:jc w:val="center"/>
            </w:pPr>
          </w:p>
        </w:tc>
      </w:tr>
      <w:tr w:rsidR="009F717A" w:rsidRPr="009F717A" w:rsidTr="00B92D45">
        <w:trPr>
          <w:trHeight w:val="634"/>
        </w:trPr>
        <w:tc>
          <w:tcPr>
            <w:tcW w:w="667" w:type="dxa"/>
            <w:vAlign w:val="center"/>
          </w:tcPr>
          <w:p w:rsidR="009F717A" w:rsidRPr="009F717A" w:rsidRDefault="009F717A" w:rsidP="00B92D45">
            <w:pPr>
              <w:jc w:val="center"/>
              <w:rPr>
                <w:b/>
              </w:rPr>
            </w:pPr>
            <w:r w:rsidRPr="009F717A">
              <w:rPr>
                <w:b/>
              </w:rPr>
              <w:t>12</w:t>
            </w:r>
          </w:p>
        </w:tc>
        <w:tc>
          <w:tcPr>
            <w:tcW w:w="4177" w:type="dxa"/>
            <w:vAlign w:val="center"/>
          </w:tcPr>
          <w:p w:rsidR="009F717A" w:rsidRPr="009F717A" w:rsidRDefault="009F717A" w:rsidP="00B92D45">
            <w:pPr>
              <w:jc w:val="both"/>
              <w:rPr>
                <w:bCs/>
              </w:rPr>
            </w:pPr>
            <w:r w:rsidRPr="009F717A">
              <w:rPr>
                <w:bCs/>
              </w:rPr>
              <w:t xml:space="preserve">Инсталиране, обучение и </w:t>
            </w:r>
            <w:r w:rsidR="00294BD2">
              <w:rPr>
                <w:bCs/>
              </w:rPr>
              <w:t>гаранционно обслужване</w:t>
            </w:r>
            <w:r w:rsidRPr="009F717A">
              <w:rPr>
                <w:bCs/>
              </w:rPr>
              <w:t xml:space="preserve">, включваща: </w:t>
            </w:r>
          </w:p>
          <w:p w:rsidR="009F717A" w:rsidRPr="009F717A" w:rsidRDefault="009F717A" w:rsidP="00B92D45">
            <w:pPr>
              <w:jc w:val="both"/>
              <w:rPr>
                <w:bCs/>
              </w:rPr>
            </w:pPr>
            <w:r w:rsidRPr="009F717A">
              <w:rPr>
                <w:bCs/>
              </w:rPr>
              <w:t xml:space="preserve">- Инсталиране и въвеждане в експлоатация в лабораторията на заявителя </w:t>
            </w:r>
          </w:p>
          <w:p w:rsidR="009F717A" w:rsidRPr="009F717A" w:rsidRDefault="009F717A" w:rsidP="00B92D45">
            <w:pPr>
              <w:jc w:val="both"/>
              <w:rPr>
                <w:bCs/>
              </w:rPr>
            </w:pPr>
            <w:r w:rsidRPr="009F717A">
              <w:rPr>
                <w:bCs/>
              </w:rPr>
              <w:t>-    Обучение за работа с апарата и за рутинна поддръжка</w:t>
            </w:r>
          </w:p>
          <w:p w:rsidR="009F717A" w:rsidRPr="009F717A" w:rsidRDefault="009F717A" w:rsidP="00B92D45">
            <w:pPr>
              <w:jc w:val="both"/>
              <w:rPr>
                <w:bCs/>
              </w:rPr>
            </w:pPr>
            <w:r w:rsidRPr="009F717A">
              <w:rPr>
                <w:bCs/>
              </w:rPr>
              <w:t xml:space="preserve">- </w:t>
            </w:r>
            <w:r w:rsidR="00294BD2">
              <w:rPr>
                <w:bCs/>
              </w:rPr>
              <w:t>Гаранционно обслужване</w:t>
            </w:r>
            <w:r w:rsidRPr="009F717A">
              <w:rPr>
                <w:bCs/>
              </w:rPr>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B92D45">
            <w:pPr>
              <w:jc w:val="both"/>
              <w:rPr>
                <w:bCs/>
              </w:rPr>
            </w:pPr>
            <w:r w:rsidRPr="009F717A">
              <w:rPr>
                <w:bCs/>
              </w:rPr>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552" w:type="dxa"/>
            <w:vAlign w:val="center"/>
          </w:tcPr>
          <w:p w:rsidR="009F717A" w:rsidRPr="009F717A" w:rsidRDefault="009F717A" w:rsidP="00B92D45">
            <w:pPr>
              <w:jc w:val="center"/>
            </w:pPr>
          </w:p>
        </w:tc>
      </w:tr>
    </w:tbl>
    <w:p w:rsidR="009F717A" w:rsidRPr="009F717A" w:rsidRDefault="009F717A" w:rsidP="009F717A">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3"/>
        <w:gridCol w:w="4167"/>
        <w:gridCol w:w="4367"/>
      </w:tblGrid>
      <w:tr w:rsidR="009F717A" w:rsidRPr="009F717A" w:rsidTr="0087367B">
        <w:trPr>
          <w:trHeight w:val="397"/>
        </w:trPr>
        <w:tc>
          <w:tcPr>
            <w:tcW w:w="9437" w:type="dxa"/>
            <w:gridSpan w:val="3"/>
            <w:shd w:val="pct20" w:color="auto" w:fill="auto"/>
            <w:vAlign w:val="center"/>
          </w:tcPr>
          <w:p w:rsidR="009F717A" w:rsidRPr="009F717A" w:rsidRDefault="009F717A" w:rsidP="00B92D45">
            <w:pPr>
              <w:jc w:val="center"/>
              <w:rPr>
                <w:b/>
                <w:i/>
              </w:rPr>
            </w:pPr>
            <w:r w:rsidRPr="009F717A">
              <w:rPr>
                <w:b/>
                <w:i/>
              </w:rPr>
              <w:t xml:space="preserve">6.8. </w:t>
            </w:r>
            <w:bookmarkStart w:id="5" w:name="_Hlk20097301"/>
            <w:r w:rsidRPr="009F717A">
              <w:rPr>
                <w:b/>
                <w:i/>
              </w:rPr>
              <w:t xml:space="preserve">REAL-TIME PCR АПАРАТ </w:t>
            </w:r>
            <w:bookmarkEnd w:id="5"/>
          </w:p>
        </w:tc>
      </w:tr>
      <w:tr w:rsidR="009F717A" w:rsidRPr="009F717A" w:rsidTr="0087367B">
        <w:tc>
          <w:tcPr>
            <w:tcW w:w="9437" w:type="dxa"/>
            <w:gridSpan w:val="3"/>
            <w:shd w:val="pct20" w:color="auto" w:fill="auto"/>
          </w:tcPr>
          <w:p w:rsidR="009F717A" w:rsidRPr="009F717A" w:rsidRDefault="009F717A" w:rsidP="00B92D45">
            <w:pPr>
              <w:jc w:val="center"/>
              <w:rPr>
                <w:b/>
                <w:i/>
              </w:rPr>
            </w:pPr>
            <w:r w:rsidRPr="009F717A">
              <w:rPr>
                <w:b/>
                <w:i/>
              </w:rPr>
              <w:t>ИЗИСКВАНИЯ НА ВЪЗЛОЖИТЕЛЯ, ПОДЛЕЖАЩИ НА ОЦЕНЯВАНЕ ПО МЕТОДИКАТА ЗА КОМПЛЕКСНА ОЦЕНКА НА ОФЕРТИТЕ</w:t>
            </w:r>
          </w:p>
        </w:tc>
      </w:tr>
      <w:tr w:rsidR="009F717A" w:rsidRPr="009F717A" w:rsidTr="0087367B">
        <w:tc>
          <w:tcPr>
            <w:tcW w:w="903" w:type="dxa"/>
            <w:tcBorders>
              <w:bottom w:val="single" w:sz="4" w:space="0" w:color="000000"/>
            </w:tcBorders>
          </w:tcPr>
          <w:p w:rsidR="009F717A" w:rsidRPr="009F717A" w:rsidRDefault="009F717A" w:rsidP="00B92D45">
            <w:pPr>
              <w:jc w:val="center"/>
              <w:rPr>
                <w:b/>
              </w:rPr>
            </w:pPr>
            <w:r w:rsidRPr="009F717A">
              <w:rPr>
                <w:b/>
              </w:rPr>
              <w:lastRenderedPageBreak/>
              <w:t>№</w:t>
            </w:r>
          </w:p>
        </w:tc>
        <w:tc>
          <w:tcPr>
            <w:tcW w:w="4167" w:type="dxa"/>
            <w:tcBorders>
              <w:bottom w:val="single" w:sz="4" w:space="0" w:color="000000"/>
            </w:tcBorders>
            <w:vAlign w:val="center"/>
          </w:tcPr>
          <w:p w:rsidR="009F717A" w:rsidRPr="009F717A" w:rsidRDefault="009F717A" w:rsidP="00B92D45">
            <w:pPr>
              <w:spacing w:after="200" w:line="276" w:lineRule="auto"/>
              <w:jc w:val="center"/>
              <w:rPr>
                <w:b/>
              </w:rPr>
            </w:pPr>
            <w:r w:rsidRPr="009F717A">
              <w:rPr>
                <w:b/>
              </w:rPr>
              <w:t>ИЗИСКВАНЕ НА ВЪЗЛОЖИТЕЛЯ</w:t>
            </w:r>
          </w:p>
        </w:tc>
        <w:tc>
          <w:tcPr>
            <w:tcW w:w="4367" w:type="dxa"/>
            <w:tcBorders>
              <w:bottom w:val="single" w:sz="4" w:space="0" w:color="000000"/>
            </w:tcBorders>
            <w:vAlign w:val="center"/>
          </w:tcPr>
          <w:p w:rsidR="009F717A" w:rsidRPr="009F717A" w:rsidRDefault="009F717A" w:rsidP="00B92D45">
            <w:pPr>
              <w:spacing w:after="200"/>
              <w:jc w:val="center"/>
              <w:rPr>
                <w:b/>
              </w:rPr>
            </w:pPr>
            <w:r w:rsidRPr="009F717A">
              <w:rPr>
                <w:b/>
              </w:rPr>
              <w:t>ПРЕДЛОЖЕНИЕ НА УЧАСТНИКА                             (с посочена страница от официален документ, доказващ предложението)</w:t>
            </w:r>
          </w:p>
        </w:tc>
      </w:tr>
      <w:tr w:rsidR="009F717A" w:rsidRPr="009F717A" w:rsidTr="0087367B">
        <w:tc>
          <w:tcPr>
            <w:tcW w:w="9437" w:type="dxa"/>
            <w:gridSpan w:val="3"/>
            <w:shd w:val="clear" w:color="auto" w:fill="auto"/>
          </w:tcPr>
          <w:p w:rsidR="009F717A" w:rsidRPr="009F717A" w:rsidRDefault="009F717A" w:rsidP="00B92D45">
            <w:pPr>
              <w:jc w:val="center"/>
              <w:rPr>
                <w:b/>
                <w:i/>
              </w:rPr>
            </w:pPr>
            <w:r w:rsidRPr="009F717A">
              <w:rPr>
                <w:b/>
                <w:i/>
              </w:rPr>
              <w:t>ТЕХНИЧЕСКИ ИЗИСКВАНИЯ</w:t>
            </w: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8.1</w:t>
            </w:r>
          </w:p>
        </w:tc>
        <w:tc>
          <w:tcPr>
            <w:tcW w:w="4167" w:type="dxa"/>
            <w:vAlign w:val="center"/>
          </w:tcPr>
          <w:p w:rsidR="009F717A" w:rsidRPr="009F717A" w:rsidRDefault="009F717A" w:rsidP="00B92D45">
            <w:pPr>
              <w:jc w:val="both"/>
            </w:pPr>
            <w:r w:rsidRPr="009F717A">
              <w:rPr>
                <w:bCs/>
              </w:rPr>
              <w:t>Капацитет на реакционния модул: 96 x 0.2 мл, 1 х 96 ямкова плака.</w:t>
            </w:r>
          </w:p>
        </w:tc>
        <w:tc>
          <w:tcPr>
            <w:tcW w:w="4367"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8.2</w:t>
            </w:r>
          </w:p>
        </w:tc>
        <w:tc>
          <w:tcPr>
            <w:tcW w:w="4167" w:type="dxa"/>
            <w:vAlign w:val="center"/>
          </w:tcPr>
          <w:p w:rsidR="009F717A" w:rsidRPr="009F717A" w:rsidRDefault="009F717A" w:rsidP="00B92D45">
            <w:pPr>
              <w:jc w:val="both"/>
              <w:rPr>
                <w:bCs/>
              </w:rPr>
            </w:pPr>
            <w:r w:rsidRPr="009F717A">
              <w:rPr>
                <w:bCs/>
              </w:rPr>
              <w:t>Възможност за работа с блок в конвенционален режим.</w:t>
            </w:r>
          </w:p>
        </w:tc>
        <w:tc>
          <w:tcPr>
            <w:tcW w:w="4367" w:type="dxa"/>
            <w:vAlign w:val="center"/>
          </w:tcPr>
          <w:p w:rsidR="009F717A" w:rsidRPr="009F717A" w:rsidRDefault="009F717A" w:rsidP="00B92D45">
            <w:pPr>
              <w:jc w:val="center"/>
            </w:pPr>
          </w:p>
        </w:tc>
      </w:tr>
      <w:tr w:rsidR="009F717A" w:rsidRPr="009F717A" w:rsidTr="0087367B">
        <w:trPr>
          <w:trHeight w:val="397"/>
        </w:trPr>
        <w:tc>
          <w:tcPr>
            <w:tcW w:w="903" w:type="dxa"/>
            <w:vAlign w:val="center"/>
          </w:tcPr>
          <w:p w:rsidR="009F717A" w:rsidRPr="009F717A" w:rsidRDefault="009F717A" w:rsidP="00B92D45">
            <w:pPr>
              <w:jc w:val="center"/>
              <w:rPr>
                <w:b/>
              </w:rPr>
            </w:pPr>
            <w:r w:rsidRPr="009F717A">
              <w:rPr>
                <w:b/>
              </w:rPr>
              <w:t>Т6.8.3</w:t>
            </w:r>
          </w:p>
        </w:tc>
        <w:tc>
          <w:tcPr>
            <w:tcW w:w="4167" w:type="dxa"/>
            <w:vAlign w:val="center"/>
          </w:tcPr>
          <w:p w:rsidR="009F717A" w:rsidRPr="009F717A" w:rsidRDefault="009F717A" w:rsidP="00B92D45">
            <w:pPr>
              <w:jc w:val="both"/>
            </w:pPr>
            <w:r w:rsidRPr="009F717A">
              <w:t>Да няма нужда от референтно багрило (ROX).</w:t>
            </w:r>
          </w:p>
        </w:tc>
        <w:tc>
          <w:tcPr>
            <w:tcW w:w="4367" w:type="dxa"/>
            <w:vAlign w:val="center"/>
          </w:tcPr>
          <w:p w:rsidR="009F717A" w:rsidRPr="009F717A" w:rsidRDefault="009F717A" w:rsidP="00B92D45">
            <w:pPr>
              <w:jc w:val="center"/>
            </w:pPr>
          </w:p>
        </w:tc>
      </w:tr>
      <w:tr w:rsidR="009F717A" w:rsidRPr="009F717A" w:rsidTr="0087367B">
        <w:tc>
          <w:tcPr>
            <w:tcW w:w="9437" w:type="dxa"/>
            <w:gridSpan w:val="3"/>
            <w:shd w:val="clear" w:color="auto" w:fill="auto"/>
          </w:tcPr>
          <w:p w:rsidR="009F717A" w:rsidRPr="009F717A" w:rsidRDefault="009F717A" w:rsidP="00B92D45">
            <w:pPr>
              <w:tabs>
                <w:tab w:val="center" w:pos="4680"/>
              </w:tabs>
              <w:rPr>
                <w:b/>
                <w:i/>
              </w:rPr>
            </w:pPr>
            <w:r w:rsidRPr="009F717A">
              <w:rPr>
                <w:b/>
                <w:i/>
              </w:rPr>
              <w:tab/>
              <w:t>ФУНКЦИОНАЛНИ ИЗИСКВАНИЯ</w:t>
            </w: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8.1</w:t>
            </w:r>
          </w:p>
        </w:tc>
        <w:tc>
          <w:tcPr>
            <w:tcW w:w="4167" w:type="dxa"/>
            <w:tcBorders>
              <w:right w:val="single" w:sz="4" w:space="0" w:color="auto"/>
            </w:tcBorders>
            <w:vAlign w:val="center"/>
          </w:tcPr>
          <w:p w:rsidR="009F717A" w:rsidRPr="009F717A" w:rsidRDefault="009F717A" w:rsidP="00B92D45">
            <w:pPr>
              <w:jc w:val="both"/>
            </w:pPr>
            <w:r w:rsidRPr="009F717A">
              <w:t>Да има един самостоятелен FRET канал.</w:t>
            </w:r>
          </w:p>
        </w:tc>
        <w:tc>
          <w:tcPr>
            <w:tcW w:w="4367" w:type="dxa"/>
            <w:tcBorders>
              <w:left w:val="single" w:sz="4" w:space="0" w:color="auto"/>
            </w:tcBorders>
            <w:vAlign w:val="center"/>
          </w:tcPr>
          <w:p w:rsidR="009F717A" w:rsidRPr="009F717A" w:rsidRDefault="009F717A" w:rsidP="00B92D45">
            <w:pPr>
              <w:jc w:val="center"/>
            </w:pPr>
          </w:p>
        </w:tc>
      </w:tr>
      <w:tr w:rsidR="009F717A" w:rsidRPr="009F717A" w:rsidTr="0087367B">
        <w:trPr>
          <w:trHeight w:val="516"/>
        </w:trPr>
        <w:tc>
          <w:tcPr>
            <w:tcW w:w="903" w:type="dxa"/>
            <w:vAlign w:val="center"/>
          </w:tcPr>
          <w:p w:rsidR="009F717A" w:rsidRPr="009F717A" w:rsidRDefault="009F717A" w:rsidP="00B92D45">
            <w:pPr>
              <w:jc w:val="center"/>
              <w:rPr>
                <w:b/>
              </w:rPr>
            </w:pPr>
            <w:r w:rsidRPr="009F717A">
              <w:rPr>
                <w:b/>
              </w:rPr>
              <w:t>Ф6.8.2</w:t>
            </w:r>
          </w:p>
        </w:tc>
        <w:tc>
          <w:tcPr>
            <w:tcW w:w="4167" w:type="dxa"/>
            <w:tcBorders>
              <w:right w:val="single" w:sz="4" w:space="0" w:color="auto"/>
            </w:tcBorders>
            <w:vAlign w:val="center"/>
          </w:tcPr>
          <w:p w:rsidR="009F717A" w:rsidRPr="009F717A" w:rsidRDefault="009F717A" w:rsidP="00B92D45">
            <w:pPr>
              <w:jc w:val="both"/>
            </w:pPr>
            <w:r w:rsidRPr="009F717A">
              <w:t>Диапазон на възбуждане и детекция да е 450 – 730 nm.</w:t>
            </w:r>
          </w:p>
        </w:tc>
        <w:tc>
          <w:tcPr>
            <w:tcW w:w="4367" w:type="dxa"/>
            <w:tcBorders>
              <w:left w:val="single" w:sz="4" w:space="0" w:color="auto"/>
            </w:tcBorders>
            <w:vAlign w:val="center"/>
          </w:tcPr>
          <w:p w:rsidR="009F717A" w:rsidRPr="009F717A" w:rsidRDefault="009F717A" w:rsidP="00B92D45">
            <w:pPr>
              <w:jc w:val="center"/>
            </w:pPr>
          </w:p>
        </w:tc>
      </w:tr>
      <w:tr w:rsidR="009F717A" w:rsidRPr="009F717A" w:rsidTr="0087367B">
        <w:tc>
          <w:tcPr>
            <w:tcW w:w="9437" w:type="dxa"/>
            <w:gridSpan w:val="3"/>
          </w:tcPr>
          <w:p w:rsidR="009F717A" w:rsidRPr="009F717A" w:rsidRDefault="009F717A" w:rsidP="00B92D45">
            <w:pPr>
              <w:jc w:val="center"/>
              <w:rPr>
                <w:b/>
                <w:i/>
              </w:rPr>
            </w:pPr>
            <w:r w:rsidRPr="009F717A">
              <w:rPr>
                <w:b/>
                <w:i/>
              </w:rPr>
              <w:t>ГАРАНЦИОННИ ИЗИСКВАНИЯ</w:t>
            </w:r>
          </w:p>
        </w:tc>
      </w:tr>
      <w:tr w:rsidR="009F717A" w:rsidRPr="009F717A" w:rsidTr="0087367B">
        <w:trPr>
          <w:trHeight w:val="536"/>
        </w:trPr>
        <w:tc>
          <w:tcPr>
            <w:tcW w:w="903" w:type="dxa"/>
            <w:vAlign w:val="center"/>
          </w:tcPr>
          <w:p w:rsidR="009F717A" w:rsidRPr="009F717A" w:rsidRDefault="009F717A" w:rsidP="00B92D45">
            <w:pPr>
              <w:jc w:val="center"/>
              <w:rPr>
                <w:b/>
              </w:rPr>
            </w:pPr>
            <w:r w:rsidRPr="009F717A">
              <w:rPr>
                <w:b/>
              </w:rPr>
              <w:t>Г6.8.1</w:t>
            </w:r>
          </w:p>
        </w:tc>
        <w:tc>
          <w:tcPr>
            <w:tcW w:w="4167" w:type="dxa"/>
            <w:vAlign w:val="center"/>
          </w:tcPr>
          <w:p w:rsidR="0087367B" w:rsidRDefault="009F717A" w:rsidP="0087367B">
            <w:pPr>
              <w:jc w:val="center"/>
            </w:pPr>
            <w:r w:rsidRPr="009F717A">
              <w:t>Срок на гаранционно обслужване,</w:t>
            </w:r>
          </w:p>
          <w:p w:rsidR="009F717A" w:rsidRPr="009F717A" w:rsidRDefault="009F717A" w:rsidP="0087367B">
            <w:pPr>
              <w:jc w:val="center"/>
            </w:pPr>
            <w:r w:rsidRPr="009F717A">
              <w:rPr>
                <w:b/>
              </w:rPr>
              <w:t>ГО</w:t>
            </w:r>
          </w:p>
        </w:tc>
        <w:tc>
          <w:tcPr>
            <w:tcW w:w="4367" w:type="dxa"/>
            <w:vAlign w:val="center"/>
          </w:tcPr>
          <w:p w:rsidR="009F717A" w:rsidRPr="009F717A" w:rsidRDefault="009F717A" w:rsidP="00B92D45">
            <w:pPr>
              <w:jc w:val="center"/>
            </w:pPr>
          </w:p>
        </w:tc>
      </w:tr>
    </w:tbl>
    <w:p w:rsidR="009F717A" w:rsidRDefault="009F717A" w:rsidP="009F717A">
      <w:pPr>
        <w:rPr>
          <w:b/>
        </w:rPr>
      </w:pPr>
    </w:p>
    <w:p w:rsidR="0087367B" w:rsidRDefault="0087367B" w:rsidP="009F717A">
      <w:pPr>
        <w:rPr>
          <w:b/>
        </w:rPr>
      </w:pPr>
    </w:p>
    <w:p w:rsidR="009F717A" w:rsidRDefault="004F12D0" w:rsidP="004F12D0">
      <w:pPr>
        <w:spacing w:line="360" w:lineRule="auto"/>
        <w:rPr>
          <w:b/>
        </w:rPr>
      </w:pPr>
      <w:r w:rsidRPr="007B5414">
        <w:rPr>
          <w:b/>
        </w:rPr>
        <w:t>ОБОСОБЕНА ПОЗИЦИЯ 7</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7B5414" w:rsidRPr="007B5414" w:rsidRDefault="007B5414"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4223"/>
        <w:gridCol w:w="482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93"/>
              </w:numPr>
              <w:spacing w:after="0" w:line="240" w:lineRule="auto"/>
              <w:jc w:val="center"/>
              <w:rPr>
                <w:rFonts w:ascii="Times New Roman" w:hAnsi="Times New Roman"/>
                <w:b/>
                <w:i/>
                <w:caps/>
              </w:rPr>
            </w:pPr>
            <w:r w:rsidRPr="009F717A">
              <w:rPr>
                <w:rFonts w:ascii="Times New Roman" w:hAnsi="Times New Roman"/>
                <w:b/>
              </w:rPr>
              <w:t xml:space="preserve"> </w:t>
            </w:r>
            <w:r w:rsidRPr="009F717A">
              <w:rPr>
                <w:rFonts w:ascii="Times New Roman" w:hAnsi="Times New Roman"/>
                <w:b/>
                <w:i/>
              </w:rPr>
              <w:t>ЛАБОРАТОРЕН</w:t>
            </w:r>
            <w:r w:rsidRPr="009F717A">
              <w:rPr>
                <w:rFonts w:ascii="Times New Roman" w:hAnsi="Times New Roman"/>
                <w:i/>
              </w:rPr>
              <w:t xml:space="preserve"> Х</w:t>
            </w:r>
            <w:r w:rsidRPr="009F717A">
              <w:rPr>
                <w:rFonts w:ascii="Times New Roman" w:hAnsi="Times New Roman"/>
                <w:b/>
                <w:i/>
              </w:rPr>
              <w:t xml:space="preserve">ЛАДИЛНИК С ФРИЗЕР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pPr>
              <w:jc w:val="both"/>
            </w:pPr>
            <w:r w:rsidRPr="009F717A">
              <w:t>Отделна хладилна и фризерна камера със самостоятелни врат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pPr>
              <w:jc w:val="both"/>
            </w:pPr>
            <w:r w:rsidRPr="009F717A">
              <w:t>Общ капацитет: не по-малък от 290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pPr>
              <w:jc w:val="both"/>
            </w:pPr>
            <w:r w:rsidRPr="009F717A">
              <w:t xml:space="preserve">Обем на хладилната част: не по-малък от 200 литра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pPr>
              <w:jc w:val="both"/>
            </w:pPr>
            <w:r w:rsidRPr="009F717A">
              <w:t>Обем на фризерната част: не по-малък от 90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B92D45">
            <w:pPr>
              <w:jc w:val="both"/>
            </w:pPr>
            <w:r w:rsidRPr="009F717A">
              <w:t>Функция за автоматично размразяване</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B92D45">
            <w:pPr>
              <w:jc w:val="both"/>
            </w:pPr>
            <w:r w:rsidRPr="009F717A">
              <w:t>Максимални размери (ШхДхВ): 60х60х190 см</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lastRenderedPageBreak/>
              <w:t>7</w:t>
            </w:r>
          </w:p>
        </w:tc>
        <w:tc>
          <w:tcPr>
            <w:tcW w:w="4223" w:type="dxa"/>
          </w:tcPr>
          <w:p w:rsidR="009F717A" w:rsidRPr="009F717A" w:rsidRDefault="009F717A" w:rsidP="00B92D45">
            <w:pPr>
              <w:jc w:val="both"/>
            </w:pPr>
            <w:r w:rsidRPr="009F717A">
              <w:t>Окомплектован с минимум 3 рафта за хладилната част и 3 чекмеджета за фризерната част</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8</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92"/>
              </w:numPr>
              <w:spacing w:after="0" w:line="240" w:lineRule="auto"/>
              <w:jc w:val="center"/>
              <w:rPr>
                <w:rFonts w:ascii="Times New Roman" w:hAnsi="Times New Roman"/>
                <w:b/>
              </w:rPr>
            </w:pPr>
            <w:r w:rsidRPr="009F717A">
              <w:rPr>
                <w:rFonts w:ascii="Times New Roman" w:hAnsi="Times New Roman"/>
                <w:b/>
                <w:i/>
              </w:rPr>
              <w:t>ЛАБОРАТОРЕН</w:t>
            </w:r>
            <w:r w:rsidRPr="009F717A">
              <w:rPr>
                <w:rFonts w:ascii="Times New Roman" w:hAnsi="Times New Roman"/>
                <w:i/>
              </w:rPr>
              <w:t xml:space="preserve"> Х</w:t>
            </w:r>
            <w:r w:rsidRPr="009F717A">
              <w:rPr>
                <w:rFonts w:ascii="Times New Roman" w:hAnsi="Times New Roman"/>
                <w:b/>
                <w:i/>
              </w:rPr>
              <w:t>ЛАДИЛНИК С ФРИЗЕР</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w:t>
            </w:r>
            <w:r w:rsidR="00F17AE2">
              <w:rPr>
                <w:b/>
              </w:rPr>
              <w:t>7.1.</w:t>
            </w:r>
            <w:r w:rsidRPr="009F717A">
              <w:rPr>
                <w:b/>
              </w:rPr>
              <w:t>1</w:t>
            </w:r>
          </w:p>
        </w:tc>
        <w:tc>
          <w:tcPr>
            <w:tcW w:w="4217" w:type="dxa"/>
            <w:vAlign w:val="center"/>
          </w:tcPr>
          <w:p w:rsidR="009F717A" w:rsidRPr="009F717A" w:rsidRDefault="009F717A" w:rsidP="00B92D45">
            <w:r w:rsidRPr="009F717A">
              <w:t xml:space="preserve">Клас на енергийна ефективност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w:t>
            </w:r>
            <w:r w:rsidR="00F17AE2">
              <w:rPr>
                <w:b/>
              </w:rPr>
              <w:t>7.1.</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 w:rsidR="009F717A" w:rsidRDefault="009F717A" w:rsidP="009F717A"/>
    <w:p w:rsidR="0087367B" w:rsidRPr="009F717A" w:rsidRDefault="0087367B"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4223"/>
        <w:gridCol w:w="482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92"/>
              </w:numPr>
              <w:spacing w:after="0" w:line="240" w:lineRule="auto"/>
              <w:jc w:val="center"/>
              <w:rPr>
                <w:rFonts w:ascii="Times New Roman" w:hAnsi="Times New Roman"/>
                <w:b/>
                <w:i/>
                <w:caps/>
              </w:rPr>
            </w:pPr>
            <w:r w:rsidRPr="009F717A">
              <w:rPr>
                <w:rFonts w:ascii="Times New Roman" w:hAnsi="Times New Roman"/>
                <w:b/>
                <w:i/>
              </w:rPr>
              <w:t>НИСКОТЕМПЕРАТУРЕН ФРИЗЕР ДО -86</w:t>
            </w:r>
            <w:r w:rsidRPr="009F717A">
              <w:rPr>
                <w:rFonts w:ascii="Times New Roman" w:hAnsi="Times New Roman"/>
                <w:b/>
                <w:i/>
                <w:vertAlign w:val="superscript"/>
              </w:rPr>
              <w:t>О</w:t>
            </w:r>
            <w:r w:rsidRPr="009F717A">
              <w:rPr>
                <w:rFonts w:ascii="Times New Roman" w:hAnsi="Times New Roman"/>
                <w:b/>
                <w:i/>
              </w:rPr>
              <w:t>С</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87367B">
            <w:pPr>
              <w:jc w:val="both"/>
            </w:pPr>
            <w:r w:rsidRPr="009F717A">
              <w:t>Обем на камера: минимум 400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lastRenderedPageBreak/>
              <w:t>2</w:t>
            </w:r>
          </w:p>
        </w:tc>
        <w:tc>
          <w:tcPr>
            <w:tcW w:w="4223" w:type="dxa"/>
          </w:tcPr>
          <w:p w:rsidR="009F717A" w:rsidRPr="009F717A" w:rsidRDefault="009F717A" w:rsidP="0087367B">
            <w:pPr>
              <w:jc w:val="both"/>
            </w:pPr>
            <w:r w:rsidRPr="009F717A">
              <w:t>Температурен обхват: от -40 до -86</w:t>
            </w:r>
            <w:r w:rsidRPr="009F717A">
              <w:rPr>
                <w:vertAlign w:val="superscript"/>
              </w:rPr>
              <w:t>о</w:t>
            </w:r>
            <w:r w:rsidRPr="009F717A">
              <w:t>С или в по-широк диапазон от указаният</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87367B">
            <w:pPr>
              <w:jc w:val="both"/>
            </w:pPr>
            <w:r w:rsidRPr="009F717A">
              <w:t>Изолация: чрез вакумни панел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87367B">
            <w:pPr>
              <w:jc w:val="both"/>
            </w:pPr>
            <w:r w:rsidRPr="009F717A">
              <w:t>Максимални габаритни размери (ШхДхВ) : не-повече от  1200х1200х2200мм</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87367B">
            <w:pPr>
              <w:jc w:val="both"/>
            </w:pPr>
            <w:r w:rsidRPr="009F717A">
              <w:t>Каскадно охлаждане с използване на два охлаждащи агент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87367B">
            <w:pPr>
              <w:jc w:val="both"/>
            </w:pPr>
            <w:r w:rsidRPr="009F717A">
              <w:t>Вграден контролер с дигитален дисплей за настройка и контрол на работните параметри</w:t>
            </w:r>
            <w:r w:rsidRPr="009F717A">
              <w:rPr>
                <w:lang w:val="ru-RU"/>
              </w:rPr>
              <w:t xml:space="preserve"> </w:t>
            </w:r>
            <w:r w:rsidRPr="009F717A">
              <w:t>и индикация за изминало време</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87367B">
            <w:pPr>
              <w:jc w:val="both"/>
            </w:pPr>
            <w:r w:rsidRPr="009F717A">
              <w:t>Ethernet</w:t>
            </w:r>
            <w:r w:rsidRPr="009F717A">
              <w:rPr>
                <w:lang w:val="ru-RU"/>
              </w:rPr>
              <w:t xml:space="preserve"> </w:t>
            </w:r>
            <w:r w:rsidRPr="009F717A">
              <w:t>или RS</w:t>
            </w:r>
            <w:r w:rsidRPr="009F717A">
              <w:rPr>
                <w:lang w:val="ru-RU"/>
              </w:rPr>
              <w:t xml:space="preserve"> </w:t>
            </w:r>
            <w:r w:rsidRPr="009F717A">
              <w:t>интерфейс за свързване към компютър</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8</w:t>
            </w:r>
          </w:p>
        </w:tc>
        <w:tc>
          <w:tcPr>
            <w:tcW w:w="4223" w:type="dxa"/>
          </w:tcPr>
          <w:p w:rsidR="009F717A" w:rsidRPr="009F717A" w:rsidRDefault="009F717A" w:rsidP="0087367B">
            <w:pPr>
              <w:jc w:val="both"/>
            </w:pPr>
            <w:r w:rsidRPr="009F717A">
              <w:t>Вътрешни врати от неръждаема стоман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9</w:t>
            </w:r>
          </w:p>
        </w:tc>
        <w:tc>
          <w:tcPr>
            <w:tcW w:w="4223" w:type="dxa"/>
          </w:tcPr>
          <w:p w:rsidR="009F717A" w:rsidRPr="009F717A" w:rsidRDefault="009F717A" w:rsidP="0087367B">
            <w:pPr>
              <w:jc w:val="both"/>
            </w:pPr>
            <w:r w:rsidRPr="009F717A">
              <w:t>Заключване на вратата чрез ключ</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0</w:t>
            </w:r>
          </w:p>
        </w:tc>
        <w:tc>
          <w:tcPr>
            <w:tcW w:w="4223" w:type="dxa"/>
          </w:tcPr>
          <w:p w:rsidR="009F717A" w:rsidRPr="009F717A" w:rsidRDefault="009F717A" w:rsidP="0087367B">
            <w:pPr>
              <w:jc w:val="both"/>
            </w:pPr>
            <w:r w:rsidRPr="009F717A">
              <w:t>Минимум 4 отделения</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1</w:t>
            </w:r>
          </w:p>
        </w:tc>
        <w:tc>
          <w:tcPr>
            <w:tcW w:w="4223" w:type="dxa"/>
          </w:tcPr>
          <w:p w:rsidR="009F717A" w:rsidRPr="009F717A" w:rsidRDefault="009F717A" w:rsidP="0087367B">
            <w:pPr>
              <w:jc w:val="both"/>
            </w:pPr>
            <w:r w:rsidRPr="009F717A">
              <w:t>Възможност за разполагане на минимум 12 рафт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2</w:t>
            </w:r>
          </w:p>
        </w:tc>
        <w:tc>
          <w:tcPr>
            <w:tcW w:w="4223" w:type="dxa"/>
          </w:tcPr>
          <w:p w:rsidR="009F717A" w:rsidRPr="009F717A" w:rsidRDefault="009F717A" w:rsidP="0087367B">
            <w:pPr>
              <w:jc w:val="both"/>
            </w:pPr>
            <w:r w:rsidRPr="009F717A">
              <w:t>Ел. захранване: 220-230V/50-60Hz</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3</w:t>
            </w:r>
          </w:p>
        </w:tc>
        <w:tc>
          <w:tcPr>
            <w:tcW w:w="4223" w:type="dxa"/>
          </w:tcPr>
          <w:p w:rsidR="009F717A" w:rsidRPr="009F717A" w:rsidRDefault="009F717A" w:rsidP="0087367B">
            <w:pPr>
              <w:jc w:val="both"/>
            </w:pPr>
            <w:r w:rsidRPr="009F717A">
              <w:t>Окомплектовка към всеки фризер: 5 рафта от неръждаема стомана, софтуер за свързване  на фризера към компютър за непрекъснат мониторинг и запис на работните параметри, 15 кутии за криовиали с размер не по-малък от 130х130х50 мм, 1500 броя криовиали с капачка и уплътнение и обем 2- 2.5 мл</w:t>
            </w:r>
            <w:r w:rsidR="0087367B">
              <w:t>.</w:t>
            </w:r>
            <w:r w:rsidRPr="009F717A">
              <w:t xml:space="preserve">  </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14</w:t>
            </w:r>
          </w:p>
        </w:tc>
        <w:tc>
          <w:tcPr>
            <w:tcW w:w="4223" w:type="dxa"/>
          </w:tcPr>
          <w:p w:rsidR="009F717A" w:rsidRPr="009F717A" w:rsidRDefault="009F717A" w:rsidP="0087367B">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r w:rsidRPr="009F717A">
              <w:rPr>
                <w:lang w:val="ru-RU"/>
              </w:rPr>
              <w:t>Доставката трябва да включва всички консумативи (</w:t>
            </w:r>
            <w:r w:rsidRPr="009F717A">
              <w:t>ако са приложими</w:t>
            </w:r>
            <w:r w:rsidRPr="009F717A">
              <w:rPr>
                <w:lang w:val="ru-RU"/>
              </w:rPr>
              <w:t xml:space="preserve">), аксесоари, кабели, връзки и други, </w:t>
            </w:r>
            <w:r w:rsidRPr="009F717A">
              <w:rPr>
                <w:lang w:val="ru-RU"/>
              </w:rPr>
              <w:lastRenderedPageBreak/>
              <w:t>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Default="009F717A" w:rsidP="009F717A"/>
    <w:p w:rsidR="0087367B" w:rsidRPr="009F717A" w:rsidRDefault="0087367B"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2354"/>
        <w:gridCol w:w="1792"/>
        <w:gridCol w:w="4699"/>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i/>
                <w:caps/>
              </w:rPr>
            </w:pPr>
            <w:r w:rsidRPr="009F717A">
              <w:rPr>
                <w:b/>
                <w:i/>
              </w:rPr>
              <w:t>7.2. НИСКОТЕМПЕРАТУРЕН ФРИЗЕР ДО -86</w:t>
            </w:r>
            <w:r w:rsidRPr="009F717A">
              <w:rPr>
                <w:b/>
                <w:i/>
                <w:vertAlign w:val="superscript"/>
              </w:rPr>
              <w:t>О</w:t>
            </w:r>
            <w:r w:rsidRPr="009F717A">
              <w:rPr>
                <w:b/>
                <w:i/>
              </w:rPr>
              <w:t>С</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gridSpan w:val="2"/>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w:t>
            </w:r>
            <w:r w:rsidR="00F17AE2">
              <w:rPr>
                <w:b/>
              </w:rPr>
              <w:t>7.2.</w:t>
            </w:r>
            <w:r w:rsidRPr="009F717A">
              <w:rPr>
                <w:b/>
              </w:rPr>
              <w:t>1</w:t>
            </w:r>
          </w:p>
        </w:tc>
        <w:tc>
          <w:tcPr>
            <w:tcW w:w="4217" w:type="dxa"/>
            <w:gridSpan w:val="2"/>
            <w:vAlign w:val="center"/>
          </w:tcPr>
          <w:p w:rsidR="009F717A" w:rsidRPr="009F717A" w:rsidRDefault="009F717A" w:rsidP="00B92D45">
            <w:r w:rsidRPr="009F717A">
              <w:t xml:space="preserve">Обем на камерата, </w:t>
            </w:r>
            <w:r w:rsidRPr="009F717A">
              <w:rPr>
                <w:b/>
              </w:rPr>
              <w:t>V</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Т</w:t>
            </w:r>
            <w:r w:rsidR="00F17AE2">
              <w:rPr>
                <w:b/>
                <w:caps/>
              </w:rPr>
              <w:t>7.2.</w:t>
            </w:r>
            <w:r w:rsidRPr="009F717A">
              <w:rPr>
                <w:b/>
                <w:caps/>
              </w:rPr>
              <w:t>2</w:t>
            </w:r>
          </w:p>
        </w:tc>
        <w:tc>
          <w:tcPr>
            <w:tcW w:w="4217" w:type="dxa"/>
            <w:gridSpan w:val="2"/>
            <w:vAlign w:val="center"/>
          </w:tcPr>
          <w:p w:rsidR="009F717A" w:rsidRPr="009F717A" w:rsidRDefault="009F717A" w:rsidP="00B92D45">
            <w:r w:rsidRPr="009F717A">
              <w:t>Температурни вариации при -80</w:t>
            </w:r>
            <w:r w:rsidRPr="009F717A">
              <w:rPr>
                <w:vertAlign w:val="superscript"/>
              </w:rPr>
              <w:t>0</w:t>
            </w:r>
            <w:r w:rsidRPr="009F717A">
              <w:t>С</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Т</w:t>
            </w:r>
            <w:r w:rsidR="00F17AE2">
              <w:rPr>
                <w:b/>
                <w:caps/>
              </w:rPr>
              <w:t>7.2.</w:t>
            </w:r>
            <w:r w:rsidRPr="009F717A">
              <w:rPr>
                <w:b/>
                <w:caps/>
              </w:rPr>
              <w:t>3</w:t>
            </w:r>
          </w:p>
        </w:tc>
        <w:tc>
          <w:tcPr>
            <w:tcW w:w="4217" w:type="dxa"/>
            <w:gridSpan w:val="2"/>
            <w:vAlign w:val="center"/>
          </w:tcPr>
          <w:p w:rsidR="009F717A" w:rsidRPr="009F717A" w:rsidRDefault="009F717A" w:rsidP="00B92D45">
            <w:r w:rsidRPr="009F717A">
              <w:t>Ниво на шум</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t</w:t>
            </w:r>
            <w:r w:rsidR="00F17AE2">
              <w:rPr>
                <w:b/>
                <w:caps/>
              </w:rPr>
              <w:t>7.2.</w:t>
            </w:r>
            <w:r w:rsidRPr="009F717A">
              <w:rPr>
                <w:b/>
                <w:caps/>
              </w:rPr>
              <w:t>4</w:t>
            </w:r>
          </w:p>
        </w:tc>
        <w:tc>
          <w:tcPr>
            <w:tcW w:w="4217" w:type="dxa"/>
            <w:gridSpan w:val="2"/>
          </w:tcPr>
          <w:p w:rsidR="009F717A" w:rsidRPr="009F717A" w:rsidRDefault="009F717A" w:rsidP="00B92D45">
            <w:pPr>
              <w:pStyle w:val="Header"/>
              <w:rPr>
                <w:sz w:val="22"/>
                <w:szCs w:val="22"/>
              </w:rPr>
            </w:pPr>
            <w:r w:rsidRPr="009F717A">
              <w:rPr>
                <w:sz w:val="22"/>
                <w:szCs w:val="22"/>
              </w:rPr>
              <w:t>Консумация на ел.енергия в квч/ден  при зададена температура -80</w:t>
            </w:r>
            <w:r w:rsidRPr="009F717A">
              <w:rPr>
                <w:sz w:val="22"/>
                <w:szCs w:val="22"/>
                <w:vertAlign w:val="superscript"/>
              </w:rPr>
              <w:t xml:space="preserve"> о</w:t>
            </w:r>
            <w:r w:rsidRPr="009F717A">
              <w:rPr>
                <w:sz w:val="22"/>
                <w:szCs w:val="22"/>
              </w:rPr>
              <w:t>С и температура на околната среда 20-22</w:t>
            </w:r>
            <w:r w:rsidRPr="009F717A">
              <w:rPr>
                <w:sz w:val="22"/>
                <w:szCs w:val="22"/>
                <w:vertAlign w:val="superscript"/>
              </w:rPr>
              <w:t xml:space="preserve"> о</w:t>
            </w:r>
            <w:r w:rsidRPr="009F717A">
              <w:rPr>
                <w:sz w:val="22"/>
                <w:szCs w:val="22"/>
              </w:rPr>
              <w:t>С</w:t>
            </w:r>
          </w:p>
          <w:p w:rsidR="009F717A" w:rsidRPr="009F717A" w:rsidRDefault="009F717A" w:rsidP="00B92D45"/>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Merge w:val="restart"/>
            <w:vAlign w:val="center"/>
          </w:tcPr>
          <w:p w:rsidR="009F717A" w:rsidRPr="009F717A" w:rsidRDefault="009F717A" w:rsidP="00B92D45">
            <w:pPr>
              <w:jc w:val="center"/>
              <w:rPr>
                <w:b/>
              </w:rPr>
            </w:pPr>
            <w:r w:rsidRPr="009F717A">
              <w:rPr>
                <w:b/>
              </w:rPr>
              <w:t>Ф</w:t>
            </w:r>
            <w:r w:rsidR="00F17AE2">
              <w:rPr>
                <w:b/>
              </w:rPr>
              <w:t>7.2.</w:t>
            </w:r>
            <w:r w:rsidRPr="009F717A">
              <w:rPr>
                <w:b/>
              </w:rPr>
              <w:t>1</w:t>
            </w:r>
          </w:p>
        </w:tc>
        <w:tc>
          <w:tcPr>
            <w:tcW w:w="2410" w:type="dxa"/>
            <w:vMerge w:val="restart"/>
            <w:vAlign w:val="center"/>
          </w:tcPr>
          <w:p w:rsidR="009F717A" w:rsidRPr="009F717A" w:rsidRDefault="009F717A" w:rsidP="00B92D45">
            <w:pPr>
              <w:jc w:val="center"/>
            </w:pPr>
            <w:r w:rsidRPr="009F717A">
              <w:t xml:space="preserve">Материал на работната камера </w:t>
            </w:r>
          </w:p>
        </w:tc>
        <w:tc>
          <w:tcPr>
            <w:tcW w:w="1807" w:type="dxa"/>
            <w:vAlign w:val="center"/>
          </w:tcPr>
          <w:p w:rsidR="009F717A" w:rsidRPr="009F717A" w:rsidRDefault="009F717A" w:rsidP="00B92D45">
            <w:pPr>
              <w:jc w:val="center"/>
            </w:pPr>
            <w:r w:rsidRPr="009F717A">
              <w:t>Метал или полимер</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Merge/>
            <w:vAlign w:val="center"/>
          </w:tcPr>
          <w:p w:rsidR="009F717A" w:rsidRPr="009F717A" w:rsidRDefault="009F717A" w:rsidP="00B92D45">
            <w:pPr>
              <w:jc w:val="center"/>
              <w:rPr>
                <w:b/>
              </w:rPr>
            </w:pPr>
          </w:p>
        </w:tc>
        <w:tc>
          <w:tcPr>
            <w:tcW w:w="2410" w:type="dxa"/>
            <w:vMerge/>
            <w:vAlign w:val="center"/>
          </w:tcPr>
          <w:p w:rsidR="009F717A" w:rsidRPr="009F717A" w:rsidRDefault="009F717A" w:rsidP="00B92D45">
            <w:pPr>
              <w:jc w:val="center"/>
            </w:pPr>
          </w:p>
        </w:tc>
        <w:tc>
          <w:tcPr>
            <w:tcW w:w="1807" w:type="dxa"/>
            <w:vAlign w:val="center"/>
          </w:tcPr>
          <w:p w:rsidR="009F717A" w:rsidRPr="009F717A" w:rsidRDefault="009F717A" w:rsidP="00B92D45">
            <w:pPr>
              <w:jc w:val="center"/>
            </w:pPr>
            <w:r w:rsidRPr="009F717A">
              <w:t>Неръждаема стоман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caps/>
              </w:rPr>
            </w:pPr>
            <w:r w:rsidRPr="009F717A">
              <w:rPr>
                <w:b/>
                <w:caps/>
              </w:rPr>
              <w:t>Ф</w:t>
            </w:r>
            <w:r w:rsidR="00F17AE2">
              <w:rPr>
                <w:b/>
                <w:caps/>
              </w:rPr>
              <w:t>7.2.</w:t>
            </w:r>
            <w:r w:rsidRPr="009F717A">
              <w:rPr>
                <w:b/>
                <w:caps/>
              </w:rPr>
              <w:t>2</w:t>
            </w:r>
          </w:p>
        </w:tc>
        <w:tc>
          <w:tcPr>
            <w:tcW w:w="4217" w:type="dxa"/>
            <w:gridSpan w:val="2"/>
          </w:tcPr>
          <w:p w:rsidR="009F717A" w:rsidRPr="009F717A" w:rsidRDefault="009F717A" w:rsidP="00B92D45">
            <w:pPr>
              <w:pStyle w:val="Header"/>
              <w:rPr>
                <w:sz w:val="22"/>
                <w:szCs w:val="22"/>
              </w:rPr>
            </w:pPr>
            <w:r w:rsidRPr="009F717A">
              <w:rPr>
                <w:sz w:val="22"/>
                <w:szCs w:val="22"/>
              </w:rPr>
              <w:t>Наличие на алармена система работеща на батерии, за следене на температурата и алармените състояния при спиране на ел.захранването</w:t>
            </w:r>
          </w:p>
          <w:p w:rsidR="009F717A" w:rsidRPr="009F717A" w:rsidRDefault="009F717A" w:rsidP="00B92D45"/>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w:t>
            </w:r>
            <w:r w:rsidR="00F17AE2">
              <w:rPr>
                <w:b/>
              </w:rPr>
              <w:t>7.2.</w:t>
            </w:r>
            <w:r w:rsidRPr="009F717A">
              <w:rPr>
                <w:b/>
              </w:rPr>
              <w:t>1</w:t>
            </w:r>
          </w:p>
        </w:tc>
        <w:tc>
          <w:tcPr>
            <w:tcW w:w="4217"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87367B" w:rsidRDefault="0087367B" w:rsidP="004F12D0">
      <w:pPr>
        <w:spacing w:line="360" w:lineRule="auto"/>
        <w:jc w:val="both"/>
        <w:rPr>
          <w:rFonts w:eastAsia="MS Mincho"/>
          <w:b/>
        </w:rPr>
      </w:pPr>
    </w:p>
    <w:p w:rsidR="0087367B" w:rsidRPr="009F717A" w:rsidRDefault="0087367B" w:rsidP="009F717A">
      <w:pPr>
        <w:spacing w:line="360" w:lineRule="auto"/>
        <w:ind w:firstLine="720"/>
        <w:jc w:val="both"/>
        <w:rPr>
          <w:rFonts w:eastAsia="MS Mincho"/>
          <w:b/>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9F717A" w:rsidRPr="0087367B" w:rsidTr="00B92D45">
        <w:trPr>
          <w:trHeight w:val="397"/>
        </w:trPr>
        <w:tc>
          <w:tcPr>
            <w:tcW w:w="9781" w:type="dxa"/>
            <w:gridSpan w:val="3"/>
            <w:shd w:val="clear" w:color="auto" w:fill="D9D9D9"/>
            <w:vAlign w:val="center"/>
          </w:tcPr>
          <w:p w:rsidR="009F717A" w:rsidRPr="0087367B" w:rsidRDefault="009F717A" w:rsidP="00593F52">
            <w:pPr>
              <w:pStyle w:val="ListParagraph"/>
              <w:numPr>
                <w:ilvl w:val="1"/>
                <w:numId w:val="92"/>
              </w:numPr>
              <w:spacing w:after="0" w:line="240" w:lineRule="auto"/>
              <w:jc w:val="center"/>
              <w:rPr>
                <w:rFonts w:ascii="Times New Roman" w:hAnsi="Times New Roman"/>
                <w:b/>
                <w:i/>
                <w:caps/>
                <w:sz w:val="24"/>
                <w:szCs w:val="24"/>
              </w:rPr>
            </w:pPr>
            <w:r w:rsidRPr="0087367B">
              <w:rPr>
                <w:rFonts w:ascii="Times New Roman" w:hAnsi="Times New Roman"/>
                <w:b/>
                <w:i/>
                <w:sz w:val="24"/>
                <w:szCs w:val="24"/>
              </w:rPr>
              <w:t>ЛЕДОГЕНЕРАТОР</w:t>
            </w:r>
          </w:p>
        </w:tc>
      </w:tr>
      <w:tr w:rsidR="009F717A" w:rsidRPr="009F717A" w:rsidTr="00B92D45">
        <w:trPr>
          <w:trHeight w:val="397"/>
        </w:trPr>
        <w:tc>
          <w:tcPr>
            <w:tcW w:w="9781"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70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81"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Конструкция (вътрешна и външна) изцяло от неръждаема стоман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lastRenderedPageBreak/>
              <w:t>2</w:t>
            </w:r>
          </w:p>
        </w:tc>
        <w:tc>
          <w:tcPr>
            <w:tcW w:w="4223" w:type="dxa"/>
          </w:tcPr>
          <w:p w:rsidR="009F717A" w:rsidRPr="009F717A" w:rsidRDefault="009F717A" w:rsidP="00B92D45">
            <w:r w:rsidRPr="009F717A">
              <w:t>Производителност: минимум 55 кг/24 час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87367B">
            <w:pPr>
              <w:jc w:val="both"/>
            </w:pPr>
            <w:r w:rsidRPr="009F717A">
              <w:t>Форма на полученият лед: люспи</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87367B">
            <w:pPr>
              <w:jc w:val="both"/>
            </w:pPr>
            <w:r w:rsidRPr="009F717A">
              <w:t>Вграден контейнер за събиране на леда с капацитет минимим 20 кг</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87367B">
            <w:pPr>
              <w:jc w:val="both"/>
            </w:pPr>
            <w:r w:rsidRPr="009F717A">
              <w:t>Въздушно охлаждане</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87367B">
            <w:pPr>
              <w:jc w:val="both"/>
            </w:pPr>
            <w:r w:rsidRPr="009F717A">
              <w:t>Консумация на вода- не по-голяма от 2.5 л/час</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07"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214"/>
        <w:gridCol w:w="4824"/>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99"/>
              </w:numPr>
              <w:spacing w:after="0" w:line="240" w:lineRule="auto"/>
              <w:jc w:val="center"/>
              <w:rPr>
                <w:rFonts w:ascii="Times New Roman" w:hAnsi="Times New Roman"/>
                <w:b/>
                <w:i/>
                <w:caps/>
              </w:rPr>
            </w:pPr>
            <w:r w:rsidRPr="009F717A">
              <w:rPr>
                <w:rFonts w:ascii="Times New Roman" w:hAnsi="Times New Roman"/>
                <w:b/>
                <w:i/>
                <w:caps/>
              </w:rPr>
              <w:t xml:space="preserve"> ЛЕДОГЕНЕРАТОР</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F17AE2">
              <w:rPr>
                <w:b/>
              </w:rPr>
              <w:t>7.3.</w:t>
            </w:r>
            <w:r w:rsidRPr="009F717A">
              <w:rPr>
                <w:b/>
              </w:rPr>
              <w:t>1</w:t>
            </w:r>
          </w:p>
        </w:tc>
        <w:tc>
          <w:tcPr>
            <w:tcW w:w="4217" w:type="dxa"/>
            <w:vAlign w:val="center"/>
          </w:tcPr>
          <w:p w:rsidR="009F717A" w:rsidRPr="009F717A" w:rsidRDefault="009F717A" w:rsidP="00B92D45">
            <w:r w:rsidRPr="009F717A">
              <w:t>Производителност</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F17AE2">
              <w:rPr>
                <w:b/>
              </w:rPr>
              <w:t>7.3.</w:t>
            </w:r>
            <w:r w:rsidRPr="009F717A">
              <w:rPr>
                <w:b/>
              </w:rPr>
              <w:t>2</w:t>
            </w:r>
          </w:p>
        </w:tc>
        <w:tc>
          <w:tcPr>
            <w:tcW w:w="4217" w:type="dxa"/>
            <w:vAlign w:val="center"/>
          </w:tcPr>
          <w:p w:rsidR="009F717A" w:rsidRPr="009F717A" w:rsidRDefault="009F717A" w:rsidP="00B92D45">
            <w:r w:rsidRPr="009F717A">
              <w:t xml:space="preserve">Капацитет на вградения контейнер за събиране на леда </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Г</w:t>
            </w:r>
            <w:r w:rsidR="00F17AE2">
              <w:rPr>
                <w:b/>
              </w:rPr>
              <w:t>7.3.</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87367B" w:rsidRDefault="0087367B" w:rsidP="009F717A">
      <w:pPr>
        <w:rPr>
          <w:rFonts w:eastAsia="MS Mincho"/>
          <w:b/>
        </w:rPr>
      </w:pPr>
    </w:p>
    <w:p w:rsidR="0087367B" w:rsidRDefault="0087367B" w:rsidP="009F717A">
      <w:pPr>
        <w:rPr>
          <w:rFonts w:eastAsia="MS Mincho"/>
          <w:b/>
        </w:rPr>
      </w:pPr>
    </w:p>
    <w:p w:rsidR="004F12D0" w:rsidRDefault="004F12D0" w:rsidP="009F717A">
      <w:pPr>
        <w:rPr>
          <w:rFonts w:eastAsia="MS Mincho"/>
          <w:b/>
        </w:rPr>
      </w:pPr>
    </w:p>
    <w:p w:rsidR="004F12D0" w:rsidRDefault="004F12D0" w:rsidP="009F717A">
      <w:pPr>
        <w:rPr>
          <w:rFonts w:eastAsia="MS Mincho"/>
          <w:b/>
        </w:rPr>
      </w:pPr>
    </w:p>
    <w:p w:rsidR="004F12D0" w:rsidRDefault="004F12D0" w:rsidP="009F717A">
      <w:pPr>
        <w:rPr>
          <w:rFonts w:eastAsia="MS Mincho"/>
          <w:b/>
        </w:rPr>
      </w:pPr>
    </w:p>
    <w:p w:rsidR="004F12D0" w:rsidRDefault="004F12D0" w:rsidP="009F717A">
      <w:pPr>
        <w:rPr>
          <w:rFonts w:eastAsia="MS Mincho"/>
          <w:b/>
        </w:rPr>
      </w:pPr>
    </w:p>
    <w:p w:rsidR="0087367B" w:rsidRPr="009F717A" w:rsidRDefault="0087367B" w:rsidP="009F717A">
      <w:pPr>
        <w:rPr>
          <w:rFonts w:eastAsia="MS Mincho"/>
          <w:b/>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9F717A" w:rsidRPr="0087367B" w:rsidTr="00B92D45">
        <w:trPr>
          <w:trHeight w:val="397"/>
        </w:trPr>
        <w:tc>
          <w:tcPr>
            <w:tcW w:w="9781" w:type="dxa"/>
            <w:gridSpan w:val="3"/>
            <w:shd w:val="clear" w:color="auto" w:fill="D9D9D9"/>
            <w:vAlign w:val="center"/>
          </w:tcPr>
          <w:p w:rsidR="009F717A" w:rsidRPr="0087367B" w:rsidRDefault="0087367B" w:rsidP="00593F52">
            <w:pPr>
              <w:pStyle w:val="ListParagraph"/>
              <w:numPr>
                <w:ilvl w:val="1"/>
                <w:numId w:val="99"/>
              </w:numPr>
              <w:spacing w:after="0" w:line="240" w:lineRule="auto"/>
              <w:jc w:val="center"/>
              <w:rPr>
                <w:rFonts w:ascii="Times New Roman" w:hAnsi="Times New Roman"/>
                <w:b/>
                <w:i/>
                <w:caps/>
                <w:sz w:val="24"/>
                <w:szCs w:val="24"/>
              </w:rPr>
            </w:pPr>
            <w:r>
              <w:rPr>
                <w:rFonts w:ascii="Times New Roman" w:hAnsi="Times New Roman"/>
                <w:b/>
                <w:i/>
                <w:sz w:val="24"/>
                <w:szCs w:val="24"/>
              </w:rPr>
              <w:t xml:space="preserve"> </w:t>
            </w:r>
            <w:r w:rsidR="009F717A" w:rsidRPr="0087367B">
              <w:rPr>
                <w:rFonts w:ascii="Times New Roman" w:hAnsi="Times New Roman"/>
                <w:b/>
                <w:i/>
                <w:sz w:val="24"/>
                <w:szCs w:val="24"/>
              </w:rPr>
              <w:t>ДЮАРОВ СЪД</w:t>
            </w:r>
          </w:p>
        </w:tc>
      </w:tr>
      <w:tr w:rsidR="009F717A" w:rsidRPr="009F717A" w:rsidTr="00B92D45">
        <w:trPr>
          <w:trHeight w:val="397"/>
        </w:trPr>
        <w:tc>
          <w:tcPr>
            <w:tcW w:w="9781"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70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81"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Капацитет: минимум 4 литр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Размери на съда (диаметър/височина): 245х 490 мм или по-големи</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Нетно тегло (празен съд) - не повече от 4.5 кг</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Инсталиране и въвеждане в експлоатация в лабораторията на заявителя</w:t>
            </w:r>
            <w:r w:rsidR="0087367B">
              <w:t>.</w:t>
            </w:r>
            <w:r w:rsidRPr="009F717A">
              <w:t xml:space="preserve"> </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07"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214"/>
        <w:gridCol w:w="4824"/>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100"/>
              </w:numPr>
              <w:spacing w:after="0" w:line="240" w:lineRule="auto"/>
              <w:jc w:val="center"/>
              <w:rPr>
                <w:rFonts w:ascii="Times New Roman" w:hAnsi="Times New Roman"/>
                <w:b/>
                <w:i/>
              </w:rPr>
            </w:pPr>
            <w:r w:rsidRPr="009F717A">
              <w:rPr>
                <w:rFonts w:ascii="Times New Roman" w:hAnsi="Times New Roman"/>
                <w:b/>
                <w:i/>
              </w:rPr>
              <w:t xml:space="preserve"> ДЮАРОВ СЪД</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080F8F">
              <w:rPr>
                <w:b/>
              </w:rPr>
              <w:t>7.4.</w:t>
            </w:r>
            <w:r w:rsidRPr="009F717A">
              <w:rPr>
                <w:b/>
              </w:rPr>
              <w:t>1</w:t>
            </w:r>
          </w:p>
        </w:tc>
        <w:tc>
          <w:tcPr>
            <w:tcW w:w="4217" w:type="dxa"/>
            <w:vAlign w:val="center"/>
          </w:tcPr>
          <w:p w:rsidR="009F717A" w:rsidRPr="009F717A" w:rsidRDefault="009F717A" w:rsidP="00B92D45">
            <w:r w:rsidRPr="009F717A">
              <w:t>Капацитет</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lastRenderedPageBreak/>
              <w:t>Г</w:t>
            </w:r>
            <w:r w:rsidR="00080F8F">
              <w:rPr>
                <w:b/>
              </w:rPr>
              <w:t>7.4.</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Pr>
        <w:spacing w:line="360" w:lineRule="auto"/>
        <w:ind w:firstLine="720"/>
        <w:jc w:val="both"/>
        <w:rPr>
          <w:rFonts w:eastAsia="MS Mincho"/>
          <w:b/>
        </w:rPr>
      </w:pPr>
    </w:p>
    <w:p w:rsidR="004F12D0" w:rsidRDefault="004F12D0" w:rsidP="009F717A">
      <w:pPr>
        <w:spacing w:line="360" w:lineRule="auto"/>
        <w:ind w:firstLine="720"/>
        <w:jc w:val="both"/>
        <w:rPr>
          <w:rFonts w:eastAsia="MS Mincho"/>
          <w:b/>
        </w:rPr>
      </w:pPr>
    </w:p>
    <w:p w:rsidR="004F12D0" w:rsidRPr="009F717A" w:rsidRDefault="004F12D0" w:rsidP="009F717A">
      <w:pPr>
        <w:spacing w:line="360" w:lineRule="auto"/>
        <w:ind w:firstLine="720"/>
        <w:jc w:val="both"/>
        <w:rPr>
          <w:rFonts w:eastAsia="MS Mincho"/>
          <w:b/>
        </w:rPr>
      </w:pPr>
    </w:p>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821"/>
        <w:gridCol w:w="8"/>
      </w:tblGrid>
      <w:tr w:rsidR="009F717A" w:rsidRPr="0087367B" w:rsidTr="00B92D45">
        <w:trPr>
          <w:trHeight w:val="397"/>
        </w:trPr>
        <w:tc>
          <w:tcPr>
            <w:tcW w:w="9903" w:type="dxa"/>
            <w:gridSpan w:val="4"/>
            <w:shd w:val="clear" w:color="auto" w:fill="D9D9D9"/>
            <w:vAlign w:val="center"/>
          </w:tcPr>
          <w:p w:rsidR="009F717A" w:rsidRPr="0087367B" w:rsidRDefault="009F717A" w:rsidP="00593F52">
            <w:pPr>
              <w:pStyle w:val="ListParagraph"/>
              <w:numPr>
                <w:ilvl w:val="1"/>
                <w:numId w:val="100"/>
              </w:numPr>
              <w:spacing w:after="0" w:line="240" w:lineRule="auto"/>
              <w:jc w:val="center"/>
              <w:rPr>
                <w:rFonts w:ascii="Times New Roman" w:hAnsi="Times New Roman"/>
                <w:b/>
                <w:i/>
                <w:sz w:val="24"/>
                <w:szCs w:val="24"/>
              </w:rPr>
            </w:pPr>
            <w:r w:rsidRPr="0087367B">
              <w:rPr>
                <w:rFonts w:ascii="Times New Roman" w:hAnsi="Times New Roman"/>
                <w:b/>
                <w:i/>
                <w:sz w:val="24"/>
                <w:szCs w:val="24"/>
              </w:rPr>
              <w:t>СЪД ЗА КРИОГЕННО СЪХРАНЕНИЕ</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Капацитет: минимум 3 лит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Статично време на задържане: мин. 40 ден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Размери (диаметър/височина): 245х 430 мм или по-голем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r w:rsidRPr="009F717A">
              <w:t>Нетно тегло (празен съд)- не повече от 4.5 кг</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Инсталиране и въвеждане в експлоатация в лабораторията на заявителя</w:t>
            </w:r>
            <w:r w:rsidR="0087367B">
              <w:t>.</w:t>
            </w:r>
            <w:r w:rsidRPr="009F717A">
              <w:t xml:space="preserve"> </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Pr="009F717A" w:rsidRDefault="009F717A"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214"/>
        <w:gridCol w:w="4824"/>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101"/>
              </w:numPr>
              <w:spacing w:after="0" w:line="240" w:lineRule="auto"/>
              <w:jc w:val="center"/>
              <w:rPr>
                <w:rFonts w:ascii="Times New Roman" w:hAnsi="Times New Roman"/>
                <w:b/>
              </w:rPr>
            </w:pPr>
            <w:r w:rsidRPr="009F717A">
              <w:rPr>
                <w:rFonts w:ascii="Times New Roman" w:hAnsi="Times New Roman"/>
                <w:b/>
                <w:i/>
              </w:rPr>
              <w:t xml:space="preserve"> СЪД ЗА КРИОГЕННО СЪХРАНЕНИЕ</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i/>
                <w:caps/>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Т</w:t>
            </w:r>
            <w:r w:rsidR="00080F8F">
              <w:rPr>
                <w:b/>
              </w:rPr>
              <w:t>7.5.</w:t>
            </w:r>
            <w:r w:rsidRPr="009F717A">
              <w:rPr>
                <w:b/>
              </w:rPr>
              <w:t>1</w:t>
            </w:r>
          </w:p>
        </w:tc>
        <w:tc>
          <w:tcPr>
            <w:tcW w:w="4217" w:type="dxa"/>
            <w:vAlign w:val="center"/>
          </w:tcPr>
          <w:p w:rsidR="009F717A" w:rsidRPr="009F717A" w:rsidRDefault="009F717A" w:rsidP="00B92D45">
            <w:r w:rsidRPr="009F717A">
              <w:t>Капацитет</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Г</w:t>
            </w:r>
            <w:r w:rsidR="00080F8F">
              <w:rPr>
                <w:b/>
              </w:rPr>
              <w:t>7.5.</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rPr>
      </w:pPr>
    </w:p>
    <w:p w:rsidR="009F717A" w:rsidRPr="009F717A" w:rsidRDefault="009F717A" w:rsidP="009F717A"/>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9F717A" w:rsidRPr="009F717A" w:rsidTr="00B92D45">
        <w:trPr>
          <w:trHeight w:val="397"/>
        </w:trPr>
        <w:tc>
          <w:tcPr>
            <w:tcW w:w="9781" w:type="dxa"/>
            <w:gridSpan w:val="3"/>
            <w:shd w:val="clear" w:color="auto" w:fill="D9D9D9"/>
            <w:vAlign w:val="center"/>
          </w:tcPr>
          <w:p w:rsidR="009F717A" w:rsidRPr="009F717A" w:rsidRDefault="009F717A" w:rsidP="00593F52">
            <w:pPr>
              <w:pStyle w:val="ListParagraph"/>
              <w:numPr>
                <w:ilvl w:val="1"/>
                <w:numId w:val="101"/>
              </w:numPr>
              <w:spacing w:after="0" w:line="240" w:lineRule="auto"/>
              <w:jc w:val="center"/>
              <w:rPr>
                <w:rFonts w:ascii="Times New Roman" w:hAnsi="Times New Roman"/>
                <w:b/>
                <w:i/>
                <w:caps/>
              </w:rPr>
            </w:pPr>
            <w:r w:rsidRPr="009F717A">
              <w:rPr>
                <w:rFonts w:ascii="Times New Roman" w:hAnsi="Times New Roman"/>
                <w:b/>
                <w:i/>
              </w:rPr>
              <w:t>ЛАБОРАТОРЕН ФРИЗЕР ХОРИЗОНТАЛНА РАКЛА</w:t>
            </w:r>
          </w:p>
        </w:tc>
      </w:tr>
      <w:tr w:rsidR="009F717A" w:rsidRPr="009F717A" w:rsidTr="00B92D45">
        <w:trPr>
          <w:trHeight w:val="397"/>
        </w:trPr>
        <w:tc>
          <w:tcPr>
            <w:tcW w:w="9781"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70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81"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Обем : минимум 280 литр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Максимални размери  (ШхДхВ): 130 х 75 х90 см</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Функция за бързо замразяване</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r w:rsidRPr="009F717A">
              <w:t>Наличие на заклюване на вратата</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B92D45">
            <w:r w:rsidRPr="009F717A">
              <w:t>Вградено осветление</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B92D45">
            <w:r w:rsidRPr="009F717A">
              <w:t>Окомплектовка- минимум 3 кошници с подходящи размери</w:t>
            </w:r>
            <w:r w:rsidR="0087367B">
              <w:t>.</w:t>
            </w:r>
          </w:p>
        </w:tc>
        <w:tc>
          <w:tcPr>
            <w:tcW w:w="470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851"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707"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593F52">
            <w:pPr>
              <w:pStyle w:val="ListParagraph"/>
              <w:numPr>
                <w:ilvl w:val="1"/>
                <w:numId w:val="102"/>
              </w:numPr>
              <w:spacing w:after="0" w:line="240" w:lineRule="auto"/>
              <w:jc w:val="center"/>
              <w:rPr>
                <w:rFonts w:ascii="Times New Roman" w:hAnsi="Times New Roman"/>
                <w:b/>
                <w:i/>
                <w:caps/>
              </w:rPr>
            </w:pPr>
            <w:r w:rsidRPr="009F717A">
              <w:rPr>
                <w:rFonts w:ascii="Times New Roman" w:hAnsi="Times New Roman"/>
                <w:b/>
                <w:i/>
              </w:rPr>
              <w:t xml:space="preserve"> ЛАБОРАТОРЕН ФРИЗЕР ХОРИЗОНТАЛНА РАКЛА</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w:t>
            </w:r>
          </w:p>
        </w:tc>
        <w:tc>
          <w:tcPr>
            <w:tcW w:w="4217" w:type="dxa"/>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Т</w:t>
            </w:r>
            <w:r w:rsidR="00080F8F">
              <w:rPr>
                <w:b/>
              </w:rPr>
              <w:t>7.6.</w:t>
            </w:r>
            <w:r w:rsidRPr="009F717A">
              <w:rPr>
                <w:b/>
              </w:rPr>
              <w:t>1</w:t>
            </w:r>
          </w:p>
        </w:tc>
        <w:tc>
          <w:tcPr>
            <w:tcW w:w="4217" w:type="dxa"/>
            <w:vAlign w:val="center"/>
          </w:tcPr>
          <w:p w:rsidR="009F717A" w:rsidRPr="009F717A" w:rsidRDefault="009F717A" w:rsidP="00B92D45">
            <w:r w:rsidRPr="009F717A">
              <w:t xml:space="preserve">Клас на енергийна ефективност </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704" w:type="dxa"/>
            <w:vAlign w:val="center"/>
          </w:tcPr>
          <w:p w:rsidR="009F717A" w:rsidRPr="009F717A" w:rsidRDefault="009F717A" w:rsidP="00B92D45">
            <w:pPr>
              <w:jc w:val="center"/>
              <w:rPr>
                <w:b/>
              </w:rPr>
            </w:pPr>
            <w:r w:rsidRPr="009F717A">
              <w:rPr>
                <w:b/>
              </w:rPr>
              <w:t>Г</w:t>
            </w:r>
            <w:r w:rsidR="00080F8F">
              <w:rPr>
                <w:b/>
              </w:rPr>
              <w:t>7.6.</w:t>
            </w:r>
            <w:r w:rsidRPr="009F717A">
              <w:rPr>
                <w:b/>
              </w:rPr>
              <w:t>1</w:t>
            </w:r>
          </w:p>
        </w:tc>
        <w:tc>
          <w:tcPr>
            <w:tcW w:w="4217" w:type="dxa"/>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Pr="009F717A" w:rsidRDefault="009F717A" w:rsidP="009F717A">
      <w:pPr>
        <w:rPr>
          <w:rFonts w:eastAsia="MS Mincho"/>
          <w:b/>
        </w:rPr>
      </w:pPr>
    </w:p>
    <w:p w:rsidR="009F717A" w:rsidRDefault="009F717A" w:rsidP="009F717A"/>
    <w:p w:rsidR="0087367B" w:rsidRPr="009F717A" w:rsidRDefault="0087367B"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821"/>
        <w:gridCol w:w="8"/>
      </w:tblGrid>
      <w:tr w:rsidR="009F717A" w:rsidRPr="009F717A" w:rsidTr="00B92D45">
        <w:trPr>
          <w:trHeight w:val="397"/>
        </w:trPr>
        <w:tc>
          <w:tcPr>
            <w:tcW w:w="9903" w:type="dxa"/>
            <w:gridSpan w:val="4"/>
            <w:shd w:val="clear" w:color="auto" w:fill="D9D9D9"/>
            <w:vAlign w:val="center"/>
          </w:tcPr>
          <w:p w:rsidR="009F717A" w:rsidRPr="009F717A" w:rsidRDefault="009F717A" w:rsidP="00593F52">
            <w:pPr>
              <w:pStyle w:val="ListParagraph"/>
              <w:numPr>
                <w:ilvl w:val="1"/>
                <w:numId w:val="102"/>
              </w:numPr>
              <w:spacing w:after="0" w:line="240" w:lineRule="auto"/>
              <w:jc w:val="center"/>
              <w:rPr>
                <w:rFonts w:ascii="Times New Roman" w:hAnsi="Times New Roman"/>
                <w:b/>
                <w:i/>
                <w:caps/>
              </w:rPr>
            </w:pPr>
            <w:r w:rsidRPr="009F717A">
              <w:rPr>
                <w:rFonts w:ascii="Times New Roman" w:hAnsi="Times New Roman"/>
                <w:b/>
                <w:i/>
              </w:rPr>
              <w:t xml:space="preserve"> ЛИОФИЛИЗАТОР</w:t>
            </w:r>
          </w:p>
        </w:tc>
      </w:tr>
      <w:tr w:rsidR="009F717A" w:rsidRPr="009F717A" w:rsidTr="00B92D45">
        <w:trPr>
          <w:trHeight w:val="397"/>
        </w:trPr>
        <w:tc>
          <w:tcPr>
            <w:tcW w:w="9903"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w:t>
            </w:r>
          </w:p>
        </w:tc>
        <w:tc>
          <w:tcPr>
            <w:tcW w:w="4223" w:type="dxa"/>
            <w:vAlign w:val="center"/>
          </w:tcPr>
          <w:p w:rsidR="009F717A" w:rsidRPr="009F717A" w:rsidRDefault="009F717A" w:rsidP="00B92D45">
            <w:pPr>
              <w:jc w:val="center"/>
              <w:rPr>
                <w:b/>
              </w:rPr>
            </w:pPr>
            <w:r w:rsidRPr="009F717A">
              <w:rPr>
                <w:b/>
              </w:rPr>
              <w:t>ИЗИСКВАНЕ НА ВЪЗЛОЖИТЕЛЯ</w:t>
            </w:r>
          </w:p>
        </w:tc>
        <w:tc>
          <w:tcPr>
            <w:tcW w:w="4821"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rPr>
            </w:pPr>
            <w:r w:rsidRPr="009F717A">
              <w:rPr>
                <w:b/>
              </w:rPr>
              <w:t>1</w:t>
            </w:r>
          </w:p>
        </w:tc>
        <w:tc>
          <w:tcPr>
            <w:tcW w:w="4223" w:type="dxa"/>
          </w:tcPr>
          <w:p w:rsidR="009F717A" w:rsidRPr="009F717A" w:rsidRDefault="009F717A" w:rsidP="00B92D45">
            <w:r w:rsidRPr="009F717A">
              <w:t>Система с единична каме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2</w:t>
            </w:r>
          </w:p>
        </w:tc>
        <w:tc>
          <w:tcPr>
            <w:tcW w:w="4223" w:type="dxa"/>
          </w:tcPr>
          <w:p w:rsidR="009F717A" w:rsidRPr="009F717A" w:rsidRDefault="009F717A" w:rsidP="00B92D45">
            <w:r w:rsidRPr="009F717A">
              <w:t>Два охладителя/компресор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3</w:t>
            </w:r>
          </w:p>
        </w:tc>
        <w:tc>
          <w:tcPr>
            <w:tcW w:w="4223" w:type="dxa"/>
          </w:tcPr>
          <w:p w:rsidR="009F717A" w:rsidRPr="009F717A" w:rsidRDefault="009F717A" w:rsidP="00B92D45">
            <w:r w:rsidRPr="009F717A">
              <w:t>Размери на камерата (ШхВхД) - не по- малки от 320х300х420мм (ШхВхД)</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4</w:t>
            </w:r>
          </w:p>
        </w:tc>
        <w:tc>
          <w:tcPr>
            <w:tcW w:w="4223" w:type="dxa"/>
          </w:tcPr>
          <w:p w:rsidR="009F717A" w:rsidRPr="009F717A" w:rsidRDefault="009F717A" w:rsidP="00B92D45">
            <w:r w:rsidRPr="009F717A">
              <w:t>Капацитет: минимум 4 кг</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5</w:t>
            </w:r>
          </w:p>
        </w:tc>
        <w:tc>
          <w:tcPr>
            <w:tcW w:w="4223" w:type="dxa"/>
          </w:tcPr>
          <w:p w:rsidR="009F717A" w:rsidRPr="009F717A" w:rsidRDefault="009F717A" w:rsidP="00B92D45">
            <w:r w:rsidRPr="009F717A">
              <w:t>Производителност: минимум 3 кг/24 час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6</w:t>
            </w:r>
          </w:p>
        </w:tc>
        <w:tc>
          <w:tcPr>
            <w:tcW w:w="4223" w:type="dxa"/>
          </w:tcPr>
          <w:p w:rsidR="009F717A" w:rsidRPr="009F717A" w:rsidRDefault="009F717A" w:rsidP="00B92D45">
            <w:r w:rsidRPr="009F717A">
              <w:t>Температура на кондензера: поне -60</w:t>
            </w:r>
            <w:r w:rsidRPr="009F717A">
              <w:rPr>
                <w:vertAlign w:val="superscript"/>
              </w:rPr>
              <w:t>о</w:t>
            </w:r>
            <w:r w:rsidRPr="009F717A">
              <w:t xml:space="preserve">С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7</w:t>
            </w:r>
          </w:p>
        </w:tc>
        <w:tc>
          <w:tcPr>
            <w:tcW w:w="4223" w:type="dxa"/>
          </w:tcPr>
          <w:p w:rsidR="009F717A" w:rsidRPr="009F717A" w:rsidRDefault="009F717A" w:rsidP="00B92D45">
            <w:pPr>
              <w:jc w:val="both"/>
            </w:pPr>
            <w:r w:rsidRPr="009F717A">
              <w:t>Наличие на минимум една лавица  с възможност за сушене /замразяване на продукт в температурен обхват от -75 до +60</w:t>
            </w:r>
            <w:r w:rsidRPr="009F717A">
              <w:rPr>
                <w:vertAlign w:val="superscript"/>
              </w:rPr>
              <w:t>о</w:t>
            </w:r>
            <w:r w:rsidRPr="009F717A">
              <w:t>С или по</w:t>
            </w:r>
            <w:r w:rsidRPr="009F717A">
              <w:rPr>
                <w:lang w:val="ru-RU"/>
              </w:rPr>
              <w:t>-</w:t>
            </w:r>
            <w:r w:rsidRPr="009F717A">
              <w:t>широк от указаният, с температурна прецизност ≤ от +/- 2 градус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8</w:t>
            </w:r>
          </w:p>
        </w:tc>
        <w:tc>
          <w:tcPr>
            <w:tcW w:w="4223" w:type="dxa"/>
          </w:tcPr>
          <w:p w:rsidR="009F717A" w:rsidRPr="009F717A" w:rsidRDefault="009F717A" w:rsidP="00B92D45">
            <w:pPr>
              <w:jc w:val="both"/>
            </w:pPr>
            <w:r w:rsidRPr="009F717A">
              <w:t>Наличие на  сензор за следене температурата на продукта</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9</w:t>
            </w:r>
          </w:p>
        </w:tc>
        <w:tc>
          <w:tcPr>
            <w:tcW w:w="4223" w:type="dxa"/>
          </w:tcPr>
          <w:p w:rsidR="009F717A" w:rsidRPr="009F717A" w:rsidRDefault="009F717A" w:rsidP="00B92D45">
            <w:pPr>
              <w:jc w:val="both"/>
            </w:pPr>
            <w:r w:rsidRPr="009F717A">
              <w:t>Размери на лавицата: не по-малки от 260х400мм с възможност за разполагане на мин. 30</w:t>
            </w:r>
            <w:r w:rsidRPr="009F717A">
              <w:rPr>
                <w:lang w:val="ru-RU"/>
              </w:rPr>
              <w:t xml:space="preserve"> </w:t>
            </w:r>
            <w:r w:rsidRPr="009F717A">
              <w:t xml:space="preserve">съда с минимален обем 100 мл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0</w:t>
            </w:r>
          </w:p>
        </w:tc>
        <w:tc>
          <w:tcPr>
            <w:tcW w:w="4223" w:type="dxa"/>
          </w:tcPr>
          <w:p w:rsidR="009F717A" w:rsidRPr="009F717A" w:rsidRDefault="009F717A" w:rsidP="00B92D45">
            <w:pPr>
              <w:jc w:val="both"/>
            </w:pPr>
            <w:r w:rsidRPr="009F717A">
              <w:t xml:space="preserve">Вграден контролер със цветен сензитивен екран с възможност за </w:t>
            </w:r>
            <w:r w:rsidRPr="009F717A">
              <w:lastRenderedPageBreak/>
              <w:t>графично представяне на процеса/параметрите на лиофилизиране, актуална температура, време  и вакуум</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1</w:t>
            </w:r>
          </w:p>
        </w:tc>
        <w:tc>
          <w:tcPr>
            <w:tcW w:w="4223" w:type="dxa"/>
          </w:tcPr>
          <w:p w:rsidR="009F717A" w:rsidRPr="009F717A" w:rsidRDefault="009F717A" w:rsidP="00B92D45">
            <w:pPr>
              <w:jc w:val="both"/>
            </w:pPr>
            <w:r w:rsidRPr="009F717A">
              <w:t>Възможност за запаметяване на не по-малко от 30 програми, всяка с минимум 60 сегмента/стъпки</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2</w:t>
            </w:r>
          </w:p>
        </w:tc>
        <w:tc>
          <w:tcPr>
            <w:tcW w:w="4223" w:type="dxa"/>
          </w:tcPr>
          <w:p w:rsidR="009F717A" w:rsidRPr="009F717A" w:rsidRDefault="009F717A" w:rsidP="00B92D45">
            <w:pPr>
              <w:jc w:val="both"/>
            </w:pPr>
            <w:r w:rsidRPr="009F717A">
              <w:t>Електромагнитен клапан за контрол  на налягането в комплект с необходимите фланци за свързване и комуникационен кабел</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3</w:t>
            </w:r>
          </w:p>
        </w:tc>
        <w:tc>
          <w:tcPr>
            <w:tcW w:w="4223" w:type="dxa"/>
          </w:tcPr>
          <w:p w:rsidR="009F717A" w:rsidRPr="009F717A" w:rsidRDefault="009F717A" w:rsidP="00B92D45">
            <w:pPr>
              <w:jc w:val="both"/>
            </w:pPr>
            <w:r w:rsidRPr="009F717A">
              <w:t xml:space="preserve">Наличие на външен манифолд свързан директно към работната камера  с минимум 4 винтила за лиофилизиране в колби или други подходящи съдове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4</w:t>
            </w:r>
          </w:p>
        </w:tc>
        <w:tc>
          <w:tcPr>
            <w:tcW w:w="4223" w:type="dxa"/>
          </w:tcPr>
          <w:p w:rsidR="009F717A" w:rsidRPr="009F717A" w:rsidRDefault="009F717A" w:rsidP="00B92D45">
            <w:pPr>
              <w:jc w:val="both"/>
            </w:pPr>
            <w:r w:rsidRPr="009F717A">
              <w:t xml:space="preserve">Вакуум помпа с минимален  капацитет 5.5м3/час и краен вакуум минимум 0.01 mbar </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5</w:t>
            </w:r>
          </w:p>
        </w:tc>
        <w:tc>
          <w:tcPr>
            <w:tcW w:w="4223" w:type="dxa"/>
          </w:tcPr>
          <w:p w:rsidR="009F717A" w:rsidRPr="009F717A" w:rsidRDefault="009F717A" w:rsidP="00B92D45">
            <w:pPr>
              <w:jc w:val="both"/>
            </w:pPr>
            <w:r w:rsidRPr="009F717A">
              <w:t>Наличие на филтър за улавяне  на маслените пари, разположен в подходящ съд</w:t>
            </w:r>
            <w:r w:rsidR="0087367B">
              <w:t>.</w:t>
            </w:r>
            <w:r w:rsidRPr="009F717A">
              <w:t xml:space="preserve"> </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6</w:t>
            </w:r>
          </w:p>
        </w:tc>
        <w:tc>
          <w:tcPr>
            <w:tcW w:w="4223" w:type="dxa"/>
          </w:tcPr>
          <w:p w:rsidR="009F717A" w:rsidRPr="009F717A" w:rsidRDefault="009F717A" w:rsidP="00B92D45">
            <w:pPr>
              <w:jc w:val="both"/>
            </w:pPr>
            <w:r w:rsidRPr="009F717A">
              <w:t>Ел. захранване: 220-230V/50-60Hz</w:t>
            </w:r>
            <w:r w:rsidR="0087367B">
              <w:t>.</w:t>
            </w:r>
          </w:p>
        </w:tc>
        <w:tc>
          <w:tcPr>
            <w:tcW w:w="4821"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51" w:type="dxa"/>
            <w:vAlign w:val="center"/>
          </w:tcPr>
          <w:p w:rsidR="009F717A" w:rsidRPr="009F717A" w:rsidRDefault="009F717A" w:rsidP="00B92D45">
            <w:pPr>
              <w:jc w:val="center"/>
              <w:rPr>
                <w:b/>
                <w:caps/>
              </w:rPr>
            </w:pPr>
            <w:r w:rsidRPr="009F717A">
              <w:rPr>
                <w:b/>
                <w:caps/>
              </w:rPr>
              <w:t>17</w:t>
            </w:r>
          </w:p>
        </w:tc>
        <w:tc>
          <w:tcPr>
            <w:tcW w:w="4223" w:type="dxa"/>
          </w:tcPr>
          <w:p w:rsidR="009F717A" w:rsidRPr="009F717A" w:rsidRDefault="009F717A" w:rsidP="0087367B">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87367B">
            <w:pPr>
              <w:numPr>
                <w:ilvl w:val="0"/>
                <w:numId w:val="26"/>
              </w:numPr>
              <w:spacing w:line="259" w:lineRule="auto"/>
              <w:jc w:val="both"/>
            </w:pPr>
            <w:r w:rsidRPr="009F717A">
              <w:t xml:space="preserve">Инсталиране и въвеждане в експлоатация в лабораторията на заявителя </w:t>
            </w:r>
            <w:r w:rsidR="0087367B">
              <w:t>.</w:t>
            </w:r>
          </w:p>
          <w:p w:rsidR="009F717A" w:rsidRPr="009F717A" w:rsidRDefault="009F717A" w:rsidP="0087367B">
            <w:pPr>
              <w:numPr>
                <w:ilvl w:val="0"/>
                <w:numId w:val="26"/>
              </w:numPr>
              <w:spacing w:line="259" w:lineRule="auto"/>
              <w:jc w:val="both"/>
            </w:pPr>
            <w:r w:rsidRPr="009F717A">
              <w:t>Обучение за работа с апарата и за рутинна поддръжка</w:t>
            </w:r>
            <w:r w:rsidR="0087367B">
              <w:t>.</w:t>
            </w:r>
          </w:p>
          <w:p w:rsidR="009F717A" w:rsidRPr="009F717A" w:rsidRDefault="00294BD2" w:rsidP="0087367B">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87367B">
              <w:t>.</w:t>
            </w:r>
          </w:p>
          <w:p w:rsidR="009F717A" w:rsidRPr="009F717A" w:rsidRDefault="009F717A" w:rsidP="0087367B">
            <w:pPr>
              <w:jc w:val="both"/>
            </w:pPr>
            <w:r w:rsidRPr="009F717A">
              <w:rPr>
                <w:lang w:val="ru-RU"/>
              </w:rPr>
              <w:t xml:space="preserve">Доставката трябва да включва всички </w:t>
            </w:r>
            <w:r w:rsidRPr="009F717A">
              <w:t>всички необходими маркучи, фланци  и комуникационни кабели осгигуряващи нормалната работа на лиофилизатора</w:t>
            </w:r>
            <w:r w:rsidRPr="009F717A">
              <w:rPr>
                <w:lang w:val="ru-RU"/>
              </w:rPr>
              <w:t>, необходими за инсталиране на апарата и начална работа с него.</w:t>
            </w:r>
          </w:p>
        </w:tc>
        <w:tc>
          <w:tcPr>
            <w:tcW w:w="4821" w:type="dxa"/>
            <w:vAlign w:val="center"/>
          </w:tcPr>
          <w:p w:rsidR="009F717A" w:rsidRPr="009F717A" w:rsidRDefault="009F717A" w:rsidP="00B92D45">
            <w:pPr>
              <w:jc w:val="center"/>
            </w:pPr>
          </w:p>
        </w:tc>
      </w:tr>
    </w:tbl>
    <w:p w:rsidR="009F717A" w:rsidRDefault="009F717A" w:rsidP="009F717A"/>
    <w:p w:rsidR="004F12D0" w:rsidRDefault="004F12D0" w:rsidP="009F717A"/>
    <w:p w:rsidR="004F12D0" w:rsidRPr="009F717A" w:rsidRDefault="004F12D0" w:rsidP="009F717A"/>
    <w:tbl>
      <w:tblPr>
        <w:tblW w:w="99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2730"/>
        <w:gridCol w:w="1741"/>
        <w:gridCol w:w="4521"/>
        <w:gridCol w:w="8"/>
      </w:tblGrid>
      <w:tr w:rsidR="009F717A" w:rsidRPr="009F717A" w:rsidTr="00B92D45">
        <w:trPr>
          <w:trHeight w:val="397"/>
        </w:trPr>
        <w:tc>
          <w:tcPr>
            <w:tcW w:w="9903" w:type="dxa"/>
            <w:gridSpan w:val="5"/>
            <w:shd w:val="clear" w:color="auto" w:fill="D9D9D9"/>
            <w:vAlign w:val="center"/>
          </w:tcPr>
          <w:p w:rsidR="009F717A" w:rsidRPr="009F717A" w:rsidRDefault="009F717A" w:rsidP="00593F52">
            <w:pPr>
              <w:pStyle w:val="ListParagraph"/>
              <w:numPr>
                <w:ilvl w:val="1"/>
                <w:numId w:val="103"/>
              </w:numPr>
              <w:spacing w:after="0" w:line="240" w:lineRule="auto"/>
              <w:jc w:val="center"/>
              <w:rPr>
                <w:rFonts w:ascii="Times New Roman" w:hAnsi="Times New Roman"/>
                <w:b/>
                <w:i/>
                <w:caps/>
              </w:rPr>
            </w:pPr>
            <w:r w:rsidRPr="009F717A">
              <w:rPr>
                <w:rFonts w:ascii="Times New Roman" w:hAnsi="Times New Roman"/>
                <w:b/>
                <w:i/>
              </w:rPr>
              <w:t>ЛИОФИЛИЗАТОР</w:t>
            </w:r>
          </w:p>
        </w:tc>
      </w:tr>
      <w:tr w:rsidR="009F717A" w:rsidRPr="009F717A" w:rsidTr="00B92D45">
        <w:trPr>
          <w:trHeight w:val="397"/>
        </w:trPr>
        <w:tc>
          <w:tcPr>
            <w:tcW w:w="9903" w:type="dxa"/>
            <w:gridSpan w:val="5"/>
            <w:shd w:val="clear" w:color="auto" w:fill="D9D9D9"/>
            <w:vAlign w:val="center"/>
          </w:tcPr>
          <w:p w:rsidR="009F717A" w:rsidRPr="009F717A" w:rsidRDefault="009F717A" w:rsidP="00B92D45">
            <w:pPr>
              <w:jc w:val="center"/>
              <w:rPr>
                <w:b/>
              </w:rPr>
            </w:pPr>
            <w:r w:rsidRPr="009F717A">
              <w:rPr>
                <w:b/>
                <w:i/>
                <w:caps/>
              </w:rPr>
              <w:lastRenderedPageBreak/>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rPr>
            </w:pPr>
            <w:r w:rsidRPr="009F717A">
              <w:rPr>
                <w:b/>
              </w:rPr>
              <w:t>№</w:t>
            </w:r>
          </w:p>
        </w:tc>
        <w:tc>
          <w:tcPr>
            <w:tcW w:w="4642" w:type="dxa"/>
            <w:gridSpan w:val="2"/>
            <w:vAlign w:val="center"/>
          </w:tcPr>
          <w:p w:rsidR="009F717A" w:rsidRPr="009F717A" w:rsidRDefault="009F717A" w:rsidP="00B92D45">
            <w:pPr>
              <w:jc w:val="center"/>
              <w:rPr>
                <w:b/>
              </w:rPr>
            </w:pPr>
            <w:r w:rsidRPr="009F717A">
              <w:rPr>
                <w:b/>
              </w:rPr>
              <w:t>ИЗИСКВАНЕ НА ВЪЗЛОЖИТЕЛЯ</w:t>
            </w:r>
          </w:p>
        </w:tc>
        <w:tc>
          <w:tcPr>
            <w:tcW w:w="4827"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rPr>
            </w:pPr>
            <w:r w:rsidRPr="009F717A">
              <w:rPr>
                <w:b/>
              </w:rPr>
              <w:t>Т</w:t>
            </w:r>
            <w:r w:rsidR="00080F8F">
              <w:rPr>
                <w:b/>
              </w:rPr>
              <w:t>7.7.</w:t>
            </w:r>
            <w:r w:rsidRPr="009F717A">
              <w:rPr>
                <w:b/>
              </w:rPr>
              <w:t>1</w:t>
            </w:r>
          </w:p>
        </w:tc>
        <w:tc>
          <w:tcPr>
            <w:tcW w:w="4642" w:type="dxa"/>
            <w:gridSpan w:val="2"/>
            <w:vAlign w:val="center"/>
          </w:tcPr>
          <w:p w:rsidR="009F717A" w:rsidRPr="009F717A" w:rsidRDefault="009F717A" w:rsidP="0087367B">
            <w:pPr>
              <w:jc w:val="both"/>
            </w:pPr>
            <w:r w:rsidRPr="009F717A">
              <w:t>Температура на кондензер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Т</w:t>
            </w:r>
            <w:r w:rsidR="00080F8F">
              <w:rPr>
                <w:b/>
              </w:rPr>
              <w:t>7.7.</w:t>
            </w:r>
            <w:r w:rsidRPr="009F717A">
              <w:rPr>
                <w:b/>
                <w:caps/>
              </w:rPr>
              <w:t>2</w:t>
            </w:r>
          </w:p>
        </w:tc>
        <w:tc>
          <w:tcPr>
            <w:tcW w:w="4642" w:type="dxa"/>
            <w:gridSpan w:val="2"/>
            <w:vAlign w:val="center"/>
          </w:tcPr>
          <w:p w:rsidR="009F717A" w:rsidRPr="009F717A" w:rsidRDefault="009F717A" w:rsidP="0087367B">
            <w:pPr>
              <w:jc w:val="both"/>
            </w:pPr>
            <w:r w:rsidRPr="009F717A">
              <w:t>Мощност на всеки от охладителите/компресорите</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Т</w:t>
            </w:r>
            <w:r w:rsidR="00080F8F">
              <w:rPr>
                <w:b/>
              </w:rPr>
              <w:t>7.7.</w:t>
            </w:r>
            <w:r w:rsidRPr="009F717A">
              <w:rPr>
                <w:b/>
                <w:caps/>
              </w:rPr>
              <w:t>3</w:t>
            </w:r>
          </w:p>
        </w:tc>
        <w:tc>
          <w:tcPr>
            <w:tcW w:w="4642" w:type="dxa"/>
            <w:gridSpan w:val="2"/>
            <w:vAlign w:val="center"/>
          </w:tcPr>
          <w:p w:rsidR="009F717A" w:rsidRPr="009F717A" w:rsidRDefault="009F717A" w:rsidP="0087367B">
            <w:pPr>
              <w:jc w:val="both"/>
            </w:pPr>
            <w:r w:rsidRPr="009F717A">
              <w:t>Обем на камерат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426" w:type="dxa"/>
            <w:vMerge w:val="restart"/>
            <w:vAlign w:val="center"/>
          </w:tcPr>
          <w:p w:rsidR="009F717A" w:rsidRPr="009F717A" w:rsidRDefault="009F717A" w:rsidP="00B92D45">
            <w:pPr>
              <w:jc w:val="center"/>
              <w:rPr>
                <w:b/>
              </w:rPr>
            </w:pPr>
            <w:r w:rsidRPr="009F717A">
              <w:rPr>
                <w:b/>
              </w:rPr>
              <w:t>Ф</w:t>
            </w:r>
            <w:r w:rsidR="00080F8F">
              <w:rPr>
                <w:b/>
              </w:rPr>
              <w:t>7.7.</w:t>
            </w:r>
            <w:r w:rsidRPr="009F717A">
              <w:rPr>
                <w:b/>
              </w:rPr>
              <w:t>1</w:t>
            </w:r>
          </w:p>
        </w:tc>
        <w:tc>
          <w:tcPr>
            <w:tcW w:w="2835" w:type="dxa"/>
            <w:vMerge w:val="restart"/>
            <w:vAlign w:val="center"/>
          </w:tcPr>
          <w:p w:rsidR="009F717A" w:rsidRPr="009F717A" w:rsidRDefault="009F717A" w:rsidP="00B92D45">
            <w:pPr>
              <w:jc w:val="center"/>
            </w:pPr>
            <w:r w:rsidRPr="009F717A">
              <w:t>Разположение на кондензера</w:t>
            </w:r>
          </w:p>
        </w:tc>
        <w:tc>
          <w:tcPr>
            <w:tcW w:w="1807" w:type="dxa"/>
            <w:vAlign w:val="center"/>
          </w:tcPr>
          <w:p w:rsidR="009F717A" w:rsidRPr="009F717A" w:rsidRDefault="009F717A" w:rsidP="00B92D45">
            <w:pPr>
              <w:jc w:val="center"/>
            </w:pPr>
            <w:r w:rsidRPr="009F717A">
              <w:t>извън камерат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Merge/>
            <w:vAlign w:val="center"/>
          </w:tcPr>
          <w:p w:rsidR="009F717A" w:rsidRPr="009F717A" w:rsidRDefault="009F717A" w:rsidP="00B92D45">
            <w:pPr>
              <w:jc w:val="center"/>
              <w:rPr>
                <w:b/>
              </w:rPr>
            </w:pPr>
          </w:p>
        </w:tc>
        <w:tc>
          <w:tcPr>
            <w:tcW w:w="2835" w:type="dxa"/>
            <w:vMerge/>
            <w:vAlign w:val="center"/>
          </w:tcPr>
          <w:p w:rsidR="009F717A" w:rsidRPr="009F717A" w:rsidRDefault="009F717A" w:rsidP="00B92D45">
            <w:pPr>
              <w:jc w:val="center"/>
            </w:pPr>
          </w:p>
        </w:tc>
        <w:tc>
          <w:tcPr>
            <w:tcW w:w="1807" w:type="dxa"/>
            <w:vAlign w:val="center"/>
          </w:tcPr>
          <w:p w:rsidR="009F717A" w:rsidRPr="009F717A" w:rsidRDefault="009F717A" w:rsidP="00B92D45">
            <w:pPr>
              <w:jc w:val="center"/>
            </w:pPr>
            <w:r w:rsidRPr="009F717A">
              <w:t>в камерата</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Ф</w:t>
            </w:r>
            <w:r w:rsidR="00080F8F">
              <w:rPr>
                <w:b/>
              </w:rPr>
              <w:t>7.7.</w:t>
            </w:r>
            <w:r w:rsidRPr="009F717A">
              <w:rPr>
                <w:b/>
                <w:caps/>
              </w:rPr>
              <w:t>2</w:t>
            </w:r>
          </w:p>
        </w:tc>
        <w:tc>
          <w:tcPr>
            <w:tcW w:w="4642" w:type="dxa"/>
            <w:gridSpan w:val="2"/>
          </w:tcPr>
          <w:p w:rsidR="009F717A" w:rsidRPr="009F717A" w:rsidRDefault="009F717A" w:rsidP="0087367B">
            <w:pPr>
              <w:jc w:val="both"/>
            </w:pPr>
            <w:r w:rsidRPr="009F717A">
              <w:t>Наличие на функция за безопасна стойност за предотвратяване на размразяване</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Ф</w:t>
            </w:r>
            <w:r w:rsidR="00080F8F">
              <w:rPr>
                <w:b/>
              </w:rPr>
              <w:t>7.7.</w:t>
            </w:r>
            <w:r w:rsidRPr="009F717A">
              <w:rPr>
                <w:b/>
                <w:caps/>
              </w:rPr>
              <w:t>3</w:t>
            </w:r>
          </w:p>
        </w:tc>
        <w:tc>
          <w:tcPr>
            <w:tcW w:w="4642" w:type="dxa"/>
            <w:gridSpan w:val="2"/>
          </w:tcPr>
          <w:p w:rsidR="009F717A" w:rsidRPr="009F717A" w:rsidRDefault="009F717A" w:rsidP="0087367B">
            <w:pPr>
              <w:jc w:val="both"/>
            </w:pPr>
            <w:r w:rsidRPr="009F717A">
              <w:t>Размразяване чрез отделяне на топлина от лавицат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caps/>
              </w:rPr>
            </w:pPr>
            <w:r w:rsidRPr="009F717A">
              <w:rPr>
                <w:b/>
                <w:caps/>
              </w:rPr>
              <w:t>Ф</w:t>
            </w:r>
            <w:r w:rsidR="00080F8F">
              <w:rPr>
                <w:b/>
              </w:rPr>
              <w:t>7.7.</w:t>
            </w:r>
            <w:r w:rsidRPr="009F717A">
              <w:rPr>
                <w:b/>
                <w:caps/>
              </w:rPr>
              <w:t>4</w:t>
            </w:r>
          </w:p>
        </w:tc>
        <w:tc>
          <w:tcPr>
            <w:tcW w:w="4642" w:type="dxa"/>
            <w:gridSpan w:val="2"/>
          </w:tcPr>
          <w:p w:rsidR="009F717A" w:rsidRPr="009F717A" w:rsidRDefault="009F717A" w:rsidP="0087367B">
            <w:pPr>
              <w:jc w:val="both"/>
            </w:pPr>
            <w:r w:rsidRPr="009F717A">
              <w:t>Директно охлаждане на лавицата чрез вградена серпентина</w:t>
            </w:r>
            <w:r w:rsidR="0087367B">
              <w:t>.</w:t>
            </w:r>
          </w:p>
        </w:tc>
        <w:tc>
          <w:tcPr>
            <w:tcW w:w="4827"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895"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426" w:type="dxa"/>
            <w:vAlign w:val="center"/>
          </w:tcPr>
          <w:p w:rsidR="009F717A" w:rsidRPr="009F717A" w:rsidRDefault="009F717A" w:rsidP="00B92D45">
            <w:pPr>
              <w:jc w:val="center"/>
              <w:rPr>
                <w:b/>
              </w:rPr>
            </w:pPr>
            <w:r w:rsidRPr="009F717A">
              <w:rPr>
                <w:b/>
              </w:rPr>
              <w:t>Г</w:t>
            </w:r>
            <w:r w:rsidR="00080F8F">
              <w:rPr>
                <w:b/>
              </w:rPr>
              <w:t>7.7.</w:t>
            </w:r>
            <w:r w:rsidRPr="009F717A">
              <w:rPr>
                <w:b/>
              </w:rPr>
              <w:t>1</w:t>
            </w:r>
          </w:p>
        </w:tc>
        <w:tc>
          <w:tcPr>
            <w:tcW w:w="4642"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7" w:type="dxa"/>
            <w:vAlign w:val="center"/>
          </w:tcPr>
          <w:p w:rsidR="009F717A" w:rsidRPr="009F717A" w:rsidRDefault="009F717A" w:rsidP="00B92D45">
            <w:pPr>
              <w:spacing w:before="100" w:beforeAutospacing="1"/>
              <w:jc w:val="center"/>
            </w:pPr>
          </w:p>
        </w:tc>
      </w:tr>
    </w:tbl>
    <w:p w:rsidR="009F717A" w:rsidRDefault="009F717A" w:rsidP="009F717A">
      <w:pPr>
        <w:rPr>
          <w:rFonts w:eastAsia="MS Mincho"/>
          <w:b/>
        </w:rPr>
      </w:pPr>
    </w:p>
    <w:p w:rsidR="0087367B" w:rsidRDefault="0087367B" w:rsidP="009F717A">
      <w:pPr>
        <w:rPr>
          <w:rFonts w:eastAsia="MS Mincho"/>
          <w:b/>
        </w:rPr>
      </w:pPr>
    </w:p>
    <w:p w:rsidR="0087367B" w:rsidRPr="009F717A" w:rsidRDefault="0087367B" w:rsidP="009F717A">
      <w:pPr>
        <w:rPr>
          <w:rFonts w:eastAsia="MS Mincho"/>
          <w:b/>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223"/>
        <w:gridCol w:w="4707"/>
      </w:tblGrid>
      <w:tr w:rsidR="00F207E2" w:rsidRPr="00D27D82" w:rsidTr="007929EF">
        <w:trPr>
          <w:trHeight w:val="397"/>
        </w:trPr>
        <w:tc>
          <w:tcPr>
            <w:tcW w:w="9781" w:type="dxa"/>
            <w:gridSpan w:val="3"/>
            <w:shd w:val="clear" w:color="auto" w:fill="D9D9D9"/>
            <w:vAlign w:val="center"/>
          </w:tcPr>
          <w:p w:rsidR="00F207E2" w:rsidRPr="00F207E2" w:rsidRDefault="00F207E2" w:rsidP="00F207E2">
            <w:pPr>
              <w:pStyle w:val="ListParagraph"/>
              <w:numPr>
                <w:ilvl w:val="1"/>
                <w:numId w:val="103"/>
              </w:numPr>
              <w:spacing w:after="0" w:line="240" w:lineRule="auto"/>
              <w:jc w:val="center"/>
              <w:rPr>
                <w:rFonts w:ascii="Times New Roman" w:hAnsi="Times New Roman"/>
                <w:b/>
                <w:i/>
                <w:caps/>
              </w:rPr>
            </w:pPr>
            <w:r w:rsidRPr="00F207E2">
              <w:rPr>
                <w:rFonts w:ascii="Times New Roman" w:hAnsi="Times New Roman"/>
                <w:b/>
                <w:i/>
              </w:rPr>
              <w:t>ЛАБОРАТОРЕН ФРИЗЕР ВЕРТИКАЛЕН</w:t>
            </w:r>
          </w:p>
        </w:tc>
      </w:tr>
      <w:tr w:rsidR="00F207E2" w:rsidRPr="00D27D82" w:rsidTr="007929EF">
        <w:trPr>
          <w:trHeight w:val="397"/>
        </w:trPr>
        <w:tc>
          <w:tcPr>
            <w:tcW w:w="9781" w:type="dxa"/>
            <w:gridSpan w:val="3"/>
            <w:shd w:val="clear" w:color="auto" w:fill="D9D9D9"/>
            <w:vAlign w:val="center"/>
          </w:tcPr>
          <w:p w:rsidR="00F207E2" w:rsidRPr="00F207E2" w:rsidRDefault="00F207E2" w:rsidP="007929EF">
            <w:pPr>
              <w:jc w:val="center"/>
              <w:rPr>
                <w:b/>
                <w:sz w:val="22"/>
                <w:szCs w:val="22"/>
              </w:rPr>
            </w:pPr>
            <w:r w:rsidRPr="00F207E2">
              <w:rPr>
                <w:b/>
                <w:i/>
                <w:caps/>
                <w:sz w:val="22"/>
                <w:szCs w:val="22"/>
              </w:rPr>
              <w:t>МИНИМАЛНИ Изисквания на възложителя</w:t>
            </w: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rPr>
            </w:pPr>
            <w:r w:rsidRPr="00D27D82">
              <w:rPr>
                <w:b/>
              </w:rPr>
              <w:t>№</w:t>
            </w:r>
          </w:p>
        </w:tc>
        <w:tc>
          <w:tcPr>
            <w:tcW w:w="4223" w:type="dxa"/>
            <w:vAlign w:val="center"/>
          </w:tcPr>
          <w:p w:rsidR="00F207E2" w:rsidRPr="00D27D82" w:rsidRDefault="00F207E2" w:rsidP="007929EF">
            <w:pPr>
              <w:jc w:val="center"/>
              <w:rPr>
                <w:b/>
              </w:rPr>
            </w:pPr>
            <w:r w:rsidRPr="00D27D82">
              <w:rPr>
                <w:b/>
              </w:rPr>
              <w:t>ИЗИСКВАНЕ НА ВЪЗЛОЖИТЕЛЯ</w:t>
            </w:r>
          </w:p>
        </w:tc>
        <w:tc>
          <w:tcPr>
            <w:tcW w:w="4707" w:type="dxa"/>
            <w:vAlign w:val="center"/>
          </w:tcPr>
          <w:p w:rsidR="00F207E2" w:rsidRPr="00D27D82" w:rsidRDefault="00F207E2" w:rsidP="007929EF">
            <w:pPr>
              <w:jc w:val="center"/>
              <w:rPr>
                <w:b/>
              </w:rPr>
            </w:pPr>
            <w:r w:rsidRPr="00D27D82">
              <w:rPr>
                <w:b/>
              </w:rPr>
              <w:t>ПРЕДЛОЖЕНИЕ НА УЧАСТНИКА</w:t>
            </w:r>
          </w:p>
          <w:p w:rsidR="00F207E2" w:rsidRPr="00D27D82" w:rsidRDefault="00F207E2" w:rsidP="007929EF">
            <w:pPr>
              <w:jc w:val="center"/>
              <w:rPr>
                <w:b/>
              </w:rPr>
            </w:pPr>
            <w:r w:rsidRPr="00D27D82">
              <w:rPr>
                <w:b/>
              </w:rPr>
              <w:t>(с посочена страница от официален документ, доказващ предложението)</w:t>
            </w:r>
          </w:p>
        </w:tc>
      </w:tr>
      <w:tr w:rsidR="00F207E2" w:rsidRPr="00D27D82" w:rsidTr="007929EF">
        <w:tblPrEx>
          <w:tblLook w:val="00A0" w:firstRow="1" w:lastRow="0" w:firstColumn="1" w:lastColumn="0" w:noHBand="0" w:noVBand="0"/>
        </w:tblPrEx>
        <w:trPr>
          <w:trHeight w:val="397"/>
        </w:trPr>
        <w:tc>
          <w:tcPr>
            <w:tcW w:w="9781" w:type="dxa"/>
            <w:gridSpan w:val="3"/>
            <w:vAlign w:val="center"/>
          </w:tcPr>
          <w:p w:rsidR="00F207E2" w:rsidRPr="00D27D82" w:rsidRDefault="00F207E2" w:rsidP="007929EF">
            <w:pPr>
              <w:jc w:val="center"/>
            </w:pPr>
            <w:r w:rsidRPr="00D27D82">
              <w:rPr>
                <w:b/>
                <w:i/>
                <w:caps/>
              </w:rPr>
              <w:t>МИНИМАЛНИ ТЕХНИЧЕСКИ ХАРАКТЕРИСТИКИ НА АПАРАТУРАТА</w:t>
            </w: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rPr>
            </w:pPr>
            <w:r w:rsidRPr="00D27D82">
              <w:rPr>
                <w:b/>
              </w:rPr>
              <w:t>1</w:t>
            </w:r>
          </w:p>
        </w:tc>
        <w:tc>
          <w:tcPr>
            <w:tcW w:w="4223" w:type="dxa"/>
          </w:tcPr>
          <w:p w:rsidR="00F207E2" w:rsidRPr="00D27D82" w:rsidRDefault="00F207E2" w:rsidP="007929EF">
            <w:r w:rsidRPr="00D27D82">
              <w:t>Обем: минимум 60 литра</w:t>
            </w:r>
            <w:r w:rsidRPr="00D27D82">
              <w:rPr>
                <w:color w:val="000000"/>
              </w:rPr>
              <w:t>;</w:t>
            </w:r>
          </w:p>
        </w:tc>
        <w:tc>
          <w:tcPr>
            <w:tcW w:w="470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caps/>
              </w:rPr>
            </w:pPr>
            <w:r w:rsidRPr="00D27D82">
              <w:rPr>
                <w:b/>
                <w:caps/>
              </w:rPr>
              <w:t>2</w:t>
            </w:r>
          </w:p>
        </w:tc>
        <w:tc>
          <w:tcPr>
            <w:tcW w:w="4223" w:type="dxa"/>
          </w:tcPr>
          <w:p w:rsidR="00F207E2" w:rsidRPr="00D27D82" w:rsidRDefault="00F207E2" w:rsidP="007929EF">
            <w:r w:rsidRPr="00D27D82">
              <w:t>Височина до 85 см;</w:t>
            </w:r>
          </w:p>
        </w:tc>
        <w:tc>
          <w:tcPr>
            <w:tcW w:w="470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caps/>
              </w:rPr>
            </w:pPr>
            <w:r w:rsidRPr="00D27D82">
              <w:rPr>
                <w:b/>
                <w:caps/>
              </w:rPr>
              <w:t>3</w:t>
            </w:r>
          </w:p>
        </w:tc>
        <w:tc>
          <w:tcPr>
            <w:tcW w:w="4223" w:type="dxa"/>
          </w:tcPr>
          <w:p w:rsidR="00F207E2" w:rsidRPr="00D27D82" w:rsidRDefault="00F207E2" w:rsidP="007929EF">
            <w:pPr>
              <w:shd w:val="clear" w:color="auto" w:fill="FFFFFF"/>
              <w:autoSpaceDE w:val="0"/>
              <w:autoSpaceDN w:val="0"/>
              <w:adjustRightInd w:val="0"/>
              <w:spacing w:line="276" w:lineRule="auto"/>
            </w:pPr>
            <w:r w:rsidRPr="00D27D82">
              <w:t>Минимум 3 рафта или чекмеджета</w:t>
            </w:r>
            <w:r w:rsidRPr="00D27D82">
              <w:rPr>
                <w:color w:val="000000"/>
              </w:rPr>
              <w:t>;</w:t>
            </w:r>
          </w:p>
        </w:tc>
        <w:tc>
          <w:tcPr>
            <w:tcW w:w="470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trHeight w:val="397"/>
        </w:trPr>
        <w:tc>
          <w:tcPr>
            <w:tcW w:w="851" w:type="dxa"/>
            <w:vAlign w:val="center"/>
          </w:tcPr>
          <w:p w:rsidR="00F207E2" w:rsidRPr="00D27D82" w:rsidRDefault="00F207E2" w:rsidP="007929EF">
            <w:pPr>
              <w:jc w:val="center"/>
              <w:rPr>
                <w:b/>
                <w:caps/>
              </w:rPr>
            </w:pPr>
            <w:r w:rsidRPr="00D27D82">
              <w:rPr>
                <w:b/>
                <w:caps/>
              </w:rPr>
              <w:t>4</w:t>
            </w:r>
          </w:p>
        </w:tc>
        <w:tc>
          <w:tcPr>
            <w:tcW w:w="4223" w:type="dxa"/>
          </w:tcPr>
          <w:p w:rsidR="00F207E2" w:rsidRPr="00D27D82" w:rsidRDefault="00F207E2" w:rsidP="0087367B">
            <w:pPr>
              <w:jc w:val="both"/>
            </w:pPr>
            <w:r w:rsidRPr="00D27D82">
              <w:t xml:space="preserve">Инсталиране, обучение и </w:t>
            </w:r>
            <w:r w:rsidR="00294BD2">
              <w:t>гаранционно обслужване</w:t>
            </w:r>
            <w:r w:rsidRPr="00D27D82">
              <w:t xml:space="preserve">, включваща: </w:t>
            </w:r>
          </w:p>
          <w:p w:rsidR="00F207E2" w:rsidRPr="00D27D82" w:rsidRDefault="00F207E2" w:rsidP="0087367B">
            <w:pPr>
              <w:numPr>
                <w:ilvl w:val="0"/>
                <w:numId w:val="26"/>
              </w:numPr>
              <w:spacing w:line="259" w:lineRule="auto"/>
              <w:jc w:val="both"/>
            </w:pPr>
            <w:r w:rsidRPr="00D27D82">
              <w:t xml:space="preserve">Инсталиране и въвеждане в експлоатация в лабораторията на заявителя </w:t>
            </w:r>
            <w:r w:rsidR="0087367B">
              <w:t>.</w:t>
            </w:r>
          </w:p>
          <w:p w:rsidR="00F207E2" w:rsidRPr="00D27D82" w:rsidRDefault="00F207E2" w:rsidP="0087367B">
            <w:pPr>
              <w:numPr>
                <w:ilvl w:val="0"/>
                <w:numId w:val="26"/>
              </w:numPr>
              <w:spacing w:line="259" w:lineRule="auto"/>
              <w:jc w:val="both"/>
            </w:pPr>
            <w:r w:rsidRPr="00D27D82">
              <w:lastRenderedPageBreak/>
              <w:t>Обучение за работа с апарата и за рутинна поддръжка</w:t>
            </w:r>
            <w:r w:rsidR="0087367B">
              <w:t>.</w:t>
            </w:r>
          </w:p>
          <w:p w:rsidR="00F207E2" w:rsidRPr="00D27D82" w:rsidRDefault="00294BD2" w:rsidP="0087367B">
            <w:pPr>
              <w:numPr>
                <w:ilvl w:val="0"/>
                <w:numId w:val="26"/>
              </w:numPr>
              <w:spacing w:line="259" w:lineRule="auto"/>
              <w:jc w:val="both"/>
            </w:pPr>
            <w:r>
              <w:t>Гаранционно обслужване</w:t>
            </w:r>
            <w:r w:rsidR="00F207E2" w:rsidRPr="00D27D82">
              <w:t xml:space="preserve"> след инсталиране и въвеждане в експлоатация – минимум 12 месеца, включваща всички резервни части и труд</w:t>
            </w:r>
            <w:r w:rsidR="0087367B">
              <w:t>.</w:t>
            </w:r>
          </w:p>
          <w:p w:rsidR="00F207E2" w:rsidRPr="00D27D82" w:rsidRDefault="00F207E2" w:rsidP="0087367B">
            <w:pPr>
              <w:jc w:val="both"/>
            </w:pPr>
            <w:r w:rsidRPr="00D27D82">
              <w:rPr>
                <w:lang w:val="ru-RU"/>
              </w:rPr>
              <w:t>Доставката трябва да включва всички консумативи (</w:t>
            </w:r>
            <w:r w:rsidRPr="00D27D82">
              <w:t>ако са приложими</w:t>
            </w:r>
            <w:r w:rsidRPr="00D27D82">
              <w:rPr>
                <w:lang w:val="ru-RU"/>
              </w:rPr>
              <w:t>), аксесоари, кабели, връзки и други, необходими за инсталиране на апарата и начална работа с него.</w:t>
            </w:r>
          </w:p>
        </w:tc>
        <w:tc>
          <w:tcPr>
            <w:tcW w:w="4707" w:type="dxa"/>
            <w:vAlign w:val="center"/>
          </w:tcPr>
          <w:p w:rsidR="00F207E2" w:rsidRPr="00D27D82" w:rsidRDefault="00F207E2" w:rsidP="007929EF">
            <w:pPr>
              <w:jc w:val="center"/>
            </w:pPr>
          </w:p>
        </w:tc>
      </w:tr>
    </w:tbl>
    <w:p w:rsidR="00F207E2" w:rsidRPr="00D27D82" w:rsidRDefault="00F207E2" w:rsidP="00F207E2"/>
    <w:p w:rsidR="00F207E2" w:rsidRPr="00D27D82" w:rsidRDefault="00F207E2" w:rsidP="00F207E2"/>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7"/>
        <w:gridCol w:w="4150"/>
        <w:gridCol w:w="4741"/>
        <w:gridCol w:w="8"/>
      </w:tblGrid>
      <w:tr w:rsidR="00F207E2" w:rsidRPr="00D27D82" w:rsidTr="007929EF">
        <w:trPr>
          <w:trHeight w:val="397"/>
        </w:trPr>
        <w:tc>
          <w:tcPr>
            <w:tcW w:w="9756" w:type="dxa"/>
            <w:gridSpan w:val="4"/>
            <w:shd w:val="clear" w:color="auto" w:fill="D9D9D9"/>
            <w:vAlign w:val="center"/>
          </w:tcPr>
          <w:p w:rsidR="00F207E2" w:rsidRPr="00F207E2" w:rsidRDefault="00F207E2" w:rsidP="00F207E2">
            <w:pPr>
              <w:pStyle w:val="ListParagraph"/>
              <w:numPr>
                <w:ilvl w:val="1"/>
                <w:numId w:val="102"/>
              </w:numPr>
              <w:spacing w:after="0" w:line="240" w:lineRule="auto"/>
              <w:jc w:val="center"/>
              <w:rPr>
                <w:rFonts w:ascii="Times New Roman" w:hAnsi="Times New Roman"/>
                <w:b/>
                <w:i/>
                <w:caps/>
              </w:rPr>
            </w:pPr>
            <w:r w:rsidRPr="00F207E2">
              <w:rPr>
                <w:rFonts w:ascii="Times New Roman" w:hAnsi="Times New Roman"/>
                <w:b/>
                <w:i/>
              </w:rPr>
              <w:t>ЛАБОРАТОРЕН ФРИЗЕР ВЕРТИКАЛЕН</w:t>
            </w:r>
          </w:p>
        </w:tc>
      </w:tr>
      <w:tr w:rsidR="00F207E2" w:rsidRPr="00D27D82" w:rsidTr="007929EF">
        <w:trPr>
          <w:trHeight w:val="397"/>
        </w:trPr>
        <w:tc>
          <w:tcPr>
            <w:tcW w:w="9756" w:type="dxa"/>
            <w:gridSpan w:val="4"/>
            <w:shd w:val="clear" w:color="auto" w:fill="D9D9D9"/>
            <w:vAlign w:val="center"/>
          </w:tcPr>
          <w:p w:rsidR="00F207E2" w:rsidRPr="00F207E2" w:rsidRDefault="00F207E2" w:rsidP="007929EF">
            <w:pPr>
              <w:jc w:val="center"/>
              <w:rPr>
                <w:b/>
                <w:sz w:val="22"/>
                <w:szCs w:val="22"/>
              </w:rPr>
            </w:pPr>
            <w:r w:rsidRPr="00F207E2">
              <w:rPr>
                <w:b/>
                <w:i/>
                <w:caps/>
                <w:sz w:val="22"/>
                <w:szCs w:val="22"/>
              </w:rPr>
              <w:t>Изисквания на възложителя, подлежащи на оценяване по методиката за комплексна оценка на офертите</w:t>
            </w:r>
          </w:p>
        </w:tc>
      </w:tr>
      <w:tr w:rsidR="00F207E2" w:rsidRPr="00D27D82" w:rsidTr="007929EF">
        <w:tblPrEx>
          <w:tblLook w:val="00A0" w:firstRow="1" w:lastRow="0" w:firstColumn="1" w:lastColumn="0" w:noHBand="0" w:noVBand="0"/>
        </w:tblPrEx>
        <w:trPr>
          <w:gridAfter w:val="1"/>
          <w:wAfter w:w="8" w:type="dxa"/>
          <w:trHeight w:val="397"/>
        </w:trPr>
        <w:tc>
          <w:tcPr>
            <w:tcW w:w="704" w:type="dxa"/>
            <w:vAlign w:val="center"/>
          </w:tcPr>
          <w:p w:rsidR="00F207E2" w:rsidRPr="00D27D82" w:rsidRDefault="00F207E2" w:rsidP="007929EF">
            <w:pPr>
              <w:jc w:val="center"/>
              <w:rPr>
                <w:b/>
              </w:rPr>
            </w:pPr>
            <w:r w:rsidRPr="00D27D82">
              <w:rPr>
                <w:b/>
              </w:rPr>
              <w:t>№</w:t>
            </w:r>
          </w:p>
        </w:tc>
        <w:tc>
          <w:tcPr>
            <w:tcW w:w="4217" w:type="dxa"/>
            <w:vAlign w:val="center"/>
          </w:tcPr>
          <w:p w:rsidR="00F207E2" w:rsidRPr="00D27D82" w:rsidRDefault="00F207E2" w:rsidP="007929EF">
            <w:pPr>
              <w:jc w:val="center"/>
              <w:rPr>
                <w:b/>
              </w:rPr>
            </w:pPr>
            <w:r w:rsidRPr="00D27D82">
              <w:rPr>
                <w:b/>
              </w:rPr>
              <w:t>ИЗИСКВАНЕ НА ВЪЗЛОЖИТЕЛЯ</w:t>
            </w:r>
          </w:p>
        </w:tc>
        <w:tc>
          <w:tcPr>
            <w:tcW w:w="4827" w:type="dxa"/>
            <w:vAlign w:val="center"/>
          </w:tcPr>
          <w:p w:rsidR="00F207E2" w:rsidRPr="00D27D82" w:rsidRDefault="00F207E2" w:rsidP="007929EF">
            <w:pPr>
              <w:jc w:val="center"/>
              <w:rPr>
                <w:b/>
              </w:rPr>
            </w:pPr>
            <w:r w:rsidRPr="00D27D82">
              <w:rPr>
                <w:b/>
              </w:rPr>
              <w:t>ПРЕДЛОЖЕНИЕ НА УЧАСТНИКА</w:t>
            </w:r>
          </w:p>
          <w:p w:rsidR="00F207E2" w:rsidRPr="00D27D82" w:rsidRDefault="00F207E2" w:rsidP="007929EF">
            <w:pPr>
              <w:jc w:val="center"/>
              <w:rPr>
                <w:b/>
              </w:rPr>
            </w:pPr>
            <w:r w:rsidRPr="00D27D82">
              <w:rPr>
                <w:b/>
              </w:rPr>
              <w:t>(с посочена страница от официален документ, доказващ предложението)</w:t>
            </w:r>
          </w:p>
        </w:tc>
      </w:tr>
      <w:tr w:rsidR="00F207E2" w:rsidRPr="00D27D82" w:rsidTr="007929EF">
        <w:tblPrEx>
          <w:tblLook w:val="00A0" w:firstRow="1" w:lastRow="0" w:firstColumn="1" w:lastColumn="0" w:noHBand="0" w:noVBand="0"/>
        </w:tblPrEx>
        <w:trPr>
          <w:gridAfter w:val="1"/>
          <w:wAfter w:w="8" w:type="dxa"/>
          <w:trHeight w:val="397"/>
        </w:trPr>
        <w:tc>
          <w:tcPr>
            <w:tcW w:w="9748" w:type="dxa"/>
            <w:gridSpan w:val="3"/>
            <w:vAlign w:val="center"/>
          </w:tcPr>
          <w:p w:rsidR="00F207E2" w:rsidRPr="00D27D82" w:rsidRDefault="00F207E2" w:rsidP="007929EF">
            <w:pPr>
              <w:jc w:val="center"/>
            </w:pPr>
            <w:r w:rsidRPr="00D27D82">
              <w:rPr>
                <w:b/>
                <w:i/>
                <w:caps/>
              </w:rPr>
              <w:t>Технически изисквания</w:t>
            </w:r>
          </w:p>
        </w:tc>
      </w:tr>
      <w:tr w:rsidR="00F207E2" w:rsidRPr="00D27D82" w:rsidTr="007929EF">
        <w:tblPrEx>
          <w:tblLook w:val="00A0" w:firstRow="1" w:lastRow="0" w:firstColumn="1" w:lastColumn="0" w:noHBand="0" w:noVBand="0"/>
        </w:tblPrEx>
        <w:trPr>
          <w:gridAfter w:val="1"/>
          <w:wAfter w:w="8" w:type="dxa"/>
          <w:trHeight w:val="397"/>
        </w:trPr>
        <w:tc>
          <w:tcPr>
            <w:tcW w:w="704" w:type="dxa"/>
            <w:vAlign w:val="center"/>
          </w:tcPr>
          <w:p w:rsidR="00F207E2" w:rsidRPr="00D27D82" w:rsidRDefault="00F207E2" w:rsidP="007929EF">
            <w:pPr>
              <w:jc w:val="center"/>
              <w:rPr>
                <w:b/>
              </w:rPr>
            </w:pPr>
            <w:r w:rsidRPr="00D27D82">
              <w:rPr>
                <w:b/>
              </w:rPr>
              <w:t>Т</w:t>
            </w:r>
            <w:r w:rsidR="00973803">
              <w:rPr>
                <w:b/>
              </w:rPr>
              <w:t>7.8.</w:t>
            </w:r>
            <w:r w:rsidRPr="00D27D82">
              <w:rPr>
                <w:b/>
              </w:rPr>
              <w:t>1</w:t>
            </w:r>
          </w:p>
        </w:tc>
        <w:tc>
          <w:tcPr>
            <w:tcW w:w="4217" w:type="dxa"/>
            <w:vAlign w:val="center"/>
          </w:tcPr>
          <w:p w:rsidR="00F207E2" w:rsidRPr="00D27D82" w:rsidRDefault="00F207E2" w:rsidP="007929EF">
            <w:r w:rsidRPr="00D27D82">
              <w:t xml:space="preserve">Клас на енергийна ефективност </w:t>
            </w:r>
          </w:p>
        </w:tc>
        <w:tc>
          <w:tcPr>
            <w:tcW w:w="4827" w:type="dxa"/>
            <w:vAlign w:val="center"/>
          </w:tcPr>
          <w:p w:rsidR="00F207E2" w:rsidRPr="00D27D82" w:rsidRDefault="00F207E2" w:rsidP="007929EF">
            <w:pPr>
              <w:jc w:val="center"/>
            </w:pPr>
          </w:p>
        </w:tc>
      </w:tr>
      <w:tr w:rsidR="00F207E2" w:rsidRPr="00D27D82" w:rsidTr="007929EF">
        <w:tblPrEx>
          <w:tblLook w:val="00A0" w:firstRow="1" w:lastRow="0" w:firstColumn="1" w:lastColumn="0" w:noHBand="0" w:noVBand="0"/>
        </w:tblPrEx>
        <w:trPr>
          <w:gridAfter w:val="1"/>
          <w:wAfter w:w="8" w:type="dxa"/>
          <w:trHeight w:val="397"/>
        </w:trPr>
        <w:tc>
          <w:tcPr>
            <w:tcW w:w="9748" w:type="dxa"/>
            <w:gridSpan w:val="3"/>
            <w:vAlign w:val="center"/>
          </w:tcPr>
          <w:p w:rsidR="00F207E2" w:rsidRPr="00D27D82" w:rsidRDefault="00F207E2" w:rsidP="007929EF">
            <w:pPr>
              <w:jc w:val="center"/>
              <w:rPr>
                <w:b/>
                <w:i/>
                <w:caps/>
              </w:rPr>
            </w:pPr>
            <w:r w:rsidRPr="00D27D82">
              <w:rPr>
                <w:b/>
                <w:i/>
                <w:caps/>
              </w:rPr>
              <w:t>гаранционни изисквания</w:t>
            </w:r>
          </w:p>
        </w:tc>
      </w:tr>
      <w:tr w:rsidR="00F207E2" w:rsidRPr="00D27D82" w:rsidTr="007929EF">
        <w:tblPrEx>
          <w:tblLook w:val="00A0" w:firstRow="1" w:lastRow="0" w:firstColumn="1" w:lastColumn="0" w:noHBand="0" w:noVBand="0"/>
        </w:tblPrEx>
        <w:trPr>
          <w:gridAfter w:val="1"/>
          <w:wAfter w:w="8" w:type="dxa"/>
          <w:trHeight w:val="397"/>
        </w:trPr>
        <w:tc>
          <w:tcPr>
            <w:tcW w:w="704" w:type="dxa"/>
            <w:vAlign w:val="center"/>
          </w:tcPr>
          <w:p w:rsidR="00F207E2" w:rsidRPr="00D27D82" w:rsidRDefault="00F207E2" w:rsidP="007929EF">
            <w:pPr>
              <w:jc w:val="center"/>
              <w:rPr>
                <w:b/>
              </w:rPr>
            </w:pPr>
            <w:r w:rsidRPr="00D27D82">
              <w:rPr>
                <w:b/>
              </w:rPr>
              <w:t>Г</w:t>
            </w:r>
            <w:r w:rsidR="00973803">
              <w:rPr>
                <w:b/>
              </w:rPr>
              <w:t>7.8.</w:t>
            </w:r>
            <w:r w:rsidRPr="00D27D82">
              <w:rPr>
                <w:b/>
              </w:rPr>
              <w:t>1</w:t>
            </w:r>
          </w:p>
        </w:tc>
        <w:tc>
          <w:tcPr>
            <w:tcW w:w="4217" w:type="dxa"/>
            <w:vAlign w:val="center"/>
          </w:tcPr>
          <w:p w:rsidR="00F207E2" w:rsidRPr="00D27D82" w:rsidRDefault="00F207E2" w:rsidP="007929EF">
            <w:pPr>
              <w:autoSpaceDE w:val="0"/>
              <w:autoSpaceDN w:val="0"/>
              <w:adjustRightInd w:val="0"/>
              <w:jc w:val="center"/>
              <w:rPr>
                <w:b/>
              </w:rPr>
            </w:pPr>
            <w:r w:rsidRPr="00D27D82">
              <w:t xml:space="preserve">Срок на гаранционното обслужване, </w:t>
            </w:r>
            <w:r w:rsidRPr="00D27D82">
              <w:rPr>
                <w:b/>
              </w:rPr>
              <w:t>ГО</w:t>
            </w:r>
          </w:p>
        </w:tc>
        <w:tc>
          <w:tcPr>
            <w:tcW w:w="4827" w:type="dxa"/>
            <w:vAlign w:val="center"/>
          </w:tcPr>
          <w:p w:rsidR="00F207E2" w:rsidRPr="00D27D82" w:rsidRDefault="00F207E2" w:rsidP="007929EF">
            <w:pPr>
              <w:spacing w:before="100" w:beforeAutospacing="1"/>
              <w:jc w:val="center"/>
            </w:pPr>
          </w:p>
        </w:tc>
      </w:tr>
    </w:tbl>
    <w:p w:rsidR="00F207E2" w:rsidRDefault="00F207E2" w:rsidP="009F717A">
      <w:pPr>
        <w:rPr>
          <w:rFonts w:eastAsia="MS Mincho"/>
          <w:b/>
        </w:rPr>
      </w:pPr>
    </w:p>
    <w:p w:rsidR="00F207E2" w:rsidRDefault="00F207E2" w:rsidP="009F717A">
      <w:pPr>
        <w:rPr>
          <w:rFonts w:eastAsia="MS Mincho"/>
          <w:b/>
        </w:rPr>
      </w:pPr>
    </w:p>
    <w:p w:rsidR="00F207E2" w:rsidRDefault="00F207E2" w:rsidP="004F12D0">
      <w:pPr>
        <w:spacing w:line="360" w:lineRule="auto"/>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8</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4F12D0">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EA6969" w:rsidP="00B92D45">
            <w:pPr>
              <w:jc w:val="center"/>
              <w:rPr>
                <w:b/>
                <w:i/>
                <w:caps/>
              </w:rPr>
            </w:pPr>
            <w:r>
              <w:rPr>
                <w:b/>
                <w:i/>
                <w:caps/>
              </w:rPr>
              <w:t xml:space="preserve">8.1. </w:t>
            </w:r>
            <w:r w:rsidR="009F717A" w:rsidRPr="009F717A">
              <w:rPr>
                <w:b/>
                <w:i/>
                <w:caps/>
              </w:rPr>
              <w:t xml:space="preserve"> Модул за автоматично разливане на хранителни среди в петри</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Контролен панел LCD дисплей;</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Вградена перисталтична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lastRenderedPageBreak/>
              <w:t>3</w:t>
            </w:r>
          </w:p>
        </w:tc>
        <w:tc>
          <w:tcPr>
            <w:tcW w:w="4292" w:type="dxa"/>
          </w:tcPr>
          <w:p w:rsidR="009F717A" w:rsidRPr="009F717A" w:rsidRDefault="009F717A" w:rsidP="00B92D45">
            <w:pPr>
              <w:jc w:val="both"/>
            </w:pPr>
            <w:r w:rsidRPr="009F717A">
              <w:t>Работа с петри с диаметър 9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Обем среда за разливане 1 – 99 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Точност на разливане ± 1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Функция за подреждане на разлятите петри във височин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EA6969">
            <w:pPr>
              <w:jc w:val="both"/>
            </w:pPr>
            <w:r w:rsidRPr="009F717A">
              <w:t>Комплект автоклавируеми маркучи с накрайник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tcPr>
          <w:p w:rsidR="009F717A" w:rsidRPr="009F717A" w:rsidRDefault="009F717A" w:rsidP="00EA6969">
            <w:pPr>
              <w:jc w:val="both"/>
            </w:pPr>
            <w:r w:rsidRPr="009F717A">
              <w:t>Накрайник за изпомпване на среда от бутилки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9</w:t>
            </w:r>
          </w:p>
        </w:tc>
        <w:tc>
          <w:tcPr>
            <w:tcW w:w="4292" w:type="dxa"/>
          </w:tcPr>
          <w:p w:rsidR="009F717A" w:rsidRPr="009F717A" w:rsidRDefault="009F717A" w:rsidP="00EA6969">
            <w:pPr>
              <w:jc w:val="both"/>
            </w:pPr>
            <w:r w:rsidRPr="009F717A">
              <w:t>Лабораторна бутилка, автоклавируема, обем 2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0</w:t>
            </w:r>
          </w:p>
        </w:tc>
        <w:tc>
          <w:tcPr>
            <w:tcW w:w="4292" w:type="dxa"/>
          </w:tcPr>
          <w:p w:rsidR="009F717A" w:rsidRPr="009F717A" w:rsidRDefault="009F717A" w:rsidP="00EA6969">
            <w:pPr>
              <w:jc w:val="both"/>
            </w:pPr>
            <w:r w:rsidRPr="009F717A">
              <w:t>Лабораторна бутилка, автоклавируема, с капачка на винт, обем 5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1</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Инсталиране и въвеждане в експлоатация в лабораторията на заявителя</w:t>
            </w:r>
            <w:r w:rsidR="00EA6969">
              <w:t>.</w:t>
            </w:r>
            <w:r w:rsidRPr="009F717A">
              <w:t xml:space="preserve"> </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8"/>
        <w:gridCol w:w="1955"/>
        <w:gridCol w:w="2283"/>
        <w:gridCol w:w="4589"/>
        <w:gridCol w:w="8"/>
      </w:tblGrid>
      <w:tr w:rsidR="009F717A" w:rsidRPr="009F717A" w:rsidTr="00B92D45">
        <w:trPr>
          <w:trHeight w:val="397"/>
        </w:trPr>
        <w:tc>
          <w:tcPr>
            <w:tcW w:w="9756" w:type="dxa"/>
            <w:gridSpan w:val="6"/>
            <w:shd w:val="clear" w:color="auto" w:fill="D9D9D9"/>
            <w:vAlign w:val="center"/>
          </w:tcPr>
          <w:p w:rsidR="009F717A" w:rsidRPr="009F717A" w:rsidRDefault="009F717A" w:rsidP="00EA6969">
            <w:pPr>
              <w:jc w:val="center"/>
              <w:rPr>
                <w:b/>
                <w:i/>
                <w:caps/>
              </w:rPr>
            </w:pPr>
            <w:r w:rsidRPr="009F717A">
              <w:rPr>
                <w:b/>
                <w:i/>
                <w:caps/>
              </w:rPr>
              <w:t>8.1</w:t>
            </w:r>
            <w:r w:rsidR="00EA6969">
              <w:rPr>
                <w:b/>
                <w:i/>
                <w:caps/>
              </w:rPr>
              <w:t>.</w:t>
            </w:r>
            <w:r w:rsidRPr="009F717A">
              <w:rPr>
                <w:b/>
                <w:i/>
                <w:caps/>
              </w:rPr>
              <w:t xml:space="preserve"> МОДУЛ ЗА АВТОМАТИЧНО РАЗЛИВАНЕ НА ХРАНИТЕЛНИ СРЕДИ В ПЕТРИ </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gridSpan w:val="2"/>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1.1</w:t>
            </w:r>
          </w:p>
        </w:tc>
        <w:tc>
          <w:tcPr>
            <w:tcW w:w="4286" w:type="dxa"/>
            <w:gridSpan w:val="2"/>
            <w:vAlign w:val="center"/>
          </w:tcPr>
          <w:p w:rsidR="009F717A" w:rsidRPr="009F717A" w:rsidRDefault="009F717A" w:rsidP="00B92D45">
            <w:r w:rsidRPr="009F717A">
              <w:t>Капацитет на каросел, бр. петри</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caps/>
              </w:rPr>
            </w:pPr>
            <w:r w:rsidRPr="009F717A">
              <w:rPr>
                <w:b/>
                <w:caps/>
              </w:rPr>
              <w:t>Т8.1.2</w:t>
            </w:r>
          </w:p>
        </w:tc>
        <w:tc>
          <w:tcPr>
            <w:tcW w:w="4286" w:type="dxa"/>
            <w:gridSpan w:val="2"/>
            <w:vAlign w:val="center"/>
          </w:tcPr>
          <w:p w:rsidR="009F717A" w:rsidRPr="009F717A" w:rsidRDefault="009F717A" w:rsidP="00B92D45">
            <w:r w:rsidRPr="009F717A">
              <w:t>Съхраняване на програми, бр.</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caps/>
              </w:rPr>
            </w:pPr>
            <w:r w:rsidRPr="009F717A">
              <w:rPr>
                <w:b/>
                <w:caps/>
              </w:rPr>
              <w:t>Т8.1.3</w:t>
            </w:r>
          </w:p>
        </w:tc>
        <w:tc>
          <w:tcPr>
            <w:tcW w:w="4286" w:type="dxa"/>
            <w:gridSpan w:val="2"/>
            <w:vAlign w:val="center"/>
          </w:tcPr>
          <w:p w:rsidR="009F717A" w:rsidRPr="009F717A" w:rsidRDefault="009F717A" w:rsidP="00B92D45">
            <w:r w:rsidRPr="009F717A">
              <w:t>Капацитет на производство – бр. произведени петри на час</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lastRenderedPageBreak/>
              <w:t>Ф8.1.1</w:t>
            </w:r>
          </w:p>
        </w:tc>
        <w:tc>
          <w:tcPr>
            <w:tcW w:w="1966" w:type="dxa"/>
            <w:gridSpan w:val="2"/>
          </w:tcPr>
          <w:p w:rsidR="009F717A" w:rsidRPr="009F717A" w:rsidRDefault="009F717A" w:rsidP="00B92D45">
            <w:r w:rsidRPr="009F717A">
              <w:t xml:space="preserve">Бързо охлаждане на разлетите петри </w:t>
            </w:r>
          </w:p>
        </w:tc>
        <w:tc>
          <w:tcPr>
            <w:tcW w:w="2335" w:type="dxa"/>
          </w:tcPr>
          <w:p w:rsidR="009F717A" w:rsidRPr="009F717A" w:rsidRDefault="009F717A" w:rsidP="00B92D45">
            <w:r w:rsidRPr="009F717A">
              <w:t>Бързо охлаждане на разлетите петри с вграден Пелтие модул</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1.2</w:t>
            </w:r>
          </w:p>
        </w:tc>
        <w:tc>
          <w:tcPr>
            <w:tcW w:w="1966" w:type="dxa"/>
            <w:gridSpan w:val="2"/>
            <w:vAlign w:val="center"/>
          </w:tcPr>
          <w:p w:rsidR="009F717A" w:rsidRPr="009F717A" w:rsidRDefault="009F717A" w:rsidP="00B92D45">
            <w:r w:rsidRPr="009F717A">
              <w:t>Предотвратяване на контаминация при разливане</w:t>
            </w:r>
          </w:p>
        </w:tc>
        <w:tc>
          <w:tcPr>
            <w:tcW w:w="2335" w:type="dxa"/>
            <w:vAlign w:val="center"/>
          </w:tcPr>
          <w:p w:rsidR="009F717A" w:rsidRPr="009F717A" w:rsidRDefault="009F717A" w:rsidP="00B92D45">
            <w:r w:rsidRPr="009F717A">
              <w:t>Вградена УВ лампа</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1.1</w:t>
            </w:r>
          </w:p>
        </w:tc>
        <w:tc>
          <w:tcPr>
            <w:tcW w:w="4301" w:type="dxa"/>
            <w:gridSpan w:val="3"/>
            <w:vAlign w:val="center"/>
          </w:tcPr>
          <w:p w:rsidR="009F717A" w:rsidRPr="009F717A" w:rsidRDefault="009F717A" w:rsidP="00B92D45">
            <w:pPr>
              <w:jc w:val="center"/>
            </w:pPr>
            <w:r w:rsidRPr="009F717A">
              <w:t>Срок на гаранционното обслужване,</w:t>
            </w:r>
            <w:r w:rsidRPr="009F717A">
              <w:rPr>
                <w:b/>
              </w:rPr>
              <w:t xml:space="preserve"> ГО</w:t>
            </w:r>
          </w:p>
        </w:tc>
        <w:tc>
          <w:tcPr>
            <w:tcW w:w="4829" w:type="dxa"/>
            <w:vAlign w:val="center"/>
          </w:tcPr>
          <w:p w:rsidR="009F717A" w:rsidRPr="009F717A" w:rsidRDefault="009F717A" w:rsidP="00B92D45">
            <w:pPr>
              <w:jc w:val="center"/>
            </w:pPr>
          </w:p>
        </w:tc>
      </w:tr>
    </w:tbl>
    <w:p w:rsidR="009F717A" w:rsidRDefault="009F717A" w:rsidP="009F717A">
      <w:pPr>
        <w:ind w:firstLine="720"/>
        <w:jc w:val="both"/>
        <w:rPr>
          <w:rFonts w:eastAsia="MS Mincho"/>
          <w:b/>
        </w:rPr>
      </w:pPr>
    </w:p>
    <w:p w:rsidR="00EA6969" w:rsidRDefault="00EA6969" w:rsidP="009F717A">
      <w:pPr>
        <w:ind w:firstLine="720"/>
        <w:jc w:val="both"/>
        <w:rPr>
          <w:rFonts w:eastAsia="MS Mincho"/>
          <w:b/>
        </w:rPr>
      </w:pPr>
    </w:p>
    <w:p w:rsidR="00EA6969" w:rsidRPr="009F717A" w:rsidRDefault="00EA6969" w:rsidP="009F717A">
      <w:pPr>
        <w:ind w:firstLine="720"/>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2</w:t>
            </w:r>
            <w:r w:rsidR="00EA6969">
              <w:rPr>
                <w:b/>
                <w:i/>
                <w:caps/>
              </w:rPr>
              <w:t>.</w:t>
            </w:r>
            <w:r w:rsidRPr="009F717A">
              <w:rPr>
                <w:b/>
                <w:i/>
                <w:caps/>
              </w:rPr>
              <w:t xml:space="preserve"> Модул за автоматично дозиране и разливане на хранителнИ средИ в епруветки и колби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Контролен панел LCD дисплей;</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Вградена перисталтична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Работа с петри, епруветки и бутилк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Обем среда за разливане 0.1 – 9999.9 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Точност на разливане: минимум 0.6 ml при маркуч с вътрешен диаметър 6.4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Точност на разливане: минимум 0.4 ml при маркуч с вътрешен диаметър4.8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B92D45">
            <w:pPr>
              <w:jc w:val="both"/>
            </w:pPr>
            <w:r w:rsidRPr="009F717A">
              <w:t>Точност на разливане:  минимум 0.2 ml при маркуч с вътрешен диаметър 3.2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tcPr>
          <w:p w:rsidR="009F717A" w:rsidRPr="009F717A" w:rsidRDefault="009F717A" w:rsidP="00B92D45">
            <w:pPr>
              <w:jc w:val="both"/>
            </w:pPr>
            <w:r w:rsidRPr="009F717A">
              <w:t>Интервал между дозите на разливане 1 – 60 sec;</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9</w:t>
            </w:r>
          </w:p>
        </w:tc>
        <w:tc>
          <w:tcPr>
            <w:tcW w:w="4292" w:type="dxa"/>
          </w:tcPr>
          <w:p w:rsidR="009F717A" w:rsidRPr="009F717A" w:rsidRDefault="009F717A" w:rsidP="00B92D45">
            <w:pPr>
              <w:jc w:val="both"/>
            </w:pPr>
            <w:r w:rsidRPr="009F717A">
              <w:t>Брой дози 1 – 999;</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0</w:t>
            </w:r>
          </w:p>
        </w:tc>
        <w:tc>
          <w:tcPr>
            <w:tcW w:w="4292" w:type="dxa"/>
          </w:tcPr>
          <w:p w:rsidR="009F717A" w:rsidRPr="009F717A" w:rsidRDefault="009F717A" w:rsidP="00B92D45">
            <w:pPr>
              <w:jc w:val="both"/>
            </w:pPr>
            <w:r w:rsidRPr="009F717A">
              <w:t>Регулируема скорост на разливане min 10 – min 550 rp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1</w:t>
            </w:r>
          </w:p>
        </w:tc>
        <w:tc>
          <w:tcPr>
            <w:tcW w:w="4292" w:type="dxa"/>
          </w:tcPr>
          <w:p w:rsidR="009F717A" w:rsidRPr="009F717A" w:rsidRDefault="009F717A" w:rsidP="00B92D45">
            <w:pPr>
              <w:jc w:val="both"/>
            </w:pPr>
            <w:r w:rsidRPr="009F717A">
              <w:t>Педал за разливане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2</w:t>
            </w:r>
          </w:p>
        </w:tc>
        <w:tc>
          <w:tcPr>
            <w:tcW w:w="4292" w:type="dxa"/>
          </w:tcPr>
          <w:p w:rsidR="009F717A" w:rsidRPr="009F717A" w:rsidRDefault="009F717A" w:rsidP="00B92D45">
            <w:pPr>
              <w:jc w:val="both"/>
            </w:pPr>
            <w:r w:rsidRPr="009F717A">
              <w:t>Комплект автоклавируеми маркучи с накрайник за разливане 4.8 mm–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lastRenderedPageBreak/>
              <w:t>13</w:t>
            </w:r>
          </w:p>
        </w:tc>
        <w:tc>
          <w:tcPr>
            <w:tcW w:w="4292" w:type="dxa"/>
          </w:tcPr>
          <w:p w:rsidR="009F717A" w:rsidRPr="009F717A" w:rsidRDefault="009F717A" w:rsidP="00B92D45">
            <w:pPr>
              <w:jc w:val="both"/>
            </w:pPr>
            <w:r w:rsidRPr="009F717A">
              <w:t>Накрайник за изпомпване на среда от бутилки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4</w:t>
            </w:r>
          </w:p>
        </w:tc>
        <w:tc>
          <w:tcPr>
            <w:tcW w:w="4292" w:type="dxa"/>
          </w:tcPr>
          <w:p w:rsidR="009F717A" w:rsidRPr="009F717A" w:rsidRDefault="009F717A" w:rsidP="00B92D45">
            <w:pPr>
              <w:jc w:val="both"/>
            </w:pPr>
            <w:r w:rsidRPr="009F717A">
              <w:t>Лабораторна бутилка, автоклавируема, обем 2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5</w:t>
            </w:r>
          </w:p>
        </w:tc>
        <w:tc>
          <w:tcPr>
            <w:tcW w:w="4292" w:type="dxa"/>
          </w:tcPr>
          <w:p w:rsidR="009F717A" w:rsidRPr="009F717A" w:rsidRDefault="009F717A" w:rsidP="00B92D45">
            <w:pPr>
              <w:jc w:val="both"/>
            </w:pPr>
            <w:r w:rsidRPr="009F717A">
              <w:t>Лабораторна бутилка, автоклавируема, с капачка на винт, обем 5000 ml,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6</w:t>
            </w:r>
          </w:p>
        </w:tc>
        <w:tc>
          <w:tcPr>
            <w:tcW w:w="4292" w:type="dxa"/>
          </w:tcPr>
          <w:p w:rsidR="009F717A" w:rsidRPr="009F717A" w:rsidRDefault="009F717A" w:rsidP="00B92D45">
            <w:pPr>
              <w:jc w:val="both"/>
            </w:pPr>
            <w:r w:rsidRPr="009F717A">
              <w:t>Съхраняване на програми: минимум 20 програм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7</w:t>
            </w:r>
          </w:p>
        </w:tc>
        <w:tc>
          <w:tcPr>
            <w:tcW w:w="4292" w:type="dxa"/>
          </w:tcPr>
          <w:p w:rsidR="009F717A" w:rsidRPr="009F717A" w:rsidRDefault="009F717A" w:rsidP="00B92D45">
            <w:pPr>
              <w:jc w:val="both"/>
            </w:pPr>
            <w:r w:rsidRPr="009F717A">
              <w:t xml:space="preserve">Комуникация с USB порт;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8</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1930"/>
        <w:gridCol w:w="192"/>
        <w:gridCol w:w="2094"/>
        <w:gridCol w:w="4615"/>
        <w:gridCol w:w="8"/>
      </w:tblGrid>
      <w:tr w:rsidR="009F717A" w:rsidRPr="009F717A" w:rsidTr="00B92D45">
        <w:trPr>
          <w:trHeight w:val="397"/>
        </w:trPr>
        <w:tc>
          <w:tcPr>
            <w:tcW w:w="9756" w:type="dxa"/>
            <w:gridSpan w:val="7"/>
            <w:shd w:val="clear" w:color="auto" w:fill="D9D9D9"/>
            <w:vAlign w:val="center"/>
          </w:tcPr>
          <w:p w:rsidR="009F717A" w:rsidRPr="009F717A" w:rsidRDefault="009F717A" w:rsidP="00EA6969">
            <w:pPr>
              <w:jc w:val="center"/>
              <w:rPr>
                <w:b/>
                <w:i/>
                <w:caps/>
              </w:rPr>
            </w:pPr>
            <w:r w:rsidRPr="009F717A">
              <w:rPr>
                <w:b/>
                <w:i/>
                <w:caps/>
              </w:rPr>
              <w:t>8.2</w:t>
            </w:r>
            <w:r w:rsidR="00EA6969">
              <w:rPr>
                <w:b/>
                <w:i/>
                <w:caps/>
              </w:rPr>
              <w:t xml:space="preserve">. </w:t>
            </w:r>
            <w:r w:rsidRPr="009F717A">
              <w:rPr>
                <w:b/>
                <w:i/>
                <w:caps/>
              </w:rPr>
              <w:t xml:space="preserve">МОДУЛ ЗА АВТОМАТИЧНО ДОЗИРАНЕ И РАЗЛИВАНЕ НА ХРАНИТЕЛНИ СРЕДИ В ЕПРУВЕТКИ И КОЛБИ </w:t>
            </w:r>
          </w:p>
        </w:tc>
      </w:tr>
      <w:tr w:rsidR="009F717A" w:rsidRPr="009F717A" w:rsidTr="00B92D45">
        <w:trPr>
          <w:trHeight w:val="397"/>
        </w:trPr>
        <w:tc>
          <w:tcPr>
            <w:tcW w:w="9756" w:type="dxa"/>
            <w:gridSpan w:val="7"/>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gridSpan w:val="3"/>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restart"/>
            <w:vAlign w:val="center"/>
          </w:tcPr>
          <w:p w:rsidR="009F717A" w:rsidRPr="009F717A" w:rsidRDefault="009F717A" w:rsidP="00B92D45">
            <w:pPr>
              <w:jc w:val="center"/>
              <w:rPr>
                <w:b/>
              </w:rPr>
            </w:pPr>
            <w:r w:rsidRPr="009F717A">
              <w:rPr>
                <w:b/>
              </w:rPr>
              <w:t>Т8.2.1</w:t>
            </w:r>
          </w:p>
        </w:tc>
        <w:tc>
          <w:tcPr>
            <w:tcW w:w="2143" w:type="dxa"/>
            <w:gridSpan w:val="2"/>
            <w:vMerge w:val="restart"/>
          </w:tcPr>
          <w:p w:rsidR="009F717A" w:rsidRPr="009F717A" w:rsidRDefault="009F717A" w:rsidP="00B92D45">
            <w:r w:rsidRPr="009F717A">
              <w:t xml:space="preserve">Възможност за работа с маркучи с различни вътрешни диаметри: </w:t>
            </w:r>
          </w:p>
        </w:tc>
        <w:tc>
          <w:tcPr>
            <w:tcW w:w="2143" w:type="dxa"/>
            <w:vAlign w:val="center"/>
          </w:tcPr>
          <w:p w:rsidR="009F717A" w:rsidRPr="009F717A" w:rsidRDefault="009F717A" w:rsidP="00B92D45">
            <w:pPr>
              <w:jc w:val="center"/>
            </w:pPr>
            <w:r w:rsidRPr="009F717A">
              <w:t>0.8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1.6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3.2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4.8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gridSpan w:val="2"/>
            <w:vMerge/>
          </w:tcPr>
          <w:p w:rsidR="009F717A" w:rsidRPr="009F717A" w:rsidRDefault="009F717A" w:rsidP="00B92D45"/>
        </w:tc>
        <w:tc>
          <w:tcPr>
            <w:tcW w:w="2143" w:type="dxa"/>
            <w:vAlign w:val="center"/>
          </w:tcPr>
          <w:p w:rsidR="009F717A" w:rsidRPr="009F717A" w:rsidRDefault="009F717A" w:rsidP="00B92D45">
            <w:pPr>
              <w:jc w:val="center"/>
            </w:pPr>
            <w:r w:rsidRPr="009F717A">
              <w:t>6.4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2.2</w:t>
            </w:r>
          </w:p>
        </w:tc>
        <w:tc>
          <w:tcPr>
            <w:tcW w:w="4286" w:type="dxa"/>
            <w:gridSpan w:val="3"/>
          </w:tcPr>
          <w:p w:rsidR="009F717A" w:rsidRPr="009F717A" w:rsidRDefault="009F717A" w:rsidP="00B92D45">
            <w:r w:rsidRPr="009F717A">
              <w:t>Възможност за свързване с принтер</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lastRenderedPageBreak/>
              <w:t>Ф8.2.1</w:t>
            </w:r>
          </w:p>
        </w:tc>
        <w:tc>
          <w:tcPr>
            <w:tcW w:w="1966" w:type="dxa"/>
            <w:gridSpan w:val="2"/>
          </w:tcPr>
          <w:p w:rsidR="009F717A" w:rsidRPr="009F717A" w:rsidRDefault="009F717A" w:rsidP="00B92D45">
            <w:r w:rsidRPr="009F717A">
              <w:t>Режим на калибриране</w:t>
            </w:r>
          </w:p>
        </w:tc>
        <w:tc>
          <w:tcPr>
            <w:tcW w:w="2335" w:type="dxa"/>
            <w:gridSpan w:val="2"/>
          </w:tcPr>
          <w:p w:rsidR="009F717A" w:rsidRPr="009F717A" w:rsidRDefault="009F717A" w:rsidP="00B92D45">
            <w:pPr>
              <w:jc w:val="both"/>
            </w:pPr>
            <w:r w:rsidRPr="009F717A">
              <w:t>Режим на калибриране</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2.2</w:t>
            </w:r>
          </w:p>
        </w:tc>
        <w:tc>
          <w:tcPr>
            <w:tcW w:w="1966" w:type="dxa"/>
            <w:gridSpan w:val="2"/>
          </w:tcPr>
          <w:p w:rsidR="009F717A" w:rsidRPr="009F717A" w:rsidRDefault="009F717A" w:rsidP="00B92D45">
            <w:r w:rsidRPr="009F717A">
              <w:t>Функция за напомняне за калибриране след даден брой разливания</w:t>
            </w:r>
          </w:p>
        </w:tc>
        <w:tc>
          <w:tcPr>
            <w:tcW w:w="2335" w:type="dxa"/>
            <w:gridSpan w:val="2"/>
          </w:tcPr>
          <w:p w:rsidR="009F717A" w:rsidRPr="009F717A" w:rsidRDefault="009F717A" w:rsidP="00B92D45">
            <w:pPr>
              <w:jc w:val="both"/>
            </w:pPr>
            <w:r w:rsidRPr="009F717A">
              <w:t>Функция за напомняне за калибриране след даден брой разливания</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2.3</w:t>
            </w:r>
          </w:p>
        </w:tc>
        <w:tc>
          <w:tcPr>
            <w:tcW w:w="1966" w:type="dxa"/>
            <w:gridSpan w:val="2"/>
          </w:tcPr>
          <w:p w:rsidR="009F717A" w:rsidRPr="009F717A" w:rsidRDefault="009F717A" w:rsidP="00B92D45">
            <w:r w:rsidRPr="009F717A">
              <w:t>Проследимост</w:t>
            </w:r>
          </w:p>
        </w:tc>
        <w:tc>
          <w:tcPr>
            <w:tcW w:w="2335" w:type="dxa"/>
            <w:gridSpan w:val="2"/>
            <w:vAlign w:val="center"/>
          </w:tcPr>
          <w:p w:rsidR="009F717A" w:rsidRPr="009F717A" w:rsidRDefault="009F717A" w:rsidP="00B92D45">
            <w:pPr>
              <w:jc w:val="both"/>
            </w:pPr>
            <w:r w:rsidRPr="009F717A">
              <w:t>Въвеждане на партида, наименование, обем</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2.1</w:t>
            </w:r>
          </w:p>
        </w:tc>
        <w:tc>
          <w:tcPr>
            <w:tcW w:w="4301" w:type="dxa"/>
            <w:gridSpan w:val="4"/>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4256"/>
        <w:gridCol w:w="4774"/>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3</w:t>
            </w:r>
            <w:r w:rsidR="00EA6969">
              <w:rPr>
                <w:b/>
                <w:i/>
                <w:caps/>
              </w:rPr>
              <w:t>.</w:t>
            </w:r>
            <w:r w:rsidRPr="009F717A">
              <w:rPr>
                <w:b/>
                <w:i/>
                <w:caps/>
              </w:rPr>
              <w:t xml:space="preserve"> Модул за подготовка на проби за микробиологични изпитвания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9F717A" w:rsidRDefault="009F717A" w:rsidP="00B92D45">
            <w:pPr>
              <w:jc w:val="center"/>
              <w:rPr>
                <w:b/>
              </w:rPr>
            </w:pPr>
            <w:r w:rsidRPr="009F717A">
              <w:rPr>
                <w:b/>
              </w:rPr>
              <w:t>№</w:t>
            </w:r>
          </w:p>
        </w:tc>
        <w:tc>
          <w:tcPr>
            <w:tcW w:w="4256" w:type="dxa"/>
            <w:vAlign w:val="center"/>
          </w:tcPr>
          <w:p w:rsidR="009F717A" w:rsidRPr="009F717A" w:rsidRDefault="009F717A" w:rsidP="00B92D45">
            <w:pPr>
              <w:jc w:val="center"/>
              <w:rPr>
                <w:b/>
              </w:rPr>
            </w:pPr>
            <w:r w:rsidRPr="009F717A">
              <w:rPr>
                <w:b/>
              </w:rPr>
              <w:t>ИЗИСКВАНЕ НА ВЪЗЛОЖИТЕЛЯ</w:t>
            </w:r>
          </w:p>
        </w:tc>
        <w:tc>
          <w:tcPr>
            <w:tcW w:w="4774"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both"/>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1</w:t>
            </w:r>
          </w:p>
        </w:tc>
        <w:tc>
          <w:tcPr>
            <w:tcW w:w="4256" w:type="dxa"/>
          </w:tcPr>
          <w:p w:rsidR="009F717A" w:rsidRPr="009F717A" w:rsidRDefault="009F717A" w:rsidP="00B92D45">
            <w:pPr>
              <w:jc w:val="both"/>
            </w:pPr>
            <w:r w:rsidRPr="009F717A">
              <w:t>Хамогенизатор за проби от храни, козметични продукти, фармацевтични продукти;</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2</w:t>
            </w:r>
          </w:p>
        </w:tc>
        <w:tc>
          <w:tcPr>
            <w:tcW w:w="4256" w:type="dxa"/>
          </w:tcPr>
          <w:p w:rsidR="009F717A" w:rsidRPr="009F717A" w:rsidRDefault="009F717A" w:rsidP="00B92D45">
            <w:pPr>
              <w:jc w:val="both"/>
            </w:pPr>
            <w:r w:rsidRPr="009F717A">
              <w:t>Хомогенизиране на проби в стерилни пликове, предотвратявайки кръстосано замърсяване;</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3</w:t>
            </w:r>
          </w:p>
        </w:tc>
        <w:tc>
          <w:tcPr>
            <w:tcW w:w="4256" w:type="dxa"/>
          </w:tcPr>
          <w:p w:rsidR="009F717A" w:rsidRPr="009F717A" w:rsidRDefault="009F717A" w:rsidP="00B92D45">
            <w:pPr>
              <w:jc w:val="both"/>
            </w:pPr>
            <w:r w:rsidRPr="009F717A">
              <w:t>Работа със стерилни пликове с и без латерален филтър</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4</w:t>
            </w:r>
          </w:p>
        </w:tc>
        <w:tc>
          <w:tcPr>
            <w:tcW w:w="4256" w:type="dxa"/>
          </w:tcPr>
          <w:p w:rsidR="009F717A" w:rsidRPr="009F717A" w:rsidRDefault="009F717A" w:rsidP="00B92D45">
            <w:pPr>
              <w:jc w:val="both"/>
            </w:pPr>
            <w:r w:rsidRPr="009F717A">
              <w:t>Тип: лопатков;</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5</w:t>
            </w:r>
          </w:p>
        </w:tc>
        <w:tc>
          <w:tcPr>
            <w:tcW w:w="4256" w:type="dxa"/>
          </w:tcPr>
          <w:p w:rsidR="009F717A" w:rsidRPr="009F717A" w:rsidRDefault="009F717A" w:rsidP="00B92D45">
            <w:pPr>
              <w:jc w:val="both"/>
            </w:pPr>
            <w:r w:rsidRPr="009F717A">
              <w:t>Двигател: индукционен;</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6</w:t>
            </w:r>
          </w:p>
        </w:tc>
        <w:tc>
          <w:tcPr>
            <w:tcW w:w="4256" w:type="dxa"/>
          </w:tcPr>
          <w:p w:rsidR="009F717A" w:rsidRPr="009F717A" w:rsidRDefault="009F717A" w:rsidP="00B92D45">
            <w:pPr>
              <w:jc w:val="both"/>
            </w:pPr>
            <w:r w:rsidRPr="009F717A">
              <w:t>Удари за секунда:  5-8;</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7</w:t>
            </w:r>
          </w:p>
        </w:tc>
        <w:tc>
          <w:tcPr>
            <w:tcW w:w="4256" w:type="dxa"/>
          </w:tcPr>
          <w:p w:rsidR="009F717A" w:rsidRPr="009F717A" w:rsidRDefault="009F717A" w:rsidP="00B92D45">
            <w:pPr>
              <w:jc w:val="both"/>
            </w:pPr>
            <w:r w:rsidRPr="009F717A">
              <w:t>Капацитет: 10 – 40 g проба;</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8</w:t>
            </w:r>
          </w:p>
        </w:tc>
        <w:tc>
          <w:tcPr>
            <w:tcW w:w="4256" w:type="dxa"/>
          </w:tcPr>
          <w:p w:rsidR="009F717A" w:rsidRPr="009F717A" w:rsidRDefault="009F717A" w:rsidP="00B92D45">
            <w:pPr>
              <w:jc w:val="both"/>
            </w:pPr>
            <w:r w:rsidRPr="009F717A">
              <w:t>Статив за мин. 6 плика с проби – 1 бр.;</w:t>
            </w:r>
          </w:p>
        </w:tc>
        <w:tc>
          <w:tcPr>
            <w:tcW w:w="4774"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9</w:t>
            </w:r>
          </w:p>
        </w:tc>
        <w:tc>
          <w:tcPr>
            <w:tcW w:w="4256"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p>
          <w:p w:rsidR="009F717A" w:rsidRPr="009F717A" w:rsidRDefault="009F717A" w:rsidP="00EA6969">
            <w:pPr>
              <w:jc w:val="both"/>
            </w:pPr>
            <w:r w:rsidRPr="009F717A">
              <w:t>- Обучение за работа с апарата и за рутинна поддръжка</w:t>
            </w:r>
          </w:p>
          <w:p w:rsidR="009F717A" w:rsidRPr="009F717A" w:rsidRDefault="009F717A" w:rsidP="00EA6969">
            <w:pPr>
              <w:jc w:val="both"/>
            </w:pPr>
            <w:r w:rsidRPr="009F717A">
              <w:lastRenderedPageBreak/>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774" w:type="dxa"/>
            <w:vAlign w:val="center"/>
          </w:tcPr>
          <w:p w:rsidR="009F717A" w:rsidRPr="009F717A" w:rsidRDefault="009F717A" w:rsidP="00B92D45">
            <w:pPr>
              <w:jc w:val="both"/>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
        <w:gridCol w:w="14"/>
        <w:gridCol w:w="2090"/>
        <w:gridCol w:w="2090"/>
        <w:gridCol w:w="4651"/>
        <w:gridCol w:w="8"/>
      </w:tblGrid>
      <w:tr w:rsidR="009F717A" w:rsidRPr="009F717A" w:rsidTr="00B92D45">
        <w:trPr>
          <w:trHeight w:val="397"/>
        </w:trPr>
        <w:tc>
          <w:tcPr>
            <w:tcW w:w="9756" w:type="dxa"/>
            <w:gridSpan w:val="6"/>
            <w:shd w:val="clear" w:color="auto" w:fill="D9D9D9"/>
            <w:vAlign w:val="center"/>
          </w:tcPr>
          <w:p w:rsidR="009F717A" w:rsidRPr="009F717A" w:rsidRDefault="009F717A" w:rsidP="00EA6969">
            <w:pPr>
              <w:jc w:val="center"/>
              <w:rPr>
                <w:b/>
                <w:i/>
                <w:caps/>
              </w:rPr>
            </w:pPr>
            <w:r w:rsidRPr="009F717A">
              <w:rPr>
                <w:b/>
                <w:i/>
                <w:caps/>
              </w:rPr>
              <w:t>8.3</w:t>
            </w:r>
            <w:r w:rsidR="00EA6969">
              <w:rPr>
                <w:b/>
                <w:i/>
                <w:caps/>
              </w:rPr>
              <w:t>.</w:t>
            </w:r>
            <w:r w:rsidRPr="009F717A">
              <w:rPr>
                <w:b/>
                <w:i/>
                <w:caps/>
              </w:rPr>
              <w:t xml:space="preserve"> Модул за подхотовка на проби за микробиологични изпитвания </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gridSpan w:val="2"/>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restart"/>
            <w:vAlign w:val="center"/>
          </w:tcPr>
          <w:p w:rsidR="009F717A" w:rsidRPr="009F717A" w:rsidRDefault="009F717A" w:rsidP="00B92D45">
            <w:pPr>
              <w:jc w:val="center"/>
              <w:rPr>
                <w:b/>
              </w:rPr>
            </w:pPr>
            <w:r w:rsidRPr="009F717A">
              <w:rPr>
                <w:b/>
              </w:rPr>
              <w:t>Т8.3.1</w:t>
            </w:r>
          </w:p>
        </w:tc>
        <w:tc>
          <w:tcPr>
            <w:tcW w:w="2143" w:type="dxa"/>
            <w:vMerge w:val="restart"/>
          </w:tcPr>
          <w:p w:rsidR="009F717A" w:rsidRPr="009F717A" w:rsidRDefault="009F717A" w:rsidP="00B92D45">
            <w:r w:rsidRPr="009F717A">
              <w:t>Таймер</w:t>
            </w:r>
          </w:p>
        </w:tc>
        <w:tc>
          <w:tcPr>
            <w:tcW w:w="2143" w:type="dxa"/>
            <w:vAlign w:val="center"/>
          </w:tcPr>
          <w:p w:rsidR="009F717A" w:rsidRPr="009F717A" w:rsidRDefault="009F717A" w:rsidP="00B92D45">
            <w:pPr>
              <w:jc w:val="center"/>
            </w:pPr>
            <w:r w:rsidRPr="009F717A">
              <w:t>15 s</w:t>
            </w:r>
          </w:p>
        </w:tc>
        <w:tc>
          <w:tcPr>
            <w:tcW w:w="4829" w:type="dxa"/>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3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6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9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12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15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18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21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caps/>
              </w:rPr>
            </w:pPr>
          </w:p>
        </w:tc>
        <w:tc>
          <w:tcPr>
            <w:tcW w:w="2143" w:type="dxa"/>
            <w:vMerge/>
          </w:tcPr>
          <w:p w:rsidR="009F717A" w:rsidRPr="009F717A" w:rsidRDefault="009F717A" w:rsidP="00B92D45"/>
        </w:tc>
        <w:tc>
          <w:tcPr>
            <w:tcW w:w="2143" w:type="dxa"/>
            <w:vAlign w:val="center"/>
          </w:tcPr>
          <w:p w:rsidR="009F717A" w:rsidRPr="009F717A" w:rsidRDefault="009F717A" w:rsidP="00B92D45">
            <w:pPr>
              <w:jc w:val="center"/>
            </w:pPr>
            <w:r w:rsidRPr="009F717A">
              <w:t>240 s</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restart"/>
            <w:vAlign w:val="center"/>
          </w:tcPr>
          <w:p w:rsidR="009F717A" w:rsidRPr="009F717A" w:rsidRDefault="009F717A" w:rsidP="00B92D45">
            <w:pPr>
              <w:jc w:val="center"/>
              <w:rPr>
                <w:b/>
              </w:rPr>
            </w:pPr>
            <w:r w:rsidRPr="009F717A">
              <w:rPr>
                <w:b/>
              </w:rPr>
              <w:t>Т8.3.2</w:t>
            </w:r>
          </w:p>
        </w:tc>
        <w:tc>
          <w:tcPr>
            <w:tcW w:w="2143" w:type="dxa"/>
            <w:vMerge w:val="restart"/>
          </w:tcPr>
          <w:p w:rsidR="009F717A" w:rsidRPr="009F717A" w:rsidRDefault="009F717A" w:rsidP="00B92D45">
            <w:r w:rsidRPr="009F717A">
              <w:t xml:space="preserve">Скорост: </w:t>
            </w:r>
          </w:p>
        </w:tc>
        <w:tc>
          <w:tcPr>
            <w:tcW w:w="2143" w:type="dxa"/>
          </w:tcPr>
          <w:p w:rsidR="009F717A" w:rsidRPr="009F717A" w:rsidRDefault="009F717A" w:rsidP="00B92D45">
            <w:r w:rsidRPr="009F717A">
              <w:t>500 – 1000 rp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rPr>
            </w:pPr>
          </w:p>
        </w:tc>
        <w:tc>
          <w:tcPr>
            <w:tcW w:w="2143" w:type="dxa"/>
            <w:vMerge/>
          </w:tcPr>
          <w:p w:rsidR="009F717A" w:rsidRPr="009F717A" w:rsidRDefault="009F717A" w:rsidP="00B92D45"/>
        </w:tc>
        <w:tc>
          <w:tcPr>
            <w:tcW w:w="2143" w:type="dxa"/>
          </w:tcPr>
          <w:p w:rsidR="009F717A" w:rsidRPr="009F717A" w:rsidRDefault="009F717A" w:rsidP="00B92D45">
            <w:r w:rsidRPr="009F717A">
              <w:t>500 – 1200 rp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Merge/>
            <w:vAlign w:val="center"/>
          </w:tcPr>
          <w:p w:rsidR="009F717A" w:rsidRPr="009F717A" w:rsidRDefault="009F717A" w:rsidP="00B92D45">
            <w:pPr>
              <w:jc w:val="center"/>
              <w:rPr>
                <w:b/>
              </w:rPr>
            </w:pPr>
          </w:p>
        </w:tc>
        <w:tc>
          <w:tcPr>
            <w:tcW w:w="2143" w:type="dxa"/>
            <w:vMerge/>
          </w:tcPr>
          <w:p w:rsidR="009F717A" w:rsidRPr="009F717A" w:rsidRDefault="009F717A" w:rsidP="00B92D45"/>
        </w:tc>
        <w:tc>
          <w:tcPr>
            <w:tcW w:w="2143" w:type="dxa"/>
          </w:tcPr>
          <w:p w:rsidR="009F717A" w:rsidRPr="009F717A" w:rsidRDefault="009F717A" w:rsidP="00B92D45">
            <w:r w:rsidRPr="009F717A">
              <w:t>500 – 1500 rp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3.3</w:t>
            </w:r>
          </w:p>
        </w:tc>
        <w:tc>
          <w:tcPr>
            <w:tcW w:w="2143" w:type="dxa"/>
          </w:tcPr>
          <w:p w:rsidR="009F717A" w:rsidRPr="009F717A" w:rsidRDefault="009F717A" w:rsidP="00B92D45">
            <w:r w:rsidRPr="009F717A">
              <w:t>Дисплей</w:t>
            </w:r>
          </w:p>
        </w:tc>
        <w:tc>
          <w:tcPr>
            <w:tcW w:w="2143" w:type="dxa"/>
          </w:tcPr>
          <w:p w:rsidR="009F717A" w:rsidRPr="009F717A" w:rsidRDefault="009F717A" w:rsidP="00B92D45">
            <w:pPr>
              <w:jc w:val="center"/>
            </w:pPr>
            <w:r w:rsidRPr="009F717A">
              <w:t>Цифров дисплей</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3.1</w:t>
            </w:r>
          </w:p>
        </w:tc>
        <w:tc>
          <w:tcPr>
            <w:tcW w:w="2158" w:type="dxa"/>
            <w:gridSpan w:val="2"/>
          </w:tcPr>
          <w:p w:rsidR="009F717A" w:rsidRPr="009F717A" w:rsidRDefault="009F717A" w:rsidP="00B92D45">
            <w:r w:rsidRPr="009F717A">
              <w:t xml:space="preserve">Задаване на параметри: </w:t>
            </w:r>
          </w:p>
        </w:tc>
        <w:tc>
          <w:tcPr>
            <w:tcW w:w="2143" w:type="dxa"/>
          </w:tcPr>
          <w:p w:rsidR="009F717A" w:rsidRPr="009F717A" w:rsidRDefault="009F717A" w:rsidP="00B92D45">
            <w:r w:rsidRPr="009F717A">
              <w:t xml:space="preserve">клавиатура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3.1</w:t>
            </w:r>
          </w:p>
        </w:tc>
        <w:tc>
          <w:tcPr>
            <w:tcW w:w="4301" w:type="dxa"/>
            <w:gridSpan w:val="3"/>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Pr="009F717A" w:rsidRDefault="009F717A" w:rsidP="009F717A">
      <w:pPr>
        <w:rPr>
          <w:rFonts w:eastAsia="MS Mincho"/>
          <w:b/>
        </w:rPr>
      </w:pPr>
    </w:p>
    <w:p w:rsidR="009F717A" w:rsidRDefault="009F717A" w:rsidP="009F717A">
      <w:pPr>
        <w:rPr>
          <w:b/>
        </w:rPr>
      </w:pPr>
    </w:p>
    <w:p w:rsidR="00EA6969" w:rsidRPr="009F717A" w:rsidRDefault="00EA6969" w:rsidP="009F717A">
      <w:pPr>
        <w:rPr>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bookmarkStart w:id="6" w:name="_Hlk19661404"/>
            <w:r w:rsidRPr="009F717A">
              <w:rPr>
                <w:b/>
                <w:i/>
                <w:caps/>
              </w:rPr>
              <w:t>8.4</w:t>
            </w:r>
            <w:r w:rsidR="00EA6969">
              <w:rPr>
                <w:b/>
                <w:i/>
                <w:caps/>
              </w:rPr>
              <w:t>.</w:t>
            </w:r>
            <w:r w:rsidRPr="009F717A">
              <w:rPr>
                <w:b/>
                <w:i/>
                <w:caps/>
              </w:rPr>
              <w:t xml:space="preserve"> Модул за автоматично дозиране на хранителни среди и проби за микробиологично изпитване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Апарат за приготвяне на основно разреждане на проба за микробиологично изпитване -  1 бр.;</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Контрол чрез сензорен дисплей;</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Минимум 1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Вградена везна, за отчитане теглото на проба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Функция на автоматично добавяне на разредител за достигане на предварително зададен фактор на разрежд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Платформа за претегляне на проби и разредител в стерилни пликов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B92D45">
            <w:pPr>
              <w:jc w:val="both"/>
            </w:pPr>
            <w:r w:rsidRPr="009F717A">
              <w:t>Платформа за претегляне на проби и разредител в ерленмайрови колби и/или бехерови чаш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tcPr>
          <w:p w:rsidR="009F717A" w:rsidRPr="009F717A" w:rsidRDefault="009F717A" w:rsidP="00B92D45">
            <w:pPr>
              <w:jc w:val="both"/>
            </w:pPr>
            <w:r w:rsidRPr="009F717A">
              <w:t>Автоматично тариране на съда за микробиологична проб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9</w:t>
            </w:r>
          </w:p>
        </w:tc>
        <w:tc>
          <w:tcPr>
            <w:tcW w:w="4292" w:type="dxa"/>
          </w:tcPr>
          <w:p w:rsidR="009F717A" w:rsidRPr="009F717A" w:rsidRDefault="009F717A" w:rsidP="00B92D45">
            <w:pPr>
              <w:jc w:val="both"/>
            </w:pPr>
            <w:r w:rsidRPr="009F717A">
              <w:t>Автоматично претегляне на поставеното количество проб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0</w:t>
            </w:r>
          </w:p>
        </w:tc>
        <w:tc>
          <w:tcPr>
            <w:tcW w:w="4292" w:type="dxa"/>
          </w:tcPr>
          <w:p w:rsidR="009F717A" w:rsidRPr="009F717A" w:rsidRDefault="009F717A" w:rsidP="00B92D45">
            <w:pPr>
              <w:jc w:val="both"/>
            </w:pPr>
            <w:r w:rsidRPr="009F717A">
              <w:t>Автоматично добавяне на необходимото количество разредител за достигане на предварително зададен фактор на разрежд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1</w:t>
            </w:r>
          </w:p>
        </w:tc>
        <w:tc>
          <w:tcPr>
            <w:tcW w:w="4292" w:type="dxa"/>
          </w:tcPr>
          <w:p w:rsidR="009F717A" w:rsidRPr="009F717A" w:rsidRDefault="009F717A" w:rsidP="00B92D45">
            <w:pPr>
              <w:jc w:val="both"/>
            </w:pPr>
            <w:r w:rsidRPr="009F717A">
              <w:t>Максимално претегляно тегло с тара: 2400 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2</w:t>
            </w:r>
          </w:p>
        </w:tc>
        <w:tc>
          <w:tcPr>
            <w:tcW w:w="4292" w:type="dxa"/>
          </w:tcPr>
          <w:p w:rsidR="009F717A" w:rsidRPr="009F717A" w:rsidRDefault="009F717A" w:rsidP="00B92D45">
            <w:pPr>
              <w:jc w:val="both"/>
            </w:pPr>
            <w:r w:rsidRPr="009F717A">
              <w:t>Резолюция на дисплея: 0,1 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3</w:t>
            </w:r>
          </w:p>
        </w:tc>
        <w:tc>
          <w:tcPr>
            <w:tcW w:w="4292" w:type="dxa"/>
          </w:tcPr>
          <w:p w:rsidR="009F717A" w:rsidRPr="009F717A" w:rsidRDefault="009F717A" w:rsidP="00B92D45">
            <w:pPr>
              <w:jc w:val="both"/>
            </w:pPr>
            <w:r w:rsidRPr="009F717A">
              <w:t xml:space="preserve">Отклонение при претегляне: </w:t>
            </w:r>
            <w:r w:rsidRPr="009F717A">
              <w:rPr>
                <w:rFonts w:eastAsia="Arial"/>
                <w:lang w:bidi="en-US"/>
              </w:rPr>
              <w:t>&lt;1% (при тегло &gt; 100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4</w:t>
            </w:r>
          </w:p>
        </w:tc>
        <w:tc>
          <w:tcPr>
            <w:tcW w:w="4292" w:type="dxa"/>
          </w:tcPr>
          <w:p w:rsidR="009F717A" w:rsidRPr="009F717A" w:rsidRDefault="009F717A" w:rsidP="00B92D45">
            <w:pPr>
              <w:jc w:val="both"/>
              <w:rPr>
                <w:rFonts w:eastAsia="Arial"/>
                <w:lang w:bidi="en-US"/>
              </w:rPr>
            </w:pPr>
            <w:r w:rsidRPr="009F717A">
              <w:t xml:space="preserve">Скорост на добавяне на разредител: ≥ </w:t>
            </w:r>
            <w:r w:rsidRPr="009F717A">
              <w:rPr>
                <w:rFonts w:eastAsia="Arial"/>
                <w:lang w:bidi="en-US"/>
              </w:rPr>
              <w:t>900 ml/min;</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5</w:t>
            </w:r>
          </w:p>
        </w:tc>
        <w:tc>
          <w:tcPr>
            <w:tcW w:w="4292" w:type="dxa"/>
          </w:tcPr>
          <w:p w:rsidR="009F717A" w:rsidRPr="009F717A" w:rsidRDefault="009F717A" w:rsidP="00B92D45">
            <w:pPr>
              <w:jc w:val="both"/>
              <w:rPr>
                <w:rFonts w:eastAsia="Arial"/>
                <w:lang w:bidi="en-US"/>
              </w:rPr>
            </w:pPr>
            <w:r w:rsidRPr="009F717A">
              <w:rPr>
                <w:rFonts w:eastAsia="Arial"/>
                <w:lang w:bidi="en-US"/>
              </w:rPr>
              <w:t>Отклонение при разреждане: &lt;1% (при тегло &gt; 100g)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6</w:t>
            </w:r>
          </w:p>
        </w:tc>
        <w:tc>
          <w:tcPr>
            <w:tcW w:w="4292" w:type="dxa"/>
          </w:tcPr>
          <w:p w:rsidR="009F717A" w:rsidRPr="009F717A" w:rsidRDefault="009F717A" w:rsidP="00B92D45">
            <w:pPr>
              <w:jc w:val="both"/>
              <w:rPr>
                <w:rFonts w:eastAsia="Arial"/>
                <w:lang w:bidi="en-US"/>
              </w:rPr>
            </w:pPr>
            <w:r w:rsidRPr="009F717A">
              <w:rPr>
                <w:rFonts w:eastAsia="Arial"/>
                <w:lang w:bidi="en-US"/>
              </w:rPr>
              <w:t>Отклонение при диспергиране: &lt;1% (за диспергирано тегло &gt; 100g)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lastRenderedPageBreak/>
              <w:t>17</w:t>
            </w:r>
          </w:p>
        </w:tc>
        <w:tc>
          <w:tcPr>
            <w:tcW w:w="4292" w:type="dxa"/>
          </w:tcPr>
          <w:p w:rsidR="009F717A" w:rsidRPr="009F717A" w:rsidRDefault="009F717A" w:rsidP="00B92D45">
            <w:pPr>
              <w:jc w:val="both"/>
            </w:pPr>
            <w:r w:rsidRPr="009F717A">
              <w:t>Възможност за изпомпване на разредител от бутилки с хранителна среда или Торби с готова хранителна сред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8</w:t>
            </w:r>
          </w:p>
        </w:tc>
        <w:tc>
          <w:tcPr>
            <w:tcW w:w="4292" w:type="dxa"/>
          </w:tcPr>
          <w:p w:rsidR="009F717A" w:rsidRPr="009F717A" w:rsidRDefault="009F717A" w:rsidP="00B92D45">
            <w:pPr>
              <w:jc w:val="both"/>
            </w:pPr>
            <w:r w:rsidRPr="009F717A">
              <w:t>Автоклавируеми тръбички и маркучи, които са в контакт с разредителя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19</w:t>
            </w:r>
          </w:p>
        </w:tc>
        <w:tc>
          <w:tcPr>
            <w:tcW w:w="4292" w:type="dxa"/>
          </w:tcPr>
          <w:p w:rsidR="009F717A" w:rsidRPr="009F717A" w:rsidRDefault="009F717A" w:rsidP="00B92D45">
            <w:pPr>
              <w:jc w:val="both"/>
            </w:pPr>
            <w:r w:rsidRPr="009F717A">
              <w:rPr>
                <w:rFonts w:eastAsia="Arial"/>
                <w:lang w:bidi="en-US"/>
              </w:rPr>
              <w:t>Диаметър на маркуч: 5-7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20</w:t>
            </w:r>
          </w:p>
        </w:tc>
        <w:tc>
          <w:tcPr>
            <w:tcW w:w="4292" w:type="dxa"/>
          </w:tcPr>
          <w:p w:rsidR="009F717A" w:rsidRPr="009F717A" w:rsidRDefault="009F717A" w:rsidP="00B92D45">
            <w:pPr>
              <w:jc w:val="both"/>
            </w:pPr>
            <w:r w:rsidRPr="009F717A">
              <w:t>Сериен  RS232 порт за връзка с принтер, компютър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caps/>
              </w:rPr>
            </w:pPr>
            <w:r w:rsidRPr="00EA6969">
              <w:rPr>
                <w:b/>
                <w:caps/>
              </w:rPr>
              <w:t>21</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bookmarkEnd w:id="6"/>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192"/>
        <w:gridCol w:w="14"/>
        <w:gridCol w:w="2093"/>
        <w:gridCol w:w="1973"/>
        <w:gridCol w:w="125"/>
        <w:gridCol w:w="4635"/>
        <w:gridCol w:w="8"/>
      </w:tblGrid>
      <w:tr w:rsidR="009F717A" w:rsidRPr="009F717A" w:rsidTr="00B92D45">
        <w:trPr>
          <w:trHeight w:val="397"/>
        </w:trPr>
        <w:tc>
          <w:tcPr>
            <w:tcW w:w="9756" w:type="dxa"/>
            <w:gridSpan w:val="8"/>
            <w:shd w:val="clear" w:color="auto" w:fill="D9D9D9"/>
            <w:vAlign w:val="center"/>
          </w:tcPr>
          <w:p w:rsidR="009F717A" w:rsidRPr="009F717A" w:rsidRDefault="009F717A" w:rsidP="00EA6969">
            <w:pPr>
              <w:jc w:val="center"/>
              <w:rPr>
                <w:b/>
                <w:i/>
                <w:caps/>
              </w:rPr>
            </w:pPr>
            <w:r w:rsidRPr="009F717A">
              <w:rPr>
                <w:b/>
                <w:i/>
                <w:caps/>
              </w:rPr>
              <w:t>8.4</w:t>
            </w:r>
            <w:r w:rsidR="00EA6969">
              <w:rPr>
                <w:b/>
                <w:i/>
                <w:caps/>
              </w:rPr>
              <w:t>.</w:t>
            </w:r>
            <w:r w:rsidRPr="009F717A">
              <w:rPr>
                <w:b/>
                <w:i/>
                <w:caps/>
              </w:rPr>
              <w:t xml:space="preserve"> Модул за автоматично дозиране на хранителни среди и проби за микробиологично изпитване</w:t>
            </w:r>
          </w:p>
        </w:tc>
      </w:tr>
      <w:tr w:rsidR="009F717A" w:rsidRPr="009F717A" w:rsidTr="00B92D45">
        <w:trPr>
          <w:trHeight w:val="397"/>
        </w:trPr>
        <w:tc>
          <w:tcPr>
            <w:tcW w:w="9756" w:type="dxa"/>
            <w:gridSpan w:val="8"/>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Align w:val="center"/>
          </w:tcPr>
          <w:p w:rsidR="009F717A" w:rsidRPr="009F717A" w:rsidRDefault="009F717A" w:rsidP="00B92D45">
            <w:pPr>
              <w:jc w:val="center"/>
              <w:rPr>
                <w:b/>
              </w:rPr>
            </w:pPr>
            <w:r w:rsidRPr="009F717A">
              <w:rPr>
                <w:b/>
              </w:rPr>
              <w:t>№</w:t>
            </w:r>
          </w:p>
        </w:tc>
        <w:tc>
          <w:tcPr>
            <w:tcW w:w="4191" w:type="dxa"/>
            <w:gridSpan w:val="3"/>
            <w:vAlign w:val="center"/>
          </w:tcPr>
          <w:p w:rsidR="009F717A" w:rsidRPr="009F717A" w:rsidRDefault="009F717A" w:rsidP="00B92D45">
            <w:pPr>
              <w:jc w:val="center"/>
              <w:rPr>
                <w:b/>
              </w:rPr>
            </w:pPr>
            <w:r w:rsidRPr="009F717A">
              <w:rPr>
                <w:b/>
              </w:rPr>
              <w:t>ИЗИСКВАНЕ НА ВЪЗЛОЖИТЕЛЯ</w:t>
            </w:r>
          </w:p>
        </w:tc>
        <w:tc>
          <w:tcPr>
            <w:tcW w:w="4635"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7"/>
            <w:vAlign w:val="center"/>
          </w:tcPr>
          <w:p w:rsidR="009F717A" w:rsidRPr="009F717A" w:rsidRDefault="009F717A" w:rsidP="00B92D45">
            <w:pPr>
              <w:jc w:val="center"/>
            </w:pPr>
            <w:r w:rsidRPr="009F717A">
              <w:rPr>
                <w:b/>
                <w:i/>
                <w:caps/>
              </w:rPr>
              <w:t>Технически изисквания</w:t>
            </w: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restart"/>
            <w:vAlign w:val="center"/>
          </w:tcPr>
          <w:p w:rsidR="009F717A" w:rsidRPr="009F717A" w:rsidRDefault="009F717A" w:rsidP="00B92D45">
            <w:pPr>
              <w:jc w:val="center"/>
              <w:rPr>
                <w:b/>
              </w:rPr>
            </w:pPr>
            <w:r w:rsidRPr="009F717A">
              <w:rPr>
                <w:b/>
              </w:rPr>
              <w:t>Т8.4.1</w:t>
            </w:r>
          </w:p>
        </w:tc>
        <w:tc>
          <w:tcPr>
            <w:tcW w:w="2093" w:type="dxa"/>
            <w:vMerge w:val="restart"/>
          </w:tcPr>
          <w:p w:rsidR="009F717A" w:rsidRPr="009F717A" w:rsidRDefault="009F717A" w:rsidP="00B92D45">
            <w:pPr>
              <w:widowControl w:val="0"/>
              <w:autoSpaceDE w:val="0"/>
              <w:autoSpaceDN w:val="0"/>
              <w:spacing w:before="53"/>
              <w:rPr>
                <w:rFonts w:eastAsia="Arial"/>
                <w:lang w:bidi="en-US"/>
              </w:rPr>
            </w:pPr>
            <w:r w:rsidRPr="009F717A">
              <w:rPr>
                <w:rFonts w:eastAsia="Arial"/>
                <w:lang w:bidi="en-US"/>
              </w:rPr>
              <w:t xml:space="preserve">Записите за пробата да включват: </w:t>
            </w:r>
          </w:p>
        </w:tc>
        <w:tc>
          <w:tcPr>
            <w:tcW w:w="2098" w:type="dxa"/>
            <w:gridSpan w:val="2"/>
            <w:vAlign w:val="center"/>
          </w:tcPr>
          <w:p w:rsidR="009F717A" w:rsidRPr="009F717A" w:rsidRDefault="009F717A" w:rsidP="00B92D45">
            <w:pPr>
              <w:jc w:val="center"/>
            </w:pPr>
            <w:r w:rsidRPr="009F717A">
              <w:t xml:space="preserve">Дата </w:t>
            </w:r>
          </w:p>
        </w:tc>
        <w:tc>
          <w:tcPr>
            <w:tcW w:w="4635" w:type="dxa"/>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Час</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ИД на оператор</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ИД на проба</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Тегло на проба</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Фактор на разреждане</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ИД на разредител</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Общо тегло</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Точност</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Merge/>
            <w:vAlign w:val="center"/>
          </w:tcPr>
          <w:p w:rsidR="009F717A" w:rsidRPr="009F717A" w:rsidRDefault="009F717A" w:rsidP="00B92D45">
            <w:pPr>
              <w:jc w:val="center"/>
              <w:rPr>
                <w:b/>
                <w:caps/>
              </w:rPr>
            </w:pPr>
          </w:p>
        </w:tc>
        <w:tc>
          <w:tcPr>
            <w:tcW w:w="2093" w:type="dxa"/>
            <w:vMerge/>
          </w:tcPr>
          <w:p w:rsidR="009F717A" w:rsidRPr="009F717A" w:rsidRDefault="009F717A" w:rsidP="00B92D45"/>
        </w:tc>
        <w:tc>
          <w:tcPr>
            <w:tcW w:w="2098" w:type="dxa"/>
            <w:gridSpan w:val="2"/>
            <w:vAlign w:val="center"/>
          </w:tcPr>
          <w:p w:rsidR="009F717A" w:rsidRPr="009F717A" w:rsidRDefault="009F717A" w:rsidP="00B92D45">
            <w:pPr>
              <w:jc w:val="center"/>
            </w:pPr>
            <w:r w:rsidRPr="009F717A">
              <w:t>Последна дата на калибриране</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22" w:type="dxa"/>
            <w:gridSpan w:val="3"/>
            <w:vAlign w:val="center"/>
          </w:tcPr>
          <w:p w:rsidR="009F717A" w:rsidRPr="009F717A" w:rsidRDefault="009F717A" w:rsidP="00B92D45">
            <w:pPr>
              <w:jc w:val="center"/>
              <w:rPr>
                <w:b/>
              </w:rPr>
            </w:pPr>
            <w:r w:rsidRPr="009F717A">
              <w:rPr>
                <w:b/>
              </w:rPr>
              <w:t>Т8.4.2</w:t>
            </w:r>
          </w:p>
        </w:tc>
        <w:tc>
          <w:tcPr>
            <w:tcW w:w="4191" w:type="dxa"/>
            <w:gridSpan w:val="3"/>
          </w:tcPr>
          <w:p w:rsidR="009F717A" w:rsidRPr="009F717A" w:rsidRDefault="009F717A" w:rsidP="00B92D45">
            <w:r w:rsidRPr="009F717A">
              <w:t>Възможност за надграждане с баркод четец</w:t>
            </w:r>
          </w:p>
        </w:tc>
        <w:tc>
          <w:tcPr>
            <w:tcW w:w="4635"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7"/>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EA6969">
        <w:tblPrEx>
          <w:tblLook w:val="00A0" w:firstRow="1" w:lastRow="0" w:firstColumn="1" w:lastColumn="0" w:noHBand="0" w:noVBand="0"/>
        </w:tblPrEx>
        <w:trPr>
          <w:gridAfter w:val="1"/>
          <w:wAfter w:w="8" w:type="dxa"/>
          <w:trHeight w:val="397"/>
        </w:trPr>
        <w:tc>
          <w:tcPr>
            <w:tcW w:w="908" w:type="dxa"/>
            <w:gridSpan w:val="2"/>
            <w:vAlign w:val="center"/>
          </w:tcPr>
          <w:p w:rsidR="009F717A" w:rsidRPr="009F717A" w:rsidRDefault="009F717A" w:rsidP="00B92D45">
            <w:pPr>
              <w:jc w:val="center"/>
              <w:rPr>
                <w:b/>
              </w:rPr>
            </w:pPr>
            <w:r w:rsidRPr="009F717A">
              <w:rPr>
                <w:b/>
              </w:rPr>
              <w:t>Ф8.4.1</w:t>
            </w:r>
          </w:p>
        </w:tc>
        <w:tc>
          <w:tcPr>
            <w:tcW w:w="4205" w:type="dxa"/>
            <w:gridSpan w:val="4"/>
          </w:tcPr>
          <w:p w:rsidR="009F717A" w:rsidRPr="009F717A" w:rsidRDefault="009F717A" w:rsidP="00B92D45">
            <w:pPr>
              <w:tabs>
                <w:tab w:val="left" w:pos="934"/>
              </w:tabs>
              <w:spacing w:before="26"/>
            </w:pPr>
            <w:r w:rsidRPr="009F717A">
              <w:rPr>
                <w:rFonts w:eastAsia="Arial"/>
                <w:w w:val="105"/>
                <w:lang w:bidi="en-US"/>
              </w:rPr>
              <w:t>Да може да се задава диспергиране на зададени обеми среда</w:t>
            </w:r>
          </w:p>
        </w:tc>
        <w:tc>
          <w:tcPr>
            <w:tcW w:w="4635" w:type="dxa"/>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9748" w:type="dxa"/>
            <w:gridSpan w:val="7"/>
            <w:tcBorders>
              <w:bottom w:val="single" w:sz="4" w:space="0" w:color="auto"/>
            </w:tcBorders>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EA6969">
        <w:tblPrEx>
          <w:tblLook w:val="00A0" w:firstRow="1" w:lastRow="0" w:firstColumn="1" w:lastColumn="0" w:noHBand="0" w:noVBand="0"/>
        </w:tblPrEx>
        <w:trPr>
          <w:gridAfter w:val="1"/>
          <w:wAfter w:w="8" w:type="dxa"/>
          <w:trHeight w:val="397"/>
        </w:trPr>
        <w:tc>
          <w:tcPr>
            <w:tcW w:w="908" w:type="dxa"/>
            <w:gridSpan w:val="2"/>
            <w:tcBorders>
              <w:bottom w:val="single" w:sz="4" w:space="0" w:color="auto"/>
            </w:tcBorders>
            <w:vAlign w:val="center"/>
          </w:tcPr>
          <w:p w:rsidR="009F717A" w:rsidRPr="009F717A" w:rsidRDefault="009F717A" w:rsidP="00B92D45">
            <w:pPr>
              <w:jc w:val="center"/>
              <w:rPr>
                <w:b/>
              </w:rPr>
            </w:pPr>
            <w:r w:rsidRPr="009F717A">
              <w:rPr>
                <w:b/>
              </w:rPr>
              <w:t>Г8.4.1</w:t>
            </w:r>
          </w:p>
        </w:tc>
        <w:tc>
          <w:tcPr>
            <w:tcW w:w="4205" w:type="dxa"/>
            <w:gridSpan w:val="4"/>
            <w:tcBorders>
              <w:bottom w:val="single" w:sz="4" w:space="0" w:color="auto"/>
            </w:tcBorders>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635" w:type="dxa"/>
            <w:tcBorders>
              <w:bottom w:val="single" w:sz="4" w:space="0" w:color="auto"/>
            </w:tcBorders>
            <w:vAlign w:val="center"/>
          </w:tcPr>
          <w:p w:rsidR="009F717A" w:rsidRPr="009F717A" w:rsidRDefault="009F717A" w:rsidP="00B92D45">
            <w:pPr>
              <w:jc w:val="center"/>
            </w:pPr>
          </w:p>
        </w:tc>
      </w:tr>
      <w:tr w:rsidR="00EA6969" w:rsidRPr="009F717A" w:rsidTr="00EA6969">
        <w:tblPrEx>
          <w:tblLook w:val="00A0" w:firstRow="1" w:lastRow="0" w:firstColumn="1" w:lastColumn="0" w:noHBand="0" w:noVBand="0"/>
        </w:tblPrEx>
        <w:trPr>
          <w:gridAfter w:val="1"/>
          <w:wAfter w:w="8" w:type="dxa"/>
          <w:trHeight w:val="397"/>
        </w:trPr>
        <w:tc>
          <w:tcPr>
            <w:tcW w:w="9748" w:type="dxa"/>
            <w:gridSpan w:val="7"/>
            <w:tcBorders>
              <w:top w:val="single" w:sz="4" w:space="0" w:color="auto"/>
              <w:left w:val="nil"/>
              <w:bottom w:val="nil"/>
              <w:right w:val="nil"/>
            </w:tcBorders>
            <w:vAlign w:val="center"/>
          </w:tcPr>
          <w:p w:rsidR="00EA6969" w:rsidRDefault="00EA6969" w:rsidP="00B92D45">
            <w:pPr>
              <w:jc w:val="center"/>
            </w:pPr>
          </w:p>
          <w:p w:rsidR="004F12D0" w:rsidRDefault="004F12D0" w:rsidP="00B92D45">
            <w:pPr>
              <w:jc w:val="center"/>
            </w:pPr>
          </w:p>
          <w:p w:rsidR="004F12D0" w:rsidRPr="009F717A" w:rsidRDefault="004F12D0" w:rsidP="00B92D45">
            <w:pPr>
              <w:jc w:val="center"/>
            </w:pPr>
          </w:p>
        </w:tc>
      </w:tr>
      <w:tr w:rsidR="009F717A" w:rsidRPr="009F717A" w:rsidTr="00B92D45">
        <w:trPr>
          <w:trHeight w:val="397"/>
        </w:trPr>
        <w:tc>
          <w:tcPr>
            <w:tcW w:w="9756" w:type="dxa"/>
            <w:gridSpan w:val="8"/>
            <w:shd w:val="clear" w:color="auto" w:fill="D9D9D9"/>
            <w:vAlign w:val="center"/>
          </w:tcPr>
          <w:p w:rsidR="009F717A" w:rsidRPr="009F717A" w:rsidRDefault="009F717A" w:rsidP="00EA6969">
            <w:pPr>
              <w:jc w:val="center"/>
              <w:rPr>
                <w:b/>
                <w:i/>
                <w:caps/>
              </w:rPr>
            </w:pPr>
            <w:r w:rsidRPr="009F717A">
              <w:rPr>
                <w:b/>
                <w:i/>
                <w:caps/>
              </w:rPr>
              <w:t>8.5</w:t>
            </w:r>
            <w:r w:rsidR="00EA6969">
              <w:rPr>
                <w:b/>
                <w:i/>
                <w:caps/>
              </w:rPr>
              <w:t>.</w:t>
            </w:r>
            <w:r w:rsidRPr="009F717A">
              <w:rPr>
                <w:b/>
                <w:i/>
                <w:caps/>
              </w:rPr>
              <w:t xml:space="preserve"> Модул за автоматично инокулиране на микробиологични проби върху агарови среди в петри </w:t>
            </w:r>
          </w:p>
        </w:tc>
      </w:tr>
      <w:tr w:rsidR="009F717A" w:rsidRPr="009F717A" w:rsidTr="00B92D45">
        <w:trPr>
          <w:trHeight w:val="397"/>
        </w:trPr>
        <w:tc>
          <w:tcPr>
            <w:tcW w:w="9756" w:type="dxa"/>
            <w:gridSpan w:val="8"/>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9F717A" w:rsidRDefault="009F717A" w:rsidP="00B92D45">
            <w:pPr>
              <w:jc w:val="center"/>
              <w:rPr>
                <w:b/>
              </w:rPr>
            </w:pPr>
            <w:r w:rsidRPr="009F717A">
              <w:rPr>
                <w:b/>
              </w:rPr>
              <w:t>№</w:t>
            </w:r>
          </w:p>
        </w:tc>
        <w:tc>
          <w:tcPr>
            <w:tcW w:w="4272" w:type="dxa"/>
            <w:gridSpan w:val="4"/>
            <w:vAlign w:val="center"/>
          </w:tcPr>
          <w:p w:rsidR="009F717A" w:rsidRPr="009F717A" w:rsidRDefault="009F717A" w:rsidP="00B92D45">
            <w:pPr>
              <w:jc w:val="center"/>
              <w:rPr>
                <w:b/>
              </w:rPr>
            </w:pPr>
            <w:r w:rsidRPr="009F717A">
              <w:rPr>
                <w:b/>
              </w:rPr>
              <w:t>ИЗИСКВАНЕ НА ВЪЗЛОЖИТЕЛЯ</w:t>
            </w:r>
          </w:p>
        </w:tc>
        <w:tc>
          <w:tcPr>
            <w:tcW w:w="4760"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7"/>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1</w:t>
            </w:r>
          </w:p>
        </w:tc>
        <w:tc>
          <w:tcPr>
            <w:tcW w:w="4272" w:type="dxa"/>
            <w:gridSpan w:val="4"/>
          </w:tcPr>
          <w:p w:rsidR="009F717A" w:rsidRPr="009F717A" w:rsidRDefault="009F717A" w:rsidP="00B92D45">
            <w:pPr>
              <w:jc w:val="both"/>
            </w:pPr>
            <w:r w:rsidRPr="009F717A">
              <w:t xml:space="preserve">Апарат за спирално нанасяне на течни проби върху агар; </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2</w:t>
            </w:r>
          </w:p>
        </w:tc>
        <w:tc>
          <w:tcPr>
            <w:tcW w:w="4272" w:type="dxa"/>
            <w:gridSpan w:val="4"/>
          </w:tcPr>
          <w:p w:rsidR="009F717A" w:rsidRPr="009F717A" w:rsidRDefault="009F717A" w:rsidP="00B92D45">
            <w:pPr>
              <w:jc w:val="both"/>
            </w:pPr>
            <w:r w:rsidRPr="009F717A">
              <w:t>Предотвратяване на кръстосано замърсяване;</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3</w:t>
            </w:r>
          </w:p>
        </w:tc>
        <w:tc>
          <w:tcPr>
            <w:tcW w:w="4272" w:type="dxa"/>
            <w:gridSpan w:val="4"/>
          </w:tcPr>
          <w:p w:rsidR="009F717A" w:rsidRPr="009F717A" w:rsidRDefault="009F717A" w:rsidP="00B92D45">
            <w:pPr>
              <w:jc w:val="both"/>
            </w:pPr>
            <w:r w:rsidRPr="009F717A">
              <w:t>Микроспринцовки за еднократна употреба, стерилизирани с гама-облъчване, 1 оп х 1000 бр.;</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4</w:t>
            </w:r>
          </w:p>
        </w:tc>
        <w:tc>
          <w:tcPr>
            <w:tcW w:w="4272" w:type="dxa"/>
            <w:gridSpan w:val="4"/>
          </w:tcPr>
          <w:p w:rsidR="009F717A" w:rsidRPr="009F717A" w:rsidRDefault="009F717A" w:rsidP="00B92D45">
            <w:pPr>
              <w:jc w:val="both"/>
            </w:pPr>
            <w:r w:rsidRPr="009F717A">
              <w:t>Съдове за проби за еднократна употреба, стерилизирани с гама-облъчване, 1 оп х 1000 бр.;</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5</w:t>
            </w:r>
          </w:p>
        </w:tc>
        <w:tc>
          <w:tcPr>
            <w:tcW w:w="4272" w:type="dxa"/>
            <w:gridSpan w:val="4"/>
          </w:tcPr>
          <w:p w:rsidR="009F717A" w:rsidRPr="009F717A" w:rsidRDefault="009F717A" w:rsidP="00B92D45">
            <w:pPr>
              <w:jc w:val="both"/>
            </w:pPr>
            <w:r w:rsidRPr="009F717A">
              <w:t>Възпроизводимост: &gt; 99%;</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6</w:t>
            </w:r>
          </w:p>
        </w:tc>
        <w:tc>
          <w:tcPr>
            <w:tcW w:w="4272" w:type="dxa"/>
            <w:gridSpan w:val="4"/>
          </w:tcPr>
          <w:p w:rsidR="009F717A" w:rsidRPr="009F717A" w:rsidRDefault="009F717A" w:rsidP="00B92D45">
            <w:pPr>
              <w:jc w:val="both"/>
            </w:pPr>
            <w:r w:rsidRPr="009F717A">
              <w:t>Време за пълен цикъл: 30 s;</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7</w:t>
            </w:r>
          </w:p>
        </w:tc>
        <w:tc>
          <w:tcPr>
            <w:tcW w:w="4272" w:type="dxa"/>
            <w:gridSpan w:val="4"/>
          </w:tcPr>
          <w:p w:rsidR="009F717A" w:rsidRPr="009F717A" w:rsidRDefault="009F717A" w:rsidP="00B92D45">
            <w:pPr>
              <w:jc w:val="both"/>
            </w:pPr>
            <w:r w:rsidRPr="009F717A">
              <w:t>Сензорен дисплей;</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8</w:t>
            </w:r>
          </w:p>
        </w:tc>
        <w:tc>
          <w:tcPr>
            <w:tcW w:w="4272" w:type="dxa"/>
            <w:gridSpan w:val="4"/>
          </w:tcPr>
          <w:p w:rsidR="009F717A" w:rsidRPr="009F717A" w:rsidRDefault="009F717A" w:rsidP="00B92D45">
            <w:pPr>
              <w:jc w:val="both"/>
            </w:pPr>
            <w:r w:rsidRPr="009F717A">
              <w:t>Съхраняване на min 25 програми за спирално инокулиране;</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t>9</w:t>
            </w:r>
          </w:p>
        </w:tc>
        <w:tc>
          <w:tcPr>
            <w:tcW w:w="4272" w:type="dxa"/>
            <w:gridSpan w:val="4"/>
          </w:tcPr>
          <w:p w:rsidR="009F717A" w:rsidRPr="009F717A" w:rsidRDefault="009F717A" w:rsidP="00B92D45">
            <w:pPr>
              <w:jc w:val="both"/>
            </w:pPr>
            <w:r w:rsidRPr="009F717A">
              <w:t>Минимален обем на пипетиране: 10 µl</w:t>
            </w:r>
            <w:r w:rsidR="00EA6969">
              <w:t>.</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t>10</w:t>
            </w:r>
          </w:p>
        </w:tc>
        <w:tc>
          <w:tcPr>
            <w:tcW w:w="4272" w:type="dxa"/>
            <w:gridSpan w:val="4"/>
          </w:tcPr>
          <w:p w:rsidR="009F717A" w:rsidRPr="009F717A" w:rsidRDefault="009F717A" w:rsidP="00B92D45">
            <w:pPr>
              <w:jc w:val="both"/>
            </w:pPr>
            <w:r w:rsidRPr="009F717A">
              <w:t>Максимален обем на пипетиране: 100 µl;</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t>11</w:t>
            </w:r>
          </w:p>
        </w:tc>
        <w:tc>
          <w:tcPr>
            <w:tcW w:w="4272" w:type="dxa"/>
            <w:gridSpan w:val="4"/>
          </w:tcPr>
          <w:p w:rsidR="009F717A" w:rsidRPr="009F717A" w:rsidRDefault="009F717A" w:rsidP="00B92D45">
            <w:pPr>
              <w:jc w:val="both"/>
            </w:pPr>
            <w:r w:rsidRPr="009F717A">
              <w:t>Свързване с USB порт и Етернет;</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caps/>
              </w:rPr>
            </w:pPr>
            <w:r w:rsidRPr="00EA6969">
              <w:rPr>
                <w:b/>
                <w:caps/>
              </w:rPr>
              <w:lastRenderedPageBreak/>
              <w:t>12</w:t>
            </w:r>
          </w:p>
        </w:tc>
        <w:tc>
          <w:tcPr>
            <w:tcW w:w="4272" w:type="dxa"/>
            <w:gridSpan w:val="4"/>
          </w:tcPr>
          <w:p w:rsidR="009F717A" w:rsidRPr="009F717A" w:rsidRDefault="009F717A" w:rsidP="00B92D45">
            <w:pPr>
              <w:jc w:val="both"/>
            </w:pPr>
            <w:r w:rsidRPr="009F717A">
              <w:t>Възможност за свързване с принтер;</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13</w:t>
            </w:r>
          </w:p>
        </w:tc>
        <w:tc>
          <w:tcPr>
            <w:tcW w:w="4272" w:type="dxa"/>
            <w:gridSpan w:val="4"/>
          </w:tcPr>
          <w:p w:rsidR="009F717A" w:rsidRPr="009F717A" w:rsidRDefault="009F717A" w:rsidP="00B92D45">
            <w:pPr>
              <w:jc w:val="both"/>
            </w:pPr>
            <w:r w:rsidRPr="009F717A">
              <w:t>Възможност за надграждане с баркод четец;</w:t>
            </w:r>
          </w:p>
        </w:tc>
        <w:tc>
          <w:tcPr>
            <w:tcW w:w="4760" w:type="dxa"/>
            <w:gridSpan w:val="2"/>
            <w:vAlign w:val="center"/>
          </w:tcPr>
          <w:p w:rsidR="009F717A" w:rsidRPr="009F717A" w:rsidRDefault="009F717A" w:rsidP="00B92D45">
            <w:pPr>
              <w:jc w:val="center"/>
            </w:pPr>
          </w:p>
        </w:tc>
      </w:tr>
      <w:tr w:rsidR="009F717A" w:rsidRPr="009F717A" w:rsidTr="00EA6969">
        <w:tblPrEx>
          <w:tblLook w:val="00A0" w:firstRow="1" w:lastRow="0" w:firstColumn="1" w:lastColumn="0" w:noHBand="0" w:noVBand="0"/>
        </w:tblPrEx>
        <w:trPr>
          <w:gridAfter w:val="1"/>
          <w:wAfter w:w="8" w:type="dxa"/>
          <w:trHeight w:val="397"/>
        </w:trPr>
        <w:tc>
          <w:tcPr>
            <w:tcW w:w="716" w:type="dxa"/>
            <w:vAlign w:val="center"/>
          </w:tcPr>
          <w:p w:rsidR="009F717A" w:rsidRPr="00EA6969" w:rsidRDefault="009F717A" w:rsidP="00B92D45">
            <w:pPr>
              <w:jc w:val="center"/>
              <w:rPr>
                <w:b/>
              </w:rPr>
            </w:pPr>
            <w:r w:rsidRPr="00EA6969">
              <w:rPr>
                <w:b/>
              </w:rPr>
              <w:t>14</w:t>
            </w:r>
          </w:p>
        </w:tc>
        <w:tc>
          <w:tcPr>
            <w:tcW w:w="4272" w:type="dxa"/>
            <w:gridSpan w:val="4"/>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760" w:type="dxa"/>
            <w:gridSpan w:val="2"/>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5</w:t>
            </w:r>
            <w:r w:rsidR="00EA6969">
              <w:rPr>
                <w:b/>
                <w:i/>
                <w:caps/>
              </w:rPr>
              <w:t>.</w:t>
            </w:r>
            <w:r w:rsidRPr="009F717A">
              <w:rPr>
                <w:b/>
                <w:i/>
                <w:caps/>
              </w:rPr>
              <w:t xml:space="preserve"> Модул за автоматично инокулиране на микробиологични проби върху агарови среди в петри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5.1</w:t>
            </w:r>
          </w:p>
        </w:tc>
        <w:tc>
          <w:tcPr>
            <w:tcW w:w="4286" w:type="dxa"/>
          </w:tcPr>
          <w:p w:rsidR="009F717A" w:rsidRPr="009F717A" w:rsidRDefault="009F717A" w:rsidP="00B92D45">
            <w:r w:rsidRPr="009F717A">
              <w:t xml:space="preserve">Програма за за нанасяне на инокулум за изпитване за антимикробна чуствителност за метода Kirby-Bauer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5.2</w:t>
            </w:r>
          </w:p>
        </w:tc>
        <w:tc>
          <w:tcPr>
            <w:tcW w:w="4286" w:type="dxa"/>
          </w:tcPr>
          <w:p w:rsidR="009F717A" w:rsidRPr="009F717A" w:rsidRDefault="009F717A" w:rsidP="00B92D45">
            <w:r w:rsidRPr="009F717A">
              <w:t>Програма за нанасяне на проби при тестове за мутагенност</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5.3</w:t>
            </w:r>
          </w:p>
        </w:tc>
        <w:tc>
          <w:tcPr>
            <w:tcW w:w="4286" w:type="dxa"/>
          </w:tcPr>
          <w:p w:rsidR="009F717A" w:rsidRPr="009F717A" w:rsidRDefault="009F717A" w:rsidP="00B92D45">
            <w:r w:rsidRPr="009F717A">
              <w:t>Брой програми за спирали за нанасяне на проби на петри с диаметър 150 mm</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5.1</w:t>
            </w:r>
          </w:p>
        </w:tc>
        <w:tc>
          <w:tcPr>
            <w:tcW w:w="4301" w:type="dxa"/>
            <w:gridSpan w:val="2"/>
          </w:tcPr>
          <w:p w:rsidR="009F717A" w:rsidRPr="009F717A" w:rsidRDefault="009F717A" w:rsidP="00B92D45">
            <w:r w:rsidRPr="009F717A">
              <w:t>Инструментът да може да генерира градиент на нанасяната проба в едно петри, съответстващ на  трикратно разреждане</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5.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6</w:t>
            </w:r>
            <w:r w:rsidR="00EA6969">
              <w:rPr>
                <w:b/>
                <w:i/>
                <w:caps/>
              </w:rPr>
              <w:t>.</w:t>
            </w:r>
            <w:r w:rsidRPr="009F717A">
              <w:rPr>
                <w:b/>
                <w:i/>
                <w:caps/>
              </w:rPr>
              <w:t xml:space="preserve"> Модул за автоматично отчитане на микробиологични проби, изпитвани върху агарови среди в петри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Автоматичен брояч на колон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LED Осветяване на петрито;</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Равномерно осветяване без отблясъци от стените на петрито или колон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Автоматично калибриране и верифицир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Софтуер за преброяване на колон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Софтуер за измерване на зони на инхибир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tcPr>
          <w:p w:rsidR="009F717A" w:rsidRPr="009F717A" w:rsidRDefault="009F717A" w:rsidP="00B92D45">
            <w:pPr>
              <w:jc w:val="both"/>
            </w:pPr>
            <w:r w:rsidRPr="009F717A">
              <w:t>Генериране на доклад с резулта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8</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6</w:t>
            </w:r>
            <w:r w:rsidR="00EA6969">
              <w:rPr>
                <w:b/>
                <w:i/>
                <w:caps/>
              </w:rPr>
              <w:t>.</w:t>
            </w:r>
            <w:r w:rsidRPr="009F717A">
              <w:rPr>
                <w:b/>
                <w:i/>
                <w:caps/>
              </w:rPr>
              <w:t xml:space="preserve">Модул за автоматично отчитане на микробиологични проби, изпитвани върху агарови среди в петри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6.1</w:t>
            </w:r>
          </w:p>
        </w:tc>
        <w:tc>
          <w:tcPr>
            <w:tcW w:w="4286" w:type="dxa"/>
          </w:tcPr>
          <w:p w:rsidR="009F717A" w:rsidRPr="009F717A" w:rsidRDefault="009F717A" w:rsidP="00B92D45">
            <w:r w:rsidRPr="009F717A">
              <w:t>Изброяване на колонии / измерване на зони да се извършва в напълно затворена камера</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6.1</w:t>
            </w:r>
          </w:p>
        </w:tc>
        <w:tc>
          <w:tcPr>
            <w:tcW w:w="4301" w:type="dxa"/>
            <w:gridSpan w:val="2"/>
          </w:tcPr>
          <w:p w:rsidR="009F717A" w:rsidRPr="009F717A" w:rsidRDefault="009F717A" w:rsidP="00B92D45">
            <w:r w:rsidRPr="009F717A">
              <w:t>Възможност за преброяване на колонии с преминаваща светлина при прозрачни среди</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6.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i/>
                <w:caps/>
              </w:rPr>
            </w:pPr>
            <w:r w:rsidRPr="009F717A">
              <w:rPr>
                <w:b/>
                <w:i/>
                <w:caps/>
              </w:rPr>
              <w:t>8.7</w:t>
            </w:r>
            <w:r w:rsidR="00EA6969">
              <w:rPr>
                <w:b/>
                <w:i/>
                <w:caps/>
              </w:rPr>
              <w:t>.</w:t>
            </w:r>
            <w:r w:rsidRPr="009F717A">
              <w:rPr>
                <w:b/>
                <w:i/>
                <w:caps/>
              </w:rPr>
              <w:t xml:space="preserve">: Модул за подготовка на проби за изпитване на антимикробна чуствителност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 xml:space="preserve">Апарат за равномерна посявка на течности върху твърди хранителни среди в петрита;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Тяло, изработено от неръждаема стоман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Скорост 10 – 100 rp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Време на работа от  минимум 3 s до минимум 2 min или непрекъснат режим;</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Платформа за петрита с диаметър до 10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tcPr>
          <w:p w:rsidR="009F717A" w:rsidRPr="009F717A" w:rsidRDefault="009F717A" w:rsidP="00B92D45">
            <w:pPr>
              <w:jc w:val="both"/>
            </w:pPr>
            <w:r w:rsidRPr="009F717A">
              <w:t>Възможност за надграждане с приставка за петри с диаметър 15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w:t>
            </w:r>
            <w:r w:rsidRPr="009F717A">
              <w:lastRenderedPageBreak/>
              <w:t>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7</w:t>
            </w:r>
            <w:r w:rsidR="00EA6969">
              <w:rPr>
                <w:b/>
                <w:i/>
                <w:caps/>
              </w:rPr>
              <w:t xml:space="preserve">. </w:t>
            </w:r>
            <w:r w:rsidRPr="009F717A">
              <w:rPr>
                <w:b/>
                <w:i/>
                <w:caps/>
              </w:rPr>
              <w:t xml:space="preserve"> Модул за подготовка на проби за изпитване на антимикробна чуствителност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7.1</w:t>
            </w:r>
          </w:p>
        </w:tc>
        <w:tc>
          <w:tcPr>
            <w:tcW w:w="4286" w:type="dxa"/>
          </w:tcPr>
          <w:p w:rsidR="009F717A" w:rsidRPr="009F717A" w:rsidRDefault="009F717A" w:rsidP="00B92D45">
            <w:r w:rsidRPr="009F717A">
              <w:t xml:space="preserve">Електрическо задвижване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7.1</w:t>
            </w:r>
          </w:p>
        </w:tc>
        <w:tc>
          <w:tcPr>
            <w:tcW w:w="4301" w:type="dxa"/>
            <w:gridSpan w:val="2"/>
          </w:tcPr>
          <w:p w:rsidR="009F717A" w:rsidRPr="009F717A" w:rsidRDefault="009F717A" w:rsidP="00B92D45">
            <w:r w:rsidRPr="009F717A">
              <w:t>Безконтактно включване на апарата чрез сензор за движение</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7.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8</w:t>
            </w:r>
            <w:r w:rsidR="00EA6969">
              <w:rPr>
                <w:b/>
                <w:i/>
                <w:caps/>
              </w:rPr>
              <w:t xml:space="preserve"> . </w:t>
            </w:r>
            <w:r w:rsidRPr="009F717A">
              <w:rPr>
                <w:b/>
                <w:i/>
                <w:caps/>
              </w:rPr>
              <w:t xml:space="preserve"> Модул за количествено определяне на микробни суспензии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Денситометър за определяне концентрациа на клетъчна суспензия чрез турбидиметри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Източник на светлина: LED;</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Точност: 0.1 McFarland при 3.0 McFarland;</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Обем на пробата: min 2 m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Работа на батери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lastRenderedPageBreak/>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4"/>
        <w:gridCol w:w="14"/>
        <w:gridCol w:w="4159"/>
        <w:gridCol w:w="467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8</w:t>
            </w:r>
            <w:r w:rsidR="00EA6969">
              <w:rPr>
                <w:b/>
                <w:i/>
                <w:caps/>
              </w:rPr>
              <w:t>.</w:t>
            </w:r>
            <w:r w:rsidRPr="009F717A">
              <w:rPr>
                <w:b/>
                <w:i/>
                <w:caps/>
              </w:rPr>
              <w:t xml:space="preserve"> Модул за количествено определяне на микробни суспензии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8.1</w:t>
            </w:r>
          </w:p>
        </w:tc>
        <w:tc>
          <w:tcPr>
            <w:tcW w:w="4286" w:type="dxa"/>
          </w:tcPr>
          <w:p w:rsidR="009F717A" w:rsidRPr="009F717A" w:rsidRDefault="009F717A" w:rsidP="00B92D45">
            <w:r w:rsidRPr="009F717A">
              <w:t>Диапазон: 0 – 15 McFarland</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8.1</w:t>
            </w:r>
          </w:p>
        </w:tc>
        <w:tc>
          <w:tcPr>
            <w:tcW w:w="4301" w:type="dxa"/>
            <w:gridSpan w:val="2"/>
          </w:tcPr>
          <w:p w:rsidR="009F717A" w:rsidRPr="009F717A" w:rsidRDefault="009F717A" w:rsidP="00B92D45">
            <w:pPr>
              <w:jc w:val="both"/>
            </w:pPr>
            <w:r w:rsidRPr="009F717A">
              <w:t>Запазва калибрирането след изключване на захранването</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8.8.2</w:t>
            </w:r>
          </w:p>
        </w:tc>
        <w:tc>
          <w:tcPr>
            <w:tcW w:w="4301" w:type="dxa"/>
            <w:gridSpan w:val="2"/>
          </w:tcPr>
          <w:p w:rsidR="009F717A" w:rsidRPr="009F717A" w:rsidRDefault="009F717A" w:rsidP="00B92D45">
            <w:pPr>
              <w:jc w:val="both"/>
            </w:pPr>
            <w:r w:rsidRPr="009F717A">
              <w:t xml:space="preserve">Възможност за калибриране от потребителя с различни стандарти – приготвени от потребителя или фабрично произвеждани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8.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9</w:t>
            </w:r>
            <w:r w:rsidR="00EA6969">
              <w:rPr>
                <w:b/>
                <w:i/>
                <w:caps/>
              </w:rPr>
              <w:t>.</w:t>
            </w:r>
            <w:r w:rsidRPr="009F717A">
              <w:rPr>
                <w:b/>
                <w:i/>
                <w:caps/>
              </w:rPr>
              <w:t xml:space="preserve"> Модул за автоматично разбъркване на течни и агарови хранителни среди</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lastRenderedPageBreak/>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Магнитна бъркалка без механични компонент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Микропроцесорен контрол;</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Плавен старт;</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Регулируема скорост;</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tcPr>
          <w:p w:rsidR="009F717A" w:rsidRPr="009F717A" w:rsidRDefault="009F717A" w:rsidP="00B92D45">
            <w:pPr>
              <w:jc w:val="both"/>
            </w:pPr>
            <w:r w:rsidRPr="009F717A">
              <w:t>Обороти от 0 до минимум 1100 rp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6</w:t>
            </w:r>
          </w:p>
        </w:tc>
        <w:tc>
          <w:tcPr>
            <w:tcW w:w="4292" w:type="dxa"/>
            <w:shd w:val="clear" w:color="auto" w:fill="auto"/>
          </w:tcPr>
          <w:p w:rsidR="009F717A" w:rsidRPr="009F717A" w:rsidRDefault="009F717A" w:rsidP="00B92D45">
            <w:pPr>
              <w:jc w:val="both"/>
            </w:pPr>
            <w:r w:rsidRPr="009F717A">
              <w:t>Максимален обем на разбърквана среда: минимум 4 - 5 L;</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7</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Инсталиране и въвеждане в експлоатация в лабораторията на заявителя</w:t>
            </w:r>
            <w:r w:rsidR="00EA6969">
              <w:t>.</w:t>
            </w:r>
            <w:r w:rsidRPr="009F717A">
              <w:t xml:space="preserve"> </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
        <w:gridCol w:w="15"/>
        <w:gridCol w:w="4183"/>
        <w:gridCol w:w="470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9</w:t>
            </w:r>
            <w:r w:rsidR="00EA6969">
              <w:rPr>
                <w:b/>
                <w:i/>
                <w:caps/>
              </w:rPr>
              <w:t>.</w:t>
            </w:r>
            <w:r w:rsidRPr="009F717A">
              <w:rPr>
                <w:b/>
                <w:i/>
                <w:caps/>
              </w:rPr>
              <w:t xml:space="preserve"> Модул за автоматично разбъркване на течни и агарови хранителни среди</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9.1</w:t>
            </w:r>
          </w:p>
        </w:tc>
        <w:tc>
          <w:tcPr>
            <w:tcW w:w="4286" w:type="dxa"/>
          </w:tcPr>
          <w:p w:rsidR="009F717A" w:rsidRPr="009F717A" w:rsidRDefault="009F717A" w:rsidP="00B92D45">
            <w:r w:rsidRPr="009F717A">
              <w:t>Плочата и корпуса изработени от химически устойчиви материали</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9.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bookmarkStart w:id="7" w:name="_Hlk19662977"/>
            <w:r w:rsidRPr="009F717A">
              <w:rPr>
                <w:b/>
                <w:i/>
                <w:caps/>
              </w:rPr>
              <w:lastRenderedPageBreak/>
              <w:t>8.10</w:t>
            </w:r>
            <w:r w:rsidR="00EA6969">
              <w:rPr>
                <w:b/>
                <w:i/>
                <w:caps/>
              </w:rPr>
              <w:t>.</w:t>
            </w:r>
            <w:r w:rsidRPr="009F717A">
              <w:rPr>
                <w:b/>
                <w:i/>
                <w:caps/>
              </w:rPr>
              <w:t xml:space="preserve"> Модул за приготвяне на термолабилни компоненти за хранителни среди чрез мембранна стерилизация</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1</w:t>
            </w:r>
          </w:p>
        </w:tc>
        <w:tc>
          <w:tcPr>
            <w:tcW w:w="4292" w:type="dxa"/>
          </w:tcPr>
          <w:p w:rsidR="009F717A" w:rsidRPr="009F717A" w:rsidRDefault="009F717A" w:rsidP="00B92D45">
            <w:pPr>
              <w:jc w:val="both"/>
            </w:pPr>
            <w:r w:rsidRPr="009F717A">
              <w:t>Фуния за мембранно филтруване с обем минимум 100 ml, с капак и фрита за мембранни филтри с диаметър 47 – 50 mm, автоклавируем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2</w:t>
            </w:r>
          </w:p>
        </w:tc>
        <w:tc>
          <w:tcPr>
            <w:tcW w:w="4292" w:type="dxa"/>
          </w:tcPr>
          <w:p w:rsidR="009F717A" w:rsidRPr="009F717A" w:rsidRDefault="009F717A" w:rsidP="00B92D45">
            <w:pPr>
              <w:jc w:val="both"/>
            </w:pPr>
            <w:r w:rsidRPr="009F717A">
              <w:t>Смукална колба, изработена от боросиликатно стъкло с изход да свързване с вакуум помп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3</w:t>
            </w:r>
          </w:p>
        </w:tc>
        <w:tc>
          <w:tcPr>
            <w:tcW w:w="4292" w:type="dxa"/>
          </w:tcPr>
          <w:p w:rsidR="009F717A" w:rsidRPr="009F717A" w:rsidRDefault="009F717A" w:rsidP="00B92D45">
            <w:pPr>
              <w:jc w:val="both"/>
            </w:pPr>
            <w:r w:rsidRPr="009F717A">
              <w:t>Силиконова тапа, устойчива на автоклавиране;</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4</w:t>
            </w:r>
          </w:p>
        </w:tc>
        <w:tc>
          <w:tcPr>
            <w:tcW w:w="4292" w:type="dxa"/>
          </w:tcPr>
          <w:p w:rsidR="009F717A" w:rsidRPr="009F717A" w:rsidRDefault="009F717A" w:rsidP="00B92D45">
            <w:pPr>
              <w:jc w:val="both"/>
            </w:pPr>
            <w:r w:rsidRPr="009F717A">
              <w:t>Диафрагмена вакуум помпа, безмаслена, поток минимум 6 l/min; вакуум минимум 250 mbar, налягане минимум 100 mbar;</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EA6969" w:rsidRDefault="009F717A" w:rsidP="00B92D45">
            <w:pPr>
              <w:jc w:val="center"/>
              <w:rPr>
                <w:b/>
              </w:rPr>
            </w:pPr>
            <w:r w:rsidRPr="00EA6969">
              <w:rPr>
                <w:b/>
              </w:rPr>
              <w:t>5</w:t>
            </w:r>
          </w:p>
        </w:tc>
        <w:tc>
          <w:tcPr>
            <w:tcW w:w="4292"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bookmarkEnd w:id="7"/>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9"/>
        <w:gridCol w:w="14"/>
        <w:gridCol w:w="4130"/>
        <w:gridCol w:w="4635"/>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10</w:t>
            </w:r>
            <w:r w:rsidR="00EA6969">
              <w:rPr>
                <w:b/>
                <w:i/>
                <w:caps/>
              </w:rPr>
              <w:t>.</w:t>
            </w:r>
            <w:r w:rsidRPr="009F717A">
              <w:rPr>
                <w:b/>
                <w:i/>
                <w:caps/>
              </w:rPr>
              <w:t xml:space="preserve"> Модул за приготвяне на термолабилни компоненти за хранителни среди чрез мембранна стерилизация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8.10.1</w:t>
            </w:r>
          </w:p>
        </w:tc>
        <w:tc>
          <w:tcPr>
            <w:tcW w:w="4286" w:type="dxa"/>
          </w:tcPr>
          <w:p w:rsidR="009F717A" w:rsidRPr="009F717A" w:rsidRDefault="009F717A" w:rsidP="00B92D45">
            <w:r w:rsidRPr="009F717A">
              <w:t>Фунията да е изработена от неръждаема стомана</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10.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Default="009F717A" w:rsidP="009F717A">
      <w:pPr>
        <w:rPr>
          <w:rFonts w:eastAsia="MS Mincho"/>
          <w:b/>
        </w:rPr>
      </w:pPr>
    </w:p>
    <w:p w:rsidR="00EA6969" w:rsidRDefault="00EA6969" w:rsidP="009F717A">
      <w:pPr>
        <w:rPr>
          <w:rFonts w:eastAsia="MS Mincho"/>
          <w:b/>
        </w:rPr>
      </w:pPr>
    </w:p>
    <w:p w:rsidR="00EA6969" w:rsidRPr="009F717A" w:rsidRDefault="00EA6969"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4254"/>
        <w:gridCol w:w="4776"/>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EA6969">
            <w:pPr>
              <w:jc w:val="center"/>
              <w:rPr>
                <w:b/>
                <w:i/>
                <w:caps/>
              </w:rPr>
            </w:pPr>
            <w:r w:rsidRPr="009F717A">
              <w:rPr>
                <w:b/>
                <w:i/>
                <w:caps/>
              </w:rPr>
              <w:t>8.11</w:t>
            </w:r>
            <w:r w:rsidR="00EA6969">
              <w:rPr>
                <w:b/>
                <w:i/>
                <w:caps/>
              </w:rPr>
              <w:t>.</w:t>
            </w:r>
            <w:r w:rsidRPr="009F717A">
              <w:rPr>
                <w:b/>
                <w:i/>
                <w:caps/>
              </w:rPr>
              <w:t xml:space="preserve"> Портативен компютър за управление на модулите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9F717A" w:rsidRDefault="009F717A" w:rsidP="00B92D45">
            <w:pPr>
              <w:jc w:val="center"/>
              <w:rPr>
                <w:b/>
              </w:rPr>
            </w:pPr>
            <w:r w:rsidRPr="009F717A">
              <w:rPr>
                <w:b/>
              </w:rPr>
              <w:t>№</w:t>
            </w:r>
          </w:p>
        </w:tc>
        <w:tc>
          <w:tcPr>
            <w:tcW w:w="4254" w:type="dxa"/>
            <w:vAlign w:val="center"/>
          </w:tcPr>
          <w:p w:rsidR="009F717A" w:rsidRPr="009F717A" w:rsidRDefault="009F717A" w:rsidP="00B92D45">
            <w:pPr>
              <w:jc w:val="center"/>
              <w:rPr>
                <w:b/>
              </w:rPr>
            </w:pPr>
            <w:r w:rsidRPr="009F717A">
              <w:rPr>
                <w:b/>
              </w:rPr>
              <w:t>ИЗИСКВАНЕ НА ВЪЗЛОЖИТЕЛЯ</w:t>
            </w:r>
          </w:p>
        </w:tc>
        <w:tc>
          <w:tcPr>
            <w:tcW w:w="4776"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1</w:t>
            </w:r>
          </w:p>
        </w:tc>
        <w:tc>
          <w:tcPr>
            <w:tcW w:w="4254" w:type="dxa"/>
          </w:tcPr>
          <w:p w:rsidR="009F717A" w:rsidRPr="009F717A" w:rsidRDefault="009F717A" w:rsidP="00B92D45">
            <w:pPr>
              <w:jc w:val="both"/>
            </w:pPr>
            <w:r w:rsidRPr="009F717A">
              <w:t>RAM: минимум 8 GB;</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2</w:t>
            </w:r>
          </w:p>
        </w:tc>
        <w:tc>
          <w:tcPr>
            <w:tcW w:w="4254" w:type="dxa"/>
          </w:tcPr>
          <w:p w:rsidR="009F717A" w:rsidRPr="009F717A" w:rsidRDefault="009F717A" w:rsidP="00B92D45">
            <w:pPr>
              <w:jc w:val="both"/>
            </w:pPr>
            <w:r w:rsidRPr="009F717A">
              <w:t>HDD: минимум 1000 GB;</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3</w:t>
            </w:r>
          </w:p>
        </w:tc>
        <w:tc>
          <w:tcPr>
            <w:tcW w:w="4254" w:type="dxa"/>
          </w:tcPr>
          <w:p w:rsidR="009F717A" w:rsidRPr="009F717A" w:rsidRDefault="009F717A" w:rsidP="00B92D45">
            <w:pPr>
              <w:jc w:val="both"/>
            </w:pPr>
            <w:r w:rsidRPr="009F717A">
              <w:t>Процесор: минимум INTEL PENTIUM ;</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4</w:t>
            </w:r>
          </w:p>
        </w:tc>
        <w:tc>
          <w:tcPr>
            <w:tcW w:w="4254" w:type="dxa"/>
          </w:tcPr>
          <w:p w:rsidR="009F717A" w:rsidRPr="009F717A" w:rsidRDefault="009F717A" w:rsidP="00B92D45">
            <w:pPr>
              <w:jc w:val="both"/>
            </w:pPr>
            <w:r w:rsidRPr="009F717A">
              <w:t>Екран: минимум 15 ";</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5</w:t>
            </w:r>
          </w:p>
        </w:tc>
        <w:tc>
          <w:tcPr>
            <w:tcW w:w="4254" w:type="dxa"/>
          </w:tcPr>
          <w:p w:rsidR="009F717A" w:rsidRPr="009F717A" w:rsidRDefault="009F717A" w:rsidP="00B92D45">
            <w:pPr>
              <w:jc w:val="both"/>
            </w:pPr>
            <w:r w:rsidRPr="009F717A">
              <w:t>Честота на процесора: минимум 1.10 GHz;</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6</w:t>
            </w:r>
          </w:p>
        </w:tc>
        <w:tc>
          <w:tcPr>
            <w:tcW w:w="4254" w:type="dxa"/>
          </w:tcPr>
          <w:p w:rsidR="009F717A" w:rsidRPr="009F717A" w:rsidRDefault="009F717A" w:rsidP="00B92D45">
            <w:pPr>
              <w:jc w:val="both"/>
            </w:pPr>
            <w:r w:rsidRPr="009F717A">
              <w:t>Графична карта: минимум INTEL UHD GRAPHICS 605;</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7</w:t>
            </w:r>
          </w:p>
        </w:tc>
        <w:tc>
          <w:tcPr>
            <w:tcW w:w="4254" w:type="dxa"/>
          </w:tcPr>
          <w:p w:rsidR="009F717A" w:rsidRPr="009F717A" w:rsidRDefault="009F717A" w:rsidP="00B92D45">
            <w:pPr>
              <w:jc w:val="both"/>
            </w:pPr>
            <w:r w:rsidRPr="009F717A">
              <w:t>Свободeн USB порт: минимум 1;</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rPr>
            </w:pPr>
            <w:r w:rsidRPr="00EA6969">
              <w:rPr>
                <w:b/>
              </w:rPr>
              <w:t>8</w:t>
            </w:r>
          </w:p>
        </w:tc>
        <w:tc>
          <w:tcPr>
            <w:tcW w:w="4254" w:type="dxa"/>
          </w:tcPr>
          <w:p w:rsidR="009F717A" w:rsidRPr="009F717A" w:rsidRDefault="009F717A" w:rsidP="00B92D45">
            <w:pPr>
              <w:jc w:val="both"/>
            </w:pPr>
            <w:r w:rsidRPr="009F717A">
              <w:t>Microsoft Windows®: 7, 8,10 ;</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9</w:t>
            </w:r>
          </w:p>
        </w:tc>
        <w:tc>
          <w:tcPr>
            <w:tcW w:w="4254" w:type="dxa"/>
          </w:tcPr>
          <w:p w:rsidR="009F717A" w:rsidRPr="009F717A" w:rsidRDefault="009F717A" w:rsidP="00B92D45">
            <w:pPr>
              <w:jc w:val="both"/>
            </w:pPr>
            <w:r w:rsidRPr="009F717A">
              <w:t>Microsoft Excel® минимум 2007, 64 бита за отваряне на експортирани файлове;</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10</w:t>
            </w:r>
          </w:p>
        </w:tc>
        <w:tc>
          <w:tcPr>
            <w:tcW w:w="4254" w:type="dxa"/>
          </w:tcPr>
          <w:p w:rsidR="009F717A" w:rsidRPr="009F717A" w:rsidRDefault="009F717A" w:rsidP="00B92D45">
            <w:pPr>
              <w:jc w:val="both"/>
            </w:pPr>
            <w:r w:rsidRPr="009F717A">
              <w:t>Виртуален PDF принтер за създаване на PDF доклади;</w:t>
            </w:r>
          </w:p>
        </w:tc>
        <w:tc>
          <w:tcPr>
            <w:tcW w:w="477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18" w:type="dxa"/>
            <w:vAlign w:val="center"/>
          </w:tcPr>
          <w:p w:rsidR="009F717A" w:rsidRPr="00EA6969" w:rsidRDefault="009F717A" w:rsidP="00B92D45">
            <w:pPr>
              <w:jc w:val="center"/>
              <w:rPr>
                <w:b/>
                <w:caps/>
              </w:rPr>
            </w:pPr>
            <w:r w:rsidRPr="00EA6969">
              <w:rPr>
                <w:b/>
                <w:caps/>
              </w:rPr>
              <w:t>11</w:t>
            </w:r>
          </w:p>
        </w:tc>
        <w:tc>
          <w:tcPr>
            <w:tcW w:w="4254" w:type="dxa"/>
            <w:vAlign w:val="center"/>
          </w:tcPr>
          <w:p w:rsidR="009F717A" w:rsidRPr="009F717A" w:rsidRDefault="009F717A" w:rsidP="00EA6969">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jc w:val="both"/>
            </w:pPr>
            <w:r w:rsidRPr="009F717A">
              <w:t xml:space="preserve">- Инсталиране и въвеждане в експлоатация в лабораторията на заявителя </w:t>
            </w:r>
            <w:r w:rsidR="00EA6969">
              <w:t>.</w:t>
            </w:r>
          </w:p>
          <w:p w:rsidR="009F717A" w:rsidRPr="009F717A" w:rsidRDefault="009F717A" w:rsidP="00EA6969">
            <w:pPr>
              <w:jc w:val="both"/>
            </w:pPr>
            <w:r w:rsidRPr="009F717A">
              <w:t>- Обучение за работа с апарата и за рутинна поддръжка</w:t>
            </w:r>
            <w:r w:rsidR="00EA6969">
              <w:t>.</w:t>
            </w:r>
          </w:p>
          <w:p w:rsidR="009F717A" w:rsidRPr="009F717A" w:rsidRDefault="009F717A" w:rsidP="00EA6969">
            <w:pPr>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w:t>
            </w:r>
            <w:r w:rsidRPr="009F717A">
              <w:lastRenderedPageBreak/>
              <w:t>включваща всички резервни части и труд</w:t>
            </w:r>
            <w:r w:rsidR="00EA6969">
              <w:t>.</w:t>
            </w:r>
          </w:p>
          <w:p w:rsidR="009F717A" w:rsidRPr="009F717A" w:rsidRDefault="009F717A" w:rsidP="00EA6969">
            <w:pPr>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776" w:type="dxa"/>
            <w:vAlign w:val="center"/>
          </w:tcPr>
          <w:p w:rsidR="009F717A" w:rsidRPr="009F717A" w:rsidRDefault="009F717A" w:rsidP="00B92D45">
            <w:pPr>
              <w:jc w:val="center"/>
            </w:pPr>
          </w:p>
        </w:tc>
      </w:tr>
    </w:tbl>
    <w:p w:rsidR="009F717A" w:rsidRPr="009F717A" w:rsidRDefault="009F717A" w:rsidP="009F717A"/>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
        <w:gridCol w:w="15"/>
        <w:gridCol w:w="4183"/>
        <w:gridCol w:w="4701"/>
        <w:gridCol w:w="8"/>
      </w:tblGrid>
      <w:tr w:rsidR="009F717A" w:rsidRPr="009F717A" w:rsidTr="00B92D45">
        <w:trPr>
          <w:trHeight w:val="397"/>
        </w:trPr>
        <w:tc>
          <w:tcPr>
            <w:tcW w:w="9756" w:type="dxa"/>
            <w:gridSpan w:val="5"/>
            <w:shd w:val="clear" w:color="auto" w:fill="D9D9D9"/>
            <w:vAlign w:val="center"/>
          </w:tcPr>
          <w:p w:rsidR="009F717A" w:rsidRPr="009F717A" w:rsidRDefault="009F717A" w:rsidP="00EA6969">
            <w:pPr>
              <w:jc w:val="center"/>
              <w:rPr>
                <w:b/>
                <w:i/>
                <w:caps/>
              </w:rPr>
            </w:pPr>
            <w:r w:rsidRPr="009F717A">
              <w:rPr>
                <w:b/>
                <w:i/>
                <w:caps/>
              </w:rPr>
              <w:t>8.11</w:t>
            </w:r>
            <w:r w:rsidR="00EA6969">
              <w:rPr>
                <w:b/>
                <w:i/>
                <w:caps/>
              </w:rPr>
              <w:t>.</w:t>
            </w:r>
            <w:r w:rsidRPr="009F717A">
              <w:rPr>
                <w:b/>
                <w:i/>
                <w:caps/>
              </w:rPr>
              <w:t xml:space="preserve"> Портативен компютър за управление на модулите </w:t>
            </w:r>
          </w:p>
        </w:tc>
      </w:tr>
      <w:tr w:rsidR="009F717A" w:rsidRPr="009F717A" w:rsidTr="00B92D45">
        <w:trPr>
          <w:trHeight w:val="397"/>
        </w:trPr>
        <w:tc>
          <w:tcPr>
            <w:tcW w:w="9756" w:type="dxa"/>
            <w:gridSpan w:val="5"/>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w:t>
            </w:r>
          </w:p>
        </w:tc>
        <w:tc>
          <w:tcPr>
            <w:tcW w:w="4286" w:type="dxa"/>
            <w:vAlign w:val="center"/>
          </w:tcPr>
          <w:p w:rsidR="009F717A" w:rsidRPr="009F717A" w:rsidRDefault="009F717A" w:rsidP="00B92D45">
            <w:pPr>
              <w:jc w:val="center"/>
              <w:rPr>
                <w:b/>
              </w:rPr>
            </w:pPr>
            <w:r w:rsidRPr="009F717A">
              <w:rPr>
                <w:b/>
              </w:rPr>
              <w:t>ИЗИСКВАНЕ НА ВЪЗЛОЖИТЕЛЯ</w:t>
            </w:r>
          </w:p>
        </w:tc>
        <w:tc>
          <w:tcPr>
            <w:tcW w:w="4829"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8.1.1</w:t>
            </w:r>
          </w:p>
        </w:tc>
        <w:tc>
          <w:tcPr>
            <w:tcW w:w="4301" w:type="dxa"/>
            <w:gridSpan w:val="2"/>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jc w:val="center"/>
            </w:pPr>
          </w:p>
        </w:tc>
      </w:tr>
    </w:tbl>
    <w:p w:rsidR="009F717A" w:rsidRPr="009F717A" w:rsidRDefault="009F717A" w:rsidP="009F717A">
      <w:pPr>
        <w:rPr>
          <w:rFonts w:eastAsia="MS Mincho"/>
          <w:b/>
        </w:rPr>
      </w:pPr>
    </w:p>
    <w:p w:rsidR="009F717A" w:rsidRDefault="009F717A" w:rsidP="009F717A">
      <w:pPr>
        <w:rPr>
          <w:rFonts w:eastAsia="MS Mincho"/>
          <w:b/>
        </w:rPr>
      </w:pPr>
    </w:p>
    <w:p w:rsidR="00EA6969" w:rsidRPr="009F717A" w:rsidRDefault="00EA6969" w:rsidP="009F717A">
      <w:pPr>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9</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Calibri"/>
          <w:b/>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54"/>
        <w:gridCol w:w="6"/>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1. микроцентрофуга тип 1</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3"/>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3"/>
          </w:tcPr>
          <w:p w:rsidR="009F717A" w:rsidRPr="009F717A" w:rsidRDefault="009F717A" w:rsidP="00EA6969">
            <w:pPr>
              <w:jc w:val="both"/>
            </w:pPr>
            <w:r w:rsidRPr="009F717A">
              <w:t>Поддържано ускорение: минимум 14 100 x g;</w:t>
            </w:r>
          </w:p>
        </w:tc>
        <w:tc>
          <w:tcPr>
            <w:tcW w:w="4672" w:type="dxa"/>
            <w:gridSpan w:val="2"/>
            <w:vAlign w:val="center"/>
          </w:tcPr>
          <w:p w:rsidR="009F717A" w:rsidRPr="009F717A" w:rsidRDefault="009F717A" w:rsidP="00B92D45">
            <w:pPr>
              <w:jc w:val="center"/>
              <w:rPr>
                <w:color w:val="FF0000"/>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3"/>
          </w:tcPr>
          <w:p w:rsidR="009F717A" w:rsidRPr="009F717A" w:rsidRDefault="009F717A" w:rsidP="00EA6969">
            <w:pPr>
              <w:jc w:val="both"/>
            </w:pPr>
            <w:r w:rsidRPr="009F717A">
              <w:t>Поддържана скорост: минимум 14 400 rp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3"/>
          </w:tcPr>
          <w:p w:rsidR="009F717A" w:rsidRPr="009F717A" w:rsidRDefault="009F717A" w:rsidP="00EA6969">
            <w:pPr>
              <w:jc w:val="both"/>
            </w:pPr>
            <w:r w:rsidRPr="009F717A">
              <w:t>Време за ускорение до максимална скорост  ≤ 14 сек.;</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3"/>
          </w:tcPr>
          <w:p w:rsidR="009F717A" w:rsidRPr="009F717A" w:rsidRDefault="009F717A" w:rsidP="00EA6969">
            <w:pPr>
              <w:jc w:val="both"/>
            </w:pPr>
            <w:r w:rsidRPr="009F717A">
              <w:t>Дисплей за визуализация на скорост и врем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gridSpan w:val="3"/>
          </w:tcPr>
          <w:p w:rsidR="009F717A" w:rsidRPr="009F717A" w:rsidRDefault="009F717A" w:rsidP="00EA6969">
            <w:pPr>
              <w:jc w:val="both"/>
            </w:pPr>
            <w:r w:rsidRPr="009F717A">
              <w:t>Метален капак около ротор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6</w:t>
            </w:r>
          </w:p>
        </w:tc>
        <w:tc>
          <w:tcPr>
            <w:tcW w:w="4153" w:type="dxa"/>
            <w:gridSpan w:val="3"/>
          </w:tcPr>
          <w:p w:rsidR="009F717A" w:rsidRPr="009F717A" w:rsidRDefault="009F717A" w:rsidP="00EA6969">
            <w:pPr>
              <w:jc w:val="both"/>
            </w:pPr>
            <w:r w:rsidRPr="009F717A">
              <w:t>Отделен бутон за кратко центрофугиране;</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3"/>
          </w:tcPr>
          <w:p w:rsidR="009F717A" w:rsidRPr="009F717A" w:rsidRDefault="009F717A" w:rsidP="00EA6969">
            <w:pPr>
              <w:jc w:val="both"/>
            </w:pPr>
            <w:r w:rsidRPr="009F717A">
              <w:t>Функция за визуализация на на скорост и ускорение в “rpm” и “rcf”;</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3"/>
          </w:tcPr>
          <w:p w:rsidR="009F717A" w:rsidRPr="009F717A" w:rsidRDefault="009F717A" w:rsidP="00EA6969">
            <w:pPr>
              <w:jc w:val="both"/>
            </w:pPr>
            <w:r w:rsidRPr="009F717A">
              <w:t>Цифров таймер от 15 секунди до 99 мин. и непрекъснат режи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3"/>
          </w:tcPr>
          <w:p w:rsidR="009F717A" w:rsidRPr="009F717A" w:rsidRDefault="009F717A" w:rsidP="00EA6969">
            <w:pPr>
              <w:jc w:val="both"/>
            </w:pPr>
            <w:r w:rsidRPr="009F717A">
              <w:t>Окомплектована:</w:t>
            </w:r>
          </w:p>
          <w:p w:rsidR="009F717A" w:rsidRPr="009F717A" w:rsidRDefault="009F717A" w:rsidP="00EA6969">
            <w:pPr>
              <w:pStyle w:val="ListParagraph"/>
              <w:numPr>
                <w:ilvl w:val="0"/>
                <w:numId w:val="96"/>
              </w:numPr>
              <w:spacing w:after="0"/>
              <w:ind w:left="0"/>
              <w:jc w:val="both"/>
              <w:rPr>
                <w:rFonts w:ascii="Times New Roman" w:hAnsi="Times New Roman"/>
              </w:rPr>
            </w:pPr>
            <w:r w:rsidRPr="009F717A">
              <w:rPr>
                <w:rFonts w:ascii="Times New Roman" w:hAnsi="Times New Roman"/>
              </w:rPr>
              <w:t xml:space="preserve">ъглов ротор с капацитет за 12х 1,5/2,0 мл епруветки </w:t>
            </w:r>
          </w:p>
          <w:p w:rsidR="009F717A" w:rsidRPr="009F717A" w:rsidRDefault="009F717A" w:rsidP="00EA6969">
            <w:pPr>
              <w:pStyle w:val="ListParagraph"/>
              <w:numPr>
                <w:ilvl w:val="0"/>
                <w:numId w:val="96"/>
              </w:numPr>
              <w:spacing w:after="0" w:line="259" w:lineRule="auto"/>
              <w:ind w:left="0"/>
              <w:jc w:val="both"/>
              <w:rPr>
                <w:rFonts w:ascii="Times New Roman" w:hAnsi="Times New Roman"/>
              </w:rPr>
            </w:pPr>
            <w:r w:rsidRPr="009F717A">
              <w:rPr>
                <w:rFonts w:ascii="Times New Roman" w:hAnsi="Times New Roman"/>
              </w:rPr>
              <w:t>адаптори за 12х0,5 мл епруветки</w:t>
            </w:r>
            <w:r w:rsidRPr="009F717A">
              <w:rPr>
                <w:rFonts w:ascii="Times New Roman" w:hAnsi="Times New Roman"/>
                <w:lang w:val="en-US"/>
              </w:rPr>
              <w:t>;</w:t>
            </w:r>
          </w:p>
        </w:tc>
        <w:tc>
          <w:tcPr>
            <w:tcW w:w="4672" w:type="dxa"/>
            <w:gridSpan w:val="2"/>
            <w:vAlign w:val="center"/>
          </w:tcPr>
          <w:p w:rsidR="009F717A" w:rsidRPr="009F717A" w:rsidRDefault="009F717A" w:rsidP="00B92D45">
            <w:pPr>
              <w:jc w:val="center"/>
              <w:rPr>
                <w:color w:val="FF0000"/>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3"/>
          </w:tcPr>
          <w:p w:rsidR="009F717A" w:rsidRPr="009F717A" w:rsidRDefault="009F717A" w:rsidP="00EA6969">
            <w:pPr>
              <w:jc w:val="both"/>
            </w:pPr>
            <w:r w:rsidRPr="009F717A">
              <w:t>Заемана площ не по голяма от 23 х 30 см</w:t>
            </w:r>
            <w:r w:rsidR="00EA6969">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tcBorders>
              <w:bottom w:val="single" w:sz="4" w:space="0" w:color="auto"/>
            </w:tcBorders>
            <w:vAlign w:val="center"/>
          </w:tcPr>
          <w:p w:rsidR="009F717A" w:rsidRPr="009F717A" w:rsidRDefault="009F717A" w:rsidP="00B92D45">
            <w:pPr>
              <w:jc w:val="center"/>
              <w:rPr>
                <w:b/>
                <w:caps/>
              </w:rPr>
            </w:pPr>
            <w:r w:rsidRPr="009F717A">
              <w:rPr>
                <w:b/>
                <w:caps/>
              </w:rPr>
              <w:t>11</w:t>
            </w:r>
          </w:p>
        </w:tc>
        <w:tc>
          <w:tcPr>
            <w:tcW w:w="4153" w:type="dxa"/>
            <w:gridSpan w:val="3"/>
            <w:tcBorders>
              <w:bottom w:val="single" w:sz="4" w:space="0" w:color="auto"/>
            </w:tcBorders>
          </w:tcPr>
          <w:p w:rsidR="009F717A" w:rsidRPr="009F717A" w:rsidRDefault="009F717A" w:rsidP="00EA6969">
            <w:pPr>
              <w:jc w:val="both"/>
            </w:pPr>
            <w:r w:rsidRPr="009F717A">
              <w:t>Ниво на шум &lt;52dB (A);</w:t>
            </w:r>
          </w:p>
        </w:tc>
        <w:tc>
          <w:tcPr>
            <w:tcW w:w="4672" w:type="dxa"/>
            <w:gridSpan w:val="2"/>
            <w:tcBorders>
              <w:bottom w:val="single" w:sz="4" w:space="0" w:color="auto"/>
            </w:tcBorders>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tcBorders>
              <w:bottom w:val="single" w:sz="4" w:space="0" w:color="auto"/>
            </w:tcBorders>
            <w:vAlign w:val="center"/>
          </w:tcPr>
          <w:p w:rsidR="009F717A" w:rsidRPr="009F717A" w:rsidRDefault="009F717A" w:rsidP="00B92D45">
            <w:pPr>
              <w:jc w:val="center"/>
              <w:rPr>
                <w:b/>
                <w:caps/>
              </w:rPr>
            </w:pPr>
            <w:r w:rsidRPr="009F717A">
              <w:rPr>
                <w:b/>
                <w:caps/>
              </w:rPr>
              <w:t>12</w:t>
            </w:r>
          </w:p>
        </w:tc>
        <w:tc>
          <w:tcPr>
            <w:tcW w:w="4153" w:type="dxa"/>
            <w:gridSpan w:val="3"/>
            <w:tcBorders>
              <w:bottom w:val="single" w:sz="4" w:space="0" w:color="auto"/>
            </w:tcBorders>
          </w:tcPr>
          <w:p w:rsidR="009F717A" w:rsidRPr="009F717A" w:rsidRDefault="009F717A" w:rsidP="00EA6969">
            <w:pPr>
              <w:ind w:firstLine="58"/>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numPr>
                <w:ilvl w:val="0"/>
                <w:numId w:val="26"/>
              </w:numPr>
              <w:spacing w:line="259" w:lineRule="auto"/>
              <w:ind w:left="0" w:firstLine="58"/>
            </w:pPr>
            <w:r w:rsidRPr="009F717A">
              <w:t>Инсталиране и въвеждане в експлоатация в лабораторията на заявителя</w:t>
            </w:r>
            <w:r w:rsidR="00EA6969">
              <w:t>;</w:t>
            </w:r>
            <w:r w:rsidRPr="009F717A">
              <w:t xml:space="preserve"> </w:t>
            </w:r>
          </w:p>
          <w:p w:rsidR="009F717A" w:rsidRPr="009F717A" w:rsidRDefault="009F717A" w:rsidP="00EA6969">
            <w:pPr>
              <w:numPr>
                <w:ilvl w:val="0"/>
                <w:numId w:val="26"/>
              </w:numPr>
              <w:spacing w:line="259" w:lineRule="auto"/>
              <w:ind w:left="0" w:firstLine="58"/>
            </w:pPr>
            <w:r w:rsidRPr="009F717A">
              <w:t>Обучение за работа с апарата и за рутинна поддръжка</w:t>
            </w:r>
            <w:r w:rsidR="00EA6969">
              <w:t>;</w:t>
            </w:r>
          </w:p>
          <w:p w:rsidR="009F717A" w:rsidRPr="009F717A" w:rsidRDefault="00294BD2" w:rsidP="00EA6969">
            <w:pPr>
              <w:numPr>
                <w:ilvl w:val="0"/>
                <w:numId w:val="26"/>
              </w:numPr>
              <w:spacing w:line="259" w:lineRule="auto"/>
              <w:ind w:left="0" w:firstLine="58"/>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p>
          <w:p w:rsidR="009F717A" w:rsidRPr="009F717A" w:rsidRDefault="009F717A" w:rsidP="00EA6969">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tcBorders>
              <w:bottom w:val="single" w:sz="4" w:space="0" w:color="auto"/>
            </w:tcBorders>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nil"/>
              <w:bottom w:val="single" w:sz="4" w:space="0" w:color="auto"/>
              <w:right w:val="nil"/>
            </w:tcBorders>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t xml:space="preserve"> 9.1. микроцентрофуга тип 1</w:t>
            </w:r>
          </w:p>
        </w:tc>
      </w:tr>
      <w:tr w:rsidR="009F717A" w:rsidRPr="009F717A" w:rsidTr="00B92D45">
        <w:tblPrEx>
          <w:tblLook w:val="00A0" w:firstRow="1" w:lastRow="0" w:firstColumn="1" w:lastColumn="0" w:noHBand="0" w:noVBand="0"/>
        </w:tblPrEx>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3"/>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Т9.1.1</w:t>
            </w:r>
          </w:p>
        </w:tc>
        <w:tc>
          <w:tcPr>
            <w:tcW w:w="4147" w:type="dxa"/>
            <w:gridSpan w:val="2"/>
            <w:vAlign w:val="center"/>
          </w:tcPr>
          <w:p w:rsidR="009F717A" w:rsidRPr="009F717A" w:rsidRDefault="009F717A" w:rsidP="00B92D45">
            <w:pPr>
              <w:jc w:val="both"/>
            </w:pPr>
            <w:r w:rsidRPr="009F717A">
              <w:t>Автоматично отваряне на капака след приключване на центрофугирането</w:t>
            </w:r>
            <w:r w:rsidR="00EA696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Ф9.1.1</w:t>
            </w:r>
          </w:p>
        </w:tc>
        <w:tc>
          <w:tcPr>
            <w:tcW w:w="4147" w:type="dxa"/>
            <w:gridSpan w:val="2"/>
          </w:tcPr>
          <w:p w:rsidR="009F717A" w:rsidRPr="009F717A" w:rsidRDefault="009F717A" w:rsidP="00B92D45">
            <w:pPr>
              <w:jc w:val="both"/>
            </w:pPr>
            <w:r w:rsidRPr="009F717A">
              <w:t>Възможност за окомплестоване с допълнителни ротори за обем 0,2 мл PCR епруветки, PCR стрипове</w:t>
            </w:r>
            <w:r w:rsidR="00EA6969">
              <w:t>.</w:t>
            </w:r>
          </w:p>
        </w:tc>
        <w:tc>
          <w:tcPr>
            <w:tcW w:w="4678" w:type="dxa"/>
            <w:gridSpan w:val="3"/>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Г9.1.1</w:t>
            </w:r>
          </w:p>
        </w:tc>
        <w:tc>
          <w:tcPr>
            <w:tcW w:w="4147"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3"/>
            <w:vAlign w:val="center"/>
          </w:tcPr>
          <w:p w:rsidR="009F717A" w:rsidRPr="009F717A" w:rsidRDefault="009F717A" w:rsidP="00B92D45">
            <w:pPr>
              <w:jc w:val="center"/>
            </w:pPr>
          </w:p>
        </w:tc>
      </w:tr>
    </w:tbl>
    <w:p w:rsidR="009F717A" w:rsidRPr="009F717A" w:rsidRDefault="009F717A" w:rsidP="009F717A">
      <w:r w:rsidRPr="009F717A">
        <w:br/>
      </w:r>
    </w:p>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4153"/>
        <w:gridCol w:w="4672"/>
      </w:tblGrid>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i/>
                <w:caps/>
              </w:rPr>
            </w:pPr>
            <w:r w:rsidRPr="009F717A">
              <w:rPr>
                <w:b/>
                <w:i/>
                <w:caps/>
              </w:rPr>
              <w:t>9.2. микроцентрофуга тип 2</w:t>
            </w:r>
          </w:p>
        </w:tc>
      </w:tr>
      <w:tr w:rsidR="009F717A" w:rsidRPr="009F717A" w:rsidTr="00B92D45">
        <w:trPr>
          <w:trHeight w:val="567"/>
        </w:trPr>
        <w:tc>
          <w:tcPr>
            <w:tcW w:w="9760" w:type="dxa"/>
            <w:gridSpan w:val="3"/>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w:t>
            </w:r>
          </w:p>
        </w:tc>
        <w:tc>
          <w:tcPr>
            <w:tcW w:w="4153" w:type="dxa"/>
            <w:vAlign w:val="center"/>
          </w:tcPr>
          <w:p w:rsidR="009F717A" w:rsidRPr="009F717A" w:rsidRDefault="009F717A" w:rsidP="00B92D45">
            <w:pPr>
              <w:jc w:val="center"/>
              <w:rPr>
                <w:b/>
              </w:rPr>
            </w:pPr>
            <w:r w:rsidRPr="009F717A">
              <w:rPr>
                <w:b/>
              </w:rPr>
              <w:t>ИЗИСКВАНЕ НА ВЪЗЛОЖИТЕЛЯ</w:t>
            </w:r>
          </w:p>
        </w:tc>
        <w:tc>
          <w:tcPr>
            <w:tcW w:w="4672"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trHeight w:val="397"/>
        </w:trPr>
        <w:tc>
          <w:tcPr>
            <w:tcW w:w="9760"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tcPr>
          <w:p w:rsidR="009F717A" w:rsidRPr="009F717A" w:rsidRDefault="009F717A" w:rsidP="00EA6969">
            <w:pPr>
              <w:jc w:val="both"/>
            </w:pPr>
            <w:r w:rsidRPr="009F717A">
              <w:t>Капацитет за 24 х 1,5/2,0 мл епруветки;</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tcPr>
          <w:p w:rsidR="009F717A" w:rsidRPr="009F717A" w:rsidRDefault="009F717A" w:rsidP="00EA6969">
            <w:pPr>
              <w:jc w:val="both"/>
            </w:pPr>
            <w:r w:rsidRPr="009F717A">
              <w:t>Поддържано ускорение:  минимум 21 300 х g;</w:t>
            </w:r>
          </w:p>
        </w:tc>
        <w:tc>
          <w:tcPr>
            <w:tcW w:w="4672"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tcPr>
          <w:p w:rsidR="009F717A" w:rsidRPr="009F717A" w:rsidRDefault="009F717A" w:rsidP="00EA6969">
            <w:pPr>
              <w:jc w:val="both"/>
            </w:pPr>
            <w:r w:rsidRPr="009F717A">
              <w:t>Поддържана скорост: минимум 15 000 rpm;</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tcPr>
          <w:p w:rsidR="009F717A" w:rsidRPr="009F717A" w:rsidRDefault="009F717A" w:rsidP="00EA6969">
            <w:pPr>
              <w:jc w:val="both"/>
            </w:pPr>
            <w:r w:rsidRPr="009F717A">
              <w:t>Отделен бутон за кратко центрофугиране;</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5</w:t>
            </w:r>
          </w:p>
        </w:tc>
        <w:tc>
          <w:tcPr>
            <w:tcW w:w="4153" w:type="dxa"/>
          </w:tcPr>
          <w:p w:rsidR="009F717A" w:rsidRPr="009F717A" w:rsidRDefault="009F717A" w:rsidP="00EA6969">
            <w:pPr>
              <w:jc w:val="both"/>
            </w:pPr>
            <w:r w:rsidRPr="009F717A">
              <w:t>Цифров таймер от 15 секунди до 9:59 минути и непрекъснат режим;</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tcPr>
          <w:p w:rsidR="009F717A" w:rsidRPr="009F717A" w:rsidRDefault="009F717A" w:rsidP="00EA6969">
            <w:pPr>
              <w:jc w:val="both"/>
            </w:pPr>
            <w:r w:rsidRPr="009F717A">
              <w:t>Време за ускорение до максимална скорост  ≤ 16 сек.;</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tcPr>
          <w:p w:rsidR="009F717A" w:rsidRPr="009F717A" w:rsidRDefault="009F717A" w:rsidP="00EA6969">
            <w:pPr>
              <w:jc w:val="both"/>
            </w:pPr>
            <w:r w:rsidRPr="009F717A">
              <w:t>Ниво на шум &lt;58dB (A);</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tcPr>
          <w:p w:rsidR="009F717A" w:rsidRPr="009F717A" w:rsidRDefault="009F717A" w:rsidP="00EA6969">
            <w:pPr>
              <w:jc w:val="both"/>
            </w:pPr>
            <w:r w:rsidRPr="009F717A">
              <w:t>Окомплектована с един ъглов ротор с капацитет за 24х 1,5/2,0 мл епруветки; адаптори за 24х0,5 мл епруветки и 24 х 0,2 мл PCR епруветки; капак за ротора, предпазващ от преминаване на аерозоли;</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tcPr>
          <w:p w:rsidR="009F717A" w:rsidRPr="009F717A" w:rsidRDefault="009F717A" w:rsidP="00EA6969">
            <w:pPr>
              <w:jc w:val="both"/>
            </w:pPr>
            <w:r w:rsidRPr="009F717A">
              <w:t>Заемана площ не повече от 25 х 35см;</w:t>
            </w:r>
          </w:p>
        </w:tc>
        <w:tc>
          <w:tcPr>
            <w:tcW w:w="4672" w:type="dxa"/>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tcPr>
          <w:p w:rsidR="009F717A" w:rsidRPr="009F717A" w:rsidRDefault="009F717A" w:rsidP="00EA6969">
            <w:pPr>
              <w:ind w:firstLine="58"/>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numPr>
                <w:ilvl w:val="0"/>
                <w:numId w:val="26"/>
              </w:numPr>
              <w:spacing w:line="259" w:lineRule="auto"/>
              <w:ind w:left="0" w:firstLine="58"/>
              <w:jc w:val="both"/>
            </w:pPr>
            <w:r w:rsidRPr="009F717A">
              <w:t xml:space="preserve">Инсталиране и въвеждане в експлоатация в лабораторията на заявителя </w:t>
            </w:r>
            <w:r w:rsidR="00EA6969">
              <w:t>.</w:t>
            </w:r>
          </w:p>
          <w:p w:rsidR="009F717A" w:rsidRPr="009F717A" w:rsidRDefault="009F717A" w:rsidP="00EA6969">
            <w:pPr>
              <w:numPr>
                <w:ilvl w:val="0"/>
                <w:numId w:val="26"/>
              </w:numPr>
              <w:spacing w:line="259" w:lineRule="auto"/>
              <w:ind w:left="0" w:firstLine="58"/>
              <w:jc w:val="both"/>
            </w:pPr>
            <w:r w:rsidRPr="009F717A">
              <w:t>Обучение за работа с апарата и за рутинна поддръжка</w:t>
            </w:r>
            <w:r w:rsidR="00EA6969">
              <w:t>.</w:t>
            </w:r>
          </w:p>
          <w:p w:rsidR="009F717A" w:rsidRPr="009F717A" w:rsidRDefault="00294BD2" w:rsidP="00EA6969">
            <w:pPr>
              <w:numPr>
                <w:ilvl w:val="0"/>
                <w:numId w:val="26"/>
              </w:numPr>
              <w:spacing w:line="259" w:lineRule="auto"/>
              <w:ind w:left="0" w:firstLine="58"/>
              <w:jc w:val="both"/>
            </w:pPr>
            <w:r>
              <w:lastRenderedPageBreak/>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EA6969">
            <w:pPr>
              <w:ind w:firstLine="58"/>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4147"/>
        <w:gridCol w:w="4678"/>
      </w:tblGrid>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t>9.2. микроцентрофуга тип 2</w:t>
            </w:r>
          </w:p>
        </w:tc>
      </w:tr>
      <w:tr w:rsidR="009F717A" w:rsidRPr="009F717A" w:rsidTr="00B92D45">
        <w:trPr>
          <w:trHeight w:val="397"/>
        </w:trPr>
        <w:tc>
          <w:tcPr>
            <w:tcW w:w="976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vAlign w:val="center"/>
          </w:tcPr>
          <w:p w:rsidR="009F717A" w:rsidRPr="009F717A" w:rsidRDefault="009F717A" w:rsidP="00B92D45">
            <w:pPr>
              <w:jc w:val="center"/>
              <w:rPr>
                <w:b/>
              </w:rPr>
            </w:pPr>
            <w:r w:rsidRPr="009F717A">
              <w:rPr>
                <w:b/>
              </w:rPr>
              <w:t>ИЗИСКВАНЕ НА ВЪЗЛОЖИТЕЛЯ</w:t>
            </w:r>
          </w:p>
        </w:tc>
        <w:tc>
          <w:tcPr>
            <w:tcW w:w="4678"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Т9.2.1</w:t>
            </w:r>
          </w:p>
        </w:tc>
        <w:tc>
          <w:tcPr>
            <w:tcW w:w="4147" w:type="dxa"/>
            <w:vAlign w:val="center"/>
          </w:tcPr>
          <w:p w:rsidR="009F717A" w:rsidRPr="009F717A" w:rsidRDefault="009F717A" w:rsidP="00B92D45">
            <w:pPr>
              <w:jc w:val="both"/>
            </w:pPr>
            <w:r w:rsidRPr="009F717A">
              <w:t>Автоматично отваряне на капака след приключване на центрофугирането.</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pPr>
            <w:r w:rsidRPr="009F717A">
              <w:rPr>
                <w:b/>
                <w:i/>
                <w:caps/>
              </w:rPr>
              <w:t>функционал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Ф9.2.1</w:t>
            </w:r>
          </w:p>
        </w:tc>
        <w:tc>
          <w:tcPr>
            <w:tcW w:w="4147" w:type="dxa"/>
            <w:vAlign w:val="center"/>
          </w:tcPr>
          <w:p w:rsidR="009F717A" w:rsidRPr="009F717A" w:rsidRDefault="009F717A" w:rsidP="00B92D45">
            <w:pPr>
              <w:jc w:val="both"/>
            </w:pPr>
            <w:r w:rsidRPr="009F717A">
              <w:t>Възможност за окомплестоване с ротор за 32х0,2 мл PCR епруветки и стрипове.</w:t>
            </w:r>
          </w:p>
        </w:tc>
        <w:tc>
          <w:tcPr>
            <w:tcW w:w="4678" w:type="dxa"/>
            <w:vAlign w:val="center"/>
          </w:tcPr>
          <w:p w:rsidR="009F717A" w:rsidRPr="009F717A" w:rsidRDefault="009F717A" w:rsidP="00B92D45">
            <w:pPr>
              <w:jc w:val="center"/>
            </w:pPr>
          </w:p>
        </w:tc>
      </w:tr>
      <w:tr w:rsidR="009F717A" w:rsidRPr="009F717A" w:rsidTr="00B92D45">
        <w:trPr>
          <w:trHeight w:val="397"/>
        </w:trPr>
        <w:tc>
          <w:tcPr>
            <w:tcW w:w="9760" w:type="dxa"/>
            <w:gridSpan w:val="3"/>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t>Г9.2.1</w:t>
            </w:r>
          </w:p>
        </w:tc>
        <w:tc>
          <w:tcPr>
            <w:tcW w:w="4147" w:type="dxa"/>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vAlign w:val="center"/>
          </w:tcPr>
          <w:p w:rsidR="009F717A" w:rsidRPr="009F717A" w:rsidRDefault="009F717A" w:rsidP="00B92D45">
            <w:pPr>
              <w:jc w:val="center"/>
            </w:pPr>
          </w:p>
        </w:tc>
      </w:tr>
    </w:tbl>
    <w:p w:rsidR="009F717A" w:rsidRDefault="009F717A" w:rsidP="009F717A">
      <w:r w:rsidRPr="009F717A">
        <w:br/>
      </w:r>
    </w:p>
    <w:p w:rsidR="00EA6969" w:rsidRDefault="00EA6969" w:rsidP="009F717A"/>
    <w:p w:rsidR="00EA6969" w:rsidRPr="009F717A" w:rsidRDefault="00EA6969"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3. центрофуга с охлаждане тип 1</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Поддържано ускорение: минимум 30 100 х g;</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Поддържана скорост: минимум 17 500 rp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Капацитет за минимум 48 х 1,5/2,0 мл епруветки, 6 х 50 мл и 2 микропла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 xml:space="preserve">Температурен диапазон на контрол: от -11 до 40 </w:t>
            </w:r>
            <w:r w:rsidRPr="009F717A">
              <w:rPr>
                <w:vertAlign w:val="superscript"/>
              </w:rPr>
              <w:t>о</w:t>
            </w:r>
            <w:r w:rsidRPr="009F717A">
              <w:t>С или по-широк;</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Функция за предварително охлаждане на камерата в зададена дата и ча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Функция за поддържане на зададена температура след приключване на цикъла;</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Вградена система за дрениране на конденза в камер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Технология за изключване след определен период на престой в покой за удължаване живота на компресора и икономия на електроенерг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Автоматично разпознаване на поставения ротор;</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Автоматична детекция на дисбалан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Запис на минимум 50 потребителски програм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Таймер от минимум 30 сек. до 99 ч. и непрекъснат режи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jc w:val="both"/>
            </w:pPr>
            <w:r w:rsidRPr="009F717A">
              <w:t>Функция за плавен стоп;</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jc w:val="both"/>
            </w:pPr>
            <w:r w:rsidRPr="009F717A">
              <w:t>Окомплектована със следните ротори:</w:t>
            </w:r>
          </w:p>
          <w:p w:rsidR="009F717A" w:rsidRPr="009F717A" w:rsidRDefault="009F717A" w:rsidP="00593F52">
            <w:pPr>
              <w:pStyle w:val="ListParagraph"/>
              <w:numPr>
                <w:ilvl w:val="0"/>
                <w:numId w:val="95"/>
              </w:numPr>
              <w:spacing w:after="0"/>
              <w:ind w:left="0" w:firstLine="370"/>
              <w:jc w:val="both"/>
              <w:rPr>
                <w:rFonts w:ascii="Times New Roman" w:hAnsi="Times New Roman"/>
              </w:rPr>
            </w:pPr>
            <w:r w:rsidRPr="009F717A">
              <w:rPr>
                <w:rFonts w:ascii="Times New Roman" w:hAnsi="Times New Roman"/>
              </w:rPr>
              <w:t>ъглов ротор с капацитет за 30 х 1,5/2,0</w:t>
            </w:r>
            <w:r w:rsidRPr="009F717A">
              <w:rPr>
                <w:rFonts w:ascii="Times New Roman" w:hAnsi="Times New Roman"/>
                <w:lang w:val="en-US"/>
              </w:rPr>
              <w:t xml:space="preserve"> </w:t>
            </w:r>
            <w:r w:rsidRPr="009F717A">
              <w:rPr>
                <w:rFonts w:ascii="Times New Roman" w:hAnsi="Times New Roman"/>
              </w:rPr>
              <w:t>мл епруветки; поддържано ускорение: минимум</w:t>
            </w:r>
            <w:r w:rsidRPr="009F717A">
              <w:rPr>
                <w:rFonts w:ascii="Times New Roman" w:hAnsi="Times New Roman"/>
                <w:lang w:val="en-US"/>
              </w:rPr>
              <w:t xml:space="preserve"> </w:t>
            </w:r>
            <w:r w:rsidRPr="009F717A">
              <w:rPr>
                <w:rFonts w:ascii="Times New Roman" w:hAnsi="Times New Roman"/>
              </w:rPr>
              <w:t>20 800 х g; поддържана скорост: минимум</w:t>
            </w:r>
            <w:r w:rsidRPr="009F717A">
              <w:rPr>
                <w:rFonts w:ascii="Times New Roman" w:hAnsi="Times New Roman"/>
                <w:lang w:val="en-US"/>
              </w:rPr>
              <w:t xml:space="preserve"> </w:t>
            </w:r>
            <w:r w:rsidRPr="009F717A">
              <w:rPr>
                <w:rFonts w:ascii="Times New Roman" w:hAnsi="Times New Roman"/>
              </w:rPr>
              <w:t>14 000 rpm; капак предпазващ от преминаване на аерозоли с бързо затварящ механизъм; тефлоново покритие на ротора</w:t>
            </w:r>
            <w:r w:rsidR="00EA6969">
              <w:rPr>
                <w:rFonts w:ascii="Times New Roman" w:hAnsi="Times New Roman"/>
              </w:rPr>
              <w:t>.</w:t>
            </w:r>
          </w:p>
          <w:p w:rsidR="009F717A" w:rsidRPr="009F717A" w:rsidRDefault="009F717A" w:rsidP="00593F52">
            <w:pPr>
              <w:pStyle w:val="ListParagraph"/>
              <w:numPr>
                <w:ilvl w:val="0"/>
                <w:numId w:val="95"/>
              </w:numPr>
              <w:spacing w:after="0"/>
              <w:ind w:left="0" w:firstLine="370"/>
              <w:jc w:val="both"/>
              <w:rPr>
                <w:rFonts w:ascii="Times New Roman" w:hAnsi="Times New Roman"/>
              </w:rPr>
            </w:pPr>
            <w:r w:rsidRPr="009F717A">
              <w:rPr>
                <w:rFonts w:ascii="Times New Roman" w:hAnsi="Times New Roman"/>
              </w:rPr>
              <w:t>ъглов ротор с капацитет 6 х 15 и 50 мл епруветки със съответните адаптори</w:t>
            </w:r>
            <w:r w:rsidRPr="009F717A">
              <w:rPr>
                <w:rFonts w:ascii="Times New Roman" w:hAnsi="Times New Roman"/>
                <w:lang w:val="en-US"/>
              </w:rPr>
              <w:t xml:space="preserve"> </w:t>
            </w:r>
            <w:r w:rsidRPr="009F717A">
              <w:rPr>
                <w:rFonts w:ascii="Times New Roman" w:hAnsi="Times New Roman"/>
              </w:rPr>
              <w:t>за 15 и 50 мл епруветки; поддържано ускорение: минимум 7700 х g; поддържана скорост: минимум 7800 rpm; капак за ротора</w:t>
            </w:r>
            <w:r w:rsidR="00EA6969">
              <w:rPr>
                <w:rFonts w:ascii="Times New Roman" w:hAnsi="Times New Roman"/>
              </w:rPr>
              <w:t>.</w:t>
            </w:r>
          </w:p>
          <w:p w:rsidR="009F717A" w:rsidRPr="009F717A" w:rsidRDefault="009F717A" w:rsidP="00593F52">
            <w:pPr>
              <w:pStyle w:val="ListParagraph"/>
              <w:numPr>
                <w:ilvl w:val="0"/>
                <w:numId w:val="97"/>
              </w:numPr>
              <w:spacing w:after="0" w:line="259" w:lineRule="auto"/>
              <w:ind w:left="0" w:firstLine="370"/>
              <w:jc w:val="both"/>
              <w:rPr>
                <w:rFonts w:ascii="Times New Roman" w:hAnsi="Times New Roman"/>
              </w:rPr>
            </w:pPr>
            <w:r w:rsidRPr="009F717A">
              <w:rPr>
                <w:rFonts w:ascii="Times New Roman" w:hAnsi="Times New Roman"/>
              </w:rPr>
              <w:t>ъглов ротор с капацитет за 24 х 1,5/2,0</w:t>
            </w:r>
            <w:r w:rsidRPr="009F717A">
              <w:rPr>
                <w:rFonts w:ascii="Times New Roman" w:hAnsi="Times New Roman"/>
                <w:lang w:val="en-US"/>
              </w:rPr>
              <w:t xml:space="preserve"> </w:t>
            </w:r>
            <w:r w:rsidRPr="009F717A">
              <w:rPr>
                <w:rFonts w:ascii="Times New Roman" w:hAnsi="Times New Roman"/>
              </w:rPr>
              <w:t>мл екстракционни колонки с висок борд за поддържане капачетата на епруветките; поддържано ускорение: минимум</w:t>
            </w:r>
            <w:r w:rsidRPr="009F717A">
              <w:rPr>
                <w:rFonts w:ascii="Times New Roman" w:hAnsi="Times New Roman"/>
                <w:lang w:val="en-US"/>
              </w:rPr>
              <w:t xml:space="preserve"> </w:t>
            </w:r>
            <w:r w:rsidRPr="009F717A">
              <w:rPr>
                <w:rFonts w:ascii="Times New Roman" w:hAnsi="Times New Roman"/>
              </w:rPr>
              <w:t>1</w:t>
            </w:r>
            <w:r w:rsidRPr="009F717A">
              <w:rPr>
                <w:rFonts w:ascii="Times New Roman" w:hAnsi="Times New Roman"/>
                <w:lang w:val="en-US"/>
              </w:rPr>
              <w:t>9 00</w:t>
            </w:r>
            <w:r w:rsidRPr="009F717A">
              <w:rPr>
                <w:rFonts w:ascii="Times New Roman" w:hAnsi="Times New Roman"/>
              </w:rPr>
              <w:t>0 х g; поддържана скорост: минимум</w:t>
            </w:r>
            <w:r w:rsidRPr="009F717A">
              <w:rPr>
                <w:rFonts w:ascii="Times New Roman" w:hAnsi="Times New Roman"/>
                <w:lang w:val="en-US"/>
              </w:rPr>
              <w:t xml:space="preserve"> </w:t>
            </w:r>
            <w:r w:rsidRPr="009F717A">
              <w:rPr>
                <w:rFonts w:ascii="Times New Roman" w:hAnsi="Times New Roman"/>
              </w:rPr>
              <w:t>13 200</w:t>
            </w:r>
            <w:r w:rsidRPr="009F717A">
              <w:rPr>
                <w:rFonts w:ascii="Times New Roman" w:hAnsi="Times New Roman"/>
                <w:lang w:val="en-US"/>
              </w:rPr>
              <w:t xml:space="preserve"> </w:t>
            </w:r>
            <w:r w:rsidRPr="009F717A">
              <w:rPr>
                <w:rFonts w:ascii="Times New Roman" w:hAnsi="Times New Roman"/>
              </w:rPr>
              <w:t>rpm;</w:t>
            </w:r>
            <w:r w:rsidRPr="009F717A">
              <w:rPr>
                <w:rFonts w:ascii="Times New Roman" w:hAnsi="Times New Roman"/>
                <w:lang w:val="en-US"/>
              </w:rPr>
              <w:t xml:space="preserve"> </w:t>
            </w:r>
            <w:r w:rsidRPr="009F717A">
              <w:rPr>
                <w:rFonts w:ascii="Times New Roman" w:hAnsi="Times New Roman"/>
              </w:rPr>
              <w:t>капак предпазващ от преминаване на аерозоли с бързо затварящ механизъм</w:t>
            </w:r>
            <w:r w:rsidR="00EA6969">
              <w:rPr>
                <w:rFonts w:ascii="Times New Roman" w:hAnsi="Times New Roman"/>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15</w:t>
            </w:r>
          </w:p>
        </w:tc>
        <w:tc>
          <w:tcPr>
            <w:tcW w:w="4153" w:type="dxa"/>
            <w:gridSpan w:val="2"/>
          </w:tcPr>
          <w:p w:rsidR="009F717A" w:rsidRPr="009F717A" w:rsidRDefault="009F717A" w:rsidP="00B92D45">
            <w:pPr>
              <w:jc w:val="both"/>
            </w:pPr>
            <w:r w:rsidRPr="009F717A">
              <w:t>Максимална заемана площ: 40 х 65 с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jc w:val="both"/>
            </w:pPr>
            <w:r w:rsidRPr="009F717A">
              <w:t>Ниво на шум: ≤56 dB(A);</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7</w:t>
            </w:r>
          </w:p>
        </w:tc>
        <w:tc>
          <w:tcPr>
            <w:tcW w:w="4153" w:type="dxa"/>
            <w:gridSpan w:val="2"/>
          </w:tcPr>
          <w:p w:rsidR="009F717A" w:rsidRPr="009F717A" w:rsidRDefault="009F717A" w:rsidP="00B92D45">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EA6969">
            <w:pPr>
              <w:numPr>
                <w:ilvl w:val="0"/>
                <w:numId w:val="26"/>
              </w:numPr>
              <w:spacing w:line="259" w:lineRule="auto"/>
              <w:ind w:left="0" w:firstLine="0"/>
              <w:jc w:val="both"/>
            </w:pPr>
            <w:r w:rsidRPr="009F717A">
              <w:t xml:space="preserve">Инсталиране и въвеждане в експлоатация в лабораторията на заявителя </w:t>
            </w:r>
            <w:r w:rsidR="00EA6969">
              <w:t>.</w:t>
            </w:r>
          </w:p>
          <w:p w:rsidR="009F717A" w:rsidRPr="009F717A" w:rsidRDefault="009F717A" w:rsidP="00EA6969">
            <w:pPr>
              <w:numPr>
                <w:ilvl w:val="0"/>
                <w:numId w:val="26"/>
              </w:numPr>
              <w:spacing w:line="259" w:lineRule="auto"/>
              <w:ind w:left="0" w:firstLine="0"/>
              <w:jc w:val="both"/>
            </w:pPr>
            <w:r w:rsidRPr="009F717A">
              <w:t>Обучение за работа с апарата и за рутинна поддръжка</w:t>
            </w:r>
            <w:r w:rsidR="00EA6969">
              <w:t>.</w:t>
            </w:r>
          </w:p>
          <w:p w:rsidR="009F717A" w:rsidRPr="009F717A" w:rsidRDefault="00294BD2" w:rsidP="00EA6969">
            <w:pPr>
              <w:numPr>
                <w:ilvl w:val="0"/>
                <w:numId w:val="26"/>
              </w:numPr>
              <w:spacing w:line="259" w:lineRule="auto"/>
              <w:ind w:left="0" w:firstLine="0"/>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B92D45">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r w:rsidRPr="009F717A">
              <w:t>.</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
        <w:gridCol w:w="3985"/>
        <w:gridCol w:w="162"/>
        <w:gridCol w:w="4665"/>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t>9.3. центрофуга с охлаждане тип 1</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935" w:type="dxa"/>
            <w:vAlign w:val="center"/>
          </w:tcPr>
          <w:p w:rsidR="009F717A" w:rsidRPr="009F717A" w:rsidRDefault="009F717A" w:rsidP="00B92D45">
            <w:pPr>
              <w:jc w:val="center"/>
              <w:rPr>
                <w:b/>
              </w:rPr>
            </w:pPr>
            <w:r w:rsidRPr="009F717A">
              <w:rPr>
                <w:b/>
              </w:rPr>
              <w:t>№</w:t>
            </w:r>
          </w:p>
        </w:tc>
        <w:tc>
          <w:tcPr>
            <w:tcW w:w="4147" w:type="dxa"/>
            <w:gridSpan w:val="2"/>
            <w:vAlign w:val="center"/>
          </w:tcPr>
          <w:p w:rsidR="009F717A" w:rsidRPr="009F717A" w:rsidRDefault="009F717A" w:rsidP="00B92D45">
            <w:pPr>
              <w:jc w:val="center"/>
              <w:rPr>
                <w:b/>
              </w:rPr>
            </w:pPr>
            <w:r w:rsidRPr="009F717A">
              <w:rPr>
                <w:b/>
              </w:rPr>
              <w:t>ИЗИСКВАНЕ НА ВЪЗЛОЖИТЕЛЯ</w:t>
            </w:r>
          </w:p>
        </w:tc>
        <w:tc>
          <w:tcPr>
            <w:tcW w:w="4678"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935" w:type="dxa"/>
            <w:vAlign w:val="center"/>
          </w:tcPr>
          <w:p w:rsidR="009F717A" w:rsidRPr="009F717A" w:rsidRDefault="009F717A" w:rsidP="00B92D45">
            <w:pPr>
              <w:jc w:val="center"/>
              <w:rPr>
                <w:b/>
              </w:rPr>
            </w:pPr>
            <w:r w:rsidRPr="009F717A">
              <w:rPr>
                <w:b/>
              </w:rPr>
              <w:t>Т9.3.1</w:t>
            </w:r>
          </w:p>
        </w:tc>
        <w:tc>
          <w:tcPr>
            <w:tcW w:w="3985" w:type="dxa"/>
            <w:vAlign w:val="center"/>
          </w:tcPr>
          <w:p w:rsidR="009F717A" w:rsidRPr="009F717A" w:rsidRDefault="009F717A" w:rsidP="00EA6969">
            <w:pPr>
              <w:autoSpaceDE w:val="0"/>
              <w:autoSpaceDN w:val="0"/>
              <w:adjustRightInd w:val="0"/>
              <w:jc w:val="both"/>
            </w:pPr>
            <w:r w:rsidRPr="009F717A">
              <w:t>Време за ускорение до максимална скорост</w:t>
            </w:r>
            <w:r w:rsidR="00EA6969">
              <w:t>.</w:t>
            </w:r>
          </w:p>
        </w:tc>
        <w:tc>
          <w:tcPr>
            <w:tcW w:w="4827"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3" w:type="dxa"/>
          <w:trHeight w:val="397"/>
        </w:trPr>
        <w:tc>
          <w:tcPr>
            <w:tcW w:w="935" w:type="dxa"/>
            <w:vAlign w:val="center"/>
          </w:tcPr>
          <w:p w:rsidR="009F717A" w:rsidRPr="009F717A" w:rsidRDefault="009F717A" w:rsidP="00B92D45">
            <w:pPr>
              <w:jc w:val="center"/>
              <w:rPr>
                <w:b/>
                <w:caps/>
              </w:rPr>
            </w:pPr>
            <w:r w:rsidRPr="009F717A">
              <w:rPr>
                <w:b/>
                <w:caps/>
              </w:rPr>
              <w:t>Ф9.3.1</w:t>
            </w:r>
          </w:p>
        </w:tc>
        <w:tc>
          <w:tcPr>
            <w:tcW w:w="3985" w:type="dxa"/>
          </w:tcPr>
          <w:p w:rsidR="009F717A" w:rsidRPr="009F717A" w:rsidRDefault="009F717A" w:rsidP="00EA6969">
            <w:pPr>
              <w:autoSpaceDE w:val="0"/>
              <w:autoSpaceDN w:val="0"/>
              <w:adjustRightInd w:val="0"/>
              <w:jc w:val="both"/>
            </w:pPr>
            <w:r w:rsidRPr="009F717A">
              <w:t>Бутони за бързо избиране на най-често използваните протоколи</w:t>
            </w:r>
            <w:r w:rsidR="00EA6969">
              <w:t>.</w:t>
            </w:r>
          </w:p>
        </w:tc>
        <w:tc>
          <w:tcPr>
            <w:tcW w:w="4827"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35" w:type="dxa"/>
            <w:vAlign w:val="center"/>
          </w:tcPr>
          <w:p w:rsidR="009F717A" w:rsidRPr="009F717A" w:rsidRDefault="009F717A" w:rsidP="00B92D45">
            <w:pPr>
              <w:jc w:val="center"/>
              <w:rPr>
                <w:b/>
                <w:caps/>
              </w:rPr>
            </w:pPr>
            <w:r w:rsidRPr="009F717A">
              <w:rPr>
                <w:b/>
                <w:caps/>
              </w:rPr>
              <w:t>Ф9.3.2</w:t>
            </w:r>
          </w:p>
        </w:tc>
        <w:tc>
          <w:tcPr>
            <w:tcW w:w="3985" w:type="dxa"/>
          </w:tcPr>
          <w:p w:rsidR="009F717A" w:rsidRPr="009F717A" w:rsidRDefault="009F717A" w:rsidP="00EA6969">
            <w:pPr>
              <w:autoSpaceDE w:val="0"/>
              <w:autoSpaceDN w:val="0"/>
              <w:adjustRightInd w:val="0"/>
              <w:jc w:val="both"/>
            </w:pPr>
            <w:r w:rsidRPr="009F717A">
              <w:t>Възможност за окомплектоване с допълнителни ротор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Ъглов ротор за 0,2 мл PCR епруветк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Летящ ротор за микроплак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Ъглов ротор за крио епруветки</w:t>
            </w:r>
          </w:p>
          <w:p w:rsidR="009F717A" w:rsidRPr="009F717A" w:rsidRDefault="009F717A" w:rsidP="00EA6969">
            <w:pPr>
              <w:pStyle w:val="ListParagraph"/>
              <w:numPr>
                <w:ilvl w:val="0"/>
                <w:numId w:val="26"/>
              </w:numPr>
              <w:autoSpaceDE w:val="0"/>
              <w:autoSpaceDN w:val="0"/>
              <w:adjustRightInd w:val="0"/>
              <w:jc w:val="both"/>
              <w:rPr>
                <w:rFonts w:ascii="Times New Roman" w:hAnsi="Times New Roman"/>
              </w:rPr>
            </w:pPr>
            <w:r w:rsidRPr="009F717A">
              <w:rPr>
                <w:rFonts w:ascii="Times New Roman" w:hAnsi="Times New Roman"/>
              </w:rPr>
              <w:t>Летящ ротор за 1,5/2 мл епруветки</w:t>
            </w:r>
          </w:p>
        </w:tc>
        <w:tc>
          <w:tcPr>
            <w:tcW w:w="4827"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935" w:type="dxa"/>
            <w:vAlign w:val="center"/>
          </w:tcPr>
          <w:p w:rsidR="009F717A" w:rsidRPr="009F717A" w:rsidRDefault="009F717A" w:rsidP="00B92D45">
            <w:pPr>
              <w:jc w:val="center"/>
              <w:rPr>
                <w:b/>
                <w:caps/>
              </w:rPr>
            </w:pPr>
            <w:r w:rsidRPr="009F717A">
              <w:rPr>
                <w:b/>
                <w:caps/>
              </w:rPr>
              <w:lastRenderedPageBreak/>
              <w:t>Г9.3.1</w:t>
            </w:r>
          </w:p>
        </w:tc>
        <w:tc>
          <w:tcPr>
            <w:tcW w:w="4147"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78" w:type="dxa"/>
            <w:gridSpan w:val="2"/>
            <w:vAlign w:val="center"/>
          </w:tcPr>
          <w:p w:rsidR="009F717A" w:rsidRPr="009F717A" w:rsidRDefault="009F717A" w:rsidP="00B92D45">
            <w:pPr>
              <w:jc w:val="center"/>
            </w:pPr>
          </w:p>
        </w:tc>
      </w:tr>
    </w:tbl>
    <w:p w:rsidR="009F717A" w:rsidRPr="009F717A" w:rsidRDefault="009F717A" w:rsidP="009F717A">
      <w:pPr>
        <w:rPr>
          <w:rFonts w:eastAsia="MS Mincho"/>
          <w:b/>
          <w:sz w:val="18"/>
        </w:rPr>
      </w:pPr>
    </w:p>
    <w:p w:rsidR="009F717A" w:rsidRPr="009F717A" w:rsidRDefault="009F717A" w:rsidP="009F717A">
      <w:pPr>
        <w:rPr>
          <w:rFonts w:eastAsia="MS Mincho"/>
          <w:b/>
          <w:sz w:val="18"/>
        </w:rPr>
      </w:pPr>
    </w:p>
    <w:p w:rsidR="009F717A" w:rsidRPr="009F717A" w:rsidRDefault="009F717A" w:rsidP="009F717A">
      <w:pPr>
        <w:rPr>
          <w:rFonts w:eastAsia="MS Mincho"/>
          <w:b/>
          <w:sz w:val="18"/>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3993"/>
        <w:gridCol w:w="160"/>
        <w:gridCol w:w="4660"/>
        <w:gridCol w:w="12"/>
      </w:tblGrid>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i/>
                <w:caps/>
              </w:rPr>
            </w:pPr>
            <w:r w:rsidRPr="009F717A">
              <w:rPr>
                <w:b/>
                <w:i/>
                <w:caps/>
              </w:rPr>
              <w:t>9.4.  центрофуга с охлаждане тип 2</w:t>
            </w:r>
          </w:p>
        </w:tc>
      </w:tr>
      <w:tr w:rsidR="009F717A" w:rsidRPr="009F717A" w:rsidTr="00B92D45">
        <w:trPr>
          <w:trHeight w:val="567"/>
        </w:trPr>
        <w:tc>
          <w:tcPr>
            <w:tcW w:w="9760" w:type="dxa"/>
            <w:gridSpan w:val="5"/>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935"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3993"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4"/>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spacing w:line="276" w:lineRule="auto"/>
              <w:jc w:val="both"/>
            </w:pPr>
            <w:r w:rsidRPr="009F717A">
              <w:t>Контрол на скоростта в минимален диапазон: 220-14 000 rpm;</w:t>
            </w:r>
          </w:p>
        </w:tc>
        <w:tc>
          <w:tcPr>
            <w:tcW w:w="4672" w:type="dxa"/>
            <w:gridSpan w:val="2"/>
            <w:vAlign w:val="center"/>
          </w:tcPr>
          <w:p w:rsidR="009F717A" w:rsidRPr="009F717A" w:rsidRDefault="009F717A" w:rsidP="00B92D45">
            <w:pPr>
              <w:spacing w:line="276" w:lineRule="auto"/>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spacing w:line="276" w:lineRule="auto"/>
              <w:jc w:val="both"/>
            </w:pPr>
            <w:r w:rsidRPr="009F717A">
              <w:t>Поддържано ускорение: 20 900 x g;</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spacing w:line="276" w:lineRule="auto"/>
              <w:jc w:val="both"/>
            </w:pPr>
            <w:r w:rsidRPr="009F717A">
              <w:t>Капацитет: 4 х 250 мл,  2 х 5 микроплаки;</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spacing w:line="276" w:lineRule="auto"/>
              <w:jc w:val="both"/>
            </w:pPr>
            <w:r w:rsidRPr="009F717A">
              <w:t>Центрофугата да бъде окомплектована със следните ротори и адаптери:</w:t>
            </w:r>
          </w:p>
          <w:p w:rsidR="009F717A" w:rsidRPr="009F717A" w:rsidRDefault="009F717A" w:rsidP="009F717A">
            <w:pPr>
              <w:pStyle w:val="ListParagraph"/>
              <w:numPr>
                <w:ilvl w:val="0"/>
                <w:numId w:val="75"/>
              </w:numPr>
              <w:spacing w:after="0"/>
              <w:ind w:left="0" w:firstLine="0"/>
              <w:jc w:val="both"/>
              <w:rPr>
                <w:rFonts w:ascii="Times New Roman" w:hAnsi="Times New Roman"/>
              </w:rPr>
            </w:pPr>
            <w:r w:rsidRPr="009F717A">
              <w:rPr>
                <w:rFonts w:ascii="Times New Roman" w:hAnsi="Times New Roman"/>
              </w:rPr>
              <w:t xml:space="preserve">летящ ротор с адаптори за: 32 х 15 мл конични епруветки, 16 х 50 мл конични епруветки; 4 x 250 мл плоскодънни бутилки; минимална поддържана скорост: 4200 rpm; минимално поддържано ускорение: 3230 x g </w:t>
            </w:r>
            <w:r w:rsidR="00EA6969">
              <w:rPr>
                <w:rFonts w:ascii="Times New Roman" w:hAnsi="Times New Roman"/>
              </w:rPr>
              <w:t>.</w:t>
            </w:r>
          </w:p>
          <w:p w:rsidR="009F717A" w:rsidRPr="009F717A" w:rsidRDefault="009F717A" w:rsidP="009F717A">
            <w:pPr>
              <w:pStyle w:val="ListParagraph"/>
              <w:numPr>
                <w:ilvl w:val="0"/>
                <w:numId w:val="75"/>
              </w:numPr>
              <w:spacing w:after="0"/>
              <w:ind w:left="0" w:firstLine="0"/>
              <w:jc w:val="both"/>
              <w:rPr>
                <w:rFonts w:ascii="Times New Roman" w:hAnsi="Times New Roman"/>
              </w:rPr>
            </w:pPr>
            <w:r w:rsidRPr="009F717A">
              <w:rPr>
                <w:rFonts w:ascii="Times New Roman" w:hAnsi="Times New Roman"/>
              </w:rPr>
              <w:t>летящ ротор за микроплаки; капацитет за по 5 микроплаки; минимална поддържана скорост: 3700 rpm; минимално поддържано ускорение: 2200 х g</w:t>
            </w:r>
            <w:r w:rsidR="00EA6969">
              <w:rPr>
                <w:rFonts w:ascii="Times New Roman" w:hAnsi="Times New Roman"/>
              </w:rPr>
              <w:t>.</w:t>
            </w:r>
          </w:p>
          <w:p w:rsidR="009F717A" w:rsidRPr="009F717A" w:rsidRDefault="009F717A" w:rsidP="00B92D45">
            <w:pPr>
              <w:pStyle w:val="ListParagraph"/>
              <w:ind w:left="0"/>
              <w:jc w:val="both"/>
              <w:rPr>
                <w:rFonts w:ascii="Times New Roman" w:hAnsi="Times New Roman"/>
              </w:rPr>
            </w:pPr>
            <w:r w:rsidRPr="009F717A">
              <w:rPr>
                <w:rFonts w:ascii="Times New Roman" w:hAnsi="Times New Roman"/>
              </w:rPr>
              <w:t xml:space="preserve">Окомплектован с адаптери за 96-ямкови и 384-ямкови плаки за PCR </w:t>
            </w:r>
            <w:r w:rsidR="00EA6969">
              <w:rPr>
                <w:rFonts w:ascii="Times New Roman" w:hAnsi="Times New Roman"/>
              </w:rPr>
              <w:t>:</w:t>
            </w:r>
          </w:p>
          <w:p w:rsidR="009F717A" w:rsidRPr="009F717A" w:rsidRDefault="009F717A" w:rsidP="009F717A">
            <w:pPr>
              <w:pStyle w:val="ListParagraph"/>
              <w:numPr>
                <w:ilvl w:val="0"/>
                <w:numId w:val="76"/>
              </w:numPr>
              <w:spacing w:after="0"/>
              <w:ind w:left="0" w:firstLine="0"/>
              <w:jc w:val="both"/>
              <w:rPr>
                <w:rFonts w:ascii="Times New Roman" w:hAnsi="Times New Roman"/>
              </w:rPr>
            </w:pPr>
            <w:r w:rsidRPr="009F717A">
              <w:rPr>
                <w:rFonts w:ascii="Times New Roman" w:hAnsi="Times New Roman"/>
              </w:rPr>
              <w:t>ъглов ротор с капацитет за  6 х 50 мл конични епруветки; ъгъл на отворите: 45</w:t>
            </w:r>
            <w:r w:rsidRPr="009F717A">
              <w:rPr>
                <w:rFonts w:ascii="Times New Roman" w:hAnsi="Times New Roman"/>
                <w:vertAlign w:val="superscript"/>
              </w:rPr>
              <w:t>о</w:t>
            </w:r>
            <w:r w:rsidRPr="009F717A">
              <w:rPr>
                <w:rFonts w:ascii="Times New Roman" w:hAnsi="Times New Roman"/>
              </w:rPr>
              <w:t>; поддържана скорост минимум 11 900 rpm; поддържано ускорение: минимум 20 100 х g; с капак предпазващ от преминаване на аерозоли с бързо затварящ механизъм; окомплектован с адаптери за 6 х 15 мл конични епруветки</w:t>
            </w:r>
            <w:r w:rsidRPr="009F717A">
              <w:rPr>
                <w:rFonts w:ascii="Times New Roman" w:hAnsi="Times New Roman"/>
                <w:lang w:val="en-US"/>
              </w:rPr>
              <w:t>;</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lastRenderedPageBreak/>
              <w:t>5</w:t>
            </w:r>
          </w:p>
        </w:tc>
        <w:tc>
          <w:tcPr>
            <w:tcW w:w="4153" w:type="dxa"/>
            <w:gridSpan w:val="2"/>
          </w:tcPr>
          <w:p w:rsidR="009F717A" w:rsidRPr="009F717A" w:rsidRDefault="009F717A" w:rsidP="00B92D45">
            <w:pPr>
              <w:spacing w:line="276" w:lineRule="auto"/>
              <w:jc w:val="both"/>
            </w:pPr>
            <w:r w:rsidRPr="009F717A">
              <w:t>Диапазон на температурен контрол: от -9 до + 40°C;</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spacing w:line="276" w:lineRule="auto"/>
              <w:jc w:val="both"/>
            </w:pPr>
            <w:r w:rsidRPr="009F717A">
              <w:t>Функция за бързо предварително охлаждане на камерата;</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pacing w:line="276" w:lineRule="auto"/>
              <w:jc w:val="both"/>
            </w:pPr>
            <w:r w:rsidRPr="009F717A">
              <w:t>Поддържане на зададената температура след приключване на центрофугирането;</w:t>
            </w:r>
          </w:p>
        </w:tc>
        <w:tc>
          <w:tcPr>
            <w:tcW w:w="4672" w:type="dxa"/>
            <w:gridSpan w:val="2"/>
            <w:vAlign w:val="center"/>
          </w:tcPr>
          <w:p w:rsidR="009F717A" w:rsidRPr="009F717A" w:rsidRDefault="009F717A" w:rsidP="00B92D45">
            <w:pPr>
              <w:spacing w:line="276" w:lineRule="auto"/>
              <w:jc w:val="both"/>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spacing w:line="276" w:lineRule="auto"/>
              <w:jc w:val="both"/>
            </w:pPr>
            <w:r w:rsidRPr="009F717A">
              <w:t>Защита срещу дисбаланс;</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spacing w:line="276" w:lineRule="auto"/>
              <w:jc w:val="both"/>
            </w:pPr>
            <w:r w:rsidRPr="009F717A">
              <w:t>Автоматично разпознаване на поставения ротор;</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spacing w:line="276" w:lineRule="auto"/>
              <w:jc w:val="both"/>
            </w:pPr>
            <w:r w:rsidRPr="009F717A">
              <w:t>Възможност за задаване на 10 степени на плавно ускорение и спиране;</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tabs>
                <w:tab w:val="left" w:pos="1170"/>
              </w:tabs>
              <w:spacing w:line="276" w:lineRule="auto"/>
              <w:jc w:val="both"/>
            </w:pPr>
            <w:r w:rsidRPr="009F717A">
              <w:t>Таймер: 1 минута до 99 минути ; непрекъснат режим;</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spacing w:line="276" w:lineRule="auto"/>
              <w:jc w:val="both"/>
            </w:pPr>
            <w:r w:rsidRPr="009F717A">
              <w:t>Бутон за кратко центрофугиране;</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spacing w:line="276" w:lineRule="auto"/>
              <w:jc w:val="both"/>
            </w:pPr>
            <w:r w:rsidRPr="009F717A">
              <w:t>Възможност за корекция радиуса за прецизиране стойността на RCF;</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spacing w:line="276" w:lineRule="auto"/>
              <w:jc w:val="both"/>
            </w:pPr>
            <w:r w:rsidRPr="009F717A">
              <w:t>Ниво на шум: &lt;59 dB(А);</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5</w:t>
            </w:r>
          </w:p>
        </w:tc>
        <w:tc>
          <w:tcPr>
            <w:tcW w:w="4153" w:type="dxa"/>
            <w:gridSpan w:val="2"/>
          </w:tcPr>
          <w:p w:rsidR="009F717A" w:rsidRPr="009F717A" w:rsidRDefault="009F717A" w:rsidP="00B92D45">
            <w:pPr>
              <w:spacing w:line="276" w:lineRule="auto"/>
              <w:jc w:val="both"/>
            </w:pPr>
            <w:r w:rsidRPr="009F717A">
              <w:t>Заемана площ не повече от (ШхД): 70x60 cm;</w:t>
            </w:r>
          </w:p>
        </w:tc>
        <w:tc>
          <w:tcPr>
            <w:tcW w:w="4672" w:type="dxa"/>
            <w:gridSpan w:val="2"/>
            <w:vAlign w:val="center"/>
          </w:tcPr>
          <w:p w:rsidR="009F717A" w:rsidRPr="009F717A" w:rsidRDefault="009F717A" w:rsidP="00B92D45">
            <w:pPr>
              <w:spacing w:line="276" w:lineRule="auto"/>
              <w:jc w:val="both"/>
              <w:rPr>
                <w:lang w:val="ru-RU"/>
              </w:rPr>
            </w:pPr>
          </w:p>
        </w:tc>
      </w:tr>
      <w:tr w:rsidR="009F717A" w:rsidRPr="009F717A" w:rsidTr="00B92D45">
        <w:tblPrEx>
          <w:tblLook w:val="00A0" w:firstRow="1" w:lastRow="0" w:firstColumn="1" w:lastColumn="0" w:noHBand="0" w:noVBand="0"/>
        </w:tblPrEx>
        <w:trPr>
          <w:trHeight w:val="397"/>
        </w:trPr>
        <w:tc>
          <w:tcPr>
            <w:tcW w:w="935" w:type="dxa"/>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spacing w:line="276" w:lineRule="auto"/>
              <w:ind w:firstLine="199"/>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76" w:lineRule="auto"/>
              <w:ind w:left="0" w:firstLine="199"/>
              <w:jc w:val="both"/>
            </w:pPr>
            <w:r w:rsidRPr="009F717A">
              <w:t xml:space="preserve">Инсталиране и въвеждане в експлоатация в лабораторията на заявителя </w:t>
            </w:r>
            <w:r w:rsidR="00EA6969">
              <w:t>.</w:t>
            </w:r>
          </w:p>
          <w:p w:rsidR="009F717A" w:rsidRPr="009F717A" w:rsidRDefault="009F717A" w:rsidP="009F717A">
            <w:pPr>
              <w:numPr>
                <w:ilvl w:val="0"/>
                <w:numId w:val="26"/>
              </w:numPr>
              <w:spacing w:line="276" w:lineRule="auto"/>
              <w:ind w:left="0" w:firstLine="199"/>
              <w:jc w:val="both"/>
            </w:pPr>
            <w:r w:rsidRPr="009F717A">
              <w:t>Обучение за работа с апарата и за рутинна поддръжка</w:t>
            </w:r>
            <w:r w:rsidR="00EA6969">
              <w:t>.</w:t>
            </w:r>
          </w:p>
          <w:p w:rsidR="009F717A" w:rsidRPr="009F717A" w:rsidRDefault="00294BD2" w:rsidP="009F717A">
            <w:pPr>
              <w:numPr>
                <w:ilvl w:val="0"/>
                <w:numId w:val="26"/>
              </w:numPr>
              <w:spacing w:line="276" w:lineRule="auto"/>
              <w:ind w:left="0" w:firstLine="199"/>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EA6969">
              <w:t>.</w:t>
            </w:r>
          </w:p>
          <w:p w:rsidR="009F717A" w:rsidRPr="009F717A" w:rsidRDefault="009F717A" w:rsidP="00B92D45">
            <w:pPr>
              <w:spacing w:line="276" w:lineRule="auto"/>
              <w:ind w:firstLine="199"/>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spacing w:line="276" w:lineRule="auto"/>
              <w:jc w:val="both"/>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6"/>
        <w:gridCol w:w="3948"/>
        <w:gridCol w:w="160"/>
        <w:gridCol w:w="4563"/>
        <w:gridCol w:w="13"/>
      </w:tblGrid>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pPr>
            <w:r w:rsidRPr="009F717A">
              <w:rPr>
                <w:b/>
                <w:i/>
                <w:caps/>
              </w:rPr>
              <w:lastRenderedPageBreak/>
              <w:t xml:space="preserve"> 9.4. центрофуга с охлаждане тип 2</w:t>
            </w:r>
          </w:p>
        </w:tc>
      </w:tr>
      <w:tr w:rsidR="009F717A" w:rsidRPr="009F717A" w:rsidTr="00B92D45">
        <w:trPr>
          <w:trHeight w:val="397"/>
        </w:trPr>
        <w:tc>
          <w:tcPr>
            <w:tcW w:w="9760"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76" w:type="dxa"/>
            <w:vAlign w:val="center"/>
          </w:tcPr>
          <w:p w:rsidR="009F717A" w:rsidRPr="009F717A" w:rsidRDefault="009F717A" w:rsidP="00B92D45">
            <w:pPr>
              <w:jc w:val="center"/>
              <w:rPr>
                <w:b/>
              </w:rPr>
            </w:pPr>
            <w:r w:rsidRPr="009F717A">
              <w:rPr>
                <w:b/>
              </w:rPr>
              <w:t>№</w:t>
            </w:r>
          </w:p>
        </w:tc>
        <w:tc>
          <w:tcPr>
            <w:tcW w:w="4108" w:type="dxa"/>
            <w:gridSpan w:val="2"/>
            <w:vAlign w:val="center"/>
          </w:tcPr>
          <w:p w:rsidR="009F717A" w:rsidRPr="009F717A" w:rsidRDefault="009F717A" w:rsidP="00B92D45">
            <w:pPr>
              <w:jc w:val="center"/>
              <w:rPr>
                <w:b/>
              </w:rPr>
            </w:pPr>
            <w:r w:rsidRPr="009F717A">
              <w:rPr>
                <w:b/>
              </w:rPr>
              <w:t>ИЗИСКВАНЕ НА ВЪЗЛОЖИТЕЛЯ</w:t>
            </w:r>
          </w:p>
        </w:tc>
        <w:tc>
          <w:tcPr>
            <w:tcW w:w="4576"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3" w:type="dxa"/>
          <w:trHeight w:val="397"/>
        </w:trPr>
        <w:tc>
          <w:tcPr>
            <w:tcW w:w="1076" w:type="dxa"/>
            <w:vAlign w:val="center"/>
          </w:tcPr>
          <w:p w:rsidR="009F717A" w:rsidRPr="009F717A" w:rsidRDefault="009F717A" w:rsidP="00B92D45">
            <w:pPr>
              <w:jc w:val="center"/>
              <w:rPr>
                <w:b/>
              </w:rPr>
            </w:pPr>
            <w:r w:rsidRPr="009F717A">
              <w:rPr>
                <w:b/>
              </w:rPr>
              <w:t>Т9.4.1</w:t>
            </w:r>
          </w:p>
        </w:tc>
        <w:tc>
          <w:tcPr>
            <w:tcW w:w="3948" w:type="dxa"/>
            <w:vAlign w:val="center"/>
          </w:tcPr>
          <w:p w:rsidR="009F717A" w:rsidRPr="009F717A" w:rsidRDefault="009F717A" w:rsidP="00B92D45">
            <w:pPr>
              <w:jc w:val="both"/>
            </w:pPr>
            <w:r w:rsidRPr="009F717A">
              <w:t>Автоматично изключване след определен период на покой за икономия на електро енергия и удължаване на живота на компресора</w:t>
            </w:r>
            <w:r w:rsidR="00EA6969">
              <w:t>.</w:t>
            </w:r>
          </w:p>
        </w:tc>
        <w:tc>
          <w:tcPr>
            <w:tcW w:w="4723" w:type="dxa"/>
            <w:gridSpan w:val="2"/>
            <w:vAlign w:val="center"/>
          </w:tcPr>
          <w:p w:rsidR="009F717A" w:rsidRPr="009F717A" w:rsidRDefault="009F717A" w:rsidP="00B92D45">
            <w:pPr>
              <w:jc w:val="center"/>
            </w:pPr>
          </w:p>
        </w:tc>
      </w:tr>
      <w:tr w:rsidR="009F717A" w:rsidRPr="009F717A" w:rsidTr="00B92D45">
        <w:trPr>
          <w:gridAfter w:val="1"/>
          <w:wAfter w:w="13" w:type="dxa"/>
          <w:trHeight w:val="397"/>
        </w:trPr>
        <w:tc>
          <w:tcPr>
            <w:tcW w:w="9747" w:type="dxa"/>
            <w:gridSpan w:val="4"/>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rPr>
          <w:gridAfter w:val="1"/>
          <w:wAfter w:w="13" w:type="dxa"/>
          <w:trHeight w:val="397"/>
        </w:trPr>
        <w:tc>
          <w:tcPr>
            <w:tcW w:w="1076" w:type="dxa"/>
            <w:vAlign w:val="center"/>
          </w:tcPr>
          <w:p w:rsidR="009F717A" w:rsidRPr="009F717A" w:rsidRDefault="009F717A" w:rsidP="00B92D45">
            <w:pPr>
              <w:jc w:val="center"/>
              <w:rPr>
                <w:b/>
                <w:caps/>
              </w:rPr>
            </w:pPr>
            <w:r w:rsidRPr="009F717A">
              <w:rPr>
                <w:b/>
                <w:caps/>
              </w:rPr>
              <w:t>Ф9.4.1</w:t>
            </w:r>
          </w:p>
        </w:tc>
        <w:tc>
          <w:tcPr>
            <w:tcW w:w="3948" w:type="dxa"/>
          </w:tcPr>
          <w:p w:rsidR="009F717A" w:rsidRPr="009F717A" w:rsidRDefault="009F717A" w:rsidP="00B92D45">
            <w:pPr>
              <w:jc w:val="both"/>
            </w:pPr>
            <w:r w:rsidRPr="009F717A">
              <w:t>Възможност за запис на минимум 30 потребителски протоколи</w:t>
            </w:r>
            <w:r w:rsidR="00EA6969">
              <w:t>.</w:t>
            </w:r>
          </w:p>
        </w:tc>
        <w:tc>
          <w:tcPr>
            <w:tcW w:w="4723" w:type="dxa"/>
            <w:gridSpan w:val="2"/>
            <w:vAlign w:val="center"/>
          </w:tcPr>
          <w:p w:rsidR="009F717A" w:rsidRPr="009F717A" w:rsidRDefault="009F717A" w:rsidP="00B92D45">
            <w:pPr>
              <w:jc w:val="center"/>
              <w:rPr>
                <w:lang w:val="ru-RU"/>
              </w:rPr>
            </w:pPr>
          </w:p>
        </w:tc>
      </w:tr>
      <w:tr w:rsidR="009F717A" w:rsidRPr="009F717A" w:rsidTr="00B92D45">
        <w:trPr>
          <w:gridAfter w:val="1"/>
          <w:wAfter w:w="13" w:type="dxa"/>
          <w:trHeight w:val="397"/>
        </w:trPr>
        <w:tc>
          <w:tcPr>
            <w:tcW w:w="1076" w:type="dxa"/>
            <w:vAlign w:val="center"/>
          </w:tcPr>
          <w:p w:rsidR="009F717A" w:rsidRPr="009F717A" w:rsidRDefault="009F717A" w:rsidP="00B92D45">
            <w:pPr>
              <w:jc w:val="center"/>
              <w:rPr>
                <w:b/>
                <w:caps/>
              </w:rPr>
            </w:pPr>
            <w:r w:rsidRPr="009F717A">
              <w:rPr>
                <w:b/>
                <w:caps/>
              </w:rPr>
              <w:t>Ф9.4.2</w:t>
            </w:r>
          </w:p>
        </w:tc>
        <w:tc>
          <w:tcPr>
            <w:tcW w:w="3948" w:type="dxa"/>
          </w:tcPr>
          <w:p w:rsidR="009F717A" w:rsidRPr="009F717A" w:rsidRDefault="009F717A" w:rsidP="004F12D0">
            <w:pPr>
              <w:jc w:val="both"/>
            </w:pPr>
            <w:r w:rsidRPr="009F717A">
              <w:t>Възможност за доокомплектоване за центрофугиране на:</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Бутилки от 250 мл.</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Фласки за клетъчно култивиране</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5 мл. Конични епруветки с капаче и клипс</w:t>
            </w:r>
          </w:p>
          <w:p w:rsidR="009F717A" w:rsidRPr="009F717A" w:rsidRDefault="009F717A" w:rsidP="004F12D0">
            <w:pPr>
              <w:pStyle w:val="ListParagraph"/>
              <w:numPr>
                <w:ilvl w:val="0"/>
                <w:numId w:val="26"/>
              </w:numPr>
              <w:jc w:val="both"/>
              <w:rPr>
                <w:rFonts w:ascii="Times New Roman" w:hAnsi="Times New Roman"/>
              </w:rPr>
            </w:pPr>
            <w:r w:rsidRPr="009F717A">
              <w:rPr>
                <w:rFonts w:ascii="Times New Roman" w:hAnsi="Times New Roman"/>
              </w:rPr>
              <w:t>Микроцентрофужни епруветки от 1,5/2 мл и криоепруветки</w:t>
            </w:r>
            <w:r w:rsidRPr="009F717A">
              <w:rPr>
                <w:rFonts w:ascii="Times New Roman" w:hAnsi="Times New Roman"/>
                <w:lang w:val="en-US"/>
              </w:rPr>
              <w:t>.</w:t>
            </w:r>
          </w:p>
        </w:tc>
        <w:tc>
          <w:tcPr>
            <w:tcW w:w="4723"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76" w:type="dxa"/>
            <w:vAlign w:val="center"/>
          </w:tcPr>
          <w:p w:rsidR="009F717A" w:rsidRPr="009F717A" w:rsidRDefault="009F717A" w:rsidP="00B92D45">
            <w:pPr>
              <w:jc w:val="center"/>
              <w:rPr>
                <w:b/>
                <w:caps/>
              </w:rPr>
            </w:pPr>
            <w:r w:rsidRPr="009F717A">
              <w:rPr>
                <w:b/>
                <w:caps/>
              </w:rPr>
              <w:t>Г9.4.1</w:t>
            </w:r>
          </w:p>
        </w:tc>
        <w:tc>
          <w:tcPr>
            <w:tcW w:w="4108"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576" w:type="dxa"/>
            <w:gridSpan w:val="2"/>
            <w:vAlign w:val="center"/>
          </w:tcPr>
          <w:p w:rsidR="009F717A" w:rsidRPr="009F717A" w:rsidRDefault="009F717A" w:rsidP="00B92D45">
            <w:pPr>
              <w:jc w:val="center"/>
            </w:pPr>
          </w:p>
        </w:tc>
      </w:tr>
    </w:tbl>
    <w:p w:rsidR="009F717A" w:rsidRDefault="009F717A" w:rsidP="009F717A"/>
    <w:p w:rsidR="00EA6969" w:rsidRPr="009F717A" w:rsidRDefault="00EA6969" w:rsidP="009F717A"/>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5. Центрофуга с възможност за центрофугиране на плаки за клетъчни култури</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jc w:val="both"/>
            </w:pPr>
            <w:r w:rsidRPr="009F717A">
              <w:t>Поддържано ускорение: минимум 30 100 х g;</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jc w:val="both"/>
            </w:pPr>
            <w:r w:rsidRPr="009F717A">
              <w:t>Поддържана скорост: минимум 17 500 rpm;</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3</w:t>
            </w:r>
          </w:p>
        </w:tc>
        <w:tc>
          <w:tcPr>
            <w:tcW w:w="4153" w:type="dxa"/>
            <w:gridSpan w:val="2"/>
          </w:tcPr>
          <w:p w:rsidR="009F717A" w:rsidRPr="009F717A" w:rsidRDefault="009F717A" w:rsidP="00B92D45">
            <w:pPr>
              <w:jc w:val="both"/>
            </w:pPr>
            <w:r w:rsidRPr="009F717A">
              <w:t>Капацитет за минимум 48 х 1,5/2,0 мл епруветки, 6 х 50 мл и 2 микроплак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jc w:val="both"/>
            </w:pPr>
            <w:r w:rsidRPr="009F717A">
              <w:t xml:space="preserve">Температурен диапазон на контрол: от -11 до 40 </w:t>
            </w:r>
            <w:r w:rsidRPr="009F717A">
              <w:rPr>
                <w:vertAlign w:val="superscript"/>
              </w:rPr>
              <w:t>о</w:t>
            </w:r>
            <w:r w:rsidRPr="009F717A">
              <w:t>С или по-широк;</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jc w:val="both"/>
            </w:pPr>
            <w:r w:rsidRPr="009F717A">
              <w:t>Функция за предварително охлаждане на камерата в зададена дата и час;</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jc w:val="both"/>
            </w:pPr>
            <w:r w:rsidRPr="009F717A">
              <w:t>Функция за поддържане на зададена температура след приключване на цикъл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jc w:val="both"/>
            </w:pPr>
            <w:r w:rsidRPr="009F717A">
              <w:t>Вградена система за дрениране на конденза в камерата;</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jc w:val="both"/>
            </w:pPr>
            <w:r w:rsidRPr="009F717A">
              <w:t>Технология за изключване след определен период на престой в покой за удължаване живота на компресора и икономия на електроенергия;</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jc w:val="both"/>
            </w:pPr>
            <w:r w:rsidRPr="009F717A">
              <w:t>Автоматично разпознаване на поставения ротор;</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jc w:val="both"/>
            </w:pPr>
            <w:r w:rsidRPr="009F717A">
              <w:t>Автоматична детекция на дисбаланс;</w:t>
            </w:r>
          </w:p>
        </w:tc>
        <w:tc>
          <w:tcPr>
            <w:tcW w:w="4672"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jc w:val="both"/>
            </w:pPr>
            <w:r w:rsidRPr="009F717A">
              <w:t>Запис на минимум 50 потребителски програми;</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jc w:val="both"/>
            </w:pPr>
            <w:r w:rsidRPr="009F717A">
              <w:t>Таймер от минимум 30 сек. до 99 ч. и непрекъснат режи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jc w:val="both"/>
            </w:pPr>
            <w:r w:rsidRPr="009F717A">
              <w:t>Функция за плавен стоп;</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4</w:t>
            </w:r>
          </w:p>
        </w:tc>
        <w:tc>
          <w:tcPr>
            <w:tcW w:w="4153" w:type="dxa"/>
            <w:gridSpan w:val="2"/>
          </w:tcPr>
          <w:p w:rsidR="009F717A" w:rsidRPr="009F717A" w:rsidRDefault="009F717A" w:rsidP="00B92D45">
            <w:pPr>
              <w:jc w:val="both"/>
            </w:pPr>
            <w:r w:rsidRPr="009F717A">
              <w:t>Окомплектована със следните ротори:</w:t>
            </w:r>
          </w:p>
          <w:p w:rsidR="009F717A" w:rsidRPr="009F717A" w:rsidRDefault="009F717A" w:rsidP="009F717A">
            <w:pPr>
              <w:pStyle w:val="ListParagraph"/>
              <w:numPr>
                <w:ilvl w:val="0"/>
                <w:numId w:val="74"/>
              </w:numPr>
              <w:spacing w:after="0"/>
              <w:ind w:left="0" w:hanging="55"/>
              <w:jc w:val="both"/>
              <w:rPr>
                <w:rFonts w:ascii="Times New Roman" w:hAnsi="Times New Roman"/>
              </w:rPr>
            </w:pPr>
            <w:r w:rsidRPr="009F717A">
              <w:rPr>
                <w:rFonts w:ascii="Times New Roman" w:hAnsi="Times New Roman"/>
              </w:rPr>
              <w:t>ъглов ротор с капацитет за 30 х 1,5/2,0</w:t>
            </w:r>
            <w:r w:rsidRPr="009F717A">
              <w:rPr>
                <w:rFonts w:ascii="Times New Roman" w:hAnsi="Times New Roman"/>
                <w:lang w:val="en-US"/>
              </w:rPr>
              <w:t xml:space="preserve"> </w:t>
            </w:r>
            <w:r w:rsidRPr="009F717A">
              <w:rPr>
                <w:rFonts w:ascii="Times New Roman" w:hAnsi="Times New Roman"/>
              </w:rPr>
              <w:t>мл епруветки; поддържано ускорение: минимум</w:t>
            </w:r>
            <w:r w:rsidRPr="009F717A">
              <w:rPr>
                <w:rFonts w:ascii="Times New Roman" w:hAnsi="Times New Roman"/>
                <w:lang w:val="en-US"/>
              </w:rPr>
              <w:t xml:space="preserve"> </w:t>
            </w:r>
            <w:r w:rsidRPr="009F717A">
              <w:rPr>
                <w:rFonts w:ascii="Times New Roman" w:hAnsi="Times New Roman"/>
              </w:rPr>
              <w:t>20 800 х g; поддържана скорост: минимум</w:t>
            </w:r>
            <w:r w:rsidRPr="009F717A">
              <w:rPr>
                <w:rFonts w:ascii="Times New Roman" w:hAnsi="Times New Roman"/>
                <w:lang w:val="en-US"/>
              </w:rPr>
              <w:t xml:space="preserve"> </w:t>
            </w:r>
            <w:r w:rsidRPr="009F717A">
              <w:rPr>
                <w:rFonts w:ascii="Times New Roman" w:hAnsi="Times New Roman"/>
              </w:rPr>
              <w:t>14 000 rpm; капак предпазващ от преминаване на аерозоли с бързо затварящ механизъм; тефлоново покритие на ротора</w:t>
            </w:r>
            <w:r w:rsidR="00407AC0">
              <w:rPr>
                <w:rFonts w:ascii="Times New Roman" w:hAnsi="Times New Roman"/>
              </w:rPr>
              <w:t>.</w:t>
            </w:r>
          </w:p>
          <w:p w:rsidR="009F717A" w:rsidRPr="009F717A" w:rsidRDefault="009F717A" w:rsidP="009F717A">
            <w:pPr>
              <w:pStyle w:val="ListParagraph"/>
              <w:numPr>
                <w:ilvl w:val="0"/>
                <w:numId w:val="74"/>
              </w:numPr>
              <w:spacing w:after="0" w:line="259" w:lineRule="auto"/>
              <w:ind w:left="0" w:firstLine="0"/>
              <w:jc w:val="both"/>
              <w:rPr>
                <w:rFonts w:ascii="Times New Roman" w:hAnsi="Times New Roman"/>
              </w:rPr>
            </w:pPr>
            <w:r w:rsidRPr="009F717A">
              <w:rPr>
                <w:rFonts w:ascii="Times New Roman" w:hAnsi="Times New Roman"/>
              </w:rPr>
              <w:t>летящ ротор за микроплаки и PCR плаки;</w:t>
            </w:r>
            <w:r w:rsidRPr="009F717A">
              <w:rPr>
                <w:rFonts w:ascii="Times New Roman" w:hAnsi="Times New Roman"/>
                <w:lang w:val="en-US"/>
              </w:rPr>
              <w:t xml:space="preserve"> </w:t>
            </w:r>
            <w:r w:rsidRPr="009F717A">
              <w:rPr>
                <w:rFonts w:ascii="Times New Roman" w:hAnsi="Times New Roman"/>
              </w:rPr>
              <w:t>поддържано ускорение: минимум</w:t>
            </w:r>
            <w:r w:rsidRPr="009F717A">
              <w:rPr>
                <w:rFonts w:ascii="Times New Roman" w:hAnsi="Times New Roman"/>
                <w:lang w:val="en-US"/>
              </w:rPr>
              <w:t xml:space="preserve"> </w:t>
            </w:r>
            <w:r w:rsidRPr="009F717A">
              <w:rPr>
                <w:rFonts w:ascii="Times New Roman" w:hAnsi="Times New Roman"/>
              </w:rPr>
              <w:t xml:space="preserve">2200 х g; поддържана скорост: минимум </w:t>
            </w:r>
            <w:r w:rsidRPr="009F717A">
              <w:rPr>
                <w:rFonts w:ascii="Times New Roman" w:hAnsi="Times New Roman"/>
                <w:lang w:val="en-US"/>
              </w:rPr>
              <w:t xml:space="preserve"> </w:t>
            </w:r>
            <w:r w:rsidRPr="009F717A">
              <w:rPr>
                <w:rFonts w:ascii="Times New Roman" w:hAnsi="Times New Roman"/>
              </w:rPr>
              <w:t>4600 rpm; капак за ротора</w:t>
            </w:r>
            <w:r w:rsidRPr="009F717A">
              <w:rPr>
                <w:rFonts w:ascii="Times New Roman" w:hAnsi="Times New Roman"/>
                <w:lang w:val="en-US"/>
              </w:rPr>
              <w:t>;</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5</w:t>
            </w:r>
          </w:p>
        </w:tc>
        <w:tc>
          <w:tcPr>
            <w:tcW w:w="4153" w:type="dxa"/>
            <w:gridSpan w:val="2"/>
          </w:tcPr>
          <w:p w:rsidR="009F717A" w:rsidRPr="009F717A" w:rsidRDefault="009F717A" w:rsidP="00B92D45">
            <w:pPr>
              <w:jc w:val="both"/>
            </w:pPr>
            <w:r w:rsidRPr="009F717A">
              <w:t>Максимална заемана площ: 40 х 65 см.;</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6</w:t>
            </w:r>
          </w:p>
        </w:tc>
        <w:tc>
          <w:tcPr>
            <w:tcW w:w="4153" w:type="dxa"/>
            <w:gridSpan w:val="2"/>
          </w:tcPr>
          <w:p w:rsidR="009F717A" w:rsidRPr="009F717A" w:rsidRDefault="009F717A" w:rsidP="00B92D45">
            <w:pPr>
              <w:jc w:val="both"/>
            </w:pPr>
            <w:r w:rsidRPr="009F717A">
              <w:t>Ниво на шум: ≤56 dB(A);</w:t>
            </w:r>
          </w:p>
        </w:tc>
        <w:tc>
          <w:tcPr>
            <w:tcW w:w="4672" w:type="dxa"/>
            <w:gridSpan w:val="2"/>
            <w:vAlign w:val="center"/>
          </w:tcPr>
          <w:p w:rsidR="009F717A" w:rsidRPr="009F717A" w:rsidRDefault="009F717A" w:rsidP="00B92D45">
            <w:pPr>
              <w:jc w:val="center"/>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7</w:t>
            </w:r>
          </w:p>
        </w:tc>
        <w:tc>
          <w:tcPr>
            <w:tcW w:w="4153" w:type="dxa"/>
            <w:gridSpan w:val="2"/>
          </w:tcPr>
          <w:p w:rsidR="009F717A" w:rsidRPr="009F717A" w:rsidRDefault="009F717A" w:rsidP="00B92D45">
            <w:pPr>
              <w:ind w:firstLine="199"/>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59" w:lineRule="auto"/>
              <w:ind w:left="0" w:firstLine="199"/>
            </w:pPr>
            <w:r w:rsidRPr="009F717A">
              <w:t xml:space="preserve">Инсталиране и въвеждане в експлоатация в лабораторията на заявителя </w:t>
            </w:r>
            <w:r w:rsidR="00407AC0">
              <w:t>.</w:t>
            </w:r>
          </w:p>
          <w:p w:rsidR="009F717A" w:rsidRPr="009F717A" w:rsidRDefault="009F717A" w:rsidP="009F717A">
            <w:pPr>
              <w:numPr>
                <w:ilvl w:val="0"/>
                <w:numId w:val="26"/>
              </w:numPr>
              <w:spacing w:line="259" w:lineRule="auto"/>
              <w:ind w:left="0" w:firstLine="199"/>
            </w:pPr>
            <w:r w:rsidRPr="009F717A">
              <w:lastRenderedPageBreak/>
              <w:t>Обучение за работа с апарата и за рутинна поддръжка</w:t>
            </w:r>
            <w:r w:rsidR="00407AC0">
              <w:t>.</w:t>
            </w:r>
          </w:p>
          <w:p w:rsidR="009F717A" w:rsidRPr="009F717A" w:rsidRDefault="00294BD2" w:rsidP="009F717A">
            <w:pPr>
              <w:numPr>
                <w:ilvl w:val="0"/>
                <w:numId w:val="26"/>
              </w:numPr>
              <w:spacing w:line="259" w:lineRule="auto"/>
              <w:ind w:left="0" w:firstLine="199"/>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B92D45">
            <w:pPr>
              <w:ind w:firstLine="199"/>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center"/>
              <w:rPr>
                <w:lang w:val="ru-RU"/>
              </w:rPr>
            </w:pPr>
          </w:p>
        </w:tc>
      </w:tr>
    </w:tbl>
    <w:p w:rsidR="009F717A" w:rsidRPr="009F717A" w:rsidRDefault="009F717A"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4"/>
        <w:gridCol w:w="4085"/>
        <w:gridCol w:w="4589"/>
        <w:gridCol w:w="12"/>
      </w:tblGrid>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9.5. Центрофуга с възможност за центрофугиране на плаки за клетъчни култури</w:t>
            </w:r>
          </w:p>
        </w:tc>
      </w:tr>
      <w:tr w:rsidR="009F717A" w:rsidRPr="009F717A" w:rsidTr="00B92D45">
        <w:trPr>
          <w:trHeight w:val="397"/>
        </w:trPr>
        <w:tc>
          <w:tcPr>
            <w:tcW w:w="976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74" w:type="dxa"/>
            <w:vAlign w:val="center"/>
          </w:tcPr>
          <w:p w:rsidR="009F717A" w:rsidRPr="009F717A" w:rsidRDefault="009F717A" w:rsidP="00B92D45">
            <w:pPr>
              <w:jc w:val="center"/>
              <w:rPr>
                <w:b/>
              </w:rPr>
            </w:pPr>
            <w:r w:rsidRPr="009F717A">
              <w:rPr>
                <w:b/>
              </w:rPr>
              <w:t>№</w:t>
            </w:r>
          </w:p>
        </w:tc>
        <w:tc>
          <w:tcPr>
            <w:tcW w:w="4085" w:type="dxa"/>
            <w:vAlign w:val="center"/>
          </w:tcPr>
          <w:p w:rsidR="009F717A" w:rsidRPr="009F717A" w:rsidRDefault="009F717A" w:rsidP="00B92D45">
            <w:pPr>
              <w:jc w:val="center"/>
              <w:rPr>
                <w:b/>
              </w:rPr>
            </w:pPr>
            <w:r w:rsidRPr="009F717A">
              <w:rPr>
                <w:b/>
              </w:rPr>
              <w:t>ИЗИСКВАНЕ НА ВЪЗЛОЖИТЕЛЯ</w:t>
            </w:r>
          </w:p>
        </w:tc>
        <w:tc>
          <w:tcPr>
            <w:tcW w:w="4601"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4"/>
            <w:vAlign w:val="center"/>
          </w:tcPr>
          <w:p w:rsidR="009F717A" w:rsidRPr="009F717A" w:rsidRDefault="009F717A" w:rsidP="00B92D45">
            <w:pPr>
              <w:jc w:val="center"/>
            </w:pPr>
            <w:r w:rsidRPr="009F717A">
              <w:rPr>
                <w:b/>
                <w:i/>
                <w:caps/>
              </w:rPr>
              <w:t>Технически изисквания</w:t>
            </w:r>
          </w:p>
        </w:tc>
      </w:tr>
      <w:tr w:rsidR="009F717A" w:rsidRPr="009F717A" w:rsidTr="00407AC0">
        <w:trPr>
          <w:gridAfter w:val="1"/>
          <w:wAfter w:w="12" w:type="dxa"/>
          <w:trHeight w:val="397"/>
        </w:trPr>
        <w:tc>
          <w:tcPr>
            <w:tcW w:w="1074" w:type="dxa"/>
            <w:vAlign w:val="center"/>
          </w:tcPr>
          <w:p w:rsidR="009F717A" w:rsidRPr="009F717A" w:rsidRDefault="009F717A" w:rsidP="00B92D45">
            <w:pPr>
              <w:jc w:val="center"/>
              <w:rPr>
                <w:b/>
              </w:rPr>
            </w:pPr>
            <w:r w:rsidRPr="009F717A">
              <w:rPr>
                <w:b/>
              </w:rPr>
              <w:t>Т9.5.1</w:t>
            </w:r>
          </w:p>
        </w:tc>
        <w:tc>
          <w:tcPr>
            <w:tcW w:w="4085" w:type="dxa"/>
            <w:vAlign w:val="center"/>
          </w:tcPr>
          <w:p w:rsidR="009F717A" w:rsidRPr="009F717A" w:rsidRDefault="009F717A" w:rsidP="00B92D45">
            <w:pPr>
              <w:jc w:val="both"/>
            </w:pPr>
            <w:r w:rsidRPr="009F717A">
              <w:t>Време за ускорение до максимална скорост</w:t>
            </w:r>
          </w:p>
        </w:tc>
        <w:tc>
          <w:tcPr>
            <w:tcW w:w="4589" w:type="dxa"/>
            <w:vAlign w:val="center"/>
          </w:tcPr>
          <w:p w:rsidR="009F717A" w:rsidRPr="009F717A" w:rsidRDefault="009F717A" w:rsidP="00B92D45">
            <w:pPr>
              <w:jc w:val="center"/>
            </w:pPr>
          </w:p>
        </w:tc>
      </w:tr>
      <w:tr w:rsidR="009F717A" w:rsidRPr="009F717A" w:rsidTr="00B92D45">
        <w:trPr>
          <w:gridAfter w:val="1"/>
          <w:wAfter w:w="12" w:type="dxa"/>
          <w:trHeight w:val="397"/>
        </w:trPr>
        <w:tc>
          <w:tcPr>
            <w:tcW w:w="9748" w:type="dxa"/>
            <w:gridSpan w:val="3"/>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407AC0">
        <w:trPr>
          <w:gridAfter w:val="1"/>
          <w:wAfter w:w="12" w:type="dxa"/>
          <w:trHeight w:val="397"/>
        </w:trPr>
        <w:tc>
          <w:tcPr>
            <w:tcW w:w="1074" w:type="dxa"/>
            <w:vAlign w:val="center"/>
          </w:tcPr>
          <w:p w:rsidR="009F717A" w:rsidRPr="009F717A" w:rsidRDefault="009F717A" w:rsidP="00B92D45">
            <w:pPr>
              <w:jc w:val="center"/>
              <w:rPr>
                <w:b/>
                <w:caps/>
              </w:rPr>
            </w:pPr>
            <w:r w:rsidRPr="009F717A">
              <w:rPr>
                <w:b/>
                <w:caps/>
              </w:rPr>
              <w:t>Ф9.5.1</w:t>
            </w:r>
          </w:p>
        </w:tc>
        <w:tc>
          <w:tcPr>
            <w:tcW w:w="4085" w:type="dxa"/>
          </w:tcPr>
          <w:p w:rsidR="009F717A" w:rsidRPr="009F717A" w:rsidRDefault="009F717A" w:rsidP="00B92D45">
            <w:pPr>
              <w:jc w:val="both"/>
            </w:pPr>
            <w:r w:rsidRPr="009F717A">
              <w:t>Бутони за бързо избиране на най-често използваните протоколи</w:t>
            </w:r>
          </w:p>
        </w:tc>
        <w:tc>
          <w:tcPr>
            <w:tcW w:w="4589" w:type="dxa"/>
            <w:vAlign w:val="center"/>
          </w:tcPr>
          <w:p w:rsidR="009F717A" w:rsidRPr="009F717A" w:rsidRDefault="009F717A" w:rsidP="00B92D45">
            <w:pPr>
              <w:jc w:val="center"/>
            </w:pPr>
          </w:p>
        </w:tc>
      </w:tr>
      <w:tr w:rsidR="009F717A" w:rsidRPr="009F717A" w:rsidTr="00407AC0">
        <w:trPr>
          <w:gridAfter w:val="1"/>
          <w:wAfter w:w="12" w:type="dxa"/>
          <w:trHeight w:val="397"/>
        </w:trPr>
        <w:tc>
          <w:tcPr>
            <w:tcW w:w="1074" w:type="dxa"/>
            <w:vAlign w:val="center"/>
          </w:tcPr>
          <w:p w:rsidR="009F717A" w:rsidRPr="009F717A" w:rsidRDefault="009F717A" w:rsidP="00B92D45">
            <w:pPr>
              <w:jc w:val="center"/>
              <w:rPr>
                <w:b/>
                <w:caps/>
              </w:rPr>
            </w:pPr>
            <w:r w:rsidRPr="009F717A">
              <w:rPr>
                <w:b/>
                <w:caps/>
              </w:rPr>
              <w:t>Ф9.5.2</w:t>
            </w:r>
          </w:p>
        </w:tc>
        <w:tc>
          <w:tcPr>
            <w:tcW w:w="4085" w:type="dxa"/>
          </w:tcPr>
          <w:p w:rsidR="009F717A" w:rsidRPr="009F717A" w:rsidRDefault="009F717A" w:rsidP="00B92D45">
            <w:r w:rsidRPr="009F717A">
              <w:t>Възможност за доокомплектоване за центрофугиране на:</w:t>
            </w:r>
          </w:p>
          <w:p w:rsidR="009F717A" w:rsidRPr="009F717A" w:rsidRDefault="009F717A" w:rsidP="009F717A">
            <w:pPr>
              <w:pStyle w:val="ListParagraph"/>
              <w:numPr>
                <w:ilvl w:val="0"/>
                <w:numId w:val="26"/>
              </w:numPr>
              <w:rPr>
                <w:rFonts w:ascii="Times New Roman" w:hAnsi="Times New Roman"/>
              </w:rPr>
            </w:pPr>
            <w:r w:rsidRPr="009F717A">
              <w:rPr>
                <w:rFonts w:ascii="Times New Roman" w:hAnsi="Times New Roman"/>
              </w:rPr>
              <w:t xml:space="preserve">Ъглов ротор за 0,2 мл </w:t>
            </w:r>
            <w:r w:rsidRPr="009F717A">
              <w:rPr>
                <w:rFonts w:ascii="Times New Roman" w:hAnsi="Times New Roman"/>
                <w:lang w:val="en-US"/>
              </w:rPr>
              <w:t xml:space="preserve">PCR </w:t>
            </w:r>
            <w:r w:rsidRPr="009F717A">
              <w:rPr>
                <w:rFonts w:ascii="Times New Roman" w:hAnsi="Times New Roman"/>
              </w:rPr>
              <w:t>епруветки</w:t>
            </w:r>
          </w:p>
          <w:p w:rsidR="009F717A" w:rsidRPr="009F717A" w:rsidRDefault="009F717A" w:rsidP="009F717A">
            <w:pPr>
              <w:pStyle w:val="ListParagraph"/>
              <w:numPr>
                <w:ilvl w:val="0"/>
                <w:numId w:val="26"/>
              </w:numPr>
              <w:rPr>
                <w:rFonts w:ascii="Times New Roman" w:hAnsi="Times New Roman"/>
              </w:rPr>
            </w:pPr>
            <w:r w:rsidRPr="009F717A">
              <w:rPr>
                <w:rFonts w:ascii="Times New Roman" w:hAnsi="Times New Roman"/>
              </w:rPr>
              <w:t>Летящ ротор за микроплаки</w:t>
            </w:r>
          </w:p>
          <w:p w:rsidR="009F717A" w:rsidRPr="009F717A" w:rsidRDefault="009F717A" w:rsidP="009F717A">
            <w:pPr>
              <w:pStyle w:val="ListParagraph"/>
              <w:numPr>
                <w:ilvl w:val="0"/>
                <w:numId w:val="26"/>
              </w:numPr>
              <w:rPr>
                <w:rFonts w:ascii="Times New Roman" w:hAnsi="Times New Roman"/>
              </w:rPr>
            </w:pPr>
            <w:r w:rsidRPr="009F717A">
              <w:rPr>
                <w:rFonts w:ascii="Times New Roman" w:hAnsi="Times New Roman"/>
              </w:rPr>
              <w:t>Ъглов ротор за крио епруветки</w:t>
            </w:r>
          </w:p>
          <w:p w:rsidR="009F717A" w:rsidRPr="009F717A" w:rsidRDefault="009F717A" w:rsidP="009F717A">
            <w:pPr>
              <w:pStyle w:val="ListParagraph"/>
              <w:numPr>
                <w:ilvl w:val="0"/>
                <w:numId w:val="26"/>
              </w:numPr>
              <w:rPr>
                <w:rFonts w:ascii="Times New Roman" w:hAnsi="Times New Roman"/>
              </w:rPr>
            </w:pPr>
            <w:r w:rsidRPr="009F717A">
              <w:rPr>
                <w:rFonts w:ascii="Times New Roman" w:hAnsi="Times New Roman"/>
              </w:rPr>
              <w:t>Летящ ротор за 1,5/2 мл епруветки</w:t>
            </w:r>
          </w:p>
        </w:tc>
        <w:tc>
          <w:tcPr>
            <w:tcW w:w="4589" w:type="dxa"/>
            <w:vAlign w:val="center"/>
          </w:tcPr>
          <w:p w:rsidR="009F717A" w:rsidRPr="009F717A" w:rsidRDefault="009F717A" w:rsidP="00B92D45">
            <w:pPr>
              <w:jc w:val="center"/>
              <w:rPr>
                <w:lang w:val="ru-RU"/>
              </w:rPr>
            </w:pPr>
          </w:p>
        </w:tc>
      </w:tr>
      <w:tr w:rsidR="009F717A" w:rsidRPr="009F717A" w:rsidTr="00B92D45">
        <w:trPr>
          <w:trHeight w:val="397"/>
        </w:trPr>
        <w:tc>
          <w:tcPr>
            <w:tcW w:w="9760" w:type="dxa"/>
            <w:gridSpan w:val="4"/>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074" w:type="dxa"/>
            <w:vAlign w:val="center"/>
          </w:tcPr>
          <w:p w:rsidR="009F717A" w:rsidRPr="009F717A" w:rsidRDefault="009F717A" w:rsidP="00B92D45">
            <w:pPr>
              <w:jc w:val="center"/>
              <w:rPr>
                <w:b/>
                <w:caps/>
              </w:rPr>
            </w:pPr>
            <w:r w:rsidRPr="009F717A">
              <w:rPr>
                <w:b/>
                <w:caps/>
              </w:rPr>
              <w:t>Г9.5.1</w:t>
            </w:r>
          </w:p>
        </w:tc>
        <w:tc>
          <w:tcPr>
            <w:tcW w:w="4085" w:type="dxa"/>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01" w:type="dxa"/>
            <w:gridSpan w:val="2"/>
            <w:vAlign w:val="center"/>
          </w:tcPr>
          <w:p w:rsidR="009F717A" w:rsidRPr="009F717A" w:rsidRDefault="009F717A" w:rsidP="00B92D45">
            <w:pPr>
              <w:jc w:val="center"/>
            </w:pPr>
          </w:p>
        </w:tc>
      </w:tr>
    </w:tbl>
    <w:p w:rsidR="009F717A" w:rsidRDefault="009F717A" w:rsidP="009F717A"/>
    <w:p w:rsidR="004F12D0" w:rsidRDefault="004F12D0" w:rsidP="009F717A"/>
    <w:p w:rsidR="004F12D0" w:rsidRPr="009F717A" w:rsidRDefault="004F12D0" w:rsidP="009F717A"/>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299"/>
        <w:gridCol w:w="3993"/>
        <w:gridCol w:w="160"/>
        <w:gridCol w:w="4660"/>
        <w:gridCol w:w="12"/>
      </w:tblGrid>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i/>
                <w:caps/>
              </w:rPr>
            </w:pPr>
            <w:r w:rsidRPr="009F717A">
              <w:rPr>
                <w:b/>
                <w:i/>
                <w:caps/>
              </w:rPr>
              <w:t>9.6. Охлаждаща центрофуга с хематокритен ротор и с ротори за различни типове епруветки</w:t>
            </w:r>
          </w:p>
        </w:tc>
      </w:tr>
      <w:tr w:rsidR="009F717A" w:rsidRPr="009F717A" w:rsidTr="00B92D45">
        <w:trPr>
          <w:trHeight w:val="567"/>
        </w:trPr>
        <w:tc>
          <w:tcPr>
            <w:tcW w:w="9760" w:type="dxa"/>
            <w:gridSpan w:val="6"/>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12" w:type="dxa"/>
          <w:trHeight w:val="567"/>
        </w:trPr>
        <w:tc>
          <w:tcPr>
            <w:tcW w:w="636" w:type="dxa"/>
            <w:tcBorders>
              <w:left w:val="single" w:sz="4" w:space="0" w:color="auto"/>
              <w:right w:val="single" w:sz="4" w:space="0" w:color="auto"/>
            </w:tcBorders>
            <w:vAlign w:val="center"/>
          </w:tcPr>
          <w:p w:rsidR="009F717A" w:rsidRPr="009F717A" w:rsidRDefault="009F717A" w:rsidP="00B92D45">
            <w:pPr>
              <w:jc w:val="center"/>
              <w:rPr>
                <w:b/>
              </w:rPr>
            </w:pPr>
            <w:r w:rsidRPr="009F717A">
              <w:rPr>
                <w:b/>
              </w:rPr>
              <w:t>№</w:t>
            </w:r>
          </w:p>
        </w:tc>
        <w:tc>
          <w:tcPr>
            <w:tcW w:w="4292" w:type="dxa"/>
            <w:gridSpan w:val="2"/>
            <w:tcBorders>
              <w:left w:val="single" w:sz="4" w:space="0" w:color="auto"/>
              <w:right w:val="single" w:sz="4" w:space="0" w:color="auto"/>
            </w:tcBorders>
            <w:vAlign w:val="center"/>
          </w:tcPr>
          <w:p w:rsidR="009F717A" w:rsidRPr="009F717A" w:rsidRDefault="009F717A" w:rsidP="00B92D45">
            <w:pPr>
              <w:jc w:val="center"/>
              <w:rPr>
                <w:b/>
              </w:rPr>
            </w:pPr>
            <w:r w:rsidRPr="009F717A">
              <w:rPr>
                <w:b/>
              </w:rPr>
              <w:t>ИЗИСКВАНЕ НА ВЪЗЛОЖИТЕЛЯ</w:t>
            </w:r>
          </w:p>
        </w:tc>
        <w:tc>
          <w:tcPr>
            <w:tcW w:w="4820" w:type="dxa"/>
            <w:gridSpan w:val="2"/>
            <w:tcBorders>
              <w:top w:val="single" w:sz="4" w:space="0" w:color="auto"/>
              <w:left w:val="single" w:sz="4" w:space="0" w:color="auto"/>
              <w:bottom w:val="single" w:sz="4" w:space="0" w:color="auto"/>
              <w:right w:val="single" w:sz="4" w:space="0" w:color="auto"/>
            </w:tcBorders>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12" w:type="dxa"/>
          <w:trHeight w:val="567"/>
        </w:trPr>
        <w:tc>
          <w:tcPr>
            <w:tcW w:w="9748" w:type="dxa"/>
            <w:gridSpan w:val="5"/>
            <w:tcBorders>
              <w:left w:val="single" w:sz="4" w:space="0" w:color="auto"/>
              <w:right w:val="single" w:sz="4" w:space="0" w:color="auto"/>
            </w:tcBorders>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rPr>
            </w:pPr>
            <w:r w:rsidRPr="009F717A">
              <w:rPr>
                <w:b/>
              </w:rPr>
              <w:t>1</w:t>
            </w:r>
          </w:p>
        </w:tc>
        <w:tc>
          <w:tcPr>
            <w:tcW w:w="4153" w:type="dxa"/>
            <w:gridSpan w:val="2"/>
          </w:tcPr>
          <w:p w:rsidR="009F717A" w:rsidRPr="009F717A" w:rsidRDefault="009F717A" w:rsidP="00B92D45">
            <w:pPr>
              <w:spacing w:line="276" w:lineRule="auto"/>
              <w:jc w:val="both"/>
            </w:pPr>
            <w:r w:rsidRPr="009F717A">
              <w:t>Контрол на скоростта в диапазона от 100 до 15 000 rpm или по-широк;</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2</w:t>
            </w:r>
          </w:p>
        </w:tc>
        <w:tc>
          <w:tcPr>
            <w:tcW w:w="4153" w:type="dxa"/>
            <w:gridSpan w:val="2"/>
          </w:tcPr>
          <w:p w:rsidR="009F717A" w:rsidRPr="009F717A" w:rsidRDefault="009F717A" w:rsidP="00B92D45">
            <w:pPr>
              <w:spacing w:line="276" w:lineRule="auto"/>
              <w:jc w:val="both"/>
            </w:pPr>
            <w:r w:rsidRPr="009F717A">
              <w:t>Поддържано ускорение: минимум 21 000 х g;</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3</w:t>
            </w:r>
          </w:p>
        </w:tc>
        <w:tc>
          <w:tcPr>
            <w:tcW w:w="4153" w:type="dxa"/>
            <w:gridSpan w:val="2"/>
          </w:tcPr>
          <w:p w:rsidR="009F717A" w:rsidRPr="009F717A" w:rsidRDefault="009F717A" w:rsidP="00B92D45">
            <w:pPr>
              <w:spacing w:line="276" w:lineRule="auto"/>
              <w:jc w:val="both"/>
            </w:pPr>
            <w:r w:rsidRPr="009F717A">
              <w:t>Максимален капацитет: 4 х 100 мл;</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4</w:t>
            </w:r>
          </w:p>
        </w:tc>
        <w:tc>
          <w:tcPr>
            <w:tcW w:w="4153" w:type="dxa"/>
            <w:gridSpan w:val="2"/>
          </w:tcPr>
          <w:p w:rsidR="009F717A" w:rsidRPr="009F717A" w:rsidRDefault="009F717A" w:rsidP="00B92D45">
            <w:pPr>
              <w:spacing w:line="276" w:lineRule="auto"/>
              <w:jc w:val="both"/>
            </w:pPr>
            <w:r w:rsidRPr="009F717A">
              <w:t>Контрол на температурата в диапазона от -10 до +40 оС или по-широк;</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5</w:t>
            </w:r>
          </w:p>
        </w:tc>
        <w:tc>
          <w:tcPr>
            <w:tcW w:w="4153" w:type="dxa"/>
            <w:gridSpan w:val="2"/>
          </w:tcPr>
          <w:p w:rsidR="009F717A" w:rsidRPr="009F717A" w:rsidRDefault="009F717A" w:rsidP="00B92D45">
            <w:pPr>
              <w:spacing w:line="276" w:lineRule="auto"/>
              <w:jc w:val="both"/>
            </w:pPr>
            <w:r w:rsidRPr="009F717A">
              <w:t>Време за ускорение до максимална скорост: &lt; 35 секунди;</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6</w:t>
            </w:r>
          </w:p>
        </w:tc>
        <w:tc>
          <w:tcPr>
            <w:tcW w:w="4153" w:type="dxa"/>
            <w:gridSpan w:val="2"/>
          </w:tcPr>
          <w:p w:rsidR="009F717A" w:rsidRPr="009F717A" w:rsidRDefault="009F717A" w:rsidP="00B92D45">
            <w:pPr>
              <w:spacing w:line="276" w:lineRule="auto"/>
              <w:jc w:val="both"/>
            </w:pPr>
            <w:r w:rsidRPr="009F717A">
              <w:t>Автоматично разпознаване на ротора;</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7</w:t>
            </w:r>
          </w:p>
        </w:tc>
        <w:tc>
          <w:tcPr>
            <w:tcW w:w="4153" w:type="dxa"/>
            <w:gridSpan w:val="2"/>
          </w:tcPr>
          <w:p w:rsidR="009F717A" w:rsidRPr="009F717A" w:rsidRDefault="009F717A" w:rsidP="00B92D45">
            <w:pPr>
              <w:spacing w:line="276" w:lineRule="auto"/>
              <w:jc w:val="both"/>
            </w:pPr>
            <w:r w:rsidRPr="009F717A">
              <w:t>Индукционен мотор;</w:t>
            </w:r>
          </w:p>
        </w:tc>
        <w:tc>
          <w:tcPr>
            <w:tcW w:w="4672" w:type="dxa"/>
            <w:gridSpan w:val="2"/>
            <w:vAlign w:val="center"/>
          </w:tcPr>
          <w:p w:rsidR="009F717A" w:rsidRPr="009F717A" w:rsidRDefault="009F717A" w:rsidP="00B92D45">
            <w:pPr>
              <w:jc w:val="both"/>
              <w:rPr>
                <w:lang w:val="ru-RU"/>
              </w:rPr>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8</w:t>
            </w:r>
          </w:p>
        </w:tc>
        <w:tc>
          <w:tcPr>
            <w:tcW w:w="4153" w:type="dxa"/>
            <w:gridSpan w:val="2"/>
          </w:tcPr>
          <w:p w:rsidR="009F717A" w:rsidRPr="009F717A" w:rsidRDefault="009F717A" w:rsidP="00B92D45">
            <w:pPr>
              <w:spacing w:line="276" w:lineRule="auto"/>
              <w:jc w:val="both"/>
            </w:pPr>
            <w:r w:rsidRPr="009F717A">
              <w:t>Автоматична защита от дисбаланс;</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9</w:t>
            </w:r>
          </w:p>
        </w:tc>
        <w:tc>
          <w:tcPr>
            <w:tcW w:w="4153" w:type="dxa"/>
            <w:gridSpan w:val="2"/>
          </w:tcPr>
          <w:p w:rsidR="009F717A" w:rsidRPr="009F717A" w:rsidRDefault="009F717A" w:rsidP="00B92D45">
            <w:pPr>
              <w:tabs>
                <w:tab w:val="left" w:pos="975"/>
              </w:tabs>
              <w:spacing w:line="276" w:lineRule="auto"/>
              <w:jc w:val="both"/>
            </w:pPr>
            <w:r w:rsidRPr="009F717A">
              <w:t>Прозрачен отвор в капака за проверка на скоростта;</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0</w:t>
            </w:r>
          </w:p>
        </w:tc>
        <w:tc>
          <w:tcPr>
            <w:tcW w:w="4153" w:type="dxa"/>
            <w:gridSpan w:val="2"/>
          </w:tcPr>
          <w:p w:rsidR="009F717A" w:rsidRPr="009F717A" w:rsidRDefault="009F717A" w:rsidP="00B92D45">
            <w:pPr>
              <w:spacing w:line="276" w:lineRule="auto"/>
              <w:jc w:val="both"/>
            </w:pPr>
            <w:r w:rsidRPr="009F717A">
              <w:t>Предварително охлаждане на камерата;</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1</w:t>
            </w:r>
          </w:p>
        </w:tc>
        <w:tc>
          <w:tcPr>
            <w:tcW w:w="4153" w:type="dxa"/>
            <w:gridSpan w:val="2"/>
          </w:tcPr>
          <w:p w:rsidR="009F717A" w:rsidRPr="009F717A" w:rsidRDefault="009F717A" w:rsidP="00B92D45">
            <w:pPr>
              <w:spacing w:line="276" w:lineRule="auto"/>
              <w:jc w:val="both"/>
            </w:pPr>
            <w:r w:rsidRPr="009F717A">
              <w:t>Възможност за запис на поне 50 потребителски програми;</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2</w:t>
            </w:r>
          </w:p>
        </w:tc>
        <w:tc>
          <w:tcPr>
            <w:tcW w:w="4153" w:type="dxa"/>
            <w:gridSpan w:val="2"/>
          </w:tcPr>
          <w:p w:rsidR="009F717A" w:rsidRPr="009F717A" w:rsidRDefault="009F717A" w:rsidP="00B92D45">
            <w:pPr>
              <w:spacing w:line="276" w:lineRule="auto"/>
              <w:jc w:val="both"/>
            </w:pPr>
            <w:r w:rsidRPr="009F717A">
              <w:t>Десет степени на плавен старт и стоп;</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t>13</w:t>
            </w:r>
          </w:p>
        </w:tc>
        <w:tc>
          <w:tcPr>
            <w:tcW w:w="4153" w:type="dxa"/>
            <w:gridSpan w:val="2"/>
          </w:tcPr>
          <w:p w:rsidR="009F717A" w:rsidRPr="009F717A" w:rsidRDefault="009F717A" w:rsidP="00B92D45">
            <w:pPr>
              <w:tabs>
                <w:tab w:val="left" w:pos="3914"/>
              </w:tabs>
              <w:spacing w:line="276" w:lineRule="auto"/>
              <w:jc w:val="both"/>
            </w:pPr>
            <w:r w:rsidRPr="009F717A">
              <w:t>Окомплектована със слените ротори:</w:t>
            </w:r>
          </w:p>
          <w:p w:rsidR="009F717A" w:rsidRPr="009F717A" w:rsidRDefault="009F717A" w:rsidP="009F717A">
            <w:pPr>
              <w:pStyle w:val="ListParagraph"/>
              <w:numPr>
                <w:ilvl w:val="0"/>
                <w:numId w:val="79"/>
              </w:numPr>
              <w:tabs>
                <w:tab w:val="num" w:pos="625"/>
                <w:tab w:val="left" w:pos="3914"/>
              </w:tabs>
              <w:spacing w:after="0"/>
              <w:ind w:left="0" w:firstLine="0"/>
              <w:jc w:val="both"/>
              <w:rPr>
                <w:rFonts w:ascii="Times New Roman" w:hAnsi="Times New Roman"/>
              </w:rPr>
            </w:pPr>
            <w:r w:rsidRPr="009F717A">
              <w:rPr>
                <w:rFonts w:ascii="Times New Roman" w:hAnsi="Times New Roman"/>
              </w:rPr>
              <w:t>Един ъглов ротор с капак за 24 х 2</w:t>
            </w:r>
            <w:r w:rsidRPr="009F717A">
              <w:rPr>
                <w:rFonts w:ascii="Times New Roman" w:hAnsi="Times New Roman"/>
                <w:lang w:val="en-US"/>
              </w:rPr>
              <w:t xml:space="preserve"> </w:t>
            </w:r>
            <w:r w:rsidRPr="009F717A">
              <w:rPr>
                <w:rFonts w:ascii="Times New Roman" w:hAnsi="Times New Roman"/>
              </w:rPr>
              <w:t xml:space="preserve">мл епруветки; поддържана скорост: минимум 15 000 rpm; поддържано ускорение: минимум 21 000 xg; </w:t>
            </w:r>
          </w:p>
          <w:p w:rsidR="009F717A" w:rsidRPr="009F717A" w:rsidRDefault="009F717A" w:rsidP="009F717A">
            <w:pPr>
              <w:pStyle w:val="ListParagraph"/>
              <w:numPr>
                <w:ilvl w:val="0"/>
                <w:numId w:val="79"/>
              </w:numPr>
              <w:tabs>
                <w:tab w:val="num" w:pos="625"/>
                <w:tab w:val="left" w:pos="3914"/>
              </w:tabs>
              <w:spacing w:after="0"/>
              <w:ind w:left="0" w:firstLine="0"/>
              <w:jc w:val="both"/>
              <w:rPr>
                <w:rFonts w:ascii="Times New Roman" w:hAnsi="Times New Roman"/>
              </w:rPr>
            </w:pPr>
            <w:r w:rsidRPr="009F717A">
              <w:rPr>
                <w:rFonts w:ascii="Times New Roman" w:hAnsi="Times New Roman"/>
              </w:rPr>
              <w:t xml:space="preserve">Един ъглов ротор с капак за 6 х 30 мл епруветки; поддържана скорост: минимум 15 000 rpm; поддържано ускорение: минимум 20 000 xg; </w:t>
            </w:r>
          </w:p>
          <w:p w:rsidR="009F717A" w:rsidRPr="009F717A" w:rsidRDefault="009F717A" w:rsidP="009F717A">
            <w:pPr>
              <w:pStyle w:val="ListParagraph"/>
              <w:numPr>
                <w:ilvl w:val="0"/>
                <w:numId w:val="79"/>
              </w:numPr>
              <w:spacing w:after="0"/>
              <w:ind w:left="0" w:firstLine="0"/>
              <w:jc w:val="both"/>
              <w:rPr>
                <w:rFonts w:ascii="Times New Roman" w:hAnsi="Times New Roman"/>
              </w:rPr>
            </w:pPr>
            <w:r w:rsidRPr="009F717A">
              <w:rPr>
                <w:rFonts w:ascii="Times New Roman" w:hAnsi="Times New Roman"/>
              </w:rPr>
              <w:t>Един хематокритен ротор с алуминиев капак за 24 капилярки; поддържана скорост: минимум 12 000 rpm; поддържано ускорение: минимум 14 000 xg;</w:t>
            </w:r>
          </w:p>
        </w:tc>
        <w:tc>
          <w:tcPr>
            <w:tcW w:w="4672" w:type="dxa"/>
            <w:gridSpan w:val="2"/>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trHeight w:val="397"/>
        </w:trPr>
        <w:tc>
          <w:tcPr>
            <w:tcW w:w="935" w:type="dxa"/>
            <w:gridSpan w:val="2"/>
            <w:vAlign w:val="center"/>
          </w:tcPr>
          <w:p w:rsidR="009F717A" w:rsidRPr="009F717A" w:rsidRDefault="009F717A" w:rsidP="00B92D45">
            <w:pPr>
              <w:jc w:val="center"/>
              <w:rPr>
                <w:b/>
                <w:caps/>
              </w:rPr>
            </w:pPr>
            <w:r w:rsidRPr="009F717A">
              <w:rPr>
                <w:b/>
                <w:caps/>
              </w:rPr>
              <w:lastRenderedPageBreak/>
              <w:t>14</w:t>
            </w:r>
          </w:p>
        </w:tc>
        <w:tc>
          <w:tcPr>
            <w:tcW w:w="4153" w:type="dxa"/>
            <w:gridSpan w:val="2"/>
          </w:tcPr>
          <w:p w:rsidR="009F717A" w:rsidRPr="009F717A" w:rsidRDefault="009F717A" w:rsidP="00B92D45">
            <w:pPr>
              <w:spacing w:line="276" w:lineRule="auto"/>
              <w:ind w:firstLine="199"/>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9F717A">
            <w:pPr>
              <w:numPr>
                <w:ilvl w:val="0"/>
                <w:numId w:val="26"/>
              </w:numPr>
              <w:spacing w:line="276" w:lineRule="auto"/>
              <w:ind w:left="0" w:firstLine="199"/>
              <w:jc w:val="both"/>
            </w:pPr>
            <w:r w:rsidRPr="009F717A">
              <w:t xml:space="preserve">Инсталиране и въвеждане в експлоатация в лабораторията на заявителя </w:t>
            </w:r>
            <w:r w:rsidR="00407AC0">
              <w:t>.</w:t>
            </w:r>
          </w:p>
          <w:p w:rsidR="009F717A" w:rsidRPr="009F717A" w:rsidRDefault="009F717A" w:rsidP="009F717A">
            <w:pPr>
              <w:numPr>
                <w:ilvl w:val="0"/>
                <w:numId w:val="26"/>
              </w:numPr>
              <w:spacing w:line="276" w:lineRule="auto"/>
              <w:ind w:left="0" w:firstLine="199"/>
              <w:jc w:val="both"/>
            </w:pPr>
            <w:r w:rsidRPr="009F717A">
              <w:t>Обучение за работа с апарата и за рутинна поддръжка</w:t>
            </w:r>
            <w:r w:rsidR="00407AC0">
              <w:t>.</w:t>
            </w:r>
          </w:p>
          <w:p w:rsidR="009F717A" w:rsidRPr="009F717A" w:rsidRDefault="00294BD2" w:rsidP="009F717A">
            <w:pPr>
              <w:numPr>
                <w:ilvl w:val="0"/>
                <w:numId w:val="26"/>
              </w:numPr>
              <w:spacing w:line="276" w:lineRule="auto"/>
              <w:ind w:left="0" w:firstLine="199"/>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B92D45">
            <w:pPr>
              <w:spacing w:line="276" w:lineRule="auto"/>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672" w:type="dxa"/>
            <w:gridSpan w:val="2"/>
            <w:vAlign w:val="center"/>
          </w:tcPr>
          <w:p w:rsidR="009F717A" w:rsidRPr="009F717A" w:rsidRDefault="009F717A" w:rsidP="00B92D45">
            <w:pPr>
              <w:jc w:val="both"/>
              <w:rPr>
                <w:lang w:val="ru-RU"/>
              </w:rPr>
            </w:pPr>
          </w:p>
        </w:tc>
      </w:tr>
    </w:tbl>
    <w:p w:rsidR="009F717A" w:rsidRPr="009F717A" w:rsidRDefault="009F717A" w:rsidP="009F717A">
      <w:pPr>
        <w:tabs>
          <w:tab w:val="left" w:pos="993"/>
        </w:tabs>
        <w:spacing w:line="360" w:lineRule="auto"/>
        <w:jc w:val="both"/>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2"/>
        <w:gridCol w:w="69"/>
        <w:gridCol w:w="3969"/>
        <w:gridCol w:w="65"/>
        <w:gridCol w:w="4613"/>
        <w:gridCol w:w="12"/>
      </w:tblGrid>
      <w:tr w:rsidR="009F717A" w:rsidRPr="009F717A" w:rsidTr="00B92D45">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lang w:val="ru-RU"/>
              </w:rPr>
            </w:pPr>
            <w:r w:rsidRPr="009F717A">
              <w:rPr>
                <w:b/>
                <w:i/>
                <w:caps/>
              </w:rPr>
              <w:t>9.6. Охлаждаща центрофуга с хематокритен ротор и с ротори за различни типове епруветки</w:t>
            </w:r>
          </w:p>
        </w:tc>
      </w:tr>
      <w:tr w:rsidR="009F717A" w:rsidRPr="009F717A" w:rsidTr="00B92D45">
        <w:trPr>
          <w:trHeight w:val="397"/>
        </w:trPr>
        <w:tc>
          <w:tcPr>
            <w:tcW w:w="9760"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rsidR="009F717A" w:rsidRPr="009F717A" w:rsidRDefault="009F717A" w:rsidP="00B92D45">
            <w:pPr>
              <w:jc w:val="center"/>
              <w:rPr>
                <w:b/>
                <w:i/>
                <w:lang w:val="ru-RU"/>
              </w:rPr>
            </w:pPr>
            <w:r w:rsidRPr="009F717A">
              <w:rPr>
                <w:b/>
                <w:i/>
                <w:lang w:val="ru-RU"/>
              </w:rPr>
              <w:t>ИЗИСКВАНИЯ НА ВЪЗЛОЖИТЕЛЯ, ПОДЛЕЖАЩИ НА ОЦЕНЯВАНЕ ПО МЕТОДИКАТА ЗА КОМПЛЕКСНА ОЦЕНКА НА ОФЕРТИТЕ</w:t>
            </w:r>
          </w:p>
        </w:tc>
      </w:tr>
      <w:tr w:rsidR="009F717A" w:rsidRPr="009F717A" w:rsidTr="00B92D45">
        <w:trPr>
          <w:trHeight w:val="397"/>
        </w:trPr>
        <w:tc>
          <w:tcPr>
            <w:tcW w:w="1032" w:type="dxa"/>
            <w:vAlign w:val="center"/>
          </w:tcPr>
          <w:p w:rsidR="009F717A" w:rsidRPr="009F717A" w:rsidRDefault="009F717A" w:rsidP="00B92D45">
            <w:pPr>
              <w:jc w:val="center"/>
              <w:rPr>
                <w:b/>
              </w:rPr>
            </w:pPr>
            <w:r w:rsidRPr="009F717A">
              <w:rPr>
                <w:b/>
              </w:rPr>
              <w:t>№</w:t>
            </w:r>
          </w:p>
        </w:tc>
        <w:tc>
          <w:tcPr>
            <w:tcW w:w="4103" w:type="dxa"/>
            <w:gridSpan w:val="3"/>
            <w:vAlign w:val="center"/>
          </w:tcPr>
          <w:p w:rsidR="009F717A" w:rsidRPr="009F717A" w:rsidRDefault="009F717A" w:rsidP="00B92D45">
            <w:pPr>
              <w:jc w:val="center"/>
              <w:rPr>
                <w:b/>
              </w:rPr>
            </w:pPr>
            <w:r w:rsidRPr="009F717A">
              <w:rPr>
                <w:b/>
              </w:rPr>
              <w:t>ИЗИСКВАНЕ НА ВЪЗЛОЖИТЕЛЯ</w:t>
            </w:r>
          </w:p>
        </w:tc>
        <w:tc>
          <w:tcPr>
            <w:tcW w:w="4625" w:type="dxa"/>
            <w:gridSpan w:val="2"/>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rPr>
          <w:trHeight w:val="397"/>
        </w:trPr>
        <w:tc>
          <w:tcPr>
            <w:tcW w:w="9760" w:type="dxa"/>
            <w:gridSpan w:val="6"/>
            <w:vAlign w:val="center"/>
          </w:tcPr>
          <w:p w:rsidR="009F717A" w:rsidRPr="009F717A" w:rsidRDefault="009F717A" w:rsidP="00B92D45">
            <w:pPr>
              <w:jc w:val="center"/>
            </w:pPr>
            <w:r w:rsidRPr="009F717A">
              <w:rPr>
                <w:b/>
                <w:i/>
                <w:caps/>
              </w:rPr>
              <w:t>Технически изисквания</w:t>
            </w:r>
          </w:p>
        </w:tc>
      </w:tr>
      <w:tr w:rsidR="009F717A" w:rsidRPr="009F717A" w:rsidTr="00B92D45">
        <w:trPr>
          <w:gridAfter w:val="1"/>
          <w:wAfter w:w="12" w:type="dxa"/>
          <w:trHeight w:val="397"/>
        </w:trPr>
        <w:tc>
          <w:tcPr>
            <w:tcW w:w="1101" w:type="dxa"/>
            <w:gridSpan w:val="2"/>
            <w:vAlign w:val="center"/>
          </w:tcPr>
          <w:p w:rsidR="009F717A" w:rsidRPr="009F717A" w:rsidRDefault="009F717A" w:rsidP="00B92D45">
            <w:pPr>
              <w:jc w:val="center"/>
              <w:rPr>
                <w:b/>
              </w:rPr>
            </w:pPr>
            <w:r w:rsidRPr="009F717A">
              <w:rPr>
                <w:b/>
              </w:rPr>
              <w:t>Т9.6.1</w:t>
            </w:r>
          </w:p>
        </w:tc>
        <w:tc>
          <w:tcPr>
            <w:tcW w:w="3969" w:type="dxa"/>
            <w:vAlign w:val="center"/>
          </w:tcPr>
          <w:p w:rsidR="009F717A" w:rsidRPr="009F717A" w:rsidRDefault="009F717A" w:rsidP="00B92D45">
            <w:r w:rsidRPr="009F717A">
              <w:t>Камера от неръждаема стомана.</w:t>
            </w:r>
          </w:p>
        </w:tc>
        <w:tc>
          <w:tcPr>
            <w:tcW w:w="4678" w:type="dxa"/>
            <w:gridSpan w:val="2"/>
            <w:vAlign w:val="center"/>
          </w:tcPr>
          <w:p w:rsidR="009F717A" w:rsidRPr="009F717A" w:rsidRDefault="009F717A" w:rsidP="00B92D45">
            <w:pPr>
              <w:jc w:val="center"/>
            </w:pPr>
          </w:p>
        </w:tc>
      </w:tr>
      <w:tr w:rsidR="009F717A" w:rsidRPr="009F717A" w:rsidTr="00B92D45">
        <w:trPr>
          <w:gridAfter w:val="1"/>
          <w:wAfter w:w="12" w:type="dxa"/>
          <w:trHeight w:val="397"/>
        </w:trPr>
        <w:tc>
          <w:tcPr>
            <w:tcW w:w="1101" w:type="dxa"/>
            <w:gridSpan w:val="2"/>
            <w:vAlign w:val="center"/>
          </w:tcPr>
          <w:p w:rsidR="009F717A" w:rsidRPr="009F717A" w:rsidRDefault="009F717A" w:rsidP="00B92D45">
            <w:pPr>
              <w:jc w:val="center"/>
              <w:rPr>
                <w:b/>
              </w:rPr>
            </w:pPr>
            <w:r w:rsidRPr="009F717A">
              <w:rPr>
                <w:b/>
              </w:rPr>
              <w:t>Т9.6.2</w:t>
            </w:r>
          </w:p>
        </w:tc>
        <w:tc>
          <w:tcPr>
            <w:tcW w:w="3969" w:type="dxa"/>
            <w:vAlign w:val="center"/>
          </w:tcPr>
          <w:p w:rsidR="009F717A" w:rsidRPr="009F717A" w:rsidRDefault="009F717A" w:rsidP="00B92D45">
            <w:pPr>
              <w:jc w:val="both"/>
            </w:pPr>
            <w:r w:rsidRPr="009F717A">
              <w:t>Заемана площ не по-голяма от 60 х 60 см.</w:t>
            </w:r>
          </w:p>
        </w:tc>
        <w:tc>
          <w:tcPr>
            <w:tcW w:w="4678" w:type="dxa"/>
            <w:gridSpan w:val="2"/>
            <w:vAlign w:val="center"/>
          </w:tcPr>
          <w:p w:rsidR="009F717A" w:rsidRPr="009F717A" w:rsidRDefault="009F717A" w:rsidP="00B92D45">
            <w:pPr>
              <w:jc w:val="center"/>
            </w:pPr>
          </w:p>
        </w:tc>
      </w:tr>
      <w:tr w:rsidR="009F717A" w:rsidRPr="009F717A" w:rsidTr="00B92D45">
        <w:trPr>
          <w:trHeight w:val="397"/>
        </w:trPr>
        <w:tc>
          <w:tcPr>
            <w:tcW w:w="9760"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rPr>
          <w:trHeight w:val="397"/>
        </w:trPr>
        <w:tc>
          <w:tcPr>
            <w:tcW w:w="1101" w:type="dxa"/>
            <w:gridSpan w:val="2"/>
            <w:vAlign w:val="center"/>
          </w:tcPr>
          <w:p w:rsidR="009F717A" w:rsidRPr="009F717A" w:rsidRDefault="009F717A" w:rsidP="00B92D45">
            <w:pPr>
              <w:jc w:val="center"/>
              <w:rPr>
                <w:b/>
                <w:caps/>
              </w:rPr>
            </w:pPr>
            <w:r w:rsidRPr="009F717A">
              <w:rPr>
                <w:b/>
                <w:caps/>
              </w:rPr>
              <w:t>Г9.6.1</w:t>
            </w:r>
          </w:p>
        </w:tc>
        <w:tc>
          <w:tcPr>
            <w:tcW w:w="4034" w:type="dxa"/>
            <w:gridSpan w:val="2"/>
          </w:tcPr>
          <w:p w:rsidR="009F717A" w:rsidRPr="009F717A" w:rsidRDefault="009F717A" w:rsidP="00B92D45">
            <w:pPr>
              <w:autoSpaceDE w:val="0"/>
              <w:autoSpaceDN w:val="0"/>
              <w:adjustRightInd w:val="0"/>
              <w:jc w:val="center"/>
            </w:pPr>
            <w:r w:rsidRPr="009F717A">
              <w:t xml:space="preserve">Срок на гаранционното обслужване, </w:t>
            </w:r>
            <w:r w:rsidRPr="009F717A">
              <w:rPr>
                <w:b/>
              </w:rPr>
              <w:t>ГО</w:t>
            </w:r>
          </w:p>
        </w:tc>
        <w:tc>
          <w:tcPr>
            <w:tcW w:w="4625" w:type="dxa"/>
            <w:gridSpan w:val="2"/>
            <w:vAlign w:val="center"/>
          </w:tcPr>
          <w:p w:rsidR="009F717A" w:rsidRPr="009F717A" w:rsidRDefault="009F717A" w:rsidP="00B92D45">
            <w:pPr>
              <w:jc w:val="center"/>
            </w:pPr>
          </w:p>
        </w:tc>
      </w:tr>
    </w:tbl>
    <w:p w:rsidR="00407AC0" w:rsidRDefault="00407AC0" w:rsidP="004F12D0">
      <w:pPr>
        <w:tabs>
          <w:tab w:val="left" w:pos="993"/>
        </w:tabs>
        <w:spacing w:line="360" w:lineRule="auto"/>
        <w:jc w:val="both"/>
        <w:rPr>
          <w:b/>
        </w:rPr>
      </w:pPr>
    </w:p>
    <w:p w:rsidR="004F12D0" w:rsidRPr="009F717A" w:rsidRDefault="004F12D0" w:rsidP="004F12D0">
      <w:pPr>
        <w:tabs>
          <w:tab w:val="left" w:pos="993"/>
        </w:tabs>
        <w:spacing w:line="360" w:lineRule="auto"/>
        <w:jc w:val="both"/>
        <w:rPr>
          <w:b/>
        </w:rPr>
      </w:pPr>
    </w:p>
    <w:p w:rsidR="009F717A" w:rsidRDefault="004F12D0" w:rsidP="004F12D0">
      <w:pPr>
        <w:tabs>
          <w:tab w:val="left" w:pos="993"/>
        </w:tabs>
        <w:spacing w:line="360" w:lineRule="auto"/>
        <w:jc w:val="both"/>
        <w:rPr>
          <w:b/>
        </w:rPr>
      </w:pPr>
      <w:r w:rsidRPr="009F717A">
        <w:rPr>
          <w:b/>
        </w:rPr>
        <w:t>ОБОСОБЕНА ПОЗИЦИЯ № 10</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4F12D0" w:rsidRPr="009F717A" w:rsidRDefault="004F12D0" w:rsidP="009F717A">
      <w:pPr>
        <w:tabs>
          <w:tab w:val="left" w:pos="993"/>
        </w:tabs>
        <w:spacing w:line="360" w:lineRule="auto"/>
        <w:jc w:val="both"/>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9F717A" w:rsidP="006B6781">
            <w:pPr>
              <w:jc w:val="center"/>
              <w:rPr>
                <w:b/>
                <w:i/>
                <w:caps/>
              </w:rPr>
            </w:pPr>
            <w:r w:rsidRPr="009F717A">
              <w:rPr>
                <w:b/>
                <w:i/>
                <w:caps/>
              </w:rPr>
              <w:t xml:space="preserve">10. Високооборотна центрофуга </w:t>
            </w:r>
          </w:p>
        </w:tc>
      </w:tr>
      <w:tr w:rsidR="009F717A" w:rsidRPr="009F717A" w:rsidTr="00B92D45">
        <w:trPr>
          <w:trHeight w:val="397"/>
        </w:trPr>
        <w:tc>
          <w:tcPr>
            <w:tcW w:w="9756" w:type="dxa"/>
            <w:gridSpan w:val="4"/>
            <w:shd w:val="clear" w:color="auto" w:fill="D9D9D9"/>
            <w:vAlign w:val="center"/>
          </w:tcPr>
          <w:p w:rsidR="009F717A" w:rsidRPr="009F717A" w:rsidRDefault="009F717A" w:rsidP="00B92D45">
            <w:pPr>
              <w:jc w:val="center"/>
              <w:rPr>
                <w:b/>
              </w:rPr>
            </w:pPr>
            <w:r w:rsidRPr="009F717A">
              <w:rPr>
                <w:b/>
                <w:i/>
                <w:caps/>
              </w:rPr>
              <w:lastRenderedPageBreak/>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sz w:val="18"/>
              </w:rPr>
            </w:pPr>
            <w:r w:rsidRPr="009F717A">
              <w:rPr>
                <w:b/>
                <w:sz w:val="18"/>
              </w:rPr>
              <w:t>№</w:t>
            </w:r>
          </w:p>
        </w:tc>
        <w:tc>
          <w:tcPr>
            <w:tcW w:w="4292" w:type="dxa"/>
            <w:vAlign w:val="center"/>
          </w:tcPr>
          <w:p w:rsidR="009F717A" w:rsidRPr="009F717A" w:rsidRDefault="009F717A" w:rsidP="00B92D45">
            <w:pPr>
              <w:jc w:val="center"/>
              <w:rPr>
                <w:b/>
                <w:sz w:val="18"/>
              </w:rPr>
            </w:pPr>
            <w:r w:rsidRPr="009F717A">
              <w:rPr>
                <w:b/>
                <w:sz w:val="18"/>
              </w:rPr>
              <w:t>ИЗИСКВАНЕ НА ВЪЗЛОЖИТЕЛЯ</w:t>
            </w:r>
          </w:p>
        </w:tc>
        <w:tc>
          <w:tcPr>
            <w:tcW w:w="4820" w:type="dxa"/>
            <w:vAlign w:val="center"/>
          </w:tcPr>
          <w:p w:rsidR="009F717A" w:rsidRPr="009F717A" w:rsidRDefault="009F717A" w:rsidP="00B92D45">
            <w:pPr>
              <w:jc w:val="center"/>
              <w:rPr>
                <w:b/>
                <w:sz w:val="18"/>
              </w:rPr>
            </w:pPr>
            <w:r w:rsidRPr="009F717A">
              <w:rPr>
                <w:b/>
                <w:sz w:val="18"/>
              </w:rPr>
              <w:t>ПРЕДЛОЖЕНИЕ НА УЧАСТНИКА</w:t>
            </w:r>
          </w:p>
          <w:p w:rsidR="009F717A" w:rsidRPr="009F717A" w:rsidRDefault="009F717A" w:rsidP="00B92D45">
            <w:pPr>
              <w:jc w:val="center"/>
              <w:rPr>
                <w:b/>
                <w:sz w:val="18"/>
              </w:rPr>
            </w:pPr>
            <w:r w:rsidRPr="009F717A">
              <w:rPr>
                <w:b/>
                <w:sz w:val="18"/>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rPr>
                <w:sz w:val="18"/>
              </w:rPr>
            </w:pPr>
            <w:r w:rsidRPr="009F717A">
              <w:rPr>
                <w:b/>
                <w:i/>
                <w:caps/>
                <w:sz w:val="18"/>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6D717E">
            <w:pPr>
              <w:shd w:val="clear" w:color="auto" w:fill="FFFFFF"/>
              <w:autoSpaceDE w:val="0"/>
              <w:autoSpaceDN w:val="0"/>
              <w:adjustRightInd w:val="0"/>
              <w:spacing w:line="276" w:lineRule="auto"/>
              <w:jc w:val="both"/>
            </w:pPr>
            <w:r w:rsidRPr="009F717A">
              <w:t xml:space="preserve">Възможност за </w:t>
            </w:r>
            <w:r w:rsidR="006D717E" w:rsidRPr="009F717A">
              <w:t>центр</w:t>
            </w:r>
            <w:r w:rsidR="006D717E">
              <w:t>о</w:t>
            </w:r>
            <w:r w:rsidR="006D717E" w:rsidRPr="009F717A">
              <w:t xml:space="preserve">фугиране </w:t>
            </w:r>
            <w:r w:rsidRPr="009F717A">
              <w:t>със скорост най-малко 60 000 xg или 30 000 rpm с точност ± 50 rpm</w:t>
            </w:r>
            <w:r w:rsidRPr="009F717A">
              <w:rPr>
                <w:color w:val="000000"/>
              </w:rPr>
              <w:t xml:space="preserve"> при </w:t>
            </w:r>
            <w:r w:rsidRPr="009F717A">
              <w:rPr>
                <w:color w:val="000000" w:themeColor="text1"/>
              </w:rPr>
              <w:t>ъглов ротор за епруветки от 1.5/2.0 ml</w:t>
            </w:r>
            <w:r w:rsidRPr="009F717A">
              <w:rPr>
                <w:color w:val="000000"/>
              </w:rPr>
              <w:t>;</w:t>
            </w:r>
            <w:r w:rsidRPr="009F717A">
              <w:rPr>
                <w:color w:val="000000" w:themeColor="text1"/>
              </w:rPr>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2</w:t>
            </w:r>
          </w:p>
        </w:tc>
        <w:tc>
          <w:tcPr>
            <w:tcW w:w="4292" w:type="dxa"/>
            <w:vAlign w:val="center"/>
          </w:tcPr>
          <w:p w:rsidR="009F717A" w:rsidRPr="009F717A" w:rsidRDefault="009F717A" w:rsidP="006D717E">
            <w:pPr>
              <w:shd w:val="clear" w:color="auto" w:fill="FFFFFF"/>
              <w:autoSpaceDE w:val="0"/>
              <w:autoSpaceDN w:val="0"/>
              <w:adjustRightInd w:val="0"/>
              <w:spacing w:line="276" w:lineRule="auto"/>
              <w:jc w:val="both"/>
            </w:pPr>
            <w:r w:rsidRPr="009F717A">
              <w:t xml:space="preserve">Възможност за </w:t>
            </w:r>
            <w:r w:rsidR="006D717E" w:rsidRPr="009F717A">
              <w:t>центр</w:t>
            </w:r>
            <w:r w:rsidR="006D717E">
              <w:t>о</w:t>
            </w:r>
            <w:r w:rsidR="006D717E" w:rsidRPr="009F717A">
              <w:t xml:space="preserve">фугиране </w:t>
            </w:r>
            <w:r w:rsidRPr="009F717A">
              <w:t>със скорост от минимум 25 000 хg при ъглов ротор с капацитет минимум 6х85 мл</w:t>
            </w:r>
            <w:r w:rsidRPr="009F717A">
              <w:rPr>
                <w:color w:val="000000"/>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3</w:t>
            </w:r>
          </w:p>
        </w:tc>
        <w:tc>
          <w:tcPr>
            <w:tcW w:w="4292" w:type="dxa"/>
            <w:vAlign w:val="center"/>
          </w:tcPr>
          <w:p w:rsidR="009F717A" w:rsidRPr="009F717A" w:rsidRDefault="009F717A" w:rsidP="006D717E">
            <w:pPr>
              <w:shd w:val="clear" w:color="auto" w:fill="FFFFFF"/>
              <w:autoSpaceDE w:val="0"/>
              <w:autoSpaceDN w:val="0"/>
              <w:adjustRightInd w:val="0"/>
              <w:spacing w:line="276" w:lineRule="auto"/>
              <w:jc w:val="both"/>
            </w:pPr>
            <w:r w:rsidRPr="009F717A">
              <w:t xml:space="preserve">Възможност за </w:t>
            </w:r>
            <w:r w:rsidR="006D717E" w:rsidRPr="009F717A">
              <w:t>центр</w:t>
            </w:r>
            <w:r w:rsidR="006D717E">
              <w:t>о</w:t>
            </w:r>
            <w:r w:rsidR="006D717E" w:rsidRPr="009F717A">
              <w:t xml:space="preserve">фугиране </w:t>
            </w:r>
            <w:r w:rsidRPr="009F717A">
              <w:t xml:space="preserve">със скорост </w:t>
            </w:r>
            <w:r w:rsidRPr="009F717A">
              <w:rPr>
                <w:color w:val="000000" w:themeColor="text1"/>
              </w:rPr>
              <w:t>най-малко 55 000 хg при ъглов ротор за епруветки от 10 ml</w:t>
            </w:r>
            <w:r w:rsidR="00407AC0">
              <w:rPr>
                <w:color w:val="000000" w:themeColor="text1"/>
              </w:rPr>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pPr>
              <w:jc w:val="both"/>
            </w:pPr>
            <w:r w:rsidRPr="009F717A">
              <w:t>Стъпка на задаване на увеличението на скоростта  100 rpm</w:t>
            </w:r>
            <w:r w:rsidR="00407AC0">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B92D45">
            <w:pPr>
              <w:jc w:val="both"/>
            </w:pPr>
            <w:r w:rsidRPr="009F717A">
              <w:t xml:space="preserve">Температурен обхват: от -20 до 40 °C </w:t>
            </w:r>
            <w:r w:rsidR="00407AC0">
              <w:t>;</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B92D45">
            <w:pPr>
              <w:jc w:val="both"/>
            </w:pPr>
            <w:r w:rsidRPr="009F717A">
              <w:t>Вграден таймер минимум до 9 часа и 59 минути със стъпка от 1 минута</w:t>
            </w:r>
            <w:r w:rsidR="00407AC0">
              <w:t>;</w:t>
            </w:r>
            <w:r w:rsidRPr="009F717A">
              <w:t xml:space="preserve">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rPr>
                <w:color w:val="000000" w:themeColor="text1"/>
              </w:rPr>
            </w:pPr>
            <w:r w:rsidRPr="009F717A">
              <w:rPr>
                <w:color w:val="000000" w:themeColor="text1"/>
              </w:rPr>
              <w:t>Вградени параметри за всеки ротор за центрофугата и автоматично сравняване и корекция на зададените параметри с цел защита от превишаване на оборотите</w:t>
            </w:r>
            <w:r w:rsidRPr="009F717A">
              <w:t xml:space="preserve"> </w:t>
            </w:r>
            <w:r w:rsidR="00407AC0">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rPr>
                <w:color w:val="000000" w:themeColor="text1"/>
              </w:rPr>
            </w:pPr>
            <w:r w:rsidRPr="009F717A">
              <w:t>Автоматично електронно заключване на капака при стартиране на цикъл</w:t>
            </w:r>
            <w:r w:rsidR="00407AC0">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Аларма за край на цикъл на цинтрофугиране</w:t>
            </w:r>
            <w:r w:rsidR="00407AC0">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B92D45">
            <w:pPr>
              <w:shd w:val="clear" w:color="auto" w:fill="FFFFFF"/>
              <w:autoSpaceDE w:val="0"/>
              <w:autoSpaceDN w:val="0"/>
              <w:adjustRightInd w:val="0"/>
              <w:spacing w:line="276" w:lineRule="auto"/>
              <w:jc w:val="both"/>
            </w:pPr>
            <w:r w:rsidRPr="009F717A">
              <w:t xml:space="preserve">Окомплектовката да включва: ъглов ротора с капацитет 6х50 ml с минимум скорост на центрофугиране 40 000 xg </w:t>
            </w:r>
            <w:r w:rsidRPr="009F717A">
              <w:rPr>
                <w:color w:val="000000" w:themeColor="text1"/>
              </w:rPr>
              <w:t xml:space="preserve">в комплект с удвоен брой епруветки/шишета за многократна употреба от дебелостенен полиаломер с капачка, </w:t>
            </w:r>
            <w:r w:rsidRPr="009F717A">
              <w:t>ъглов ротор с капацитет 10х10 ml с минимум скорост на центрофугиране</w:t>
            </w:r>
            <w:r w:rsidRPr="009F717A">
              <w:rPr>
                <w:color w:val="000000" w:themeColor="text1"/>
              </w:rPr>
              <w:t xml:space="preserve"> 55 000 хg </w:t>
            </w:r>
            <w:r w:rsidRPr="009F717A">
              <w:t xml:space="preserve">центрофугиране </w:t>
            </w:r>
            <w:r w:rsidRPr="009F717A">
              <w:rPr>
                <w:color w:val="000000" w:themeColor="text1"/>
              </w:rPr>
              <w:t xml:space="preserve">в комплект с удвоен брой епруветки/шишета за многократна </w:t>
            </w:r>
            <w:r w:rsidRPr="009F717A">
              <w:rPr>
                <w:color w:val="000000" w:themeColor="text1"/>
              </w:rPr>
              <w:lastRenderedPageBreak/>
              <w:t xml:space="preserve">употреба от дебелостенен полиаломер с капачка, </w:t>
            </w:r>
            <w:r w:rsidRPr="009F717A">
              <w:t xml:space="preserve">ъглов ротор с капацитет 12х1.5/2.0 ml и скорост най-малко 60 000 xg </w:t>
            </w:r>
            <w:r w:rsidRPr="009F717A">
              <w:rPr>
                <w:color w:val="000000" w:themeColor="text1"/>
              </w:rPr>
              <w:t>, в комплект с удвоен брой епруветки от полиаломер с капачки</w:t>
            </w:r>
            <w:r w:rsidRPr="009F717A">
              <w:rPr>
                <w:color w:val="000000"/>
              </w:rPr>
              <w:t>;</w:t>
            </w:r>
          </w:p>
        </w:tc>
        <w:tc>
          <w:tcPr>
            <w:tcW w:w="4820" w:type="dxa"/>
            <w:vAlign w:val="center"/>
          </w:tcPr>
          <w:p w:rsidR="009F717A" w:rsidRPr="009F717A" w:rsidRDefault="009F717A" w:rsidP="00B92D45">
            <w:pPr>
              <w:jc w:val="both"/>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both"/>
              <w:rPr>
                <w:b/>
                <w:caps/>
              </w:rPr>
            </w:pPr>
            <w:r w:rsidRPr="009F717A">
              <w:rPr>
                <w:b/>
                <w:caps/>
              </w:rPr>
              <w:t>11</w:t>
            </w:r>
          </w:p>
        </w:tc>
        <w:tc>
          <w:tcPr>
            <w:tcW w:w="4292" w:type="dxa"/>
            <w:vAlign w:val="center"/>
          </w:tcPr>
          <w:p w:rsidR="009F717A" w:rsidRPr="009F717A" w:rsidRDefault="009F717A" w:rsidP="00407AC0">
            <w:pPr>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407AC0">
            <w:pPr>
              <w:numPr>
                <w:ilvl w:val="0"/>
                <w:numId w:val="26"/>
              </w:numPr>
              <w:spacing w:line="259" w:lineRule="auto"/>
              <w:jc w:val="both"/>
            </w:pPr>
            <w:r w:rsidRPr="009F717A">
              <w:t xml:space="preserve">Инсталиране и въвеждане в експлоатация в лабораторията на заявителя </w:t>
            </w:r>
            <w:r w:rsidR="00407AC0">
              <w:t>.</w:t>
            </w:r>
          </w:p>
          <w:p w:rsidR="009F717A" w:rsidRPr="009F717A" w:rsidRDefault="009F717A" w:rsidP="00407AC0">
            <w:pPr>
              <w:numPr>
                <w:ilvl w:val="0"/>
                <w:numId w:val="26"/>
              </w:numPr>
              <w:spacing w:line="259" w:lineRule="auto"/>
              <w:jc w:val="both"/>
            </w:pPr>
            <w:r w:rsidRPr="009F717A">
              <w:t>Обучение за работа с апарата и за рутинна поддръжка</w:t>
            </w:r>
            <w:r w:rsidR="00407AC0">
              <w:t>.</w:t>
            </w:r>
          </w:p>
          <w:p w:rsidR="009F717A" w:rsidRPr="009F717A" w:rsidRDefault="00294BD2" w:rsidP="00407AC0">
            <w:pPr>
              <w:numPr>
                <w:ilvl w:val="0"/>
                <w:numId w:val="26"/>
              </w:numPr>
              <w:spacing w:line="259" w:lineRule="auto"/>
              <w:jc w:val="both"/>
            </w:pPr>
            <w:r>
              <w:t>Гаранционно обслужване</w:t>
            </w:r>
            <w:r w:rsidR="009F717A"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407AC0">
            <w:pPr>
              <w:jc w:val="both"/>
            </w:pPr>
            <w:r w:rsidRPr="009F717A">
              <w:rPr>
                <w:lang w:val="ru-RU"/>
              </w:rPr>
              <w:t>Доставката трябва да включва всички консумативи (</w:t>
            </w:r>
            <w:r w:rsidRPr="009F717A">
              <w:t>ако са приложими</w:t>
            </w:r>
            <w:r w:rsidRPr="009F717A">
              <w:rPr>
                <w:lang w:val="ru-RU"/>
              </w:rPr>
              <w:t>),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both"/>
            </w:pPr>
          </w:p>
        </w:tc>
      </w:tr>
    </w:tbl>
    <w:p w:rsidR="009F717A" w:rsidRPr="009F717A" w:rsidRDefault="009F717A" w:rsidP="009F717A">
      <w:pPr>
        <w:rPr>
          <w:sz w:val="18"/>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5"/>
        <w:gridCol w:w="1924"/>
        <w:gridCol w:w="2310"/>
        <w:gridCol w:w="4656"/>
        <w:gridCol w:w="8"/>
      </w:tblGrid>
      <w:tr w:rsidR="009F717A" w:rsidRPr="009F717A" w:rsidTr="00B92D45">
        <w:trPr>
          <w:trHeight w:val="397"/>
        </w:trPr>
        <w:tc>
          <w:tcPr>
            <w:tcW w:w="9756" w:type="dxa"/>
            <w:gridSpan w:val="6"/>
            <w:shd w:val="clear" w:color="auto" w:fill="D9D9D9"/>
            <w:vAlign w:val="center"/>
          </w:tcPr>
          <w:p w:rsidR="009F717A" w:rsidRPr="009F717A" w:rsidRDefault="009F717A" w:rsidP="006B6781">
            <w:pPr>
              <w:jc w:val="center"/>
              <w:rPr>
                <w:b/>
                <w:i/>
                <w:caps/>
              </w:rPr>
            </w:pPr>
            <w:r w:rsidRPr="009F717A">
              <w:rPr>
                <w:b/>
                <w:i/>
                <w:caps/>
              </w:rPr>
              <w:t>10. Високооборотна центрофуга</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sz w:val="18"/>
              </w:rPr>
            </w:pPr>
            <w:r w:rsidRPr="009F717A">
              <w:rPr>
                <w:b/>
                <w:sz w:val="18"/>
              </w:rPr>
              <w:t>№</w:t>
            </w:r>
          </w:p>
        </w:tc>
        <w:tc>
          <w:tcPr>
            <w:tcW w:w="4286" w:type="dxa"/>
            <w:gridSpan w:val="2"/>
            <w:vAlign w:val="center"/>
          </w:tcPr>
          <w:p w:rsidR="009F717A" w:rsidRPr="009F717A" w:rsidRDefault="009F717A" w:rsidP="00B92D45">
            <w:pPr>
              <w:jc w:val="center"/>
              <w:rPr>
                <w:b/>
                <w:sz w:val="18"/>
              </w:rPr>
            </w:pPr>
            <w:r w:rsidRPr="009F717A">
              <w:rPr>
                <w:b/>
                <w:sz w:val="18"/>
              </w:rPr>
              <w:t>ИЗИСКВАНЕ НА ВЪЗЛОЖИТЕЛЯ</w:t>
            </w:r>
          </w:p>
        </w:tc>
        <w:tc>
          <w:tcPr>
            <w:tcW w:w="4829" w:type="dxa"/>
            <w:vAlign w:val="center"/>
          </w:tcPr>
          <w:p w:rsidR="009F717A" w:rsidRPr="009F717A" w:rsidRDefault="009F717A" w:rsidP="00B92D45">
            <w:pPr>
              <w:jc w:val="center"/>
              <w:rPr>
                <w:b/>
                <w:sz w:val="18"/>
              </w:rPr>
            </w:pPr>
            <w:r w:rsidRPr="009F717A">
              <w:rPr>
                <w:b/>
                <w:sz w:val="18"/>
              </w:rPr>
              <w:t>ПРЕДЛОЖЕНИЕ НА УЧАСТНИКА</w:t>
            </w:r>
          </w:p>
          <w:p w:rsidR="009F717A" w:rsidRPr="009F717A" w:rsidRDefault="009F717A" w:rsidP="00B92D45">
            <w:pPr>
              <w:jc w:val="center"/>
              <w:rPr>
                <w:b/>
                <w:sz w:val="18"/>
              </w:rPr>
            </w:pPr>
            <w:r w:rsidRPr="009F717A">
              <w:rPr>
                <w:b/>
                <w:sz w:val="18"/>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w:t>
            </w:r>
            <w:r w:rsidR="006B6781">
              <w:rPr>
                <w:b/>
              </w:rPr>
              <w:t>10</w:t>
            </w:r>
            <w:r w:rsidR="00080F8F">
              <w:rPr>
                <w:b/>
              </w:rPr>
              <w:t>.</w:t>
            </w:r>
            <w:r w:rsidRPr="009F717A">
              <w:rPr>
                <w:b/>
              </w:rPr>
              <w:t>1</w:t>
            </w:r>
          </w:p>
        </w:tc>
        <w:tc>
          <w:tcPr>
            <w:tcW w:w="4286" w:type="dxa"/>
            <w:gridSpan w:val="2"/>
            <w:vAlign w:val="center"/>
          </w:tcPr>
          <w:p w:rsidR="009F717A" w:rsidRPr="009F717A" w:rsidRDefault="009F717A" w:rsidP="00407AC0">
            <w:pPr>
              <w:jc w:val="both"/>
              <w:rPr>
                <w:color w:val="000000" w:themeColor="text1"/>
              </w:rPr>
            </w:pPr>
            <w:r w:rsidRPr="009F717A">
              <w:rPr>
                <w:color w:val="000000" w:themeColor="text1"/>
              </w:rPr>
              <w:t>Скорост на центрофугиране на ъглов ротор с капацитет от 6х50 ml</w:t>
            </w:r>
            <w:r w:rsidR="00407AC0">
              <w:rPr>
                <w:color w:val="000000" w:themeColor="text1"/>
              </w:rPr>
              <w:t>.</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Т</w:t>
            </w:r>
            <w:r w:rsidR="006B6781">
              <w:rPr>
                <w:b/>
              </w:rPr>
              <w:t>10</w:t>
            </w:r>
            <w:r w:rsidR="00080F8F">
              <w:rPr>
                <w:b/>
              </w:rPr>
              <w:t>.</w:t>
            </w:r>
            <w:r w:rsidRPr="009F717A">
              <w:rPr>
                <w:b/>
              </w:rPr>
              <w:t>2</w:t>
            </w:r>
          </w:p>
        </w:tc>
        <w:tc>
          <w:tcPr>
            <w:tcW w:w="4286" w:type="dxa"/>
            <w:gridSpan w:val="2"/>
            <w:vAlign w:val="center"/>
          </w:tcPr>
          <w:p w:rsidR="009F717A" w:rsidRPr="009F717A" w:rsidRDefault="009F717A" w:rsidP="00407AC0">
            <w:pPr>
              <w:jc w:val="both"/>
              <w:rPr>
                <w:color w:val="000000" w:themeColor="text1"/>
              </w:rPr>
            </w:pPr>
            <w:r w:rsidRPr="009F717A">
              <w:rPr>
                <w:color w:val="000000" w:themeColor="text1"/>
              </w:rPr>
              <w:t>Скорост на центрофугиране на ъглов ротор с капацитет 10х10 ml</w:t>
            </w:r>
            <w:r w:rsidR="00407AC0">
              <w:rPr>
                <w:color w:val="000000" w:themeColor="text1"/>
              </w:rPr>
              <w:t>.</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3" w:type="dxa"/>
            <w:gridSpan w:val="2"/>
            <w:vAlign w:val="center"/>
          </w:tcPr>
          <w:p w:rsidR="009F717A" w:rsidRPr="009F717A" w:rsidRDefault="009F717A" w:rsidP="00B92D45">
            <w:pPr>
              <w:jc w:val="center"/>
              <w:rPr>
                <w:b/>
              </w:rPr>
            </w:pPr>
            <w:r w:rsidRPr="009F717A">
              <w:rPr>
                <w:b/>
              </w:rPr>
              <w:t>T</w:t>
            </w:r>
            <w:r w:rsidR="006B6781">
              <w:rPr>
                <w:b/>
              </w:rPr>
              <w:t>10.</w:t>
            </w:r>
            <w:r w:rsidRPr="009F717A">
              <w:rPr>
                <w:b/>
              </w:rPr>
              <w:t>3</w:t>
            </w:r>
          </w:p>
        </w:tc>
        <w:tc>
          <w:tcPr>
            <w:tcW w:w="4286" w:type="dxa"/>
            <w:gridSpan w:val="2"/>
            <w:vAlign w:val="center"/>
          </w:tcPr>
          <w:p w:rsidR="009F717A" w:rsidRPr="009F717A" w:rsidRDefault="009F717A" w:rsidP="00407AC0">
            <w:pPr>
              <w:jc w:val="both"/>
              <w:rPr>
                <w:color w:val="000000" w:themeColor="text1"/>
              </w:rPr>
            </w:pPr>
            <w:r w:rsidRPr="009F717A">
              <w:rPr>
                <w:color w:val="000000" w:themeColor="text1"/>
              </w:rPr>
              <w:t>Скорост на центрофугиране на ъглов ротор с капациет 12х1.5/2.0 ml</w:t>
            </w:r>
            <w:r w:rsidR="00407AC0">
              <w:rPr>
                <w:color w:val="000000" w:themeColor="text1"/>
              </w:rPr>
              <w:t>.</w:t>
            </w:r>
            <w:r w:rsidRPr="009F717A">
              <w:rPr>
                <w:color w:val="000000" w:themeColor="text1"/>
              </w:rPr>
              <w:t xml:space="preserve"> </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580"/>
        </w:trPr>
        <w:tc>
          <w:tcPr>
            <w:tcW w:w="618" w:type="dxa"/>
            <w:vMerge w:val="restart"/>
            <w:vAlign w:val="center"/>
          </w:tcPr>
          <w:p w:rsidR="009F717A" w:rsidRPr="009F717A" w:rsidRDefault="009F717A" w:rsidP="00B92D45">
            <w:pPr>
              <w:jc w:val="center"/>
              <w:rPr>
                <w:b/>
              </w:rPr>
            </w:pPr>
            <w:r w:rsidRPr="009F717A">
              <w:rPr>
                <w:b/>
              </w:rPr>
              <w:t>Ф</w:t>
            </w:r>
            <w:r w:rsidR="006B6781">
              <w:rPr>
                <w:b/>
              </w:rPr>
              <w:t>10.</w:t>
            </w:r>
            <w:r w:rsidRPr="009F717A">
              <w:rPr>
                <w:b/>
              </w:rPr>
              <w:t>1</w:t>
            </w:r>
          </w:p>
        </w:tc>
        <w:tc>
          <w:tcPr>
            <w:tcW w:w="1966" w:type="dxa"/>
            <w:gridSpan w:val="2"/>
            <w:vMerge w:val="restart"/>
            <w:vAlign w:val="center"/>
          </w:tcPr>
          <w:p w:rsidR="009F717A" w:rsidRPr="009F717A" w:rsidRDefault="009F717A" w:rsidP="00B92D45">
            <w:r w:rsidRPr="009F717A">
              <w:t>Безопасност</w:t>
            </w:r>
          </w:p>
        </w:tc>
        <w:tc>
          <w:tcPr>
            <w:tcW w:w="2335" w:type="dxa"/>
            <w:vAlign w:val="center"/>
          </w:tcPr>
          <w:p w:rsidR="009F717A" w:rsidRPr="009F717A" w:rsidRDefault="009F717A" w:rsidP="00B92D45">
            <w:pPr>
              <w:jc w:val="center"/>
            </w:pPr>
            <w:r w:rsidRPr="009F717A">
              <w:t>Автоматично установяване на дисбаланс</w:t>
            </w:r>
          </w:p>
        </w:tc>
        <w:tc>
          <w:tcPr>
            <w:tcW w:w="4829" w:type="dxa"/>
            <w:vMerge w:val="restart"/>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30"/>
        </w:trPr>
        <w:tc>
          <w:tcPr>
            <w:tcW w:w="618" w:type="dxa"/>
            <w:vMerge/>
            <w:vAlign w:val="center"/>
          </w:tcPr>
          <w:p w:rsidR="009F717A" w:rsidRPr="009F717A" w:rsidRDefault="009F717A" w:rsidP="00B92D45">
            <w:pPr>
              <w:jc w:val="center"/>
              <w:rPr>
                <w:b/>
              </w:rPr>
            </w:pPr>
          </w:p>
        </w:tc>
        <w:tc>
          <w:tcPr>
            <w:tcW w:w="1966" w:type="dxa"/>
            <w:gridSpan w:val="2"/>
            <w:vMerge/>
            <w:vAlign w:val="center"/>
          </w:tcPr>
          <w:p w:rsidR="009F717A" w:rsidRPr="009F717A" w:rsidRDefault="009F717A" w:rsidP="00B92D45"/>
        </w:tc>
        <w:tc>
          <w:tcPr>
            <w:tcW w:w="2335" w:type="dxa"/>
            <w:vAlign w:val="center"/>
          </w:tcPr>
          <w:p w:rsidR="009F717A" w:rsidRPr="009F717A" w:rsidRDefault="009F717A" w:rsidP="00B92D45">
            <w:pPr>
              <w:jc w:val="center"/>
            </w:pPr>
            <w:r w:rsidRPr="009F717A">
              <w:t xml:space="preserve">Защитен стоманен пръстен около камерата за центрофугиране </w:t>
            </w:r>
          </w:p>
        </w:tc>
        <w:tc>
          <w:tcPr>
            <w:tcW w:w="4829"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30"/>
        </w:trPr>
        <w:tc>
          <w:tcPr>
            <w:tcW w:w="618" w:type="dxa"/>
            <w:vMerge/>
            <w:vAlign w:val="center"/>
          </w:tcPr>
          <w:p w:rsidR="009F717A" w:rsidRPr="009F717A" w:rsidRDefault="009F717A" w:rsidP="00B92D45">
            <w:pPr>
              <w:jc w:val="center"/>
              <w:rPr>
                <w:b/>
              </w:rPr>
            </w:pPr>
          </w:p>
        </w:tc>
        <w:tc>
          <w:tcPr>
            <w:tcW w:w="1966" w:type="dxa"/>
            <w:gridSpan w:val="2"/>
            <w:vMerge/>
            <w:vAlign w:val="center"/>
          </w:tcPr>
          <w:p w:rsidR="009F717A" w:rsidRPr="009F717A" w:rsidRDefault="009F717A" w:rsidP="00B92D45"/>
        </w:tc>
        <w:tc>
          <w:tcPr>
            <w:tcW w:w="2335" w:type="dxa"/>
            <w:vAlign w:val="center"/>
          </w:tcPr>
          <w:p w:rsidR="009F717A" w:rsidRPr="009F717A" w:rsidRDefault="009F717A" w:rsidP="00B92D45">
            <w:pPr>
              <w:jc w:val="center"/>
            </w:pPr>
            <w:r w:rsidRPr="009F717A">
              <w:t>Отчитане на превишена скорост</w:t>
            </w:r>
          </w:p>
        </w:tc>
        <w:tc>
          <w:tcPr>
            <w:tcW w:w="4829"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31"/>
        </w:trPr>
        <w:tc>
          <w:tcPr>
            <w:tcW w:w="618" w:type="dxa"/>
            <w:vMerge/>
            <w:vAlign w:val="center"/>
          </w:tcPr>
          <w:p w:rsidR="009F717A" w:rsidRPr="009F717A" w:rsidRDefault="009F717A" w:rsidP="00B92D45">
            <w:pPr>
              <w:jc w:val="center"/>
              <w:rPr>
                <w:b/>
              </w:rPr>
            </w:pPr>
          </w:p>
        </w:tc>
        <w:tc>
          <w:tcPr>
            <w:tcW w:w="1966" w:type="dxa"/>
            <w:gridSpan w:val="2"/>
            <w:vMerge/>
            <w:vAlign w:val="center"/>
          </w:tcPr>
          <w:p w:rsidR="009F717A" w:rsidRPr="009F717A" w:rsidRDefault="009F717A" w:rsidP="00B92D45">
            <w:pPr>
              <w:jc w:val="center"/>
            </w:pPr>
          </w:p>
        </w:tc>
        <w:tc>
          <w:tcPr>
            <w:tcW w:w="2335" w:type="dxa"/>
            <w:vAlign w:val="center"/>
          </w:tcPr>
          <w:p w:rsidR="009F717A" w:rsidRPr="009F717A" w:rsidRDefault="009F717A" w:rsidP="00B92D45">
            <w:pPr>
              <w:jc w:val="center"/>
            </w:pPr>
            <w:r w:rsidRPr="009F717A">
              <w:t>Отчитане на превишена температура</w:t>
            </w:r>
          </w:p>
        </w:tc>
        <w:tc>
          <w:tcPr>
            <w:tcW w:w="4829"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Ф</w:t>
            </w:r>
            <w:r w:rsidR="006B6781">
              <w:rPr>
                <w:b/>
              </w:rPr>
              <w:t>10.</w:t>
            </w:r>
            <w:r w:rsidRPr="009F717A">
              <w:rPr>
                <w:b/>
              </w:rPr>
              <w:t>2</w:t>
            </w:r>
          </w:p>
        </w:tc>
        <w:tc>
          <w:tcPr>
            <w:tcW w:w="4301" w:type="dxa"/>
            <w:gridSpan w:val="3"/>
            <w:vAlign w:val="center"/>
          </w:tcPr>
          <w:p w:rsidR="009F717A" w:rsidRPr="009F717A" w:rsidRDefault="009F717A" w:rsidP="00B92D45">
            <w:pPr>
              <w:jc w:val="center"/>
            </w:pPr>
            <w:r w:rsidRPr="009F717A">
              <w:t>Ниво на шум при максимална скорост</w:t>
            </w:r>
            <w:r w:rsidR="00407AC0">
              <w:t>.</w:t>
            </w:r>
          </w:p>
        </w:tc>
        <w:tc>
          <w:tcPr>
            <w:tcW w:w="4829"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618" w:type="dxa"/>
            <w:vAlign w:val="center"/>
          </w:tcPr>
          <w:p w:rsidR="009F717A" w:rsidRPr="009F717A" w:rsidRDefault="009F717A" w:rsidP="00B92D45">
            <w:pPr>
              <w:jc w:val="center"/>
              <w:rPr>
                <w:b/>
              </w:rPr>
            </w:pPr>
            <w:r w:rsidRPr="009F717A">
              <w:rPr>
                <w:b/>
              </w:rPr>
              <w:t>Г</w:t>
            </w:r>
            <w:r w:rsidR="006B6781">
              <w:rPr>
                <w:b/>
              </w:rPr>
              <w:t>10.1</w:t>
            </w:r>
          </w:p>
        </w:tc>
        <w:tc>
          <w:tcPr>
            <w:tcW w:w="4301" w:type="dxa"/>
            <w:gridSpan w:val="3"/>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829" w:type="dxa"/>
            <w:vAlign w:val="center"/>
          </w:tcPr>
          <w:p w:rsidR="009F717A" w:rsidRPr="009F717A" w:rsidRDefault="009F717A" w:rsidP="00B92D45">
            <w:pPr>
              <w:spacing w:before="100" w:beforeAutospacing="1"/>
              <w:jc w:val="center"/>
            </w:pPr>
          </w:p>
        </w:tc>
      </w:tr>
    </w:tbl>
    <w:p w:rsidR="009F717A" w:rsidRDefault="009F717A" w:rsidP="009F717A">
      <w:pPr>
        <w:rPr>
          <w:rFonts w:eastAsia="MS Mincho"/>
          <w:b/>
        </w:rPr>
      </w:pPr>
    </w:p>
    <w:p w:rsidR="00407AC0" w:rsidRDefault="00407AC0" w:rsidP="009F717A">
      <w:pPr>
        <w:rPr>
          <w:rFonts w:eastAsia="MS Mincho"/>
          <w:b/>
        </w:rPr>
      </w:pPr>
    </w:p>
    <w:p w:rsidR="00407AC0" w:rsidRPr="009F717A" w:rsidRDefault="00407AC0" w:rsidP="009F717A">
      <w:pPr>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11</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1"/>
        <w:gridCol w:w="4821"/>
        <w:gridCol w:w="8"/>
      </w:tblGrid>
      <w:tr w:rsidR="009F717A" w:rsidRPr="00407AC0" w:rsidTr="00B92D45">
        <w:trPr>
          <w:trHeight w:val="397"/>
        </w:trPr>
        <w:tc>
          <w:tcPr>
            <w:tcW w:w="9756" w:type="dxa"/>
            <w:gridSpan w:val="4"/>
            <w:shd w:val="clear" w:color="auto" w:fill="D9D9D9"/>
            <w:vAlign w:val="center"/>
          </w:tcPr>
          <w:p w:rsidR="009F717A" w:rsidRPr="00407AC0" w:rsidRDefault="009F717A" w:rsidP="00593F52">
            <w:pPr>
              <w:pStyle w:val="ListParagraph"/>
              <w:numPr>
                <w:ilvl w:val="0"/>
                <w:numId w:val="106"/>
              </w:numPr>
              <w:spacing w:after="0" w:line="240" w:lineRule="auto"/>
              <w:jc w:val="center"/>
              <w:rPr>
                <w:rFonts w:ascii="Times New Roman" w:hAnsi="Times New Roman"/>
                <w:b/>
                <w:i/>
                <w:caps/>
                <w:sz w:val="24"/>
                <w:szCs w:val="24"/>
              </w:rPr>
            </w:pPr>
            <w:r w:rsidRPr="00407AC0">
              <w:rPr>
                <w:rFonts w:ascii="Times New Roman" w:hAnsi="Times New Roman"/>
                <w:b/>
                <w:i/>
                <w:sz w:val="24"/>
                <w:szCs w:val="24"/>
              </w:rPr>
              <w:t>UV/VIS СПЕКТРОФОТОМЕТЪР ЗА РАБОТА С МИКРОПЛАКИ И КЮВЕТИ</w:t>
            </w:r>
          </w:p>
        </w:tc>
      </w:tr>
      <w:tr w:rsidR="009F717A" w:rsidRPr="00407AC0" w:rsidTr="00B92D45">
        <w:trPr>
          <w:trHeight w:val="397"/>
        </w:trPr>
        <w:tc>
          <w:tcPr>
            <w:tcW w:w="9756" w:type="dxa"/>
            <w:gridSpan w:val="4"/>
            <w:shd w:val="clear" w:color="auto" w:fill="D9D9D9"/>
            <w:vAlign w:val="center"/>
          </w:tcPr>
          <w:p w:rsidR="009F717A" w:rsidRPr="00407AC0" w:rsidRDefault="009F717A" w:rsidP="00B92D45">
            <w:pPr>
              <w:jc w:val="center"/>
              <w:rPr>
                <w:b/>
              </w:rPr>
            </w:pPr>
            <w:r w:rsidRPr="00407AC0">
              <w:rPr>
                <w:b/>
                <w:i/>
                <w:caps/>
              </w:rPr>
              <w:t>МИНИМАЛНИ Изисквания на възложителя</w:t>
            </w: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rPr>
            </w:pPr>
            <w:r w:rsidRPr="00407AC0">
              <w:rPr>
                <w:b/>
              </w:rPr>
              <w:t>№</w:t>
            </w:r>
          </w:p>
        </w:tc>
        <w:tc>
          <w:tcPr>
            <w:tcW w:w="4291" w:type="dxa"/>
            <w:vAlign w:val="center"/>
          </w:tcPr>
          <w:p w:rsidR="009F717A" w:rsidRPr="00407AC0" w:rsidRDefault="009F717A" w:rsidP="00B92D45">
            <w:pPr>
              <w:jc w:val="center"/>
              <w:rPr>
                <w:b/>
              </w:rPr>
            </w:pPr>
            <w:r w:rsidRPr="00407AC0">
              <w:rPr>
                <w:b/>
              </w:rPr>
              <w:t>ИЗИСКВАНЕ НА ВЪЗЛОЖИТЕЛЯ</w:t>
            </w:r>
          </w:p>
        </w:tc>
        <w:tc>
          <w:tcPr>
            <w:tcW w:w="4821" w:type="dxa"/>
            <w:vAlign w:val="center"/>
          </w:tcPr>
          <w:p w:rsidR="009F717A" w:rsidRPr="00407AC0" w:rsidRDefault="009F717A" w:rsidP="00B92D45">
            <w:pPr>
              <w:jc w:val="center"/>
              <w:rPr>
                <w:b/>
              </w:rPr>
            </w:pPr>
            <w:r w:rsidRPr="00407AC0">
              <w:rPr>
                <w:b/>
              </w:rPr>
              <w:t>ПРЕДЛОЖЕНИЕ НА УЧАСТНИКА</w:t>
            </w:r>
          </w:p>
          <w:p w:rsidR="009F717A" w:rsidRPr="00407AC0" w:rsidRDefault="009F717A" w:rsidP="00B92D45">
            <w:pPr>
              <w:jc w:val="center"/>
              <w:rPr>
                <w:b/>
              </w:rPr>
            </w:pPr>
            <w:r w:rsidRPr="00407AC0">
              <w:rPr>
                <w:b/>
              </w:rPr>
              <w:t>(с посочена страница от официален документ, доказващ предложението)</w:t>
            </w: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407AC0" w:rsidRDefault="009F717A" w:rsidP="00B92D45">
            <w:pPr>
              <w:jc w:val="center"/>
            </w:pPr>
            <w:r w:rsidRPr="00407AC0">
              <w:rPr>
                <w:b/>
                <w:i/>
                <w:caps/>
              </w:rPr>
              <w:t>МИНИМАЛНИ ТЕХНИЧЕСКИ ХАРАКТЕРИСТИКИ НА АПАРАТУРАТА</w:t>
            </w: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rPr>
            </w:pPr>
            <w:r w:rsidRPr="00407AC0">
              <w:rPr>
                <w:b/>
                <w:bCs/>
              </w:rPr>
              <w:t>1</w:t>
            </w:r>
          </w:p>
        </w:tc>
        <w:tc>
          <w:tcPr>
            <w:tcW w:w="4291" w:type="dxa"/>
            <w:vAlign w:val="center"/>
          </w:tcPr>
          <w:p w:rsidR="009F717A" w:rsidRPr="00407AC0" w:rsidRDefault="009F717A" w:rsidP="00B92D45">
            <w:pPr>
              <w:jc w:val="both"/>
              <w:rPr>
                <w:lang w:val="en-GB"/>
              </w:rPr>
            </w:pPr>
            <w:r w:rsidRPr="00407AC0">
              <w:t xml:space="preserve">Формат на плаката: Микроплаки с 6-, 12-, 24-, 48-, 96-, 384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2</w:t>
            </w:r>
          </w:p>
        </w:tc>
        <w:tc>
          <w:tcPr>
            <w:tcW w:w="4291" w:type="dxa"/>
            <w:vAlign w:val="center"/>
          </w:tcPr>
          <w:p w:rsidR="009F717A" w:rsidRPr="00407AC0" w:rsidRDefault="009F717A" w:rsidP="00B92D45">
            <w:pPr>
              <w:jc w:val="both"/>
            </w:pPr>
            <w:r w:rsidRPr="00407AC0">
              <w:t xml:space="preserve">Източник на светлина: високо енергийна ксенонова лампа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3</w:t>
            </w:r>
          </w:p>
        </w:tc>
        <w:tc>
          <w:tcPr>
            <w:tcW w:w="4291" w:type="dxa"/>
            <w:vAlign w:val="center"/>
          </w:tcPr>
          <w:p w:rsidR="009F717A" w:rsidRPr="00407AC0" w:rsidRDefault="009F717A" w:rsidP="00B92D45">
            <w:pPr>
              <w:jc w:val="both"/>
            </w:pPr>
            <w:r w:rsidRPr="00407AC0">
              <w:t xml:space="preserve">Детектор: CCD спектрометър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4</w:t>
            </w:r>
          </w:p>
        </w:tc>
        <w:tc>
          <w:tcPr>
            <w:tcW w:w="4291" w:type="dxa"/>
            <w:vAlign w:val="center"/>
          </w:tcPr>
          <w:p w:rsidR="009F717A" w:rsidRPr="00407AC0" w:rsidRDefault="009F717A" w:rsidP="00B92D45">
            <w:pPr>
              <w:jc w:val="both"/>
            </w:pPr>
            <w:r w:rsidRPr="00407AC0">
              <w:t>Спектрален диапазон: от 230 до 1000 нм или по-широк</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5</w:t>
            </w:r>
          </w:p>
        </w:tc>
        <w:tc>
          <w:tcPr>
            <w:tcW w:w="4291" w:type="dxa"/>
            <w:vAlign w:val="center"/>
          </w:tcPr>
          <w:p w:rsidR="009F717A" w:rsidRPr="00407AC0" w:rsidRDefault="009F717A" w:rsidP="00B92D45">
            <w:pPr>
              <w:jc w:val="both"/>
            </w:pPr>
            <w:r w:rsidRPr="00407AC0">
              <w:t xml:space="preserve">Динамичен обхват: 0 до 3,0 OD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6</w:t>
            </w:r>
          </w:p>
        </w:tc>
        <w:tc>
          <w:tcPr>
            <w:tcW w:w="4291" w:type="dxa"/>
            <w:vAlign w:val="center"/>
          </w:tcPr>
          <w:p w:rsidR="009F717A" w:rsidRPr="00407AC0" w:rsidRDefault="009F717A" w:rsidP="00B92D45">
            <w:pPr>
              <w:jc w:val="both"/>
            </w:pPr>
            <w:r w:rsidRPr="00407AC0">
              <w:t>Време за регистриране на целия абсорбционен спектър: &lt; 1 сек/ямка (проба)</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7</w:t>
            </w:r>
          </w:p>
        </w:tc>
        <w:tc>
          <w:tcPr>
            <w:tcW w:w="4291" w:type="dxa"/>
            <w:vAlign w:val="center"/>
          </w:tcPr>
          <w:p w:rsidR="009F717A" w:rsidRPr="00407AC0" w:rsidRDefault="009F717A" w:rsidP="00B92D45">
            <w:pPr>
              <w:jc w:val="both"/>
            </w:pPr>
            <w:r w:rsidRPr="00407AC0">
              <w:t>Регулируема разделителна способност на спектрометъра в диапазона от 1нм до  10нм</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caps/>
              </w:rPr>
              <w:t>8</w:t>
            </w:r>
          </w:p>
        </w:tc>
        <w:tc>
          <w:tcPr>
            <w:tcW w:w="4291" w:type="dxa"/>
            <w:vAlign w:val="center"/>
          </w:tcPr>
          <w:p w:rsidR="009F717A" w:rsidRPr="00407AC0" w:rsidRDefault="009F717A" w:rsidP="00B92D45">
            <w:pPr>
              <w:jc w:val="both"/>
            </w:pPr>
            <w:r w:rsidRPr="00407AC0">
              <w:t>Уредът да предоставя възможност за едновременно регистриране на целия абсорбционен спектър, част от него, както и при минимум 7 отделни избираеми дължини на вълната</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caps/>
              </w:rPr>
            </w:pPr>
            <w:r w:rsidRPr="00407AC0">
              <w:rPr>
                <w:b/>
                <w:bCs/>
              </w:rPr>
              <w:lastRenderedPageBreak/>
              <w:t>9</w:t>
            </w:r>
          </w:p>
        </w:tc>
        <w:tc>
          <w:tcPr>
            <w:tcW w:w="4291" w:type="dxa"/>
            <w:vAlign w:val="center"/>
          </w:tcPr>
          <w:p w:rsidR="009F717A" w:rsidRPr="00407AC0" w:rsidRDefault="009F717A" w:rsidP="00B92D45">
            <w:pPr>
              <w:jc w:val="both"/>
            </w:pPr>
            <w:r w:rsidRPr="00407AC0">
              <w:t xml:space="preserve">Точност: &lt;1% при  2 OD </w:t>
            </w:r>
            <w:r w:rsidR="00407AC0">
              <w:t>;</w:t>
            </w:r>
          </w:p>
        </w:tc>
        <w:tc>
          <w:tcPr>
            <w:tcW w:w="4821"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0</w:t>
            </w:r>
          </w:p>
        </w:tc>
        <w:tc>
          <w:tcPr>
            <w:tcW w:w="4291" w:type="dxa"/>
            <w:vAlign w:val="center"/>
          </w:tcPr>
          <w:p w:rsidR="009F717A" w:rsidRPr="00407AC0" w:rsidRDefault="009F717A" w:rsidP="00B92D45">
            <w:pPr>
              <w:jc w:val="both"/>
            </w:pPr>
            <w:r w:rsidRPr="00407AC0">
              <w:t>Прецизност: &lt;0.9% при  2 OD</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1</w:t>
            </w:r>
          </w:p>
        </w:tc>
        <w:tc>
          <w:tcPr>
            <w:tcW w:w="4291" w:type="dxa"/>
            <w:vAlign w:val="center"/>
          </w:tcPr>
          <w:p w:rsidR="009F717A" w:rsidRPr="00407AC0" w:rsidRDefault="009F717A" w:rsidP="00B92D45">
            <w:pPr>
              <w:jc w:val="both"/>
            </w:pPr>
            <w:r w:rsidRPr="00407AC0">
              <w:t xml:space="preserve">Режими на измерване: отчитане в края на реакцията, кинетични измервания, сканиране на пробата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2</w:t>
            </w:r>
          </w:p>
        </w:tc>
        <w:tc>
          <w:tcPr>
            <w:tcW w:w="4291" w:type="dxa"/>
            <w:vAlign w:val="center"/>
          </w:tcPr>
          <w:p w:rsidR="009F717A" w:rsidRPr="00407AC0" w:rsidRDefault="009F717A" w:rsidP="00B92D45">
            <w:pPr>
              <w:jc w:val="both"/>
            </w:pPr>
            <w:r w:rsidRPr="00407AC0">
              <w:t xml:space="preserve">Функция сканиране в ямка за многократно отчитане в минимум 700 точки в една ямка и възможност за графично представяне на резултатите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rPr>
            </w:pPr>
            <w:r w:rsidRPr="00407AC0">
              <w:rPr>
                <w:b/>
                <w:bCs/>
                <w:lang w:val="en-GB"/>
              </w:rPr>
              <w:t>1</w:t>
            </w:r>
            <w:r w:rsidRPr="00407AC0">
              <w:rPr>
                <w:b/>
                <w:bCs/>
              </w:rPr>
              <w:t>3</w:t>
            </w:r>
          </w:p>
        </w:tc>
        <w:tc>
          <w:tcPr>
            <w:tcW w:w="4291" w:type="dxa"/>
            <w:vAlign w:val="center"/>
          </w:tcPr>
          <w:p w:rsidR="009F717A" w:rsidRPr="00407AC0" w:rsidRDefault="009F717A" w:rsidP="00B92D45">
            <w:pPr>
              <w:jc w:val="both"/>
            </w:pPr>
            <w:r w:rsidRPr="00407AC0">
              <w:t>Софтуерна функция за осредняване на резултатите от множествени измервания в една ямка</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4</w:t>
            </w:r>
          </w:p>
        </w:tc>
        <w:tc>
          <w:tcPr>
            <w:tcW w:w="4291" w:type="dxa"/>
            <w:vAlign w:val="center"/>
          </w:tcPr>
          <w:p w:rsidR="009F717A" w:rsidRPr="00407AC0" w:rsidRDefault="009F717A" w:rsidP="00B92D45">
            <w:pPr>
              <w:jc w:val="both"/>
            </w:pPr>
            <w:r w:rsidRPr="00407AC0">
              <w:t xml:space="preserve">Термостатирано гнездо за кювети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5</w:t>
            </w:r>
          </w:p>
        </w:tc>
        <w:tc>
          <w:tcPr>
            <w:tcW w:w="4291" w:type="dxa"/>
            <w:vAlign w:val="center"/>
          </w:tcPr>
          <w:p w:rsidR="009F717A" w:rsidRPr="00407AC0" w:rsidRDefault="009F717A" w:rsidP="00B92D45">
            <w:pPr>
              <w:jc w:val="both"/>
            </w:pPr>
            <w:r w:rsidRPr="00407AC0">
              <w:t>Възможност за използване с проточни кювети</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6</w:t>
            </w:r>
          </w:p>
        </w:tc>
        <w:tc>
          <w:tcPr>
            <w:tcW w:w="4291" w:type="dxa"/>
            <w:vAlign w:val="center"/>
          </w:tcPr>
          <w:p w:rsidR="009F717A" w:rsidRPr="00407AC0" w:rsidRDefault="009F717A" w:rsidP="00B92D45">
            <w:pPr>
              <w:jc w:val="both"/>
            </w:pPr>
            <w:r w:rsidRPr="00407AC0">
              <w:t xml:space="preserve">Интегриран шейкър за линейно и орбитално размесване на плаката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7</w:t>
            </w:r>
          </w:p>
        </w:tc>
        <w:tc>
          <w:tcPr>
            <w:tcW w:w="4291" w:type="dxa"/>
            <w:vAlign w:val="center"/>
          </w:tcPr>
          <w:p w:rsidR="009F717A" w:rsidRPr="00407AC0" w:rsidRDefault="009F717A" w:rsidP="00B92D45">
            <w:pPr>
              <w:jc w:val="both"/>
            </w:pPr>
            <w:r w:rsidRPr="00407AC0">
              <w:t xml:space="preserve">Регулиране на скорост и време на разбъркването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8</w:t>
            </w:r>
          </w:p>
        </w:tc>
        <w:tc>
          <w:tcPr>
            <w:tcW w:w="4291" w:type="dxa"/>
            <w:vAlign w:val="center"/>
          </w:tcPr>
          <w:p w:rsidR="009F717A" w:rsidRPr="00407AC0" w:rsidRDefault="009F717A" w:rsidP="00B92D45">
            <w:pPr>
              <w:jc w:val="both"/>
            </w:pPr>
            <w:r w:rsidRPr="00407AC0">
              <w:t xml:space="preserve">Темпериране на отделението за микроплкаки </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19</w:t>
            </w:r>
          </w:p>
        </w:tc>
        <w:tc>
          <w:tcPr>
            <w:tcW w:w="4291" w:type="dxa"/>
            <w:vAlign w:val="center"/>
          </w:tcPr>
          <w:p w:rsidR="009F717A" w:rsidRPr="00407AC0" w:rsidRDefault="009F717A" w:rsidP="00407AC0">
            <w:pPr>
              <w:jc w:val="both"/>
            </w:pPr>
            <w:r w:rsidRPr="00407AC0">
              <w:t xml:space="preserve">Температурен контрол в диапазона: от +5 </w:t>
            </w:r>
            <w:r w:rsidRPr="00407AC0">
              <w:rPr>
                <w:vertAlign w:val="superscript"/>
              </w:rPr>
              <w:t>О</w:t>
            </w:r>
            <w:r w:rsidRPr="00407AC0">
              <w:t xml:space="preserve">С над околната температура до минимум +40 </w:t>
            </w:r>
            <w:r w:rsidRPr="00407AC0">
              <w:rPr>
                <w:vertAlign w:val="superscript"/>
              </w:rPr>
              <w:t>О</w:t>
            </w:r>
            <w:r w:rsidRPr="00407AC0">
              <w:t>С</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20</w:t>
            </w:r>
          </w:p>
        </w:tc>
        <w:tc>
          <w:tcPr>
            <w:tcW w:w="4291" w:type="dxa"/>
            <w:vAlign w:val="center"/>
          </w:tcPr>
          <w:p w:rsidR="009F717A" w:rsidRPr="00407AC0" w:rsidRDefault="009F717A" w:rsidP="00B92D45">
            <w:pPr>
              <w:jc w:val="both"/>
            </w:pPr>
            <w:r w:rsidRPr="00407AC0">
              <w:t>Технология за предотвратяване формирането на конденз в горната част на плаката</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bCs/>
                <w:lang w:val="en-GB"/>
              </w:rPr>
              <w:t>21</w:t>
            </w:r>
          </w:p>
        </w:tc>
        <w:tc>
          <w:tcPr>
            <w:tcW w:w="4291" w:type="dxa"/>
            <w:vAlign w:val="center"/>
          </w:tcPr>
          <w:p w:rsidR="009F717A" w:rsidRPr="00407AC0" w:rsidRDefault="009F717A" w:rsidP="00B92D45">
            <w:pPr>
              <w:jc w:val="both"/>
            </w:pPr>
            <w:r w:rsidRPr="00407AC0">
              <w:t>Компютър и специализиран софтуер за управление и обработка на резултатие, построяване на стандартна крива, автоматично изчисляване на параметрите при измерване на ензимна кинетика, определяне на EC50/IC50</w:t>
            </w:r>
            <w:r w:rsidR="00407AC0">
              <w:t>;</w:t>
            </w:r>
            <w:r w:rsidRPr="00407AC0">
              <w:t xml:space="preserve"> </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bCs/>
                <w:lang w:val="en-GB"/>
              </w:rPr>
            </w:pPr>
            <w:r w:rsidRPr="00407AC0">
              <w:rPr>
                <w:b/>
                <w:lang w:val="en-GB"/>
              </w:rPr>
              <w:t>22</w:t>
            </w:r>
          </w:p>
        </w:tc>
        <w:tc>
          <w:tcPr>
            <w:tcW w:w="4291" w:type="dxa"/>
            <w:vAlign w:val="center"/>
          </w:tcPr>
          <w:p w:rsidR="009F717A" w:rsidRPr="00407AC0" w:rsidRDefault="009F717A" w:rsidP="00B92D45">
            <w:pPr>
              <w:jc w:val="both"/>
            </w:pPr>
            <w:r w:rsidRPr="00407AC0">
              <w:t>Възможност за доокомплектовка на по-късен етап с микроплака за многократна употреба за измерване на минимум 16 проби с обем от 2мкл, монтаж на модул за подаване на газове и газови смеси в измервателната камерата</w:t>
            </w:r>
            <w:r w:rsidR="00407AC0">
              <w:t>;</w:t>
            </w:r>
          </w:p>
        </w:tc>
        <w:tc>
          <w:tcPr>
            <w:tcW w:w="4821" w:type="dxa"/>
            <w:vAlign w:val="center"/>
          </w:tcPr>
          <w:p w:rsidR="009F717A" w:rsidRPr="00407AC0" w:rsidRDefault="009F717A" w:rsidP="00B92D45"/>
        </w:tc>
      </w:tr>
      <w:tr w:rsidR="009F717A" w:rsidRPr="00407AC0" w:rsidTr="00B92D45">
        <w:tblPrEx>
          <w:tblLook w:val="00A0" w:firstRow="1" w:lastRow="0" w:firstColumn="1" w:lastColumn="0" w:noHBand="0" w:noVBand="0"/>
        </w:tblPrEx>
        <w:trPr>
          <w:gridAfter w:val="1"/>
          <w:wAfter w:w="8" w:type="dxa"/>
          <w:trHeight w:val="397"/>
        </w:trPr>
        <w:tc>
          <w:tcPr>
            <w:tcW w:w="636" w:type="dxa"/>
            <w:vAlign w:val="center"/>
          </w:tcPr>
          <w:p w:rsidR="009F717A" w:rsidRPr="00407AC0" w:rsidRDefault="009F717A" w:rsidP="00B92D45">
            <w:pPr>
              <w:jc w:val="center"/>
              <w:rPr>
                <w:b/>
              </w:rPr>
            </w:pPr>
            <w:r w:rsidRPr="00407AC0">
              <w:rPr>
                <w:b/>
              </w:rPr>
              <w:t>23</w:t>
            </w:r>
          </w:p>
        </w:tc>
        <w:tc>
          <w:tcPr>
            <w:tcW w:w="4291" w:type="dxa"/>
            <w:vAlign w:val="center"/>
          </w:tcPr>
          <w:p w:rsidR="009F717A" w:rsidRPr="00407AC0" w:rsidRDefault="009F717A" w:rsidP="00B92D45">
            <w:pPr>
              <w:shd w:val="clear" w:color="auto" w:fill="FFFFFF"/>
              <w:autoSpaceDE w:val="0"/>
              <w:autoSpaceDN w:val="0"/>
              <w:adjustRightInd w:val="0"/>
            </w:pPr>
            <w:r w:rsidRPr="00407AC0">
              <w:t xml:space="preserve">Инсталиране, обучение и </w:t>
            </w:r>
            <w:r w:rsidR="00294BD2">
              <w:t>гаранционно обслужване</w:t>
            </w:r>
            <w:r w:rsidRPr="00407AC0">
              <w:t xml:space="preserve">, включваща: </w:t>
            </w:r>
          </w:p>
          <w:p w:rsidR="009F717A" w:rsidRPr="00407AC0" w:rsidRDefault="009F717A" w:rsidP="009F717A">
            <w:pPr>
              <w:pStyle w:val="ListParagraph"/>
              <w:numPr>
                <w:ilvl w:val="0"/>
                <w:numId w:val="26"/>
              </w:numPr>
              <w:spacing w:after="0" w:line="240" w:lineRule="auto"/>
              <w:jc w:val="both"/>
              <w:rPr>
                <w:rFonts w:ascii="Times New Roman" w:hAnsi="Times New Roman"/>
                <w:sz w:val="24"/>
                <w:szCs w:val="24"/>
              </w:rPr>
            </w:pPr>
            <w:r w:rsidRPr="00407AC0">
              <w:rPr>
                <w:rFonts w:ascii="Times New Roman" w:hAnsi="Times New Roman"/>
                <w:sz w:val="24"/>
                <w:szCs w:val="24"/>
              </w:rPr>
              <w:t xml:space="preserve">Инсталиране и въвеждане в експлоатация в лабораторията на заявителя </w:t>
            </w:r>
          </w:p>
          <w:p w:rsidR="009F717A" w:rsidRPr="00407AC0" w:rsidRDefault="009F717A" w:rsidP="009F717A">
            <w:pPr>
              <w:pStyle w:val="ListParagraph"/>
              <w:numPr>
                <w:ilvl w:val="0"/>
                <w:numId w:val="26"/>
              </w:numPr>
              <w:spacing w:after="0" w:line="240" w:lineRule="auto"/>
              <w:jc w:val="both"/>
              <w:rPr>
                <w:rFonts w:ascii="Times New Roman" w:hAnsi="Times New Roman"/>
                <w:sz w:val="24"/>
                <w:szCs w:val="24"/>
              </w:rPr>
            </w:pPr>
            <w:r w:rsidRPr="00407AC0">
              <w:rPr>
                <w:rFonts w:ascii="Times New Roman" w:hAnsi="Times New Roman"/>
                <w:sz w:val="24"/>
                <w:szCs w:val="24"/>
              </w:rPr>
              <w:lastRenderedPageBreak/>
              <w:t>Обучение за работа с апарата и за рутинна поддръжка</w:t>
            </w:r>
          </w:p>
          <w:p w:rsidR="009F717A" w:rsidRPr="00407AC0" w:rsidRDefault="00294BD2" w:rsidP="009F717A">
            <w:pPr>
              <w:pStyle w:val="ListParagraph"/>
              <w:numPr>
                <w:ilvl w:val="0"/>
                <w:numId w:val="26"/>
              </w:numPr>
              <w:spacing w:after="0" w:line="240" w:lineRule="auto"/>
              <w:jc w:val="both"/>
              <w:rPr>
                <w:rFonts w:ascii="Times New Roman" w:hAnsi="Times New Roman"/>
                <w:sz w:val="24"/>
                <w:szCs w:val="24"/>
              </w:rPr>
            </w:pPr>
            <w:r>
              <w:rPr>
                <w:rFonts w:ascii="Times New Roman" w:hAnsi="Times New Roman"/>
                <w:sz w:val="24"/>
                <w:szCs w:val="24"/>
              </w:rPr>
              <w:t>Гаранционно обслужване</w:t>
            </w:r>
            <w:r w:rsidR="009F717A" w:rsidRPr="00407AC0">
              <w:rPr>
                <w:rFonts w:ascii="Times New Roman" w:hAnsi="Times New Roman"/>
                <w:sz w:val="24"/>
                <w:szCs w:val="24"/>
              </w:rPr>
              <w:t xml:space="preserve"> след инсталиране и въвеждане в експлоатация – минимум 12 месеца, включваща всички резервни части и труд</w:t>
            </w:r>
          </w:p>
          <w:p w:rsidR="009F717A" w:rsidRPr="00407AC0" w:rsidRDefault="009F717A" w:rsidP="00B92D45">
            <w:pPr>
              <w:jc w:val="both"/>
            </w:pPr>
            <w:r w:rsidRPr="00407AC0">
              <w:rPr>
                <w:lang w:val="ru-RU"/>
              </w:rPr>
              <w:t>Доставката трябва да включва всички консумативи (</w:t>
            </w:r>
            <w:r w:rsidRPr="00407AC0">
              <w:t>ако са приложими</w:t>
            </w:r>
            <w:r w:rsidRPr="00407AC0">
              <w:rPr>
                <w:lang w:val="ru-RU"/>
              </w:rPr>
              <w:t>), аксесоари, кабели, връзки и други, необходими за инсталиране на апарата и начална работа с него.</w:t>
            </w:r>
          </w:p>
        </w:tc>
        <w:tc>
          <w:tcPr>
            <w:tcW w:w="4821" w:type="dxa"/>
            <w:vAlign w:val="center"/>
          </w:tcPr>
          <w:p w:rsidR="009F717A" w:rsidRPr="00407AC0" w:rsidRDefault="009F717A" w:rsidP="00B92D45"/>
        </w:tc>
      </w:tr>
    </w:tbl>
    <w:p w:rsidR="009F717A" w:rsidRDefault="009F717A" w:rsidP="009F717A">
      <w:pPr>
        <w:rPr>
          <w:rFonts w:eastAsia="MS Mincho"/>
          <w:b/>
          <w:sz w:val="18"/>
        </w:rPr>
      </w:pPr>
    </w:p>
    <w:p w:rsidR="00407AC0" w:rsidRPr="00407AC0" w:rsidRDefault="00407AC0" w:rsidP="009F717A">
      <w:pPr>
        <w:rPr>
          <w:rFonts w:eastAsia="MS Mincho"/>
          <w:b/>
          <w:sz w:val="22"/>
          <w:szCs w:val="22"/>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7"/>
        <w:gridCol w:w="4185"/>
        <w:gridCol w:w="4703"/>
        <w:gridCol w:w="8"/>
      </w:tblGrid>
      <w:tr w:rsidR="009F717A" w:rsidRPr="00407AC0" w:rsidTr="00B92D45">
        <w:trPr>
          <w:trHeight w:val="397"/>
        </w:trPr>
        <w:tc>
          <w:tcPr>
            <w:tcW w:w="9756" w:type="dxa"/>
            <w:gridSpan w:val="5"/>
            <w:shd w:val="clear" w:color="auto" w:fill="D9D9D9"/>
            <w:vAlign w:val="center"/>
          </w:tcPr>
          <w:p w:rsidR="009F717A" w:rsidRPr="00407AC0" w:rsidRDefault="009F717A" w:rsidP="00593F52">
            <w:pPr>
              <w:pStyle w:val="ListParagraph"/>
              <w:numPr>
                <w:ilvl w:val="0"/>
                <w:numId w:val="104"/>
              </w:numPr>
              <w:spacing w:after="0" w:line="240" w:lineRule="auto"/>
              <w:jc w:val="center"/>
              <w:rPr>
                <w:rFonts w:ascii="Times New Roman" w:hAnsi="Times New Roman"/>
                <w:b/>
                <w:i/>
                <w:sz w:val="24"/>
                <w:szCs w:val="24"/>
              </w:rPr>
            </w:pPr>
            <w:r w:rsidRPr="00407AC0">
              <w:rPr>
                <w:rFonts w:ascii="Times New Roman" w:hAnsi="Times New Roman"/>
                <w:b/>
                <w:i/>
                <w:sz w:val="24"/>
                <w:szCs w:val="24"/>
              </w:rPr>
              <w:t>UV/VIS СПЕКТРОФОТОМЕТЪР ЗА РАБОТА С МИКРОПЛАКИ И КЮВЕТИ</w:t>
            </w:r>
          </w:p>
        </w:tc>
      </w:tr>
      <w:tr w:rsidR="009F717A" w:rsidRPr="00407AC0" w:rsidTr="00B92D45">
        <w:trPr>
          <w:trHeight w:val="397"/>
        </w:trPr>
        <w:tc>
          <w:tcPr>
            <w:tcW w:w="9756" w:type="dxa"/>
            <w:gridSpan w:val="5"/>
            <w:shd w:val="clear" w:color="auto" w:fill="D9D9D9"/>
            <w:vAlign w:val="center"/>
          </w:tcPr>
          <w:p w:rsidR="009F717A" w:rsidRPr="00407AC0" w:rsidRDefault="009F717A" w:rsidP="00B92D45">
            <w:pPr>
              <w:jc w:val="center"/>
              <w:rPr>
                <w:b/>
                <w:i/>
                <w:caps/>
              </w:rPr>
            </w:pPr>
            <w:r w:rsidRPr="00407AC0">
              <w:rPr>
                <w:b/>
                <w:i/>
                <w:caps/>
              </w:rPr>
              <w:t xml:space="preserve">Изисквания на възложителя, подлежащи на оценяване по методиката за комплексна оценка на офертите </w:t>
            </w:r>
            <w:r w:rsidRPr="00407AC0">
              <w:rPr>
                <w:b/>
              </w:rPr>
              <w:t>UV/Vis Спектрофотометър за работа с микроплаки и кювети</w:t>
            </w: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rPr>
            </w:pPr>
            <w:r w:rsidRPr="00407AC0">
              <w:rPr>
                <w:b/>
              </w:rPr>
              <w:t>№</w:t>
            </w:r>
          </w:p>
        </w:tc>
        <w:tc>
          <w:tcPr>
            <w:tcW w:w="4285" w:type="dxa"/>
            <w:vAlign w:val="center"/>
          </w:tcPr>
          <w:p w:rsidR="009F717A" w:rsidRPr="00407AC0" w:rsidRDefault="009F717A" w:rsidP="00B92D45">
            <w:pPr>
              <w:jc w:val="center"/>
              <w:rPr>
                <w:b/>
              </w:rPr>
            </w:pPr>
            <w:r w:rsidRPr="00407AC0">
              <w:rPr>
                <w:b/>
              </w:rPr>
              <w:t>ИЗИСКВАНЕ НА ВЪЗЛОЖИТЕЛЯ</w:t>
            </w:r>
          </w:p>
        </w:tc>
        <w:tc>
          <w:tcPr>
            <w:tcW w:w="4827" w:type="dxa"/>
            <w:vAlign w:val="center"/>
          </w:tcPr>
          <w:p w:rsidR="009F717A" w:rsidRPr="00407AC0" w:rsidRDefault="009F717A" w:rsidP="00B92D45">
            <w:pPr>
              <w:jc w:val="center"/>
              <w:rPr>
                <w:b/>
              </w:rPr>
            </w:pPr>
            <w:r w:rsidRPr="00407AC0">
              <w:rPr>
                <w:b/>
              </w:rPr>
              <w:t>ПРЕДЛОЖЕНИЕ НА УЧАСТНИКА</w:t>
            </w:r>
          </w:p>
          <w:p w:rsidR="009F717A" w:rsidRPr="00407AC0" w:rsidRDefault="009F717A" w:rsidP="00B92D45">
            <w:pPr>
              <w:jc w:val="center"/>
              <w:rPr>
                <w:b/>
              </w:rPr>
            </w:pPr>
            <w:r w:rsidRPr="00407AC0">
              <w:rPr>
                <w:b/>
              </w:rPr>
              <w:t>(с посочена страница от официален документ, доказващ предложението)</w:t>
            </w: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407AC0" w:rsidRDefault="009F717A" w:rsidP="00B92D45">
            <w:pPr>
              <w:jc w:val="center"/>
            </w:pPr>
            <w:r w:rsidRPr="00407AC0">
              <w:rPr>
                <w:b/>
                <w:i/>
                <w:caps/>
              </w:rPr>
              <w:t>Технически изисквания</w:t>
            </w: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rPr>
            </w:pPr>
            <w:r w:rsidRPr="00407AC0">
              <w:rPr>
                <w:b/>
              </w:rPr>
              <w:t>Т</w:t>
            </w:r>
            <w:r w:rsidR="006B6781" w:rsidRPr="00407AC0">
              <w:rPr>
                <w:b/>
              </w:rPr>
              <w:t>11.1</w:t>
            </w:r>
          </w:p>
        </w:tc>
        <w:tc>
          <w:tcPr>
            <w:tcW w:w="4285" w:type="dxa"/>
            <w:vAlign w:val="center"/>
          </w:tcPr>
          <w:p w:rsidR="009F717A" w:rsidRPr="00407AC0" w:rsidRDefault="009F717A" w:rsidP="00B92D45">
            <w:pPr>
              <w:jc w:val="both"/>
              <w:rPr>
                <w:lang w:val="en-GB"/>
              </w:rPr>
            </w:pPr>
            <w:r w:rsidRPr="00407AC0">
              <w:t>Динамичен обхват</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caps/>
              </w:rPr>
            </w:pPr>
            <w:r w:rsidRPr="00407AC0">
              <w:rPr>
                <w:b/>
                <w:caps/>
              </w:rPr>
              <w:t>Т</w:t>
            </w:r>
            <w:r w:rsidR="00080F8F" w:rsidRPr="00407AC0">
              <w:rPr>
                <w:b/>
              </w:rPr>
              <w:t>11.</w:t>
            </w:r>
            <w:r w:rsidRPr="00407AC0">
              <w:rPr>
                <w:b/>
                <w:caps/>
              </w:rPr>
              <w:t>2</w:t>
            </w:r>
          </w:p>
        </w:tc>
        <w:tc>
          <w:tcPr>
            <w:tcW w:w="4285" w:type="dxa"/>
            <w:vAlign w:val="center"/>
          </w:tcPr>
          <w:p w:rsidR="009F717A" w:rsidRPr="00407AC0" w:rsidRDefault="009F717A" w:rsidP="00B92D45">
            <w:pPr>
              <w:jc w:val="both"/>
              <w:rPr>
                <w:lang w:val="en-GB"/>
              </w:rPr>
            </w:pPr>
            <w:r w:rsidRPr="00407AC0">
              <w:t>Температурен диапазон на инкубиране</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36" w:type="dxa"/>
            <w:gridSpan w:val="2"/>
            <w:vAlign w:val="center"/>
          </w:tcPr>
          <w:p w:rsidR="009F717A" w:rsidRPr="00407AC0" w:rsidRDefault="009F717A" w:rsidP="00B92D45">
            <w:pPr>
              <w:jc w:val="center"/>
              <w:rPr>
                <w:b/>
                <w:caps/>
              </w:rPr>
            </w:pPr>
            <w:r w:rsidRPr="00407AC0">
              <w:rPr>
                <w:b/>
                <w:caps/>
              </w:rPr>
              <w:t>Т</w:t>
            </w:r>
            <w:r w:rsidR="006B6781" w:rsidRPr="00407AC0">
              <w:rPr>
                <w:b/>
              </w:rPr>
              <w:t>11</w:t>
            </w:r>
            <w:r w:rsidR="00080F8F" w:rsidRPr="00407AC0">
              <w:rPr>
                <w:b/>
              </w:rPr>
              <w:t>.</w:t>
            </w:r>
            <w:r w:rsidRPr="00407AC0">
              <w:rPr>
                <w:b/>
                <w:caps/>
              </w:rPr>
              <w:t>3</w:t>
            </w:r>
          </w:p>
        </w:tc>
        <w:tc>
          <w:tcPr>
            <w:tcW w:w="4285" w:type="dxa"/>
            <w:vAlign w:val="center"/>
          </w:tcPr>
          <w:p w:rsidR="009F717A" w:rsidRPr="00407AC0" w:rsidRDefault="009F717A" w:rsidP="00B92D45">
            <w:pPr>
              <w:jc w:val="both"/>
              <w:rPr>
                <w:lang w:val="en-GB"/>
              </w:rPr>
            </w:pPr>
            <w:r w:rsidRPr="00407AC0">
              <w:t>Брой на отчитанията в режим сканиране в ямката</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407AC0" w:rsidRDefault="009F717A" w:rsidP="00B92D45">
            <w:pPr>
              <w:jc w:val="center"/>
              <w:rPr>
                <w:b/>
                <w:i/>
                <w:caps/>
              </w:rPr>
            </w:pPr>
            <w:r w:rsidRPr="00407AC0">
              <w:rPr>
                <w:b/>
                <w:i/>
                <w:caps/>
              </w:rPr>
              <w:t>функционални изисквания</w:t>
            </w:r>
          </w:p>
        </w:tc>
      </w:tr>
      <w:tr w:rsidR="009F717A" w:rsidRPr="00407AC0" w:rsidTr="00B92D45">
        <w:tblPrEx>
          <w:tblLook w:val="00A0" w:firstRow="1" w:lastRow="0" w:firstColumn="1" w:lastColumn="0" w:noHBand="0" w:noVBand="0"/>
        </w:tblPrEx>
        <w:trPr>
          <w:gridAfter w:val="1"/>
          <w:wAfter w:w="8" w:type="dxa"/>
          <w:trHeight w:val="332"/>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00080F8F" w:rsidRPr="00407AC0">
              <w:rPr>
                <w:b/>
              </w:rPr>
              <w:t>.</w:t>
            </w:r>
            <w:r w:rsidRPr="00407AC0">
              <w:rPr>
                <w:b/>
              </w:rPr>
              <w:t>1</w:t>
            </w:r>
          </w:p>
        </w:tc>
        <w:tc>
          <w:tcPr>
            <w:tcW w:w="4303" w:type="dxa"/>
            <w:gridSpan w:val="2"/>
            <w:vAlign w:val="center"/>
          </w:tcPr>
          <w:p w:rsidR="009F717A" w:rsidRPr="00407AC0" w:rsidRDefault="009F717A" w:rsidP="00B92D45">
            <w:pPr>
              <w:jc w:val="both"/>
            </w:pPr>
            <w:r w:rsidRPr="00407AC0">
              <w:t>Двойно орбитален режим на разбъркване</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32"/>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Pr="00407AC0">
              <w:rPr>
                <w:b/>
              </w:rPr>
              <w:t>2</w:t>
            </w:r>
          </w:p>
        </w:tc>
        <w:tc>
          <w:tcPr>
            <w:tcW w:w="4303" w:type="dxa"/>
            <w:gridSpan w:val="2"/>
            <w:vAlign w:val="center"/>
          </w:tcPr>
          <w:p w:rsidR="009F717A" w:rsidRPr="00407AC0" w:rsidRDefault="009F717A" w:rsidP="00B92D45">
            <w:pPr>
              <w:jc w:val="both"/>
            </w:pPr>
            <w:r w:rsidRPr="00407AC0">
              <w:t>Софтуерно осредняване на резултатите при многократни измервания в различни точки на една ямка</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00080F8F" w:rsidRPr="00407AC0">
              <w:rPr>
                <w:b/>
              </w:rPr>
              <w:t>.</w:t>
            </w:r>
            <w:r w:rsidRPr="00407AC0">
              <w:rPr>
                <w:b/>
              </w:rPr>
              <w:t>3</w:t>
            </w:r>
          </w:p>
        </w:tc>
        <w:tc>
          <w:tcPr>
            <w:tcW w:w="4303" w:type="dxa"/>
            <w:gridSpan w:val="2"/>
            <w:vAlign w:val="center"/>
          </w:tcPr>
          <w:p w:rsidR="009F717A" w:rsidRPr="00407AC0" w:rsidRDefault="009F717A" w:rsidP="00B92D45">
            <w:pPr>
              <w:jc w:val="both"/>
            </w:pPr>
            <w:r w:rsidRPr="00407AC0">
              <w:t>Възможност за провеждане на измервания в кювета при отворен капак на кюветното гнезо</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Pr="00407AC0">
              <w:rPr>
                <w:b/>
              </w:rPr>
              <w:t>4</w:t>
            </w:r>
          </w:p>
        </w:tc>
        <w:tc>
          <w:tcPr>
            <w:tcW w:w="4303" w:type="dxa"/>
            <w:gridSpan w:val="2"/>
            <w:vAlign w:val="center"/>
          </w:tcPr>
          <w:p w:rsidR="009F717A" w:rsidRPr="00407AC0" w:rsidRDefault="009F717A" w:rsidP="00B92D45">
            <w:pPr>
              <w:jc w:val="both"/>
            </w:pPr>
            <w:r w:rsidRPr="00407AC0">
              <w:t>Възможност за надграждане до 1536 ямков формат</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Ф</w:t>
            </w:r>
            <w:r w:rsidR="006B6781" w:rsidRPr="00407AC0">
              <w:rPr>
                <w:b/>
              </w:rPr>
              <w:t>11.</w:t>
            </w:r>
            <w:r w:rsidRPr="00407AC0">
              <w:rPr>
                <w:b/>
              </w:rPr>
              <w:t>5</w:t>
            </w:r>
          </w:p>
        </w:tc>
        <w:tc>
          <w:tcPr>
            <w:tcW w:w="4303" w:type="dxa"/>
            <w:gridSpan w:val="2"/>
            <w:vAlign w:val="center"/>
          </w:tcPr>
          <w:p w:rsidR="009F717A" w:rsidRPr="00407AC0" w:rsidRDefault="009F717A" w:rsidP="00B92D45">
            <w:pPr>
              <w:jc w:val="both"/>
            </w:pPr>
            <w:r w:rsidRPr="00407AC0">
              <w:t>Възможност за надграждане с роботизирана система за подаване на плаки</w:t>
            </w:r>
            <w:r w:rsidR="00407AC0" w:rsidRPr="00407AC0">
              <w:t>.</w:t>
            </w:r>
          </w:p>
        </w:tc>
        <w:tc>
          <w:tcPr>
            <w:tcW w:w="482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4"/>
            <w:vAlign w:val="center"/>
          </w:tcPr>
          <w:p w:rsidR="009F717A" w:rsidRPr="00407AC0" w:rsidRDefault="009F717A" w:rsidP="00B92D45">
            <w:pPr>
              <w:jc w:val="center"/>
              <w:rPr>
                <w:b/>
                <w:i/>
                <w:caps/>
              </w:rPr>
            </w:pPr>
            <w:r w:rsidRPr="00407AC0">
              <w:rPr>
                <w:b/>
                <w:i/>
                <w:caps/>
              </w:rPr>
              <w:t>гаранционни изисквания</w:t>
            </w:r>
          </w:p>
        </w:tc>
      </w:tr>
      <w:tr w:rsidR="009F717A" w:rsidRPr="00407AC0" w:rsidTr="00B92D45">
        <w:tblPrEx>
          <w:tblLook w:val="00A0" w:firstRow="1" w:lastRow="0" w:firstColumn="1" w:lastColumn="0" w:noHBand="0" w:noVBand="0"/>
        </w:tblPrEx>
        <w:trPr>
          <w:gridAfter w:val="1"/>
          <w:wAfter w:w="8" w:type="dxa"/>
          <w:trHeight w:val="397"/>
        </w:trPr>
        <w:tc>
          <w:tcPr>
            <w:tcW w:w="618" w:type="dxa"/>
            <w:vAlign w:val="center"/>
          </w:tcPr>
          <w:p w:rsidR="009F717A" w:rsidRPr="00407AC0" w:rsidRDefault="009F717A" w:rsidP="00B92D45">
            <w:pPr>
              <w:jc w:val="center"/>
              <w:rPr>
                <w:b/>
              </w:rPr>
            </w:pPr>
            <w:r w:rsidRPr="00407AC0">
              <w:rPr>
                <w:b/>
              </w:rPr>
              <w:t>Г</w:t>
            </w:r>
            <w:r w:rsidR="006B6781" w:rsidRPr="00407AC0">
              <w:rPr>
                <w:b/>
              </w:rPr>
              <w:t>11.</w:t>
            </w:r>
            <w:r w:rsidRPr="00407AC0">
              <w:rPr>
                <w:b/>
              </w:rPr>
              <w:t>1</w:t>
            </w:r>
          </w:p>
        </w:tc>
        <w:tc>
          <w:tcPr>
            <w:tcW w:w="4303" w:type="dxa"/>
            <w:gridSpan w:val="2"/>
            <w:vAlign w:val="center"/>
          </w:tcPr>
          <w:p w:rsidR="00407AC0" w:rsidRPr="00407AC0" w:rsidRDefault="009F717A" w:rsidP="00B92D45">
            <w:pPr>
              <w:autoSpaceDE w:val="0"/>
              <w:autoSpaceDN w:val="0"/>
              <w:adjustRightInd w:val="0"/>
              <w:jc w:val="center"/>
            </w:pPr>
            <w:r w:rsidRPr="00407AC0">
              <w:t>Срок на гаранционното обслужване,</w:t>
            </w:r>
          </w:p>
          <w:p w:rsidR="009F717A" w:rsidRPr="00407AC0" w:rsidRDefault="009F717A" w:rsidP="00B92D45">
            <w:pPr>
              <w:autoSpaceDE w:val="0"/>
              <w:autoSpaceDN w:val="0"/>
              <w:adjustRightInd w:val="0"/>
              <w:jc w:val="center"/>
            </w:pPr>
            <w:r w:rsidRPr="00407AC0">
              <w:lastRenderedPageBreak/>
              <w:t xml:space="preserve"> </w:t>
            </w:r>
            <w:r w:rsidRPr="00407AC0">
              <w:rPr>
                <w:b/>
              </w:rPr>
              <w:t>ГО</w:t>
            </w:r>
          </w:p>
        </w:tc>
        <w:tc>
          <w:tcPr>
            <w:tcW w:w="4827" w:type="dxa"/>
            <w:vAlign w:val="center"/>
          </w:tcPr>
          <w:p w:rsidR="009F717A" w:rsidRPr="00407AC0" w:rsidRDefault="009F717A" w:rsidP="00B92D45">
            <w:pPr>
              <w:spacing w:before="100" w:beforeAutospacing="1"/>
              <w:jc w:val="center"/>
            </w:pPr>
          </w:p>
        </w:tc>
      </w:tr>
    </w:tbl>
    <w:p w:rsidR="009F717A" w:rsidRDefault="009F717A" w:rsidP="009F717A">
      <w:pPr>
        <w:spacing w:line="360" w:lineRule="auto"/>
        <w:ind w:firstLine="720"/>
        <w:jc w:val="both"/>
        <w:rPr>
          <w:rFonts w:eastAsia="MS Mincho"/>
          <w:b/>
          <w:sz w:val="18"/>
        </w:rPr>
      </w:pPr>
    </w:p>
    <w:p w:rsidR="00407AC0" w:rsidRDefault="00407AC0" w:rsidP="009F717A">
      <w:pPr>
        <w:spacing w:line="360" w:lineRule="auto"/>
        <w:ind w:firstLine="720"/>
        <w:jc w:val="both"/>
        <w:rPr>
          <w:rFonts w:eastAsia="MS Mincho"/>
          <w:b/>
          <w:sz w:val="18"/>
        </w:rPr>
      </w:pPr>
    </w:p>
    <w:p w:rsidR="00407AC0" w:rsidRPr="009F717A" w:rsidRDefault="00407AC0" w:rsidP="009F717A">
      <w:pPr>
        <w:spacing w:line="360" w:lineRule="auto"/>
        <w:ind w:firstLine="720"/>
        <w:jc w:val="both"/>
        <w:rPr>
          <w:rFonts w:eastAsia="MS Mincho"/>
          <w:b/>
          <w:sz w:val="18"/>
        </w:rPr>
      </w:pPr>
    </w:p>
    <w:p w:rsidR="009F717A" w:rsidRDefault="004F12D0" w:rsidP="004F12D0">
      <w:pPr>
        <w:spacing w:line="360" w:lineRule="auto"/>
        <w:rPr>
          <w:rFonts w:eastAsia="MS Mincho"/>
          <w:b/>
        </w:rPr>
      </w:pPr>
      <w:r w:rsidRPr="009F717A">
        <w:rPr>
          <w:rFonts w:eastAsia="MS Mincho"/>
          <w:b/>
        </w:rPr>
        <w:t>ОБОСОБЕНА ПОЗИЦИЯ 12</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MS Mincho"/>
          <w:b/>
          <w:color w:val="FF0000"/>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1"/>
        <w:gridCol w:w="4260"/>
        <w:gridCol w:w="4777"/>
        <w:gridCol w:w="8"/>
      </w:tblGrid>
      <w:tr w:rsidR="009F717A" w:rsidRPr="00407AC0" w:rsidTr="00B92D45">
        <w:trPr>
          <w:trHeight w:val="397"/>
        </w:trPr>
        <w:tc>
          <w:tcPr>
            <w:tcW w:w="9756" w:type="dxa"/>
            <w:gridSpan w:val="4"/>
            <w:shd w:val="clear" w:color="auto" w:fill="D9D9D9"/>
            <w:vAlign w:val="center"/>
          </w:tcPr>
          <w:p w:rsidR="009F717A" w:rsidRPr="00407AC0" w:rsidRDefault="009F717A" w:rsidP="00593F52">
            <w:pPr>
              <w:pStyle w:val="ListParagraph"/>
              <w:numPr>
                <w:ilvl w:val="0"/>
                <w:numId w:val="104"/>
              </w:numPr>
              <w:jc w:val="center"/>
              <w:rPr>
                <w:rFonts w:ascii="Times New Roman" w:hAnsi="Times New Roman"/>
                <w:b/>
                <w:i/>
                <w:caps/>
                <w:sz w:val="24"/>
                <w:szCs w:val="24"/>
              </w:rPr>
            </w:pPr>
            <w:r w:rsidRPr="00407AC0">
              <w:rPr>
                <w:rFonts w:ascii="Times New Roman" w:hAnsi="Times New Roman"/>
                <w:b/>
                <w:i/>
                <w:caps/>
                <w:sz w:val="24"/>
                <w:szCs w:val="24"/>
              </w:rPr>
              <w:t>Автоматизирана дигитална микроскопска система</w:t>
            </w:r>
          </w:p>
        </w:tc>
      </w:tr>
      <w:tr w:rsidR="009F717A" w:rsidRPr="00407AC0" w:rsidTr="00B92D45">
        <w:trPr>
          <w:trHeight w:val="397"/>
        </w:trPr>
        <w:tc>
          <w:tcPr>
            <w:tcW w:w="9756" w:type="dxa"/>
            <w:gridSpan w:val="4"/>
            <w:shd w:val="clear" w:color="auto" w:fill="D9D9D9"/>
            <w:vAlign w:val="center"/>
          </w:tcPr>
          <w:p w:rsidR="009F717A" w:rsidRPr="00407AC0" w:rsidRDefault="009F717A" w:rsidP="00B92D45">
            <w:pPr>
              <w:jc w:val="center"/>
              <w:rPr>
                <w:b/>
              </w:rPr>
            </w:pPr>
            <w:r w:rsidRPr="00407AC0">
              <w:rPr>
                <w:b/>
                <w:i/>
                <w:caps/>
              </w:rPr>
              <w:t>МИНИМАЛНИ Изисквания на възложителя</w:t>
            </w: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rPr>
            </w:pPr>
            <w:r w:rsidRPr="00407AC0">
              <w:rPr>
                <w:b/>
              </w:rPr>
              <w:t>№</w:t>
            </w:r>
          </w:p>
        </w:tc>
        <w:tc>
          <w:tcPr>
            <w:tcW w:w="4260" w:type="dxa"/>
            <w:vAlign w:val="center"/>
          </w:tcPr>
          <w:p w:rsidR="009F717A" w:rsidRPr="00407AC0" w:rsidRDefault="009F717A" w:rsidP="00B92D45">
            <w:pPr>
              <w:jc w:val="center"/>
              <w:rPr>
                <w:b/>
              </w:rPr>
            </w:pPr>
            <w:r w:rsidRPr="00407AC0">
              <w:rPr>
                <w:b/>
              </w:rPr>
              <w:t>ИЗИСКВАНЕ НА ВЪЗЛОЖИТЕЛЯ</w:t>
            </w:r>
          </w:p>
        </w:tc>
        <w:tc>
          <w:tcPr>
            <w:tcW w:w="4777" w:type="dxa"/>
            <w:vAlign w:val="center"/>
          </w:tcPr>
          <w:p w:rsidR="009F717A" w:rsidRPr="00407AC0" w:rsidRDefault="009F717A" w:rsidP="00B92D45">
            <w:pPr>
              <w:jc w:val="center"/>
              <w:rPr>
                <w:b/>
              </w:rPr>
            </w:pPr>
            <w:r w:rsidRPr="00407AC0">
              <w:rPr>
                <w:b/>
              </w:rPr>
              <w:t>ПРЕДЛОЖЕНИЕ НА УЧАСТНИКА</w:t>
            </w:r>
          </w:p>
          <w:p w:rsidR="009F717A" w:rsidRPr="00407AC0" w:rsidRDefault="009F717A" w:rsidP="00B92D45">
            <w:pPr>
              <w:jc w:val="center"/>
              <w:rPr>
                <w:b/>
              </w:rPr>
            </w:pPr>
            <w:r w:rsidRPr="00407AC0">
              <w:rPr>
                <w:b/>
              </w:rPr>
              <w:t>(с посочена страница от официален документ, доказващ предложението)</w:t>
            </w:r>
          </w:p>
        </w:tc>
      </w:tr>
      <w:tr w:rsidR="009F717A" w:rsidRPr="00407AC0"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407AC0" w:rsidRDefault="009F717A" w:rsidP="00B92D45">
            <w:pPr>
              <w:jc w:val="center"/>
            </w:pPr>
            <w:r w:rsidRPr="00407AC0">
              <w:rPr>
                <w:b/>
                <w:i/>
                <w:caps/>
              </w:rPr>
              <w:t>МИНИМАЛНИ ТЕХНИЧЕСКИ ХАРАКТЕРИСТИКИ НА АПАРАТУРАТА</w:t>
            </w: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w:t>
            </w:r>
          </w:p>
        </w:tc>
        <w:tc>
          <w:tcPr>
            <w:tcW w:w="4260" w:type="dxa"/>
            <w:vAlign w:val="center"/>
          </w:tcPr>
          <w:p w:rsidR="009F717A" w:rsidRPr="00407AC0" w:rsidRDefault="009F717A" w:rsidP="00B92D45">
            <w:pPr>
              <w:jc w:val="both"/>
            </w:pPr>
            <w:r w:rsidRPr="00407AC0">
              <w:t>Оборудвана с два обектива - за голямо зрително поле- 4×/NA=0.20 и с по-голямо увеличение 10×/NA=0.45, които се сменят автоматично. Минимални размери на зрителното поле 2,0х1,5 мм.;</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2</w:t>
            </w:r>
          </w:p>
        </w:tc>
        <w:tc>
          <w:tcPr>
            <w:tcW w:w="4260" w:type="dxa"/>
            <w:vAlign w:val="center"/>
          </w:tcPr>
          <w:p w:rsidR="009F717A" w:rsidRPr="00407AC0" w:rsidRDefault="009F717A" w:rsidP="00B92D45">
            <w:pPr>
              <w:jc w:val="both"/>
            </w:pPr>
            <w:r w:rsidRPr="00407AC0">
              <w:t>Автоматичен фокус, основан на контраста и лазерен хардуерен; автоматичен контрол на X-Y-Z позицията;</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3</w:t>
            </w:r>
          </w:p>
        </w:tc>
        <w:tc>
          <w:tcPr>
            <w:tcW w:w="4260" w:type="dxa"/>
            <w:vAlign w:val="center"/>
          </w:tcPr>
          <w:p w:rsidR="009F717A" w:rsidRPr="00407AC0" w:rsidRDefault="009F717A" w:rsidP="00B92D45">
            <w:pPr>
              <w:jc w:val="both"/>
            </w:pPr>
            <w:r w:rsidRPr="00407AC0">
              <w:t>Източници на светлина – solid state за флуоресценция и LED за преминаваща;</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4</w:t>
            </w:r>
          </w:p>
        </w:tc>
        <w:tc>
          <w:tcPr>
            <w:tcW w:w="4260" w:type="dxa"/>
            <w:vAlign w:val="center"/>
          </w:tcPr>
          <w:p w:rsidR="009F717A" w:rsidRPr="00407AC0" w:rsidRDefault="009F717A" w:rsidP="00B92D45">
            <w:pPr>
              <w:jc w:val="both"/>
            </w:pPr>
            <w:r w:rsidRPr="00407AC0">
              <w:t>Поне три флуоресцентни канала - Син: възбуждане 390 nm/емисия 430 nm; Зелен: възбуждане 473 nm/ емисия 512.5 nm; червен: възбуждане 631 nm/ емисия 702 nm;</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5</w:t>
            </w:r>
          </w:p>
        </w:tc>
        <w:tc>
          <w:tcPr>
            <w:tcW w:w="4260" w:type="dxa"/>
            <w:vAlign w:val="center"/>
          </w:tcPr>
          <w:p w:rsidR="009F717A" w:rsidRPr="00407AC0" w:rsidRDefault="009F717A" w:rsidP="00B92D45">
            <w:pPr>
              <w:jc w:val="both"/>
              <w:rPr>
                <w:highlight w:val="yellow"/>
              </w:rPr>
            </w:pPr>
            <w:r w:rsidRPr="00407AC0">
              <w:t>Размер на пиксела на камерата за регистриране на образите, S≈ 4 μm;</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6</w:t>
            </w:r>
          </w:p>
        </w:tc>
        <w:tc>
          <w:tcPr>
            <w:tcW w:w="4260" w:type="dxa"/>
            <w:vAlign w:val="center"/>
          </w:tcPr>
          <w:p w:rsidR="009F717A" w:rsidRPr="00407AC0" w:rsidRDefault="009F717A" w:rsidP="00B92D45">
            <w:pPr>
              <w:jc w:val="both"/>
            </w:pPr>
            <w:r w:rsidRPr="00407AC0">
              <w:t>Брой пиксели на камерата за регистриране на образите поне 1,0 MP (мегапиксели);</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7</w:t>
            </w:r>
          </w:p>
        </w:tc>
        <w:tc>
          <w:tcPr>
            <w:tcW w:w="4260" w:type="dxa"/>
            <w:vAlign w:val="center"/>
          </w:tcPr>
          <w:p w:rsidR="009F717A" w:rsidRPr="00407AC0" w:rsidRDefault="009F717A" w:rsidP="00B92D45">
            <w:pPr>
              <w:jc w:val="both"/>
            </w:pPr>
            <w:r w:rsidRPr="00407AC0">
              <w:t>Динамичен обхват на камерата за регистриране на образите поне 5 бита;</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8</w:t>
            </w:r>
          </w:p>
        </w:tc>
        <w:tc>
          <w:tcPr>
            <w:tcW w:w="4260" w:type="dxa"/>
            <w:vAlign w:val="center"/>
          </w:tcPr>
          <w:p w:rsidR="009F717A" w:rsidRPr="00407AC0" w:rsidRDefault="009F717A" w:rsidP="00B92D45">
            <w:pPr>
              <w:jc w:val="both"/>
            </w:pPr>
            <w:r w:rsidRPr="00407AC0">
              <w:t>Да позволява наблюдение на обекти върху различни носители – микроскопски стъкла, петрита, колби, микротитрационни плаки;</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lastRenderedPageBreak/>
              <w:t>9</w:t>
            </w:r>
          </w:p>
        </w:tc>
        <w:tc>
          <w:tcPr>
            <w:tcW w:w="4260" w:type="dxa"/>
            <w:vAlign w:val="center"/>
          </w:tcPr>
          <w:p w:rsidR="00407AC0" w:rsidRPr="00407AC0" w:rsidRDefault="009F717A" w:rsidP="00B92D45">
            <w:pPr>
              <w:jc w:val="both"/>
            </w:pPr>
            <w:r w:rsidRPr="00407AC0">
              <w:t>Живот на светлинния източник поне 3000 часа</w:t>
            </w:r>
            <w:r w:rsidR="00407AC0">
              <w:t>;</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0</w:t>
            </w:r>
          </w:p>
        </w:tc>
        <w:tc>
          <w:tcPr>
            <w:tcW w:w="4260" w:type="dxa"/>
            <w:vAlign w:val="center"/>
          </w:tcPr>
          <w:p w:rsidR="009F717A" w:rsidRPr="00407AC0" w:rsidRDefault="009F717A" w:rsidP="00B92D45">
            <w:pPr>
              <w:jc w:val="both"/>
            </w:pPr>
            <w:r w:rsidRPr="00407AC0">
              <w:t>Работно място за предлаганата апаратура - Лабораторна „островна“ маса за пробоподготовка с минимални размери 900 х 1200 х 3000 мм, киселинно и топло устойчив плот от гранитогрес, гръб с термоплот с вградени двойни контакти и мивка от полимерен мрамор със смесител,  киселинно устойчива с размери 430 х 460 х 210 мм.</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1</w:t>
            </w:r>
          </w:p>
        </w:tc>
        <w:tc>
          <w:tcPr>
            <w:tcW w:w="4260" w:type="dxa"/>
            <w:vAlign w:val="center"/>
          </w:tcPr>
          <w:p w:rsidR="009F717A" w:rsidRPr="00407AC0" w:rsidRDefault="009F717A" w:rsidP="00B92D45">
            <w:pPr>
              <w:jc w:val="both"/>
            </w:pPr>
            <w:r w:rsidRPr="00407AC0">
              <w:t>Апаратът да е оборудван с настолен компютър, лицензирана операционна система и софтуери за работа със системата. Инсталираните софтуерни пакети да са за автоматично събиране, обработка и представяне на данни заклетъчен цикъл, броене на клетки, клетъчна жизненост.</w:t>
            </w:r>
          </w:p>
        </w:tc>
        <w:tc>
          <w:tcPr>
            <w:tcW w:w="4777" w:type="dxa"/>
            <w:vAlign w:val="center"/>
          </w:tcPr>
          <w:p w:rsidR="009F717A" w:rsidRPr="00407AC0" w:rsidRDefault="009F717A" w:rsidP="00B92D45">
            <w:pPr>
              <w:jc w:val="center"/>
            </w:pPr>
          </w:p>
        </w:tc>
      </w:tr>
      <w:tr w:rsidR="009F717A" w:rsidRPr="00407AC0" w:rsidTr="00B92D45">
        <w:tblPrEx>
          <w:tblLook w:val="00A0" w:firstRow="1" w:lastRow="0" w:firstColumn="1" w:lastColumn="0" w:noHBand="0" w:noVBand="0"/>
        </w:tblPrEx>
        <w:trPr>
          <w:gridAfter w:val="1"/>
          <w:wAfter w:w="8" w:type="dxa"/>
          <w:trHeight w:val="397"/>
        </w:trPr>
        <w:tc>
          <w:tcPr>
            <w:tcW w:w="711" w:type="dxa"/>
            <w:vAlign w:val="center"/>
          </w:tcPr>
          <w:p w:rsidR="009F717A" w:rsidRPr="00407AC0" w:rsidRDefault="009F717A" w:rsidP="00B92D45">
            <w:pPr>
              <w:jc w:val="center"/>
              <w:rPr>
                <w:b/>
                <w:caps/>
              </w:rPr>
            </w:pPr>
            <w:r w:rsidRPr="00407AC0">
              <w:rPr>
                <w:b/>
                <w:caps/>
              </w:rPr>
              <w:t>12</w:t>
            </w:r>
          </w:p>
        </w:tc>
        <w:tc>
          <w:tcPr>
            <w:tcW w:w="4260" w:type="dxa"/>
            <w:vAlign w:val="center"/>
          </w:tcPr>
          <w:p w:rsidR="009F717A" w:rsidRPr="00407AC0" w:rsidRDefault="009F717A" w:rsidP="00B92D45">
            <w:r w:rsidRPr="00407AC0">
              <w:t xml:space="preserve">Инсталиране, обучение и </w:t>
            </w:r>
            <w:r w:rsidR="00294BD2">
              <w:t>гаранционно обслужване</w:t>
            </w:r>
            <w:r w:rsidRPr="00407AC0">
              <w:t xml:space="preserve">, включваща: </w:t>
            </w:r>
          </w:p>
          <w:p w:rsidR="009F717A" w:rsidRPr="00407AC0" w:rsidRDefault="009F717A" w:rsidP="009F717A">
            <w:pPr>
              <w:numPr>
                <w:ilvl w:val="0"/>
                <w:numId w:val="26"/>
              </w:numPr>
              <w:spacing w:line="259" w:lineRule="auto"/>
              <w:ind w:left="0" w:firstLine="0"/>
            </w:pPr>
            <w:r w:rsidRPr="00407AC0">
              <w:t>Инсталиране и въвеждане в експлоатация в лабораторията на заявителя</w:t>
            </w:r>
            <w:r w:rsidR="00407AC0">
              <w:t>;</w:t>
            </w:r>
            <w:r w:rsidRPr="00407AC0">
              <w:t xml:space="preserve"> </w:t>
            </w:r>
          </w:p>
          <w:p w:rsidR="009F717A" w:rsidRPr="00407AC0" w:rsidRDefault="009F717A" w:rsidP="009F717A">
            <w:pPr>
              <w:numPr>
                <w:ilvl w:val="0"/>
                <w:numId w:val="26"/>
              </w:numPr>
              <w:spacing w:line="259" w:lineRule="auto"/>
              <w:ind w:left="0" w:firstLine="0"/>
            </w:pPr>
            <w:r w:rsidRPr="00407AC0">
              <w:t>Обучение за работа с апарата и за рутинна поддръжка</w:t>
            </w:r>
            <w:r w:rsidR="00407AC0">
              <w:t>;</w:t>
            </w:r>
          </w:p>
          <w:p w:rsidR="009F717A" w:rsidRPr="00407AC0" w:rsidRDefault="00294BD2" w:rsidP="009F717A">
            <w:pPr>
              <w:numPr>
                <w:ilvl w:val="0"/>
                <w:numId w:val="26"/>
              </w:numPr>
              <w:spacing w:line="259" w:lineRule="auto"/>
              <w:ind w:left="0" w:firstLine="0"/>
            </w:pPr>
            <w:r>
              <w:t>Гаранционно обслужване</w:t>
            </w:r>
            <w:r w:rsidR="009F717A" w:rsidRPr="00407AC0">
              <w:t xml:space="preserve"> след инсталиране и въвеждане в експлоатация – минимум 12 месеца, включваща всички резервни части и труд</w:t>
            </w:r>
            <w:r w:rsidR="00407AC0">
              <w:t>;</w:t>
            </w:r>
          </w:p>
          <w:p w:rsidR="009F717A" w:rsidRPr="00407AC0" w:rsidRDefault="009F717A" w:rsidP="00B92D45">
            <w:pPr>
              <w:jc w:val="both"/>
            </w:pPr>
            <w:r w:rsidRPr="00407AC0">
              <w:rPr>
                <w:lang w:val="ru-RU"/>
              </w:rPr>
              <w:t>Доставката трябва да включва всички консумативи (</w:t>
            </w:r>
            <w:r w:rsidRPr="00407AC0">
              <w:t>ако са приложими</w:t>
            </w:r>
            <w:r w:rsidRPr="00407AC0">
              <w:rPr>
                <w:lang w:val="ru-RU"/>
              </w:rPr>
              <w:t>), аксесоари, кабели, връзки и други, необходими за инсталиране на апарата и начална работа с него.</w:t>
            </w:r>
          </w:p>
        </w:tc>
        <w:tc>
          <w:tcPr>
            <w:tcW w:w="4777" w:type="dxa"/>
            <w:vAlign w:val="center"/>
          </w:tcPr>
          <w:p w:rsidR="009F717A" w:rsidRPr="00407AC0" w:rsidRDefault="009F717A" w:rsidP="00B92D45">
            <w:pPr>
              <w:jc w:val="center"/>
            </w:pPr>
          </w:p>
        </w:tc>
      </w:tr>
    </w:tbl>
    <w:p w:rsidR="009F717A" w:rsidRPr="009F717A" w:rsidRDefault="009F717A" w:rsidP="009F717A">
      <w:pPr>
        <w:tabs>
          <w:tab w:val="left" w:pos="851"/>
        </w:tabs>
        <w:spacing w:line="360" w:lineRule="auto"/>
        <w:ind w:firstLine="567"/>
        <w:jc w:val="both"/>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4"/>
        <w:gridCol w:w="1923"/>
        <w:gridCol w:w="195"/>
        <w:gridCol w:w="2123"/>
        <w:gridCol w:w="4650"/>
        <w:gridCol w:w="8"/>
      </w:tblGrid>
      <w:tr w:rsidR="009F717A" w:rsidRPr="006B6781" w:rsidTr="00B92D45">
        <w:trPr>
          <w:trHeight w:val="397"/>
        </w:trPr>
        <w:tc>
          <w:tcPr>
            <w:tcW w:w="9756" w:type="dxa"/>
            <w:gridSpan w:val="7"/>
            <w:shd w:val="clear" w:color="auto" w:fill="D9D9D9"/>
            <w:vAlign w:val="center"/>
          </w:tcPr>
          <w:p w:rsidR="009F717A" w:rsidRPr="006B6781" w:rsidRDefault="009F717A" w:rsidP="00593F52">
            <w:pPr>
              <w:pStyle w:val="ListParagraph"/>
              <w:numPr>
                <w:ilvl w:val="0"/>
                <w:numId w:val="105"/>
              </w:numPr>
              <w:jc w:val="center"/>
              <w:rPr>
                <w:rFonts w:ascii="Times New Roman" w:hAnsi="Times New Roman"/>
                <w:b/>
                <w:i/>
                <w:caps/>
              </w:rPr>
            </w:pPr>
            <w:r w:rsidRPr="006B6781">
              <w:rPr>
                <w:rFonts w:ascii="Times New Roman" w:hAnsi="Times New Roman"/>
                <w:b/>
                <w:i/>
                <w:caps/>
              </w:rPr>
              <w:t>Автоматизирана дигитална микроскопска система</w:t>
            </w:r>
          </w:p>
        </w:tc>
      </w:tr>
      <w:tr w:rsidR="009F717A" w:rsidRPr="009F717A" w:rsidTr="00B92D45">
        <w:trPr>
          <w:trHeight w:val="397"/>
        </w:trPr>
        <w:tc>
          <w:tcPr>
            <w:tcW w:w="9756" w:type="dxa"/>
            <w:gridSpan w:val="7"/>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rPr>
              <w:t>№</w:t>
            </w:r>
          </w:p>
        </w:tc>
        <w:tc>
          <w:tcPr>
            <w:tcW w:w="4247" w:type="dxa"/>
            <w:gridSpan w:val="3"/>
            <w:vAlign w:val="center"/>
          </w:tcPr>
          <w:p w:rsidR="009F717A" w:rsidRPr="009F717A" w:rsidRDefault="009F717A" w:rsidP="00B92D45">
            <w:pPr>
              <w:jc w:val="center"/>
              <w:rPr>
                <w:b/>
              </w:rPr>
            </w:pPr>
            <w:r w:rsidRPr="009F717A">
              <w:rPr>
                <w:b/>
              </w:rPr>
              <w:t>ИЗИСКВАНЕ НА ВЪЗЛОЖИТЕЛЯ</w:t>
            </w:r>
          </w:p>
        </w:tc>
        <w:tc>
          <w:tcPr>
            <w:tcW w:w="4696"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pPr>
            <w:r w:rsidRPr="009F717A">
              <w:rPr>
                <w:b/>
                <w:i/>
                <w:caps/>
              </w:rPr>
              <w:lastRenderedPageBreak/>
              <w:t>Технически изисквания</w:t>
            </w:r>
          </w:p>
        </w:tc>
      </w:tr>
      <w:tr w:rsidR="009F717A" w:rsidRPr="009F717A" w:rsidTr="00B92D45">
        <w:tblPrEx>
          <w:tblLook w:val="00A0" w:firstRow="1" w:lastRow="0" w:firstColumn="1" w:lastColumn="0" w:noHBand="0" w:noVBand="0"/>
        </w:tblPrEx>
        <w:trPr>
          <w:gridAfter w:val="1"/>
          <w:wAfter w:w="8" w:type="dxa"/>
          <w:trHeight w:val="195"/>
        </w:trPr>
        <w:tc>
          <w:tcPr>
            <w:tcW w:w="805" w:type="dxa"/>
            <w:gridSpan w:val="2"/>
            <w:vMerge w:val="restart"/>
            <w:vAlign w:val="center"/>
          </w:tcPr>
          <w:p w:rsidR="009F717A" w:rsidRPr="009F717A" w:rsidRDefault="009F717A" w:rsidP="00B92D45">
            <w:pPr>
              <w:jc w:val="center"/>
              <w:rPr>
                <w:b/>
              </w:rPr>
            </w:pPr>
            <w:r w:rsidRPr="009F717A">
              <w:rPr>
                <w:b/>
              </w:rPr>
              <w:t>Т12.1</w:t>
            </w:r>
          </w:p>
        </w:tc>
        <w:tc>
          <w:tcPr>
            <w:tcW w:w="2123" w:type="dxa"/>
            <w:gridSpan w:val="2"/>
            <w:vMerge w:val="restart"/>
            <w:vAlign w:val="center"/>
          </w:tcPr>
          <w:p w:rsidR="009F717A" w:rsidRPr="009F717A" w:rsidRDefault="009F717A" w:rsidP="00B92D45">
            <w:pPr>
              <w:jc w:val="both"/>
            </w:pPr>
            <w:r w:rsidRPr="009F717A">
              <w:t>Обективи</w:t>
            </w:r>
          </w:p>
        </w:tc>
        <w:tc>
          <w:tcPr>
            <w:tcW w:w="2124" w:type="dxa"/>
            <w:vAlign w:val="center"/>
          </w:tcPr>
          <w:p w:rsidR="009F717A" w:rsidRPr="009F717A" w:rsidRDefault="009F717A" w:rsidP="00B92D45">
            <w:r w:rsidRPr="009F717A">
              <w:t xml:space="preserve">За голямо зрително поле- 4×/NA=0.20 </w:t>
            </w:r>
          </w:p>
        </w:tc>
        <w:tc>
          <w:tcPr>
            <w:tcW w:w="4696" w:type="dxa"/>
            <w:vAlign w:val="center"/>
          </w:tcPr>
          <w:p w:rsidR="009F717A" w:rsidRPr="009F717A" w:rsidRDefault="009F717A" w:rsidP="00B92D45"/>
        </w:tc>
      </w:tr>
      <w:tr w:rsidR="009F717A" w:rsidRPr="009F717A" w:rsidTr="00B92D45">
        <w:tblPrEx>
          <w:tblLook w:val="00A0" w:firstRow="1" w:lastRow="0" w:firstColumn="1" w:lastColumn="0" w:noHBand="0" w:noVBand="0"/>
        </w:tblPrEx>
        <w:trPr>
          <w:gridAfter w:val="1"/>
          <w:wAfter w:w="8" w:type="dxa"/>
          <w:trHeight w:val="195"/>
        </w:trPr>
        <w:tc>
          <w:tcPr>
            <w:tcW w:w="805" w:type="dxa"/>
            <w:gridSpan w:val="2"/>
            <w:vMerge/>
            <w:vAlign w:val="center"/>
          </w:tcPr>
          <w:p w:rsidR="009F717A" w:rsidRPr="009F717A" w:rsidRDefault="009F717A" w:rsidP="00B92D45">
            <w:pPr>
              <w:jc w:val="center"/>
              <w:rPr>
                <w:b/>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r w:rsidRPr="009F717A">
              <w:t xml:space="preserve">Високо разделителен-      10×/NA=0.45 </w:t>
            </w:r>
          </w:p>
        </w:tc>
        <w:tc>
          <w:tcPr>
            <w:tcW w:w="4696" w:type="dxa"/>
            <w:vAlign w:val="center"/>
          </w:tcPr>
          <w:p w:rsidR="009F717A" w:rsidRPr="009F717A" w:rsidRDefault="009F717A" w:rsidP="00B92D45"/>
        </w:tc>
      </w:tr>
      <w:tr w:rsidR="009F717A" w:rsidRPr="009F717A" w:rsidTr="00B92D45">
        <w:tblPrEx>
          <w:tblLook w:val="00A0" w:firstRow="1" w:lastRow="0" w:firstColumn="1" w:lastColumn="0" w:noHBand="0" w:noVBand="0"/>
        </w:tblPrEx>
        <w:trPr>
          <w:gridAfter w:val="1"/>
          <w:wAfter w:w="8" w:type="dxa"/>
          <w:trHeight w:val="255"/>
        </w:trPr>
        <w:tc>
          <w:tcPr>
            <w:tcW w:w="805" w:type="dxa"/>
            <w:gridSpan w:val="2"/>
            <w:vMerge w:val="restart"/>
            <w:vAlign w:val="center"/>
          </w:tcPr>
          <w:p w:rsidR="009F717A" w:rsidRPr="009F717A" w:rsidRDefault="009F717A" w:rsidP="00B92D45">
            <w:pPr>
              <w:jc w:val="center"/>
              <w:rPr>
                <w:b/>
                <w:caps/>
              </w:rPr>
            </w:pPr>
            <w:r w:rsidRPr="009F717A">
              <w:rPr>
                <w:b/>
                <w:caps/>
              </w:rPr>
              <w:t>Т12.2</w:t>
            </w:r>
          </w:p>
        </w:tc>
        <w:tc>
          <w:tcPr>
            <w:tcW w:w="2123" w:type="dxa"/>
            <w:gridSpan w:val="2"/>
            <w:vMerge w:val="restart"/>
            <w:vAlign w:val="center"/>
          </w:tcPr>
          <w:p w:rsidR="009F717A" w:rsidRPr="009F717A" w:rsidRDefault="009F717A" w:rsidP="00B92D45">
            <w:pPr>
              <w:jc w:val="both"/>
            </w:pPr>
            <w:r w:rsidRPr="009F717A">
              <w:t>Източници на светлина</w:t>
            </w:r>
          </w:p>
        </w:tc>
        <w:tc>
          <w:tcPr>
            <w:tcW w:w="2124" w:type="dxa"/>
            <w:vAlign w:val="center"/>
          </w:tcPr>
          <w:p w:rsidR="009F717A" w:rsidRPr="009F717A" w:rsidRDefault="009F717A" w:rsidP="00443B5B">
            <w:pPr>
              <w:jc w:val="both"/>
            </w:pPr>
            <w:r w:rsidRPr="009F717A">
              <w:t xml:space="preserve">За </w:t>
            </w:r>
            <w:r w:rsidR="00443B5B" w:rsidRPr="009F717A">
              <w:t>флуор</w:t>
            </w:r>
            <w:r w:rsidR="00443B5B">
              <w:t>е</w:t>
            </w:r>
            <w:r w:rsidR="00443B5B" w:rsidRPr="009F717A">
              <w:t xml:space="preserve">сценция </w:t>
            </w:r>
            <w:r w:rsidRPr="009F717A">
              <w:t>-Solid-state</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55"/>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pPr>
              <w:jc w:val="both"/>
            </w:pPr>
            <w:r w:rsidRPr="009F717A">
              <w:t>За преминаваща светлина- LED</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9"/>
        </w:trPr>
        <w:tc>
          <w:tcPr>
            <w:tcW w:w="805" w:type="dxa"/>
            <w:gridSpan w:val="2"/>
            <w:vMerge w:val="restart"/>
            <w:vAlign w:val="center"/>
          </w:tcPr>
          <w:p w:rsidR="009F717A" w:rsidRPr="009F717A" w:rsidRDefault="009F717A" w:rsidP="00B92D45">
            <w:pPr>
              <w:jc w:val="center"/>
              <w:rPr>
                <w:b/>
                <w:caps/>
              </w:rPr>
            </w:pPr>
            <w:r w:rsidRPr="009F717A">
              <w:rPr>
                <w:b/>
                <w:caps/>
              </w:rPr>
              <w:t>Т12.3</w:t>
            </w:r>
          </w:p>
        </w:tc>
        <w:tc>
          <w:tcPr>
            <w:tcW w:w="2123" w:type="dxa"/>
            <w:gridSpan w:val="2"/>
            <w:vMerge w:val="restart"/>
            <w:vAlign w:val="center"/>
          </w:tcPr>
          <w:p w:rsidR="009F717A" w:rsidRPr="009F717A" w:rsidRDefault="00443B5B" w:rsidP="00443B5B">
            <w:pPr>
              <w:jc w:val="both"/>
            </w:pPr>
            <w:r w:rsidRPr="009F717A">
              <w:t>Флуор</w:t>
            </w:r>
            <w:r>
              <w:t>е</w:t>
            </w:r>
            <w:r w:rsidRPr="009F717A">
              <w:t xml:space="preserve">сцентни </w:t>
            </w:r>
            <w:r w:rsidR="009F717A" w:rsidRPr="009F717A">
              <w:t>канали</w:t>
            </w:r>
          </w:p>
        </w:tc>
        <w:tc>
          <w:tcPr>
            <w:tcW w:w="2124" w:type="dxa"/>
            <w:vAlign w:val="center"/>
          </w:tcPr>
          <w:p w:rsidR="009F717A" w:rsidRPr="009F717A" w:rsidRDefault="009F717A" w:rsidP="00B92D45">
            <w:r w:rsidRPr="009F717A">
              <w:t>Син:       възбуждане 390 nm/емисия 430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7"/>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r w:rsidRPr="009F717A">
              <w:t>Зелен:   възбуждане 473 nm/ емисия 512.5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7"/>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pPr>
              <w:jc w:val="both"/>
            </w:pPr>
            <w:r w:rsidRPr="009F717A">
              <w:t>Red:       възбуждане 631 nm/ емисия 702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7"/>
        </w:trPr>
        <w:tc>
          <w:tcPr>
            <w:tcW w:w="805" w:type="dxa"/>
            <w:gridSpan w:val="2"/>
            <w:vMerge/>
            <w:vAlign w:val="center"/>
          </w:tcPr>
          <w:p w:rsidR="009F717A" w:rsidRPr="009F717A" w:rsidRDefault="009F717A" w:rsidP="00B92D45">
            <w:pPr>
              <w:jc w:val="center"/>
              <w:rPr>
                <w:b/>
                <w:caps/>
              </w:rPr>
            </w:pPr>
          </w:p>
        </w:tc>
        <w:tc>
          <w:tcPr>
            <w:tcW w:w="2123" w:type="dxa"/>
            <w:gridSpan w:val="2"/>
            <w:vMerge/>
            <w:vAlign w:val="center"/>
          </w:tcPr>
          <w:p w:rsidR="009F717A" w:rsidRPr="009F717A" w:rsidRDefault="009F717A" w:rsidP="00B92D45">
            <w:pPr>
              <w:jc w:val="both"/>
            </w:pPr>
          </w:p>
        </w:tc>
        <w:tc>
          <w:tcPr>
            <w:tcW w:w="2124" w:type="dxa"/>
            <w:vAlign w:val="center"/>
          </w:tcPr>
          <w:p w:rsidR="009F717A" w:rsidRPr="009F717A" w:rsidRDefault="009F717A" w:rsidP="00B92D45">
            <w:r w:rsidRPr="009F717A">
              <w:t>Orange: възбуждане 544 nm/ емисия 588 nm</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025"/>
        </w:trPr>
        <w:tc>
          <w:tcPr>
            <w:tcW w:w="805" w:type="dxa"/>
            <w:gridSpan w:val="2"/>
            <w:vAlign w:val="center"/>
          </w:tcPr>
          <w:p w:rsidR="009F717A" w:rsidRPr="009F717A" w:rsidRDefault="009F717A" w:rsidP="00B92D45">
            <w:pPr>
              <w:jc w:val="center"/>
              <w:rPr>
                <w:b/>
                <w:caps/>
              </w:rPr>
            </w:pPr>
            <w:r w:rsidRPr="009F717A">
              <w:rPr>
                <w:b/>
                <w:caps/>
              </w:rPr>
              <w:t>T12.4</w:t>
            </w:r>
          </w:p>
        </w:tc>
        <w:tc>
          <w:tcPr>
            <w:tcW w:w="4247" w:type="dxa"/>
            <w:gridSpan w:val="3"/>
            <w:tcBorders>
              <w:right w:val="single" w:sz="4" w:space="0" w:color="auto"/>
            </w:tcBorders>
            <w:vAlign w:val="center"/>
          </w:tcPr>
          <w:p w:rsidR="009F717A" w:rsidRPr="009F717A" w:rsidRDefault="009F717A" w:rsidP="00407AC0">
            <w:pPr>
              <w:spacing w:before="100" w:beforeAutospacing="1"/>
              <w:jc w:val="both"/>
            </w:pPr>
            <w:r w:rsidRPr="009F717A">
              <w:t>Размер на пиксела на камерата за регистриране на образите, S</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1265"/>
        </w:trPr>
        <w:tc>
          <w:tcPr>
            <w:tcW w:w="805" w:type="dxa"/>
            <w:gridSpan w:val="2"/>
            <w:vAlign w:val="center"/>
          </w:tcPr>
          <w:p w:rsidR="009F717A" w:rsidRPr="009F717A" w:rsidRDefault="009F717A" w:rsidP="00B92D45">
            <w:pPr>
              <w:jc w:val="center"/>
              <w:rPr>
                <w:b/>
                <w:caps/>
              </w:rPr>
            </w:pPr>
            <w:r w:rsidRPr="009F717A">
              <w:rPr>
                <w:b/>
                <w:caps/>
              </w:rPr>
              <w:t>Т12.5</w:t>
            </w:r>
          </w:p>
        </w:tc>
        <w:tc>
          <w:tcPr>
            <w:tcW w:w="4247" w:type="dxa"/>
            <w:gridSpan w:val="3"/>
            <w:tcBorders>
              <w:right w:val="single" w:sz="4" w:space="0" w:color="auto"/>
            </w:tcBorders>
            <w:vAlign w:val="center"/>
          </w:tcPr>
          <w:p w:rsidR="009F717A" w:rsidRPr="009F717A" w:rsidRDefault="009F717A" w:rsidP="00407AC0">
            <w:pPr>
              <w:spacing w:before="100" w:beforeAutospacing="1"/>
              <w:jc w:val="both"/>
            </w:pPr>
            <w:r w:rsidRPr="009F717A">
              <w:t>Брой пиксели на камерата за регистриране на образите, MP мегапиксели</w:t>
            </w:r>
            <w:r w:rsidR="00407AC0">
              <w:t>;</w:t>
            </w:r>
          </w:p>
        </w:tc>
        <w:tc>
          <w:tcPr>
            <w:tcW w:w="4696" w:type="dxa"/>
            <w:tcBorders>
              <w:left w:val="single" w:sz="4" w:space="0" w:color="auto"/>
            </w:tcBorders>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6</w:t>
            </w:r>
          </w:p>
        </w:tc>
        <w:tc>
          <w:tcPr>
            <w:tcW w:w="4247" w:type="dxa"/>
            <w:gridSpan w:val="3"/>
            <w:vAlign w:val="center"/>
          </w:tcPr>
          <w:p w:rsidR="009F717A" w:rsidRPr="009F717A" w:rsidRDefault="009F717A" w:rsidP="00407AC0">
            <w:pPr>
              <w:jc w:val="both"/>
            </w:pPr>
            <w:r w:rsidRPr="009F717A">
              <w:t>Динамичен обхват на камерата за регистриране на образите, D</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7</w:t>
            </w:r>
          </w:p>
        </w:tc>
        <w:tc>
          <w:tcPr>
            <w:tcW w:w="4247" w:type="dxa"/>
            <w:gridSpan w:val="3"/>
            <w:vAlign w:val="center"/>
          </w:tcPr>
          <w:p w:rsidR="009F717A" w:rsidRPr="009F717A" w:rsidRDefault="009F717A" w:rsidP="00407AC0">
            <w:pPr>
              <w:jc w:val="both"/>
            </w:pPr>
            <w:r w:rsidRPr="009F717A">
              <w:t>Защитено от пряка светлина работно поле</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8</w:t>
            </w:r>
          </w:p>
        </w:tc>
        <w:tc>
          <w:tcPr>
            <w:tcW w:w="4247" w:type="dxa"/>
            <w:gridSpan w:val="3"/>
            <w:vAlign w:val="center"/>
          </w:tcPr>
          <w:p w:rsidR="009F717A" w:rsidRPr="009F717A" w:rsidRDefault="009F717A" w:rsidP="00407AC0">
            <w:pPr>
              <w:jc w:val="both"/>
            </w:pPr>
            <w:r w:rsidRPr="009F717A">
              <w:t>Работно място за предлаганата апаратура с минимални размери 120 х 80 см</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2.9</w:t>
            </w:r>
          </w:p>
        </w:tc>
        <w:tc>
          <w:tcPr>
            <w:tcW w:w="4247" w:type="dxa"/>
            <w:gridSpan w:val="3"/>
            <w:vAlign w:val="center"/>
          </w:tcPr>
          <w:p w:rsidR="009F717A" w:rsidRPr="009F717A" w:rsidRDefault="009F717A" w:rsidP="00407AC0">
            <w:pPr>
              <w:jc w:val="both"/>
            </w:pPr>
            <w:r w:rsidRPr="009F717A">
              <w:t>Лабораторна „островна“ маса за пробоподготовк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785"/>
        </w:trPr>
        <w:tc>
          <w:tcPr>
            <w:tcW w:w="790" w:type="dxa"/>
            <w:vAlign w:val="center"/>
          </w:tcPr>
          <w:p w:rsidR="009F717A" w:rsidRPr="009F717A" w:rsidRDefault="009F717A" w:rsidP="00B92D45">
            <w:pPr>
              <w:jc w:val="center"/>
              <w:rPr>
                <w:b/>
              </w:rPr>
            </w:pPr>
            <w:r w:rsidRPr="009F717A">
              <w:rPr>
                <w:b/>
              </w:rPr>
              <w:lastRenderedPageBreak/>
              <w:t>Ф12.1</w:t>
            </w:r>
          </w:p>
        </w:tc>
        <w:tc>
          <w:tcPr>
            <w:tcW w:w="4262" w:type="dxa"/>
            <w:gridSpan w:val="4"/>
            <w:vAlign w:val="center"/>
          </w:tcPr>
          <w:p w:rsidR="009F717A" w:rsidRPr="009F717A" w:rsidRDefault="009F717A" w:rsidP="00B92D45">
            <w:r w:rsidRPr="009F717A">
              <w:t xml:space="preserve">Смяна на обективите </w:t>
            </w:r>
            <w:r w:rsidR="00407AC0">
              <w:t>–</w:t>
            </w:r>
            <w:r w:rsidRPr="009F717A">
              <w:t xml:space="preserve"> автоматично</w:t>
            </w:r>
            <w:r w:rsidR="00407AC0">
              <w:t>;</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30"/>
        </w:trPr>
        <w:tc>
          <w:tcPr>
            <w:tcW w:w="790" w:type="dxa"/>
            <w:vMerge w:val="restart"/>
            <w:vAlign w:val="center"/>
          </w:tcPr>
          <w:p w:rsidR="009F717A" w:rsidRPr="009F717A" w:rsidRDefault="009F717A" w:rsidP="00B92D45">
            <w:pPr>
              <w:jc w:val="center"/>
              <w:rPr>
                <w:b/>
              </w:rPr>
            </w:pPr>
            <w:r w:rsidRPr="009F717A">
              <w:rPr>
                <w:b/>
              </w:rPr>
              <w:t>Ф12.2</w:t>
            </w:r>
          </w:p>
        </w:tc>
        <w:tc>
          <w:tcPr>
            <w:tcW w:w="1942" w:type="dxa"/>
            <w:gridSpan w:val="2"/>
            <w:vMerge w:val="restart"/>
            <w:vAlign w:val="center"/>
          </w:tcPr>
          <w:p w:rsidR="009F717A" w:rsidRPr="009F717A" w:rsidRDefault="009F717A" w:rsidP="00B92D45">
            <w:pPr>
              <w:jc w:val="center"/>
            </w:pPr>
            <w:r w:rsidRPr="009F717A">
              <w:t>Автоматичен фокус, основан на контраста и лазерен, хардуерен</w:t>
            </w:r>
          </w:p>
        </w:tc>
        <w:tc>
          <w:tcPr>
            <w:tcW w:w="2320" w:type="dxa"/>
            <w:gridSpan w:val="2"/>
            <w:vAlign w:val="center"/>
          </w:tcPr>
          <w:p w:rsidR="009F717A" w:rsidRPr="009F717A" w:rsidRDefault="009F717A" w:rsidP="00B92D45">
            <w:r w:rsidRPr="009F717A">
              <w:t>Наличие на автоматичен фокус</w:t>
            </w:r>
          </w:p>
        </w:tc>
        <w:tc>
          <w:tcPr>
            <w:tcW w:w="4696" w:type="dxa"/>
            <w:vMerge w:val="restart"/>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3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pPr>
              <w:jc w:val="center"/>
            </w:pPr>
          </w:p>
        </w:tc>
        <w:tc>
          <w:tcPr>
            <w:tcW w:w="2320" w:type="dxa"/>
            <w:gridSpan w:val="2"/>
            <w:vAlign w:val="center"/>
          </w:tcPr>
          <w:p w:rsidR="009F717A" w:rsidRPr="009F717A" w:rsidRDefault="009F717A" w:rsidP="00B92D45">
            <w:r w:rsidRPr="009F717A">
              <w:t>Липса на автоматичен фокус</w:t>
            </w:r>
          </w:p>
        </w:tc>
        <w:tc>
          <w:tcPr>
            <w:tcW w:w="4696"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restart"/>
            <w:vAlign w:val="center"/>
          </w:tcPr>
          <w:p w:rsidR="009F717A" w:rsidRPr="009F717A" w:rsidRDefault="009F717A" w:rsidP="00B92D45">
            <w:pPr>
              <w:jc w:val="center"/>
              <w:rPr>
                <w:b/>
              </w:rPr>
            </w:pPr>
            <w:r w:rsidRPr="009F717A">
              <w:rPr>
                <w:b/>
              </w:rPr>
              <w:t>Ф12.3</w:t>
            </w:r>
          </w:p>
        </w:tc>
        <w:tc>
          <w:tcPr>
            <w:tcW w:w="1942" w:type="dxa"/>
            <w:gridSpan w:val="2"/>
            <w:vMerge w:val="restart"/>
            <w:vAlign w:val="center"/>
          </w:tcPr>
          <w:p w:rsidR="009F717A" w:rsidRPr="009F717A" w:rsidRDefault="009F717A" w:rsidP="00B92D45">
            <w:pPr>
              <w:jc w:val="center"/>
            </w:pPr>
            <w:r w:rsidRPr="009F717A">
              <w:t>автоматичен контрол на X-Y-Z позицията</w:t>
            </w:r>
          </w:p>
        </w:tc>
        <w:tc>
          <w:tcPr>
            <w:tcW w:w="2320" w:type="dxa"/>
            <w:gridSpan w:val="2"/>
            <w:shd w:val="clear" w:color="auto" w:fill="auto"/>
            <w:vAlign w:val="center"/>
          </w:tcPr>
          <w:p w:rsidR="009F717A" w:rsidRPr="009F717A" w:rsidRDefault="009F717A" w:rsidP="00B92D45">
            <w:r w:rsidRPr="009F717A">
              <w:t xml:space="preserve">              Д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pPr>
              <w:jc w:val="center"/>
            </w:pPr>
          </w:p>
        </w:tc>
        <w:tc>
          <w:tcPr>
            <w:tcW w:w="2320" w:type="dxa"/>
            <w:gridSpan w:val="2"/>
            <w:vAlign w:val="center"/>
          </w:tcPr>
          <w:p w:rsidR="009F717A" w:rsidRPr="009F717A" w:rsidRDefault="009F717A" w:rsidP="00B92D45">
            <w:r w:rsidRPr="009F717A">
              <w:t xml:space="preserve">              Не </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94"/>
        </w:trPr>
        <w:tc>
          <w:tcPr>
            <w:tcW w:w="790" w:type="dxa"/>
            <w:vMerge w:val="restart"/>
            <w:vAlign w:val="center"/>
          </w:tcPr>
          <w:p w:rsidR="009F717A" w:rsidRPr="009F717A" w:rsidRDefault="009F717A" w:rsidP="00B92D45">
            <w:pPr>
              <w:jc w:val="center"/>
              <w:rPr>
                <w:b/>
              </w:rPr>
            </w:pPr>
            <w:r w:rsidRPr="009F717A">
              <w:rPr>
                <w:b/>
              </w:rPr>
              <w:t>Ф12.4</w:t>
            </w:r>
          </w:p>
        </w:tc>
        <w:tc>
          <w:tcPr>
            <w:tcW w:w="1942" w:type="dxa"/>
            <w:gridSpan w:val="2"/>
            <w:vMerge w:val="restart"/>
            <w:vAlign w:val="center"/>
          </w:tcPr>
          <w:p w:rsidR="009F717A" w:rsidRPr="009F717A" w:rsidRDefault="009F717A" w:rsidP="00B92D45">
            <w:r w:rsidRPr="009F717A">
              <w:t xml:space="preserve">Наблюдение на обекти върху: </w:t>
            </w:r>
          </w:p>
        </w:tc>
        <w:tc>
          <w:tcPr>
            <w:tcW w:w="2320" w:type="dxa"/>
            <w:gridSpan w:val="2"/>
            <w:vAlign w:val="center"/>
          </w:tcPr>
          <w:p w:rsidR="009F717A" w:rsidRPr="009F717A" w:rsidRDefault="009F717A" w:rsidP="00B92D45">
            <w:r w:rsidRPr="009F717A">
              <w:t>микроскопски стъкл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9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tc>
        <w:tc>
          <w:tcPr>
            <w:tcW w:w="2320" w:type="dxa"/>
            <w:gridSpan w:val="2"/>
            <w:vAlign w:val="center"/>
          </w:tcPr>
          <w:p w:rsidR="009F717A" w:rsidRPr="009F717A" w:rsidRDefault="009F717A" w:rsidP="00B92D45">
            <w:r w:rsidRPr="009F717A">
              <w:t>петрит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9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tc>
        <w:tc>
          <w:tcPr>
            <w:tcW w:w="2320" w:type="dxa"/>
            <w:gridSpan w:val="2"/>
            <w:vAlign w:val="center"/>
          </w:tcPr>
          <w:p w:rsidR="009F717A" w:rsidRPr="009F717A" w:rsidRDefault="009F717A" w:rsidP="00B92D45">
            <w:r w:rsidRPr="009F717A">
              <w:t>колби</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760"/>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tc>
        <w:tc>
          <w:tcPr>
            <w:tcW w:w="2320" w:type="dxa"/>
            <w:gridSpan w:val="2"/>
            <w:vAlign w:val="center"/>
          </w:tcPr>
          <w:p w:rsidR="009F717A" w:rsidRPr="009F717A" w:rsidRDefault="009F717A" w:rsidP="00B92D45">
            <w:r w:rsidRPr="009F717A">
              <w:t>микротитрационни плаки</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restart"/>
            <w:vAlign w:val="center"/>
          </w:tcPr>
          <w:p w:rsidR="009F717A" w:rsidRPr="009F717A" w:rsidRDefault="009F717A" w:rsidP="00B92D45">
            <w:pPr>
              <w:jc w:val="center"/>
              <w:rPr>
                <w:b/>
              </w:rPr>
            </w:pPr>
            <w:r w:rsidRPr="009F717A">
              <w:rPr>
                <w:b/>
              </w:rPr>
              <w:t>Ф12.5</w:t>
            </w:r>
          </w:p>
        </w:tc>
        <w:tc>
          <w:tcPr>
            <w:tcW w:w="1942" w:type="dxa"/>
            <w:gridSpan w:val="2"/>
            <w:vMerge w:val="restart"/>
            <w:vAlign w:val="center"/>
          </w:tcPr>
          <w:p w:rsidR="009F717A" w:rsidRPr="009F717A" w:rsidRDefault="009F717A" w:rsidP="00B92D45">
            <w:pPr>
              <w:jc w:val="center"/>
            </w:pPr>
            <w:r w:rsidRPr="009F717A">
              <w:t>Живот на светлинния източник, L над 4000 часа</w:t>
            </w:r>
          </w:p>
        </w:tc>
        <w:tc>
          <w:tcPr>
            <w:tcW w:w="2320" w:type="dxa"/>
            <w:gridSpan w:val="2"/>
            <w:vAlign w:val="center"/>
          </w:tcPr>
          <w:p w:rsidR="009F717A" w:rsidRPr="009F717A" w:rsidRDefault="009F717A" w:rsidP="00B92D45">
            <w:r w:rsidRPr="009F717A">
              <w:t>4000 часа &lt;  L ≤ 8000 час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ign w:val="center"/>
          </w:tcPr>
          <w:p w:rsidR="009F717A" w:rsidRPr="009F717A" w:rsidRDefault="009F717A" w:rsidP="00B92D45">
            <w:pPr>
              <w:jc w:val="center"/>
              <w:rPr>
                <w:b/>
              </w:rPr>
            </w:pPr>
          </w:p>
        </w:tc>
        <w:tc>
          <w:tcPr>
            <w:tcW w:w="1942" w:type="dxa"/>
            <w:gridSpan w:val="2"/>
            <w:vMerge/>
            <w:vAlign w:val="center"/>
          </w:tcPr>
          <w:p w:rsidR="009F717A" w:rsidRPr="009F717A" w:rsidRDefault="009F717A" w:rsidP="00B92D45">
            <w:pPr>
              <w:jc w:val="center"/>
            </w:pPr>
          </w:p>
        </w:tc>
        <w:tc>
          <w:tcPr>
            <w:tcW w:w="2320" w:type="dxa"/>
            <w:gridSpan w:val="2"/>
            <w:vAlign w:val="center"/>
          </w:tcPr>
          <w:p w:rsidR="009F717A" w:rsidRPr="009F717A" w:rsidRDefault="009F717A" w:rsidP="00B92D45">
            <w:r w:rsidRPr="009F717A">
              <w:t>8000 часа &gt; L</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Align w:val="center"/>
          </w:tcPr>
          <w:p w:rsidR="009F717A" w:rsidRPr="009F717A" w:rsidRDefault="009F717A" w:rsidP="00B92D45">
            <w:pPr>
              <w:jc w:val="center"/>
              <w:rPr>
                <w:b/>
              </w:rPr>
            </w:pPr>
            <w:r w:rsidRPr="009F717A">
              <w:rPr>
                <w:b/>
              </w:rPr>
              <w:t>Ф12.6</w:t>
            </w:r>
          </w:p>
        </w:tc>
        <w:tc>
          <w:tcPr>
            <w:tcW w:w="4262" w:type="dxa"/>
            <w:gridSpan w:val="4"/>
            <w:vAlign w:val="center"/>
          </w:tcPr>
          <w:p w:rsidR="009F717A" w:rsidRPr="009F717A" w:rsidRDefault="009F717A" w:rsidP="00407AC0">
            <w:pPr>
              <w:jc w:val="both"/>
            </w:pPr>
            <w:r w:rsidRPr="009F717A">
              <w:t>Работна станция - настолен компютър 64 бита с тач скрийн, лицензирана операционна система и софтуери за работа със системата.</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Align w:val="center"/>
          </w:tcPr>
          <w:p w:rsidR="009F717A" w:rsidRPr="009F717A" w:rsidRDefault="009F717A" w:rsidP="00B92D45">
            <w:pPr>
              <w:jc w:val="center"/>
              <w:rPr>
                <w:b/>
              </w:rPr>
            </w:pPr>
            <w:r w:rsidRPr="009F717A">
              <w:rPr>
                <w:b/>
              </w:rPr>
              <w:t>Ф12.7</w:t>
            </w:r>
          </w:p>
        </w:tc>
        <w:tc>
          <w:tcPr>
            <w:tcW w:w="4262" w:type="dxa"/>
            <w:gridSpan w:val="4"/>
            <w:vAlign w:val="center"/>
          </w:tcPr>
          <w:p w:rsidR="009F717A" w:rsidRPr="009F717A" w:rsidRDefault="009F717A" w:rsidP="00407AC0">
            <w:pPr>
              <w:jc w:val="both"/>
            </w:pPr>
            <w:r w:rsidRPr="009F717A">
              <w:t>Инсталирани софтуерни пакети за автоматично събиране, обработка и представяне на данни за клетъчен цикъл, броене на клетки и клетъчна жизненост.</w:t>
            </w:r>
          </w:p>
        </w:tc>
        <w:tc>
          <w:tcPr>
            <w:tcW w:w="4696"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6"/>
            <w:vAlign w:val="center"/>
          </w:tcPr>
          <w:p w:rsidR="009F717A" w:rsidRPr="009F717A" w:rsidRDefault="009F717A" w:rsidP="00B92D45">
            <w:pPr>
              <w:jc w:val="center"/>
              <w:rPr>
                <w:b/>
                <w:i/>
                <w:caps/>
              </w:rPr>
            </w:pPr>
            <w:r w:rsidRPr="009F717A">
              <w:rPr>
                <w:b/>
                <w:i/>
                <w:caps/>
              </w:rPr>
              <w:t>гаранционни изисквания</w:t>
            </w:r>
          </w:p>
        </w:tc>
      </w:tr>
      <w:tr w:rsidR="009F717A" w:rsidRPr="009F717A" w:rsidTr="00B92D45">
        <w:tblPrEx>
          <w:tblLook w:val="00A0" w:firstRow="1" w:lastRow="0" w:firstColumn="1" w:lastColumn="0" w:noHBand="0" w:noVBand="0"/>
        </w:tblPrEx>
        <w:trPr>
          <w:gridAfter w:val="1"/>
          <w:wAfter w:w="8" w:type="dxa"/>
          <w:trHeight w:val="233"/>
        </w:trPr>
        <w:tc>
          <w:tcPr>
            <w:tcW w:w="790" w:type="dxa"/>
            <w:vAlign w:val="center"/>
          </w:tcPr>
          <w:p w:rsidR="009F717A" w:rsidRPr="009F717A" w:rsidRDefault="009F717A" w:rsidP="00B92D45">
            <w:pPr>
              <w:jc w:val="center"/>
              <w:rPr>
                <w:b/>
              </w:rPr>
            </w:pPr>
            <w:r w:rsidRPr="009F717A">
              <w:rPr>
                <w:b/>
              </w:rPr>
              <w:t>Г12.1</w:t>
            </w:r>
          </w:p>
        </w:tc>
        <w:tc>
          <w:tcPr>
            <w:tcW w:w="4262" w:type="dxa"/>
            <w:gridSpan w:val="4"/>
            <w:vAlign w:val="center"/>
          </w:tcPr>
          <w:p w:rsidR="009F717A" w:rsidRPr="009F717A" w:rsidRDefault="009F717A" w:rsidP="00B92D45">
            <w:pPr>
              <w:autoSpaceDE w:val="0"/>
              <w:autoSpaceDN w:val="0"/>
              <w:adjustRightInd w:val="0"/>
              <w:jc w:val="center"/>
              <w:rPr>
                <w:b/>
              </w:rPr>
            </w:pPr>
            <w:r w:rsidRPr="009F717A">
              <w:t xml:space="preserve">Срок на гаранционното обслужване, </w:t>
            </w:r>
            <w:r w:rsidRPr="009F717A">
              <w:rPr>
                <w:b/>
              </w:rPr>
              <w:t>ГО</w:t>
            </w:r>
          </w:p>
        </w:tc>
        <w:tc>
          <w:tcPr>
            <w:tcW w:w="4696" w:type="dxa"/>
            <w:vAlign w:val="center"/>
          </w:tcPr>
          <w:p w:rsidR="009F717A" w:rsidRPr="009F717A" w:rsidRDefault="009F717A" w:rsidP="00B92D45">
            <w:pPr>
              <w:spacing w:before="100" w:beforeAutospacing="1"/>
              <w:jc w:val="center"/>
            </w:pPr>
          </w:p>
        </w:tc>
      </w:tr>
    </w:tbl>
    <w:p w:rsidR="009F717A" w:rsidRDefault="009F717A" w:rsidP="009F717A">
      <w:pPr>
        <w:tabs>
          <w:tab w:val="left" w:pos="851"/>
        </w:tabs>
        <w:spacing w:line="360" w:lineRule="auto"/>
        <w:ind w:firstLine="567"/>
        <w:jc w:val="both"/>
        <w:rPr>
          <w:rFonts w:eastAsia="MS Mincho"/>
          <w:b/>
        </w:rPr>
      </w:pPr>
    </w:p>
    <w:p w:rsidR="00407AC0" w:rsidRPr="009F717A" w:rsidRDefault="00407AC0" w:rsidP="004F12D0">
      <w:pPr>
        <w:tabs>
          <w:tab w:val="left" w:pos="851"/>
        </w:tabs>
        <w:spacing w:line="360" w:lineRule="auto"/>
        <w:jc w:val="both"/>
        <w:rPr>
          <w:rFonts w:eastAsia="MS Mincho"/>
          <w:b/>
        </w:rPr>
      </w:pPr>
    </w:p>
    <w:p w:rsidR="009F717A" w:rsidRDefault="004F12D0" w:rsidP="004F12D0">
      <w:pPr>
        <w:spacing w:line="360" w:lineRule="auto"/>
        <w:rPr>
          <w:rFonts w:eastAsia="MS Mincho"/>
          <w:b/>
        </w:rPr>
      </w:pPr>
      <w:r w:rsidRPr="009F717A">
        <w:rPr>
          <w:rFonts w:eastAsia="MS Mincho"/>
          <w:b/>
        </w:rPr>
        <w:t>ОБОСОБЕНА ПОЗИЦИЯ 13</w:t>
      </w:r>
    </w:p>
    <w:p w:rsidR="004F12D0" w:rsidRPr="00E419EA" w:rsidRDefault="004F12D0" w:rsidP="004F12D0">
      <w:pPr>
        <w:spacing w:line="360" w:lineRule="auto"/>
        <w:jc w:val="both"/>
        <w:rPr>
          <w:rFonts w:eastAsia="MS Mincho"/>
        </w:rPr>
      </w:pPr>
      <w:r w:rsidRPr="00E419EA">
        <w:rPr>
          <w:rFonts w:eastAsia="MS Mincho"/>
        </w:rPr>
        <w:t>Запознат съм и се ангажирам да осигуря следнит</w:t>
      </w:r>
      <w:r>
        <w:rPr>
          <w:rFonts w:eastAsia="MS Mincho"/>
        </w:rPr>
        <w:t>е</w:t>
      </w:r>
      <w:r w:rsidRPr="00E419EA">
        <w:rPr>
          <w:rFonts w:eastAsia="MS Mincho"/>
        </w:rPr>
        <w:t xml:space="preserve"> условия за изпълнение на поръчката съгласно техническата спецификация както следва</w:t>
      </w:r>
      <w:r>
        <w:rPr>
          <w:rFonts w:eastAsia="MS Mincho"/>
        </w:rPr>
        <w:t>:</w:t>
      </w:r>
    </w:p>
    <w:p w:rsidR="009F717A" w:rsidRPr="009F717A" w:rsidRDefault="009F717A" w:rsidP="009F717A">
      <w:pPr>
        <w:rPr>
          <w:rFonts w:eastAsia="MS Mincho"/>
          <w:b/>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9F717A" w:rsidRPr="009F717A" w:rsidTr="00B92D45">
        <w:trPr>
          <w:trHeight w:val="397"/>
        </w:trPr>
        <w:tc>
          <w:tcPr>
            <w:tcW w:w="9756" w:type="dxa"/>
            <w:gridSpan w:val="4"/>
            <w:shd w:val="clear" w:color="auto" w:fill="D9D9D9"/>
            <w:vAlign w:val="center"/>
          </w:tcPr>
          <w:p w:rsidR="009F717A" w:rsidRPr="009F717A" w:rsidRDefault="006B6781" w:rsidP="006B6781">
            <w:pPr>
              <w:jc w:val="center"/>
              <w:rPr>
                <w:b/>
              </w:rPr>
            </w:pPr>
            <w:r>
              <w:rPr>
                <w:b/>
                <w:i/>
              </w:rPr>
              <w:t>13.</w:t>
            </w:r>
            <w:r w:rsidRPr="009F717A">
              <w:rPr>
                <w:b/>
                <w:i/>
              </w:rPr>
              <w:t>МИКРОКАПИЛЯРЕН ФЛОУЦИТОМЕТЪР</w:t>
            </w:r>
          </w:p>
        </w:tc>
      </w:tr>
      <w:tr w:rsidR="006B6781" w:rsidRPr="009F717A" w:rsidTr="00B92D45">
        <w:trPr>
          <w:trHeight w:val="397"/>
        </w:trPr>
        <w:tc>
          <w:tcPr>
            <w:tcW w:w="9756" w:type="dxa"/>
            <w:gridSpan w:val="4"/>
            <w:shd w:val="clear" w:color="auto" w:fill="D9D9D9"/>
            <w:vAlign w:val="center"/>
          </w:tcPr>
          <w:p w:rsidR="006B6781" w:rsidRPr="009F717A" w:rsidRDefault="006B6781" w:rsidP="006B6781">
            <w:pPr>
              <w:jc w:val="center"/>
              <w:rPr>
                <w:b/>
                <w:i/>
                <w:caps/>
              </w:rPr>
            </w:pPr>
            <w:r w:rsidRPr="009F717A">
              <w:rPr>
                <w:b/>
                <w:i/>
                <w:caps/>
              </w:rPr>
              <w:t>МИНИМАЛНИ Изисквания на възложителя</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lastRenderedPageBreak/>
              <w:t>№</w:t>
            </w:r>
          </w:p>
        </w:tc>
        <w:tc>
          <w:tcPr>
            <w:tcW w:w="4292" w:type="dxa"/>
            <w:vAlign w:val="center"/>
          </w:tcPr>
          <w:p w:rsidR="009F717A" w:rsidRPr="009F717A" w:rsidRDefault="009F717A" w:rsidP="00B92D45">
            <w:pPr>
              <w:jc w:val="center"/>
              <w:rPr>
                <w:b/>
              </w:rPr>
            </w:pPr>
            <w:r w:rsidRPr="009F717A">
              <w:rPr>
                <w:b/>
              </w:rPr>
              <w:t>ИЗИСКВАНЕ НА ВЪЗЛОЖИТЕЛЯ</w:t>
            </w:r>
          </w:p>
        </w:tc>
        <w:tc>
          <w:tcPr>
            <w:tcW w:w="4820"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3"/>
            <w:vAlign w:val="center"/>
          </w:tcPr>
          <w:p w:rsidR="009F717A" w:rsidRPr="009F717A" w:rsidRDefault="009F717A" w:rsidP="00B92D45">
            <w:pPr>
              <w:jc w:val="center"/>
            </w:pPr>
            <w:r w:rsidRPr="009F717A">
              <w:rPr>
                <w:b/>
                <w:i/>
                <w:caps/>
              </w:rPr>
              <w:t>МИНИМАЛНИ ТЕХНИЧЕСКИ ХАРАКТЕРИСТИКИ НА АПАРАТУРАТА</w:t>
            </w: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rPr>
            </w:pPr>
            <w:r w:rsidRPr="009F717A">
              <w:rPr>
                <w:b/>
              </w:rPr>
              <w:t>1</w:t>
            </w:r>
          </w:p>
        </w:tc>
        <w:tc>
          <w:tcPr>
            <w:tcW w:w="4292" w:type="dxa"/>
            <w:vAlign w:val="center"/>
          </w:tcPr>
          <w:p w:rsidR="009F717A" w:rsidRPr="009F717A" w:rsidRDefault="009F717A" w:rsidP="00B92D45">
            <w:pPr>
              <w:jc w:val="both"/>
            </w:pPr>
            <w:r w:rsidRPr="009F717A">
              <w:t>Автоматична, настолна система за поточна цитометрия за мултицветен анализ;</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2</w:t>
            </w:r>
          </w:p>
        </w:tc>
        <w:tc>
          <w:tcPr>
            <w:tcW w:w="4292" w:type="dxa"/>
            <w:vAlign w:val="center"/>
          </w:tcPr>
          <w:p w:rsidR="009F717A" w:rsidRPr="009F717A" w:rsidRDefault="009F717A" w:rsidP="00B92D45">
            <w:pPr>
              <w:jc w:val="both"/>
            </w:pPr>
            <w:r w:rsidRPr="009F717A">
              <w:t xml:space="preserve">Да е оборудван със син лазер - 488 nm 50 mW;  </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3</w:t>
            </w:r>
          </w:p>
        </w:tc>
        <w:tc>
          <w:tcPr>
            <w:tcW w:w="4292" w:type="dxa"/>
            <w:vAlign w:val="center"/>
          </w:tcPr>
          <w:p w:rsidR="009F717A" w:rsidRPr="009F717A" w:rsidRDefault="009F717A" w:rsidP="00B92D45">
            <w:pPr>
              <w:jc w:val="both"/>
            </w:pPr>
            <w:r w:rsidRPr="009F717A">
              <w:t>Да има 5 канала за детекция: Зелен 525/30 nm; Жълт: 583/26 nm; Червен: 695/50 nm, FSC, SSC;</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4</w:t>
            </w:r>
          </w:p>
        </w:tc>
        <w:tc>
          <w:tcPr>
            <w:tcW w:w="4292" w:type="dxa"/>
            <w:vAlign w:val="center"/>
          </w:tcPr>
          <w:p w:rsidR="009F717A" w:rsidRPr="009F717A" w:rsidRDefault="009F717A" w:rsidP="00B92D45">
            <w:pPr>
              <w:jc w:val="both"/>
            </w:pPr>
            <w:r w:rsidRPr="009F717A">
              <w:t>Да е съвместим с 1,5 ml епруветк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5</w:t>
            </w:r>
          </w:p>
        </w:tc>
        <w:tc>
          <w:tcPr>
            <w:tcW w:w="4292" w:type="dxa"/>
            <w:vAlign w:val="center"/>
          </w:tcPr>
          <w:p w:rsidR="009F717A" w:rsidRPr="009F717A" w:rsidRDefault="009F717A" w:rsidP="00B92D45">
            <w:pPr>
              <w:jc w:val="both"/>
            </w:pPr>
            <w:r w:rsidRPr="009F717A">
              <w:t>Да работи със стандартна квадратна капилярка с ID 100 μm; Да е с помпа с положителна девиаци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6</w:t>
            </w:r>
          </w:p>
        </w:tc>
        <w:tc>
          <w:tcPr>
            <w:tcW w:w="4292" w:type="dxa"/>
            <w:vAlign w:val="center"/>
          </w:tcPr>
          <w:p w:rsidR="009F717A" w:rsidRPr="009F717A" w:rsidRDefault="009F717A" w:rsidP="00B92D45">
            <w:pPr>
              <w:shd w:val="clear" w:color="auto" w:fill="FFFFFF"/>
              <w:autoSpaceDE w:val="0"/>
              <w:autoSpaceDN w:val="0"/>
              <w:adjustRightInd w:val="0"/>
              <w:spacing w:line="276" w:lineRule="auto"/>
            </w:pPr>
            <w:r w:rsidRPr="009F717A">
              <w:t xml:space="preserve"> Мъртвият обем да е не повече от 50 μL (за 1,5-mL епруветк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7</w:t>
            </w:r>
          </w:p>
        </w:tc>
        <w:tc>
          <w:tcPr>
            <w:tcW w:w="4292" w:type="dxa"/>
            <w:vAlign w:val="center"/>
          </w:tcPr>
          <w:p w:rsidR="009F717A" w:rsidRPr="009F717A" w:rsidRDefault="009F717A" w:rsidP="00B92D45">
            <w:pPr>
              <w:jc w:val="both"/>
            </w:pPr>
            <w:r w:rsidRPr="009F717A">
              <w:t>Апаратът да е окомплектован с лаптоп контролер, със следните минимални характеристики:</w:t>
            </w:r>
          </w:p>
          <w:p w:rsidR="009F717A" w:rsidRPr="009F717A" w:rsidRDefault="009F717A" w:rsidP="00B92D45">
            <w:pPr>
              <w:jc w:val="both"/>
            </w:pPr>
            <w:r w:rsidRPr="009F717A">
              <w:t xml:space="preserve">Windows 10 Professional (64-битов само) и включително Microsoft office. Минимум конфигурация: </w:t>
            </w:r>
            <w:r w:rsidRPr="009F717A">
              <w:br/>
              <w:t>Intel Core i5- 3210M процесор (2.5 GHz, 3M кеш); 4 GB, DDR3-1600 MHz SDRAM; 320 GB твърд диск; 2 USB пор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8</w:t>
            </w:r>
          </w:p>
        </w:tc>
        <w:tc>
          <w:tcPr>
            <w:tcW w:w="4292" w:type="dxa"/>
            <w:vAlign w:val="center"/>
          </w:tcPr>
          <w:p w:rsidR="009F717A" w:rsidRPr="009F717A" w:rsidRDefault="009F717A" w:rsidP="00B92D45">
            <w:pPr>
              <w:jc w:val="both"/>
            </w:pPr>
            <w:r w:rsidRPr="009F717A">
              <w:t>Софтуерът да позволява регулируемо, ръчно управление за оптимални настройки на инструмента;</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9</w:t>
            </w:r>
          </w:p>
        </w:tc>
        <w:tc>
          <w:tcPr>
            <w:tcW w:w="4292" w:type="dxa"/>
            <w:vAlign w:val="center"/>
          </w:tcPr>
          <w:p w:rsidR="009F717A" w:rsidRPr="009F717A" w:rsidRDefault="009F717A" w:rsidP="00B92D45">
            <w:pPr>
              <w:jc w:val="both"/>
            </w:pPr>
            <w:r w:rsidRPr="009F717A">
              <w:t>Софтуерът да се инсталира на компютър, свързан с инструмента, както и  5 допълнителни лиценза, които да бъдат инсталирани на избрани от възложителя компютри;</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0</w:t>
            </w:r>
          </w:p>
        </w:tc>
        <w:tc>
          <w:tcPr>
            <w:tcW w:w="4292" w:type="dxa"/>
            <w:vAlign w:val="center"/>
          </w:tcPr>
          <w:p w:rsidR="009F717A" w:rsidRPr="009F717A" w:rsidRDefault="009F717A" w:rsidP="00B92D45">
            <w:pPr>
              <w:spacing w:line="276" w:lineRule="auto"/>
            </w:pPr>
            <w:r w:rsidRPr="009F717A">
              <w:t xml:space="preserve">Окомплектовката на апарата да включва: </w:t>
            </w:r>
            <w:r w:rsidRPr="009F717A">
              <w:br/>
              <w:t>• реагент за проверка на инструмента - 100 теста</w:t>
            </w:r>
          </w:p>
          <w:p w:rsidR="009F717A" w:rsidRPr="009F717A" w:rsidRDefault="009F717A" w:rsidP="00B92D45">
            <w:pPr>
              <w:spacing w:line="276" w:lineRule="auto"/>
            </w:pPr>
            <w:r w:rsidRPr="009F717A">
              <w:t>• реагент за почистване на инструменти - 1 бутилка (100 ml)</w:t>
            </w:r>
          </w:p>
          <w:p w:rsidR="009F717A" w:rsidRPr="009F717A" w:rsidRDefault="009F717A" w:rsidP="00B92D45">
            <w:pPr>
              <w:shd w:val="clear" w:color="auto" w:fill="FFFFFF"/>
              <w:autoSpaceDE w:val="0"/>
              <w:autoSpaceDN w:val="0"/>
              <w:adjustRightInd w:val="0"/>
              <w:spacing w:line="276" w:lineRule="auto"/>
            </w:pPr>
            <w:r w:rsidRPr="009F717A">
              <w:t>• сменяеми микрокапиляри - 2 броя</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lastRenderedPageBreak/>
              <w:t>11</w:t>
            </w:r>
          </w:p>
        </w:tc>
        <w:tc>
          <w:tcPr>
            <w:tcW w:w="4292" w:type="dxa"/>
            <w:vAlign w:val="center"/>
          </w:tcPr>
          <w:p w:rsidR="009F717A" w:rsidRPr="009F717A" w:rsidRDefault="009F717A" w:rsidP="00B92D45">
            <w:pPr>
              <w:autoSpaceDE w:val="0"/>
              <w:autoSpaceDN w:val="0"/>
              <w:adjustRightInd w:val="0"/>
              <w:spacing w:line="276" w:lineRule="auto"/>
            </w:pPr>
            <w:r w:rsidRPr="009F717A">
              <w:t>Размери  не по големи от: 450 x 220 x 440 (mm);</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2</w:t>
            </w:r>
          </w:p>
        </w:tc>
        <w:tc>
          <w:tcPr>
            <w:tcW w:w="4292" w:type="dxa"/>
            <w:vAlign w:val="center"/>
          </w:tcPr>
          <w:p w:rsidR="009F717A" w:rsidRPr="009F717A" w:rsidRDefault="009F717A" w:rsidP="00B92D45">
            <w:pPr>
              <w:autoSpaceDE w:val="0"/>
              <w:autoSpaceDN w:val="0"/>
              <w:adjustRightInd w:val="0"/>
              <w:spacing w:line="276" w:lineRule="auto"/>
              <w:jc w:val="both"/>
            </w:pPr>
            <w:r w:rsidRPr="009F717A">
              <w:t>Тегло: не повече от 16 kg;</w:t>
            </w:r>
          </w:p>
        </w:tc>
        <w:tc>
          <w:tcPr>
            <w:tcW w:w="4820"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636" w:type="dxa"/>
            <w:vAlign w:val="center"/>
          </w:tcPr>
          <w:p w:rsidR="009F717A" w:rsidRPr="009F717A" w:rsidRDefault="009F717A" w:rsidP="00B92D45">
            <w:pPr>
              <w:jc w:val="center"/>
              <w:rPr>
                <w:b/>
                <w:caps/>
              </w:rPr>
            </w:pPr>
            <w:r w:rsidRPr="009F717A">
              <w:rPr>
                <w:b/>
                <w:caps/>
              </w:rPr>
              <w:t>13</w:t>
            </w:r>
          </w:p>
        </w:tc>
        <w:tc>
          <w:tcPr>
            <w:tcW w:w="4292" w:type="dxa"/>
            <w:vAlign w:val="center"/>
          </w:tcPr>
          <w:p w:rsidR="009F717A" w:rsidRPr="009F717A" w:rsidRDefault="009F717A" w:rsidP="00B92D45">
            <w:pPr>
              <w:autoSpaceDE w:val="0"/>
              <w:autoSpaceDN w:val="0"/>
              <w:adjustRightInd w:val="0"/>
              <w:spacing w:line="276" w:lineRule="auto"/>
              <w:jc w:val="both"/>
            </w:pPr>
            <w:r w:rsidRPr="009F717A">
              <w:t xml:space="preserve">Инсталиране, обучение и </w:t>
            </w:r>
            <w:r w:rsidR="00294BD2">
              <w:t>гаранционно обслужване</w:t>
            </w:r>
            <w:r w:rsidRPr="009F717A">
              <w:t xml:space="preserve">, включваща: </w:t>
            </w:r>
          </w:p>
          <w:p w:rsidR="009F717A" w:rsidRPr="009F717A" w:rsidRDefault="009F717A" w:rsidP="00B92D45">
            <w:pPr>
              <w:autoSpaceDE w:val="0"/>
              <w:autoSpaceDN w:val="0"/>
              <w:adjustRightInd w:val="0"/>
              <w:spacing w:line="276" w:lineRule="auto"/>
              <w:jc w:val="both"/>
            </w:pPr>
            <w:r w:rsidRPr="009F717A">
              <w:t xml:space="preserve">- Инсталиране и въвеждане в експлоатация в лабораторията на заявителя </w:t>
            </w:r>
            <w:r w:rsidR="00407AC0">
              <w:t>.</w:t>
            </w:r>
          </w:p>
          <w:p w:rsidR="009F717A" w:rsidRPr="009F717A" w:rsidRDefault="009F717A" w:rsidP="00B92D45">
            <w:pPr>
              <w:autoSpaceDE w:val="0"/>
              <w:autoSpaceDN w:val="0"/>
              <w:adjustRightInd w:val="0"/>
              <w:spacing w:line="276" w:lineRule="auto"/>
              <w:jc w:val="both"/>
            </w:pPr>
            <w:r w:rsidRPr="009F717A">
              <w:t>- Обучение за работа с апарата и за рутинна поддръжка</w:t>
            </w:r>
            <w:r w:rsidR="00407AC0">
              <w:t>.</w:t>
            </w:r>
          </w:p>
          <w:p w:rsidR="009F717A" w:rsidRPr="009F717A" w:rsidRDefault="009F717A" w:rsidP="00B92D45">
            <w:pPr>
              <w:autoSpaceDE w:val="0"/>
              <w:autoSpaceDN w:val="0"/>
              <w:adjustRightInd w:val="0"/>
              <w:spacing w:line="276" w:lineRule="auto"/>
              <w:jc w:val="both"/>
            </w:pPr>
            <w:r w:rsidRPr="009F717A">
              <w:t xml:space="preserve">- </w:t>
            </w:r>
            <w:r w:rsidR="00294BD2">
              <w:t>Гаранционно обслужване</w:t>
            </w:r>
            <w:r w:rsidRPr="009F717A">
              <w:t xml:space="preserve"> след инсталиране и въвеждане в експлоатация – минимум 12 месеца, включваща всички резервни части и труд</w:t>
            </w:r>
            <w:r w:rsidR="00407AC0">
              <w:t>.</w:t>
            </w:r>
          </w:p>
          <w:p w:rsidR="009F717A" w:rsidRPr="009F717A" w:rsidRDefault="009F717A" w:rsidP="00B92D45">
            <w:pPr>
              <w:autoSpaceDE w:val="0"/>
              <w:autoSpaceDN w:val="0"/>
              <w:adjustRightInd w:val="0"/>
              <w:spacing w:line="276" w:lineRule="auto"/>
              <w:jc w:val="both"/>
            </w:pPr>
            <w:r w:rsidRPr="009F717A">
              <w:t>Доставката трябва да включва всички консумативи (ако са приложими), аксесоари, кабели, връзки и други, необходими за инсталиране на апарата и начална работа с него.</w:t>
            </w:r>
          </w:p>
        </w:tc>
        <w:tc>
          <w:tcPr>
            <w:tcW w:w="4820" w:type="dxa"/>
            <w:vAlign w:val="center"/>
          </w:tcPr>
          <w:p w:rsidR="009F717A" w:rsidRPr="009F717A" w:rsidRDefault="009F717A" w:rsidP="00B92D45">
            <w:pPr>
              <w:jc w:val="center"/>
            </w:pPr>
          </w:p>
        </w:tc>
      </w:tr>
    </w:tbl>
    <w:p w:rsidR="009F717A" w:rsidRPr="009F717A" w:rsidRDefault="009F717A" w:rsidP="009F717A">
      <w:pPr>
        <w:rPr>
          <w:sz w:val="20"/>
          <w:szCs w:val="20"/>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5"/>
        <w:gridCol w:w="2576"/>
        <w:gridCol w:w="2125"/>
        <w:gridCol w:w="4189"/>
        <w:gridCol w:w="8"/>
      </w:tblGrid>
      <w:tr w:rsidR="009F717A" w:rsidRPr="009F717A" w:rsidTr="00B92D45">
        <w:trPr>
          <w:trHeight w:val="397"/>
        </w:trPr>
        <w:tc>
          <w:tcPr>
            <w:tcW w:w="9756" w:type="dxa"/>
            <w:gridSpan w:val="6"/>
            <w:shd w:val="clear" w:color="auto" w:fill="D9D9D9"/>
            <w:vAlign w:val="center"/>
          </w:tcPr>
          <w:p w:rsidR="009F717A" w:rsidRPr="009F717A" w:rsidRDefault="006B6781" w:rsidP="00B92D45">
            <w:pPr>
              <w:jc w:val="center"/>
              <w:rPr>
                <w:b/>
                <w:i/>
                <w:caps/>
              </w:rPr>
            </w:pPr>
            <w:r>
              <w:rPr>
                <w:b/>
                <w:i/>
              </w:rPr>
              <w:t>13.</w:t>
            </w:r>
            <w:r w:rsidR="009F717A" w:rsidRPr="009F717A">
              <w:rPr>
                <w:b/>
                <w:i/>
              </w:rPr>
              <w:t>МИКРОКАПИЛЯРЕН ФЛОУЦИТОМЕТЪР</w:t>
            </w:r>
          </w:p>
        </w:tc>
      </w:tr>
      <w:tr w:rsidR="009F717A" w:rsidRPr="009F717A" w:rsidTr="00B92D45">
        <w:trPr>
          <w:trHeight w:val="397"/>
        </w:trPr>
        <w:tc>
          <w:tcPr>
            <w:tcW w:w="9756" w:type="dxa"/>
            <w:gridSpan w:val="6"/>
            <w:shd w:val="clear" w:color="auto" w:fill="D9D9D9"/>
            <w:vAlign w:val="center"/>
          </w:tcPr>
          <w:p w:rsidR="009F717A" w:rsidRPr="009F717A" w:rsidRDefault="009F717A" w:rsidP="00B92D45">
            <w:pPr>
              <w:jc w:val="center"/>
              <w:rPr>
                <w:b/>
              </w:rPr>
            </w:pPr>
            <w:r w:rsidRPr="009F717A">
              <w:rPr>
                <w:b/>
                <w:i/>
                <w:caps/>
              </w:rPr>
              <w:t>Изисквания на възложителя, подлежащи на оценяване по методиката за комплексна оценка на офертите</w:t>
            </w: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rPr>
              <w:t>№</w:t>
            </w:r>
          </w:p>
        </w:tc>
        <w:tc>
          <w:tcPr>
            <w:tcW w:w="4719" w:type="dxa"/>
            <w:gridSpan w:val="2"/>
            <w:vAlign w:val="center"/>
          </w:tcPr>
          <w:p w:rsidR="009F717A" w:rsidRPr="009F717A" w:rsidRDefault="009F717A" w:rsidP="00B92D45">
            <w:pPr>
              <w:jc w:val="center"/>
              <w:rPr>
                <w:b/>
              </w:rPr>
            </w:pPr>
            <w:r w:rsidRPr="009F717A">
              <w:rPr>
                <w:b/>
              </w:rPr>
              <w:t>ИЗИСКВАНЕ НА ВЪЗЛОЖИТЕЛЯ</w:t>
            </w:r>
          </w:p>
        </w:tc>
        <w:tc>
          <w:tcPr>
            <w:tcW w:w="4224" w:type="dxa"/>
            <w:vAlign w:val="center"/>
          </w:tcPr>
          <w:p w:rsidR="009F717A" w:rsidRPr="009F717A" w:rsidRDefault="009F717A" w:rsidP="00B92D45">
            <w:pPr>
              <w:jc w:val="center"/>
              <w:rPr>
                <w:b/>
              </w:rPr>
            </w:pPr>
            <w:r w:rsidRPr="009F717A">
              <w:rPr>
                <w:b/>
              </w:rPr>
              <w:t>ПРЕДЛОЖЕНИЕ НА УЧАСТНИКА</w:t>
            </w:r>
          </w:p>
          <w:p w:rsidR="009F717A" w:rsidRPr="009F717A" w:rsidRDefault="009F717A" w:rsidP="00B92D45">
            <w:pPr>
              <w:jc w:val="center"/>
              <w:rPr>
                <w:b/>
              </w:rPr>
            </w:pPr>
            <w:r w:rsidRPr="009F717A">
              <w:rPr>
                <w:b/>
              </w:rPr>
              <w:t>(с посочена страница от официален документ, доказващ предложението)</w:t>
            </w: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pPr>
            <w:r w:rsidRPr="009F717A">
              <w:rPr>
                <w:b/>
                <w:i/>
                <w:caps/>
              </w:rPr>
              <w:t>Технически изисквания</w:t>
            </w: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rPr>
              <w:t>Т13.1</w:t>
            </w:r>
          </w:p>
        </w:tc>
        <w:tc>
          <w:tcPr>
            <w:tcW w:w="4719" w:type="dxa"/>
            <w:gridSpan w:val="2"/>
            <w:vAlign w:val="center"/>
          </w:tcPr>
          <w:p w:rsidR="009F717A" w:rsidRPr="009F717A" w:rsidRDefault="009F717A" w:rsidP="00B92D45">
            <w:r w:rsidRPr="009F717A">
              <w:t>Чувствителност:</w:t>
            </w:r>
          </w:p>
          <w:p w:rsidR="009F717A" w:rsidRPr="009F717A" w:rsidRDefault="009F717A" w:rsidP="00B92D45">
            <w:r w:rsidRPr="009F717A">
              <w:t xml:space="preserve">≤125 MESF (FITC), </w:t>
            </w:r>
            <w:r w:rsidRPr="009F717A">
              <w:br/>
              <w:t xml:space="preserve">≤50 MESF (PE), </w:t>
            </w:r>
            <w:r w:rsidRPr="009F717A">
              <w:br/>
              <w:t>≤150 MESF (PE-Cy5)</w:t>
            </w:r>
          </w:p>
          <w:p w:rsidR="009F717A" w:rsidRPr="009F717A" w:rsidRDefault="009F717A" w:rsidP="00B92D45"/>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rPr>
            </w:pPr>
            <w:r w:rsidRPr="009F717A">
              <w:rPr>
                <w:b/>
                <w:caps/>
              </w:rPr>
              <w:t>Т13.2</w:t>
            </w:r>
          </w:p>
        </w:tc>
        <w:tc>
          <w:tcPr>
            <w:tcW w:w="4719" w:type="dxa"/>
            <w:gridSpan w:val="2"/>
            <w:vAlign w:val="center"/>
          </w:tcPr>
          <w:p w:rsidR="009F717A" w:rsidRPr="009F717A" w:rsidRDefault="009F717A" w:rsidP="00B92D45">
            <w:r w:rsidRPr="009F717A">
              <w:t>Прецизност:</w:t>
            </w:r>
          </w:p>
          <w:p w:rsidR="009F717A" w:rsidRPr="009F717A" w:rsidRDefault="009F717A" w:rsidP="00B92D45">
            <w:r w:rsidRPr="009F717A">
              <w:t>≤4% CV за CEN</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3.3</w:t>
            </w:r>
          </w:p>
        </w:tc>
        <w:tc>
          <w:tcPr>
            <w:tcW w:w="4719" w:type="dxa"/>
            <w:gridSpan w:val="2"/>
            <w:vAlign w:val="center"/>
          </w:tcPr>
          <w:p w:rsidR="009F717A" w:rsidRPr="009F717A" w:rsidRDefault="009F717A" w:rsidP="00B92D45">
            <w:pPr>
              <w:jc w:val="both"/>
            </w:pPr>
            <w:r w:rsidRPr="009F717A">
              <w:t>Инструментът да не изисква използване на допълнителна течност „sheath fluid”</w:t>
            </w:r>
            <w:r w:rsidR="00407AC0">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t13.4</w:t>
            </w:r>
          </w:p>
        </w:tc>
        <w:tc>
          <w:tcPr>
            <w:tcW w:w="4719" w:type="dxa"/>
            <w:gridSpan w:val="2"/>
            <w:vAlign w:val="center"/>
          </w:tcPr>
          <w:p w:rsidR="009F717A" w:rsidRPr="009F717A" w:rsidRDefault="009F717A" w:rsidP="00B92D45">
            <w:pPr>
              <w:jc w:val="both"/>
            </w:pPr>
            <w:r w:rsidRPr="009F717A">
              <w:t xml:space="preserve">Системата да генерира информация, за концентрацията на обекти във всеки обем на пробата и без допълнителни </w:t>
            </w:r>
            <w:r w:rsidRPr="009F717A">
              <w:lastRenderedPageBreak/>
              <w:t>калибрационни зърна  или стандартни реактиви</w:t>
            </w:r>
            <w:r w:rsidR="00407AC0">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3.5</w:t>
            </w:r>
          </w:p>
        </w:tc>
        <w:tc>
          <w:tcPr>
            <w:tcW w:w="4719" w:type="dxa"/>
            <w:gridSpan w:val="2"/>
            <w:vAlign w:val="center"/>
          </w:tcPr>
          <w:p w:rsidR="009F717A" w:rsidRPr="009F717A" w:rsidRDefault="009F717A" w:rsidP="00B92D45">
            <w:pPr>
              <w:jc w:val="both"/>
            </w:pPr>
            <w:r w:rsidRPr="009F717A">
              <w:t>Формти на изходните данни:</w:t>
            </w:r>
          </w:p>
          <w:p w:rsidR="009F717A" w:rsidRPr="009F717A" w:rsidRDefault="009F717A" w:rsidP="00593F52">
            <w:pPr>
              <w:pStyle w:val="ListParagraph"/>
              <w:numPr>
                <w:ilvl w:val="0"/>
                <w:numId w:val="98"/>
              </w:numPr>
              <w:spacing w:after="0" w:line="240" w:lineRule="auto"/>
              <w:jc w:val="both"/>
              <w:rPr>
                <w:rFonts w:ascii="Times New Roman" w:hAnsi="Times New Roman"/>
              </w:rPr>
            </w:pPr>
            <w:r w:rsidRPr="009F717A">
              <w:rPr>
                <w:rFonts w:ascii="Times New Roman" w:hAnsi="Times New Roman"/>
              </w:rPr>
              <w:t xml:space="preserve">двоично съхранение на данни във формат (FCS) </w:t>
            </w:r>
            <w:r w:rsidR="00407AC0">
              <w:rPr>
                <w:rFonts w:ascii="Times New Roman" w:hAnsi="Times New Roman"/>
              </w:rPr>
              <w:t>.</w:t>
            </w:r>
          </w:p>
          <w:p w:rsidR="009F717A" w:rsidRPr="009F717A" w:rsidRDefault="009F717A" w:rsidP="00593F52">
            <w:pPr>
              <w:pStyle w:val="ListParagraph"/>
              <w:numPr>
                <w:ilvl w:val="0"/>
                <w:numId w:val="98"/>
              </w:numPr>
              <w:spacing w:after="0" w:line="240" w:lineRule="auto"/>
              <w:jc w:val="both"/>
              <w:rPr>
                <w:rFonts w:ascii="Times New Roman" w:hAnsi="Times New Roman"/>
              </w:rPr>
            </w:pPr>
            <w:r w:rsidRPr="009F717A">
              <w:rPr>
                <w:rFonts w:ascii="Times New Roman" w:hAnsi="Times New Roman"/>
              </w:rPr>
              <w:t>файл с резултати от електронната таблица (CSV)</w:t>
            </w:r>
            <w:r w:rsidR="00407AC0">
              <w:rPr>
                <w:rFonts w:ascii="Times New Roman" w:hAnsi="Times New Roman"/>
              </w:rPr>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805" w:type="dxa"/>
            <w:gridSpan w:val="2"/>
            <w:vAlign w:val="center"/>
          </w:tcPr>
          <w:p w:rsidR="009F717A" w:rsidRPr="009F717A" w:rsidRDefault="009F717A" w:rsidP="00B92D45">
            <w:pPr>
              <w:jc w:val="center"/>
              <w:rPr>
                <w:b/>
                <w:caps/>
              </w:rPr>
            </w:pPr>
            <w:r w:rsidRPr="009F717A">
              <w:rPr>
                <w:b/>
                <w:caps/>
              </w:rPr>
              <w:t>Т13.6</w:t>
            </w:r>
          </w:p>
        </w:tc>
        <w:tc>
          <w:tcPr>
            <w:tcW w:w="4719" w:type="dxa"/>
            <w:gridSpan w:val="2"/>
            <w:vAlign w:val="center"/>
          </w:tcPr>
          <w:p w:rsidR="009F717A" w:rsidRPr="009F717A" w:rsidRDefault="009F717A" w:rsidP="00B92D45">
            <w:pPr>
              <w:jc w:val="both"/>
            </w:pPr>
            <w:r w:rsidRPr="009F717A">
              <w:t>Изисквания към софтуера: Възможност за генериране на криви за EC50/IC50 възоснова на зависимостта преживяемост/въздействие</w:t>
            </w:r>
            <w:r w:rsidR="00407AC0">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686"/>
        </w:trPr>
        <w:tc>
          <w:tcPr>
            <w:tcW w:w="805" w:type="dxa"/>
            <w:gridSpan w:val="2"/>
            <w:vAlign w:val="center"/>
          </w:tcPr>
          <w:p w:rsidR="009F717A" w:rsidRPr="009F717A" w:rsidRDefault="009F717A" w:rsidP="00B92D45">
            <w:pPr>
              <w:jc w:val="center"/>
              <w:rPr>
                <w:b/>
                <w:caps/>
              </w:rPr>
            </w:pPr>
            <w:r w:rsidRPr="009F717A">
              <w:rPr>
                <w:b/>
                <w:caps/>
              </w:rPr>
              <w:t>Т13.7</w:t>
            </w:r>
          </w:p>
        </w:tc>
        <w:tc>
          <w:tcPr>
            <w:tcW w:w="4719" w:type="dxa"/>
            <w:gridSpan w:val="2"/>
            <w:vAlign w:val="center"/>
          </w:tcPr>
          <w:p w:rsidR="009F717A" w:rsidRPr="009F717A" w:rsidRDefault="009F717A" w:rsidP="00B92D45">
            <w:pPr>
              <w:jc w:val="both"/>
            </w:pPr>
            <w:r w:rsidRPr="009F717A">
              <w:t xml:space="preserve">Изисквания към софтуера: възможност за </w:t>
            </w:r>
            <w:r w:rsidRPr="009F717A">
              <w:rPr>
                <w:rFonts w:eastAsia="Calibri"/>
              </w:rPr>
              <w:t>post-acquisition compensation</w:t>
            </w:r>
            <w:r w:rsidR="00407AC0">
              <w:rPr>
                <w:rFonts w:eastAsia="Calibri"/>
              </w:rPr>
              <w:t>.</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t>функционални изисквания</w:t>
            </w:r>
          </w:p>
        </w:tc>
      </w:tr>
      <w:tr w:rsidR="009F717A" w:rsidRPr="009F717A" w:rsidTr="00B92D45">
        <w:tblPrEx>
          <w:tblLook w:val="00A0" w:firstRow="1" w:lastRow="0" w:firstColumn="1" w:lastColumn="0" w:noHBand="0" w:noVBand="0"/>
        </w:tblPrEx>
        <w:trPr>
          <w:gridAfter w:val="1"/>
          <w:wAfter w:w="8" w:type="dxa"/>
          <w:trHeight w:val="1833"/>
        </w:trPr>
        <w:tc>
          <w:tcPr>
            <w:tcW w:w="790" w:type="dxa"/>
            <w:vAlign w:val="center"/>
          </w:tcPr>
          <w:p w:rsidR="009F717A" w:rsidRPr="009F717A" w:rsidRDefault="009F717A" w:rsidP="00B92D45">
            <w:pPr>
              <w:jc w:val="center"/>
              <w:rPr>
                <w:b/>
              </w:rPr>
            </w:pPr>
            <w:r w:rsidRPr="009F717A">
              <w:rPr>
                <w:b/>
              </w:rPr>
              <w:t>Ф13.1</w:t>
            </w:r>
          </w:p>
        </w:tc>
        <w:tc>
          <w:tcPr>
            <w:tcW w:w="2607" w:type="dxa"/>
            <w:gridSpan w:val="2"/>
            <w:vAlign w:val="center"/>
          </w:tcPr>
          <w:p w:rsidR="009F717A" w:rsidRPr="009F717A" w:rsidRDefault="009F717A" w:rsidP="00B92D45">
            <w:pPr>
              <w:jc w:val="both"/>
            </w:pPr>
            <w:r w:rsidRPr="009F717A">
              <w:t>Дебит на пробата: възможност за четири адаптивни скорости на потока:</w:t>
            </w:r>
            <w:r w:rsidRPr="009F717A">
              <w:br/>
              <w:t xml:space="preserve"> много ниска 7,2 (ul / min), ниска (14,4 ul / min), средна (35,4 ul / min), висока (72 ul / min)</w:t>
            </w:r>
          </w:p>
        </w:tc>
        <w:tc>
          <w:tcPr>
            <w:tcW w:w="6351" w:type="dxa"/>
            <w:gridSpan w:val="2"/>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restart"/>
            <w:vAlign w:val="center"/>
          </w:tcPr>
          <w:p w:rsidR="009F717A" w:rsidRPr="009F717A" w:rsidRDefault="009F717A" w:rsidP="00B92D45">
            <w:pPr>
              <w:jc w:val="center"/>
              <w:rPr>
                <w:b/>
              </w:rPr>
            </w:pPr>
            <w:r w:rsidRPr="009F717A">
              <w:rPr>
                <w:b/>
              </w:rPr>
              <w:t>Ф13.2</w:t>
            </w:r>
          </w:p>
        </w:tc>
        <w:tc>
          <w:tcPr>
            <w:tcW w:w="2607" w:type="dxa"/>
            <w:gridSpan w:val="2"/>
            <w:vMerge w:val="restart"/>
            <w:vAlign w:val="center"/>
          </w:tcPr>
          <w:p w:rsidR="009F717A" w:rsidRPr="009F717A" w:rsidRDefault="009F717A" w:rsidP="00B92D45">
            <w:pPr>
              <w:jc w:val="center"/>
            </w:pPr>
            <w:r w:rsidRPr="009F717A">
              <w:t>Необходима концентрация на пробата</w:t>
            </w:r>
          </w:p>
        </w:tc>
        <w:tc>
          <w:tcPr>
            <w:tcW w:w="2127" w:type="dxa"/>
            <w:vAlign w:val="center"/>
          </w:tcPr>
          <w:p w:rsidR="009F717A" w:rsidRPr="009F717A" w:rsidRDefault="009F717A" w:rsidP="00B92D45">
            <w:r w:rsidRPr="009F717A">
              <w:t>10</w:t>
            </w:r>
            <w:r w:rsidRPr="009F717A">
              <w:rPr>
                <w:vertAlign w:val="superscript"/>
              </w:rPr>
              <w:t>4</w:t>
            </w:r>
            <w:r w:rsidRPr="009F717A">
              <w:t>- 10</w:t>
            </w:r>
            <w:r w:rsidRPr="009F717A">
              <w:rPr>
                <w:vertAlign w:val="superscript"/>
              </w:rPr>
              <w:t>6</w:t>
            </w:r>
            <w:r w:rsidRPr="009F717A">
              <w:t xml:space="preserve"> частици/мл</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790" w:type="dxa"/>
            <w:vMerge/>
            <w:vAlign w:val="center"/>
          </w:tcPr>
          <w:p w:rsidR="009F717A" w:rsidRPr="009F717A" w:rsidRDefault="009F717A" w:rsidP="00B92D45">
            <w:pPr>
              <w:jc w:val="center"/>
              <w:rPr>
                <w:b/>
              </w:rPr>
            </w:pPr>
          </w:p>
        </w:tc>
        <w:tc>
          <w:tcPr>
            <w:tcW w:w="2607" w:type="dxa"/>
            <w:gridSpan w:val="2"/>
            <w:vMerge/>
            <w:vAlign w:val="center"/>
          </w:tcPr>
          <w:p w:rsidR="009F717A" w:rsidRPr="009F717A" w:rsidRDefault="009F717A" w:rsidP="00B92D45">
            <w:pPr>
              <w:jc w:val="center"/>
            </w:pPr>
          </w:p>
        </w:tc>
        <w:tc>
          <w:tcPr>
            <w:tcW w:w="2127" w:type="dxa"/>
            <w:vAlign w:val="center"/>
          </w:tcPr>
          <w:p w:rsidR="009F717A" w:rsidRPr="009F717A" w:rsidRDefault="009F717A" w:rsidP="00B92D45">
            <w:r w:rsidRPr="009F717A">
              <w:t>&gt; 10</w:t>
            </w:r>
            <w:r w:rsidRPr="009F717A">
              <w:rPr>
                <w:vertAlign w:val="superscript"/>
              </w:rPr>
              <w:t>6</w:t>
            </w:r>
            <w:r w:rsidRPr="009F717A">
              <w:t xml:space="preserve"> частици/мл</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3"/>
        </w:trPr>
        <w:tc>
          <w:tcPr>
            <w:tcW w:w="790" w:type="dxa"/>
            <w:vMerge w:val="restart"/>
            <w:vAlign w:val="center"/>
          </w:tcPr>
          <w:p w:rsidR="009F717A" w:rsidRPr="009F717A" w:rsidRDefault="009F717A" w:rsidP="00B92D45">
            <w:pPr>
              <w:jc w:val="center"/>
              <w:rPr>
                <w:b/>
              </w:rPr>
            </w:pPr>
            <w:r w:rsidRPr="009F717A">
              <w:rPr>
                <w:b/>
              </w:rPr>
              <w:t>Ф13.3</w:t>
            </w:r>
          </w:p>
        </w:tc>
        <w:tc>
          <w:tcPr>
            <w:tcW w:w="2607" w:type="dxa"/>
            <w:gridSpan w:val="2"/>
            <w:vMerge w:val="restart"/>
            <w:vAlign w:val="center"/>
          </w:tcPr>
          <w:p w:rsidR="009F717A" w:rsidRPr="009F717A" w:rsidRDefault="009F717A" w:rsidP="00B92D45">
            <w:pPr>
              <w:jc w:val="center"/>
            </w:pPr>
            <w:r w:rsidRPr="009F717A">
              <w:t>Изисквания към пробата</w:t>
            </w:r>
          </w:p>
        </w:tc>
        <w:tc>
          <w:tcPr>
            <w:tcW w:w="2127" w:type="dxa"/>
            <w:vAlign w:val="center"/>
          </w:tcPr>
          <w:p w:rsidR="009F717A" w:rsidRPr="009F717A" w:rsidRDefault="009F717A" w:rsidP="00B92D45">
            <w:r w:rsidRPr="009F717A">
              <w:t>≤2000 клетки / тест</w:t>
            </w:r>
          </w:p>
        </w:tc>
        <w:tc>
          <w:tcPr>
            <w:tcW w:w="4224" w:type="dxa"/>
            <w:vMerge w:val="restart"/>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ign w:val="center"/>
          </w:tcPr>
          <w:p w:rsidR="009F717A" w:rsidRPr="009F717A" w:rsidRDefault="009F717A" w:rsidP="00B92D45">
            <w:pPr>
              <w:jc w:val="center"/>
              <w:rPr>
                <w:b/>
              </w:rPr>
            </w:pPr>
          </w:p>
        </w:tc>
        <w:tc>
          <w:tcPr>
            <w:tcW w:w="2607" w:type="dxa"/>
            <w:gridSpan w:val="2"/>
            <w:vMerge/>
            <w:vAlign w:val="center"/>
          </w:tcPr>
          <w:p w:rsidR="009F717A" w:rsidRPr="009F717A" w:rsidRDefault="009F717A" w:rsidP="00B92D45">
            <w:pPr>
              <w:jc w:val="center"/>
            </w:pPr>
          </w:p>
        </w:tc>
        <w:tc>
          <w:tcPr>
            <w:tcW w:w="2127" w:type="dxa"/>
            <w:vAlign w:val="center"/>
          </w:tcPr>
          <w:p w:rsidR="009F717A" w:rsidRPr="009F717A" w:rsidRDefault="009F717A" w:rsidP="00B92D45">
            <w:r w:rsidRPr="009F717A">
              <w:t>&gt; 2000 клетки / тест</w:t>
            </w:r>
          </w:p>
        </w:tc>
        <w:tc>
          <w:tcPr>
            <w:tcW w:w="4224" w:type="dxa"/>
            <w:vMerge/>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restart"/>
            <w:vAlign w:val="center"/>
          </w:tcPr>
          <w:p w:rsidR="009F717A" w:rsidRPr="009F717A" w:rsidRDefault="009F717A" w:rsidP="00B92D45">
            <w:pPr>
              <w:jc w:val="center"/>
              <w:rPr>
                <w:b/>
              </w:rPr>
            </w:pPr>
            <w:r w:rsidRPr="009F717A">
              <w:rPr>
                <w:b/>
              </w:rPr>
              <w:t>Ф13.4</w:t>
            </w:r>
          </w:p>
        </w:tc>
        <w:tc>
          <w:tcPr>
            <w:tcW w:w="2607" w:type="dxa"/>
            <w:gridSpan w:val="2"/>
            <w:vMerge w:val="restart"/>
            <w:vAlign w:val="center"/>
          </w:tcPr>
          <w:p w:rsidR="009F717A" w:rsidRPr="009F717A" w:rsidRDefault="009F717A" w:rsidP="00B92D45">
            <w:pPr>
              <w:jc w:val="center"/>
            </w:pPr>
            <w:r w:rsidRPr="009F717A">
              <w:t>Генериране на отпадъци</w:t>
            </w:r>
          </w:p>
        </w:tc>
        <w:tc>
          <w:tcPr>
            <w:tcW w:w="2127" w:type="dxa"/>
            <w:vAlign w:val="center"/>
          </w:tcPr>
          <w:p w:rsidR="009F717A" w:rsidRPr="009F717A" w:rsidRDefault="009F717A" w:rsidP="00B92D45">
            <w:r w:rsidRPr="009F717A">
              <w:t>Флакони за отпадъчни продукти:</w:t>
            </w:r>
          </w:p>
          <w:p w:rsidR="009F717A" w:rsidRPr="009F717A" w:rsidRDefault="009F717A" w:rsidP="00B92D45">
            <w:r w:rsidRPr="009F717A">
              <w:t xml:space="preserve"> 15-милилитрови стъклени флакони </w:t>
            </w:r>
          </w:p>
          <w:p w:rsidR="009F717A" w:rsidRPr="009F717A" w:rsidRDefault="009F717A" w:rsidP="00B92D45">
            <w:r w:rsidRPr="009F717A">
              <w:t>≤40 ml за 8 часа непрекъсната употреба</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232"/>
        </w:trPr>
        <w:tc>
          <w:tcPr>
            <w:tcW w:w="790" w:type="dxa"/>
            <w:vMerge/>
            <w:vAlign w:val="center"/>
          </w:tcPr>
          <w:p w:rsidR="009F717A" w:rsidRPr="009F717A" w:rsidRDefault="009F717A" w:rsidP="00B92D45">
            <w:pPr>
              <w:jc w:val="center"/>
              <w:rPr>
                <w:b/>
              </w:rPr>
            </w:pPr>
          </w:p>
        </w:tc>
        <w:tc>
          <w:tcPr>
            <w:tcW w:w="2607" w:type="dxa"/>
            <w:gridSpan w:val="2"/>
            <w:vMerge/>
            <w:vAlign w:val="center"/>
          </w:tcPr>
          <w:p w:rsidR="009F717A" w:rsidRPr="009F717A" w:rsidRDefault="009F717A" w:rsidP="00B92D45">
            <w:pPr>
              <w:jc w:val="center"/>
            </w:pPr>
          </w:p>
        </w:tc>
        <w:tc>
          <w:tcPr>
            <w:tcW w:w="2127" w:type="dxa"/>
            <w:vAlign w:val="center"/>
          </w:tcPr>
          <w:p w:rsidR="009F717A" w:rsidRPr="009F717A" w:rsidRDefault="009F717A" w:rsidP="00B92D45">
            <w:r w:rsidRPr="009F717A">
              <w:t xml:space="preserve">Флакони за отпадъчни продукти: стъклени флакони </w:t>
            </w:r>
          </w:p>
          <w:p w:rsidR="009F717A" w:rsidRPr="009F717A" w:rsidRDefault="009F717A" w:rsidP="00B92D45">
            <w:r w:rsidRPr="009F717A">
              <w:t>&gt; 40 ml за 8 часа непрекъсната употреба</w:t>
            </w:r>
          </w:p>
        </w:tc>
        <w:tc>
          <w:tcPr>
            <w:tcW w:w="4224" w:type="dxa"/>
            <w:vAlign w:val="center"/>
          </w:tcPr>
          <w:p w:rsidR="009F717A" w:rsidRPr="009F717A" w:rsidRDefault="009F717A" w:rsidP="00B92D45">
            <w:pPr>
              <w:jc w:val="center"/>
            </w:pPr>
          </w:p>
        </w:tc>
      </w:tr>
      <w:tr w:rsidR="009F717A" w:rsidRPr="009F717A" w:rsidTr="00B92D45">
        <w:tblPrEx>
          <w:tblLook w:val="00A0" w:firstRow="1" w:lastRow="0" w:firstColumn="1" w:lastColumn="0" w:noHBand="0" w:noVBand="0"/>
        </w:tblPrEx>
        <w:trPr>
          <w:gridAfter w:val="1"/>
          <w:wAfter w:w="8" w:type="dxa"/>
          <w:trHeight w:val="397"/>
        </w:trPr>
        <w:tc>
          <w:tcPr>
            <w:tcW w:w="9748" w:type="dxa"/>
            <w:gridSpan w:val="5"/>
            <w:vAlign w:val="center"/>
          </w:tcPr>
          <w:p w:rsidR="009F717A" w:rsidRPr="009F717A" w:rsidRDefault="009F717A" w:rsidP="00B92D45">
            <w:pPr>
              <w:jc w:val="center"/>
              <w:rPr>
                <w:b/>
                <w:i/>
                <w:caps/>
              </w:rPr>
            </w:pPr>
            <w:r w:rsidRPr="009F717A">
              <w:rPr>
                <w:b/>
                <w:i/>
                <w:caps/>
              </w:rPr>
              <w:lastRenderedPageBreak/>
              <w:t>гаранционни изисквания</w:t>
            </w:r>
          </w:p>
        </w:tc>
      </w:tr>
      <w:tr w:rsidR="009F717A" w:rsidRPr="009F717A" w:rsidTr="00B92D45">
        <w:tblPrEx>
          <w:tblLook w:val="00A0" w:firstRow="1" w:lastRow="0" w:firstColumn="1" w:lastColumn="0" w:noHBand="0" w:noVBand="0"/>
        </w:tblPrEx>
        <w:trPr>
          <w:gridAfter w:val="1"/>
          <w:wAfter w:w="8" w:type="dxa"/>
          <w:trHeight w:val="516"/>
        </w:trPr>
        <w:tc>
          <w:tcPr>
            <w:tcW w:w="790" w:type="dxa"/>
            <w:vAlign w:val="center"/>
          </w:tcPr>
          <w:p w:rsidR="009F717A" w:rsidRPr="009F717A" w:rsidRDefault="009F717A" w:rsidP="00B92D45">
            <w:pPr>
              <w:jc w:val="center"/>
              <w:rPr>
                <w:b/>
              </w:rPr>
            </w:pPr>
            <w:r w:rsidRPr="009F717A">
              <w:rPr>
                <w:b/>
              </w:rPr>
              <w:t>Г13.1</w:t>
            </w:r>
          </w:p>
        </w:tc>
        <w:tc>
          <w:tcPr>
            <w:tcW w:w="4734" w:type="dxa"/>
            <w:gridSpan w:val="3"/>
            <w:vAlign w:val="center"/>
          </w:tcPr>
          <w:p w:rsidR="009F717A" w:rsidRPr="009F717A" w:rsidRDefault="009F717A" w:rsidP="00B92D45">
            <w:pPr>
              <w:autoSpaceDE w:val="0"/>
              <w:autoSpaceDN w:val="0"/>
              <w:adjustRightInd w:val="0"/>
              <w:jc w:val="center"/>
            </w:pPr>
            <w:r w:rsidRPr="009F717A">
              <w:t>Срок на гаранционното обслужване,</w:t>
            </w:r>
          </w:p>
          <w:p w:rsidR="009F717A" w:rsidRPr="009F717A" w:rsidRDefault="009F717A" w:rsidP="00B92D45">
            <w:pPr>
              <w:autoSpaceDE w:val="0"/>
              <w:autoSpaceDN w:val="0"/>
              <w:adjustRightInd w:val="0"/>
              <w:jc w:val="center"/>
              <w:rPr>
                <w:b/>
              </w:rPr>
            </w:pPr>
            <w:r w:rsidRPr="009F717A">
              <w:rPr>
                <w:b/>
              </w:rPr>
              <w:t>ГО</w:t>
            </w:r>
          </w:p>
        </w:tc>
        <w:tc>
          <w:tcPr>
            <w:tcW w:w="4224" w:type="dxa"/>
            <w:vAlign w:val="center"/>
          </w:tcPr>
          <w:p w:rsidR="009F717A" w:rsidRPr="009F717A" w:rsidRDefault="009F717A" w:rsidP="00B92D45">
            <w:pPr>
              <w:spacing w:before="100" w:beforeAutospacing="1"/>
              <w:jc w:val="center"/>
            </w:pPr>
          </w:p>
        </w:tc>
      </w:tr>
    </w:tbl>
    <w:p w:rsidR="009F717A" w:rsidRPr="009F717A" w:rsidRDefault="009F717A" w:rsidP="009F717A">
      <w:pPr>
        <w:spacing w:line="360" w:lineRule="auto"/>
        <w:ind w:firstLine="720"/>
        <w:jc w:val="both"/>
        <w:rPr>
          <w:rFonts w:eastAsia="MS Mincho"/>
          <w:b/>
          <w:sz w:val="20"/>
          <w:szCs w:val="20"/>
        </w:rPr>
      </w:pPr>
    </w:p>
    <w:p w:rsidR="009F717A" w:rsidRPr="009F717A" w:rsidRDefault="009F717A" w:rsidP="009F717A">
      <w:pPr>
        <w:rPr>
          <w:rFonts w:eastAsia="MS Mincho"/>
          <w:b/>
        </w:rPr>
      </w:pPr>
    </w:p>
    <w:p w:rsidR="00D74CF2" w:rsidRPr="009F717A" w:rsidRDefault="00D74CF2" w:rsidP="00E21B9B">
      <w:pPr>
        <w:tabs>
          <w:tab w:val="left" w:pos="993"/>
        </w:tabs>
        <w:spacing w:line="360" w:lineRule="auto"/>
        <w:jc w:val="both"/>
        <w:rPr>
          <w:b/>
          <w:lang w:eastAsia="en-US"/>
        </w:rPr>
      </w:pPr>
    </w:p>
    <w:p w:rsidR="00E21B9B" w:rsidRPr="009F717A" w:rsidRDefault="00E21B9B" w:rsidP="00E21B9B">
      <w:pPr>
        <w:tabs>
          <w:tab w:val="left" w:pos="993"/>
        </w:tabs>
        <w:spacing w:line="360" w:lineRule="auto"/>
        <w:jc w:val="both"/>
        <w:rPr>
          <w:b/>
          <w:lang w:eastAsia="en-US"/>
        </w:rPr>
      </w:pPr>
      <w:r w:rsidRPr="009F717A">
        <w:rPr>
          <w:b/>
          <w:lang w:eastAsia="en-US"/>
        </w:rPr>
        <w:t xml:space="preserve">Параметрите трябва да се попълнят така че комисията да може да приложи методиката за оценка, т.е. посочените параметри трябва да съответстват на ТС и на показателя за оценка. </w:t>
      </w:r>
    </w:p>
    <w:p w:rsidR="00E21B9B" w:rsidRPr="009F717A" w:rsidRDefault="00E21B9B" w:rsidP="00E21B9B">
      <w:pPr>
        <w:spacing w:line="360" w:lineRule="auto"/>
        <w:jc w:val="both"/>
        <w:rPr>
          <w:b/>
          <w:bCs/>
        </w:rPr>
      </w:pPr>
      <w:r w:rsidRPr="009F717A">
        <w:rPr>
          <w:b/>
          <w:bCs/>
        </w:rPr>
        <w:t xml:space="preserve">Към предложението си прилагаме актуален каталог на производителя за конкретната апаратура, от които са видни техническите й характеристики, съгласно минималните изисквания в техническата спецификация и утвърдената методика за оценка, както и оторизационно писмо от производителя, че имаме право да извършваме </w:t>
      </w:r>
      <w:r w:rsidR="00294BD2">
        <w:rPr>
          <w:b/>
          <w:bCs/>
        </w:rPr>
        <w:t>гаранционно обслужване</w:t>
      </w:r>
      <w:r w:rsidRPr="009F717A">
        <w:rPr>
          <w:b/>
          <w:bCs/>
        </w:rPr>
        <w:t xml:space="preserve"> за съответния продукт на територията на Република България. </w:t>
      </w:r>
    </w:p>
    <w:p w:rsidR="00E21B9B" w:rsidRPr="009F717A" w:rsidRDefault="00E21B9B" w:rsidP="00E21B9B">
      <w:pPr>
        <w:spacing w:line="360" w:lineRule="auto"/>
        <w:jc w:val="both"/>
        <w:rPr>
          <w:b/>
          <w:bCs/>
        </w:rPr>
      </w:pPr>
    </w:p>
    <w:p w:rsidR="00E21B9B" w:rsidRPr="009F717A" w:rsidRDefault="00E21B9B" w:rsidP="00E21B9B">
      <w:pPr>
        <w:spacing w:line="360" w:lineRule="auto"/>
        <w:jc w:val="both"/>
        <w:rPr>
          <w:b/>
          <w:bCs/>
        </w:rPr>
      </w:pPr>
      <w:r w:rsidRPr="009F717A">
        <w:rPr>
          <w:b/>
          <w:bCs/>
        </w:rPr>
        <w:t xml:space="preserve">Дата: ............      </w:t>
      </w:r>
      <w:r w:rsidRPr="009F717A">
        <w:rPr>
          <w:b/>
          <w:bCs/>
        </w:rPr>
        <w:tab/>
      </w:r>
      <w:r w:rsidRPr="009F717A">
        <w:rPr>
          <w:b/>
          <w:bCs/>
        </w:rPr>
        <w:tab/>
      </w:r>
      <w:r w:rsidRPr="009F717A">
        <w:rPr>
          <w:b/>
          <w:bCs/>
        </w:rPr>
        <w:tab/>
      </w:r>
      <w:r w:rsidRPr="009F717A">
        <w:rPr>
          <w:b/>
          <w:bCs/>
        </w:rPr>
        <w:tab/>
      </w:r>
      <w:r w:rsidRPr="009F717A">
        <w:rPr>
          <w:b/>
          <w:bCs/>
        </w:rPr>
        <w:tab/>
        <w:t>ПОДПИС:.................................</w:t>
      </w:r>
    </w:p>
    <w:p w:rsidR="00E21B9B" w:rsidRPr="009F717A" w:rsidRDefault="00E21B9B" w:rsidP="00E21B9B">
      <w:pPr>
        <w:ind w:left="7080"/>
        <w:jc w:val="right"/>
        <w:rPr>
          <w:rFonts w:eastAsia="Verdana-Bold"/>
          <w:b/>
          <w:bCs/>
          <w:i/>
        </w:rPr>
      </w:pPr>
      <w:r w:rsidRPr="009F717A">
        <w:rPr>
          <w:i/>
          <w:iCs/>
          <w:sz w:val="22"/>
          <w:szCs w:val="22"/>
        </w:rPr>
        <w:t>(трите имена, длъжност и подпис на декларатора-</w:t>
      </w:r>
      <w:r w:rsidRPr="009F717A">
        <w:rPr>
          <w:i/>
          <w:iCs/>
          <w:sz w:val="22"/>
          <w:szCs w:val="22"/>
          <w:u w:val="single"/>
        </w:rPr>
        <w:t>представляващ участника/лице, включено в обединението-участник</w:t>
      </w:r>
      <w:r w:rsidRPr="009F717A">
        <w:rPr>
          <w:i/>
          <w:iCs/>
          <w:sz w:val="22"/>
          <w:szCs w:val="22"/>
        </w:rPr>
        <w:t>)</w:t>
      </w:r>
    </w:p>
    <w:p w:rsidR="00E21B9B" w:rsidRPr="009F717A" w:rsidRDefault="00E21B9B" w:rsidP="00564F92">
      <w:pPr>
        <w:tabs>
          <w:tab w:val="left" w:pos="993"/>
        </w:tabs>
        <w:spacing w:line="360" w:lineRule="auto"/>
        <w:jc w:val="both"/>
        <w:rPr>
          <w:b/>
          <w:i/>
          <w:lang w:eastAsia="en-US"/>
        </w:rPr>
      </w:pPr>
    </w:p>
    <w:p w:rsidR="006537F3" w:rsidRDefault="006537F3">
      <w:pPr>
        <w:rPr>
          <w:b/>
          <w:bCs/>
          <w:i/>
          <w:iCs/>
        </w:rPr>
      </w:pPr>
      <w:r>
        <w:rPr>
          <w:b/>
          <w:bCs/>
          <w:i/>
          <w:iCs/>
        </w:rPr>
        <w:br w:type="page"/>
      </w:r>
    </w:p>
    <w:p w:rsidR="00EF10C6" w:rsidRPr="009F717A" w:rsidRDefault="00EF10C6" w:rsidP="00EF10C6">
      <w:pPr>
        <w:ind w:left="7080"/>
        <w:jc w:val="right"/>
        <w:rPr>
          <w:b/>
          <w:bCs/>
          <w:i/>
          <w:iCs/>
        </w:rPr>
      </w:pPr>
      <w:r w:rsidRPr="009F717A">
        <w:rPr>
          <w:b/>
          <w:bCs/>
          <w:i/>
          <w:iCs/>
        </w:rPr>
        <w:lastRenderedPageBreak/>
        <w:t xml:space="preserve">     Образец </w:t>
      </w:r>
    </w:p>
    <w:p w:rsidR="00EF10C6" w:rsidRPr="009F717A" w:rsidRDefault="00EF10C6" w:rsidP="00EF10C6">
      <w:pPr>
        <w:spacing w:line="360" w:lineRule="auto"/>
        <w:jc w:val="center"/>
        <w:outlineLvl w:val="1"/>
        <w:rPr>
          <w:shd w:val="clear" w:color="auto" w:fill="FFFF00"/>
        </w:rPr>
      </w:pPr>
      <w:r>
        <w:rPr>
          <w:b/>
          <w:bCs/>
          <w:caps/>
          <w:position w:val="8"/>
        </w:rPr>
        <w:t>ЦЕНОВО П</w:t>
      </w:r>
      <w:r w:rsidRPr="00CE2068">
        <w:rPr>
          <w:b/>
          <w:bCs/>
          <w:caps/>
          <w:position w:val="8"/>
        </w:rPr>
        <w:t>РЕДЛОЖЕНИЕ</w:t>
      </w:r>
      <w:r w:rsidRPr="00CE2068">
        <w:rPr>
          <w:b/>
          <w:bCs/>
          <w:caps/>
          <w:position w:val="8"/>
          <w:vertAlign w:val="superscript"/>
        </w:rPr>
        <w:footnoteReference w:id="50"/>
      </w:r>
    </w:p>
    <w:p w:rsidR="00EF10C6" w:rsidRPr="009F717A" w:rsidRDefault="00EF10C6" w:rsidP="00EF10C6">
      <w:pPr>
        <w:spacing w:line="360" w:lineRule="auto"/>
        <w:jc w:val="both"/>
      </w:pPr>
      <w:r w:rsidRPr="009F717A">
        <w:t xml:space="preserve">От Участник: ...............……………………………………….................................................... </w:t>
      </w:r>
    </w:p>
    <w:p w:rsidR="00EF10C6" w:rsidRPr="009F717A" w:rsidRDefault="00EF10C6" w:rsidP="00EF10C6">
      <w:pPr>
        <w:spacing w:line="360" w:lineRule="auto"/>
        <w:jc w:val="both"/>
      </w:pPr>
      <w:r w:rsidRPr="009F717A">
        <w:t xml:space="preserve">Седалище и адрес на управление: ………………............., ЕИК/БУЛСТАТ ……………...., </w:t>
      </w:r>
    </w:p>
    <w:p w:rsidR="00EF10C6" w:rsidRPr="009F717A" w:rsidRDefault="00EF10C6" w:rsidP="00EF10C6">
      <w:pPr>
        <w:spacing w:line="360" w:lineRule="auto"/>
        <w:jc w:val="both"/>
      </w:pPr>
      <w:r w:rsidRPr="009F717A">
        <w:t>представляван от............................................ в качеството си на ............................................</w:t>
      </w:r>
    </w:p>
    <w:p w:rsidR="00EF10C6" w:rsidRPr="00BF2E80" w:rsidRDefault="00EF10C6" w:rsidP="00EF10C6">
      <w:pPr>
        <w:ind w:firstLine="360"/>
        <w:jc w:val="both"/>
        <w:rPr>
          <w:b/>
          <w:bCs/>
          <w:sz w:val="28"/>
          <w:szCs w:val="28"/>
        </w:rPr>
      </w:pPr>
      <w:r w:rsidRPr="00BF2E80">
        <w:t xml:space="preserve">Относно: открита процедура за възлагане на обществена поръчка с предмет: </w:t>
      </w:r>
      <w:r w:rsidRPr="00BF2E80">
        <w:rPr>
          <w:b/>
          <w:bCs/>
        </w:rPr>
        <w:t>“…………..” за обособена позиция ..............</w:t>
      </w:r>
    </w:p>
    <w:p w:rsidR="00EF10C6" w:rsidRPr="009F717A" w:rsidRDefault="00EF10C6" w:rsidP="00EF10C6">
      <w:pPr>
        <w:spacing w:line="360" w:lineRule="auto"/>
        <w:ind w:firstLine="720"/>
        <w:jc w:val="both"/>
        <w:rPr>
          <w:b/>
          <w:bCs/>
        </w:rPr>
      </w:pPr>
    </w:p>
    <w:p w:rsidR="00EF10C6" w:rsidRPr="009F717A" w:rsidRDefault="00EF10C6" w:rsidP="00EF10C6">
      <w:pPr>
        <w:spacing w:line="360" w:lineRule="auto"/>
        <w:ind w:firstLine="720"/>
        <w:jc w:val="both"/>
        <w:rPr>
          <w:b/>
          <w:bCs/>
        </w:rPr>
      </w:pPr>
      <w:r w:rsidRPr="009F717A">
        <w:rPr>
          <w:b/>
          <w:bCs/>
        </w:rPr>
        <w:t>УВАЖАЕМИ ДАМИ И ГОСПОДА,</w:t>
      </w:r>
    </w:p>
    <w:p w:rsidR="00EF10C6" w:rsidRPr="009F717A" w:rsidRDefault="00EF10C6" w:rsidP="00EF10C6">
      <w:pPr>
        <w:spacing w:line="360" w:lineRule="auto"/>
        <w:ind w:firstLine="720"/>
        <w:jc w:val="both"/>
        <w:rPr>
          <w:b/>
          <w:bCs/>
        </w:rPr>
      </w:pPr>
      <w:r w:rsidRPr="009F717A">
        <w:t xml:space="preserve">С настоящото, Ви представяме нашата ценова оферта за участие в обявената от Вас обществена поръчка с предмет: </w:t>
      </w:r>
      <w:r w:rsidRPr="009F717A">
        <w:rPr>
          <w:b/>
          <w:bCs/>
        </w:rPr>
        <w:t>“………………………… “</w:t>
      </w:r>
    </w:p>
    <w:p w:rsidR="00EF10C6" w:rsidRPr="009F717A" w:rsidRDefault="00EF10C6" w:rsidP="00EF10C6">
      <w:pPr>
        <w:spacing w:line="360" w:lineRule="auto"/>
        <w:ind w:firstLine="720"/>
        <w:jc w:val="both"/>
      </w:pPr>
      <w:r w:rsidRPr="009F717A">
        <w:t>Предлагаме да изпълним предмета на обществената поръчка съобразно условията на документацията за участие, и при следните ценови условия:</w:t>
      </w:r>
    </w:p>
    <w:p w:rsidR="00EF10C6" w:rsidRPr="009F717A" w:rsidRDefault="00EF10C6" w:rsidP="00EF10C6">
      <w:pPr>
        <w:spacing w:line="360" w:lineRule="auto"/>
        <w:ind w:firstLine="720"/>
        <w:jc w:val="both"/>
        <w:rPr>
          <w:b/>
        </w:rPr>
      </w:pPr>
      <w:r w:rsidRPr="00BF2E80">
        <w:rPr>
          <w:b/>
        </w:rPr>
        <w:t>Обща цена за изпълнение на обособена позиция ...........:</w:t>
      </w:r>
      <w:r w:rsidRPr="00C45AC0">
        <w:rPr>
          <w:b/>
          <w:color w:val="FF0000"/>
        </w:rPr>
        <w:t xml:space="preserve">  </w:t>
      </w:r>
      <w:r w:rsidRPr="009F717A">
        <w:rPr>
          <w:b/>
        </w:rPr>
        <w:t>………………………………лв. без ДДС, ……………………………………………лв. с ДДС.</w:t>
      </w:r>
    </w:p>
    <w:p w:rsidR="00EF10C6" w:rsidRPr="009F717A" w:rsidRDefault="00EF10C6" w:rsidP="00EF10C6">
      <w:pPr>
        <w:tabs>
          <w:tab w:val="left" w:pos="567"/>
        </w:tabs>
        <w:spacing w:line="360" w:lineRule="auto"/>
        <w:ind w:firstLine="567"/>
        <w:jc w:val="both"/>
        <w:rPr>
          <w:b/>
        </w:rPr>
      </w:pPr>
      <w:r w:rsidRPr="009F717A">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EF10C6" w:rsidRPr="009F717A" w:rsidTr="00C76165">
        <w:trPr>
          <w:trHeight w:val="567"/>
        </w:trPr>
        <w:tc>
          <w:tcPr>
            <w:tcW w:w="9752" w:type="dxa"/>
            <w:gridSpan w:val="3"/>
            <w:tcBorders>
              <w:left w:val="single" w:sz="4" w:space="0" w:color="auto"/>
              <w:right w:val="single" w:sz="4" w:space="0" w:color="auto"/>
            </w:tcBorders>
            <w:vAlign w:val="center"/>
          </w:tcPr>
          <w:p w:rsidR="00EF10C6" w:rsidRPr="009F717A" w:rsidRDefault="00EF10C6" w:rsidP="00C76165">
            <w:pPr>
              <w:jc w:val="center"/>
              <w:rPr>
                <w:b/>
                <w:i/>
              </w:rPr>
            </w:pPr>
            <w:r w:rsidRPr="009F717A">
              <w:rPr>
                <w:b/>
                <w:i/>
              </w:rPr>
              <w:t>ЦЕНОВО ПРЕДЛОЖЕНИЕ</w:t>
            </w:r>
          </w:p>
        </w:tc>
      </w:tr>
      <w:tr w:rsidR="00EF10C6" w:rsidRPr="009F717A" w:rsidTr="00C76165">
        <w:trPr>
          <w:trHeight w:val="567"/>
        </w:trPr>
        <w:tc>
          <w:tcPr>
            <w:tcW w:w="4082" w:type="dxa"/>
            <w:tcBorders>
              <w:left w:val="single" w:sz="4" w:space="0" w:color="auto"/>
              <w:right w:val="single" w:sz="4" w:space="0" w:color="auto"/>
            </w:tcBorders>
            <w:vAlign w:val="center"/>
          </w:tcPr>
          <w:p w:rsidR="00EF10C6" w:rsidRPr="009F717A" w:rsidRDefault="00EF10C6" w:rsidP="00C76165">
            <w:pPr>
              <w:jc w:val="center"/>
              <w:rPr>
                <w:b/>
              </w:rPr>
            </w:pPr>
            <w:r w:rsidRPr="009F717A">
              <w:rPr>
                <w:b/>
              </w:rPr>
              <w:t>АРТИКУЛ</w:t>
            </w:r>
          </w:p>
        </w:tc>
        <w:tc>
          <w:tcPr>
            <w:tcW w:w="2835" w:type="dxa"/>
            <w:tcBorders>
              <w:left w:val="single" w:sz="4" w:space="0" w:color="auto"/>
              <w:right w:val="single" w:sz="4" w:space="0" w:color="auto"/>
            </w:tcBorders>
            <w:vAlign w:val="center"/>
          </w:tcPr>
          <w:p w:rsidR="00EF10C6" w:rsidRPr="009F717A" w:rsidRDefault="00EF10C6" w:rsidP="00C76165">
            <w:pPr>
              <w:jc w:val="center"/>
              <w:rPr>
                <w:b/>
              </w:rPr>
            </w:pPr>
            <w:r w:rsidRPr="009F717A">
              <w:rPr>
                <w:b/>
              </w:rPr>
              <w:t>ЦЕНА В ЛЕВА</w:t>
            </w:r>
            <w:r w:rsidRPr="009F717A">
              <w:rPr>
                <w:b/>
              </w:rPr>
              <w:br/>
              <w:t>БЕЗ ДДС</w:t>
            </w: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C76165">
            <w:pPr>
              <w:jc w:val="center"/>
              <w:rPr>
                <w:b/>
                <w:lang w:val="en-US"/>
              </w:rPr>
            </w:pPr>
            <w:r w:rsidRPr="009F717A">
              <w:rPr>
                <w:b/>
              </w:rPr>
              <w:t>ЦЕНА В ЛЕВА</w:t>
            </w:r>
            <w:r w:rsidRPr="009F717A">
              <w:rPr>
                <w:b/>
              </w:rPr>
              <w:br/>
              <w:t>С ДДС</w:t>
            </w:r>
          </w:p>
        </w:tc>
      </w:tr>
      <w:tr w:rsidR="00EF10C6" w:rsidRPr="009F717A" w:rsidTr="00C76165">
        <w:trPr>
          <w:trHeight w:val="567"/>
        </w:trPr>
        <w:tc>
          <w:tcPr>
            <w:tcW w:w="4082" w:type="dxa"/>
            <w:tcBorders>
              <w:left w:val="single" w:sz="4" w:space="0" w:color="auto"/>
              <w:right w:val="single" w:sz="4" w:space="0" w:color="auto"/>
            </w:tcBorders>
            <w:vAlign w:val="center"/>
          </w:tcPr>
          <w:p w:rsidR="00EF10C6" w:rsidRPr="009F717A" w:rsidRDefault="00EF10C6" w:rsidP="00C76165">
            <w:pPr>
              <w:jc w:val="center"/>
              <w:rPr>
                <w:b/>
              </w:rPr>
            </w:pPr>
          </w:p>
        </w:tc>
        <w:tc>
          <w:tcPr>
            <w:tcW w:w="2835" w:type="dxa"/>
            <w:tcBorders>
              <w:left w:val="single" w:sz="4" w:space="0" w:color="auto"/>
              <w:right w:val="single" w:sz="4" w:space="0" w:color="auto"/>
            </w:tcBorders>
            <w:vAlign w:val="center"/>
          </w:tcPr>
          <w:p w:rsidR="00EF10C6" w:rsidRPr="009F717A" w:rsidRDefault="00EF10C6" w:rsidP="00C76165">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C76165">
            <w:pPr>
              <w:jc w:val="center"/>
              <w:rPr>
                <w:lang w:val="en-US"/>
              </w:rPr>
            </w:pPr>
          </w:p>
        </w:tc>
      </w:tr>
      <w:tr w:rsidR="00EF10C6" w:rsidRPr="009F717A" w:rsidTr="00C76165">
        <w:trPr>
          <w:trHeight w:val="567"/>
        </w:trPr>
        <w:tc>
          <w:tcPr>
            <w:tcW w:w="4082" w:type="dxa"/>
            <w:tcBorders>
              <w:left w:val="single" w:sz="4" w:space="0" w:color="auto"/>
              <w:right w:val="single" w:sz="4" w:space="0" w:color="auto"/>
            </w:tcBorders>
            <w:vAlign w:val="center"/>
          </w:tcPr>
          <w:p w:rsidR="00EF10C6" w:rsidRPr="009F717A" w:rsidRDefault="00EF10C6" w:rsidP="00C76165">
            <w:pPr>
              <w:jc w:val="center"/>
              <w:rPr>
                <w:b/>
              </w:rPr>
            </w:pPr>
          </w:p>
        </w:tc>
        <w:tc>
          <w:tcPr>
            <w:tcW w:w="2835" w:type="dxa"/>
            <w:tcBorders>
              <w:left w:val="single" w:sz="4" w:space="0" w:color="auto"/>
              <w:right w:val="single" w:sz="4" w:space="0" w:color="auto"/>
            </w:tcBorders>
            <w:vAlign w:val="center"/>
          </w:tcPr>
          <w:p w:rsidR="00EF10C6" w:rsidRPr="009F717A" w:rsidRDefault="00EF10C6" w:rsidP="00C76165">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C76165">
            <w:pPr>
              <w:jc w:val="center"/>
              <w:rPr>
                <w:lang w:val="en-US"/>
              </w:rPr>
            </w:pPr>
          </w:p>
        </w:tc>
      </w:tr>
      <w:tr w:rsidR="00EF10C6" w:rsidRPr="009F717A" w:rsidTr="00C76165">
        <w:trPr>
          <w:trHeight w:val="567"/>
        </w:trPr>
        <w:tc>
          <w:tcPr>
            <w:tcW w:w="4082" w:type="dxa"/>
            <w:tcBorders>
              <w:left w:val="single" w:sz="4" w:space="0" w:color="auto"/>
              <w:right w:val="single" w:sz="4" w:space="0" w:color="auto"/>
            </w:tcBorders>
            <w:vAlign w:val="center"/>
          </w:tcPr>
          <w:p w:rsidR="00EF10C6" w:rsidRPr="00C45AC0" w:rsidRDefault="00EF10C6" w:rsidP="00C76165">
            <w:pPr>
              <w:rPr>
                <w:b/>
                <w:lang w:val="en-US"/>
              </w:rPr>
            </w:pPr>
            <w:r>
              <w:rPr>
                <w:b/>
                <w:lang w:val="en-US"/>
              </w:rPr>
              <w:t>………………………</w:t>
            </w:r>
          </w:p>
        </w:tc>
        <w:tc>
          <w:tcPr>
            <w:tcW w:w="2835" w:type="dxa"/>
            <w:tcBorders>
              <w:left w:val="single" w:sz="4" w:space="0" w:color="auto"/>
              <w:right w:val="single" w:sz="4" w:space="0" w:color="auto"/>
            </w:tcBorders>
            <w:vAlign w:val="center"/>
          </w:tcPr>
          <w:p w:rsidR="00EF10C6" w:rsidRPr="009F717A" w:rsidRDefault="00EF10C6" w:rsidP="00C76165">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F10C6" w:rsidRPr="009F717A" w:rsidRDefault="00EF10C6" w:rsidP="00C76165">
            <w:pPr>
              <w:jc w:val="center"/>
              <w:rPr>
                <w:lang w:val="en-US"/>
              </w:rPr>
            </w:pPr>
          </w:p>
        </w:tc>
      </w:tr>
      <w:tr w:rsidR="00EF10C6" w:rsidRPr="009F717A" w:rsidTr="00C76165">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rsidR="00EF10C6" w:rsidRPr="009F717A" w:rsidRDefault="00EF10C6" w:rsidP="00C76165">
            <w:pPr>
              <w:jc w:val="center"/>
              <w:rPr>
                <w:b/>
              </w:rPr>
            </w:pPr>
            <w:r w:rsidRPr="009F717A">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rsidR="00EF10C6" w:rsidRPr="009F717A" w:rsidRDefault="00EF10C6" w:rsidP="00C76165">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rsidR="00EF10C6" w:rsidRPr="009F717A" w:rsidRDefault="00EF10C6" w:rsidP="00C76165">
            <w:pPr>
              <w:jc w:val="center"/>
              <w:rPr>
                <w:lang w:val="en-US"/>
              </w:rPr>
            </w:pPr>
          </w:p>
        </w:tc>
      </w:tr>
    </w:tbl>
    <w:p w:rsidR="00EF10C6" w:rsidRDefault="00EF10C6" w:rsidP="00EF10C6">
      <w:pPr>
        <w:tabs>
          <w:tab w:val="left" w:pos="567"/>
        </w:tabs>
        <w:spacing w:line="360" w:lineRule="auto"/>
        <w:jc w:val="both"/>
        <w:rPr>
          <w:b/>
          <w:i/>
        </w:rPr>
      </w:pPr>
    </w:p>
    <w:p w:rsidR="00EF10C6" w:rsidRPr="00BF2E80" w:rsidRDefault="00EF10C6" w:rsidP="00EF10C6">
      <w:pPr>
        <w:tabs>
          <w:tab w:val="left" w:pos="567"/>
        </w:tabs>
        <w:spacing w:line="360" w:lineRule="auto"/>
        <w:jc w:val="both"/>
        <w:rPr>
          <w:b/>
          <w:i/>
        </w:rPr>
      </w:pPr>
      <w:r w:rsidRPr="00BF2E80">
        <w:rPr>
          <w:b/>
          <w:i/>
        </w:rPr>
        <w:t>Забележка</w:t>
      </w:r>
      <w:r w:rsidRPr="00BF2E80">
        <w:rPr>
          <w:b/>
          <w:i/>
          <w:lang w:val="en-US"/>
        </w:rPr>
        <w:t xml:space="preserve">: </w:t>
      </w:r>
      <w:r w:rsidRPr="00BF2E80">
        <w:rPr>
          <w:b/>
          <w:i/>
        </w:rPr>
        <w:t>В таблицата се описват всички апарати включени в съответната обособена позиция, като се допълват необходимите редове.</w:t>
      </w:r>
    </w:p>
    <w:p w:rsidR="00EF10C6" w:rsidRPr="009F717A" w:rsidRDefault="00EF10C6" w:rsidP="00EF10C6">
      <w:pPr>
        <w:tabs>
          <w:tab w:val="left" w:pos="567"/>
        </w:tabs>
        <w:spacing w:line="360" w:lineRule="auto"/>
        <w:ind w:firstLine="567"/>
        <w:jc w:val="both"/>
        <w:rPr>
          <w:b/>
        </w:rPr>
      </w:pPr>
      <w:r>
        <w:rPr>
          <w:b/>
        </w:rPr>
        <w:lastRenderedPageBreak/>
        <w:t xml:space="preserve">1. </w:t>
      </w:r>
      <w:r w:rsidRPr="009F717A">
        <w:rPr>
          <w:b/>
        </w:rPr>
        <w:t>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rsidR="00EF10C6" w:rsidRPr="00EF10C6" w:rsidRDefault="00EF10C6" w:rsidP="00EF10C6">
      <w:pPr>
        <w:spacing w:line="360" w:lineRule="auto"/>
        <w:ind w:firstLine="567"/>
        <w:jc w:val="both"/>
      </w:pPr>
      <w:r w:rsidRPr="00EF10C6">
        <w:rPr>
          <w:color w:val="000000"/>
        </w:rPr>
        <w:t xml:space="preserve">2. </w:t>
      </w:r>
      <w:r w:rsidRPr="00EF10C6">
        <w:t>Плащанията се извършват по банков път на посочената банкова сметка.</w:t>
      </w:r>
    </w:p>
    <w:p w:rsidR="00EF10C6" w:rsidRPr="00EF10C6" w:rsidRDefault="00EF10C6" w:rsidP="00EF10C6">
      <w:pPr>
        <w:autoSpaceDE w:val="0"/>
        <w:autoSpaceDN w:val="0"/>
        <w:adjustRightInd w:val="0"/>
        <w:spacing w:line="360" w:lineRule="auto"/>
        <w:ind w:firstLine="567"/>
        <w:jc w:val="both"/>
        <w:rPr>
          <w:color w:val="000000"/>
        </w:rPr>
      </w:pPr>
      <w:r w:rsidRPr="00EF10C6">
        <w:rPr>
          <w:color w:val="000000"/>
        </w:rPr>
        <w:t xml:space="preserve">Приемам(е) предложения в раздел I., т. 8., вариант 2 от документацията за участие начин на плащане, като заявявам, че не желая да получа авансово плащане. </w:t>
      </w:r>
    </w:p>
    <w:p w:rsidR="00EF10C6" w:rsidRPr="00EF10C6" w:rsidRDefault="00EF10C6" w:rsidP="00EF10C6">
      <w:pPr>
        <w:autoSpaceDE w:val="0"/>
        <w:autoSpaceDN w:val="0"/>
        <w:adjustRightInd w:val="0"/>
        <w:spacing w:line="360" w:lineRule="auto"/>
        <w:ind w:firstLine="567"/>
        <w:jc w:val="both"/>
        <w:rPr>
          <w:color w:val="000000"/>
        </w:rPr>
      </w:pPr>
      <w:r w:rsidRPr="00EF10C6">
        <w:rPr>
          <w:color w:val="000000"/>
        </w:rPr>
        <w:t>или</w:t>
      </w:r>
    </w:p>
    <w:p w:rsidR="00EF10C6" w:rsidRPr="00EF10C6" w:rsidRDefault="00EF10C6" w:rsidP="00EF10C6">
      <w:pPr>
        <w:autoSpaceDE w:val="0"/>
        <w:autoSpaceDN w:val="0"/>
        <w:adjustRightInd w:val="0"/>
        <w:spacing w:line="360" w:lineRule="auto"/>
        <w:ind w:firstLine="567"/>
        <w:jc w:val="both"/>
        <w:rPr>
          <w:bCs/>
        </w:rPr>
      </w:pPr>
      <w:r w:rsidRPr="00EF10C6">
        <w:rPr>
          <w:color w:val="000000"/>
        </w:rPr>
        <w:t>Приемам(е) предложения в раздел I., т. 8 вариант1 от документацията за участие начин на плащане, като заявявам, че желая да получа аванс в размер на ……………………………% (не повече от 30 % (тридесет процента) от максималната обща стойност на договора). За получаване на авансовото плащане се задължавам(е) да представя(им) надлежно оформена фактура и гаранция във форма, съгласно чл.111, ал.5 ЗОП, покриваща 100 % (сто процента) от стойността на авансово предоставените средства.</w:t>
      </w:r>
    </w:p>
    <w:p w:rsidR="00EF10C6" w:rsidRPr="00EF10C6" w:rsidRDefault="00EF10C6" w:rsidP="00EF10C6">
      <w:pPr>
        <w:autoSpaceDE w:val="0"/>
        <w:autoSpaceDN w:val="0"/>
        <w:adjustRightInd w:val="0"/>
        <w:spacing w:line="360" w:lineRule="auto"/>
        <w:ind w:firstLine="567"/>
        <w:jc w:val="both"/>
        <w:rPr>
          <w:color w:val="000000"/>
        </w:rPr>
      </w:pPr>
    </w:p>
    <w:p w:rsidR="00EF10C6" w:rsidRPr="00EF10C6" w:rsidRDefault="00EF10C6" w:rsidP="00EF10C6">
      <w:pPr>
        <w:spacing w:line="360" w:lineRule="auto"/>
        <w:rPr>
          <w:rFonts w:eastAsia="SimSun"/>
          <w:i/>
          <w:lang w:val="ru-RU" w:eastAsia="en-US"/>
        </w:rPr>
      </w:pPr>
      <w:r w:rsidRPr="00EF10C6">
        <w:rPr>
          <w:rFonts w:eastAsia="SimSun"/>
          <w:b/>
          <w:i/>
          <w:lang w:val="ru-RU" w:eastAsia="en-US"/>
        </w:rPr>
        <w:t>ВАЖНО</w:t>
      </w:r>
      <w:r w:rsidRPr="00EF10C6">
        <w:rPr>
          <w:rFonts w:eastAsia="SimSun"/>
          <w:i/>
          <w:lang w:eastAsia="en-US"/>
        </w:rPr>
        <w:t>:</w:t>
      </w:r>
      <w:r w:rsidRPr="00EF10C6">
        <w:rPr>
          <w:rFonts w:eastAsia="SimSun"/>
          <w:i/>
          <w:lang w:val="ru-RU" w:eastAsia="en-US"/>
        </w:rPr>
        <w:t xml:space="preserve"> В представеното от участника ценово предложение следва да фигурира </w:t>
      </w:r>
      <w:r w:rsidRPr="00EF10C6">
        <w:rPr>
          <w:rFonts w:eastAsia="SimSun"/>
          <w:b/>
          <w:i/>
          <w:u w:val="single"/>
          <w:lang w:val="ru-RU" w:eastAsia="en-US"/>
        </w:rPr>
        <w:t>само един от двата варианта</w:t>
      </w:r>
      <w:r w:rsidRPr="00EF10C6">
        <w:rPr>
          <w:rFonts w:eastAsia="SimSun"/>
          <w:i/>
          <w:lang w:val="ru-RU" w:eastAsia="en-US"/>
        </w:rPr>
        <w:t xml:space="preserve"> на т. </w:t>
      </w:r>
      <w:r w:rsidRPr="00EF10C6">
        <w:rPr>
          <w:rFonts w:eastAsia="SimSun"/>
          <w:i/>
          <w:lang w:eastAsia="en-US"/>
        </w:rPr>
        <w:t>2</w:t>
      </w:r>
      <w:r w:rsidRPr="00EF10C6">
        <w:rPr>
          <w:rFonts w:eastAsia="SimSun"/>
          <w:i/>
          <w:lang w:val="ru-RU" w:eastAsia="en-US"/>
        </w:rPr>
        <w:t>, в зависимост от това дали желае или не да получи авансово плащане.</w:t>
      </w:r>
    </w:p>
    <w:p w:rsidR="00EF10C6" w:rsidRPr="00EF10C6" w:rsidRDefault="00EF10C6" w:rsidP="00EF10C6">
      <w:pPr>
        <w:spacing w:line="360" w:lineRule="auto"/>
        <w:ind w:firstLine="567"/>
        <w:jc w:val="both"/>
      </w:pPr>
      <w:r w:rsidRPr="00EF10C6">
        <w:rPr>
          <w:i/>
        </w:rPr>
        <w:t>В случай че участникът желае да получи авансово плащане, същият следва да посочи и неговия размер, но не повече от 30 % от максималната обща стойност на договора</w:t>
      </w:r>
      <w:r w:rsidRPr="00EF10C6">
        <w:t>.</w:t>
      </w:r>
    </w:p>
    <w:p w:rsidR="00EF10C6" w:rsidRPr="00EF10C6" w:rsidRDefault="00EF10C6" w:rsidP="00EF10C6">
      <w:pPr>
        <w:spacing w:line="360" w:lineRule="auto"/>
        <w:ind w:firstLine="567"/>
        <w:jc w:val="both"/>
      </w:pPr>
      <w:r w:rsidRPr="00EF10C6">
        <w:t xml:space="preserve"> </w:t>
      </w:r>
    </w:p>
    <w:p w:rsidR="00EF10C6" w:rsidRPr="00EF10C6" w:rsidRDefault="00EF10C6" w:rsidP="00EF10C6">
      <w:pPr>
        <w:spacing w:line="360" w:lineRule="auto"/>
        <w:ind w:firstLine="567"/>
        <w:jc w:val="both"/>
      </w:pPr>
      <w:r w:rsidRPr="00EF10C6">
        <w:t>3. 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4 % от цената на договора без ДДС.</w:t>
      </w:r>
    </w:p>
    <w:p w:rsidR="00EF10C6" w:rsidRPr="00EF10C6" w:rsidRDefault="00EF10C6" w:rsidP="00EF10C6">
      <w:pPr>
        <w:autoSpaceDE w:val="0"/>
        <w:autoSpaceDN w:val="0"/>
        <w:adjustRightInd w:val="0"/>
        <w:spacing w:before="120" w:line="360" w:lineRule="auto"/>
        <w:ind w:right="65" w:firstLine="567"/>
        <w:jc w:val="both"/>
      </w:pPr>
      <w:r w:rsidRPr="00EF10C6">
        <w:t xml:space="preserve">При несъответствие между сумата, написана с цифри и тази, написана с думи, е валидна сумата, написана с думи. </w:t>
      </w:r>
    </w:p>
    <w:p w:rsidR="00EF10C6" w:rsidRPr="00EF10C6" w:rsidRDefault="00EF10C6" w:rsidP="00EF10C6">
      <w:pPr>
        <w:autoSpaceDE w:val="0"/>
        <w:autoSpaceDN w:val="0"/>
        <w:adjustRightInd w:val="0"/>
        <w:spacing w:before="120" w:line="360" w:lineRule="auto"/>
        <w:ind w:right="65" w:firstLine="567"/>
        <w:jc w:val="both"/>
      </w:pPr>
      <w:r w:rsidRPr="00EF10C6">
        <w:t xml:space="preserve">Запознати сме с разпоредбата на чл. 72, ал. 1 от ЗОП, съгласно която участник, чието предложение, свързано с цена или разходи е с повече от 20 на сто по-благоприятно от средната стойност на предложенията в офертите на останалите участници по същия показател за оценка, ще трябва да представи подробна писмена обосновка за начина на нейното образуване. Информация: Запознати сме с разпоредбата на ал. 3, съгласно която обосновката може да не бъде </w:t>
      </w:r>
      <w:r w:rsidRPr="00EF10C6">
        <w:lastRenderedPageBreak/>
        <w:t>приета и участникът да бъде отстранен когато представените доказателства не са достатъчни, за да обосноват предложената цена или разходи.</w:t>
      </w:r>
    </w:p>
    <w:p w:rsidR="00EF10C6" w:rsidRPr="00B3089A" w:rsidRDefault="00EF10C6" w:rsidP="00EF10C6">
      <w:pPr>
        <w:autoSpaceDE w:val="0"/>
        <w:autoSpaceDN w:val="0"/>
        <w:adjustRightInd w:val="0"/>
        <w:spacing w:before="120"/>
        <w:ind w:right="65" w:firstLine="567"/>
        <w:jc w:val="both"/>
      </w:pPr>
    </w:p>
    <w:p w:rsidR="00EF10C6" w:rsidRPr="009F717A" w:rsidRDefault="00EF10C6" w:rsidP="00EF10C6">
      <w:pPr>
        <w:spacing w:line="360" w:lineRule="auto"/>
        <w:ind w:firstLine="540"/>
        <w:jc w:val="both"/>
        <w:rPr>
          <w:b/>
          <w:bCs/>
          <w:color w:val="FF0000"/>
        </w:rPr>
      </w:pPr>
    </w:p>
    <w:p w:rsidR="00EF10C6" w:rsidRPr="009F717A" w:rsidRDefault="00EF10C6" w:rsidP="00EF10C6">
      <w:pPr>
        <w:spacing w:line="360" w:lineRule="auto"/>
        <w:jc w:val="both"/>
        <w:rPr>
          <w:b/>
          <w:bCs/>
        </w:rPr>
      </w:pPr>
      <w:r w:rsidRPr="009F717A">
        <w:rPr>
          <w:b/>
          <w:bCs/>
        </w:rPr>
        <w:t xml:space="preserve">Дата: ............      </w:t>
      </w:r>
      <w:r w:rsidRPr="009F717A">
        <w:rPr>
          <w:b/>
          <w:bCs/>
        </w:rPr>
        <w:tab/>
      </w:r>
      <w:r w:rsidRPr="009F717A">
        <w:rPr>
          <w:b/>
          <w:bCs/>
        </w:rPr>
        <w:tab/>
      </w:r>
      <w:r w:rsidRPr="009F717A">
        <w:rPr>
          <w:b/>
          <w:bCs/>
        </w:rPr>
        <w:tab/>
      </w:r>
      <w:r w:rsidRPr="009F717A">
        <w:rPr>
          <w:b/>
          <w:bCs/>
        </w:rPr>
        <w:tab/>
      </w:r>
      <w:r w:rsidRPr="009F717A">
        <w:rPr>
          <w:b/>
          <w:bCs/>
        </w:rPr>
        <w:tab/>
        <w:t>ПОДПИС:.................................</w:t>
      </w:r>
    </w:p>
    <w:p w:rsidR="00EF10C6" w:rsidRPr="009F717A" w:rsidRDefault="00EF10C6" w:rsidP="00EF10C6">
      <w:pPr>
        <w:spacing w:line="360" w:lineRule="auto"/>
        <w:ind w:left="4320"/>
        <w:jc w:val="both"/>
        <w:rPr>
          <w:i/>
          <w:iCs/>
        </w:rPr>
      </w:pPr>
      <w:r w:rsidRPr="009F717A">
        <w:rPr>
          <w:i/>
          <w:iCs/>
        </w:rPr>
        <w:t>(трите имена, длъжност и подпис на декларатора-представляващ участника/лице, включено в обединението-участник)</w:t>
      </w:r>
    </w:p>
    <w:p w:rsidR="00447D42" w:rsidRPr="009F717A" w:rsidRDefault="00447D42" w:rsidP="00310D9B">
      <w:pPr>
        <w:ind w:left="142"/>
        <w:jc w:val="right"/>
        <w:rPr>
          <w:b/>
        </w:rPr>
      </w:pPr>
      <w:r w:rsidRPr="009F717A">
        <w:rPr>
          <w:rFonts w:eastAsia="Verdana-Bold"/>
          <w:b/>
          <w:bCs/>
          <w:i/>
        </w:rPr>
        <w:br w:type="page"/>
      </w:r>
    </w:p>
    <w:p w:rsidR="00447D42" w:rsidRPr="009F717A" w:rsidRDefault="00447D42" w:rsidP="00447D42">
      <w:pPr>
        <w:ind w:left="7080"/>
        <w:jc w:val="right"/>
        <w:rPr>
          <w:b/>
          <w:bCs/>
          <w:i/>
          <w:iCs/>
        </w:rPr>
      </w:pPr>
      <w:r w:rsidRPr="009F717A">
        <w:rPr>
          <w:b/>
          <w:bCs/>
          <w:i/>
          <w:iCs/>
        </w:rPr>
        <w:lastRenderedPageBreak/>
        <w:t xml:space="preserve">Образец </w:t>
      </w:r>
    </w:p>
    <w:p w:rsidR="00447D42" w:rsidRPr="009F717A" w:rsidRDefault="00447D42" w:rsidP="00447D42">
      <w:pPr>
        <w:ind w:right="250"/>
        <w:jc w:val="center"/>
        <w:rPr>
          <w:b/>
        </w:rPr>
      </w:pPr>
    </w:p>
    <w:p w:rsidR="00447D42" w:rsidRPr="009F717A" w:rsidRDefault="00447D42" w:rsidP="00447D42">
      <w:pPr>
        <w:ind w:right="250"/>
        <w:jc w:val="center"/>
        <w:rPr>
          <w:b/>
        </w:rPr>
      </w:pPr>
    </w:p>
    <w:p w:rsidR="00447D42" w:rsidRPr="009F717A" w:rsidRDefault="00447D42" w:rsidP="00447D42">
      <w:pPr>
        <w:ind w:right="250"/>
        <w:jc w:val="center"/>
        <w:rPr>
          <w:b/>
        </w:rPr>
      </w:pPr>
    </w:p>
    <w:p w:rsidR="00447D42" w:rsidRPr="009F717A" w:rsidRDefault="00447D42" w:rsidP="00447D42">
      <w:pPr>
        <w:ind w:right="250"/>
        <w:jc w:val="center"/>
        <w:rPr>
          <w:b/>
        </w:rPr>
      </w:pPr>
      <w:r w:rsidRPr="009F717A">
        <w:rPr>
          <w:b/>
        </w:rPr>
        <w:t>ДЕКЛАРАЦИЯ</w:t>
      </w:r>
    </w:p>
    <w:p w:rsidR="00447D42" w:rsidRPr="009F717A" w:rsidRDefault="00447D42" w:rsidP="00447D42">
      <w:pPr>
        <w:ind w:right="250"/>
        <w:jc w:val="center"/>
        <w:rPr>
          <w:b/>
        </w:rPr>
      </w:pPr>
      <w:r w:rsidRPr="009F717A">
        <w:rPr>
          <w:b/>
        </w:rPr>
        <w:t xml:space="preserve">за конфиденциалност по чл. 102 от </w:t>
      </w:r>
      <w:r w:rsidRPr="009F717A">
        <w:rPr>
          <w:b/>
        </w:rPr>
        <w:cr/>
        <w:t>ЗОП</w:t>
      </w:r>
    </w:p>
    <w:p w:rsidR="00447D42" w:rsidRPr="009F717A" w:rsidRDefault="00447D42" w:rsidP="00447D42">
      <w:pPr>
        <w:ind w:right="250"/>
        <w:jc w:val="both"/>
      </w:pPr>
    </w:p>
    <w:p w:rsidR="00447D42" w:rsidRPr="009F717A" w:rsidRDefault="00447D42" w:rsidP="00447D42">
      <w:pPr>
        <w:ind w:right="250"/>
        <w:jc w:val="both"/>
      </w:pPr>
      <w:r w:rsidRPr="009F717A">
        <w:t>Подписаният/ата ………………………………………………………..………</w:t>
      </w:r>
    </w:p>
    <w:p w:rsidR="00447D42" w:rsidRPr="009F717A" w:rsidRDefault="00447D42" w:rsidP="00447D42">
      <w:pPr>
        <w:ind w:right="250"/>
        <w:jc w:val="both"/>
      </w:pPr>
      <w:r w:rsidRPr="009F717A">
        <w:t xml:space="preserve">                                                            (трите имена)</w:t>
      </w:r>
    </w:p>
    <w:p w:rsidR="00447D42" w:rsidRPr="009F717A" w:rsidRDefault="00447D42" w:rsidP="00447D42">
      <w:pPr>
        <w:ind w:right="250"/>
        <w:jc w:val="both"/>
      </w:pPr>
      <w:r w:rsidRPr="009F717A">
        <w:t>данни по документ за самоличност …………………………………………………………………………………………..……</w:t>
      </w:r>
    </w:p>
    <w:p w:rsidR="00447D42" w:rsidRPr="009F717A" w:rsidRDefault="00447D42" w:rsidP="00447D42">
      <w:pPr>
        <w:ind w:right="250"/>
        <w:jc w:val="center"/>
      </w:pPr>
      <w:r w:rsidRPr="009F717A">
        <w:t>(номер на лична карта, дата, орган и място на издаването)</w:t>
      </w:r>
    </w:p>
    <w:p w:rsidR="00447D42" w:rsidRPr="009F717A" w:rsidRDefault="00447D42" w:rsidP="00447D42">
      <w:pPr>
        <w:ind w:right="250"/>
        <w:jc w:val="both"/>
      </w:pPr>
      <w:r w:rsidRPr="009F717A">
        <w:t>в качеството си на ……………………………………………………………………………..…………………</w:t>
      </w:r>
    </w:p>
    <w:p w:rsidR="00447D42" w:rsidRPr="009F717A" w:rsidRDefault="00447D42" w:rsidP="00447D42">
      <w:pPr>
        <w:ind w:right="250"/>
        <w:jc w:val="both"/>
      </w:pPr>
      <w:r w:rsidRPr="009F717A">
        <w:t xml:space="preserve">                                                              (длъжност)</w:t>
      </w:r>
    </w:p>
    <w:p w:rsidR="00447D42" w:rsidRPr="009F717A" w:rsidRDefault="00447D42" w:rsidP="00447D42">
      <w:pPr>
        <w:ind w:right="250"/>
        <w:jc w:val="both"/>
      </w:pPr>
      <w:r w:rsidRPr="009F717A">
        <w:t>на…………………………………………………………………………………………</w:t>
      </w:r>
    </w:p>
    <w:p w:rsidR="00447D42" w:rsidRPr="009F717A" w:rsidRDefault="00447D42" w:rsidP="00447D42">
      <w:pPr>
        <w:ind w:right="250"/>
        <w:jc w:val="center"/>
      </w:pPr>
      <w:r w:rsidRPr="009F717A">
        <w:t>(наименование на участника),</w:t>
      </w:r>
    </w:p>
    <w:p w:rsidR="00447D42" w:rsidRPr="009F717A" w:rsidRDefault="00447D42" w:rsidP="00447D42">
      <w:pPr>
        <w:spacing w:line="360" w:lineRule="auto"/>
        <w:ind w:firstLine="539"/>
        <w:jc w:val="both"/>
        <w:outlineLvl w:val="2"/>
        <w:rPr>
          <w:b/>
          <w:bCs/>
        </w:rPr>
      </w:pPr>
      <w:r w:rsidRPr="009F717A">
        <w:t xml:space="preserve">ЕИК/БУЛСТАТ .................................................. - участник в открита процедура за възлагане на обществена поръчка с предмет: </w:t>
      </w:r>
      <w:r w:rsidRPr="009F717A">
        <w:rPr>
          <w:b/>
          <w:bCs/>
        </w:rPr>
        <w:t>“</w:t>
      </w:r>
      <w:r w:rsidRPr="009F717A">
        <w:rPr>
          <w:b/>
        </w:rPr>
        <w:t>…………………..</w:t>
      </w:r>
      <w:r w:rsidRPr="009F717A">
        <w:rPr>
          <w:b/>
          <w:bCs/>
        </w:rPr>
        <w:t xml:space="preserve"> “.</w:t>
      </w:r>
    </w:p>
    <w:p w:rsidR="00447D42" w:rsidRPr="009F717A" w:rsidRDefault="00447D42" w:rsidP="00447D42">
      <w:pPr>
        <w:ind w:right="250"/>
        <w:jc w:val="both"/>
      </w:pPr>
    </w:p>
    <w:p w:rsidR="00447D42" w:rsidRPr="009F717A" w:rsidRDefault="00447D42" w:rsidP="00447D42">
      <w:pPr>
        <w:ind w:right="250"/>
        <w:jc w:val="center"/>
      </w:pPr>
    </w:p>
    <w:p w:rsidR="00447D42" w:rsidRPr="009F717A" w:rsidRDefault="00447D42" w:rsidP="00447D42">
      <w:pPr>
        <w:ind w:right="250"/>
        <w:jc w:val="center"/>
      </w:pPr>
      <w:r w:rsidRPr="009F717A">
        <w:t>ДЕКЛАРИРАМ:</w:t>
      </w:r>
    </w:p>
    <w:p w:rsidR="00447D42" w:rsidRPr="009F717A" w:rsidRDefault="00447D42" w:rsidP="00447D42">
      <w:pPr>
        <w:ind w:right="250"/>
        <w:jc w:val="both"/>
      </w:pPr>
    </w:p>
    <w:p w:rsidR="00447D42" w:rsidRPr="009F717A" w:rsidRDefault="00447D42" w:rsidP="00447D42">
      <w:pPr>
        <w:ind w:right="250"/>
        <w:jc w:val="both"/>
      </w:pPr>
      <w:r w:rsidRPr="009F717A">
        <w:t>1. Информацията, съдържаща се в …………………….. (</w:t>
      </w:r>
      <w:r w:rsidRPr="009F717A">
        <w:rPr>
          <w:i/>
        </w:rPr>
        <w:t>посочват се конкретна част/части от офертата</w:t>
      </w:r>
      <w:r w:rsidRPr="009F717A">
        <w:t>) от офертата, да се счита за конфиденциална, тъй като съдържа търговска тайна.</w:t>
      </w:r>
    </w:p>
    <w:p w:rsidR="00447D42" w:rsidRPr="009F717A" w:rsidRDefault="00447D42" w:rsidP="00447D42">
      <w:pPr>
        <w:ind w:right="250"/>
        <w:jc w:val="both"/>
      </w:pPr>
    </w:p>
    <w:p w:rsidR="00447D42" w:rsidRPr="009F717A" w:rsidRDefault="00447D42" w:rsidP="00447D42">
      <w:pPr>
        <w:ind w:right="250"/>
        <w:jc w:val="both"/>
      </w:pPr>
      <w:r w:rsidRPr="009F717A">
        <w:t>2. Не бихме желали информацията по т. 1 да бъде разкривана от възложителя, освен в предвидените от закона случаи.</w:t>
      </w:r>
    </w:p>
    <w:p w:rsidR="00447D42" w:rsidRPr="009F717A" w:rsidRDefault="00447D42" w:rsidP="00447D42">
      <w:pPr>
        <w:ind w:right="250"/>
        <w:jc w:val="both"/>
      </w:pPr>
    </w:p>
    <w:p w:rsidR="00447D42" w:rsidRPr="009F717A" w:rsidRDefault="00447D42" w:rsidP="00447D42">
      <w:pPr>
        <w:ind w:right="250"/>
        <w:jc w:val="both"/>
        <w:rPr>
          <w:b/>
        </w:rPr>
      </w:pPr>
    </w:p>
    <w:p w:rsidR="00447D42" w:rsidRPr="009F717A" w:rsidRDefault="00447D42" w:rsidP="00447D42">
      <w:pPr>
        <w:spacing w:line="360" w:lineRule="auto"/>
        <w:jc w:val="both"/>
        <w:rPr>
          <w:b/>
          <w:bCs/>
        </w:rPr>
      </w:pPr>
      <w:r w:rsidRPr="009F717A">
        <w:rPr>
          <w:b/>
        </w:rPr>
        <w:t xml:space="preserve">Дата: ............      </w:t>
      </w:r>
      <w:r w:rsidRPr="009F717A">
        <w:rPr>
          <w:b/>
        </w:rPr>
        <w:tab/>
      </w:r>
      <w:r w:rsidRPr="009F717A">
        <w:rPr>
          <w:b/>
        </w:rPr>
        <w:tab/>
      </w:r>
      <w:r w:rsidRPr="009F717A">
        <w:rPr>
          <w:b/>
        </w:rPr>
        <w:tab/>
      </w:r>
      <w:r w:rsidRPr="009F717A">
        <w:rPr>
          <w:b/>
        </w:rPr>
        <w:tab/>
      </w:r>
      <w:r w:rsidRPr="009F717A">
        <w:rPr>
          <w:b/>
        </w:rPr>
        <w:tab/>
      </w:r>
      <w:r w:rsidRPr="009F717A">
        <w:rPr>
          <w:b/>
          <w:bCs/>
        </w:rPr>
        <w:t>ПОДПИС:.................................</w:t>
      </w:r>
    </w:p>
    <w:p w:rsidR="00447D42" w:rsidRPr="009F717A" w:rsidRDefault="00447D42" w:rsidP="00447D42">
      <w:pPr>
        <w:spacing w:line="360" w:lineRule="auto"/>
        <w:ind w:left="4320"/>
        <w:jc w:val="both"/>
        <w:rPr>
          <w:i/>
        </w:rPr>
      </w:pPr>
      <w:r w:rsidRPr="009F717A">
        <w:rPr>
          <w:i/>
        </w:rPr>
        <w:t>(трите имена, длъжност и подпис на декларатора-</w:t>
      </w:r>
      <w:r w:rsidRPr="009F717A">
        <w:rPr>
          <w:i/>
          <w:u w:val="single"/>
        </w:rPr>
        <w:t>представляващ участника/лице, включено в обединението-участник</w:t>
      </w:r>
      <w:r w:rsidRPr="009F717A">
        <w:rPr>
          <w:i/>
        </w:rPr>
        <w:t>)</w:t>
      </w:r>
    </w:p>
    <w:p w:rsidR="006876AF" w:rsidRPr="009F717A" w:rsidRDefault="006876AF" w:rsidP="00447D42">
      <w:pPr>
        <w:spacing w:line="360" w:lineRule="auto"/>
        <w:ind w:left="4320"/>
        <w:jc w:val="both"/>
        <w:rPr>
          <w:i/>
        </w:rPr>
      </w:pPr>
    </w:p>
    <w:p w:rsidR="00447D42" w:rsidRPr="009F717A" w:rsidRDefault="00447D42" w:rsidP="00447D42">
      <w:pPr>
        <w:ind w:right="249"/>
        <w:jc w:val="both"/>
        <w:rPr>
          <w:i/>
          <w:sz w:val="22"/>
          <w:szCs w:val="22"/>
        </w:rPr>
      </w:pPr>
      <w:r w:rsidRPr="009F717A">
        <w:rPr>
          <w:b/>
          <w:i/>
          <w:sz w:val="22"/>
          <w:szCs w:val="22"/>
        </w:rPr>
        <w:t xml:space="preserve">*Забележка: </w:t>
      </w:r>
      <w:r w:rsidRPr="009F717A">
        <w:rPr>
          <w:i/>
          <w:sz w:val="22"/>
          <w:szCs w:val="22"/>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rsidR="00447D42" w:rsidRPr="009F717A" w:rsidRDefault="00447D42" w:rsidP="00447D42">
      <w:pPr>
        <w:ind w:right="249"/>
        <w:jc w:val="both"/>
        <w:rPr>
          <w:sz w:val="22"/>
          <w:szCs w:val="22"/>
        </w:rPr>
      </w:pPr>
      <w:r w:rsidRPr="009F717A">
        <w:rPr>
          <w:b/>
          <w:i/>
          <w:sz w:val="22"/>
          <w:szCs w:val="22"/>
        </w:rPr>
        <w:t xml:space="preserve">** Забележка: </w:t>
      </w:r>
      <w:r w:rsidRPr="009F717A">
        <w:rPr>
          <w:i/>
          <w:sz w:val="22"/>
          <w:szCs w:val="22"/>
        </w:rPr>
        <w:t xml:space="preserve">Съгласно чл.120, ал.2 от ЗОП: ,,Участниците не могат да се позовават на </w:t>
      </w:r>
      <w:r w:rsidRPr="009F717A">
        <w:rPr>
          <w:i/>
          <w:sz w:val="22"/>
          <w:szCs w:val="22"/>
          <w:shd w:val="clear" w:color="auto" w:fill="FFFFFF"/>
        </w:rPr>
        <w:t>конфиденциалност</w:t>
      </w:r>
      <w:r w:rsidRPr="009F717A">
        <w:rPr>
          <w:i/>
          <w:sz w:val="22"/>
          <w:szCs w:val="22"/>
        </w:rPr>
        <w:t xml:space="preserve"> по отношение на предложенията от офертите им, които подлежат на оценка</w:t>
      </w:r>
      <w:r w:rsidRPr="009F717A">
        <w:rPr>
          <w:sz w:val="22"/>
          <w:szCs w:val="22"/>
        </w:rPr>
        <w:t>.”</w:t>
      </w:r>
      <w:bookmarkStart w:id="8" w:name="_GoBack"/>
      <w:bookmarkEnd w:id="8"/>
    </w:p>
    <w:sectPr w:rsidR="00447D42" w:rsidRPr="009F717A" w:rsidSect="004031DC">
      <w:headerReference w:type="default" r:id="rId8"/>
      <w:footerReference w:type="default" r:id="rId9"/>
      <w:pgSz w:w="11906" w:h="16838"/>
      <w:pgMar w:top="0" w:right="991" w:bottom="1417" w:left="993" w:header="708" w:footer="4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68A6" w:rsidRDefault="00B868A6" w:rsidP="00C5450D">
      <w:r>
        <w:separator/>
      </w:r>
    </w:p>
  </w:endnote>
  <w:endnote w:type="continuationSeparator" w:id="0">
    <w:p w:rsidR="00B868A6" w:rsidRDefault="00B868A6"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Liberation Serif">
    <w:altName w:val="Times New Roman"/>
    <w:charset w:val="CC"/>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Verdana-Bold">
    <w:charset w:val="86"/>
    <w:family w:val="auto"/>
    <w:pitch w:val="default"/>
    <w:sig w:usb0="00000001" w:usb1="080E0000" w:usb2="00000010" w:usb3="00000000" w:csb0="0004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E41" w:rsidRDefault="00606E41" w:rsidP="00C5450D">
    <w:pPr>
      <w:pStyle w:val="Footer"/>
      <w:jc w:val="center"/>
      <w:rPr>
        <w:i/>
        <w:sz w:val="22"/>
        <w:szCs w:val="22"/>
        <w:lang w:val="en-US"/>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p>
  <w:p w:rsidR="00606E41" w:rsidRPr="004031DC" w:rsidRDefault="00606E41" w:rsidP="00C5450D">
    <w:pPr>
      <w:pStyle w:val="Footer"/>
      <w:jc w:val="center"/>
      <w:rPr>
        <w:i/>
        <w:sz w:val="12"/>
        <w:szCs w:val="12"/>
        <w:lang w:val="en-US"/>
      </w:rPr>
    </w:pPr>
  </w:p>
  <w:p w:rsidR="00606E41" w:rsidRPr="00B25DB1" w:rsidRDefault="00606E41"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68A6" w:rsidRDefault="00B868A6" w:rsidP="00C5450D">
      <w:r>
        <w:separator/>
      </w:r>
    </w:p>
  </w:footnote>
  <w:footnote w:type="continuationSeparator" w:id="0">
    <w:p w:rsidR="00B868A6" w:rsidRDefault="00B868A6" w:rsidP="00C5450D">
      <w:r>
        <w:continuationSeparator/>
      </w:r>
    </w:p>
  </w:footnote>
  <w:footnote w:id="1">
    <w:p w:rsidR="00606E41" w:rsidRDefault="00606E41"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rsidR="00606E41" w:rsidRDefault="00606E41" w:rsidP="00447D42">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rsidR="00606E41" w:rsidRDefault="00606E41" w:rsidP="00447D42">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rsidR="00606E41" w:rsidRDefault="00606E41" w:rsidP="00447D42">
      <w:pPr>
        <w:pStyle w:val="FootnoteText"/>
        <w:spacing w:before="120" w:after="120" w:line="0" w:lineRule="atLeast"/>
        <w:rPr>
          <w:rFonts w:ascii="Calibri" w:hAnsi="Calibri"/>
          <w:sz w:val="18"/>
          <w:szCs w:val="18"/>
        </w:rPr>
      </w:pPr>
    </w:p>
  </w:footnote>
  <w:footnote w:id="2">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r>
        <w:rPr>
          <w:rStyle w:val="DeltaViewInsertion"/>
          <w:rFonts w:ascii="Calibri" w:hAnsi="Calibri"/>
          <w:sz w:val="18"/>
          <w:szCs w:val="18"/>
        </w:rPr>
        <w:t>Микропредприятия: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Средни предприятия, предприятия, които не са нито микро-,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rsidR="00606E41" w:rsidRDefault="00606E41"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rsidR="00606E41" w:rsidRDefault="00606E41"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 w:id="50">
    <w:p w:rsidR="00606E41" w:rsidRDefault="00606E41" w:rsidP="00EF10C6">
      <w:pPr>
        <w:tabs>
          <w:tab w:val="left" w:pos="284"/>
        </w:tabs>
        <w:spacing w:after="120" w:line="254" w:lineRule="auto"/>
        <w:jc w:val="both"/>
      </w:pPr>
      <w:r>
        <w:rPr>
          <w:rStyle w:val="FootnoteReference"/>
          <w:rFonts w:eastAsia="Microsoft Sans Serif"/>
        </w:rPr>
        <w:footnoteRef/>
      </w:r>
      <w:r>
        <w:t xml:space="preserve"> </w:t>
      </w:r>
      <w:r w:rsidRPr="00440F21">
        <w:rPr>
          <w:i/>
          <w:sz w:val="22"/>
          <w:szCs w:val="22"/>
        </w:rPr>
        <w:t xml:space="preserve">Ценово предложение, се представя в отделни непрозрачни пликове с надпис  </w:t>
      </w:r>
      <w:r w:rsidRPr="00440F21">
        <w:rPr>
          <w:bCs/>
          <w:i/>
          <w:iCs/>
          <w:sz w:val="22"/>
          <w:szCs w:val="22"/>
        </w:rPr>
        <w:t>„Предлагани ценови параметри“ с посочване на позицията, за която се отнасят</w:t>
      </w:r>
      <w:r w:rsidRPr="00440F21">
        <w:rPr>
          <w:i/>
          <w:sz w:val="22"/>
          <w:szCs w:val="22"/>
        </w:rPr>
        <w:t>.</w:t>
      </w:r>
      <w:r>
        <w:t xml:space="preserve"> </w:t>
      </w:r>
    </w:p>
    <w:p w:rsidR="00606E41" w:rsidRDefault="00606E41" w:rsidP="00EF10C6">
      <w:pPr>
        <w:pStyle w:val="FootnoteText"/>
        <w:rPr>
          <w:lang w:val="bg-B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E41" w:rsidRDefault="00606E41"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1FC2824A">
              <wp:simplePos x="0" y="0"/>
              <wp:positionH relativeFrom="page">
                <wp:posOffset>6993890</wp:posOffset>
              </wp:positionH>
              <wp:positionV relativeFrom="page">
                <wp:posOffset>2345690</wp:posOffset>
              </wp:positionV>
              <wp:extent cx="563880" cy="28575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6E41" w:rsidRDefault="00606E41"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EA3BFB">
                            <w:rPr>
                              <w:noProof/>
                            </w:rPr>
                            <w:t>19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1FC2824A"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606E41" w:rsidRDefault="00606E41"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EA3BFB">
                      <w:rPr>
                        <w:noProof/>
                      </w:rPr>
                      <w:t>192</w:t>
                    </w:r>
                    <w:r>
                      <w:rPr>
                        <w:noProof/>
                      </w:rPr>
                      <w:fldChar w:fldCharType="end"/>
                    </w:r>
                  </w:p>
                </w:txbxContent>
              </v:textbox>
              <w10:wrap anchorx="page" anchory="page"/>
            </v:rect>
          </w:pict>
        </mc:Fallback>
      </mc:AlternateContent>
    </w:r>
    <w:r w:rsidRPr="006470D8">
      <w:rPr>
        <w:noProof/>
      </w:rPr>
      <w:drawing>
        <wp:inline distT="0" distB="0" distL="0" distR="0">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606E41" w:rsidRPr="00C5450D" w:rsidRDefault="00606E4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
      </v:shape>
    </w:pict>
  </w:numPicBullet>
  <w:abstractNum w:abstractNumId="0" w15:restartNumberingAfterBreak="0">
    <w:nsid w:val="016400D0"/>
    <w:multiLevelType w:val="hybridMultilevel"/>
    <w:tmpl w:val="40765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501E4"/>
    <w:multiLevelType w:val="multilevel"/>
    <w:tmpl w:val="008675E4"/>
    <w:lvl w:ilvl="0">
      <w:start w:val="7"/>
      <w:numFmt w:val="decimal"/>
      <w:lvlText w:val="%1."/>
      <w:lvlJc w:val="left"/>
      <w:pPr>
        <w:ind w:left="360" w:hanging="360"/>
      </w:pPr>
      <w:rPr>
        <w:rFonts w:hint="default"/>
      </w:rPr>
    </w:lvl>
    <w:lvl w:ilvl="1">
      <w:start w:val="5"/>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2" w15:restartNumberingAfterBreak="0">
    <w:nsid w:val="06203ACE"/>
    <w:multiLevelType w:val="hybridMultilevel"/>
    <w:tmpl w:val="6B6A211C"/>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B4FF5"/>
    <w:multiLevelType w:val="hybridMultilevel"/>
    <w:tmpl w:val="6074A8D2"/>
    <w:lvl w:ilvl="0" w:tplc="A098914A">
      <w:numFmt w:val="bullet"/>
      <w:lvlText w:val="-"/>
      <w:lvlJc w:val="left"/>
      <w:pPr>
        <w:tabs>
          <w:tab w:val="num" w:pos="720"/>
        </w:tabs>
        <w:ind w:left="720" w:hanging="360"/>
      </w:pPr>
      <w:rPr>
        <w:rFonts w:ascii="Times New Roman" w:eastAsia="Times New Roman" w:hAnsi="Times New Roman"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9B6789"/>
    <w:multiLevelType w:val="multilevel"/>
    <w:tmpl w:val="7ED2C6CC"/>
    <w:lvl w:ilvl="0">
      <w:start w:val="7"/>
      <w:numFmt w:val="decimal"/>
      <w:lvlText w:val="%1."/>
      <w:lvlJc w:val="left"/>
      <w:pPr>
        <w:ind w:left="360" w:hanging="360"/>
      </w:pPr>
      <w:rPr>
        <w:rFonts w:hint="default"/>
      </w:rPr>
    </w:lvl>
    <w:lvl w:ilvl="1">
      <w:start w:val="6"/>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5" w15:restartNumberingAfterBreak="0">
    <w:nsid w:val="096A598F"/>
    <w:multiLevelType w:val="hybridMultilevel"/>
    <w:tmpl w:val="1012E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7924C0"/>
    <w:multiLevelType w:val="hybridMultilevel"/>
    <w:tmpl w:val="6D4A197C"/>
    <w:lvl w:ilvl="0" w:tplc="ADF05258">
      <w:start w:val="1"/>
      <w:numFmt w:val="decimal"/>
      <w:lvlText w:val="%1."/>
      <w:lvlJc w:val="left"/>
      <w:pPr>
        <w:ind w:left="720" w:hanging="360"/>
      </w:pPr>
      <w:rPr>
        <w:rFonts w:eastAsia="Calibr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10C74333"/>
    <w:multiLevelType w:val="hybridMultilevel"/>
    <w:tmpl w:val="70167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4F41EB"/>
    <w:multiLevelType w:val="hybridMultilevel"/>
    <w:tmpl w:val="AF48026A"/>
    <w:lvl w:ilvl="0" w:tplc="A874D4EA">
      <w:start w:val="1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13BB1D7C"/>
    <w:multiLevelType w:val="hybridMultilevel"/>
    <w:tmpl w:val="ACE6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F22E2F"/>
    <w:multiLevelType w:val="multilevel"/>
    <w:tmpl w:val="FB6AD8E6"/>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i w:val="0"/>
        <w:sz w:val="22"/>
      </w:rPr>
    </w:lvl>
    <w:lvl w:ilvl="2">
      <w:start w:val="1"/>
      <w:numFmt w:val="decimal"/>
      <w:isLgl/>
      <w:lvlText w:val="%1.%2.%3."/>
      <w:lvlJc w:val="left"/>
      <w:pPr>
        <w:ind w:left="720" w:hanging="720"/>
      </w:pPr>
      <w:rPr>
        <w:rFonts w:hint="default"/>
        <w:i w:val="0"/>
        <w:sz w:val="22"/>
      </w:rPr>
    </w:lvl>
    <w:lvl w:ilvl="3">
      <w:start w:val="1"/>
      <w:numFmt w:val="decimal"/>
      <w:isLgl/>
      <w:lvlText w:val="%1.%2.%3.%4."/>
      <w:lvlJc w:val="left"/>
      <w:pPr>
        <w:ind w:left="720" w:hanging="720"/>
      </w:pPr>
      <w:rPr>
        <w:rFonts w:hint="default"/>
        <w:i w:val="0"/>
        <w:sz w:val="22"/>
      </w:rPr>
    </w:lvl>
    <w:lvl w:ilvl="4">
      <w:start w:val="1"/>
      <w:numFmt w:val="decimal"/>
      <w:isLgl/>
      <w:lvlText w:val="%1.%2.%3.%4.%5."/>
      <w:lvlJc w:val="left"/>
      <w:pPr>
        <w:ind w:left="720" w:hanging="720"/>
      </w:pPr>
      <w:rPr>
        <w:rFonts w:hint="default"/>
        <w:i w:val="0"/>
        <w:sz w:val="22"/>
      </w:rPr>
    </w:lvl>
    <w:lvl w:ilvl="5">
      <w:start w:val="1"/>
      <w:numFmt w:val="decimal"/>
      <w:isLgl/>
      <w:lvlText w:val="%1.%2.%3.%4.%5.%6."/>
      <w:lvlJc w:val="left"/>
      <w:pPr>
        <w:ind w:left="1080" w:hanging="1080"/>
      </w:pPr>
      <w:rPr>
        <w:rFonts w:hint="default"/>
        <w:i w:val="0"/>
        <w:sz w:val="22"/>
      </w:rPr>
    </w:lvl>
    <w:lvl w:ilvl="6">
      <w:start w:val="1"/>
      <w:numFmt w:val="decimal"/>
      <w:isLgl/>
      <w:lvlText w:val="%1.%2.%3.%4.%5.%6.%7."/>
      <w:lvlJc w:val="left"/>
      <w:pPr>
        <w:ind w:left="1080" w:hanging="1080"/>
      </w:pPr>
      <w:rPr>
        <w:rFonts w:hint="default"/>
        <w:i w:val="0"/>
        <w:sz w:val="22"/>
      </w:rPr>
    </w:lvl>
    <w:lvl w:ilvl="7">
      <w:start w:val="1"/>
      <w:numFmt w:val="decimal"/>
      <w:isLgl/>
      <w:lvlText w:val="%1.%2.%3.%4.%5.%6.%7.%8."/>
      <w:lvlJc w:val="left"/>
      <w:pPr>
        <w:ind w:left="1080" w:hanging="1080"/>
      </w:pPr>
      <w:rPr>
        <w:rFonts w:hint="default"/>
        <w:i w:val="0"/>
        <w:sz w:val="22"/>
      </w:rPr>
    </w:lvl>
    <w:lvl w:ilvl="8">
      <w:start w:val="1"/>
      <w:numFmt w:val="decimal"/>
      <w:isLgl/>
      <w:lvlText w:val="%1.%2.%3.%4.%5.%6.%7.%8.%9."/>
      <w:lvlJc w:val="left"/>
      <w:pPr>
        <w:ind w:left="1440" w:hanging="1440"/>
      </w:pPr>
      <w:rPr>
        <w:rFonts w:hint="default"/>
        <w:i w:val="0"/>
        <w:sz w:val="22"/>
      </w:rPr>
    </w:lvl>
  </w:abstractNum>
  <w:abstractNum w:abstractNumId="12" w15:restartNumberingAfterBreak="0">
    <w:nsid w:val="15134094"/>
    <w:multiLevelType w:val="hybridMultilevel"/>
    <w:tmpl w:val="D722C70C"/>
    <w:lvl w:ilvl="0" w:tplc="9D14A3A0">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366DFE"/>
    <w:multiLevelType w:val="hybridMultilevel"/>
    <w:tmpl w:val="DC286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5" w15:restartNumberingAfterBreak="0">
    <w:nsid w:val="1A0E30B7"/>
    <w:multiLevelType w:val="hybridMultilevel"/>
    <w:tmpl w:val="1126263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1AC813D6"/>
    <w:multiLevelType w:val="multilevel"/>
    <w:tmpl w:val="6A7E0668"/>
    <w:lvl w:ilvl="0">
      <w:start w:val="7"/>
      <w:numFmt w:val="decimal"/>
      <w:lvlText w:val="%1."/>
      <w:lvlJc w:val="left"/>
      <w:pPr>
        <w:ind w:left="360" w:hanging="360"/>
      </w:pPr>
      <w:rPr>
        <w:rFonts w:hint="default"/>
      </w:rPr>
    </w:lvl>
    <w:lvl w:ilvl="1">
      <w:start w:val="3"/>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17" w15:restartNumberingAfterBreak="0">
    <w:nsid w:val="1AF31764"/>
    <w:multiLevelType w:val="hybridMultilevel"/>
    <w:tmpl w:val="FE768FDA"/>
    <w:lvl w:ilvl="0" w:tplc="0694CE4A">
      <w:start w:val="55"/>
      <w:numFmt w:val="bullet"/>
      <w:lvlText w:val="-"/>
      <w:lvlJc w:val="left"/>
      <w:pPr>
        <w:ind w:left="1080" w:hanging="360"/>
      </w:pPr>
      <w:rPr>
        <w:rFonts w:ascii="Arial" w:eastAsia="Times New Roman" w:hAnsi="Arial" w:cs="Arial"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1B7A5452"/>
    <w:multiLevelType w:val="hybridMultilevel"/>
    <w:tmpl w:val="0DDC2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886FD9"/>
    <w:multiLevelType w:val="hybridMultilevel"/>
    <w:tmpl w:val="5AA4D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943C75"/>
    <w:multiLevelType w:val="hybridMultilevel"/>
    <w:tmpl w:val="2CEEF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B93F75"/>
    <w:multiLevelType w:val="multilevel"/>
    <w:tmpl w:val="FBA2021C"/>
    <w:lvl w:ilvl="0">
      <w:start w:val="11"/>
      <w:numFmt w:val="decimal"/>
      <w:lvlText w:val="%1."/>
      <w:lvlJc w:val="left"/>
      <w:pPr>
        <w:ind w:left="360" w:hanging="360"/>
      </w:pPr>
      <w:rPr>
        <w:rFonts w:hint="default"/>
      </w:rPr>
    </w:lvl>
    <w:lvl w:ilvl="1">
      <w:start w:val="1"/>
      <w:numFmt w:val="decimal"/>
      <w:isLgl/>
      <w:lvlText w:val="%1.%2."/>
      <w:lvlJc w:val="left"/>
      <w:pPr>
        <w:ind w:left="480" w:hanging="480"/>
      </w:pPr>
      <w:rPr>
        <w:rFonts w:hint="default"/>
        <w:i w:val="0"/>
        <w:sz w:val="22"/>
      </w:rPr>
    </w:lvl>
    <w:lvl w:ilvl="2">
      <w:start w:val="1"/>
      <w:numFmt w:val="decimal"/>
      <w:isLgl/>
      <w:lvlText w:val="%1.%2.%3."/>
      <w:lvlJc w:val="left"/>
      <w:pPr>
        <w:ind w:left="720" w:hanging="720"/>
      </w:pPr>
      <w:rPr>
        <w:rFonts w:hint="default"/>
        <w:i w:val="0"/>
        <w:sz w:val="22"/>
      </w:rPr>
    </w:lvl>
    <w:lvl w:ilvl="3">
      <w:start w:val="1"/>
      <w:numFmt w:val="decimal"/>
      <w:isLgl/>
      <w:lvlText w:val="%1.%2.%3.%4."/>
      <w:lvlJc w:val="left"/>
      <w:pPr>
        <w:ind w:left="720" w:hanging="720"/>
      </w:pPr>
      <w:rPr>
        <w:rFonts w:hint="default"/>
        <w:i w:val="0"/>
        <w:sz w:val="22"/>
      </w:rPr>
    </w:lvl>
    <w:lvl w:ilvl="4">
      <w:start w:val="1"/>
      <w:numFmt w:val="decimal"/>
      <w:isLgl/>
      <w:lvlText w:val="%1.%2.%3.%4.%5."/>
      <w:lvlJc w:val="left"/>
      <w:pPr>
        <w:ind w:left="720" w:hanging="720"/>
      </w:pPr>
      <w:rPr>
        <w:rFonts w:hint="default"/>
        <w:i w:val="0"/>
        <w:sz w:val="22"/>
      </w:rPr>
    </w:lvl>
    <w:lvl w:ilvl="5">
      <w:start w:val="1"/>
      <w:numFmt w:val="decimal"/>
      <w:isLgl/>
      <w:lvlText w:val="%1.%2.%3.%4.%5.%6."/>
      <w:lvlJc w:val="left"/>
      <w:pPr>
        <w:ind w:left="1080" w:hanging="1080"/>
      </w:pPr>
      <w:rPr>
        <w:rFonts w:hint="default"/>
        <w:i w:val="0"/>
        <w:sz w:val="22"/>
      </w:rPr>
    </w:lvl>
    <w:lvl w:ilvl="6">
      <w:start w:val="1"/>
      <w:numFmt w:val="decimal"/>
      <w:isLgl/>
      <w:lvlText w:val="%1.%2.%3.%4.%5.%6.%7."/>
      <w:lvlJc w:val="left"/>
      <w:pPr>
        <w:ind w:left="1080" w:hanging="1080"/>
      </w:pPr>
      <w:rPr>
        <w:rFonts w:hint="default"/>
        <w:i w:val="0"/>
        <w:sz w:val="22"/>
      </w:rPr>
    </w:lvl>
    <w:lvl w:ilvl="7">
      <w:start w:val="1"/>
      <w:numFmt w:val="decimal"/>
      <w:isLgl/>
      <w:lvlText w:val="%1.%2.%3.%4.%5.%6.%7.%8."/>
      <w:lvlJc w:val="left"/>
      <w:pPr>
        <w:ind w:left="1080" w:hanging="1080"/>
      </w:pPr>
      <w:rPr>
        <w:rFonts w:hint="default"/>
        <w:i w:val="0"/>
        <w:sz w:val="22"/>
      </w:rPr>
    </w:lvl>
    <w:lvl w:ilvl="8">
      <w:start w:val="1"/>
      <w:numFmt w:val="decimal"/>
      <w:isLgl/>
      <w:lvlText w:val="%1.%2.%3.%4.%5.%6.%7.%8.%9."/>
      <w:lvlJc w:val="left"/>
      <w:pPr>
        <w:ind w:left="1440" w:hanging="1440"/>
      </w:pPr>
      <w:rPr>
        <w:rFonts w:hint="default"/>
        <w:i w:val="0"/>
        <w:sz w:val="22"/>
      </w:rPr>
    </w:lvl>
  </w:abstractNum>
  <w:abstractNum w:abstractNumId="22" w15:restartNumberingAfterBreak="0">
    <w:nsid w:val="1C31499F"/>
    <w:multiLevelType w:val="hybridMultilevel"/>
    <w:tmpl w:val="9162F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1E1CC5"/>
    <w:multiLevelType w:val="hybridMultilevel"/>
    <w:tmpl w:val="C124F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C06EFC"/>
    <w:multiLevelType w:val="hybridMultilevel"/>
    <w:tmpl w:val="6E320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D5539A"/>
    <w:multiLevelType w:val="multilevel"/>
    <w:tmpl w:val="0B6A1F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inorHAnsi" w:hAnsiTheme="minorHAnsi" w:cstheme="minorBidi" w:hint="default"/>
        <w:i/>
      </w:rPr>
    </w:lvl>
    <w:lvl w:ilvl="2">
      <w:start w:val="1"/>
      <w:numFmt w:val="decimal"/>
      <w:isLgl/>
      <w:lvlText w:val="%1.%2.%3."/>
      <w:lvlJc w:val="left"/>
      <w:pPr>
        <w:ind w:left="720" w:hanging="720"/>
      </w:pPr>
      <w:rPr>
        <w:rFonts w:asciiTheme="minorHAnsi" w:hAnsiTheme="minorHAnsi" w:cstheme="minorBidi" w:hint="default"/>
        <w:i/>
      </w:rPr>
    </w:lvl>
    <w:lvl w:ilvl="3">
      <w:start w:val="1"/>
      <w:numFmt w:val="decimal"/>
      <w:isLgl/>
      <w:lvlText w:val="%1.%2.%3.%4."/>
      <w:lvlJc w:val="left"/>
      <w:pPr>
        <w:ind w:left="720" w:hanging="720"/>
      </w:pPr>
      <w:rPr>
        <w:rFonts w:asciiTheme="minorHAnsi" w:hAnsiTheme="minorHAnsi" w:cstheme="minorBidi" w:hint="default"/>
        <w:i/>
      </w:rPr>
    </w:lvl>
    <w:lvl w:ilvl="4">
      <w:start w:val="1"/>
      <w:numFmt w:val="decimal"/>
      <w:isLgl/>
      <w:lvlText w:val="%1.%2.%3.%4.%5."/>
      <w:lvlJc w:val="left"/>
      <w:pPr>
        <w:ind w:left="1080" w:hanging="1080"/>
      </w:pPr>
      <w:rPr>
        <w:rFonts w:asciiTheme="minorHAnsi" w:hAnsiTheme="minorHAnsi" w:cstheme="minorBidi" w:hint="default"/>
        <w:i/>
      </w:rPr>
    </w:lvl>
    <w:lvl w:ilvl="5">
      <w:start w:val="1"/>
      <w:numFmt w:val="decimal"/>
      <w:isLgl/>
      <w:lvlText w:val="%1.%2.%3.%4.%5.%6."/>
      <w:lvlJc w:val="left"/>
      <w:pPr>
        <w:ind w:left="1080" w:hanging="1080"/>
      </w:pPr>
      <w:rPr>
        <w:rFonts w:asciiTheme="minorHAnsi" w:hAnsiTheme="minorHAnsi" w:cstheme="minorBidi" w:hint="default"/>
        <w:i/>
      </w:rPr>
    </w:lvl>
    <w:lvl w:ilvl="6">
      <w:start w:val="1"/>
      <w:numFmt w:val="decimal"/>
      <w:isLgl/>
      <w:lvlText w:val="%1.%2.%3.%4.%5.%6.%7."/>
      <w:lvlJc w:val="left"/>
      <w:pPr>
        <w:ind w:left="1440" w:hanging="1440"/>
      </w:pPr>
      <w:rPr>
        <w:rFonts w:asciiTheme="minorHAnsi" w:hAnsiTheme="minorHAnsi" w:cstheme="minorBidi" w:hint="default"/>
        <w:i/>
      </w:rPr>
    </w:lvl>
    <w:lvl w:ilvl="7">
      <w:start w:val="1"/>
      <w:numFmt w:val="decimal"/>
      <w:isLgl/>
      <w:lvlText w:val="%1.%2.%3.%4.%5.%6.%7.%8."/>
      <w:lvlJc w:val="left"/>
      <w:pPr>
        <w:ind w:left="1440" w:hanging="1440"/>
      </w:pPr>
      <w:rPr>
        <w:rFonts w:asciiTheme="minorHAnsi" w:hAnsiTheme="minorHAnsi" w:cstheme="minorBidi" w:hint="default"/>
        <w:i/>
      </w:rPr>
    </w:lvl>
    <w:lvl w:ilvl="8">
      <w:start w:val="1"/>
      <w:numFmt w:val="decimal"/>
      <w:isLgl/>
      <w:lvlText w:val="%1.%2.%3.%4.%5.%6.%7.%8.%9."/>
      <w:lvlJc w:val="left"/>
      <w:pPr>
        <w:ind w:left="1800" w:hanging="1800"/>
      </w:pPr>
      <w:rPr>
        <w:rFonts w:asciiTheme="minorHAnsi" w:hAnsiTheme="minorHAnsi" w:cstheme="minorBidi" w:hint="default"/>
        <w:i/>
      </w:rPr>
    </w:lvl>
  </w:abstractNum>
  <w:abstractNum w:abstractNumId="26" w15:restartNumberingAfterBreak="0">
    <w:nsid w:val="212D7CBF"/>
    <w:multiLevelType w:val="hybridMultilevel"/>
    <w:tmpl w:val="91444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3B0438"/>
    <w:multiLevelType w:val="hybridMultilevel"/>
    <w:tmpl w:val="1F44C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481153"/>
    <w:multiLevelType w:val="hybridMultilevel"/>
    <w:tmpl w:val="AA121C92"/>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65319A"/>
    <w:multiLevelType w:val="hybridMultilevel"/>
    <w:tmpl w:val="91444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23CF7B59"/>
    <w:multiLevelType w:val="hybridMultilevel"/>
    <w:tmpl w:val="CCDCC00E"/>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D1328C"/>
    <w:multiLevelType w:val="multilevel"/>
    <w:tmpl w:val="B2563D2C"/>
    <w:lvl w:ilvl="0">
      <w:start w:val="7"/>
      <w:numFmt w:val="decimal"/>
      <w:lvlText w:val="%1."/>
      <w:lvlJc w:val="left"/>
      <w:pPr>
        <w:ind w:left="360" w:hanging="360"/>
      </w:pPr>
      <w:rPr>
        <w:rFonts w:hint="default"/>
      </w:rPr>
    </w:lvl>
    <w:lvl w:ilvl="1">
      <w:start w:val="4"/>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33" w15:restartNumberingAfterBreak="0">
    <w:nsid w:val="26111222"/>
    <w:multiLevelType w:val="hybridMultilevel"/>
    <w:tmpl w:val="B0E00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65F3156"/>
    <w:multiLevelType w:val="hybridMultilevel"/>
    <w:tmpl w:val="BA88A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71D3153"/>
    <w:multiLevelType w:val="hybridMultilevel"/>
    <w:tmpl w:val="FA9C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C5092"/>
    <w:multiLevelType w:val="hybridMultilevel"/>
    <w:tmpl w:val="2D2AF2DA"/>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ADA1CCB"/>
    <w:multiLevelType w:val="hybridMultilevel"/>
    <w:tmpl w:val="B600A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B267B34"/>
    <w:multiLevelType w:val="hybridMultilevel"/>
    <w:tmpl w:val="7A404546"/>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9" w15:restartNumberingAfterBreak="0">
    <w:nsid w:val="2C1F68B6"/>
    <w:multiLevelType w:val="hybridMultilevel"/>
    <w:tmpl w:val="64CEB56E"/>
    <w:lvl w:ilvl="0" w:tplc="DB8078EE">
      <w:numFmt w:val="bullet"/>
      <w:lvlText w:val="-"/>
      <w:lvlJc w:val="left"/>
      <w:pPr>
        <w:ind w:left="720" w:hanging="360"/>
      </w:pPr>
      <w:rPr>
        <w:rFonts w:ascii="Times New Roman" w:eastAsia="Times New Roma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2D6B1087"/>
    <w:multiLevelType w:val="hybridMultilevel"/>
    <w:tmpl w:val="A1305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327D2D"/>
    <w:multiLevelType w:val="hybridMultilevel"/>
    <w:tmpl w:val="E3C21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5E0495"/>
    <w:multiLevelType w:val="hybridMultilevel"/>
    <w:tmpl w:val="9C9814A8"/>
    <w:lvl w:ilvl="0" w:tplc="D18ED102">
      <w:numFmt w:val="bullet"/>
      <w:lvlText w:val="-"/>
      <w:lvlJc w:val="left"/>
      <w:pPr>
        <w:ind w:left="720" w:hanging="360"/>
      </w:pPr>
      <w:rPr>
        <w:rFonts w:ascii="Times New Roman" w:eastAsiaTheme="minorHAnsi" w:hAnsi="Times New Roman"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F655FF"/>
    <w:multiLevelType w:val="hybridMultilevel"/>
    <w:tmpl w:val="C6A421C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33C00BE8"/>
    <w:multiLevelType w:val="multilevel"/>
    <w:tmpl w:val="2D8010C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46" w15:restartNumberingAfterBreak="0">
    <w:nsid w:val="33EC12E6"/>
    <w:multiLevelType w:val="hybridMultilevel"/>
    <w:tmpl w:val="465245F2"/>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1C2024"/>
    <w:multiLevelType w:val="multilevel"/>
    <w:tmpl w:val="C552836C"/>
    <w:lvl w:ilvl="0">
      <w:start w:val="11"/>
      <w:numFmt w:val="decimal"/>
      <w:lvlText w:val="%1."/>
      <w:lvlJc w:val="left"/>
      <w:pPr>
        <w:ind w:left="360" w:hanging="360"/>
      </w:pPr>
      <w:rPr>
        <w:rFonts w:hint="default"/>
      </w:rPr>
    </w:lvl>
    <w:lvl w:ilvl="1">
      <w:start w:val="1"/>
      <w:numFmt w:val="decimal"/>
      <w:isLgl/>
      <w:lvlText w:val="%1.%2."/>
      <w:lvlJc w:val="left"/>
      <w:pPr>
        <w:ind w:left="480" w:hanging="480"/>
      </w:pPr>
      <w:rPr>
        <w:rFonts w:hint="default"/>
        <w:sz w:val="22"/>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720" w:hanging="720"/>
      </w:pPr>
      <w:rPr>
        <w:rFonts w:hint="default"/>
        <w:sz w:val="22"/>
      </w:rPr>
    </w:lvl>
    <w:lvl w:ilvl="5">
      <w:start w:val="1"/>
      <w:numFmt w:val="decimal"/>
      <w:isLgl/>
      <w:lvlText w:val="%1.%2.%3.%4.%5.%6."/>
      <w:lvlJc w:val="left"/>
      <w:pPr>
        <w:ind w:left="1080" w:hanging="1080"/>
      </w:pPr>
      <w:rPr>
        <w:rFonts w:hint="default"/>
        <w:sz w:val="22"/>
      </w:rPr>
    </w:lvl>
    <w:lvl w:ilvl="6">
      <w:start w:val="1"/>
      <w:numFmt w:val="decimal"/>
      <w:isLgl/>
      <w:lvlText w:val="%1.%2.%3.%4.%5.%6.%7."/>
      <w:lvlJc w:val="left"/>
      <w:pPr>
        <w:ind w:left="1080" w:hanging="1080"/>
      </w:pPr>
      <w:rPr>
        <w:rFonts w:hint="default"/>
        <w:sz w:val="22"/>
      </w:rPr>
    </w:lvl>
    <w:lvl w:ilvl="7">
      <w:start w:val="1"/>
      <w:numFmt w:val="decimal"/>
      <w:isLgl/>
      <w:lvlText w:val="%1.%2.%3.%4.%5.%6.%7.%8."/>
      <w:lvlJc w:val="left"/>
      <w:pPr>
        <w:ind w:left="1080" w:hanging="1080"/>
      </w:pPr>
      <w:rPr>
        <w:rFonts w:hint="default"/>
        <w:sz w:val="22"/>
      </w:rPr>
    </w:lvl>
    <w:lvl w:ilvl="8">
      <w:start w:val="1"/>
      <w:numFmt w:val="decimal"/>
      <w:isLgl/>
      <w:lvlText w:val="%1.%2.%3.%4.%5.%6.%7.%8.%9."/>
      <w:lvlJc w:val="left"/>
      <w:pPr>
        <w:ind w:left="1440" w:hanging="1440"/>
      </w:pPr>
      <w:rPr>
        <w:rFonts w:hint="default"/>
        <w:sz w:val="22"/>
      </w:rPr>
    </w:lvl>
  </w:abstractNum>
  <w:abstractNum w:abstractNumId="48"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9" w15:restartNumberingAfterBreak="0">
    <w:nsid w:val="386A7786"/>
    <w:multiLevelType w:val="hybridMultilevel"/>
    <w:tmpl w:val="56DEEC56"/>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A3E1341"/>
    <w:multiLevelType w:val="hybridMultilevel"/>
    <w:tmpl w:val="C5EA3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CBB137D"/>
    <w:multiLevelType w:val="hybridMultilevel"/>
    <w:tmpl w:val="A922F1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3" w15:restartNumberingAfterBreak="0">
    <w:nsid w:val="3F893659"/>
    <w:multiLevelType w:val="hybridMultilevel"/>
    <w:tmpl w:val="796EECC0"/>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01641DF"/>
    <w:multiLevelType w:val="hybridMultilevel"/>
    <w:tmpl w:val="D55A6C1E"/>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57" w15:restartNumberingAfterBreak="0">
    <w:nsid w:val="43815E83"/>
    <w:multiLevelType w:val="hybridMultilevel"/>
    <w:tmpl w:val="0E82F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48262173"/>
    <w:multiLevelType w:val="hybridMultilevel"/>
    <w:tmpl w:val="CAEE9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84834D4"/>
    <w:multiLevelType w:val="hybridMultilevel"/>
    <w:tmpl w:val="F00801B2"/>
    <w:lvl w:ilvl="0" w:tplc="73AC2468">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700CAE"/>
    <w:multiLevelType w:val="multilevel"/>
    <w:tmpl w:val="8F809904"/>
    <w:lvl w:ilvl="0">
      <w:start w:val="12"/>
      <w:numFmt w:val="decimal"/>
      <w:lvlText w:val="%1."/>
      <w:lvlJc w:val="left"/>
      <w:pPr>
        <w:ind w:left="360" w:hanging="360"/>
      </w:pPr>
      <w:rPr>
        <w:rFonts w:hint="default"/>
      </w:rPr>
    </w:lvl>
    <w:lvl w:ilvl="1">
      <w:start w:val="1"/>
      <w:numFmt w:val="decimal"/>
      <w:isLgl/>
      <w:lvlText w:val="%1.%2."/>
      <w:lvlJc w:val="left"/>
      <w:pPr>
        <w:ind w:left="480" w:hanging="480"/>
      </w:pPr>
      <w:rPr>
        <w:rFonts w:hint="default"/>
        <w:i w:val="0"/>
        <w:sz w:val="22"/>
      </w:rPr>
    </w:lvl>
    <w:lvl w:ilvl="2">
      <w:start w:val="1"/>
      <w:numFmt w:val="decimal"/>
      <w:isLgl/>
      <w:lvlText w:val="%1.%2.%3."/>
      <w:lvlJc w:val="left"/>
      <w:pPr>
        <w:ind w:left="720" w:hanging="720"/>
      </w:pPr>
      <w:rPr>
        <w:rFonts w:hint="default"/>
        <w:i w:val="0"/>
        <w:sz w:val="22"/>
      </w:rPr>
    </w:lvl>
    <w:lvl w:ilvl="3">
      <w:start w:val="1"/>
      <w:numFmt w:val="decimal"/>
      <w:isLgl/>
      <w:lvlText w:val="%1.%2.%3.%4."/>
      <w:lvlJc w:val="left"/>
      <w:pPr>
        <w:ind w:left="720" w:hanging="720"/>
      </w:pPr>
      <w:rPr>
        <w:rFonts w:hint="default"/>
        <w:i w:val="0"/>
        <w:sz w:val="22"/>
      </w:rPr>
    </w:lvl>
    <w:lvl w:ilvl="4">
      <w:start w:val="1"/>
      <w:numFmt w:val="decimal"/>
      <w:isLgl/>
      <w:lvlText w:val="%1.%2.%3.%4.%5."/>
      <w:lvlJc w:val="left"/>
      <w:pPr>
        <w:ind w:left="720" w:hanging="720"/>
      </w:pPr>
      <w:rPr>
        <w:rFonts w:hint="default"/>
        <w:i w:val="0"/>
        <w:sz w:val="22"/>
      </w:rPr>
    </w:lvl>
    <w:lvl w:ilvl="5">
      <w:start w:val="1"/>
      <w:numFmt w:val="decimal"/>
      <w:isLgl/>
      <w:lvlText w:val="%1.%2.%3.%4.%5.%6."/>
      <w:lvlJc w:val="left"/>
      <w:pPr>
        <w:ind w:left="1080" w:hanging="1080"/>
      </w:pPr>
      <w:rPr>
        <w:rFonts w:hint="default"/>
        <w:i w:val="0"/>
        <w:sz w:val="22"/>
      </w:rPr>
    </w:lvl>
    <w:lvl w:ilvl="6">
      <w:start w:val="1"/>
      <w:numFmt w:val="decimal"/>
      <w:isLgl/>
      <w:lvlText w:val="%1.%2.%3.%4.%5.%6.%7."/>
      <w:lvlJc w:val="left"/>
      <w:pPr>
        <w:ind w:left="1080" w:hanging="1080"/>
      </w:pPr>
      <w:rPr>
        <w:rFonts w:hint="default"/>
        <w:i w:val="0"/>
        <w:sz w:val="22"/>
      </w:rPr>
    </w:lvl>
    <w:lvl w:ilvl="7">
      <w:start w:val="1"/>
      <w:numFmt w:val="decimal"/>
      <w:isLgl/>
      <w:lvlText w:val="%1.%2.%3.%4.%5.%6.%7.%8."/>
      <w:lvlJc w:val="left"/>
      <w:pPr>
        <w:ind w:left="1080" w:hanging="1080"/>
      </w:pPr>
      <w:rPr>
        <w:rFonts w:hint="default"/>
        <w:i w:val="0"/>
        <w:sz w:val="22"/>
      </w:rPr>
    </w:lvl>
    <w:lvl w:ilvl="8">
      <w:start w:val="1"/>
      <w:numFmt w:val="decimal"/>
      <w:isLgl/>
      <w:lvlText w:val="%1.%2.%3.%4.%5.%6.%7.%8.%9."/>
      <w:lvlJc w:val="left"/>
      <w:pPr>
        <w:ind w:left="1440" w:hanging="1440"/>
      </w:pPr>
      <w:rPr>
        <w:rFonts w:hint="default"/>
        <w:i w:val="0"/>
        <w:sz w:val="22"/>
      </w:rPr>
    </w:lvl>
  </w:abstractNum>
  <w:abstractNum w:abstractNumId="62" w15:restartNumberingAfterBreak="0">
    <w:nsid w:val="499B7987"/>
    <w:multiLevelType w:val="hybridMultilevel"/>
    <w:tmpl w:val="B908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A9035B9"/>
    <w:multiLevelType w:val="hybridMultilevel"/>
    <w:tmpl w:val="64322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AEF6A10"/>
    <w:multiLevelType w:val="multilevel"/>
    <w:tmpl w:val="A4027608"/>
    <w:lvl w:ilvl="0">
      <w:start w:val="7"/>
      <w:numFmt w:val="decimal"/>
      <w:lvlText w:val="%1."/>
      <w:lvlJc w:val="left"/>
      <w:pPr>
        <w:ind w:left="360" w:hanging="360"/>
      </w:pPr>
      <w:rPr>
        <w:rFonts w:hint="default"/>
      </w:rPr>
    </w:lvl>
    <w:lvl w:ilvl="1">
      <w:start w:val="7"/>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800" w:hanging="1800"/>
      </w:pPr>
      <w:rPr>
        <w:rFonts w:hint="default"/>
        <w:i w:val="0"/>
      </w:rPr>
    </w:lvl>
  </w:abstractNum>
  <w:abstractNum w:abstractNumId="65" w15:restartNumberingAfterBreak="0">
    <w:nsid w:val="4CFA5C63"/>
    <w:multiLevelType w:val="hybridMultilevel"/>
    <w:tmpl w:val="1BB082DC"/>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E612A5E"/>
    <w:multiLevelType w:val="hybridMultilevel"/>
    <w:tmpl w:val="DAB87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1D10CAC"/>
    <w:multiLevelType w:val="hybridMultilevel"/>
    <w:tmpl w:val="77BAB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2FD7B21"/>
    <w:multiLevelType w:val="hybridMultilevel"/>
    <w:tmpl w:val="F0DA8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71" w15:restartNumberingAfterBreak="0">
    <w:nsid w:val="541A3336"/>
    <w:multiLevelType w:val="hybridMultilevel"/>
    <w:tmpl w:val="976C7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53D39E4"/>
    <w:multiLevelType w:val="hybridMultilevel"/>
    <w:tmpl w:val="30689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126678"/>
    <w:multiLevelType w:val="hybridMultilevel"/>
    <w:tmpl w:val="ED7C5AF6"/>
    <w:lvl w:ilvl="0" w:tplc="AC8E5B70">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4"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76" w15:restartNumberingAfterBreak="0">
    <w:nsid w:val="59CE034C"/>
    <w:multiLevelType w:val="hybridMultilevel"/>
    <w:tmpl w:val="6A14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A45511C"/>
    <w:multiLevelType w:val="hybridMultilevel"/>
    <w:tmpl w:val="B51C810A"/>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4C5109"/>
    <w:multiLevelType w:val="hybridMultilevel"/>
    <w:tmpl w:val="D8805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B56479B"/>
    <w:multiLevelType w:val="hybridMultilevel"/>
    <w:tmpl w:val="8BC6D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81" w15:restartNumberingAfterBreak="0">
    <w:nsid w:val="5DAA1D29"/>
    <w:multiLevelType w:val="hybridMultilevel"/>
    <w:tmpl w:val="055280F2"/>
    <w:lvl w:ilvl="0" w:tplc="421230DE">
      <w:numFmt w:val="bullet"/>
      <w:lvlText w:val="-"/>
      <w:lvlJc w:val="left"/>
      <w:pPr>
        <w:ind w:left="1440" w:hanging="360"/>
      </w:pPr>
      <w:rPr>
        <w:rFonts w:ascii="Times New Roman" w:eastAsia="Times New Roman" w:hAnsi="Times New Roman"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5E621B7E"/>
    <w:multiLevelType w:val="hybridMultilevel"/>
    <w:tmpl w:val="B8E48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334182B"/>
    <w:multiLevelType w:val="hybridMultilevel"/>
    <w:tmpl w:val="D522FB8A"/>
    <w:lvl w:ilvl="0" w:tplc="0409000F">
      <w:start w:val="1"/>
      <w:numFmt w:val="decimal"/>
      <w:lvlText w:val="%1."/>
      <w:lvlJc w:val="left"/>
      <w:pPr>
        <w:ind w:left="720" w:hanging="360"/>
      </w:pPr>
    </w:lvl>
    <w:lvl w:ilvl="1" w:tplc="0694CE4A">
      <w:start w:val="55"/>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B92EA3"/>
    <w:multiLevelType w:val="hybridMultilevel"/>
    <w:tmpl w:val="DED88BB8"/>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517C94"/>
    <w:multiLevelType w:val="hybridMultilevel"/>
    <w:tmpl w:val="FD80A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DFA650B"/>
    <w:multiLevelType w:val="hybridMultilevel"/>
    <w:tmpl w:val="665E9684"/>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E5E4F41"/>
    <w:multiLevelType w:val="hybridMultilevel"/>
    <w:tmpl w:val="B2969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9" w15:restartNumberingAfterBreak="0">
    <w:nsid w:val="706D6774"/>
    <w:multiLevelType w:val="hybridMultilevel"/>
    <w:tmpl w:val="ED9ADEB6"/>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273680F"/>
    <w:multiLevelType w:val="hybridMultilevel"/>
    <w:tmpl w:val="056A1E50"/>
    <w:lvl w:ilvl="0" w:tplc="A098914A">
      <w:numFmt w:val="bullet"/>
      <w:lvlText w:val="-"/>
      <w:lvlJc w:val="left"/>
      <w:pPr>
        <w:ind w:left="780" w:hanging="360"/>
      </w:pPr>
      <w:rPr>
        <w:rFonts w:ascii="Times New Roman" w:eastAsia="Times New Roman" w:hAnsi="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2" w15:restartNumberingAfterBreak="0">
    <w:nsid w:val="728E79ED"/>
    <w:multiLevelType w:val="hybridMultilevel"/>
    <w:tmpl w:val="F9FA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76F0224C"/>
    <w:multiLevelType w:val="hybridMultilevel"/>
    <w:tmpl w:val="D528F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9FE4CB5"/>
    <w:multiLevelType w:val="hybridMultilevel"/>
    <w:tmpl w:val="009835E6"/>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A7934D3"/>
    <w:multiLevelType w:val="hybridMultilevel"/>
    <w:tmpl w:val="4F0875EA"/>
    <w:lvl w:ilvl="0" w:tplc="12BE89FC">
      <w:start w:val="2"/>
      <w:numFmt w:val="bullet"/>
      <w:lvlText w:val="-"/>
      <w:lvlJc w:val="left"/>
      <w:pPr>
        <w:ind w:left="1146" w:hanging="360"/>
      </w:pPr>
      <w:rPr>
        <w:rFonts w:ascii="Times New Roman" w:eastAsia="Times New Roman" w:hAnsi="Times New Roman" w:cs="Times New Roman" w:hint="default"/>
        <w:color w:val="auto"/>
      </w:rPr>
    </w:lvl>
    <w:lvl w:ilvl="1" w:tplc="04020003">
      <w:start w:val="1"/>
      <w:numFmt w:val="bullet"/>
      <w:lvlText w:val="o"/>
      <w:lvlJc w:val="left"/>
      <w:pPr>
        <w:ind w:left="1866" w:hanging="360"/>
      </w:pPr>
      <w:rPr>
        <w:rFonts w:ascii="Courier New" w:hAnsi="Courier New" w:cs="Courier New" w:hint="default"/>
      </w:rPr>
    </w:lvl>
    <w:lvl w:ilvl="2" w:tplc="04020005">
      <w:start w:val="1"/>
      <w:numFmt w:val="bullet"/>
      <w:lvlText w:val=""/>
      <w:lvlJc w:val="left"/>
      <w:pPr>
        <w:ind w:left="2586" w:hanging="360"/>
      </w:pPr>
      <w:rPr>
        <w:rFonts w:ascii="Wingdings" w:hAnsi="Wingdings" w:hint="default"/>
      </w:rPr>
    </w:lvl>
    <w:lvl w:ilvl="3" w:tplc="FFFFFFFF">
      <w:start w:val="1"/>
      <w:numFmt w:val="russianLower"/>
      <w:lvlText w:val="%4)"/>
      <w:lvlJc w:val="left"/>
      <w:pPr>
        <w:ind w:left="3306" w:hanging="360"/>
      </w:pPr>
      <w:rPr>
        <w:rFonts w:cs="Times New Roman"/>
        <w:b w:val="0"/>
        <w:i w:val="0"/>
      </w:rPr>
    </w:lvl>
    <w:lvl w:ilvl="4" w:tplc="04020003">
      <w:start w:val="1"/>
      <w:numFmt w:val="bullet"/>
      <w:lvlText w:val="o"/>
      <w:lvlJc w:val="left"/>
      <w:pPr>
        <w:ind w:left="4026" w:hanging="360"/>
      </w:pPr>
      <w:rPr>
        <w:rFonts w:ascii="Courier New" w:hAnsi="Courier New" w:cs="Courier New" w:hint="default"/>
      </w:rPr>
    </w:lvl>
    <w:lvl w:ilvl="5" w:tplc="04020005">
      <w:start w:val="1"/>
      <w:numFmt w:val="bullet"/>
      <w:lvlText w:val=""/>
      <w:lvlJc w:val="left"/>
      <w:pPr>
        <w:ind w:left="4746" w:hanging="360"/>
      </w:pPr>
      <w:rPr>
        <w:rFonts w:ascii="Wingdings" w:hAnsi="Wingdings" w:hint="default"/>
      </w:rPr>
    </w:lvl>
    <w:lvl w:ilvl="6" w:tplc="04020001">
      <w:start w:val="1"/>
      <w:numFmt w:val="bullet"/>
      <w:lvlText w:val=""/>
      <w:lvlJc w:val="left"/>
      <w:pPr>
        <w:ind w:left="5466" w:hanging="360"/>
      </w:pPr>
      <w:rPr>
        <w:rFonts w:ascii="Symbol" w:hAnsi="Symbol" w:hint="default"/>
      </w:rPr>
    </w:lvl>
    <w:lvl w:ilvl="7" w:tplc="04020003">
      <w:start w:val="1"/>
      <w:numFmt w:val="bullet"/>
      <w:lvlText w:val="o"/>
      <w:lvlJc w:val="left"/>
      <w:pPr>
        <w:ind w:left="6186" w:hanging="360"/>
      </w:pPr>
      <w:rPr>
        <w:rFonts w:ascii="Courier New" w:hAnsi="Courier New" w:cs="Courier New" w:hint="default"/>
      </w:rPr>
    </w:lvl>
    <w:lvl w:ilvl="8" w:tplc="04020005">
      <w:start w:val="1"/>
      <w:numFmt w:val="bullet"/>
      <w:lvlText w:val=""/>
      <w:lvlJc w:val="left"/>
      <w:pPr>
        <w:ind w:left="6906" w:hanging="360"/>
      </w:pPr>
      <w:rPr>
        <w:rFonts w:ascii="Wingdings" w:hAnsi="Wingdings" w:hint="default"/>
      </w:rPr>
    </w:lvl>
  </w:abstractNum>
  <w:abstractNum w:abstractNumId="97" w15:restartNumberingAfterBreak="0">
    <w:nsid w:val="7AA56B50"/>
    <w:multiLevelType w:val="hybridMultilevel"/>
    <w:tmpl w:val="4FEC80EE"/>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C325FAD"/>
    <w:multiLevelType w:val="multilevel"/>
    <w:tmpl w:val="D7AC5F8E"/>
    <w:lvl w:ilvl="0">
      <w:start w:val="1"/>
      <w:numFmt w:val="decimal"/>
      <w:lvlText w:val="%1."/>
      <w:lvlJc w:val="left"/>
      <w:pPr>
        <w:ind w:left="360" w:hanging="360"/>
      </w:pPr>
    </w:lvl>
    <w:lvl w:ilvl="1">
      <w:start w:val="1"/>
      <w:numFmt w:val="decimal"/>
      <w:isLgl/>
      <w:lvlText w:val="%1.%2."/>
      <w:lvlJc w:val="left"/>
      <w:pPr>
        <w:ind w:left="480" w:hanging="480"/>
      </w:pPr>
      <w:rPr>
        <w:rFonts w:hint="default"/>
        <w:sz w:val="22"/>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720" w:hanging="720"/>
      </w:pPr>
      <w:rPr>
        <w:rFonts w:hint="default"/>
        <w:sz w:val="22"/>
      </w:rPr>
    </w:lvl>
    <w:lvl w:ilvl="5">
      <w:start w:val="1"/>
      <w:numFmt w:val="decimal"/>
      <w:isLgl/>
      <w:lvlText w:val="%1.%2.%3.%4.%5.%6."/>
      <w:lvlJc w:val="left"/>
      <w:pPr>
        <w:ind w:left="1080" w:hanging="1080"/>
      </w:pPr>
      <w:rPr>
        <w:rFonts w:hint="default"/>
        <w:sz w:val="22"/>
      </w:rPr>
    </w:lvl>
    <w:lvl w:ilvl="6">
      <w:start w:val="1"/>
      <w:numFmt w:val="decimal"/>
      <w:isLgl/>
      <w:lvlText w:val="%1.%2.%3.%4.%5.%6.%7."/>
      <w:lvlJc w:val="left"/>
      <w:pPr>
        <w:ind w:left="1080" w:hanging="1080"/>
      </w:pPr>
      <w:rPr>
        <w:rFonts w:hint="default"/>
        <w:sz w:val="22"/>
      </w:rPr>
    </w:lvl>
    <w:lvl w:ilvl="7">
      <w:start w:val="1"/>
      <w:numFmt w:val="decimal"/>
      <w:isLgl/>
      <w:lvlText w:val="%1.%2.%3.%4.%5.%6.%7.%8."/>
      <w:lvlJc w:val="left"/>
      <w:pPr>
        <w:ind w:left="1080" w:hanging="1080"/>
      </w:pPr>
      <w:rPr>
        <w:rFonts w:hint="default"/>
        <w:sz w:val="22"/>
      </w:rPr>
    </w:lvl>
    <w:lvl w:ilvl="8">
      <w:start w:val="1"/>
      <w:numFmt w:val="decimal"/>
      <w:isLgl/>
      <w:lvlText w:val="%1.%2.%3.%4.%5.%6.%7.%8.%9."/>
      <w:lvlJc w:val="left"/>
      <w:pPr>
        <w:ind w:left="1440" w:hanging="1440"/>
      </w:pPr>
      <w:rPr>
        <w:rFonts w:hint="default"/>
        <w:sz w:val="22"/>
      </w:rPr>
    </w:lvl>
  </w:abstractNum>
  <w:abstractNum w:abstractNumId="99"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100" w15:restartNumberingAfterBreak="0">
    <w:nsid w:val="7D5B7189"/>
    <w:multiLevelType w:val="hybridMultilevel"/>
    <w:tmpl w:val="D5607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 w15:restartNumberingAfterBreak="0">
    <w:nsid w:val="7EC10224"/>
    <w:multiLevelType w:val="hybridMultilevel"/>
    <w:tmpl w:val="9F00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F787B7B"/>
    <w:multiLevelType w:val="hybridMultilevel"/>
    <w:tmpl w:val="CAAA92DA"/>
    <w:lvl w:ilvl="0" w:tplc="A098914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num>
  <w:num w:numId="2">
    <w:abstractNumId w:val="80"/>
    <w:lvlOverride w:ilvl="0">
      <w:startOverride w:val="1"/>
    </w:lvlOverride>
  </w:num>
  <w:num w:numId="3">
    <w:abstractNumId w:val="93"/>
  </w:num>
  <w:num w:numId="4">
    <w:abstractNumId w:val="55"/>
  </w:num>
  <w:num w:numId="5">
    <w:abstractNumId w:val="101"/>
  </w:num>
  <w:num w:numId="6">
    <w:abstractNumId w:val="50"/>
  </w:num>
  <w:num w:numId="7">
    <w:abstractNumId w:val="74"/>
  </w:num>
  <w:num w:numId="8">
    <w:abstractNumId w:val="58"/>
  </w:num>
  <w:num w:numId="9">
    <w:abstractNumId w:val="75"/>
  </w:num>
  <w:num w:numId="10">
    <w:abstractNumId w:val="99"/>
  </w:num>
  <w:num w:numId="11">
    <w:abstractNumId w:val="14"/>
  </w:num>
  <w:num w:numId="12">
    <w:abstractNumId w:val="88"/>
  </w:num>
  <w:num w:numId="13">
    <w:abstractNumId w:val="90"/>
  </w:num>
  <w:num w:numId="14">
    <w:abstractNumId w:val="7"/>
  </w:num>
  <w:num w:numId="15">
    <w:abstractNumId w:val="70"/>
  </w:num>
  <w:num w:numId="16">
    <w:abstractNumId w:val="48"/>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6"/>
  </w:num>
  <w:num w:numId="20">
    <w:abstractNumId w:val="80"/>
  </w:num>
  <w:num w:numId="21">
    <w:abstractNumId w:val="68"/>
  </w:num>
  <w:num w:numId="22">
    <w:abstractNumId w:val="43"/>
  </w:num>
  <w:num w:numId="23">
    <w:abstractNumId w:val="89"/>
  </w:num>
  <w:num w:numId="24">
    <w:abstractNumId w:val="17"/>
  </w:num>
  <w:num w:numId="25">
    <w:abstractNumId w:val="15"/>
  </w:num>
  <w:num w:numId="26">
    <w:abstractNumId w:val="3"/>
  </w:num>
  <w:num w:numId="27">
    <w:abstractNumId w:val="12"/>
  </w:num>
  <w:num w:numId="28">
    <w:abstractNumId w:val="86"/>
  </w:num>
  <w:num w:numId="29">
    <w:abstractNumId w:val="31"/>
  </w:num>
  <w:num w:numId="30">
    <w:abstractNumId w:val="65"/>
  </w:num>
  <w:num w:numId="31">
    <w:abstractNumId w:val="91"/>
  </w:num>
  <w:num w:numId="32">
    <w:abstractNumId w:val="49"/>
  </w:num>
  <w:num w:numId="33">
    <w:abstractNumId w:val="103"/>
  </w:num>
  <w:num w:numId="34">
    <w:abstractNumId w:val="77"/>
  </w:num>
  <w:num w:numId="35">
    <w:abstractNumId w:val="54"/>
  </w:num>
  <w:num w:numId="36">
    <w:abstractNumId w:val="26"/>
  </w:num>
  <w:num w:numId="37">
    <w:abstractNumId w:val="29"/>
  </w:num>
  <w:num w:numId="38">
    <w:abstractNumId w:val="83"/>
  </w:num>
  <w:num w:numId="39">
    <w:abstractNumId w:val="10"/>
  </w:num>
  <w:num w:numId="40">
    <w:abstractNumId w:val="69"/>
  </w:num>
  <w:num w:numId="41">
    <w:abstractNumId w:val="52"/>
  </w:num>
  <w:num w:numId="42">
    <w:abstractNumId w:val="39"/>
  </w:num>
  <w:num w:numId="43">
    <w:abstractNumId w:val="76"/>
  </w:num>
  <w:num w:numId="44">
    <w:abstractNumId w:val="102"/>
  </w:num>
  <w:num w:numId="45">
    <w:abstractNumId w:val="44"/>
  </w:num>
  <w:num w:numId="46">
    <w:abstractNumId w:val="20"/>
  </w:num>
  <w:num w:numId="47">
    <w:abstractNumId w:val="22"/>
  </w:num>
  <w:num w:numId="48">
    <w:abstractNumId w:val="57"/>
  </w:num>
  <w:num w:numId="49">
    <w:abstractNumId w:val="8"/>
  </w:num>
  <w:num w:numId="50">
    <w:abstractNumId w:val="85"/>
  </w:num>
  <w:num w:numId="51">
    <w:abstractNumId w:val="51"/>
  </w:num>
  <w:num w:numId="52">
    <w:abstractNumId w:val="24"/>
  </w:num>
  <w:num w:numId="53">
    <w:abstractNumId w:val="19"/>
  </w:num>
  <w:num w:numId="54">
    <w:abstractNumId w:val="40"/>
  </w:num>
  <w:num w:numId="55">
    <w:abstractNumId w:val="79"/>
  </w:num>
  <w:num w:numId="56">
    <w:abstractNumId w:val="37"/>
  </w:num>
  <w:num w:numId="57">
    <w:abstractNumId w:val="72"/>
  </w:num>
  <w:num w:numId="58">
    <w:abstractNumId w:val="62"/>
  </w:num>
  <w:num w:numId="59">
    <w:abstractNumId w:val="53"/>
  </w:num>
  <w:num w:numId="60">
    <w:abstractNumId w:val="67"/>
  </w:num>
  <w:num w:numId="61">
    <w:abstractNumId w:val="35"/>
  </w:num>
  <w:num w:numId="62">
    <w:abstractNumId w:val="33"/>
  </w:num>
  <w:num w:numId="63">
    <w:abstractNumId w:val="5"/>
  </w:num>
  <w:num w:numId="64">
    <w:abstractNumId w:val="0"/>
  </w:num>
  <w:num w:numId="65">
    <w:abstractNumId w:val="87"/>
  </w:num>
  <w:num w:numId="66">
    <w:abstractNumId w:val="66"/>
  </w:num>
  <w:num w:numId="67">
    <w:abstractNumId w:val="100"/>
  </w:num>
  <w:num w:numId="68">
    <w:abstractNumId w:val="34"/>
  </w:num>
  <w:num w:numId="69">
    <w:abstractNumId w:val="94"/>
  </w:num>
  <w:num w:numId="70">
    <w:abstractNumId w:val="41"/>
  </w:num>
  <w:num w:numId="71">
    <w:abstractNumId w:val="63"/>
  </w:num>
  <w:num w:numId="72">
    <w:abstractNumId w:val="27"/>
  </w:num>
  <w:num w:numId="73">
    <w:abstractNumId w:val="81"/>
  </w:num>
  <w:num w:numId="74">
    <w:abstractNumId w:val="42"/>
  </w:num>
  <w:num w:numId="75">
    <w:abstractNumId w:val="95"/>
  </w:num>
  <w:num w:numId="76">
    <w:abstractNumId w:val="84"/>
  </w:num>
  <w:num w:numId="77">
    <w:abstractNumId w:val="36"/>
  </w:num>
  <w:num w:numId="78">
    <w:abstractNumId w:val="23"/>
  </w:num>
  <w:num w:numId="79">
    <w:abstractNumId w:val="2"/>
  </w:num>
  <w:num w:numId="80">
    <w:abstractNumId w:val="71"/>
  </w:num>
  <w:num w:numId="81">
    <w:abstractNumId w:val="59"/>
  </w:num>
  <w:num w:numId="82">
    <w:abstractNumId w:val="13"/>
  </w:num>
  <w:num w:numId="83">
    <w:abstractNumId w:val="82"/>
  </w:num>
  <w:num w:numId="84">
    <w:abstractNumId w:val="6"/>
  </w:num>
  <w:num w:numId="85">
    <w:abstractNumId w:val="18"/>
  </w:num>
  <w:num w:numId="86">
    <w:abstractNumId w:val="78"/>
  </w:num>
  <w:num w:numId="87">
    <w:abstractNumId w:val="92"/>
  </w:num>
  <w:num w:numId="88">
    <w:abstractNumId w:val="60"/>
  </w:num>
  <w:num w:numId="89">
    <w:abstractNumId w:val="98"/>
  </w:num>
  <w:num w:numId="90">
    <w:abstractNumId w:val="11"/>
  </w:num>
  <w:num w:numId="91">
    <w:abstractNumId w:val="38"/>
  </w:num>
  <w:num w:numId="92">
    <w:abstractNumId w:val="25"/>
  </w:num>
  <w:num w:numId="93">
    <w:abstractNumId w:val="45"/>
  </w:num>
  <w:num w:numId="94">
    <w:abstractNumId w:val="73"/>
  </w:num>
  <w:num w:numId="95">
    <w:abstractNumId w:val="97"/>
  </w:num>
  <w:num w:numId="96">
    <w:abstractNumId w:val="46"/>
  </w:num>
  <w:num w:numId="97">
    <w:abstractNumId w:val="28"/>
  </w:num>
  <w:num w:numId="98">
    <w:abstractNumId w:val="9"/>
  </w:num>
  <w:num w:numId="99">
    <w:abstractNumId w:val="16"/>
  </w:num>
  <w:num w:numId="100">
    <w:abstractNumId w:val="32"/>
  </w:num>
  <w:num w:numId="101">
    <w:abstractNumId w:val="1"/>
  </w:num>
  <w:num w:numId="102">
    <w:abstractNumId w:val="4"/>
  </w:num>
  <w:num w:numId="103">
    <w:abstractNumId w:val="64"/>
  </w:num>
  <w:num w:numId="104">
    <w:abstractNumId w:val="21"/>
  </w:num>
  <w:num w:numId="105">
    <w:abstractNumId w:val="61"/>
  </w:num>
  <w:num w:numId="106">
    <w:abstractNumId w:val="47"/>
  </w:num>
  <w:num w:numId="107">
    <w:abstractNumId w:val="96"/>
    <w:lvlOverride w:ilvl="0"/>
    <w:lvlOverride w:ilvl="1"/>
    <w:lvlOverride w:ilvl="2"/>
    <w:lvlOverride w:ilvl="3">
      <w:startOverride w:val="1"/>
    </w:lvlOverride>
    <w:lvlOverride w:ilvl="4"/>
    <w:lvlOverride w:ilvl="5"/>
    <w:lvlOverride w:ilvl="6"/>
    <w:lvlOverride w:ilvl="7"/>
    <w:lvlOverride w:ilvl="8"/>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rQUAlK8ygSwAAAA="/>
  </w:docVars>
  <w:rsids>
    <w:rsidRoot w:val="0065193E"/>
    <w:rsid w:val="00011C0A"/>
    <w:rsid w:val="00012BE3"/>
    <w:rsid w:val="000231DA"/>
    <w:rsid w:val="00025852"/>
    <w:rsid w:val="00027214"/>
    <w:rsid w:val="000275F2"/>
    <w:rsid w:val="00034389"/>
    <w:rsid w:val="00037008"/>
    <w:rsid w:val="000464D7"/>
    <w:rsid w:val="000470DF"/>
    <w:rsid w:val="000474F8"/>
    <w:rsid w:val="00047DDE"/>
    <w:rsid w:val="00053142"/>
    <w:rsid w:val="00056946"/>
    <w:rsid w:val="0006535F"/>
    <w:rsid w:val="000660C4"/>
    <w:rsid w:val="00066564"/>
    <w:rsid w:val="00066B92"/>
    <w:rsid w:val="00066E69"/>
    <w:rsid w:val="00071705"/>
    <w:rsid w:val="00071E9D"/>
    <w:rsid w:val="0007357F"/>
    <w:rsid w:val="0008068F"/>
    <w:rsid w:val="00080F8F"/>
    <w:rsid w:val="00087093"/>
    <w:rsid w:val="000951C6"/>
    <w:rsid w:val="000A141A"/>
    <w:rsid w:val="000A1E35"/>
    <w:rsid w:val="000A314B"/>
    <w:rsid w:val="000B0C51"/>
    <w:rsid w:val="000B2EE2"/>
    <w:rsid w:val="000B31DB"/>
    <w:rsid w:val="000B7E9B"/>
    <w:rsid w:val="000C0EBC"/>
    <w:rsid w:val="000C55CC"/>
    <w:rsid w:val="000C5976"/>
    <w:rsid w:val="000C6DFE"/>
    <w:rsid w:val="000C7551"/>
    <w:rsid w:val="000C756B"/>
    <w:rsid w:val="000D00BB"/>
    <w:rsid w:val="000D388A"/>
    <w:rsid w:val="000D5FFA"/>
    <w:rsid w:val="000D6187"/>
    <w:rsid w:val="000D6E9F"/>
    <w:rsid w:val="000E29EA"/>
    <w:rsid w:val="000E4BB0"/>
    <w:rsid w:val="000F1A76"/>
    <w:rsid w:val="00101023"/>
    <w:rsid w:val="00106572"/>
    <w:rsid w:val="0010743D"/>
    <w:rsid w:val="00110E80"/>
    <w:rsid w:val="00127AB7"/>
    <w:rsid w:val="0013560F"/>
    <w:rsid w:val="00140A88"/>
    <w:rsid w:val="00145094"/>
    <w:rsid w:val="00155C02"/>
    <w:rsid w:val="001561BF"/>
    <w:rsid w:val="001617F8"/>
    <w:rsid w:val="0017053C"/>
    <w:rsid w:val="00170DD7"/>
    <w:rsid w:val="001728DB"/>
    <w:rsid w:val="00173541"/>
    <w:rsid w:val="001742BF"/>
    <w:rsid w:val="0017656E"/>
    <w:rsid w:val="00181FD9"/>
    <w:rsid w:val="00190CD7"/>
    <w:rsid w:val="00190E5F"/>
    <w:rsid w:val="0019318F"/>
    <w:rsid w:val="001A4DC2"/>
    <w:rsid w:val="001B0294"/>
    <w:rsid w:val="001B1DCF"/>
    <w:rsid w:val="001B52DE"/>
    <w:rsid w:val="001B5F94"/>
    <w:rsid w:val="001B6795"/>
    <w:rsid w:val="001C2904"/>
    <w:rsid w:val="001D1258"/>
    <w:rsid w:val="001D7C9F"/>
    <w:rsid w:val="001E3069"/>
    <w:rsid w:val="001E49FF"/>
    <w:rsid w:val="001F3C0E"/>
    <w:rsid w:val="001F6ABE"/>
    <w:rsid w:val="001F7B0A"/>
    <w:rsid w:val="0020070D"/>
    <w:rsid w:val="00201087"/>
    <w:rsid w:val="00201776"/>
    <w:rsid w:val="00201CA2"/>
    <w:rsid w:val="00206087"/>
    <w:rsid w:val="00206105"/>
    <w:rsid w:val="002115C3"/>
    <w:rsid w:val="00211AF8"/>
    <w:rsid w:val="00212497"/>
    <w:rsid w:val="0021718A"/>
    <w:rsid w:val="00217765"/>
    <w:rsid w:val="002212B2"/>
    <w:rsid w:val="002219E4"/>
    <w:rsid w:val="00223699"/>
    <w:rsid w:val="00226193"/>
    <w:rsid w:val="00227295"/>
    <w:rsid w:val="00232D74"/>
    <w:rsid w:val="00233C74"/>
    <w:rsid w:val="002345C9"/>
    <w:rsid w:val="0024006B"/>
    <w:rsid w:val="00245D91"/>
    <w:rsid w:val="0024623C"/>
    <w:rsid w:val="00252FDC"/>
    <w:rsid w:val="00254A78"/>
    <w:rsid w:val="002554AB"/>
    <w:rsid w:val="0025732C"/>
    <w:rsid w:val="00262B83"/>
    <w:rsid w:val="00267BC6"/>
    <w:rsid w:val="00267C95"/>
    <w:rsid w:val="002753F1"/>
    <w:rsid w:val="00277FB8"/>
    <w:rsid w:val="00281C22"/>
    <w:rsid w:val="00283132"/>
    <w:rsid w:val="00283B5F"/>
    <w:rsid w:val="00285272"/>
    <w:rsid w:val="00285A16"/>
    <w:rsid w:val="00286B32"/>
    <w:rsid w:val="00293599"/>
    <w:rsid w:val="002937FE"/>
    <w:rsid w:val="00294697"/>
    <w:rsid w:val="00294BD2"/>
    <w:rsid w:val="00295F89"/>
    <w:rsid w:val="0029648D"/>
    <w:rsid w:val="00296D8F"/>
    <w:rsid w:val="002A450E"/>
    <w:rsid w:val="002A6629"/>
    <w:rsid w:val="002B090C"/>
    <w:rsid w:val="002B2411"/>
    <w:rsid w:val="002B62C8"/>
    <w:rsid w:val="002B6523"/>
    <w:rsid w:val="002C035F"/>
    <w:rsid w:val="002C134E"/>
    <w:rsid w:val="002C2026"/>
    <w:rsid w:val="002C4A78"/>
    <w:rsid w:val="002C5A74"/>
    <w:rsid w:val="002D4ECD"/>
    <w:rsid w:val="002E3589"/>
    <w:rsid w:val="002E3EC3"/>
    <w:rsid w:val="002E4DEE"/>
    <w:rsid w:val="002E6B62"/>
    <w:rsid w:val="002F0635"/>
    <w:rsid w:val="002F1504"/>
    <w:rsid w:val="0030081C"/>
    <w:rsid w:val="00302B34"/>
    <w:rsid w:val="00303292"/>
    <w:rsid w:val="00306B15"/>
    <w:rsid w:val="00310D9B"/>
    <w:rsid w:val="00311CA1"/>
    <w:rsid w:val="00313C01"/>
    <w:rsid w:val="00315854"/>
    <w:rsid w:val="003162FC"/>
    <w:rsid w:val="003164ED"/>
    <w:rsid w:val="00326230"/>
    <w:rsid w:val="00326EA6"/>
    <w:rsid w:val="00327B68"/>
    <w:rsid w:val="003369AA"/>
    <w:rsid w:val="0033789F"/>
    <w:rsid w:val="0034059B"/>
    <w:rsid w:val="0034200D"/>
    <w:rsid w:val="00345F41"/>
    <w:rsid w:val="003462BA"/>
    <w:rsid w:val="00346405"/>
    <w:rsid w:val="00354210"/>
    <w:rsid w:val="003545BB"/>
    <w:rsid w:val="00356EA7"/>
    <w:rsid w:val="0036146C"/>
    <w:rsid w:val="00365FD8"/>
    <w:rsid w:val="00367444"/>
    <w:rsid w:val="00380215"/>
    <w:rsid w:val="003813BC"/>
    <w:rsid w:val="0038423B"/>
    <w:rsid w:val="00385CB1"/>
    <w:rsid w:val="00391119"/>
    <w:rsid w:val="00392137"/>
    <w:rsid w:val="00393505"/>
    <w:rsid w:val="00395348"/>
    <w:rsid w:val="0039569A"/>
    <w:rsid w:val="00395B73"/>
    <w:rsid w:val="00395E7B"/>
    <w:rsid w:val="00396848"/>
    <w:rsid w:val="00397E2C"/>
    <w:rsid w:val="003A6CC9"/>
    <w:rsid w:val="003B1E77"/>
    <w:rsid w:val="003B7025"/>
    <w:rsid w:val="003C3B0E"/>
    <w:rsid w:val="003C65E9"/>
    <w:rsid w:val="003C69A0"/>
    <w:rsid w:val="003D0FEA"/>
    <w:rsid w:val="003D40BA"/>
    <w:rsid w:val="003D4E71"/>
    <w:rsid w:val="003E17DF"/>
    <w:rsid w:val="003E2654"/>
    <w:rsid w:val="003F5FF2"/>
    <w:rsid w:val="003F6C63"/>
    <w:rsid w:val="004019FE"/>
    <w:rsid w:val="004025A8"/>
    <w:rsid w:val="004031DC"/>
    <w:rsid w:val="0040372B"/>
    <w:rsid w:val="004058C9"/>
    <w:rsid w:val="004071E1"/>
    <w:rsid w:val="00407AC0"/>
    <w:rsid w:val="00407B1D"/>
    <w:rsid w:val="004143A6"/>
    <w:rsid w:val="00414651"/>
    <w:rsid w:val="00417ABD"/>
    <w:rsid w:val="004212C1"/>
    <w:rsid w:val="00421DF1"/>
    <w:rsid w:val="00422A92"/>
    <w:rsid w:val="00422AF2"/>
    <w:rsid w:val="0042348E"/>
    <w:rsid w:val="00423A9B"/>
    <w:rsid w:val="004273C7"/>
    <w:rsid w:val="004278AB"/>
    <w:rsid w:val="00433164"/>
    <w:rsid w:val="00437DC0"/>
    <w:rsid w:val="004424A5"/>
    <w:rsid w:val="00443B5B"/>
    <w:rsid w:val="00444897"/>
    <w:rsid w:val="00447D42"/>
    <w:rsid w:val="0045010C"/>
    <w:rsid w:val="00450F71"/>
    <w:rsid w:val="00452B99"/>
    <w:rsid w:val="00453909"/>
    <w:rsid w:val="00455F46"/>
    <w:rsid w:val="00456BD8"/>
    <w:rsid w:val="004607F6"/>
    <w:rsid w:val="0046636D"/>
    <w:rsid w:val="00466665"/>
    <w:rsid w:val="0046683B"/>
    <w:rsid w:val="004678D1"/>
    <w:rsid w:val="00467D44"/>
    <w:rsid w:val="004723AC"/>
    <w:rsid w:val="00482CBF"/>
    <w:rsid w:val="00491F9F"/>
    <w:rsid w:val="0049235E"/>
    <w:rsid w:val="00492DDE"/>
    <w:rsid w:val="00494A56"/>
    <w:rsid w:val="00496AEA"/>
    <w:rsid w:val="00496BAD"/>
    <w:rsid w:val="004A0280"/>
    <w:rsid w:val="004A070D"/>
    <w:rsid w:val="004A2DCA"/>
    <w:rsid w:val="004A5300"/>
    <w:rsid w:val="004A6753"/>
    <w:rsid w:val="004A6CF2"/>
    <w:rsid w:val="004A7D86"/>
    <w:rsid w:val="004B0F72"/>
    <w:rsid w:val="004C14FC"/>
    <w:rsid w:val="004C1C02"/>
    <w:rsid w:val="004C5154"/>
    <w:rsid w:val="004C6B18"/>
    <w:rsid w:val="004C7BF5"/>
    <w:rsid w:val="004D3708"/>
    <w:rsid w:val="004E09B2"/>
    <w:rsid w:val="004E0CDD"/>
    <w:rsid w:val="004E4B78"/>
    <w:rsid w:val="004F12D0"/>
    <w:rsid w:val="004F527C"/>
    <w:rsid w:val="00500459"/>
    <w:rsid w:val="00504230"/>
    <w:rsid w:val="00506406"/>
    <w:rsid w:val="00513488"/>
    <w:rsid w:val="005137FE"/>
    <w:rsid w:val="0051715E"/>
    <w:rsid w:val="00523D06"/>
    <w:rsid w:val="00530EAC"/>
    <w:rsid w:val="005310C1"/>
    <w:rsid w:val="0053117F"/>
    <w:rsid w:val="005313B8"/>
    <w:rsid w:val="005325BC"/>
    <w:rsid w:val="00534F66"/>
    <w:rsid w:val="00535E4E"/>
    <w:rsid w:val="00536FAD"/>
    <w:rsid w:val="00541EDF"/>
    <w:rsid w:val="0054205E"/>
    <w:rsid w:val="005453C4"/>
    <w:rsid w:val="0054563F"/>
    <w:rsid w:val="00551B01"/>
    <w:rsid w:val="00551B92"/>
    <w:rsid w:val="00557FA9"/>
    <w:rsid w:val="00560F99"/>
    <w:rsid w:val="0056126F"/>
    <w:rsid w:val="00564F92"/>
    <w:rsid w:val="00565802"/>
    <w:rsid w:val="0057038D"/>
    <w:rsid w:val="00573C4A"/>
    <w:rsid w:val="0058166D"/>
    <w:rsid w:val="005856F8"/>
    <w:rsid w:val="005917E3"/>
    <w:rsid w:val="00593F52"/>
    <w:rsid w:val="00594BE7"/>
    <w:rsid w:val="005A09FE"/>
    <w:rsid w:val="005A63AE"/>
    <w:rsid w:val="005A74C6"/>
    <w:rsid w:val="005A7E90"/>
    <w:rsid w:val="005B0129"/>
    <w:rsid w:val="005B5964"/>
    <w:rsid w:val="005B74B1"/>
    <w:rsid w:val="005C02C9"/>
    <w:rsid w:val="005C1BC4"/>
    <w:rsid w:val="005C3D41"/>
    <w:rsid w:val="005D0011"/>
    <w:rsid w:val="005D00B9"/>
    <w:rsid w:val="005D2B26"/>
    <w:rsid w:val="005D5ACB"/>
    <w:rsid w:val="005E23F0"/>
    <w:rsid w:val="005E594E"/>
    <w:rsid w:val="005F0C49"/>
    <w:rsid w:val="00600143"/>
    <w:rsid w:val="00600300"/>
    <w:rsid w:val="00600BBD"/>
    <w:rsid w:val="006023FF"/>
    <w:rsid w:val="00603401"/>
    <w:rsid w:val="00603405"/>
    <w:rsid w:val="00605CE3"/>
    <w:rsid w:val="00606492"/>
    <w:rsid w:val="00606E41"/>
    <w:rsid w:val="00607FB6"/>
    <w:rsid w:val="00612E37"/>
    <w:rsid w:val="00614D30"/>
    <w:rsid w:val="00621471"/>
    <w:rsid w:val="00623D25"/>
    <w:rsid w:val="00625587"/>
    <w:rsid w:val="00631851"/>
    <w:rsid w:val="00634427"/>
    <w:rsid w:val="00634B18"/>
    <w:rsid w:val="00634F92"/>
    <w:rsid w:val="00636B47"/>
    <w:rsid w:val="00643347"/>
    <w:rsid w:val="0065193E"/>
    <w:rsid w:val="00651ACF"/>
    <w:rsid w:val="00652189"/>
    <w:rsid w:val="006537F3"/>
    <w:rsid w:val="006546FB"/>
    <w:rsid w:val="00663C91"/>
    <w:rsid w:val="006713E0"/>
    <w:rsid w:val="00673DA1"/>
    <w:rsid w:val="006751D7"/>
    <w:rsid w:val="0067716E"/>
    <w:rsid w:val="00680EB6"/>
    <w:rsid w:val="0068135F"/>
    <w:rsid w:val="00683EF3"/>
    <w:rsid w:val="006876AF"/>
    <w:rsid w:val="0069520A"/>
    <w:rsid w:val="006A3610"/>
    <w:rsid w:val="006A3AD3"/>
    <w:rsid w:val="006A443F"/>
    <w:rsid w:val="006A5483"/>
    <w:rsid w:val="006B0AC8"/>
    <w:rsid w:val="006B301D"/>
    <w:rsid w:val="006B3AC9"/>
    <w:rsid w:val="006B6781"/>
    <w:rsid w:val="006B6AA6"/>
    <w:rsid w:val="006B7C00"/>
    <w:rsid w:val="006C312D"/>
    <w:rsid w:val="006C3308"/>
    <w:rsid w:val="006C5289"/>
    <w:rsid w:val="006C598F"/>
    <w:rsid w:val="006C6D1E"/>
    <w:rsid w:val="006D1124"/>
    <w:rsid w:val="006D12AE"/>
    <w:rsid w:val="006D717E"/>
    <w:rsid w:val="006D79DD"/>
    <w:rsid w:val="006E02CD"/>
    <w:rsid w:val="006E3501"/>
    <w:rsid w:val="006E3C87"/>
    <w:rsid w:val="006E5125"/>
    <w:rsid w:val="006F018D"/>
    <w:rsid w:val="006F7891"/>
    <w:rsid w:val="006F7D14"/>
    <w:rsid w:val="007012AA"/>
    <w:rsid w:val="0070149B"/>
    <w:rsid w:val="00701815"/>
    <w:rsid w:val="00707413"/>
    <w:rsid w:val="007107B4"/>
    <w:rsid w:val="00713782"/>
    <w:rsid w:val="00716281"/>
    <w:rsid w:val="00721A5B"/>
    <w:rsid w:val="00724A8B"/>
    <w:rsid w:val="00725AD2"/>
    <w:rsid w:val="0073203B"/>
    <w:rsid w:val="0074520C"/>
    <w:rsid w:val="00747F17"/>
    <w:rsid w:val="00754A1B"/>
    <w:rsid w:val="007606A7"/>
    <w:rsid w:val="00760ED5"/>
    <w:rsid w:val="00773719"/>
    <w:rsid w:val="007746F2"/>
    <w:rsid w:val="00775D53"/>
    <w:rsid w:val="00784215"/>
    <w:rsid w:val="00785915"/>
    <w:rsid w:val="00786597"/>
    <w:rsid w:val="007870B0"/>
    <w:rsid w:val="00790ECF"/>
    <w:rsid w:val="007929EF"/>
    <w:rsid w:val="0079473D"/>
    <w:rsid w:val="007A3734"/>
    <w:rsid w:val="007A3F34"/>
    <w:rsid w:val="007A7B2C"/>
    <w:rsid w:val="007B0349"/>
    <w:rsid w:val="007B3A81"/>
    <w:rsid w:val="007B5414"/>
    <w:rsid w:val="007B714E"/>
    <w:rsid w:val="007C1D00"/>
    <w:rsid w:val="007C1E1B"/>
    <w:rsid w:val="007C20C5"/>
    <w:rsid w:val="007C3FF9"/>
    <w:rsid w:val="007D401B"/>
    <w:rsid w:val="007D6939"/>
    <w:rsid w:val="007E211A"/>
    <w:rsid w:val="007E53B4"/>
    <w:rsid w:val="007F0F1B"/>
    <w:rsid w:val="007F1835"/>
    <w:rsid w:val="007F1975"/>
    <w:rsid w:val="007F31B6"/>
    <w:rsid w:val="00801C6A"/>
    <w:rsid w:val="00803903"/>
    <w:rsid w:val="00811093"/>
    <w:rsid w:val="00815A61"/>
    <w:rsid w:val="00816918"/>
    <w:rsid w:val="0082432E"/>
    <w:rsid w:val="00824EFA"/>
    <w:rsid w:val="00826E23"/>
    <w:rsid w:val="008332D5"/>
    <w:rsid w:val="00833E61"/>
    <w:rsid w:val="00835C16"/>
    <w:rsid w:val="008371DE"/>
    <w:rsid w:val="0083769F"/>
    <w:rsid w:val="00840F2D"/>
    <w:rsid w:val="00841AE4"/>
    <w:rsid w:val="008435D1"/>
    <w:rsid w:val="00856682"/>
    <w:rsid w:val="00861199"/>
    <w:rsid w:val="00862D72"/>
    <w:rsid w:val="008651F9"/>
    <w:rsid w:val="00872E74"/>
    <w:rsid w:val="0087367B"/>
    <w:rsid w:val="00873D3C"/>
    <w:rsid w:val="00874C7A"/>
    <w:rsid w:val="00877CDE"/>
    <w:rsid w:val="0088448C"/>
    <w:rsid w:val="0088664F"/>
    <w:rsid w:val="00887566"/>
    <w:rsid w:val="00896B2E"/>
    <w:rsid w:val="008A2502"/>
    <w:rsid w:val="008A4C3B"/>
    <w:rsid w:val="008B2338"/>
    <w:rsid w:val="008B4204"/>
    <w:rsid w:val="008B5C4E"/>
    <w:rsid w:val="008B689D"/>
    <w:rsid w:val="008B78A6"/>
    <w:rsid w:val="008C4EC6"/>
    <w:rsid w:val="008C685C"/>
    <w:rsid w:val="008D207A"/>
    <w:rsid w:val="008D214F"/>
    <w:rsid w:val="008F1978"/>
    <w:rsid w:val="008F2C08"/>
    <w:rsid w:val="008F6C98"/>
    <w:rsid w:val="008F736B"/>
    <w:rsid w:val="00900DF3"/>
    <w:rsid w:val="0090241A"/>
    <w:rsid w:val="00905A4C"/>
    <w:rsid w:val="009068EE"/>
    <w:rsid w:val="009179FE"/>
    <w:rsid w:val="0092188B"/>
    <w:rsid w:val="009218D2"/>
    <w:rsid w:val="009221F5"/>
    <w:rsid w:val="0092223D"/>
    <w:rsid w:val="009303DE"/>
    <w:rsid w:val="009339CE"/>
    <w:rsid w:val="00935069"/>
    <w:rsid w:val="0094406F"/>
    <w:rsid w:val="00945284"/>
    <w:rsid w:val="00954B1F"/>
    <w:rsid w:val="0095563B"/>
    <w:rsid w:val="009558D1"/>
    <w:rsid w:val="00955E2F"/>
    <w:rsid w:val="00957235"/>
    <w:rsid w:val="00961248"/>
    <w:rsid w:val="00961B72"/>
    <w:rsid w:val="00964B29"/>
    <w:rsid w:val="00966669"/>
    <w:rsid w:val="00967528"/>
    <w:rsid w:val="00971555"/>
    <w:rsid w:val="009724B3"/>
    <w:rsid w:val="00972868"/>
    <w:rsid w:val="00973803"/>
    <w:rsid w:val="009853A8"/>
    <w:rsid w:val="0098617E"/>
    <w:rsid w:val="00986CFB"/>
    <w:rsid w:val="00990751"/>
    <w:rsid w:val="00990EF6"/>
    <w:rsid w:val="00990F52"/>
    <w:rsid w:val="009924DE"/>
    <w:rsid w:val="009A2313"/>
    <w:rsid w:val="009A32B2"/>
    <w:rsid w:val="009A499A"/>
    <w:rsid w:val="009A54D0"/>
    <w:rsid w:val="009B266A"/>
    <w:rsid w:val="009B595E"/>
    <w:rsid w:val="009B59DE"/>
    <w:rsid w:val="009C3E6F"/>
    <w:rsid w:val="009C5696"/>
    <w:rsid w:val="009D0BF2"/>
    <w:rsid w:val="009D0C0C"/>
    <w:rsid w:val="009D325A"/>
    <w:rsid w:val="009D499B"/>
    <w:rsid w:val="009D4CBC"/>
    <w:rsid w:val="009D7DDD"/>
    <w:rsid w:val="009E1109"/>
    <w:rsid w:val="009E1633"/>
    <w:rsid w:val="009E49C4"/>
    <w:rsid w:val="009E62B3"/>
    <w:rsid w:val="009F664F"/>
    <w:rsid w:val="009F6AB9"/>
    <w:rsid w:val="009F6D83"/>
    <w:rsid w:val="009F717A"/>
    <w:rsid w:val="00A02FE6"/>
    <w:rsid w:val="00A05060"/>
    <w:rsid w:val="00A15C1E"/>
    <w:rsid w:val="00A301D7"/>
    <w:rsid w:val="00A32A28"/>
    <w:rsid w:val="00A32CB4"/>
    <w:rsid w:val="00A3410E"/>
    <w:rsid w:val="00A414A6"/>
    <w:rsid w:val="00A579A6"/>
    <w:rsid w:val="00A57AF4"/>
    <w:rsid w:val="00A665DB"/>
    <w:rsid w:val="00A66CBA"/>
    <w:rsid w:val="00A82137"/>
    <w:rsid w:val="00A90094"/>
    <w:rsid w:val="00A930BF"/>
    <w:rsid w:val="00A939CF"/>
    <w:rsid w:val="00A945FF"/>
    <w:rsid w:val="00AA0F06"/>
    <w:rsid w:val="00AA5F8B"/>
    <w:rsid w:val="00AA6C4B"/>
    <w:rsid w:val="00AC43E5"/>
    <w:rsid w:val="00AC7224"/>
    <w:rsid w:val="00AD6F26"/>
    <w:rsid w:val="00AE01E9"/>
    <w:rsid w:val="00AE02C1"/>
    <w:rsid w:val="00AE0718"/>
    <w:rsid w:val="00AE6C74"/>
    <w:rsid w:val="00AE7C0E"/>
    <w:rsid w:val="00AF0BB0"/>
    <w:rsid w:val="00AF26D3"/>
    <w:rsid w:val="00AF5C7B"/>
    <w:rsid w:val="00B0445B"/>
    <w:rsid w:val="00B05551"/>
    <w:rsid w:val="00B155FA"/>
    <w:rsid w:val="00B15E5D"/>
    <w:rsid w:val="00B22FF5"/>
    <w:rsid w:val="00B25DB1"/>
    <w:rsid w:val="00B25F0E"/>
    <w:rsid w:val="00B35AD8"/>
    <w:rsid w:val="00B40A07"/>
    <w:rsid w:val="00B42BA4"/>
    <w:rsid w:val="00B45C00"/>
    <w:rsid w:val="00B46387"/>
    <w:rsid w:val="00B474CE"/>
    <w:rsid w:val="00B51263"/>
    <w:rsid w:val="00B519B8"/>
    <w:rsid w:val="00B52AD7"/>
    <w:rsid w:val="00B54A35"/>
    <w:rsid w:val="00B56A68"/>
    <w:rsid w:val="00B57AC2"/>
    <w:rsid w:val="00B62B55"/>
    <w:rsid w:val="00B636F2"/>
    <w:rsid w:val="00B643AD"/>
    <w:rsid w:val="00B70119"/>
    <w:rsid w:val="00B71AE5"/>
    <w:rsid w:val="00B75235"/>
    <w:rsid w:val="00B755D4"/>
    <w:rsid w:val="00B80E1F"/>
    <w:rsid w:val="00B81070"/>
    <w:rsid w:val="00B81594"/>
    <w:rsid w:val="00B823DC"/>
    <w:rsid w:val="00B8314D"/>
    <w:rsid w:val="00B868A6"/>
    <w:rsid w:val="00B9167B"/>
    <w:rsid w:val="00B9248F"/>
    <w:rsid w:val="00B92D45"/>
    <w:rsid w:val="00B94267"/>
    <w:rsid w:val="00B95EDC"/>
    <w:rsid w:val="00BB0521"/>
    <w:rsid w:val="00BB11B1"/>
    <w:rsid w:val="00BB370B"/>
    <w:rsid w:val="00BB50E6"/>
    <w:rsid w:val="00BC64C8"/>
    <w:rsid w:val="00BC696B"/>
    <w:rsid w:val="00BD14D3"/>
    <w:rsid w:val="00BD164C"/>
    <w:rsid w:val="00BD3E8C"/>
    <w:rsid w:val="00BD3F9C"/>
    <w:rsid w:val="00BD7F5F"/>
    <w:rsid w:val="00BE2FD9"/>
    <w:rsid w:val="00BE5A10"/>
    <w:rsid w:val="00BE6E16"/>
    <w:rsid w:val="00BE7561"/>
    <w:rsid w:val="00BF23C0"/>
    <w:rsid w:val="00BF2E80"/>
    <w:rsid w:val="00BF60E5"/>
    <w:rsid w:val="00C00A5E"/>
    <w:rsid w:val="00C00F03"/>
    <w:rsid w:val="00C038E2"/>
    <w:rsid w:val="00C12ECE"/>
    <w:rsid w:val="00C135F2"/>
    <w:rsid w:val="00C159C6"/>
    <w:rsid w:val="00C16A7C"/>
    <w:rsid w:val="00C21D3C"/>
    <w:rsid w:val="00C34E3A"/>
    <w:rsid w:val="00C45AC0"/>
    <w:rsid w:val="00C5109F"/>
    <w:rsid w:val="00C510BD"/>
    <w:rsid w:val="00C51596"/>
    <w:rsid w:val="00C517A5"/>
    <w:rsid w:val="00C51C53"/>
    <w:rsid w:val="00C5450D"/>
    <w:rsid w:val="00C55A15"/>
    <w:rsid w:val="00C56846"/>
    <w:rsid w:val="00C56847"/>
    <w:rsid w:val="00C57C68"/>
    <w:rsid w:val="00C635EB"/>
    <w:rsid w:val="00C72B62"/>
    <w:rsid w:val="00C75C75"/>
    <w:rsid w:val="00C76165"/>
    <w:rsid w:val="00C822B9"/>
    <w:rsid w:val="00C826EF"/>
    <w:rsid w:val="00C82BA1"/>
    <w:rsid w:val="00C837BE"/>
    <w:rsid w:val="00C87AF2"/>
    <w:rsid w:val="00C910F2"/>
    <w:rsid w:val="00C9122C"/>
    <w:rsid w:val="00C92E58"/>
    <w:rsid w:val="00C95537"/>
    <w:rsid w:val="00CA0A62"/>
    <w:rsid w:val="00CA1D8D"/>
    <w:rsid w:val="00CA7124"/>
    <w:rsid w:val="00CA7717"/>
    <w:rsid w:val="00CB137C"/>
    <w:rsid w:val="00CB1ED7"/>
    <w:rsid w:val="00CB7E9D"/>
    <w:rsid w:val="00CC0133"/>
    <w:rsid w:val="00CC1519"/>
    <w:rsid w:val="00CC2E7E"/>
    <w:rsid w:val="00CC2FCD"/>
    <w:rsid w:val="00CC6080"/>
    <w:rsid w:val="00CC6ECF"/>
    <w:rsid w:val="00CC7531"/>
    <w:rsid w:val="00CD02AE"/>
    <w:rsid w:val="00CD17C2"/>
    <w:rsid w:val="00CD4947"/>
    <w:rsid w:val="00CD4EE4"/>
    <w:rsid w:val="00CD7B06"/>
    <w:rsid w:val="00CE26EB"/>
    <w:rsid w:val="00CE2FAE"/>
    <w:rsid w:val="00CE3533"/>
    <w:rsid w:val="00CE4C19"/>
    <w:rsid w:val="00CE517A"/>
    <w:rsid w:val="00CF5A16"/>
    <w:rsid w:val="00CF5F7B"/>
    <w:rsid w:val="00D03E46"/>
    <w:rsid w:val="00D11B31"/>
    <w:rsid w:val="00D12BF0"/>
    <w:rsid w:val="00D13A0F"/>
    <w:rsid w:val="00D1557D"/>
    <w:rsid w:val="00D174CB"/>
    <w:rsid w:val="00D1789D"/>
    <w:rsid w:val="00D17CBF"/>
    <w:rsid w:val="00D21B16"/>
    <w:rsid w:val="00D2522A"/>
    <w:rsid w:val="00D25BC5"/>
    <w:rsid w:val="00D42C8A"/>
    <w:rsid w:val="00D4651E"/>
    <w:rsid w:val="00D476D8"/>
    <w:rsid w:val="00D50197"/>
    <w:rsid w:val="00D5320F"/>
    <w:rsid w:val="00D53264"/>
    <w:rsid w:val="00D57566"/>
    <w:rsid w:val="00D605EF"/>
    <w:rsid w:val="00D60794"/>
    <w:rsid w:val="00D631E2"/>
    <w:rsid w:val="00D740A4"/>
    <w:rsid w:val="00D74CF2"/>
    <w:rsid w:val="00D80874"/>
    <w:rsid w:val="00D81D28"/>
    <w:rsid w:val="00D82721"/>
    <w:rsid w:val="00D86B7C"/>
    <w:rsid w:val="00D877F8"/>
    <w:rsid w:val="00DA02A3"/>
    <w:rsid w:val="00DA0902"/>
    <w:rsid w:val="00DA0C08"/>
    <w:rsid w:val="00DB21D5"/>
    <w:rsid w:val="00DB3A7C"/>
    <w:rsid w:val="00DB51BE"/>
    <w:rsid w:val="00DC0B65"/>
    <w:rsid w:val="00DC12AC"/>
    <w:rsid w:val="00DC1F7E"/>
    <w:rsid w:val="00DD2411"/>
    <w:rsid w:val="00DD5B6A"/>
    <w:rsid w:val="00DF1445"/>
    <w:rsid w:val="00DF152A"/>
    <w:rsid w:val="00DF2196"/>
    <w:rsid w:val="00DF476C"/>
    <w:rsid w:val="00DF5842"/>
    <w:rsid w:val="00DF6DB5"/>
    <w:rsid w:val="00E0220B"/>
    <w:rsid w:val="00E060D2"/>
    <w:rsid w:val="00E0741A"/>
    <w:rsid w:val="00E101B0"/>
    <w:rsid w:val="00E12B35"/>
    <w:rsid w:val="00E12BFD"/>
    <w:rsid w:val="00E13E59"/>
    <w:rsid w:val="00E14F58"/>
    <w:rsid w:val="00E17024"/>
    <w:rsid w:val="00E21B9B"/>
    <w:rsid w:val="00E302D3"/>
    <w:rsid w:val="00E30B32"/>
    <w:rsid w:val="00E35A34"/>
    <w:rsid w:val="00E37266"/>
    <w:rsid w:val="00E419EA"/>
    <w:rsid w:val="00E434D2"/>
    <w:rsid w:val="00E47F83"/>
    <w:rsid w:val="00E513F3"/>
    <w:rsid w:val="00E52997"/>
    <w:rsid w:val="00E54FAB"/>
    <w:rsid w:val="00E60144"/>
    <w:rsid w:val="00E65F5E"/>
    <w:rsid w:val="00E70DC7"/>
    <w:rsid w:val="00E734B6"/>
    <w:rsid w:val="00E739A3"/>
    <w:rsid w:val="00E73A14"/>
    <w:rsid w:val="00E8011A"/>
    <w:rsid w:val="00E80E6E"/>
    <w:rsid w:val="00E8341F"/>
    <w:rsid w:val="00E854BC"/>
    <w:rsid w:val="00E8571B"/>
    <w:rsid w:val="00E918CA"/>
    <w:rsid w:val="00E963DB"/>
    <w:rsid w:val="00E97336"/>
    <w:rsid w:val="00E9736B"/>
    <w:rsid w:val="00E97AEE"/>
    <w:rsid w:val="00E97D63"/>
    <w:rsid w:val="00EA0E46"/>
    <w:rsid w:val="00EA23A2"/>
    <w:rsid w:val="00EA2806"/>
    <w:rsid w:val="00EA3056"/>
    <w:rsid w:val="00EA3BFB"/>
    <w:rsid w:val="00EA6969"/>
    <w:rsid w:val="00EB3E4E"/>
    <w:rsid w:val="00EB40A2"/>
    <w:rsid w:val="00EC2C09"/>
    <w:rsid w:val="00EC3A29"/>
    <w:rsid w:val="00EC3B3F"/>
    <w:rsid w:val="00EC3C6F"/>
    <w:rsid w:val="00EC535F"/>
    <w:rsid w:val="00EC77BD"/>
    <w:rsid w:val="00EC7E2D"/>
    <w:rsid w:val="00ED331B"/>
    <w:rsid w:val="00ED4B59"/>
    <w:rsid w:val="00ED5F06"/>
    <w:rsid w:val="00ED7699"/>
    <w:rsid w:val="00EE25C1"/>
    <w:rsid w:val="00EE40A5"/>
    <w:rsid w:val="00EF10C6"/>
    <w:rsid w:val="00EF1109"/>
    <w:rsid w:val="00EF289A"/>
    <w:rsid w:val="00EF793F"/>
    <w:rsid w:val="00F00C7F"/>
    <w:rsid w:val="00F0239D"/>
    <w:rsid w:val="00F0707B"/>
    <w:rsid w:val="00F1229B"/>
    <w:rsid w:val="00F1527D"/>
    <w:rsid w:val="00F17AE2"/>
    <w:rsid w:val="00F207E2"/>
    <w:rsid w:val="00F26CE4"/>
    <w:rsid w:val="00F35D78"/>
    <w:rsid w:val="00F40163"/>
    <w:rsid w:val="00F41CD1"/>
    <w:rsid w:val="00F44331"/>
    <w:rsid w:val="00F44873"/>
    <w:rsid w:val="00F46AB2"/>
    <w:rsid w:val="00F552E1"/>
    <w:rsid w:val="00F61D80"/>
    <w:rsid w:val="00F625B7"/>
    <w:rsid w:val="00F6662D"/>
    <w:rsid w:val="00F66961"/>
    <w:rsid w:val="00F7244B"/>
    <w:rsid w:val="00F72E5A"/>
    <w:rsid w:val="00F73A2A"/>
    <w:rsid w:val="00F73F09"/>
    <w:rsid w:val="00F748D1"/>
    <w:rsid w:val="00F769F7"/>
    <w:rsid w:val="00F818DD"/>
    <w:rsid w:val="00F90AAF"/>
    <w:rsid w:val="00F95945"/>
    <w:rsid w:val="00FA2DD2"/>
    <w:rsid w:val="00FA4CF3"/>
    <w:rsid w:val="00FB2985"/>
    <w:rsid w:val="00FB4910"/>
    <w:rsid w:val="00FC3C35"/>
    <w:rsid w:val="00FC74EB"/>
    <w:rsid w:val="00FD4421"/>
    <w:rsid w:val="00FD5228"/>
    <w:rsid w:val="00FD75A7"/>
    <w:rsid w:val="00FF10B9"/>
    <w:rsid w:val="00FF6244"/>
    <w:rsid w:val="00FF77E1"/>
    <w:rsid w:val="00FF7AF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5173519-8342-4204-A65C-2C960389E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E74"/>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basedOn w:val="DefaultParagraphFont"/>
    <w:link w:val="FootnoteText"/>
    <w:uiPriority w:val="99"/>
    <w:qFormat/>
    <w:rsid w:val="00447D42"/>
    <w:rPr>
      <w:rFonts w:eastAsia="SimSun"/>
      <w:lang w:val="ru-RU" w:eastAsia="en-US"/>
    </w:rPr>
  </w:style>
  <w:style w:type="paragraph" w:styleId="FootnoteText">
    <w:name w:val="footnote text"/>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uiPriority w:val="99"/>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link w:val="20"/>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uiPriority w:val="99"/>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1">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 w:type="character" w:customStyle="1" w:styleId="20">
    <w:name w:val="Основен текст (2)_"/>
    <w:basedOn w:val="DefaultParagraphFont"/>
    <w:link w:val="2"/>
    <w:locked/>
    <w:rsid w:val="00986CFB"/>
    <w:rPr>
      <w:rFonts w:eastAsia="SimSun"/>
      <w:b/>
      <w:bCs/>
      <w:spacing w:val="-3"/>
      <w:sz w:val="23"/>
      <w:szCs w:val="23"/>
      <w:shd w:val="clear" w:color="auto" w:fill="FFFFFF"/>
      <w:lang w:val="en-US" w:eastAsia="en-US"/>
    </w:rPr>
  </w:style>
  <w:style w:type="character" w:customStyle="1" w:styleId="61">
    <w:name w:val="Основен текст (6) + Не е курсив"/>
    <w:basedOn w:val="6"/>
    <w:rsid w:val="00986CFB"/>
    <w:rPr>
      <w:i/>
      <w:iCs/>
      <w:color w:val="000000"/>
      <w:spacing w:val="0"/>
      <w:w w:val="100"/>
      <w:position w:val="0"/>
      <w:sz w:val="24"/>
      <w:szCs w:val="24"/>
      <w:shd w:val="clear" w:color="auto" w:fill="FFFFFF"/>
      <w:lang w:val="bg-BG" w:eastAsia="bg-BG" w:bidi="bg-BG"/>
    </w:rPr>
  </w:style>
  <w:style w:type="character" w:customStyle="1" w:styleId="62">
    <w:name w:val="Основен текст (6) + Удебелен"/>
    <w:basedOn w:val="6"/>
    <w:rsid w:val="00986CFB"/>
    <w:rPr>
      <w:b/>
      <w:bCs/>
      <w:i/>
      <w:iCs/>
      <w:color w:val="000000"/>
      <w:spacing w:val="0"/>
      <w:w w:val="100"/>
      <w:position w:val="0"/>
      <w:sz w:val="24"/>
      <w:szCs w:val="24"/>
      <w:shd w:val="clear" w:color="auto" w:fill="FFFFFF"/>
      <w:lang w:val="bg-BG" w:eastAsia="bg-BG" w:bidi="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68541">
      <w:bodyDiv w:val="1"/>
      <w:marLeft w:val="0"/>
      <w:marRight w:val="0"/>
      <w:marTop w:val="0"/>
      <w:marBottom w:val="0"/>
      <w:divBdr>
        <w:top w:val="none" w:sz="0" w:space="0" w:color="auto"/>
        <w:left w:val="none" w:sz="0" w:space="0" w:color="auto"/>
        <w:bottom w:val="none" w:sz="0" w:space="0" w:color="auto"/>
        <w:right w:val="none" w:sz="0" w:space="0" w:color="auto"/>
      </w:divBdr>
    </w:div>
    <w:div w:id="281958314">
      <w:bodyDiv w:val="1"/>
      <w:marLeft w:val="0"/>
      <w:marRight w:val="0"/>
      <w:marTop w:val="0"/>
      <w:marBottom w:val="0"/>
      <w:divBdr>
        <w:top w:val="none" w:sz="0" w:space="0" w:color="auto"/>
        <w:left w:val="none" w:sz="0" w:space="0" w:color="auto"/>
        <w:bottom w:val="none" w:sz="0" w:space="0" w:color="auto"/>
        <w:right w:val="none" w:sz="0" w:space="0" w:color="auto"/>
      </w:divBdr>
    </w:div>
    <w:div w:id="813839620">
      <w:bodyDiv w:val="1"/>
      <w:marLeft w:val="0"/>
      <w:marRight w:val="0"/>
      <w:marTop w:val="0"/>
      <w:marBottom w:val="0"/>
      <w:divBdr>
        <w:top w:val="none" w:sz="0" w:space="0" w:color="auto"/>
        <w:left w:val="none" w:sz="0" w:space="0" w:color="auto"/>
        <w:bottom w:val="none" w:sz="0" w:space="0" w:color="auto"/>
        <w:right w:val="none" w:sz="0" w:space="0" w:color="auto"/>
      </w:divBdr>
    </w:div>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558932305">
      <w:bodyDiv w:val="1"/>
      <w:marLeft w:val="0"/>
      <w:marRight w:val="0"/>
      <w:marTop w:val="0"/>
      <w:marBottom w:val="0"/>
      <w:divBdr>
        <w:top w:val="none" w:sz="0" w:space="0" w:color="auto"/>
        <w:left w:val="none" w:sz="0" w:space="0" w:color="auto"/>
        <w:bottom w:val="none" w:sz="0" w:space="0" w:color="auto"/>
        <w:right w:val="none" w:sz="0" w:space="0" w:color="auto"/>
      </w:divBdr>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24E323A3-233A-41BF-9F82-EB8E14E9B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2</Pages>
  <Words>36059</Words>
  <Characters>205537</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241114</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3</cp:revision>
  <cp:lastPrinted>2019-11-15T07:55:00Z</cp:lastPrinted>
  <dcterms:created xsi:type="dcterms:W3CDTF">2019-11-27T15:27:00Z</dcterms:created>
  <dcterms:modified xsi:type="dcterms:W3CDTF">2019-11-27T15:31:00Z</dcterms:modified>
</cp:coreProperties>
</file>